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9CAE3" w14:textId="77777777" w:rsidR="001162CA"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Hey, everyone. Before we dive into today's episode, I want to flag that at the end of the recording, Becca says that we're going to be taking a hiatus due to her needing to get married. Well, she is now married, so everyone </w:t>
      </w:r>
      <w:proofErr w:type="gramStart"/>
      <w:r w:rsidRPr="00DF2D05">
        <w:rPr>
          <w:rFonts w:ascii="Arial" w:eastAsia="Malgun Gothic" w:hAnsi="Arial" w:cs="Arial"/>
          <w:sz w:val="22"/>
          <w:szCs w:val="22"/>
        </w:rPr>
        <w:t>say</w:t>
      </w:r>
      <w:proofErr w:type="gramEnd"/>
      <w:r w:rsidRPr="00DF2D05">
        <w:rPr>
          <w:rFonts w:ascii="Arial" w:eastAsia="Malgun Gothic" w:hAnsi="Arial" w:cs="Arial"/>
          <w:sz w:val="22"/>
          <w:szCs w:val="22"/>
        </w:rPr>
        <w:t xml:space="preserve"> congratulations to Becca. But now</w:t>
      </w:r>
      <w:r w:rsidR="0020315E" w:rsidRPr="00DF2D05">
        <w:rPr>
          <w:rFonts w:ascii="Arial" w:eastAsia="Malgun Gothic" w:hAnsi="Arial" w:cs="Arial"/>
          <w:sz w:val="22"/>
          <w:szCs w:val="22"/>
        </w:rPr>
        <w:t>,</w:t>
      </w:r>
      <w:r w:rsidRPr="00DF2D05">
        <w:rPr>
          <w:rFonts w:ascii="Arial" w:eastAsia="Malgun Gothic" w:hAnsi="Arial" w:cs="Arial"/>
          <w:sz w:val="22"/>
          <w:szCs w:val="22"/>
        </w:rPr>
        <w:t xml:space="preserve"> she's on her honeymoon, and her favorite way to unwind, aside from jumping in a lake, obviously, is reading. </w:t>
      </w:r>
    </w:p>
    <w:p w14:paraId="55E3215C" w14:textId="77777777" w:rsidR="001162CA" w:rsidRPr="00DF2D05" w:rsidRDefault="001162CA">
      <w:pPr>
        <w:rPr>
          <w:rFonts w:ascii="Arial" w:eastAsia="Malgun Gothic" w:hAnsi="Arial" w:cs="Arial"/>
          <w:sz w:val="22"/>
          <w:szCs w:val="22"/>
        </w:rPr>
      </w:pPr>
    </w:p>
    <w:p w14:paraId="759D7C44" w14:textId="796940AD"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t>So</w:t>
      </w:r>
      <w:r w:rsidR="00FA52CD" w:rsidRPr="00DF2D05">
        <w:rPr>
          <w:rFonts w:ascii="Arial" w:eastAsia="Malgun Gothic" w:hAnsi="Arial" w:cs="Arial"/>
          <w:sz w:val="22"/>
          <w:szCs w:val="22"/>
        </w:rPr>
        <w:t>,</w:t>
      </w:r>
      <w:r w:rsidRPr="00DF2D05">
        <w:rPr>
          <w:rFonts w:ascii="Arial" w:eastAsia="Malgun Gothic" w:hAnsi="Arial" w:cs="Arial"/>
          <w:sz w:val="22"/>
          <w:szCs w:val="22"/>
        </w:rPr>
        <w:t xml:space="preserve"> instead of taking a hiatus after this episode, we're </w:t>
      </w:r>
      <w:proofErr w:type="gramStart"/>
      <w:r w:rsidRPr="00DF2D05">
        <w:rPr>
          <w:rFonts w:ascii="Arial" w:eastAsia="Malgun Gothic" w:hAnsi="Arial" w:cs="Arial"/>
          <w:sz w:val="22"/>
          <w:szCs w:val="22"/>
        </w:rPr>
        <w:t>actually going</w:t>
      </w:r>
      <w:proofErr w:type="gramEnd"/>
      <w:r w:rsidRPr="00DF2D05">
        <w:rPr>
          <w:rFonts w:ascii="Arial" w:eastAsia="Malgun Gothic" w:hAnsi="Arial" w:cs="Arial"/>
          <w:sz w:val="22"/>
          <w:szCs w:val="22"/>
        </w:rPr>
        <w:t xml:space="preserve"> to do a little summer book club. And the book that we're going to be covering in our next episode is </w:t>
      </w:r>
      <w:r w:rsidRPr="00DF2D05">
        <w:rPr>
          <w:rFonts w:ascii="Arial" w:eastAsia="Malgun Gothic" w:hAnsi="Arial" w:cs="Arial"/>
          <w:i/>
          <w:iCs/>
          <w:sz w:val="22"/>
          <w:szCs w:val="22"/>
        </w:rPr>
        <w:t>Eligible</w:t>
      </w:r>
      <w:r w:rsidRPr="00DF2D05">
        <w:rPr>
          <w:rFonts w:ascii="Arial" w:eastAsia="Malgun Gothic" w:hAnsi="Arial" w:cs="Arial"/>
          <w:sz w:val="22"/>
          <w:szCs w:val="22"/>
        </w:rPr>
        <w:t xml:space="preserve"> by Curtis Sittenfeld. So</w:t>
      </w:r>
      <w:r w:rsidR="00337425" w:rsidRPr="00DF2D05">
        <w:rPr>
          <w:rFonts w:ascii="Arial" w:eastAsia="Malgun Gothic" w:hAnsi="Arial" w:cs="Arial"/>
          <w:sz w:val="22"/>
          <w:szCs w:val="22"/>
        </w:rPr>
        <w:t>,</w:t>
      </w:r>
      <w:r w:rsidRPr="00DF2D05">
        <w:rPr>
          <w:rFonts w:ascii="Arial" w:eastAsia="Malgun Gothic" w:hAnsi="Arial" w:cs="Arial"/>
          <w:sz w:val="22"/>
          <w:szCs w:val="22"/>
        </w:rPr>
        <w:t xml:space="preserve"> if you haven't read it, grab a copy and we can't wait to chat about it. And now, please enjoy this week's episode covering the final part of the 2022 adaptation of </w:t>
      </w:r>
      <w:r w:rsidR="00337425" w:rsidRPr="00DF2D05">
        <w:rPr>
          <w:rFonts w:ascii="Arial" w:eastAsia="Malgun Gothic" w:hAnsi="Arial" w:cs="Arial"/>
          <w:i/>
          <w:iCs/>
          <w:sz w:val="22"/>
          <w:szCs w:val="22"/>
        </w:rPr>
        <w:t xml:space="preserve">Persuasion </w:t>
      </w:r>
      <w:r w:rsidRPr="00DF2D05">
        <w:rPr>
          <w:rFonts w:ascii="Arial" w:eastAsia="Malgun Gothic" w:hAnsi="Arial" w:cs="Arial"/>
          <w:sz w:val="22"/>
          <w:szCs w:val="22"/>
        </w:rPr>
        <w:t xml:space="preserve">with our guest, Sequoia Simone. </w:t>
      </w:r>
    </w:p>
    <w:p w14:paraId="5EE6758E" w14:textId="77777777" w:rsidR="00337425" w:rsidRPr="00DF2D05" w:rsidRDefault="00337425">
      <w:pPr>
        <w:rPr>
          <w:rFonts w:ascii="Arial" w:eastAsia="Malgun Gothic" w:hAnsi="Arial" w:cs="Arial"/>
          <w:sz w:val="22"/>
          <w:szCs w:val="22"/>
        </w:rPr>
      </w:pPr>
    </w:p>
    <w:p w14:paraId="7C3FE44C" w14:textId="6A45542B" w:rsidR="00337425" w:rsidRPr="00DF2D05" w:rsidRDefault="00337425">
      <w:pPr>
        <w:rPr>
          <w:rFonts w:ascii="Arial" w:eastAsia="Malgun Gothic" w:hAnsi="Arial" w:cs="Arial"/>
          <w:sz w:val="22"/>
          <w:szCs w:val="22"/>
        </w:rPr>
      </w:pPr>
      <w:r w:rsidRPr="00DF2D05">
        <w:rPr>
          <w:rFonts w:ascii="Arial" w:eastAsia="Malgun Gothic" w:hAnsi="Arial" w:cs="Arial"/>
          <w:sz w:val="22"/>
          <w:szCs w:val="22"/>
        </w:rPr>
        <w:t>[Pod and Prejudice theme]</w:t>
      </w:r>
    </w:p>
    <w:p w14:paraId="6C768BA5" w14:textId="77777777" w:rsidR="00833D2B" w:rsidRPr="00DF2D05" w:rsidRDefault="00833D2B">
      <w:pPr>
        <w:rPr>
          <w:rFonts w:ascii="Arial" w:eastAsia="Malgun Gothic" w:hAnsi="Arial" w:cs="Arial"/>
          <w:b/>
          <w:bCs/>
          <w:sz w:val="22"/>
          <w:szCs w:val="22"/>
        </w:rPr>
      </w:pPr>
    </w:p>
    <w:p w14:paraId="35B5236E" w14:textId="5FDB34B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Okay</w:t>
      </w:r>
      <w:r w:rsidR="00833D2B" w:rsidRPr="00DF2D05">
        <w:rPr>
          <w:rFonts w:ascii="Arial" w:eastAsia="Malgun Gothic" w:hAnsi="Arial" w:cs="Arial"/>
          <w:sz w:val="22"/>
          <w:szCs w:val="22"/>
        </w:rPr>
        <w:t>.</w:t>
      </w:r>
      <w:r w:rsidRPr="00DF2D05">
        <w:rPr>
          <w:rFonts w:ascii="Arial" w:eastAsia="Malgun Gothic" w:hAnsi="Arial" w:cs="Arial"/>
          <w:sz w:val="22"/>
          <w:szCs w:val="22"/>
        </w:rPr>
        <w:t xml:space="preserve"> </w:t>
      </w:r>
      <w:r w:rsidR="00833D2B" w:rsidRPr="00DF2D05">
        <w:rPr>
          <w:rFonts w:ascii="Arial" w:eastAsia="Malgun Gothic" w:hAnsi="Arial" w:cs="Arial"/>
          <w:sz w:val="22"/>
          <w:szCs w:val="22"/>
        </w:rPr>
        <w:t>W</w:t>
      </w:r>
      <w:r w:rsidRPr="00DF2D05">
        <w:rPr>
          <w:rFonts w:ascii="Arial" w:eastAsia="Malgun Gothic" w:hAnsi="Arial" w:cs="Arial"/>
          <w:sz w:val="22"/>
          <w:szCs w:val="22"/>
        </w:rPr>
        <w:t xml:space="preserve">e don't trust </w:t>
      </w:r>
      <w:r w:rsidR="00F44C21" w:rsidRPr="00DF2D05">
        <w:rPr>
          <w:rFonts w:ascii="Arial" w:eastAsia="Malgun Gothic" w:hAnsi="Arial" w:cs="Arial"/>
          <w:sz w:val="22"/>
          <w:szCs w:val="22"/>
        </w:rPr>
        <w:t xml:space="preserve">[unintelligible 00:00:50] </w:t>
      </w:r>
      <w:r w:rsidRPr="00DF2D05">
        <w:rPr>
          <w:rFonts w:ascii="Arial" w:eastAsia="Malgun Gothic" w:hAnsi="Arial" w:cs="Arial"/>
          <w:sz w:val="22"/>
          <w:szCs w:val="22"/>
        </w:rPr>
        <w:t>ladies. When Anne arrives at the house in Bath, Elizabeth says she's happy to see Anne</w:t>
      </w:r>
      <w:r w:rsidR="002D03F5" w:rsidRPr="00DF2D05">
        <w:rPr>
          <w:rFonts w:ascii="Arial" w:eastAsia="Malgun Gothic" w:hAnsi="Arial" w:cs="Arial"/>
          <w:sz w:val="22"/>
          <w:szCs w:val="22"/>
        </w:rPr>
        <w:t>,</w:t>
      </w:r>
      <w:r w:rsidRPr="00DF2D05">
        <w:rPr>
          <w:rFonts w:ascii="Arial" w:eastAsia="Malgun Gothic" w:hAnsi="Arial" w:cs="Arial"/>
          <w:sz w:val="22"/>
          <w:szCs w:val="22"/>
        </w:rPr>
        <w:t xml:space="preserve"> because she needs Elliot to see her next to Anne </w:t>
      </w:r>
      <w:r w:rsidR="001316EC" w:rsidRPr="00DF2D05">
        <w:rPr>
          <w:rFonts w:ascii="Arial" w:eastAsia="Malgun Gothic" w:hAnsi="Arial" w:cs="Arial"/>
          <w:b/>
          <w:bCs/>
          <w:sz w:val="22"/>
          <w:szCs w:val="22"/>
        </w:rPr>
        <w:t>[00:01:00]</w:t>
      </w:r>
      <w:r w:rsidR="001316E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o make her look good. </w:t>
      </w:r>
    </w:p>
    <w:p w14:paraId="36577182" w14:textId="77777777" w:rsidR="00EF4865" w:rsidRPr="00DF2D05" w:rsidRDefault="00EF4865">
      <w:pPr>
        <w:rPr>
          <w:rFonts w:ascii="Arial" w:eastAsia="Malgun Gothic" w:hAnsi="Arial" w:cs="Arial"/>
          <w:b/>
          <w:bCs/>
          <w:sz w:val="22"/>
          <w:szCs w:val="22"/>
        </w:rPr>
      </w:pPr>
    </w:p>
    <w:p w14:paraId="011D0E01" w14:textId="2CA44E2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Pretty funny. </w:t>
      </w:r>
    </w:p>
    <w:p w14:paraId="39811123" w14:textId="77777777" w:rsidR="00EF4865" w:rsidRPr="00DF2D05" w:rsidRDefault="00EF4865">
      <w:pPr>
        <w:rPr>
          <w:rFonts w:ascii="Arial" w:eastAsia="Malgun Gothic" w:hAnsi="Arial" w:cs="Arial"/>
          <w:b/>
          <w:bCs/>
          <w:sz w:val="22"/>
          <w:szCs w:val="22"/>
        </w:rPr>
      </w:pPr>
    </w:p>
    <w:p w14:paraId="18C5427B" w14:textId="5AF065AF" w:rsidR="000906D9"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Here's the thing though. It doesn't work</w:t>
      </w:r>
      <w:r w:rsidR="00A91FD1" w:rsidRPr="00DF2D05">
        <w:rPr>
          <w:rFonts w:ascii="Arial" w:eastAsia="Malgun Gothic" w:hAnsi="Arial" w:cs="Arial"/>
          <w:sz w:val="22"/>
          <w:szCs w:val="22"/>
        </w:rPr>
        <w:t>,</w:t>
      </w:r>
      <w:r w:rsidRPr="00DF2D05">
        <w:rPr>
          <w:rFonts w:ascii="Arial" w:eastAsia="Malgun Gothic" w:hAnsi="Arial" w:cs="Arial"/>
          <w:sz w:val="22"/>
          <w:szCs w:val="22"/>
        </w:rPr>
        <w:t xml:space="preserve"> because it's Dakota Johnson. </w:t>
      </w:r>
    </w:p>
    <w:p w14:paraId="67D81941" w14:textId="77777777" w:rsidR="000906D9" w:rsidRPr="00DF2D05" w:rsidRDefault="000906D9">
      <w:pPr>
        <w:rPr>
          <w:rFonts w:ascii="Arial" w:eastAsia="Malgun Gothic" w:hAnsi="Arial" w:cs="Arial"/>
          <w:sz w:val="22"/>
          <w:szCs w:val="22"/>
        </w:rPr>
      </w:pPr>
    </w:p>
    <w:p w14:paraId="52AEE413" w14:textId="6882BA1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Right. </w:t>
      </w:r>
    </w:p>
    <w:p w14:paraId="407808BA" w14:textId="77777777" w:rsidR="0097346C" w:rsidRPr="00DF2D05" w:rsidRDefault="0097346C">
      <w:pPr>
        <w:rPr>
          <w:rFonts w:ascii="Arial" w:eastAsia="Malgun Gothic" w:hAnsi="Arial" w:cs="Arial"/>
          <w:b/>
          <w:bCs/>
          <w:sz w:val="22"/>
          <w:szCs w:val="22"/>
        </w:rPr>
      </w:pPr>
    </w:p>
    <w:p w14:paraId="1A709116" w14:textId="014DB59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Sure. </w:t>
      </w:r>
      <w:r w:rsidR="002C0B73" w:rsidRPr="00DF2D05">
        <w:rPr>
          <w:rFonts w:ascii="Arial" w:eastAsia="Malgun Gothic" w:hAnsi="Arial" w:cs="Arial"/>
          <w:sz w:val="22"/>
          <w:szCs w:val="22"/>
        </w:rPr>
        <w:t>[laughs]</w:t>
      </w:r>
      <w:r w:rsidR="0097346C" w:rsidRPr="00DF2D05">
        <w:rPr>
          <w:rFonts w:ascii="Arial" w:eastAsia="Malgun Gothic" w:hAnsi="Arial" w:cs="Arial"/>
          <w:sz w:val="22"/>
          <w:szCs w:val="22"/>
        </w:rPr>
        <w:t xml:space="preserve"> </w:t>
      </w:r>
    </w:p>
    <w:p w14:paraId="204063E5" w14:textId="77777777" w:rsidR="000906D9" w:rsidRPr="00DF2D05" w:rsidRDefault="000906D9">
      <w:pPr>
        <w:rPr>
          <w:rFonts w:ascii="Arial" w:eastAsia="Malgun Gothic" w:hAnsi="Arial" w:cs="Arial"/>
          <w:b/>
          <w:bCs/>
          <w:sz w:val="22"/>
          <w:szCs w:val="22"/>
        </w:rPr>
      </w:pPr>
    </w:p>
    <w:p w14:paraId="6B7AB24F" w14:textId="5235535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906D9" w:rsidRPr="00DF2D05">
        <w:rPr>
          <w:rFonts w:ascii="Arial" w:eastAsia="Malgun Gothic" w:hAnsi="Arial" w:cs="Arial"/>
          <w:sz w:val="22"/>
          <w:szCs w:val="22"/>
        </w:rPr>
        <w:t xml:space="preserve"> </w:t>
      </w:r>
      <w:r w:rsidR="00C67E26" w:rsidRPr="00DF2D05">
        <w:rPr>
          <w:rFonts w:ascii="Arial" w:eastAsia="Malgun Gothic" w:hAnsi="Arial" w:cs="Arial"/>
          <w:sz w:val="22"/>
          <w:szCs w:val="22"/>
        </w:rPr>
        <w:t>No, t</w:t>
      </w:r>
      <w:r w:rsidRPr="00DF2D05">
        <w:rPr>
          <w:rFonts w:ascii="Arial" w:eastAsia="Malgun Gothic" w:hAnsi="Arial" w:cs="Arial"/>
          <w:sz w:val="22"/>
          <w:szCs w:val="22"/>
        </w:rPr>
        <w:t xml:space="preserve">his Elizabeth is very pretty, but Dakota Johnson is not ugly. I do </w:t>
      </w:r>
      <w:r w:rsidR="000906D9"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everything </w:t>
      </w:r>
      <w:proofErr w:type="gramStart"/>
      <w:r w:rsidRPr="00DF2D05">
        <w:rPr>
          <w:rFonts w:ascii="Arial" w:eastAsia="Malgun Gothic" w:hAnsi="Arial" w:cs="Arial"/>
          <w:sz w:val="22"/>
          <w:szCs w:val="22"/>
        </w:rPr>
        <w:t>this Elizabeth</w:t>
      </w:r>
      <w:proofErr w:type="gramEnd"/>
      <w:r w:rsidRPr="00DF2D05">
        <w:rPr>
          <w:rFonts w:ascii="Arial" w:eastAsia="Malgun Gothic" w:hAnsi="Arial" w:cs="Arial"/>
          <w:sz w:val="22"/>
          <w:szCs w:val="22"/>
        </w:rPr>
        <w:t xml:space="preserve"> says though. She's </w:t>
      </w:r>
      <w:r w:rsidR="000906D9" w:rsidRPr="00DF2D05">
        <w:rPr>
          <w:rFonts w:ascii="Arial" w:eastAsia="Malgun Gothic" w:hAnsi="Arial" w:cs="Arial"/>
          <w:sz w:val="22"/>
          <w:szCs w:val="22"/>
        </w:rPr>
        <w:t>like, “P</w:t>
      </w:r>
      <w:r w:rsidRPr="00DF2D05">
        <w:rPr>
          <w:rFonts w:ascii="Arial" w:eastAsia="Malgun Gothic" w:hAnsi="Arial" w:cs="Arial"/>
          <w:sz w:val="22"/>
          <w:szCs w:val="22"/>
        </w:rPr>
        <w:t xml:space="preserve">oor thing has been nursing a crush on me for </w:t>
      </w:r>
      <w:r w:rsidR="000B0E87" w:rsidRPr="00DF2D05">
        <w:rPr>
          <w:rFonts w:ascii="Arial" w:eastAsia="Malgun Gothic" w:hAnsi="Arial" w:cs="Arial"/>
          <w:sz w:val="22"/>
          <w:szCs w:val="22"/>
        </w:rPr>
        <w:t xml:space="preserve">10 </w:t>
      </w:r>
      <w:r w:rsidRPr="00DF2D05">
        <w:rPr>
          <w:rFonts w:ascii="Arial" w:eastAsia="Malgun Gothic" w:hAnsi="Arial" w:cs="Arial"/>
          <w:sz w:val="22"/>
          <w:szCs w:val="22"/>
        </w:rPr>
        <w:t>years. He must have thought I was out of his league.</w:t>
      </w:r>
      <w:r w:rsidR="000906D9" w:rsidRPr="00DF2D05">
        <w:rPr>
          <w:rFonts w:ascii="Arial" w:eastAsia="Malgun Gothic" w:hAnsi="Arial" w:cs="Arial"/>
          <w:sz w:val="22"/>
          <w:szCs w:val="22"/>
        </w:rPr>
        <w:t>”</w:t>
      </w:r>
      <w:r w:rsidRPr="00DF2D05">
        <w:rPr>
          <w:rFonts w:ascii="Arial" w:eastAsia="Malgun Gothic" w:hAnsi="Arial" w:cs="Arial"/>
          <w:sz w:val="22"/>
          <w:szCs w:val="22"/>
        </w:rPr>
        <w:t xml:space="preserve"> And Anne's </w:t>
      </w:r>
      <w:r w:rsidR="000906D9" w:rsidRPr="00DF2D05">
        <w:rPr>
          <w:rFonts w:ascii="Arial" w:eastAsia="Malgun Gothic" w:hAnsi="Arial" w:cs="Arial"/>
          <w:sz w:val="22"/>
          <w:szCs w:val="22"/>
        </w:rPr>
        <w:t>like, “</w:t>
      </w:r>
      <w:r w:rsidRPr="00DF2D05">
        <w:rPr>
          <w:rFonts w:ascii="Arial" w:eastAsia="Malgun Gothic" w:hAnsi="Arial" w:cs="Arial"/>
          <w:sz w:val="22"/>
          <w:szCs w:val="22"/>
        </w:rPr>
        <w:t xml:space="preserve">I can't imagine any other reason </w:t>
      </w:r>
      <w:r w:rsidR="003D24FD" w:rsidRPr="00DF2D05">
        <w:rPr>
          <w:rFonts w:ascii="Arial" w:eastAsia="Malgun Gothic" w:hAnsi="Arial" w:cs="Arial"/>
          <w:sz w:val="22"/>
          <w:szCs w:val="22"/>
        </w:rPr>
        <w:t xml:space="preserve">[Sequoia laughs] </w:t>
      </w:r>
      <w:r w:rsidRPr="00DF2D05">
        <w:rPr>
          <w:rFonts w:ascii="Arial" w:eastAsia="Malgun Gothic" w:hAnsi="Arial" w:cs="Arial"/>
          <w:sz w:val="22"/>
          <w:szCs w:val="22"/>
        </w:rPr>
        <w:t>he didn't come to you.</w:t>
      </w:r>
      <w:r w:rsidR="000906D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Elizabeth </w:t>
      </w:r>
      <w:proofErr w:type="gramStart"/>
      <w:r w:rsidRPr="00DF2D05">
        <w:rPr>
          <w:rFonts w:ascii="Arial" w:eastAsia="Malgun Gothic" w:hAnsi="Arial" w:cs="Arial"/>
          <w:sz w:val="22"/>
          <w:szCs w:val="22"/>
        </w:rPr>
        <w:t>says</w:t>
      </w:r>
      <w:r w:rsidR="004E20B4" w:rsidRPr="00DF2D05">
        <w:rPr>
          <w:rFonts w:ascii="Arial" w:eastAsia="Malgun Gothic" w:hAnsi="Arial" w:cs="Arial"/>
          <w:sz w:val="22"/>
          <w:szCs w:val="22"/>
        </w:rPr>
        <w:t>,</w:t>
      </w:r>
      <w:proofErr w:type="gramEnd"/>
      <w:r w:rsidRPr="00DF2D05">
        <w:rPr>
          <w:rFonts w:ascii="Arial" w:eastAsia="Malgun Gothic" w:hAnsi="Arial" w:cs="Arial"/>
          <w:sz w:val="22"/>
          <w:szCs w:val="22"/>
        </w:rPr>
        <w:t xml:space="preserve"> she can never tell if Anne is insulting her and she doesn't care. </w:t>
      </w:r>
    </w:p>
    <w:p w14:paraId="19A2C6CB" w14:textId="77777777" w:rsidR="004E20B4" w:rsidRPr="00DF2D05" w:rsidRDefault="004E20B4">
      <w:pPr>
        <w:rPr>
          <w:rFonts w:ascii="Arial" w:eastAsia="Malgun Gothic" w:hAnsi="Arial" w:cs="Arial"/>
          <w:b/>
          <w:bCs/>
          <w:sz w:val="22"/>
          <w:szCs w:val="22"/>
        </w:rPr>
      </w:pPr>
    </w:p>
    <w:p w14:paraId="2503EABC" w14:textId="77777777" w:rsidR="00F74E05"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ou know what I love about this Anne</w:t>
      </w:r>
      <w:r w:rsidR="00F74E05" w:rsidRPr="00DF2D05">
        <w:rPr>
          <w:rFonts w:ascii="Arial" w:eastAsia="Malgun Gothic" w:hAnsi="Arial" w:cs="Arial"/>
          <w:sz w:val="22"/>
          <w:szCs w:val="22"/>
        </w:rPr>
        <w:t>,</w:t>
      </w:r>
      <w:r w:rsidRPr="00DF2D05">
        <w:rPr>
          <w:rFonts w:ascii="Arial" w:eastAsia="Malgun Gothic" w:hAnsi="Arial" w:cs="Arial"/>
          <w:sz w:val="22"/>
          <w:szCs w:val="22"/>
        </w:rPr>
        <w:t xml:space="preserve"> is that I get why her family hates her. </w:t>
      </w:r>
    </w:p>
    <w:p w14:paraId="18CEE29B" w14:textId="77777777" w:rsidR="00F74E05" w:rsidRPr="00DF2D05" w:rsidRDefault="00F74E05">
      <w:pPr>
        <w:rPr>
          <w:rFonts w:ascii="Arial" w:eastAsia="Malgun Gothic" w:hAnsi="Arial" w:cs="Arial"/>
          <w:sz w:val="22"/>
          <w:szCs w:val="22"/>
        </w:rPr>
      </w:pPr>
    </w:p>
    <w:p w14:paraId="5D177F2D" w14:textId="4BD6CB8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w:t>
      </w:r>
    </w:p>
    <w:p w14:paraId="3A73DC14" w14:textId="77777777" w:rsidR="00F74E05" w:rsidRPr="00DF2D05" w:rsidRDefault="00F74E05">
      <w:pPr>
        <w:rPr>
          <w:rFonts w:ascii="Arial" w:eastAsia="Malgun Gothic" w:hAnsi="Arial" w:cs="Arial"/>
          <w:sz w:val="22"/>
          <w:szCs w:val="22"/>
        </w:rPr>
      </w:pPr>
    </w:p>
    <w:p w14:paraId="5D8BE18C" w14:textId="7ADD3D85" w:rsidR="00F74E05"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F74E05" w:rsidRPr="00DF2D05">
        <w:rPr>
          <w:rFonts w:ascii="Arial" w:eastAsia="Malgun Gothic" w:hAnsi="Arial" w:cs="Arial"/>
          <w:sz w:val="22"/>
          <w:szCs w:val="22"/>
        </w:rPr>
        <w:t xml:space="preserve"> </w:t>
      </w:r>
    </w:p>
    <w:p w14:paraId="2EC2485A" w14:textId="77777777" w:rsidR="00F74E05" w:rsidRPr="00DF2D05" w:rsidRDefault="00F74E05">
      <w:pPr>
        <w:rPr>
          <w:rFonts w:ascii="Arial" w:eastAsia="Malgun Gothic" w:hAnsi="Arial" w:cs="Arial"/>
          <w:b/>
          <w:bCs/>
          <w:sz w:val="22"/>
          <w:szCs w:val="22"/>
        </w:rPr>
      </w:pPr>
    </w:p>
    <w:p w14:paraId="4AFCF411" w14:textId="77777777" w:rsidR="00F74E05" w:rsidRPr="00DF2D05" w:rsidRDefault="00F74E05">
      <w:pPr>
        <w:rPr>
          <w:rFonts w:ascii="Arial" w:eastAsia="Malgun Gothic" w:hAnsi="Arial" w:cs="Arial"/>
          <w:sz w:val="22"/>
          <w:szCs w:val="22"/>
        </w:rPr>
      </w:pPr>
      <w:r w:rsidRPr="00DF2D05">
        <w:rPr>
          <w:rFonts w:ascii="Arial" w:eastAsia="Malgun Gothic" w:hAnsi="Arial" w:cs="Arial"/>
          <w:b/>
          <w:bCs/>
          <w:sz w:val="22"/>
          <w:szCs w:val="22"/>
        </w:rPr>
        <w:t>Sequoia</w:t>
      </w:r>
      <w:r w:rsidR="00337425" w:rsidRPr="00DF2D05">
        <w:rPr>
          <w:rFonts w:ascii="Arial" w:eastAsia="Malgun Gothic" w:hAnsi="Arial" w:cs="Arial"/>
          <w:b/>
          <w:bCs/>
          <w:sz w:val="22"/>
          <w:szCs w:val="22"/>
        </w:rPr>
        <w:t>:</w:t>
      </w:r>
      <w:r w:rsidR="000906D9" w:rsidRPr="00DF2D05">
        <w:rPr>
          <w:rFonts w:ascii="Arial" w:eastAsia="Malgun Gothic" w:hAnsi="Arial" w:cs="Arial"/>
          <w:sz w:val="22"/>
          <w:szCs w:val="22"/>
        </w:rPr>
        <w:t xml:space="preserve"> Yes. </w:t>
      </w:r>
    </w:p>
    <w:p w14:paraId="65B0EF4D" w14:textId="77777777" w:rsidR="00F74E05" w:rsidRPr="00DF2D05" w:rsidRDefault="00F74E05">
      <w:pPr>
        <w:rPr>
          <w:rFonts w:ascii="Arial" w:eastAsia="Malgun Gothic" w:hAnsi="Arial" w:cs="Arial"/>
          <w:sz w:val="22"/>
          <w:szCs w:val="22"/>
        </w:rPr>
      </w:pPr>
    </w:p>
    <w:p w14:paraId="6976D290" w14:textId="74778489" w:rsidR="00533C91" w:rsidRPr="00DF2D05" w:rsidRDefault="00F74E05">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0906D9" w:rsidRPr="00DF2D05">
        <w:rPr>
          <w:rFonts w:ascii="Arial" w:eastAsia="Malgun Gothic" w:hAnsi="Arial" w:cs="Arial"/>
          <w:sz w:val="22"/>
          <w:szCs w:val="22"/>
        </w:rPr>
        <w:t>S</w:t>
      </w:r>
      <w:r w:rsidRPr="00DF2D05">
        <w:rPr>
          <w:rFonts w:ascii="Arial" w:eastAsia="Malgun Gothic" w:hAnsi="Arial" w:cs="Arial"/>
          <w:sz w:val="22"/>
          <w:szCs w:val="22"/>
        </w:rPr>
        <w:t xml:space="preserve">he does not give them anything to go on. </w:t>
      </w:r>
    </w:p>
    <w:p w14:paraId="64E08DB9" w14:textId="77777777" w:rsidR="00B06D58" w:rsidRPr="00DF2D05" w:rsidRDefault="00B06D58">
      <w:pPr>
        <w:rPr>
          <w:rFonts w:ascii="Arial" w:eastAsia="Malgun Gothic" w:hAnsi="Arial" w:cs="Arial"/>
          <w:b/>
          <w:bCs/>
          <w:sz w:val="22"/>
          <w:szCs w:val="22"/>
        </w:rPr>
      </w:pPr>
    </w:p>
    <w:p w14:paraId="0E78C9C3" w14:textId="6B08FAF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eah, she's a huge asshole to them. </w:t>
      </w:r>
    </w:p>
    <w:p w14:paraId="48112C6C" w14:textId="77777777" w:rsidR="00D169CE" w:rsidRPr="00DF2D05" w:rsidRDefault="00D169CE">
      <w:pPr>
        <w:rPr>
          <w:rFonts w:ascii="Arial" w:eastAsia="Malgun Gothic" w:hAnsi="Arial" w:cs="Arial"/>
          <w:b/>
          <w:bCs/>
          <w:sz w:val="22"/>
          <w:szCs w:val="22"/>
        </w:rPr>
      </w:pPr>
    </w:p>
    <w:p w14:paraId="4AE10373" w14:textId="0E54035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But they're mean. They're all mean. She's more like her family in this version than she is</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3594D" w:rsidRPr="00DF2D05">
        <w:rPr>
          <w:rFonts w:ascii="Arial" w:eastAsia="Malgun Gothic" w:hAnsi="Arial" w:cs="Arial"/>
          <w:sz w:val="22"/>
          <w:szCs w:val="22"/>
        </w:rPr>
        <w:t>I</w:t>
      </w:r>
      <w:r w:rsidRPr="00DF2D05">
        <w:rPr>
          <w:rFonts w:ascii="Arial" w:eastAsia="Malgun Gothic" w:hAnsi="Arial" w:cs="Arial"/>
          <w:sz w:val="22"/>
          <w:szCs w:val="22"/>
        </w:rPr>
        <w:t>n the book</w:t>
      </w:r>
      <w:r w:rsidR="00E3594D" w:rsidRPr="00DF2D05">
        <w:rPr>
          <w:rFonts w:ascii="Arial" w:eastAsia="Malgun Gothic" w:hAnsi="Arial" w:cs="Arial"/>
          <w:sz w:val="22"/>
          <w:szCs w:val="22"/>
        </w:rPr>
        <w:t>, s</w:t>
      </w:r>
      <w:r w:rsidRPr="00DF2D05">
        <w:rPr>
          <w:rFonts w:ascii="Arial" w:eastAsia="Malgun Gothic" w:hAnsi="Arial" w:cs="Arial"/>
          <w:sz w:val="22"/>
          <w:szCs w:val="22"/>
        </w:rPr>
        <w:t xml:space="preserve">he's not anything </w:t>
      </w:r>
      <w:r w:rsidR="00E3594D"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her family. </w:t>
      </w:r>
    </w:p>
    <w:p w14:paraId="62210783" w14:textId="77777777" w:rsidR="00581A2D" w:rsidRPr="00DF2D05" w:rsidRDefault="00581A2D">
      <w:pPr>
        <w:rPr>
          <w:rFonts w:ascii="Arial" w:eastAsia="Malgun Gothic" w:hAnsi="Arial" w:cs="Arial"/>
          <w:b/>
          <w:bCs/>
          <w:sz w:val="22"/>
          <w:szCs w:val="22"/>
        </w:rPr>
      </w:pPr>
    </w:p>
    <w:p w14:paraId="354E22CD" w14:textId="390078A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6497B45E" w14:textId="77777777" w:rsidR="00581A2D" w:rsidRPr="00DF2D05" w:rsidRDefault="00581A2D">
      <w:pPr>
        <w:rPr>
          <w:rFonts w:ascii="Arial" w:eastAsia="Malgun Gothic" w:hAnsi="Arial" w:cs="Arial"/>
          <w:b/>
          <w:bCs/>
          <w:sz w:val="22"/>
          <w:szCs w:val="22"/>
        </w:rPr>
      </w:pPr>
    </w:p>
    <w:p w14:paraId="1199EC04" w14:textId="7F41162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in this, she's just </w:t>
      </w:r>
      <w:r w:rsidR="00E3594D" w:rsidRPr="00DF2D05">
        <w:rPr>
          <w:rFonts w:ascii="Arial" w:eastAsia="Malgun Gothic" w:hAnsi="Arial" w:cs="Arial"/>
          <w:sz w:val="22"/>
          <w:szCs w:val="22"/>
        </w:rPr>
        <w:t xml:space="preserve">like </w:t>
      </w:r>
      <w:r w:rsidRPr="00DF2D05">
        <w:rPr>
          <w:rFonts w:ascii="Arial" w:eastAsia="Malgun Gothic" w:hAnsi="Arial" w:cs="Arial"/>
          <w:sz w:val="22"/>
          <w:szCs w:val="22"/>
        </w:rPr>
        <w:t>a different</w:t>
      </w:r>
      <w:r w:rsidR="00E44C0B" w:rsidRPr="00DF2D05">
        <w:rPr>
          <w:rFonts w:ascii="Arial" w:eastAsia="Malgun Gothic" w:hAnsi="Arial" w:cs="Arial"/>
          <w:sz w:val="22"/>
          <w:szCs w:val="22"/>
        </w:rPr>
        <w:t>--</w:t>
      </w:r>
      <w:r w:rsidRPr="00DF2D05">
        <w:rPr>
          <w:rFonts w:ascii="Arial" w:eastAsia="Malgun Gothic" w:hAnsi="Arial" w:cs="Arial"/>
          <w:sz w:val="22"/>
          <w:szCs w:val="22"/>
        </w:rPr>
        <w:t xml:space="preserve"> She's her family in a different font. </w:t>
      </w:r>
    </w:p>
    <w:p w14:paraId="79E5DA33" w14:textId="77777777" w:rsidR="009C13DE" w:rsidRPr="00DF2D05" w:rsidRDefault="009C13DE">
      <w:pPr>
        <w:rPr>
          <w:rFonts w:ascii="Arial" w:eastAsia="Malgun Gothic" w:hAnsi="Arial" w:cs="Arial"/>
          <w:b/>
          <w:bCs/>
          <w:sz w:val="22"/>
          <w:szCs w:val="22"/>
        </w:rPr>
      </w:pPr>
    </w:p>
    <w:p w14:paraId="71BC801F" w14:textId="74442CE3" w:rsidR="00533C91" w:rsidRPr="00DF2D05" w:rsidRDefault="00E3594D">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Yeah. I will say that the conversation Wentworth and Louisa have by the water where Wentworth is like</w:t>
      </w:r>
      <w:r w:rsidR="00474375"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A5802" w:rsidRPr="00DF2D05">
        <w:rPr>
          <w:rFonts w:ascii="Arial" w:eastAsia="Malgun Gothic" w:hAnsi="Arial" w:cs="Arial"/>
          <w:b/>
          <w:bCs/>
          <w:sz w:val="22"/>
          <w:szCs w:val="22"/>
        </w:rPr>
        <w:t>[00:02:00]</w:t>
      </w:r>
      <w:r w:rsidR="002A58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ne is just as proud as the rest of them. Next time you're at a function and you see her standing in the corner, just know that she's silently judging everybody there.” I completely believed him. </w:t>
      </w:r>
    </w:p>
    <w:p w14:paraId="237A4D3B" w14:textId="77777777" w:rsidR="00811A3F" w:rsidRPr="00DF2D05" w:rsidRDefault="00811A3F">
      <w:pPr>
        <w:rPr>
          <w:rFonts w:ascii="Arial" w:eastAsia="Malgun Gothic" w:hAnsi="Arial" w:cs="Arial"/>
          <w:b/>
          <w:bCs/>
          <w:sz w:val="22"/>
          <w:szCs w:val="22"/>
        </w:rPr>
      </w:pPr>
    </w:p>
    <w:p w14:paraId="1CA98C42" w14:textId="77777777" w:rsidR="00840C65"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40C65" w:rsidRPr="00DF2D05">
        <w:rPr>
          <w:rFonts w:ascii="Arial" w:eastAsia="Malgun Gothic" w:hAnsi="Arial" w:cs="Arial"/>
          <w:b/>
          <w:bCs/>
          <w:sz w:val="22"/>
          <w:szCs w:val="22"/>
        </w:rPr>
        <w:t xml:space="preserve"> and Sequoia</w:t>
      </w:r>
      <w:r w:rsidRPr="00DF2D05">
        <w:rPr>
          <w:rFonts w:ascii="Arial" w:eastAsia="Malgun Gothic" w:hAnsi="Arial" w:cs="Arial"/>
          <w:b/>
          <w:bCs/>
          <w:sz w:val="22"/>
          <w:szCs w:val="22"/>
        </w:rPr>
        <w:t>:</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840C65" w:rsidRPr="00DF2D05">
        <w:rPr>
          <w:rFonts w:ascii="Arial" w:eastAsia="Malgun Gothic" w:hAnsi="Arial" w:cs="Arial"/>
          <w:sz w:val="22"/>
          <w:szCs w:val="22"/>
        </w:rPr>
        <w:t xml:space="preserve">. </w:t>
      </w:r>
    </w:p>
    <w:p w14:paraId="6F406EE9" w14:textId="77777777" w:rsidR="00840C65" w:rsidRPr="00DF2D05" w:rsidRDefault="00840C65">
      <w:pPr>
        <w:rPr>
          <w:rFonts w:ascii="Arial" w:eastAsia="Malgun Gothic" w:hAnsi="Arial" w:cs="Arial"/>
          <w:sz w:val="22"/>
          <w:szCs w:val="22"/>
        </w:rPr>
      </w:pPr>
    </w:p>
    <w:p w14:paraId="678C1859" w14:textId="0B8047A2" w:rsidR="00533C91" w:rsidRPr="00DF2D05" w:rsidRDefault="00840C65">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t felt organic to this Anne</w:t>
      </w:r>
      <w:r w:rsidR="005F2839" w:rsidRPr="00DF2D05">
        <w:rPr>
          <w:rFonts w:ascii="Arial" w:eastAsia="Malgun Gothic" w:hAnsi="Arial" w:cs="Arial"/>
          <w:sz w:val="22"/>
          <w:szCs w:val="22"/>
        </w:rPr>
        <w:t>. I</w:t>
      </w:r>
      <w:r w:rsidRPr="00DF2D05">
        <w:rPr>
          <w:rFonts w:ascii="Arial" w:eastAsia="Malgun Gothic" w:hAnsi="Arial" w:cs="Arial"/>
          <w:sz w:val="22"/>
          <w:szCs w:val="22"/>
        </w:rPr>
        <w:t>t doesn't feel organic to say that she is different than her family</w:t>
      </w:r>
      <w:r w:rsidR="00351663" w:rsidRPr="00DF2D05">
        <w:rPr>
          <w:rFonts w:ascii="Arial" w:eastAsia="Malgun Gothic" w:hAnsi="Arial" w:cs="Arial"/>
          <w:sz w:val="22"/>
          <w:szCs w:val="22"/>
        </w:rPr>
        <w:t>,</w:t>
      </w:r>
      <w:r w:rsidR="00E3594D" w:rsidRPr="00DF2D05">
        <w:rPr>
          <w:rFonts w:ascii="Arial" w:eastAsia="Malgun Gothic" w:hAnsi="Arial" w:cs="Arial"/>
          <w:sz w:val="22"/>
          <w:szCs w:val="22"/>
        </w:rPr>
        <w:t xml:space="preserve"> b</w:t>
      </w:r>
      <w:r w:rsidRPr="00DF2D05">
        <w:rPr>
          <w:rFonts w:ascii="Arial" w:eastAsia="Malgun Gothic" w:hAnsi="Arial" w:cs="Arial"/>
          <w:sz w:val="22"/>
          <w:szCs w:val="22"/>
        </w:rPr>
        <w:t xml:space="preserve">ecause she seems </w:t>
      </w:r>
      <w:r w:rsidR="00E3594D"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em. </w:t>
      </w:r>
    </w:p>
    <w:p w14:paraId="1613B9FD" w14:textId="77777777" w:rsidR="00351663" w:rsidRPr="00DF2D05" w:rsidRDefault="00351663">
      <w:pPr>
        <w:rPr>
          <w:rFonts w:ascii="Arial" w:eastAsia="Malgun Gothic" w:hAnsi="Arial" w:cs="Arial"/>
          <w:b/>
          <w:bCs/>
          <w:sz w:val="22"/>
          <w:szCs w:val="22"/>
        </w:rPr>
      </w:pPr>
    </w:p>
    <w:p w14:paraId="048F0E8A" w14:textId="2AC9AD8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4FAFD959" w14:textId="77777777" w:rsidR="00351663" w:rsidRPr="00DF2D05" w:rsidRDefault="00351663">
      <w:pPr>
        <w:rPr>
          <w:rFonts w:ascii="Arial" w:eastAsia="Malgun Gothic" w:hAnsi="Arial" w:cs="Arial"/>
          <w:b/>
          <w:bCs/>
          <w:sz w:val="22"/>
          <w:szCs w:val="22"/>
        </w:rPr>
      </w:pPr>
    </w:p>
    <w:p w14:paraId="7F2D6F70" w14:textId="6F2DEB7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Which is why</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don't care that Elizabeth is being so mean to her. </w:t>
      </w:r>
    </w:p>
    <w:p w14:paraId="2E60AD20" w14:textId="77777777" w:rsidR="00B86589" w:rsidRPr="00DF2D05" w:rsidRDefault="00B86589">
      <w:pPr>
        <w:rPr>
          <w:rFonts w:ascii="Arial" w:eastAsia="Malgun Gothic" w:hAnsi="Arial" w:cs="Arial"/>
          <w:b/>
          <w:bCs/>
          <w:sz w:val="22"/>
          <w:szCs w:val="22"/>
        </w:rPr>
      </w:pPr>
    </w:p>
    <w:p w14:paraId="0D191B72" w14:textId="1956B4B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actly. </w:t>
      </w:r>
    </w:p>
    <w:p w14:paraId="3453BB8F" w14:textId="77777777" w:rsidR="00B86589" w:rsidRPr="00DF2D05" w:rsidRDefault="00B86589">
      <w:pPr>
        <w:rPr>
          <w:rFonts w:ascii="Arial" w:eastAsia="Malgun Gothic" w:hAnsi="Arial" w:cs="Arial"/>
          <w:b/>
          <w:bCs/>
          <w:sz w:val="22"/>
          <w:szCs w:val="22"/>
        </w:rPr>
      </w:pPr>
    </w:p>
    <w:p w14:paraId="7EAF8092" w14:textId="66E6839B" w:rsidR="00E3594D" w:rsidRPr="00DF2D05" w:rsidRDefault="00E3594D">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It is hilarious. </w:t>
      </w:r>
    </w:p>
    <w:p w14:paraId="767791C3" w14:textId="77777777" w:rsidR="00B86589" w:rsidRPr="00DF2D05" w:rsidRDefault="00B86589">
      <w:pPr>
        <w:rPr>
          <w:rFonts w:ascii="Arial" w:eastAsia="Malgun Gothic" w:hAnsi="Arial" w:cs="Arial"/>
          <w:b/>
          <w:bCs/>
          <w:sz w:val="22"/>
          <w:szCs w:val="22"/>
        </w:rPr>
      </w:pPr>
    </w:p>
    <w:p w14:paraId="173E8C5B" w14:textId="4E368A8D" w:rsidR="00533C91" w:rsidRPr="00DF2D05" w:rsidRDefault="00E3594D">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Because they're both so mean, whatever</w:t>
      </w:r>
      <w:r w:rsidR="009E5BF1" w:rsidRPr="00DF2D05">
        <w:rPr>
          <w:rFonts w:ascii="Arial" w:eastAsia="Malgun Gothic" w:hAnsi="Arial" w:cs="Arial"/>
          <w:sz w:val="22"/>
          <w:szCs w:val="22"/>
        </w:rPr>
        <w:t>.</w:t>
      </w:r>
      <w:r w:rsidRPr="00DF2D05">
        <w:rPr>
          <w:rFonts w:ascii="Arial" w:eastAsia="Malgun Gothic" w:hAnsi="Arial" w:cs="Arial"/>
          <w:sz w:val="22"/>
          <w:szCs w:val="22"/>
        </w:rPr>
        <w:t xml:space="preserve"> </w:t>
      </w:r>
      <w:r w:rsidR="009E5BF1" w:rsidRPr="00DF2D05">
        <w:rPr>
          <w:rFonts w:ascii="Arial" w:eastAsia="Malgun Gothic" w:hAnsi="Arial" w:cs="Arial"/>
          <w:sz w:val="22"/>
          <w:szCs w:val="22"/>
        </w:rPr>
        <w:t>B</w:t>
      </w:r>
      <w:r w:rsidRPr="00DF2D05">
        <w:rPr>
          <w:rFonts w:ascii="Arial" w:eastAsia="Malgun Gothic" w:hAnsi="Arial" w:cs="Arial"/>
          <w:sz w:val="22"/>
          <w:szCs w:val="22"/>
        </w:rPr>
        <w:t xml:space="preserve">e mean to each other. It's funny. </w:t>
      </w:r>
      <w:r w:rsidR="009E5BF1" w:rsidRPr="00DF2D05">
        <w:rPr>
          <w:rFonts w:ascii="Arial" w:eastAsia="Malgun Gothic" w:hAnsi="Arial" w:cs="Arial"/>
          <w:sz w:val="22"/>
          <w:szCs w:val="22"/>
        </w:rPr>
        <w:t xml:space="preserve">[chuckles] </w:t>
      </w:r>
    </w:p>
    <w:p w14:paraId="4A77C54B" w14:textId="77777777" w:rsidR="009E5BF1" w:rsidRPr="00DF2D05" w:rsidRDefault="009E5BF1">
      <w:pPr>
        <w:rPr>
          <w:rFonts w:ascii="Arial" w:eastAsia="Malgun Gothic" w:hAnsi="Arial" w:cs="Arial"/>
          <w:b/>
          <w:bCs/>
          <w:sz w:val="22"/>
          <w:szCs w:val="22"/>
        </w:rPr>
      </w:pPr>
    </w:p>
    <w:p w14:paraId="432C6360" w14:textId="77777777" w:rsidR="009A685E" w:rsidRPr="00DF2D05" w:rsidRDefault="009A685E">
      <w:pPr>
        <w:rPr>
          <w:rFonts w:ascii="Arial" w:eastAsia="Malgun Gothic" w:hAnsi="Arial" w:cs="Arial"/>
          <w:sz w:val="22"/>
          <w:szCs w:val="22"/>
        </w:rPr>
      </w:pPr>
      <w:r w:rsidRPr="00DF2D05">
        <w:rPr>
          <w:rFonts w:ascii="Arial" w:eastAsia="Malgun Gothic" w:hAnsi="Arial" w:cs="Arial"/>
          <w:b/>
          <w:bCs/>
          <w:sz w:val="22"/>
          <w:szCs w:val="22"/>
        </w:rPr>
        <w:t>Molly</w:t>
      </w:r>
      <w:r w:rsidR="000906D9" w:rsidRPr="00DF2D05">
        <w:rPr>
          <w:rFonts w:ascii="Arial" w:eastAsia="Malgun Gothic" w:hAnsi="Arial" w:cs="Arial"/>
          <w:b/>
          <w:bCs/>
          <w:sz w:val="22"/>
          <w:szCs w:val="22"/>
        </w:rPr>
        <w:t>:</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5F0283DC" w14:textId="77777777" w:rsidR="009A685E" w:rsidRPr="00DF2D05" w:rsidRDefault="009A685E">
      <w:pPr>
        <w:rPr>
          <w:rFonts w:ascii="Arial" w:eastAsia="Malgun Gothic" w:hAnsi="Arial" w:cs="Arial"/>
          <w:sz w:val="22"/>
          <w:szCs w:val="22"/>
        </w:rPr>
      </w:pPr>
    </w:p>
    <w:p w14:paraId="559B2B6A" w14:textId="0A3D732D" w:rsidR="00533C91" w:rsidRPr="00DF2D05" w:rsidRDefault="009A685E">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up. </w:t>
      </w:r>
    </w:p>
    <w:p w14:paraId="35B39941" w14:textId="77777777" w:rsidR="009A685E" w:rsidRPr="00DF2D05" w:rsidRDefault="009A685E">
      <w:pPr>
        <w:rPr>
          <w:rFonts w:ascii="Arial" w:eastAsia="Malgun Gothic" w:hAnsi="Arial" w:cs="Arial"/>
          <w:b/>
          <w:bCs/>
          <w:sz w:val="22"/>
          <w:szCs w:val="22"/>
        </w:rPr>
      </w:pPr>
    </w:p>
    <w:p w14:paraId="4B7B56B3" w14:textId="77777777" w:rsidR="00140099"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Sir Walter then comes in and says that Elliot is coming, and Anne is </w:t>
      </w:r>
      <w:r w:rsidR="00E3594D" w:rsidRPr="00DF2D05">
        <w:rPr>
          <w:rFonts w:ascii="Arial" w:eastAsia="Malgun Gothic" w:hAnsi="Arial" w:cs="Arial"/>
          <w:sz w:val="22"/>
          <w:szCs w:val="22"/>
        </w:rPr>
        <w:t>like</w:t>
      </w:r>
      <w:r w:rsidR="00B95A99" w:rsidRPr="00DF2D05">
        <w:rPr>
          <w:rFonts w:ascii="Arial" w:eastAsia="Malgun Gothic" w:hAnsi="Arial" w:cs="Arial"/>
          <w:sz w:val="22"/>
          <w:szCs w:val="22"/>
        </w:rPr>
        <w:t>,</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I'm surprised you're entertaining this since he insulted you so much.</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And Sir Walter's </w:t>
      </w:r>
      <w:r w:rsidR="00E3594D" w:rsidRPr="00DF2D05">
        <w:rPr>
          <w:rFonts w:ascii="Arial" w:eastAsia="Malgun Gothic" w:hAnsi="Arial" w:cs="Arial"/>
          <w:sz w:val="22"/>
          <w:szCs w:val="22"/>
        </w:rPr>
        <w:t>like</w:t>
      </w:r>
      <w:r w:rsidR="00B51DE6" w:rsidRPr="00DF2D05">
        <w:rPr>
          <w:rFonts w:ascii="Arial" w:eastAsia="Malgun Gothic" w:hAnsi="Arial" w:cs="Arial"/>
          <w:sz w:val="22"/>
          <w:szCs w:val="22"/>
        </w:rPr>
        <w:t>,</w:t>
      </w:r>
      <w:r w:rsidR="00E3594D" w:rsidRPr="00DF2D05">
        <w:rPr>
          <w:rFonts w:ascii="Arial" w:eastAsia="Malgun Gothic" w:hAnsi="Arial" w:cs="Arial"/>
          <w:sz w:val="22"/>
          <w:szCs w:val="22"/>
        </w:rPr>
        <w:t xml:space="preserve"> “W</w:t>
      </w:r>
      <w:r w:rsidRPr="00DF2D05">
        <w:rPr>
          <w:rFonts w:ascii="Arial" w:eastAsia="Malgun Gothic" w:hAnsi="Arial" w:cs="Arial"/>
          <w:sz w:val="22"/>
          <w:szCs w:val="22"/>
        </w:rPr>
        <w:t>ell, he denied making any insults.</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And Anne's </w:t>
      </w:r>
      <w:r w:rsidR="00E3594D" w:rsidRPr="00DF2D05">
        <w:rPr>
          <w:rFonts w:ascii="Arial" w:eastAsia="Malgun Gothic" w:hAnsi="Arial" w:cs="Arial"/>
          <w:sz w:val="22"/>
          <w:szCs w:val="22"/>
        </w:rPr>
        <w:t>like, “H</w:t>
      </w:r>
      <w:r w:rsidRPr="00DF2D05">
        <w:rPr>
          <w:rFonts w:ascii="Arial" w:eastAsia="Malgun Gothic" w:hAnsi="Arial" w:cs="Arial"/>
          <w:sz w:val="22"/>
          <w:szCs w:val="22"/>
        </w:rPr>
        <w:t>e made them to your face.</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1614F"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And he's </w:t>
      </w:r>
      <w:r w:rsidR="00E3594D" w:rsidRPr="00DF2D05">
        <w:rPr>
          <w:rFonts w:ascii="Arial" w:eastAsia="Malgun Gothic" w:hAnsi="Arial" w:cs="Arial"/>
          <w:sz w:val="22"/>
          <w:szCs w:val="22"/>
        </w:rPr>
        <w:t>like</w:t>
      </w:r>
      <w:r w:rsidR="00820488" w:rsidRPr="00DF2D05">
        <w:rPr>
          <w:rFonts w:ascii="Arial" w:eastAsia="Malgun Gothic" w:hAnsi="Arial" w:cs="Arial"/>
          <w:sz w:val="22"/>
          <w:szCs w:val="22"/>
        </w:rPr>
        <w:t>,</w:t>
      </w:r>
      <w:r w:rsidR="00E3594D" w:rsidRPr="00DF2D05">
        <w:rPr>
          <w:rFonts w:ascii="Arial" w:eastAsia="Malgun Gothic" w:hAnsi="Arial" w:cs="Arial"/>
          <w:sz w:val="22"/>
          <w:szCs w:val="22"/>
        </w:rPr>
        <w:t xml:space="preserve"> “W</w:t>
      </w:r>
      <w:r w:rsidRPr="00DF2D05">
        <w:rPr>
          <w:rFonts w:ascii="Arial" w:eastAsia="Malgun Gothic" w:hAnsi="Arial" w:cs="Arial"/>
          <w:sz w:val="22"/>
          <w:szCs w:val="22"/>
        </w:rPr>
        <w:t>ell, he was very strong in his denial.</w:t>
      </w:r>
      <w:r w:rsidR="00E3594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827EBC9" w14:textId="77777777" w:rsidR="00140099" w:rsidRPr="00DF2D05" w:rsidRDefault="00140099">
      <w:pPr>
        <w:rPr>
          <w:rFonts w:ascii="Arial" w:eastAsia="Malgun Gothic" w:hAnsi="Arial" w:cs="Arial"/>
          <w:sz w:val="22"/>
          <w:szCs w:val="22"/>
        </w:rPr>
      </w:pPr>
    </w:p>
    <w:p w14:paraId="3CDD6FBA" w14:textId="28E449C1"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E3594D" w:rsidRPr="00DF2D05">
        <w:rPr>
          <w:rFonts w:ascii="Arial" w:eastAsia="Malgun Gothic" w:hAnsi="Arial" w:cs="Arial"/>
          <w:sz w:val="22"/>
          <w:szCs w:val="22"/>
        </w:rPr>
        <w:t xml:space="preserve"> </w:t>
      </w:r>
    </w:p>
    <w:p w14:paraId="3EA55F76" w14:textId="77777777" w:rsidR="00140099" w:rsidRPr="00DF2D05" w:rsidRDefault="00140099">
      <w:pPr>
        <w:rPr>
          <w:rFonts w:ascii="Arial" w:eastAsia="Malgun Gothic" w:hAnsi="Arial" w:cs="Arial"/>
          <w:b/>
          <w:bCs/>
          <w:sz w:val="22"/>
          <w:szCs w:val="22"/>
        </w:rPr>
      </w:pPr>
    </w:p>
    <w:p w14:paraId="2764919B" w14:textId="1F4F420B" w:rsidR="00E3594D"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Walter is great. </w:t>
      </w:r>
    </w:p>
    <w:p w14:paraId="2E341FF6" w14:textId="77777777" w:rsidR="00E3594D" w:rsidRPr="00DF2D05" w:rsidRDefault="00E3594D">
      <w:pPr>
        <w:rPr>
          <w:rFonts w:ascii="Arial" w:eastAsia="Malgun Gothic" w:hAnsi="Arial" w:cs="Arial"/>
          <w:sz w:val="22"/>
          <w:szCs w:val="22"/>
        </w:rPr>
      </w:pPr>
    </w:p>
    <w:p w14:paraId="161413D5" w14:textId="16BF068A" w:rsidR="00533C91" w:rsidRPr="00DF2D05" w:rsidRDefault="00E3594D">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He's great. </w:t>
      </w:r>
    </w:p>
    <w:p w14:paraId="410B8568" w14:textId="77777777" w:rsidR="00140099" w:rsidRPr="00DF2D05" w:rsidRDefault="00140099">
      <w:pPr>
        <w:rPr>
          <w:rFonts w:ascii="Arial" w:eastAsia="Malgun Gothic" w:hAnsi="Arial" w:cs="Arial"/>
          <w:b/>
          <w:bCs/>
          <w:sz w:val="22"/>
          <w:szCs w:val="22"/>
        </w:rPr>
      </w:pPr>
    </w:p>
    <w:p w14:paraId="1B497D04" w14:textId="27F88FC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3594D" w:rsidRPr="00DF2D05">
        <w:rPr>
          <w:rFonts w:ascii="Arial" w:eastAsia="Malgun Gothic" w:hAnsi="Arial" w:cs="Arial"/>
          <w:sz w:val="22"/>
          <w:szCs w:val="22"/>
        </w:rPr>
        <w:t xml:space="preserve"> I l</w:t>
      </w:r>
      <w:r w:rsidRPr="00DF2D05">
        <w:rPr>
          <w:rFonts w:ascii="Arial" w:eastAsia="Malgun Gothic" w:hAnsi="Arial" w:cs="Arial"/>
          <w:sz w:val="22"/>
          <w:szCs w:val="22"/>
        </w:rPr>
        <w:t>ove him. I will note Anne's dress in this. She's wearing</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 green frock coat thing over her dress. But her dress looks </w:t>
      </w:r>
      <w:r w:rsidR="00E3594D"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one of those crinkle shirts from Old Navy. Do </w:t>
      </w:r>
      <w:r w:rsidR="00E3594D" w:rsidRPr="00DF2D05">
        <w:rPr>
          <w:rFonts w:ascii="Arial" w:eastAsia="Malgun Gothic" w:hAnsi="Arial" w:cs="Arial"/>
          <w:sz w:val="22"/>
          <w:szCs w:val="22"/>
        </w:rPr>
        <w:t xml:space="preserve">you know </w:t>
      </w:r>
      <w:r w:rsidRPr="00DF2D05">
        <w:rPr>
          <w:rFonts w:ascii="Arial" w:eastAsia="Malgun Gothic" w:hAnsi="Arial" w:cs="Arial"/>
          <w:sz w:val="22"/>
          <w:szCs w:val="22"/>
        </w:rPr>
        <w:t xml:space="preserve">the ones I'm talking about? </w:t>
      </w:r>
    </w:p>
    <w:p w14:paraId="09E4C764" w14:textId="77777777" w:rsidR="006B3668" w:rsidRPr="00DF2D05" w:rsidRDefault="006B3668">
      <w:pPr>
        <w:rPr>
          <w:rFonts w:ascii="Arial" w:eastAsia="Malgun Gothic" w:hAnsi="Arial" w:cs="Arial"/>
          <w:b/>
          <w:bCs/>
          <w:sz w:val="22"/>
          <w:szCs w:val="22"/>
        </w:rPr>
      </w:pPr>
    </w:p>
    <w:p w14:paraId="288C456B" w14:textId="28C20C30" w:rsidR="00E3594D" w:rsidRPr="00DF2D05" w:rsidRDefault="00E3594D">
      <w:pPr>
        <w:rPr>
          <w:rFonts w:ascii="Arial" w:eastAsia="Malgun Gothic" w:hAnsi="Arial" w:cs="Arial"/>
          <w:b/>
          <w:bCs/>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Yeah.</w:t>
      </w:r>
      <w:r w:rsidRPr="00DF2D05">
        <w:rPr>
          <w:rFonts w:ascii="Arial" w:eastAsia="Malgun Gothic" w:hAnsi="Arial" w:cs="Arial"/>
          <w:b/>
          <w:bCs/>
          <w:sz w:val="22"/>
          <w:szCs w:val="22"/>
        </w:rPr>
        <w:t xml:space="preserve"> </w:t>
      </w:r>
    </w:p>
    <w:p w14:paraId="21CE8541" w14:textId="77777777" w:rsidR="006B3668" w:rsidRPr="00DF2D05" w:rsidRDefault="006B3668">
      <w:pPr>
        <w:rPr>
          <w:rFonts w:ascii="Arial" w:eastAsia="Malgun Gothic" w:hAnsi="Arial" w:cs="Arial"/>
          <w:b/>
          <w:bCs/>
          <w:sz w:val="22"/>
          <w:szCs w:val="22"/>
        </w:rPr>
      </w:pPr>
    </w:p>
    <w:p w14:paraId="54E41CF0" w14:textId="766936A3" w:rsidR="00C01E49"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3594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 haven't </w:t>
      </w:r>
      <w:r w:rsidR="00906B68" w:rsidRPr="00DF2D05">
        <w:rPr>
          <w:rFonts w:ascii="Arial" w:eastAsia="Malgun Gothic" w:hAnsi="Arial" w:cs="Arial"/>
          <w:b/>
          <w:bCs/>
          <w:sz w:val="22"/>
          <w:szCs w:val="22"/>
        </w:rPr>
        <w:t>[00:03:00]</w:t>
      </w:r>
      <w:r w:rsidR="00906B6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gone back to the </w:t>
      </w:r>
      <w:r w:rsidR="00F77EF8" w:rsidRPr="00DF2D05">
        <w:rPr>
          <w:rFonts w:ascii="Arial" w:eastAsia="Malgun Gothic" w:hAnsi="Arial" w:cs="Arial"/>
          <w:sz w:val="22"/>
          <w:szCs w:val="22"/>
        </w:rPr>
        <w:t>r</w:t>
      </w:r>
      <w:r w:rsidR="0001051D" w:rsidRPr="00DF2D05">
        <w:rPr>
          <w:rFonts w:ascii="Arial" w:eastAsia="Malgun Gothic" w:hAnsi="Arial" w:cs="Arial"/>
          <w:sz w:val="22"/>
          <w:szCs w:val="22"/>
        </w:rPr>
        <w:t>o</w:t>
      </w:r>
      <w:r w:rsidR="00F77EF8" w:rsidRPr="00DF2D05">
        <w:rPr>
          <w:rFonts w:ascii="Arial" w:eastAsia="Malgun Gothic" w:hAnsi="Arial" w:cs="Arial"/>
          <w:sz w:val="22"/>
          <w:szCs w:val="22"/>
        </w:rPr>
        <w:t xml:space="preserve">uching </w:t>
      </w:r>
      <w:r w:rsidRPr="00DF2D05">
        <w:rPr>
          <w:rFonts w:ascii="Arial" w:eastAsia="Malgun Gothic" w:hAnsi="Arial" w:cs="Arial"/>
          <w:sz w:val="22"/>
          <w:szCs w:val="22"/>
        </w:rPr>
        <w:t xml:space="preserve">situation </w:t>
      </w:r>
      <w:r w:rsidR="00A36C3D" w:rsidRPr="00DF2D05">
        <w:rPr>
          <w:rFonts w:ascii="Arial" w:eastAsia="Malgun Gothic" w:hAnsi="Arial" w:cs="Arial"/>
          <w:sz w:val="22"/>
          <w:szCs w:val="22"/>
        </w:rPr>
        <w:t xml:space="preserve">[Molly laughs] </w:t>
      </w:r>
      <w:r w:rsidRPr="00DF2D05">
        <w:rPr>
          <w:rFonts w:ascii="Arial" w:eastAsia="Malgun Gothic" w:hAnsi="Arial" w:cs="Arial"/>
          <w:sz w:val="22"/>
          <w:szCs w:val="22"/>
        </w:rPr>
        <w:t>in a minute, but thank you for</w:t>
      </w:r>
      <w:r w:rsidR="00E3594D"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making</w:t>
      </w:r>
      <w:proofErr w:type="gramEnd"/>
      <w:r w:rsidRPr="00DF2D05">
        <w:rPr>
          <w:rFonts w:ascii="Arial" w:eastAsia="Malgun Gothic" w:hAnsi="Arial" w:cs="Arial"/>
          <w:sz w:val="22"/>
          <w:szCs w:val="22"/>
        </w:rPr>
        <w:t xml:space="preserve"> </w:t>
      </w:r>
      <w:r w:rsidR="001660BD"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it barreled </w:t>
      </w:r>
      <w:r w:rsidR="001660BD" w:rsidRPr="00DF2D05">
        <w:rPr>
          <w:rFonts w:ascii="Arial" w:eastAsia="Malgun Gothic" w:hAnsi="Arial" w:cs="Arial"/>
          <w:sz w:val="22"/>
          <w:szCs w:val="22"/>
        </w:rPr>
        <w:t xml:space="preserve">[Sequoia chuckles] </w:t>
      </w:r>
      <w:r w:rsidRPr="00DF2D05">
        <w:rPr>
          <w:rFonts w:ascii="Arial" w:eastAsia="Malgun Gothic" w:hAnsi="Arial" w:cs="Arial"/>
          <w:sz w:val="22"/>
          <w:szCs w:val="22"/>
        </w:rPr>
        <w:t>right back into my brain when you said it. I maintain that in every scene of this movie, someone has</w:t>
      </w:r>
      <w:r w:rsidR="00BA1D72" w:rsidRPr="00DF2D05">
        <w:rPr>
          <w:rFonts w:ascii="Arial" w:eastAsia="Malgun Gothic" w:hAnsi="Arial" w:cs="Arial"/>
          <w:sz w:val="22"/>
          <w:szCs w:val="22"/>
        </w:rPr>
        <w:t xml:space="preserve"> </w:t>
      </w:r>
      <w:proofErr w:type="gramStart"/>
      <w:r w:rsidR="0040776F" w:rsidRPr="00DF2D05">
        <w:rPr>
          <w:rFonts w:ascii="Arial" w:eastAsia="Malgun Gothic" w:hAnsi="Arial" w:cs="Arial"/>
          <w:sz w:val="22"/>
          <w:szCs w:val="22"/>
        </w:rPr>
        <w:t>r</w:t>
      </w:r>
      <w:r w:rsidR="0001051D" w:rsidRPr="00DF2D05">
        <w:rPr>
          <w:rFonts w:ascii="Arial" w:eastAsia="Malgun Gothic" w:hAnsi="Arial" w:cs="Arial"/>
          <w:sz w:val="22"/>
          <w:szCs w:val="22"/>
        </w:rPr>
        <w:t>o</w:t>
      </w:r>
      <w:r w:rsidR="0040776F" w:rsidRPr="00DF2D05">
        <w:rPr>
          <w:rFonts w:ascii="Arial" w:eastAsia="Malgun Gothic" w:hAnsi="Arial" w:cs="Arial"/>
          <w:sz w:val="22"/>
          <w:szCs w:val="22"/>
        </w:rPr>
        <w:t>uching</w:t>
      </w:r>
      <w:proofErr w:type="gramEnd"/>
      <w:r w:rsidR="0040776F" w:rsidRPr="00DF2D05">
        <w:rPr>
          <w:rFonts w:ascii="Arial" w:eastAsia="Malgun Gothic" w:hAnsi="Arial" w:cs="Arial"/>
          <w:sz w:val="22"/>
          <w:szCs w:val="22"/>
        </w:rPr>
        <w:t xml:space="preserve"> </w:t>
      </w:r>
      <w:r w:rsidRPr="00DF2D05">
        <w:rPr>
          <w:rFonts w:ascii="Arial" w:eastAsia="Malgun Gothic" w:hAnsi="Arial" w:cs="Arial"/>
          <w:sz w:val="22"/>
          <w:szCs w:val="22"/>
        </w:rPr>
        <w:t>on their clothes</w:t>
      </w:r>
      <w:r w:rsidR="00F77EF8" w:rsidRPr="00DF2D05">
        <w:rPr>
          <w:rFonts w:ascii="Arial" w:eastAsia="Malgun Gothic" w:hAnsi="Arial" w:cs="Arial"/>
          <w:sz w:val="22"/>
          <w:szCs w:val="22"/>
        </w:rPr>
        <w:t>.</w:t>
      </w:r>
      <w:r w:rsidR="00C01E49" w:rsidRPr="00DF2D05">
        <w:rPr>
          <w:rFonts w:ascii="Arial" w:eastAsia="Malgun Gothic" w:hAnsi="Arial" w:cs="Arial"/>
          <w:sz w:val="22"/>
          <w:szCs w:val="22"/>
        </w:rPr>
        <w:t xml:space="preserve"> </w:t>
      </w:r>
      <w:r w:rsidR="00F77EF8" w:rsidRPr="00DF2D05">
        <w:rPr>
          <w:rFonts w:ascii="Arial" w:eastAsia="Malgun Gothic" w:hAnsi="Arial" w:cs="Arial"/>
          <w:sz w:val="22"/>
          <w:szCs w:val="22"/>
        </w:rPr>
        <w:t>L</w:t>
      </w:r>
      <w:r w:rsidR="00C01E49" w:rsidRPr="00DF2D05">
        <w:rPr>
          <w:rFonts w:ascii="Arial" w:eastAsia="Malgun Gothic" w:hAnsi="Arial" w:cs="Arial"/>
          <w:sz w:val="22"/>
          <w:szCs w:val="22"/>
        </w:rPr>
        <w:t>ike</w:t>
      </w:r>
      <w:r w:rsidR="00F77EF8" w:rsidRPr="00DF2D05">
        <w:rPr>
          <w:rFonts w:ascii="Arial" w:eastAsia="Malgun Gothic" w:hAnsi="Arial" w:cs="Arial"/>
          <w:sz w:val="22"/>
          <w:szCs w:val="22"/>
        </w:rPr>
        <w:t>,</w:t>
      </w:r>
      <w:r w:rsidR="00C01E49" w:rsidRPr="00DF2D05">
        <w:rPr>
          <w:rFonts w:ascii="Arial" w:eastAsia="Malgun Gothic" w:hAnsi="Arial" w:cs="Arial"/>
          <w:sz w:val="22"/>
          <w:szCs w:val="22"/>
        </w:rPr>
        <w:t xml:space="preserve"> </w:t>
      </w:r>
      <w:r w:rsidRPr="00DF2D05">
        <w:rPr>
          <w:rFonts w:ascii="Arial" w:eastAsia="Malgun Gothic" w:hAnsi="Arial" w:cs="Arial"/>
          <w:sz w:val="22"/>
          <w:szCs w:val="22"/>
        </w:rPr>
        <w:t>it's that fabric crinkle. It can be flattering in</w:t>
      </w:r>
      <w:r w:rsidR="00C01E49" w:rsidRPr="00DF2D05">
        <w:rPr>
          <w:rFonts w:ascii="Arial" w:eastAsia="Malgun Gothic" w:hAnsi="Arial" w:cs="Arial"/>
          <w:sz w:val="22"/>
          <w:szCs w:val="22"/>
        </w:rPr>
        <w:t xml:space="preserve"> </w:t>
      </w:r>
      <w:r w:rsidRPr="00DF2D05">
        <w:rPr>
          <w:rFonts w:ascii="Arial" w:eastAsia="Malgun Gothic" w:hAnsi="Arial" w:cs="Arial"/>
          <w:sz w:val="22"/>
          <w:szCs w:val="22"/>
        </w:rPr>
        <w:t>moderation, but it's also used on</w:t>
      </w:r>
      <w:r w:rsidR="00C01E4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cheap, stretchy material. </w:t>
      </w:r>
    </w:p>
    <w:p w14:paraId="26562B44" w14:textId="77777777" w:rsidR="00C01E49" w:rsidRPr="00DF2D05" w:rsidRDefault="00C01E49">
      <w:pPr>
        <w:rPr>
          <w:rFonts w:ascii="Arial" w:eastAsia="Malgun Gothic" w:hAnsi="Arial" w:cs="Arial"/>
          <w:sz w:val="22"/>
          <w:szCs w:val="22"/>
        </w:rPr>
      </w:pPr>
    </w:p>
    <w:p w14:paraId="25BD00B6" w14:textId="4A36565D" w:rsidR="00C01E49" w:rsidRPr="00DF2D05" w:rsidRDefault="00C01E49">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Right.</w:t>
      </w:r>
    </w:p>
    <w:p w14:paraId="30B7EEA5" w14:textId="77777777" w:rsidR="00C01E49" w:rsidRPr="00DF2D05" w:rsidRDefault="00C01E49">
      <w:pPr>
        <w:rPr>
          <w:rFonts w:ascii="Arial" w:eastAsia="Malgun Gothic" w:hAnsi="Arial" w:cs="Arial"/>
          <w:sz w:val="22"/>
          <w:szCs w:val="22"/>
        </w:rPr>
      </w:pPr>
    </w:p>
    <w:p w14:paraId="044D6F36" w14:textId="5AD67F5E" w:rsidR="00C01E49" w:rsidRPr="00DF2D05" w:rsidRDefault="00C01E49">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And so, everything they wear looks </w:t>
      </w:r>
      <w:proofErr w:type="gramStart"/>
      <w:r w:rsidRPr="00DF2D05">
        <w:rPr>
          <w:rFonts w:ascii="Arial" w:eastAsia="Malgun Gothic" w:hAnsi="Arial" w:cs="Arial"/>
          <w:sz w:val="22"/>
          <w:szCs w:val="22"/>
        </w:rPr>
        <w:t>really cheap</w:t>
      </w:r>
      <w:proofErr w:type="gramEnd"/>
      <w:r w:rsidRPr="00DF2D05">
        <w:rPr>
          <w:rFonts w:ascii="Arial" w:eastAsia="Malgun Gothic" w:hAnsi="Arial" w:cs="Arial"/>
          <w:sz w:val="22"/>
          <w:szCs w:val="22"/>
        </w:rPr>
        <w:t xml:space="preserve"> and </w:t>
      </w:r>
      <w:proofErr w:type="gramStart"/>
      <w:r w:rsidRPr="00DF2D05">
        <w:rPr>
          <w:rFonts w:ascii="Arial" w:eastAsia="Malgun Gothic" w:hAnsi="Arial" w:cs="Arial"/>
          <w:sz w:val="22"/>
          <w:szCs w:val="22"/>
        </w:rPr>
        <w:t>really modern</w:t>
      </w:r>
      <w:proofErr w:type="gramEnd"/>
      <w:r w:rsidR="0059429E" w:rsidRPr="00DF2D05">
        <w:rPr>
          <w:rFonts w:ascii="Arial" w:eastAsia="Malgun Gothic" w:hAnsi="Arial" w:cs="Arial"/>
          <w:sz w:val="22"/>
          <w:szCs w:val="22"/>
        </w:rPr>
        <w:t>.</w:t>
      </w:r>
    </w:p>
    <w:p w14:paraId="22504C47" w14:textId="77777777" w:rsidR="0059429E" w:rsidRPr="00DF2D05" w:rsidRDefault="0059429E">
      <w:pPr>
        <w:rPr>
          <w:rFonts w:ascii="Arial" w:eastAsia="Malgun Gothic" w:hAnsi="Arial" w:cs="Arial"/>
          <w:b/>
          <w:bCs/>
          <w:sz w:val="22"/>
          <w:szCs w:val="22"/>
        </w:rPr>
      </w:pPr>
    </w:p>
    <w:p w14:paraId="159DE941" w14:textId="72DCF92E" w:rsidR="00C01E49" w:rsidRPr="00DF2D05" w:rsidRDefault="00C01E49">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Yeah. </w:t>
      </w:r>
    </w:p>
    <w:p w14:paraId="2E37686C" w14:textId="77777777" w:rsidR="00C01E49" w:rsidRPr="00DF2D05" w:rsidRDefault="00C01E49">
      <w:pPr>
        <w:rPr>
          <w:rFonts w:ascii="Arial" w:eastAsia="Malgun Gothic" w:hAnsi="Arial" w:cs="Arial"/>
          <w:sz w:val="22"/>
          <w:szCs w:val="22"/>
        </w:rPr>
      </w:pPr>
    </w:p>
    <w:p w14:paraId="1AC903BF" w14:textId="340854FC" w:rsidR="00C01E49" w:rsidRPr="00DF2D05" w:rsidRDefault="00C01E49">
      <w:pPr>
        <w:rPr>
          <w:rFonts w:ascii="Arial" w:eastAsia="Malgun Gothic" w:hAnsi="Arial" w:cs="Arial"/>
          <w:sz w:val="22"/>
          <w:szCs w:val="22"/>
        </w:rPr>
      </w:pPr>
      <w:r w:rsidRPr="00DF2D05">
        <w:rPr>
          <w:rFonts w:ascii="Arial" w:eastAsia="Malgun Gothic" w:hAnsi="Arial" w:cs="Arial"/>
          <w:b/>
          <w:bCs/>
          <w:sz w:val="22"/>
          <w:szCs w:val="22"/>
        </w:rPr>
        <w:t xml:space="preserve">Becca: </w:t>
      </w:r>
      <w:r w:rsidR="0059429E" w:rsidRPr="00DF2D05">
        <w:rPr>
          <w:rFonts w:ascii="Arial" w:eastAsia="Malgun Gothic" w:hAnsi="Arial" w:cs="Arial"/>
          <w:sz w:val="22"/>
          <w:szCs w:val="22"/>
        </w:rPr>
        <w:t>B</w:t>
      </w:r>
      <w:r w:rsidRPr="00DF2D05">
        <w:rPr>
          <w:rFonts w:ascii="Arial" w:eastAsia="Malgun Gothic" w:hAnsi="Arial" w:cs="Arial"/>
          <w:sz w:val="22"/>
          <w:szCs w:val="22"/>
        </w:rPr>
        <w:t xml:space="preserve">ecause it's all </w:t>
      </w:r>
      <w:proofErr w:type="spellStart"/>
      <w:r w:rsidRPr="00DF2D05">
        <w:rPr>
          <w:rFonts w:ascii="Arial" w:eastAsia="Malgun Gothic" w:hAnsi="Arial" w:cs="Arial"/>
          <w:sz w:val="22"/>
          <w:szCs w:val="22"/>
        </w:rPr>
        <w:t>rou</w:t>
      </w:r>
      <w:r w:rsidR="0059429E" w:rsidRPr="00DF2D05">
        <w:rPr>
          <w:rFonts w:ascii="Arial" w:eastAsia="Malgun Gothic" w:hAnsi="Arial" w:cs="Arial"/>
          <w:sz w:val="22"/>
          <w:szCs w:val="22"/>
        </w:rPr>
        <w:t>ched</w:t>
      </w:r>
      <w:proofErr w:type="spellEnd"/>
      <w:r w:rsidRPr="00DF2D05">
        <w:rPr>
          <w:rFonts w:ascii="Arial" w:eastAsia="Malgun Gothic" w:hAnsi="Arial" w:cs="Arial"/>
          <w:sz w:val="22"/>
          <w:szCs w:val="22"/>
        </w:rPr>
        <w:t xml:space="preserve">. </w:t>
      </w:r>
    </w:p>
    <w:p w14:paraId="55C3522B" w14:textId="77777777" w:rsidR="00C01E49" w:rsidRPr="00DF2D05" w:rsidRDefault="00C01E49">
      <w:pPr>
        <w:rPr>
          <w:rFonts w:ascii="Arial" w:eastAsia="Malgun Gothic" w:hAnsi="Arial" w:cs="Arial"/>
          <w:sz w:val="22"/>
          <w:szCs w:val="22"/>
        </w:rPr>
      </w:pPr>
    </w:p>
    <w:p w14:paraId="09F3B5D5" w14:textId="26372286" w:rsidR="00C01E49" w:rsidRPr="00DF2D05" w:rsidRDefault="00C01E49">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4BAE43AF" w14:textId="77777777" w:rsidR="00C01E49" w:rsidRPr="00DF2D05" w:rsidRDefault="00C01E49">
      <w:pPr>
        <w:rPr>
          <w:rFonts w:ascii="Arial" w:eastAsia="Malgun Gothic" w:hAnsi="Arial" w:cs="Arial"/>
          <w:sz w:val="22"/>
          <w:szCs w:val="22"/>
        </w:rPr>
      </w:pPr>
    </w:p>
    <w:p w14:paraId="5B5185B9" w14:textId="2051253E" w:rsidR="00533C91" w:rsidRPr="00DF2D05" w:rsidRDefault="00C01E49">
      <w:pPr>
        <w:rPr>
          <w:rFonts w:ascii="Arial" w:eastAsia="Malgun Gothic" w:hAnsi="Arial" w:cs="Arial"/>
          <w:sz w:val="22"/>
          <w:szCs w:val="22"/>
        </w:rPr>
      </w:pPr>
      <w:r w:rsidRPr="00DF2D05">
        <w:rPr>
          <w:rFonts w:ascii="Arial" w:eastAsia="Malgun Gothic" w:hAnsi="Arial" w:cs="Arial"/>
          <w:b/>
          <w:bCs/>
          <w:sz w:val="22"/>
          <w:szCs w:val="22"/>
        </w:rPr>
        <w:lastRenderedPageBreak/>
        <w:t xml:space="preserve">Becca: </w:t>
      </w:r>
      <w:r w:rsidRPr="00DF2D05">
        <w:rPr>
          <w:rFonts w:ascii="Arial" w:eastAsia="Malgun Gothic" w:hAnsi="Arial" w:cs="Arial"/>
          <w:sz w:val="22"/>
          <w:szCs w:val="22"/>
        </w:rPr>
        <w:t xml:space="preserve">I don't understand what the idea was behind the </w:t>
      </w:r>
      <w:r w:rsidR="0001051D" w:rsidRPr="00DF2D05">
        <w:rPr>
          <w:rFonts w:ascii="Arial" w:eastAsia="Malgun Gothic" w:hAnsi="Arial" w:cs="Arial"/>
          <w:sz w:val="22"/>
          <w:szCs w:val="22"/>
        </w:rPr>
        <w:t>rouching</w:t>
      </w:r>
      <w:r w:rsidRPr="00DF2D05">
        <w:rPr>
          <w:rFonts w:ascii="Arial" w:eastAsia="Malgun Gothic" w:hAnsi="Arial" w:cs="Arial"/>
          <w:sz w:val="22"/>
          <w:szCs w:val="22"/>
        </w:rPr>
        <w:t>. Like</w:t>
      </w:r>
      <w:r w:rsidR="009B3415" w:rsidRPr="00DF2D05">
        <w:rPr>
          <w:rFonts w:ascii="Arial" w:eastAsia="Malgun Gothic" w:hAnsi="Arial" w:cs="Arial"/>
          <w:sz w:val="22"/>
          <w:szCs w:val="22"/>
        </w:rPr>
        <w:t>,</w:t>
      </w:r>
      <w:r w:rsidRPr="00DF2D05">
        <w:rPr>
          <w:rFonts w:ascii="Arial" w:eastAsia="Malgun Gothic" w:hAnsi="Arial" w:cs="Arial"/>
          <w:sz w:val="22"/>
          <w:szCs w:val="22"/>
        </w:rPr>
        <w:t xml:space="preserve"> who was like this is the motif. When it comes to Jane Austen stuff, it's not like you </w:t>
      </w:r>
      <w:proofErr w:type="gramStart"/>
      <w:r w:rsidRPr="00DF2D05">
        <w:rPr>
          <w:rFonts w:ascii="Arial" w:eastAsia="Malgun Gothic" w:hAnsi="Arial" w:cs="Arial"/>
          <w:sz w:val="22"/>
          <w:szCs w:val="22"/>
        </w:rPr>
        <w:t>have to</w:t>
      </w:r>
      <w:proofErr w:type="gramEnd"/>
      <w:r w:rsidRPr="00DF2D05">
        <w:rPr>
          <w:rFonts w:ascii="Arial" w:eastAsia="Malgun Gothic" w:hAnsi="Arial" w:cs="Arial"/>
          <w:sz w:val="22"/>
          <w:szCs w:val="22"/>
        </w:rPr>
        <w:t xml:space="preserve"> spend a ton of money to get perfect costumes. You can get </w:t>
      </w:r>
      <w:proofErr w:type="gramStart"/>
      <w:r w:rsidRPr="00DF2D05">
        <w:rPr>
          <w:rFonts w:ascii="Arial" w:eastAsia="Malgun Gothic" w:hAnsi="Arial" w:cs="Arial"/>
          <w:sz w:val="22"/>
          <w:szCs w:val="22"/>
        </w:rPr>
        <w:t>pretty decent</w:t>
      </w:r>
      <w:proofErr w:type="gramEnd"/>
      <w:r w:rsidRPr="00DF2D05">
        <w:rPr>
          <w:rFonts w:ascii="Arial" w:eastAsia="Malgun Gothic" w:hAnsi="Arial" w:cs="Arial"/>
          <w:sz w:val="22"/>
          <w:szCs w:val="22"/>
        </w:rPr>
        <w:t xml:space="preserve"> costumes for a Jane Austen adaptation cheap, hence all the BBC stuff that we watch. They're reusing a lot of the same dresses, but they look nice. </w:t>
      </w:r>
    </w:p>
    <w:p w14:paraId="4687B0DF" w14:textId="77777777" w:rsidR="009C67BE" w:rsidRPr="00DF2D05" w:rsidRDefault="009C67BE">
      <w:pPr>
        <w:rPr>
          <w:rFonts w:ascii="Arial" w:eastAsia="Malgun Gothic" w:hAnsi="Arial" w:cs="Arial"/>
          <w:b/>
          <w:bCs/>
          <w:sz w:val="22"/>
          <w:szCs w:val="22"/>
        </w:rPr>
      </w:pPr>
    </w:p>
    <w:p w14:paraId="6183F906" w14:textId="1E6B3BD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01E4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cannot tell you how much I love that you have such a huge beef with the </w:t>
      </w:r>
      <w:r w:rsidR="004672DC" w:rsidRPr="00DF2D05">
        <w:rPr>
          <w:rFonts w:ascii="Arial" w:eastAsia="Malgun Gothic" w:hAnsi="Arial" w:cs="Arial"/>
          <w:sz w:val="22"/>
          <w:szCs w:val="22"/>
        </w:rPr>
        <w:t>rouching</w:t>
      </w:r>
      <w:r w:rsidR="009F42C4"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4672DC" w:rsidRPr="00DF2D05">
        <w:rPr>
          <w:rFonts w:ascii="Arial" w:eastAsia="Malgun Gothic" w:hAnsi="Arial" w:cs="Arial"/>
          <w:sz w:val="22"/>
          <w:szCs w:val="22"/>
        </w:rPr>
        <w:t xml:space="preserve"> </w:t>
      </w:r>
    </w:p>
    <w:p w14:paraId="5A599858" w14:textId="77777777" w:rsidR="004672DC" w:rsidRPr="00DF2D05" w:rsidRDefault="004672DC">
      <w:pPr>
        <w:rPr>
          <w:rFonts w:ascii="Arial" w:eastAsia="Malgun Gothic" w:hAnsi="Arial" w:cs="Arial"/>
          <w:b/>
          <w:bCs/>
          <w:sz w:val="22"/>
          <w:szCs w:val="22"/>
        </w:rPr>
      </w:pPr>
    </w:p>
    <w:p w14:paraId="7D627CBB" w14:textId="443626D8" w:rsidR="00B436CA"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F42C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ant a carousel of screenshots </w:t>
      </w:r>
      <w:r w:rsidR="00C81B5B"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of the </w:t>
      </w:r>
      <w:r w:rsidR="005A3EAC" w:rsidRPr="00DF2D05">
        <w:rPr>
          <w:rFonts w:ascii="Arial" w:eastAsia="Malgun Gothic" w:hAnsi="Arial" w:cs="Arial"/>
          <w:b/>
          <w:bCs/>
          <w:sz w:val="22"/>
          <w:szCs w:val="22"/>
        </w:rPr>
        <w:t>[00:04:00]</w:t>
      </w:r>
      <w:r w:rsidR="005A3EAC" w:rsidRPr="00DF2D05">
        <w:rPr>
          <w:rFonts w:ascii="Arial" w:eastAsia="Malgun Gothic" w:hAnsi="Arial" w:cs="Arial"/>
          <w:sz w:val="22"/>
          <w:szCs w:val="22"/>
        </w:rPr>
        <w:t xml:space="preserve"> </w:t>
      </w:r>
      <w:r w:rsidR="004672DC" w:rsidRPr="00DF2D05">
        <w:rPr>
          <w:rFonts w:ascii="Arial" w:eastAsia="Malgun Gothic" w:hAnsi="Arial" w:cs="Arial"/>
          <w:sz w:val="22"/>
          <w:szCs w:val="22"/>
        </w:rPr>
        <w:t>rouching</w:t>
      </w:r>
      <w:r w:rsidR="009F42C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outfits. I don't know why it bothers me so much. It feels so offbeat beat with the rest of the movie, which aesthetically is mostly gorgeous. </w:t>
      </w:r>
      <w:r w:rsidR="00B436CA" w:rsidRPr="00DF2D05">
        <w:rPr>
          <w:rFonts w:ascii="Arial" w:eastAsia="Malgun Gothic" w:hAnsi="Arial" w:cs="Arial"/>
          <w:sz w:val="22"/>
          <w:szCs w:val="22"/>
        </w:rPr>
        <w:t>T</w:t>
      </w:r>
      <w:r w:rsidRPr="00DF2D05">
        <w:rPr>
          <w:rFonts w:ascii="Arial" w:eastAsia="Malgun Gothic" w:hAnsi="Arial" w:cs="Arial"/>
          <w:sz w:val="22"/>
          <w:szCs w:val="22"/>
        </w:rPr>
        <w:t>hey've cast beautiful people. The cinematography is great. A lot of the set pieces are wonderful</w:t>
      </w:r>
      <w:r w:rsidR="00DF60FC"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F60FC" w:rsidRPr="00DF2D05">
        <w:rPr>
          <w:rFonts w:ascii="Arial" w:eastAsia="Malgun Gothic" w:hAnsi="Arial" w:cs="Arial"/>
          <w:sz w:val="22"/>
          <w:szCs w:val="22"/>
        </w:rPr>
        <w:t>B</w:t>
      </w:r>
      <w:r w:rsidRPr="00DF2D05">
        <w:rPr>
          <w:rFonts w:ascii="Arial" w:eastAsia="Malgun Gothic" w:hAnsi="Arial" w:cs="Arial"/>
          <w:sz w:val="22"/>
          <w:szCs w:val="22"/>
        </w:rPr>
        <w:t xml:space="preserve">ut the costuming </w:t>
      </w:r>
      <w:proofErr w:type="gramStart"/>
      <w:r w:rsidRPr="00DF2D05">
        <w:rPr>
          <w:rFonts w:ascii="Arial" w:eastAsia="Malgun Gothic" w:hAnsi="Arial" w:cs="Arial"/>
          <w:sz w:val="22"/>
          <w:szCs w:val="22"/>
        </w:rPr>
        <w:t>in particular really</w:t>
      </w:r>
      <w:proofErr w:type="gramEnd"/>
      <w:r w:rsidRPr="00DF2D05">
        <w:rPr>
          <w:rFonts w:ascii="Arial" w:eastAsia="Malgun Gothic" w:hAnsi="Arial" w:cs="Arial"/>
          <w:sz w:val="22"/>
          <w:szCs w:val="22"/>
        </w:rPr>
        <w:t xml:space="preserve"> suffers. It just feels </w:t>
      </w:r>
      <w:r w:rsidR="00B436CA" w:rsidRPr="00DF2D05">
        <w:rPr>
          <w:rFonts w:ascii="Arial" w:eastAsia="Malgun Gothic" w:hAnsi="Arial" w:cs="Arial"/>
          <w:sz w:val="22"/>
          <w:szCs w:val="22"/>
        </w:rPr>
        <w:t xml:space="preserve">like </w:t>
      </w:r>
      <w:r w:rsidRPr="00DF2D05">
        <w:rPr>
          <w:rFonts w:ascii="Arial" w:eastAsia="Malgun Gothic" w:hAnsi="Arial" w:cs="Arial"/>
          <w:sz w:val="22"/>
          <w:szCs w:val="22"/>
        </w:rPr>
        <w:t>they didn't trust</w:t>
      </w:r>
      <w:r w:rsidR="008E54F5" w:rsidRPr="00DF2D05">
        <w:rPr>
          <w:rFonts w:ascii="Arial" w:eastAsia="Malgun Gothic" w:hAnsi="Arial" w:cs="Arial"/>
          <w:sz w:val="22"/>
          <w:szCs w:val="22"/>
        </w:rPr>
        <w:t>--</w:t>
      </w:r>
      <w:r w:rsidR="009F77E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am not against modernizing the Jane Austen wardrobe. </w:t>
      </w:r>
      <w:r w:rsidRPr="00DF2D05">
        <w:rPr>
          <w:rFonts w:ascii="Arial" w:eastAsia="Malgun Gothic" w:hAnsi="Arial" w:cs="Arial"/>
          <w:i/>
          <w:iCs/>
          <w:sz w:val="22"/>
          <w:szCs w:val="22"/>
        </w:rPr>
        <w:t>Bridgerton</w:t>
      </w:r>
      <w:proofErr w:type="gramStart"/>
      <w:r w:rsidRPr="00DF2D05">
        <w:rPr>
          <w:rFonts w:ascii="Arial" w:eastAsia="Malgun Gothic" w:hAnsi="Arial" w:cs="Arial"/>
          <w:sz w:val="22"/>
          <w:szCs w:val="22"/>
        </w:rPr>
        <w:t>, in particular, is</w:t>
      </w:r>
      <w:proofErr w:type="gramEnd"/>
      <w:r w:rsidRPr="00DF2D05">
        <w:rPr>
          <w:rFonts w:ascii="Arial" w:eastAsia="Malgun Gothic" w:hAnsi="Arial" w:cs="Arial"/>
          <w:sz w:val="22"/>
          <w:szCs w:val="22"/>
        </w:rPr>
        <w:t xml:space="preserve"> a show that does this really</w:t>
      </w:r>
      <w:r w:rsidR="00B436CA" w:rsidRPr="00DF2D05">
        <w:rPr>
          <w:rFonts w:ascii="Arial" w:eastAsia="Malgun Gothic" w:hAnsi="Arial" w:cs="Arial"/>
          <w:sz w:val="22"/>
          <w:szCs w:val="22"/>
        </w:rPr>
        <w:t xml:space="preserve">, </w:t>
      </w:r>
      <w:proofErr w:type="gramStart"/>
      <w:r w:rsidR="00B436CA" w:rsidRPr="00DF2D05">
        <w:rPr>
          <w:rFonts w:ascii="Arial" w:eastAsia="Malgun Gothic" w:hAnsi="Arial" w:cs="Arial"/>
          <w:sz w:val="22"/>
          <w:szCs w:val="22"/>
        </w:rPr>
        <w:t>really</w:t>
      </w:r>
      <w:r w:rsidRPr="00DF2D05">
        <w:rPr>
          <w:rFonts w:ascii="Arial" w:eastAsia="Malgun Gothic" w:hAnsi="Arial" w:cs="Arial"/>
          <w:sz w:val="22"/>
          <w:szCs w:val="22"/>
        </w:rPr>
        <w:t xml:space="preserve"> nicely</w:t>
      </w:r>
      <w:proofErr w:type="gramEnd"/>
      <w:r w:rsidRPr="00DF2D05">
        <w:rPr>
          <w:rFonts w:ascii="Arial" w:eastAsia="Malgun Gothic" w:hAnsi="Arial" w:cs="Arial"/>
          <w:sz w:val="22"/>
          <w:szCs w:val="22"/>
        </w:rPr>
        <w:t>.</w:t>
      </w:r>
    </w:p>
    <w:p w14:paraId="3ADC088A" w14:textId="77777777" w:rsidR="00B436CA" w:rsidRPr="00DF2D05" w:rsidRDefault="00B436CA">
      <w:pPr>
        <w:rPr>
          <w:rFonts w:ascii="Arial" w:eastAsia="Malgun Gothic" w:hAnsi="Arial" w:cs="Arial"/>
          <w:sz w:val="22"/>
          <w:szCs w:val="22"/>
        </w:rPr>
      </w:pPr>
    </w:p>
    <w:p w14:paraId="2161848D" w14:textId="77777777" w:rsidR="00B436CA" w:rsidRPr="00DF2D05" w:rsidRDefault="00B436CA">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2F9D2248" w14:textId="77777777" w:rsidR="00B436CA" w:rsidRPr="00DF2D05" w:rsidRDefault="00B436CA">
      <w:pPr>
        <w:rPr>
          <w:rFonts w:ascii="Arial" w:eastAsia="Malgun Gothic" w:hAnsi="Arial" w:cs="Arial"/>
          <w:sz w:val="22"/>
          <w:szCs w:val="22"/>
        </w:rPr>
      </w:pPr>
    </w:p>
    <w:p w14:paraId="36A58A61" w14:textId="5F2F4616" w:rsidR="00811714" w:rsidRPr="00DF2D05" w:rsidRDefault="00B436CA">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They take elements of modern style very specifically</w:t>
      </w:r>
      <w:r w:rsidR="0040224A" w:rsidRPr="00DF2D05">
        <w:rPr>
          <w:rFonts w:ascii="Arial" w:eastAsia="Malgun Gothic" w:hAnsi="Arial" w:cs="Arial"/>
          <w:sz w:val="22"/>
          <w:szCs w:val="22"/>
        </w:rPr>
        <w:t>,</w:t>
      </w:r>
      <w:r w:rsidRPr="00DF2D05">
        <w:rPr>
          <w:rFonts w:ascii="Arial" w:eastAsia="Malgun Gothic" w:hAnsi="Arial" w:cs="Arial"/>
          <w:sz w:val="22"/>
          <w:szCs w:val="22"/>
        </w:rPr>
        <w:t xml:space="preserve"> and intentionally and imbue it into period piece wear in a way that looks stunning. </w:t>
      </w:r>
      <w:r w:rsidR="008B1F4A" w:rsidRPr="00DF2D05">
        <w:rPr>
          <w:rFonts w:ascii="Arial" w:eastAsia="Malgun Gothic" w:hAnsi="Arial" w:cs="Arial"/>
          <w:sz w:val="22"/>
          <w:szCs w:val="22"/>
        </w:rPr>
        <w:t>T</w:t>
      </w:r>
      <w:r w:rsidRPr="00DF2D05">
        <w:rPr>
          <w:rFonts w:ascii="Arial" w:eastAsia="Malgun Gothic" w:hAnsi="Arial" w:cs="Arial"/>
          <w:sz w:val="22"/>
          <w:szCs w:val="22"/>
        </w:rPr>
        <w:t xml:space="preserve">here's an emphasis on stunning costume wear in </w:t>
      </w:r>
      <w:r w:rsidRPr="00DF2D05">
        <w:rPr>
          <w:rFonts w:ascii="Arial" w:eastAsia="Malgun Gothic" w:hAnsi="Arial" w:cs="Arial"/>
          <w:i/>
          <w:iCs/>
          <w:sz w:val="22"/>
          <w:szCs w:val="22"/>
        </w:rPr>
        <w:t>Bridgerton</w:t>
      </w:r>
      <w:r w:rsidRPr="00DF2D05">
        <w:rPr>
          <w:rFonts w:ascii="Arial" w:eastAsia="Malgun Gothic" w:hAnsi="Arial" w:cs="Arial"/>
          <w:sz w:val="22"/>
          <w:szCs w:val="22"/>
        </w:rPr>
        <w:t xml:space="preserve">. That looks great. </w:t>
      </w:r>
    </w:p>
    <w:p w14:paraId="17B8B726" w14:textId="77777777" w:rsidR="00811714" w:rsidRPr="00DF2D05" w:rsidRDefault="00811714">
      <w:pPr>
        <w:rPr>
          <w:rFonts w:ascii="Arial" w:eastAsia="Malgun Gothic" w:hAnsi="Arial" w:cs="Arial"/>
          <w:sz w:val="22"/>
          <w:szCs w:val="22"/>
        </w:rPr>
      </w:pPr>
    </w:p>
    <w:p w14:paraId="6A092F68" w14:textId="50733023" w:rsidR="00811714" w:rsidRPr="00DF2D05" w:rsidRDefault="00000000">
      <w:pPr>
        <w:rPr>
          <w:rFonts w:ascii="Arial" w:eastAsia="Malgun Gothic" w:hAnsi="Arial" w:cs="Arial"/>
          <w:sz w:val="22"/>
          <w:szCs w:val="22"/>
        </w:rPr>
      </w:pPr>
      <w:r w:rsidRPr="00DF2D05">
        <w:rPr>
          <w:rFonts w:ascii="Arial" w:eastAsia="Malgun Gothic" w:hAnsi="Arial" w:cs="Arial"/>
          <w:sz w:val="22"/>
          <w:szCs w:val="22"/>
        </w:rPr>
        <w:t xml:space="preserve">You can also do what the 2007 adaptation did here, which clearly didn't have a huge budget. It's an hour and a half BBC </w:t>
      </w:r>
      <w:proofErr w:type="gramStart"/>
      <w:r w:rsidRPr="00DF2D05">
        <w:rPr>
          <w:rFonts w:ascii="Arial" w:eastAsia="Malgun Gothic" w:hAnsi="Arial" w:cs="Arial"/>
          <w:sz w:val="22"/>
          <w:szCs w:val="22"/>
        </w:rPr>
        <w:t>movie</w:t>
      </w:r>
      <w:r w:rsidR="00B7642D" w:rsidRPr="00DF2D05">
        <w:rPr>
          <w:rFonts w:ascii="Arial" w:eastAsia="Malgun Gothic" w:hAnsi="Arial" w:cs="Arial"/>
          <w:sz w:val="22"/>
          <w:szCs w:val="22"/>
        </w:rPr>
        <w:t>,</w:t>
      </w:r>
      <w:r w:rsidRPr="00DF2D05">
        <w:rPr>
          <w:rFonts w:ascii="Arial" w:eastAsia="Malgun Gothic" w:hAnsi="Arial" w:cs="Arial"/>
          <w:sz w:val="22"/>
          <w:szCs w:val="22"/>
        </w:rPr>
        <w:t xml:space="preserve"> and</w:t>
      </w:r>
      <w:proofErr w:type="gramEnd"/>
      <w:r w:rsidRPr="00DF2D05">
        <w:rPr>
          <w:rFonts w:ascii="Arial" w:eastAsia="Malgun Gothic" w:hAnsi="Arial" w:cs="Arial"/>
          <w:sz w:val="22"/>
          <w:szCs w:val="22"/>
        </w:rPr>
        <w:t xml:space="preserve"> just pick up some old period dresses. Some of them looked great, some of them didn't look so great</w:t>
      </w:r>
      <w:r w:rsidR="00C50DA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C50DA3" w:rsidRPr="00DF2D05">
        <w:rPr>
          <w:rFonts w:ascii="Arial" w:eastAsia="Malgun Gothic" w:hAnsi="Arial" w:cs="Arial"/>
          <w:sz w:val="22"/>
          <w:szCs w:val="22"/>
        </w:rPr>
        <w:t>B</w:t>
      </w:r>
      <w:r w:rsidRPr="00DF2D05">
        <w:rPr>
          <w:rFonts w:ascii="Arial" w:eastAsia="Malgun Gothic" w:hAnsi="Arial" w:cs="Arial"/>
          <w:sz w:val="22"/>
          <w:szCs w:val="22"/>
        </w:rPr>
        <w:t>ut for the most part</w:t>
      </w:r>
      <w:r w:rsidR="0081171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 was inoffensive to me. </w:t>
      </w:r>
      <w:r w:rsidR="00811714" w:rsidRPr="00DF2D05">
        <w:rPr>
          <w:rFonts w:ascii="Arial" w:eastAsia="Malgun Gothic" w:hAnsi="Arial" w:cs="Arial"/>
          <w:sz w:val="22"/>
          <w:szCs w:val="22"/>
        </w:rPr>
        <w:t>E</w:t>
      </w:r>
      <w:r w:rsidRPr="00DF2D05">
        <w:rPr>
          <w:rFonts w:ascii="Arial" w:eastAsia="Malgun Gothic" w:hAnsi="Arial" w:cs="Arial"/>
          <w:sz w:val="22"/>
          <w:szCs w:val="22"/>
        </w:rPr>
        <w:t xml:space="preserve">verything they do in this </w:t>
      </w:r>
      <w:r w:rsidR="007E745C" w:rsidRPr="00DF2D05">
        <w:rPr>
          <w:rFonts w:ascii="Arial" w:eastAsia="Malgun Gothic" w:hAnsi="Arial" w:cs="Arial"/>
          <w:b/>
          <w:bCs/>
          <w:sz w:val="22"/>
          <w:szCs w:val="22"/>
        </w:rPr>
        <w:t>[00:05:00]</w:t>
      </w:r>
      <w:r w:rsidR="007E745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ovie, which </w:t>
      </w:r>
      <w:proofErr w:type="gramStart"/>
      <w:r w:rsidRPr="00DF2D05">
        <w:rPr>
          <w:rFonts w:ascii="Arial" w:eastAsia="Malgun Gothic" w:hAnsi="Arial" w:cs="Arial"/>
          <w:sz w:val="22"/>
          <w:szCs w:val="22"/>
        </w:rPr>
        <w:t>is</w:t>
      </w:r>
      <w:r w:rsidR="00811714" w:rsidRPr="00DF2D05">
        <w:rPr>
          <w:rFonts w:ascii="Arial" w:eastAsia="Malgun Gothic" w:hAnsi="Arial" w:cs="Arial"/>
          <w:sz w:val="22"/>
          <w:szCs w:val="22"/>
        </w:rPr>
        <w:t xml:space="preserve"> like</w:t>
      </w:r>
      <w:proofErr w:type="gramEnd"/>
      <w:r w:rsidR="00811714" w:rsidRPr="00DF2D05">
        <w:rPr>
          <w:rFonts w:ascii="Arial" w:eastAsia="Malgun Gothic" w:hAnsi="Arial" w:cs="Arial"/>
          <w:sz w:val="22"/>
          <w:szCs w:val="22"/>
        </w:rPr>
        <w:t xml:space="preserve"> </w:t>
      </w:r>
      <w:r w:rsidRPr="00DF2D05">
        <w:rPr>
          <w:rFonts w:ascii="Arial" w:eastAsia="Malgun Gothic" w:hAnsi="Arial" w:cs="Arial"/>
          <w:sz w:val="22"/>
          <w:szCs w:val="22"/>
        </w:rPr>
        <w:t>unsure of exactly what they</w:t>
      </w:r>
      <w:r w:rsidR="00811714"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4A6059D" w14:textId="77777777" w:rsidR="00811714" w:rsidRPr="00DF2D05" w:rsidRDefault="00811714">
      <w:pPr>
        <w:rPr>
          <w:rFonts w:ascii="Arial" w:eastAsia="Malgun Gothic" w:hAnsi="Arial" w:cs="Arial"/>
          <w:sz w:val="22"/>
          <w:szCs w:val="22"/>
        </w:rPr>
      </w:pPr>
    </w:p>
    <w:p w14:paraId="4A83372D" w14:textId="3682B982" w:rsidR="00811714" w:rsidRPr="00DF2D05" w:rsidRDefault="00811714">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Half in, half out. </w:t>
      </w:r>
    </w:p>
    <w:p w14:paraId="48E707E5" w14:textId="77777777" w:rsidR="00811714" w:rsidRPr="00DF2D05" w:rsidRDefault="00811714">
      <w:pPr>
        <w:rPr>
          <w:rFonts w:ascii="Arial" w:eastAsia="Malgun Gothic" w:hAnsi="Arial" w:cs="Arial"/>
          <w:sz w:val="22"/>
          <w:szCs w:val="22"/>
        </w:rPr>
      </w:pPr>
    </w:p>
    <w:p w14:paraId="43B747AE" w14:textId="5CB86E1D" w:rsidR="00533C91" w:rsidRPr="00DF2D05" w:rsidRDefault="00811714">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want the costumes to look like, so they just do this halfway thing</w:t>
      </w:r>
      <w:r w:rsidR="00A81D22"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hat just doesn't work for me. </w:t>
      </w:r>
    </w:p>
    <w:p w14:paraId="339077BB" w14:textId="77777777" w:rsidR="003D642A" w:rsidRPr="00DF2D05" w:rsidRDefault="003D642A">
      <w:pPr>
        <w:rPr>
          <w:rFonts w:ascii="Arial" w:eastAsia="Malgun Gothic" w:hAnsi="Arial" w:cs="Arial"/>
          <w:b/>
          <w:bCs/>
          <w:sz w:val="22"/>
          <w:szCs w:val="22"/>
        </w:rPr>
      </w:pPr>
    </w:p>
    <w:p w14:paraId="5DF72401" w14:textId="77777777" w:rsidR="007D19B0"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81D2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ill say </w:t>
      </w:r>
      <w:proofErr w:type="gramStart"/>
      <w:r w:rsidRPr="00DF2D05">
        <w:rPr>
          <w:rFonts w:ascii="Arial" w:eastAsia="Malgun Gothic" w:hAnsi="Arial" w:cs="Arial"/>
          <w:sz w:val="22"/>
          <w:szCs w:val="22"/>
        </w:rPr>
        <w:t>that</w:t>
      </w:r>
      <w:r w:rsidR="00855084" w:rsidRPr="00DF2D05">
        <w:rPr>
          <w:rFonts w:ascii="Arial" w:eastAsia="Malgun Gothic" w:hAnsi="Arial" w:cs="Arial"/>
          <w:sz w:val="22"/>
          <w:szCs w:val="22"/>
        </w:rPr>
        <w:t>,</w:t>
      </w:r>
      <w:proofErr w:type="gramEnd"/>
      <w:r w:rsidRPr="00DF2D05">
        <w:rPr>
          <w:rFonts w:ascii="Arial" w:eastAsia="Malgun Gothic" w:hAnsi="Arial" w:cs="Arial"/>
          <w:sz w:val="22"/>
          <w:szCs w:val="22"/>
        </w:rPr>
        <w:t xml:space="preserve"> I, despite having just made fun of one of her dresses, I </w:t>
      </w:r>
      <w:proofErr w:type="gramStart"/>
      <w:r w:rsidRPr="00DF2D05">
        <w:rPr>
          <w:rFonts w:ascii="Arial" w:eastAsia="Malgun Gothic" w:hAnsi="Arial" w:cs="Arial"/>
          <w:sz w:val="22"/>
          <w:szCs w:val="22"/>
        </w:rPr>
        <w:t>actually really</w:t>
      </w:r>
      <w:proofErr w:type="gramEnd"/>
      <w:r w:rsidRPr="00DF2D05">
        <w:rPr>
          <w:rFonts w:ascii="Arial" w:eastAsia="Malgun Gothic" w:hAnsi="Arial" w:cs="Arial"/>
          <w:sz w:val="22"/>
          <w:szCs w:val="22"/>
        </w:rPr>
        <w:t xml:space="preserve"> </w:t>
      </w:r>
      <w:r w:rsidR="00855084"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e costumes. They make everyone look </w:t>
      </w:r>
      <w:proofErr w:type="gramStart"/>
      <w:r w:rsidRPr="00DF2D05">
        <w:rPr>
          <w:rFonts w:ascii="Arial" w:eastAsia="Malgun Gothic" w:hAnsi="Arial" w:cs="Arial"/>
          <w:sz w:val="22"/>
          <w:szCs w:val="22"/>
        </w:rPr>
        <w:t>really sexy</w:t>
      </w:r>
      <w:proofErr w:type="gramEnd"/>
      <w:r w:rsidR="007D19B0" w:rsidRPr="00DF2D05">
        <w:rPr>
          <w:rFonts w:ascii="Arial" w:eastAsia="Malgun Gothic" w:hAnsi="Arial" w:cs="Arial"/>
          <w:sz w:val="22"/>
          <w:szCs w:val="22"/>
        </w:rPr>
        <w:t>.</w:t>
      </w:r>
    </w:p>
    <w:p w14:paraId="75BD5CF0" w14:textId="77777777" w:rsidR="007D19B0" w:rsidRPr="00DF2D05" w:rsidRDefault="007D19B0">
      <w:pPr>
        <w:rPr>
          <w:rFonts w:ascii="Arial" w:eastAsia="Malgun Gothic" w:hAnsi="Arial" w:cs="Arial"/>
          <w:sz w:val="22"/>
          <w:szCs w:val="22"/>
        </w:rPr>
      </w:pPr>
    </w:p>
    <w:p w14:paraId="4B094DAB" w14:textId="45D00611" w:rsidR="007D19B0"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p>
    <w:p w14:paraId="68622362" w14:textId="77777777" w:rsidR="007D19B0" w:rsidRPr="00DF2D05" w:rsidRDefault="007D19B0">
      <w:pPr>
        <w:rPr>
          <w:rFonts w:ascii="Arial" w:eastAsia="Malgun Gothic" w:hAnsi="Arial" w:cs="Arial"/>
          <w:sz w:val="22"/>
          <w:szCs w:val="22"/>
        </w:rPr>
      </w:pPr>
    </w:p>
    <w:p w14:paraId="6945C89B" w14:textId="0A719F6A" w:rsidR="00533C91" w:rsidRPr="00DF2D05" w:rsidRDefault="007D19B0">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There are some </w:t>
      </w:r>
      <w:proofErr w:type="gramStart"/>
      <w:r w:rsidRPr="00DF2D05">
        <w:rPr>
          <w:rFonts w:ascii="Arial" w:eastAsia="Malgun Gothic" w:hAnsi="Arial" w:cs="Arial"/>
          <w:sz w:val="22"/>
          <w:szCs w:val="22"/>
        </w:rPr>
        <w:t>really pretty</w:t>
      </w:r>
      <w:proofErr w:type="gramEnd"/>
      <w:r w:rsidRPr="00DF2D05">
        <w:rPr>
          <w:rFonts w:ascii="Arial" w:eastAsia="Malgun Gothic" w:hAnsi="Arial" w:cs="Arial"/>
          <w:sz w:val="22"/>
          <w:szCs w:val="22"/>
        </w:rPr>
        <w:t xml:space="preserve"> dresses. But just in particular, it's this picture of Anne</w:t>
      </w:r>
      <w:r w:rsidR="00855084" w:rsidRPr="00DF2D05">
        <w:rPr>
          <w:rFonts w:ascii="Arial" w:eastAsia="Malgun Gothic" w:hAnsi="Arial" w:cs="Arial"/>
          <w:sz w:val="22"/>
          <w:szCs w:val="22"/>
        </w:rPr>
        <w:t>-- S</w:t>
      </w:r>
      <w:r w:rsidRPr="00DF2D05">
        <w:rPr>
          <w:rFonts w:ascii="Arial" w:eastAsia="Malgun Gothic" w:hAnsi="Arial" w:cs="Arial"/>
          <w:sz w:val="22"/>
          <w:szCs w:val="22"/>
        </w:rPr>
        <w:t>he just had a lot of little, slutty little blazers</w:t>
      </w:r>
      <w:r w:rsidR="00466DD1" w:rsidRPr="00DF2D05">
        <w:rPr>
          <w:rFonts w:ascii="Arial" w:eastAsia="Malgun Gothic" w:hAnsi="Arial" w:cs="Arial"/>
          <w:sz w:val="22"/>
          <w:szCs w:val="22"/>
        </w:rPr>
        <w:t>.</w:t>
      </w:r>
      <w:r w:rsidR="00855084" w:rsidRPr="00DF2D05">
        <w:rPr>
          <w:rFonts w:ascii="Arial" w:eastAsia="Malgun Gothic" w:hAnsi="Arial" w:cs="Arial"/>
          <w:sz w:val="22"/>
          <w:szCs w:val="22"/>
        </w:rPr>
        <w:t xml:space="preserve"> </w:t>
      </w:r>
      <w:r w:rsidR="00466DD1" w:rsidRPr="00DF2D05">
        <w:rPr>
          <w:rFonts w:ascii="Arial" w:eastAsia="Malgun Gothic" w:hAnsi="Arial" w:cs="Arial"/>
          <w:sz w:val="22"/>
          <w:szCs w:val="22"/>
        </w:rPr>
        <w:t>[Sequoia laughs]</w:t>
      </w:r>
      <w:r w:rsidR="00855084" w:rsidRPr="00DF2D05">
        <w:rPr>
          <w:rFonts w:ascii="Arial" w:eastAsia="Malgun Gothic" w:hAnsi="Arial" w:cs="Arial"/>
          <w:sz w:val="22"/>
          <w:szCs w:val="22"/>
        </w:rPr>
        <w:t xml:space="preserve"> </w:t>
      </w:r>
      <w:r w:rsidR="00466DD1" w:rsidRPr="00DF2D05">
        <w:rPr>
          <w:rFonts w:ascii="Arial" w:eastAsia="Malgun Gothic" w:hAnsi="Arial" w:cs="Arial"/>
          <w:sz w:val="22"/>
          <w:szCs w:val="22"/>
        </w:rPr>
        <w:t>Y</w:t>
      </w:r>
      <w:r w:rsidR="00855084" w:rsidRPr="00DF2D05">
        <w:rPr>
          <w:rFonts w:ascii="Arial" w:eastAsia="Malgun Gothic" w:hAnsi="Arial" w:cs="Arial"/>
          <w:sz w:val="22"/>
          <w:szCs w:val="22"/>
        </w:rPr>
        <w:t xml:space="preserve">ou know </w:t>
      </w:r>
      <w:r w:rsidRPr="00DF2D05">
        <w:rPr>
          <w:rFonts w:ascii="Arial" w:eastAsia="Malgun Gothic" w:hAnsi="Arial" w:cs="Arial"/>
          <w:sz w:val="22"/>
          <w:szCs w:val="22"/>
        </w:rPr>
        <w:t xml:space="preserve">what I'm talking about? </w:t>
      </w:r>
    </w:p>
    <w:p w14:paraId="716CD2DA" w14:textId="77777777" w:rsidR="00C87E32" w:rsidRPr="00DF2D05" w:rsidRDefault="00C87E32">
      <w:pPr>
        <w:rPr>
          <w:rFonts w:ascii="Arial" w:eastAsia="Malgun Gothic" w:hAnsi="Arial" w:cs="Arial"/>
          <w:b/>
          <w:bCs/>
          <w:sz w:val="22"/>
          <w:szCs w:val="22"/>
        </w:rPr>
      </w:pPr>
    </w:p>
    <w:p w14:paraId="352DDFD1" w14:textId="06471E9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5508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2846FF30" w14:textId="77777777" w:rsidR="00C87E32" w:rsidRPr="00DF2D05" w:rsidRDefault="00C87E32">
      <w:pPr>
        <w:rPr>
          <w:rFonts w:ascii="Arial" w:eastAsia="Malgun Gothic" w:hAnsi="Arial" w:cs="Arial"/>
          <w:b/>
          <w:bCs/>
          <w:sz w:val="22"/>
          <w:szCs w:val="22"/>
        </w:rPr>
      </w:pPr>
    </w:p>
    <w:p w14:paraId="3BF011EB" w14:textId="28E88FE0"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5508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I don't hate that. I think that the overall cohesion of the costumes is </w:t>
      </w:r>
      <w:r w:rsidR="00FE1466"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maybe this is in direct opposition to what you were just saying, but it's almost </w:t>
      </w:r>
      <w:proofErr w:type="gramStart"/>
      <w:r w:rsidRPr="00DF2D05">
        <w:rPr>
          <w:rFonts w:ascii="Arial" w:eastAsia="Malgun Gothic" w:hAnsi="Arial" w:cs="Arial"/>
          <w:sz w:val="22"/>
          <w:szCs w:val="22"/>
        </w:rPr>
        <w:t>a simplistic</w:t>
      </w:r>
      <w:proofErr w:type="gramEnd"/>
      <w:r w:rsidR="00C81021" w:rsidRPr="00DF2D05">
        <w:rPr>
          <w:rFonts w:ascii="Arial" w:eastAsia="Malgun Gothic" w:hAnsi="Arial" w:cs="Arial"/>
          <w:sz w:val="22"/>
          <w:szCs w:val="22"/>
        </w:rPr>
        <w:t xml:space="preserve">, </w:t>
      </w:r>
      <w:r w:rsidR="009545A5" w:rsidRPr="00DF2D05">
        <w:rPr>
          <w:rFonts w:ascii="Arial" w:eastAsia="Malgun Gothic" w:hAnsi="Arial" w:cs="Arial"/>
          <w:sz w:val="22"/>
          <w:szCs w:val="22"/>
        </w:rPr>
        <w:t xml:space="preserve">like, </w:t>
      </w:r>
      <w:r w:rsidRPr="00DF2D05">
        <w:rPr>
          <w:rFonts w:ascii="Arial" w:eastAsia="Malgun Gothic" w:hAnsi="Arial" w:cs="Arial"/>
          <w:sz w:val="22"/>
          <w:szCs w:val="22"/>
        </w:rPr>
        <w:t>everyone has a color for each scene. Basically</w:t>
      </w:r>
      <w:r w:rsidR="009E7D4B" w:rsidRPr="00DF2D05">
        <w:rPr>
          <w:rFonts w:ascii="Arial" w:eastAsia="Malgun Gothic" w:hAnsi="Arial" w:cs="Arial"/>
          <w:sz w:val="22"/>
          <w:szCs w:val="22"/>
        </w:rPr>
        <w:t>,</w:t>
      </w:r>
      <w:r w:rsidRPr="00DF2D05">
        <w:rPr>
          <w:rFonts w:ascii="Arial" w:eastAsia="Malgun Gothic" w:hAnsi="Arial" w:cs="Arial"/>
          <w:sz w:val="22"/>
          <w:szCs w:val="22"/>
        </w:rPr>
        <w:t xml:space="preserve"> everything is linen</w:t>
      </w:r>
      <w:r w:rsidR="008A7FA5" w:rsidRPr="00DF2D05">
        <w:rPr>
          <w:rFonts w:ascii="Arial" w:eastAsia="Malgun Gothic" w:hAnsi="Arial" w:cs="Arial"/>
          <w:sz w:val="22"/>
          <w:szCs w:val="22"/>
        </w:rPr>
        <w:t>,</w:t>
      </w:r>
      <w:r w:rsidRPr="00DF2D05">
        <w:rPr>
          <w:rFonts w:ascii="Arial" w:eastAsia="Malgun Gothic" w:hAnsi="Arial" w:cs="Arial"/>
          <w:sz w:val="22"/>
          <w:szCs w:val="22"/>
        </w:rPr>
        <w:t xml:space="preserve"> except for a couple dresses that I really </w:t>
      </w:r>
      <w:r w:rsidR="009E7D4B" w:rsidRPr="00DF2D05">
        <w:rPr>
          <w:rFonts w:ascii="Arial" w:eastAsia="Malgun Gothic" w:hAnsi="Arial" w:cs="Arial"/>
          <w:sz w:val="22"/>
          <w:szCs w:val="22"/>
        </w:rPr>
        <w:t>like</w:t>
      </w:r>
      <w:r w:rsidRPr="00DF2D05">
        <w:rPr>
          <w:rFonts w:ascii="Arial" w:eastAsia="Malgun Gothic" w:hAnsi="Arial" w:cs="Arial"/>
          <w:sz w:val="22"/>
          <w:szCs w:val="22"/>
        </w:rPr>
        <w:t xml:space="preserve">d that are linen, covered in lace with a lace sheen on top that Elizabeth </w:t>
      </w:r>
      <w:r w:rsidR="009E7D4B" w:rsidRPr="00DF2D05">
        <w:rPr>
          <w:rFonts w:ascii="Arial" w:eastAsia="Malgun Gothic" w:hAnsi="Arial" w:cs="Arial"/>
          <w:b/>
          <w:bCs/>
          <w:sz w:val="22"/>
          <w:szCs w:val="22"/>
        </w:rPr>
        <w:t>[00:06:00]</w:t>
      </w:r>
      <w:r w:rsidR="009E7D4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Mrs. Clay wear. </w:t>
      </w:r>
    </w:p>
    <w:p w14:paraId="16705A28" w14:textId="77777777" w:rsidR="00B92BCD" w:rsidRPr="00DF2D05" w:rsidRDefault="00B92BCD">
      <w:pPr>
        <w:rPr>
          <w:rFonts w:ascii="Arial" w:eastAsia="Malgun Gothic" w:hAnsi="Arial" w:cs="Arial"/>
          <w:b/>
          <w:bCs/>
          <w:sz w:val="22"/>
          <w:szCs w:val="22"/>
        </w:rPr>
      </w:pPr>
    </w:p>
    <w:p w14:paraId="03EC38AB" w14:textId="1B6F432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9E7D4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have a feeling Becca doesn't </w:t>
      </w:r>
      <w:r w:rsidR="009E7D4B"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at. </w:t>
      </w:r>
    </w:p>
    <w:p w14:paraId="4701248E" w14:textId="77777777" w:rsidR="004D6B4F" w:rsidRPr="00DF2D05" w:rsidRDefault="004D6B4F">
      <w:pPr>
        <w:rPr>
          <w:rFonts w:ascii="Arial" w:eastAsia="Malgun Gothic" w:hAnsi="Arial" w:cs="Arial"/>
          <w:sz w:val="22"/>
          <w:szCs w:val="22"/>
        </w:rPr>
      </w:pPr>
    </w:p>
    <w:p w14:paraId="7B4CDA7C" w14:textId="17B18D72" w:rsidR="004D6B4F"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4D6B4F" w:rsidRPr="00DF2D05">
        <w:rPr>
          <w:rFonts w:ascii="Arial" w:eastAsia="Malgun Gothic" w:hAnsi="Arial" w:cs="Arial"/>
          <w:sz w:val="22"/>
          <w:szCs w:val="22"/>
        </w:rPr>
        <w:t xml:space="preserve"> </w:t>
      </w:r>
    </w:p>
    <w:p w14:paraId="6B1440FC" w14:textId="77777777" w:rsidR="004D6B4F" w:rsidRPr="00DF2D05" w:rsidRDefault="004D6B4F">
      <w:pPr>
        <w:rPr>
          <w:rFonts w:ascii="Arial" w:eastAsia="Malgun Gothic" w:hAnsi="Arial" w:cs="Arial"/>
          <w:b/>
          <w:bCs/>
          <w:sz w:val="22"/>
          <w:szCs w:val="22"/>
        </w:rPr>
      </w:pPr>
    </w:p>
    <w:p w14:paraId="1846B8DD" w14:textId="6BBD6BA5"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9E7D4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ca just sighed </w:t>
      </w:r>
      <w:proofErr w:type="gramStart"/>
      <w:r w:rsidRPr="00DF2D05">
        <w:rPr>
          <w:rFonts w:ascii="Arial" w:eastAsia="Malgun Gothic" w:hAnsi="Arial" w:cs="Arial"/>
          <w:sz w:val="22"/>
          <w:szCs w:val="22"/>
        </w:rPr>
        <w:t>really loudly</w:t>
      </w:r>
      <w:proofErr w:type="gramEnd"/>
      <w:r w:rsidRPr="00DF2D05">
        <w:rPr>
          <w:rFonts w:ascii="Arial" w:eastAsia="Malgun Gothic" w:hAnsi="Arial" w:cs="Arial"/>
          <w:sz w:val="22"/>
          <w:szCs w:val="22"/>
        </w:rPr>
        <w:t xml:space="preserve">. </w:t>
      </w:r>
    </w:p>
    <w:p w14:paraId="2D26D114" w14:textId="77777777" w:rsidR="00816A57" w:rsidRPr="00DF2D05" w:rsidRDefault="00816A57">
      <w:pPr>
        <w:rPr>
          <w:rFonts w:ascii="Arial" w:eastAsia="Malgun Gothic" w:hAnsi="Arial" w:cs="Arial"/>
          <w:sz w:val="22"/>
          <w:szCs w:val="22"/>
        </w:rPr>
      </w:pPr>
    </w:p>
    <w:p w14:paraId="4FF3237A" w14:textId="46985250" w:rsidR="00816A57" w:rsidRPr="00DF2D05" w:rsidRDefault="002A321E">
      <w:pPr>
        <w:rPr>
          <w:rFonts w:ascii="Arial" w:eastAsia="Malgun Gothic" w:hAnsi="Arial" w:cs="Arial"/>
          <w:sz w:val="22"/>
          <w:szCs w:val="22"/>
        </w:rPr>
      </w:pPr>
      <w:r w:rsidRPr="00DF2D05">
        <w:rPr>
          <w:rFonts w:ascii="Arial" w:eastAsia="Malgun Gothic" w:hAnsi="Arial" w:cs="Arial"/>
          <w:sz w:val="22"/>
          <w:szCs w:val="22"/>
        </w:rPr>
        <w:lastRenderedPageBreak/>
        <w:t>[laughter]</w:t>
      </w:r>
      <w:r w:rsidR="00816A57" w:rsidRPr="00DF2D05">
        <w:rPr>
          <w:rFonts w:ascii="Arial" w:eastAsia="Malgun Gothic" w:hAnsi="Arial" w:cs="Arial"/>
          <w:sz w:val="22"/>
          <w:szCs w:val="22"/>
        </w:rPr>
        <w:t xml:space="preserve"> </w:t>
      </w:r>
    </w:p>
    <w:p w14:paraId="79EE8E2D" w14:textId="77777777" w:rsidR="00816A57" w:rsidRPr="00DF2D05" w:rsidRDefault="00816A57">
      <w:pPr>
        <w:rPr>
          <w:rFonts w:ascii="Arial" w:eastAsia="Malgun Gothic" w:hAnsi="Arial" w:cs="Arial"/>
          <w:b/>
          <w:bCs/>
          <w:sz w:val="22"/>
          <w:szCs w:val="22"/>
        </w:rPr>
      </w:pPr>
    </w:p>
    <w:p w14:paraId="6C2EA75C" w14:textId="7AD5450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E7D4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t>
      </w:r>
      <w:r w:rsidR="009E7D4B" w:rsidRPr="00DF2D05">
        <w:rPr>
          <w:rFonts w:ascii="Arial" w:eastAsia="Malgun Gothic" w:hAnsi="Arial" w:cs="Arial"/>
          <w:sz w:val="22"/>
          <w:szCs w:val="22"/>
        </w:rPr>
        <w:t xml:space="preserve">like </w:t>
      </w:r>
      <w:r w:rsidRPr="00DF2D05">
        <w:rPr>
          <w:rFonts w:ascii="Arial" w:eastAsia="Malgun Gothic" w:hAnsi="Arial" w:cs="Arial"/>
          <w:sz w:val="22"/>
          <w:szCs w:val="22"/>
        </w:rPr>
        <w:t>a lot aesthetically about this film that's genuinely not my issue with this film</w:t>
      </w:r>
      <w:r w:rsidR="00D45427" w:rsidRPr="00DF2D05">
        <w:rPr>
          <w:rFonts w:ascii="Arial" w:eastAsia="Malgun Gothic" w:hAnsi="Arial" w:cs="Arial"/>
          <w:sz w:val="22"/>
          <w:szCs w:val="22"/>
        </w:rPr>
        <w:t>, b</w:t>
      </w:r>
      <w:r w:rsidRPr="00DF2D05">
        <w:rPr>
          <w:rFonts w:ascii="Arial" w:eastAsia="Malgun Gothic" w:hAnsi="Arial" w:cs="Arial"/>
          <w:sz w:val="22"/>
          <w:szCs w:val="22"/>
        </w:rPr>
        <w:t xml:space="preserve">ut the costuming did not hit for me. </w:t>
      </w:r>
    </w:p>
    <w:p w14:paraId="7DC863A1" w14:textId="77777777" w:rsidR="006131BB" w:rsidRPr="00DF2D05" w:rsidRDefault="006131BB">
      <w:pPr>
        <w:rPr>
          <w:rFonts w:ascii="Arial" w:eastAsia="Malgun Gothic" w:hAnsi="Arial" w:cs="Arial"/>
          <w:b/>
          <w:bCs/>
          <w:sz w:val="22"/>
          <w:szCs w:val="22"/>
        </w:rPr>
      </w:pPr>
    </w:p>
    <w:p w14:paraId="4982F5B9" w14:textId="7AA0BE49" w:rsidR="00612AD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D4542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s totally fair. I completely see why you feel the way that you do about them. I'm not saying that I think that the costumes are iconic or anything. I'm just saying that I would probably wear these </w:t>
      </w:r>
      <w:proofErr w:type="gramStart"/>
      <w:r w:rsidRPr="00DF2D05">
        <w:rPr>
          <w:rFonts w:ascii="Arial" w:eastAsia="Malgun Gothic" w:hAnsi="Arial" w:cs="Arial"/>
          <w:sz w:val="22"/>
          <w:szCs w:val="22"/>
        </w:rPr>
        <w:t>outfits</w:t>
      </w:r>
      <w:r w:rsidR="00C55CB3" w:rsidRPr="00DF2D05">
        <w:rPr>
          <w:rFonts w:ascii="Arial" w:eastAsia="Malgun Gothic" w:hAnsi="Arial" w:cs="Arial"/>
          <w:sz w:val="22"/>
          <w:szCs w:val="22"/>
        </w:rPr>
        <w:t>,</w:t>
      </w:r>
      <w:r w:rsidR="00612AD1" w:rsidRPr="00DF2D05">
        <w:rPr>
          <w:rFonts w:ascii="Arial" w:eastAsia="Malgun Gothic" w:hAnsi="Arial" w:cs="Arial"/>
          <w:sz w:val="22"/>
          <w:szCs w:val="22"/>
        </w:rPr>
        <w:t>-</w:t>
      </w:r>
      <w:proofErr w:type="gramEnd"/>
      <w:r w:rsidRPr="00DF2D05">
        <w:rPr>
          <w:rFonts w:ascii="Arial" w:eastAsia="Malgun Gothic" w:hAnsi="Arial" w:cs="Arial"/>
          <w:sz w:val="22"/>
          <w:szCs w:val="22"/>
        </w:rPr>
        <w:t xml:space="preserve"> </w:t>
      </w:r>
    </w:p>
    <w:p w14:paraId="4729C17A" w14:textId="77777777" w:rsidR="00612AD1" w:rsidRPr="00DF2D05" w:rsidRDefault="00612AD1">
      <w:pPr>
        <w:rPr>
          <w:rFonts w:ascii="Arial" w:eastAsia="Malgun Gothic" w:hAnsi="Arial" w:cs="Arial"/>
          <w:sz w:val="22"/>
          <w:szCs w:val="22"/>
        </w:rPr>
      </w:pPr>
    </w:p>
    <w:p w14:paraId="44AB90F9" w14:textId="799055D5" w:rsidR="00612AD1" w:rsidRPr="00DF2D05" w:rsidRDefault="00612AD1">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es.</w:t>
      </w:r>
    </w:p>
    <w:p w14:paraId="314B76C8" w14:textId="77777777" w:rsidR="00612AD1" w:rsidRPr="00DF2D05" w:rsidRDefault="00612AD1">
      <w:pPr>
        <w:rPr>
          <w:rFonts w:ascii="Arial" w:eastAsia="Malgun Gothic" w:hAnsi="Arial" w:cs="Arial"/>
          <w:sz w:val="22"/>
          <w:szCs w:val="22"/>
        </w:rPr>
      </w:pPr>
    </w:p>
    <w:p w14:paraId="54D773A6" w14:textId="10EF8EF4" w:rsidR="00533C91" w:rsidRPr="00DF2D05" w:rsidRDefault="00612AD1">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because I like them for myself</w:t>
      </w:r>
      <w:r w:rsidR="00DE7D1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E7D19" w:rsidRPr="00DF2D05">
        <w:rPr>
          <w:rFonts w:ascii="Arial" w:eastAsia="Malgun Gothic" w:hAnsi="Arial" w:cs="Arial"/>
          <w:sz w:val="22"/>
          <w:szCs w:val="22"/>
        </w:rPr>
        <w:t>e</w:t>
      </w:r>
      <w:r w:rsidRPr="00DF2D05">
        <w:rPr>
          <w:rFonts w:ascii="Arial" w:eastAsia="Malgun Gothic" w:hAnsi="Arial" w:cs="Arial"/>
          <w:sz w:val="22"/>
          <w:szCs w:val="22"/>
        </w:rPr>
        <w:t xml:space="preserve">xcept I don't like Anne's little velvet choker. </w:t>
      </w:r>
    </w:p>
    <w:p w14:paraId="07717094" w14:textId="77777777" w:rsidR="00856EA3" w:rsidRPr="00DF2D05" w:rsidRDefault="00856EA3">
      <w:pPr>
        <w:rPr>
          <w:rFonts w:ascii="Arial" w:eastAsia="Malgun Gothic" w:hAnsi="Arial" w:cs="Arial"/>
          <w:b/>
          <w:bCs/>
          <w:sz w:val="22"/>
          <w:szCs w:val="22"/>
        </w:rPr>
      </w:pPr>
    </w:p>
    <w:p w14:paraId="687C91A0" w14:textId="44F85F6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Yeah. It's very 2000s</w:t>
      </w:r>
      <w:r w:rsidR="00612AD1" w:rsidRPr="00DF2D05">
        <w:rPr>
          <w:rFonts w:ascii="Arial" w:eastAsia="Malgun Gothic" w:hAnsi="Arial" w:cs="Arial"/>
          <w:sz w:val="22"/>
          <w:szCs w:val="22"/>
        </w:rPr>
        <w:t xml:space="preserve">, like </w:t>
      </w:r>
      <w:r w:rsidRPr="00DF2D05">
        <w:rPr>
          <w:rFonts w:ascii="Arial" w:eastAsia="Malgun Gothic" w:hAnsi="Arial" w:cs="Arial"/>
          <w:i/>
          <w:iCs/>
          <w:sz w:val="22"/>
          <w:szCs w:val="22"/>
        </w:rPr>
        <w:t>Lizzie McGuire</w:t>
      </w:r>
      <w:r w:rsidRPr="00DF2D05">
        <w:rPr>
          <w:rFonts w:ascii="Arial" w:eastAsia="Malgun Gothic" w:hAnsi="Arial" w:cs="Arial"/>
          <w:sz w:val="22"/>
          <w:szCs w:val="22"/>
        </w:rPr>
        <w:t xml:space="preserve">. </w:t>
      </w:r>
    </w:p>
    <w:p w14:paraId="7C25A33B" w14:textId="77777777" w:rsidR="001D3CE1" w:rsidRPr="00DF2D05" w:rsidRDefault="001D3CE1">
      <w:pPr>
        <w:rPr>
          <w:rFonts w:ascii="Arial" w:eastAsia="Malgun Gothic" w:hAnsi="Arial" w:cs="Arial"/>
          <w:b/>
          <w:bCs/>
          <w:sz w:val="22"/>
          <w:szCs w:val="22"/>
        </w:rPr>
      </w:pPr>
    </w:p>
    <w:p w14:paraId="0DEB9DAA" w14:textId="4E610C6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2061704A" w14:textId="77777777" w:rsidR="001D3CE1" w:rsidRPr="00DF2D05" w:rsidRDefault="001D3CE1">
      <w:pPr>
        <w:rPr>
          <w:rFonts w:ascii="Arial" w:eastAsia="Malgun Gothic" w:hAnsi="Arial" w:cs="Arial"/>
          <w:b/>
          <w:bCs/>
          <w:sz w:val="22"/>
          <w:szCs w:val="22"/>
        </w:rPr>
      </w:pPr>
    </w:p>
    <w:p w14:paraId="230C43DF" w14:textId="0F35DCB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 </w:t>
      </w:r>
      <w:proofErr w:type="gramStart"/>
      <w:r w:rsidRPr="00DF2D05">
        <w:rPr>
          <w:rFonts w:ascii="Arial" w:eastAsia="Malgun Gothic" w:hAnsi="Arial" w:cs="Arial"/>
          <w:sz w:val="22"/>
          <w:szCs w:val="22"/>
        </w:rPr>
        <w:t>actually felt</w:t>
      </w:r>
      <w:proofErr w:type="gramEnd"/>
      <w:r w:rsidRPr="00DF2D05">
        <w:rPr>
          <w:rFonts w:ascii="Arial" w:eastAsia="Malgun Gothic" w:hAnsi="Arial" w:cs="Arial"/>
          <w:sz w:val="22"/>
          <w:szCs w:val="22"/>
        </w:rPr>
        <w:t xml:space="preserve"> very </w:t>
      </w:r>
      <w:r w:rsidRPr="00DF2D05">
        <w:rPr>
          <w:rFonts w:ascii="Arial" w:eastAsia="Malgun Gothic" w:hAnsi="Arial" w:cs="Arial"/>
          <w:i/>
          <w:iCs/>
          <w:sz w:val="22"/>
          <w:szCs w:val="22"/>
        </w:rPr>
        <w:t>Bridgerton</w:t>
      </w:r>
      <w:r w:rsidR="00612AD1" w:rsidRPr="00DF2D05">
        <w:rPr>
          <w:rFonts w:ascii="Arial" w:eastAsia="Malgun Gothic" w:hAnsi="Arial" w:cs="Arial"/>
          <w:i/>
          <w:iCs/>
          <w:sz w:val="22"/>
          <w:szCs w:val="22"/>
        </w:rPr>
        <w:t>,</w:t>
      </w:r>
      <w:r w:rsidRPr="00DF2D05">
        <w:rPr>
          <w:rFonts w:ascii="Arial" w:eastAsia="Malgun Gothic" w:hAnsi="Arial" w:cs="Arial"/>
          <w:sz w:val="22"/>
          <w:szCs w:val="22"/>
        </w:rPr>
        <w:t xml:space="preserve"> </w:t>
      </w:r>
      <w:r w:rsidRPr="00DF2D05">
        <w:rPr>
          <w:rFonts w:ascii="Arial" w:eastAsia="Malgun Gothic" w:hAnsi="Arial" w:cs="Arial"/>
          <w:i/>
          <w:iCs/>
          <w:sz w:val="22"/>
          <w:szCs w:val="22"/>
        </w:rPr>
        <w:t>Emma</w:t>
      </w:r>
      <w:r w:rsidRPr="00DF2D05">
        <w:rPr>
          <w:rFonts w:ascii="Arial" w:eastAsia="Malgun Gothic" w:hAnsi="Arial" w:cs="Arial"/>
          <w:sz w:val="22"/>
          <w:szCs w:val="22"/>
        </w:rPr>
        <w:t xml:space="preserve"> 2020 to me. </w:t>
      </w:r>
    </w:p>
    <w:p w14:paraId="72CF486F" w14:textId="77777777" w:rsidR="00853BCB" w:rsidRPr="00DF2D05" w:rsidRDefault="00853BCB">
      <w:pPr>
        <w:rPr>
          <w:rFonts w:ascii="Arial" w:eastAsia="Malgun Gothic" w:hAnsi="Arial" w:cs="Arial"/>
          <w:b/>
          <w:bCs/>
          <w:sz w:val="22"/>
          <w:szCs w:val="22"/>
        </w:rPr>
      </w:pPr>
    </w:p>
    <w:p w14:paraId="289495EF" w14:textId="7E6E917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 does. </w:t>
      </w:r>
    </w:p>
    <w:p w14:paraId="7657C44E" w14:textId="77777777" w:rsidR="00CC1F75" w:rsidRPr="00DF2D05" w:rsidRDefault="00CC1F75">
      <w:pPr>
        <w:rPr>
          <w:rFonts w:ascii="Arial" w:eastAsia="Malgun Gothic" w:hAnsi="Arial" w:cs="Arial"/>
          <w:b/>
          <w:bCs/>
          <w:sz w:val="22"/>
          <w:szCs w:val="22"/>
        </w:rPr>
      </w:pPr>
    </w:p>
    <w:p w14:paraId="6748B615" w14:textId="3B43CBA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C3261" w:rsidRPr="00DF2D05">
        <w:rPr>
          <w:rFonts w:ascii="Arial" w:eastAsia="Malgun Gothic" w:hAnsi="Arial" w:cs="Arial"/>
          <w:b/>
          <w:bCs/>
          <w:sz w:val="22"/>
          <w:szCs w:val="22"/>
        </w:rPr>
        <w:t xml:space="preserve"> and Sequoia</w:t>
      </w:r>
      <w:r w:rsidRPr="00DF2D05">
        <w:rPr>
          <w:rFonts w:ascii="Arial" w:eastAsia="Malgun Gothic" w:hAnsi="Arial" w:cs="Arial"/>
          <w:b/>
          <w:bCs/>
          <w:sz w:val="22"/>
          <w:szCs w:val="22"/>
        </w:rPr>
        <w:t>:</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2444BA6A" w14:textId="77777777" w:rsidR="00CC1F75" w:rsidRPr="00DF2D05" w:rsidRDefault="00CC1F75">
      <w:pPr>
        <w:rPr>
          <w:rFonts w:ascii="Arial" w:eastAsia="Malgun Gothic" w:hAnsi="Arial" w:cs="Arial"/>
          <w:b/>
          <w:bCs/>
          <w:sz w:val="22"/>
          <w:szCs w:val="22"/>
        </w:rPr>
      </w:pPr>
    </w:p>
    <w:p w14:paraId="6B7E2FAC" w14:textId="7492CBE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just don't </w:t>
      </w:r>
      <w:r w:rsidR="00612AD1" w:rsidRPr="00DF2D05">
        <w:rPr>
          <w:rFonts w:ascii="Arial" w:eastAsia="Malgun Gothic" w:hAnsi="Arial" w:cs="Arial"/>
          <w:sz w:val="22"/>
          <w:szCs w:val="22"/>
        </w:rPr>
        <w:t>like</w:t>
      </w:r>
      <w:r w:rsidRPr="00DF2D05">
        <w:rPr>
          <w:rFonts w:ascii="Arial" w:eastAsia="Malgun Gothic" w:hAnsi="Arial" w:cs="Arial"/>
          <w:sz w:val="22"/>
          <w:szCs w:val="22"/>
        </w:rPr>
        <w:t xml:space="preserve"> it for myself. </w:t>
      </w:r>
      <w:r w:rsidR="00612AD1" w:rsidRPr="00DF2D05">
        <w:rPr>
          <w:rFonts w:ascii="Arial" w:eastAsia="Malgun Gothic" w:hAnsi="Arial" w:cs="Arial"/>
          <w:sz w:val="22"/>
          <w:szCs w:val="22"/>
        </w:rPr>
        <w:t>Like</w:t>
      </w:r>
      <w:r w:rsidR="00771BC1" w:rsidRPr="00DF2D05">
        <w:rPr>
          <w:rFonts w:ascii="Arial" w:eastAsia="Malgun Gothic" w:hAnsi="Arial" w:cs="Arial"/>
          <w:sz w:val="22"/>
          <w:szCs w:val="22"/>
        </w:rPr>
        <w:t>,</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ouldn't wear it personally. </w:t>
      </w:r>
    </w:p>
    <w:p w14:paraId="5D3E4B36" w14:textId="77777777" w:rsidR="00057830" w:rsidRPr="00DF2D05" w:rsidRDefault="00057830">
      <w:pPr>
        <w:rPr>
          <w:rFonts w:ascii="Arial" w:eastAsia="Malgun Gothic" w:hAnsi="Arial" w:cs="Arial"/>
          <w:b/>
          <w:bCs/>
          <w:sz w:val="22"/>
          <w:szCs w:val="22"/>
        </w:rPr>
      </w:pPr>
    </w:p>
    <w:p w14:paraId="62F7D6D6" w14:textId="0F7E3F5D" w:rsidR="00533C91" w:rsidRPr="00DF2D05" w:rsidRDefault="00057830">
      <w:pPr>
        <w:rPr>
          <w:rFonts w:ascii="Arial" w:eastAsia="Malgun Gothic" w:hAnsi="Arial" w:cs="Arial"/>
          <w:sz w:val="22"/>
          <w:szCs w:val="22"/>
        </w:rPr>
      </w:pPr>
      <w:r w:rsidRPr="00DF2D05">
        <w:rPr>
          <w:rFonts w:ascii="Arial" w:eastAsia="Malgun Gothic" w:hAnsi="Arial" w:cs="Arial"/>
          <w:b/>
          <w:bCs/>
          <w:sz w:val="22"/>
          <w:szCs w:val="22"/>
        </w:rPr>
        <w:t xml:space="preserve">Becca and </w:t>
      </w:r>
      <w:r w:rsidR="000906D9" w:rsidRPr="00DF2D05">
        <w:rPr>
          <w:rFonts w:ascii="Arial" w:eastAsia="Malgun Gothic" w:hAnsi="Arial" w:cs="Arial"/>
          <w:b/>
          <w:bCs/>
          <w:sz w:val="22"/>
          <w:szCs w:val="22"/>
        </w:rPr>
        <w:t>Sequoia:</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Got it. </w:t>
      </w:r>
    </w:p>
    <w:p w14:paraId="325EF6B9" w14:textId="77777777" w:rsidR="00057830" w:rsidRPr="00DF2D05" w:rsidRDefault="00057830">
      <w:pPr>
        <w:rPr>
          <w:rFonts w:ascii="Arial" w:eastAsia="Malgun Gothic" w:hAnsi="Arial" w:cs="Arial"/>
          <w:b/>
          <w:bCs/>
          <w:sz w:val="22"/>
          <w:szCs w:val="22"/>
        </w:rPr>
      </w:pPr>
    </w:p>
    <w:p w14:paraId="58F9CB99" w14:textId="038CB86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12AD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yway, </w:t>
      </w:r>
      <w:r w:rsidR="009F3242" w:rsidRPr="00DF2D05">
        <w:rPr>
          <w:rFonts w:ascii="Arial" w:eastAsia="Malgun Gothic" w:hAnsi="Arial" w:cs="Arial"/>
          <w:sz w:val="22"/>
          <w:szCs w:val="22"/>
        </w:rPr>
        <w:t xml:space="preserve">that </w:t>
      </w:r>
      <w:r w:rsidRPr="00DF2D05">
        <w:rPr>
          <w:rFonts w:ascii="Arial" w:eastAsia="Malgun Gothic" w:hAnsi="Arial" w:cs="Arial"/>
          <w:sz w:val="22"/>
          <w:szCs w:val="22"/>
        </w:rPr>
        <w:t>was a nice little detour to get back to the world of this collection of images. Mr. Elliot arrives</w:t>
      </w:r>
      <w:r w:rsidR="00C005F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C005F9" w:rsidRPr="00DF2D05">
        <w:rPr>
          <w:rFonts w:ascii="Arial" w:eastAsia="Malgun Gothic" w:hAnsi="Arial" w:cs="Arial"/>
          <w:sz w:val="22"/>
          <w:szCs w:val="22"/>
        </w:rPr>
        <w:t>A</w:t>
      </w:r>
      <w:r w:rsidRPr="00DF2D05">
        <w:rPr>
          <w:rFonts w:ascii="Arial" w:eastAsia="Malgun Gothic" w:hAnsi="Arial" w:cs="Arial"/>
          <w:sz w:val="22"/>
          <w:szCs w:val="22"/>
        </w:rPr>
        <w:t xml:space="preserve">nd </w:t>
      </w:r>
      <w:r w:rsidR="00181763" w:rsidRPr="00DF2D05">
        <w:rPr>
          <w:rFonts w:ascii="Arial" w:eastAsia="Malgun Gothic" w:hAnsi="Arial" w:cs="Arial"/>
          <w:b/>
          <w:bCs/>
          <w:sz w:val="22"/>
          <w:szCs w:val="22"/>
        </w:rPr>
        <w:t>[00:07:01]</w:t>
      </w:r>
      <w:r w:rsidR="0018176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 flirts with </w:t>
      </w:r>
      <w:r w:rsidR="001A635E" w:rsidRPr="00DF2D05">
        <w:rPr>
          <w:rFonts w:ascii="Arial" w:eastAsia="Malgun Gothic" w:hAnsi="Arial" w:cs="Arial"/>
          <w:sz w:val="22"/>
          <w:szCs w:val="22"/>
        </w:rPr>
        <w:t xml:space="preserve">Anne </w:t>
      </w:r>
      <w:r w:rsidRPr="00DF2D05">
        <w:rPr>
          <w:rFonts w:ascii="Arial" w:eastAsia="Malgun Gothic" w:hAnsi="Arial" w:cs="Arial"/>
          <w:sz w:val="22"/>
          <w:szCs w:val="22"/>
        </w:rPr>
        <w:t>in front of Elizabeth</w:t>
      </w:r>
      <w:r w:rsidR="001D3B4C" w:rsidRPr="00DF2D05">
        <w:rPr>
          <w:rFonts w:ascii="Arial" w:eastAsia="Malgun Gothic" w:hAnsi="Arial" w:cs="Arial"/>
          <w:sz w:val="22"/>
          <w:szCs w:val="22"/>
        </w:rPr>
        <w:t>,</w:t>
      </w:r>
      <w:r w:rsidRPr="00DF2D05">
        <w:rPr>
          <w:rFonts w:ascii="Arial" w:eastAsia="Malgun Gothic" w:hAnsi="Arial" w:cs="Arial"/>
          <w:sz w:val="22"/>
          <w:szCs w:val="22"/>
        </w:rPr>
        <w:t xml:space="preserve"> and she goes, </w:t>
      </w:r>
      <w:r w:rsidR="001A635E" w:rsidRPr="00DF2D05">
        <w:rPr>
          <w:rFonts w:ascii="Arial" w:eastAsia="Malgun Gothic" w:hAnsi="Arial" w:cs="Arial"/>
          <w:sz w:val="22"/>
          <w:szCs w:val="22"/>
        </w:rPr>
        <w:t>“</w:t>
      </w:r>
      <w:r w:rsidRPr="00DF2D05">
        <w:rPr>
          <w:rFonts w:ascii="Arial" w:eastAsia="Malgun Gothic" w:hAnsi="Arial" w:cs="Arial"/>
          <w:sz w:val="22"/>
          <w:szCs w:val="22"/>
        </w:rPr>
        <w:t>I'm your cousin.</w:t>
      </w:r>
      <w:r w:rsidR="001A635E"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D83A845" w14:textId="77777777" w:rsidR="00896B80" w:rsidRPr="00DF2D05" w:rsidRDefault="00896B80">
      <w:pPr>
        <w:rPr>
          <w:rFonts w:ascii="Arial" w:eastAsia="Malgun Gothic" w:hAnsi="Arial" w:cs="Arial"/>
          <w:b/>
          <w:bCs/>
          <w:sz w:val="22"/>
          <w:szCs w:val="22"/>
        </w:rPr>
      </w:pPr>
    </w:p>
    <w:p w14:paraId="02049017" w14:textId="3D86FC39" w:rsidR="00533C91" w:rsidRPr="00DF2D05" w:rsidRDefault="005A23D8">
      <w:pPr>
        <w:rPr>
          <w:rFonts w:ascii="Arial" w:eastAsia="Malgun Gothic" w:hAnsi="Arial" w:cs="Arial"/>
          <w:sz w:val="22"/>
          <w:szCs w:val="22"/>
        </w:rPr>
      </w:pPr>
      <w:r w:rsidRPr="00DF2D05">
        <w:rPr>
          <w:rFonts w:ascii="Arial" w:eastAsia="Malgun Gothic" w:hAnsi="Arial" w:cs="Arial"/>
          <w:b/>
          <w:bCs/>
          <w:sz w:val="22"/>
          <w:szCs w:val="22"/>
        </w:rPr>
        <w:t xml:space="preserve">Becca and </w:t>
      </w:r>
      <w:r w:rsidR="000906D9" w:rsidRPr="00DF2D05">
        <w:rPr>
          <w:rFonts w:ascii="Arial" w:eastAsia="Malgun Gothic" w:hAnsi="Arial" w:cs="Arial"/>
          <w:b/>
          <w:bCs/>
          <w:sz w:val="22"/>
          <w:szCs w:val="22"/>
        </w:rPr>
        <w:t>Sequoia:</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20D1D472" w14:textId="77777777" w:rsidR="00896B80" w:rsidRPr="00DF2D05" w:rsidRDefault="00896B80">
      <w:pPr>
        <w:rPr>
          <w:rFonts w:ascii="Arial" w:eastAsia="Malgun Gothic" w:hAnsi="Arial" w:cs="Arial"/>
          <w:b/>
          <w:bCs/>
          <w:sz w:val="22"/>
          <w:szCs w:val="22"/>
        </w:rPr>
      </w:pPr>
    </w:p>
    <w:p w14:paraId="04187E3A" w14:textId="2100144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A635E"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1A635E" w:rsidRPr="00DF2D05">
        <w:rPr>
          <w:rFonts w:ascii="Arial" w:eastAsia="Malgun Gothic" w:hAnsi="Arial" w:cs="Arial"/>
          <w:sz w:val="22"/>
          <w:szCs w:val="22"/>
        </w:rPr>
        <w:t xml:space="preserve"> </w:t>
      </w:r>
      <w:r w:rsidR="000D6331">
        <w:rPr>
          <w:rFonts w:ascii="Arial" w:eastAsia="Malgun Gothic" w:hAnsi="Arial" w:cs="Arial"/>
          <w:sz w:val="22"/>
          <w:szCs w:val="22"/>
        </w:rPr>
        <w:t xml:space="preserve">There's </w:t>
      </w:r>
      <w:r w:rsidRPr="00DF2D05">
        <w:rPr>
          <w:rFonts w:ascii="Arial" w:eastAsia="Malgun Gothic" w:hAnsi="Arial" w:cs="Arial"/>
          <w:sz w:val="22"/>
          <w:szCs w:val="22"/>
        </w:rPr>
        <w:t xml:space="preserve">the pause after </w:t>
      </w:r>
      <w:r w:rsidR="000D6331">
        <w:rPr>
          <w:rFonts w:ascii="Arial" w:eastAsia="Malgun Gothic" w:hAnsi="Arial" w:cs="Arial"/>
          <w:sz w:val="22"/>
          <w:szCs w:val="22"/>
        </w:rPr>
        <w:t>"</w:t>
      </w:r>
      <w:r w:rsidRPr="00DF2D05">
        <w:rPr>
          <w:rFonts w:ascii="Arial" w:eastAsia="Malgun Gothic" w:hAnsi="Arial" w:cs="Arial"/>
          <w:sz w:val="22"/>
          <w:szCs w:val="22"/>
        </w:rPr>
        <w:t>I'm your cousin</w:t>
      </w:r>
      <w:r w:rsidR="00D03C09" w:rsidRPr="00DF2D05">
        <w:rPr>
          <w:rFonts w:ascii="Arial" w:eastAsia="Malgun Gothic" w:hAnsi="Arial" w:cs="Arial"/>
          <w:sz w:val="22"/>
          <w:szCs w:val="22"/>
        </w:rPr>
        <w:t>.</w:t>
      </w:r>
      <w:r w:rsidR="000D6331">
        <w:rPr>
          <w:rFonts w:ascii="Arial" w:eastAsia="Malgun Gothic" w:hAnsi="Arial" w:cs="Arial"/>
          <w:sz w:val="22"/>
          <w:szCs w:val="22"/>
        </w:rPr>
        <w:t>"</w:t>
      </w:r>
    </w:p>
    <w:p w14:paraId="33CE85C9" w14:textId="77777777" w:rsidR="00D03C09" w:rsidRPr="00DF2D05" w:rsidRDefault="00D03C09">
      <w:pPr>
        <w:rPr>
          <w:rFonts w:ascii="Arial" w:eastAsia="Malgun Gothic" w:hAnsi="Arial" w:cs="Arial"/>
          <w:b/>
          <w:bCs/>
          <w:sz w:val="22"/>
          <w:szCs w:val="22"/>
        </w:rPr>
      </w:pPr>
    </w:p>
    <w:p w14:paraId="3AAF2F92" w14:textId="4041B52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03F228AF" w14:textId="77777777" w:rsidR="00D03C09" w:rsidRPr="00DF2D05" w:rsidRDefault="00D03C09">
      <w:pPr>
        <w:rPr>
          <w:rFonts w:ascii="Arial" w:eastAsia="Malgun Gothic" w:hAnsi="Arial" w:cs="Arial"/>
          <w:b/>
          <w:bCs/>
          <w:sz w:val="22"/>
          <w:szCs w:val="22"/>
        </w:rPr>
      </w:pPr>
    </w:p>
    <w:p w14:paraId="6DC0BCDC" w14:textId="3D530E4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conic. I </w:t>
      </w:r>
      <w:proofErr w:type="gramStart"/>
      <w:r w:rsidRPr="00DF2D05">
        <w:rPr>
          <w:rFonts w:ascii="Arial" w:eastAsia="Malgun Gothic" w:hAnsi="Arial" w:cs="Arial"/>
          <w:sz w:val="22"/>
          <w:szCs w:val="22"/>
        </w:rPr>
        <w:t>actually quoted</w:t>
      </w:r>
      <w:proofErr w:type="gramEnd"/>
      <w:r w:rsidRPr="00DF2D05">
        <w:rPr>
          <w:rFonts w:ascii="Arial" w:eastAsia="Malgun Gothic" w:hAnsi="Arial" w:cs="Arial"/>
          <w:sz w:val="22"/>
          <w:szCs w:val="22"/>
        </w:rPr>
        <w:t xml:space="preserve"> this down in my </w:t>
      </w:r>
      <w:r w:rsidR="001A635E" w:rsidRPr="00DF2D05">
        <w:rPr>
          <w:rFonts w:ascii="Arial" w:eastAsia="Malgun Gothic" w:hAnsi="Arial" w:cs="Arial"/>
          <w:sz w:val="22"/>
          <w:szCs w:val="22"/>
        </w:rPr>
        <w:t>v</w:t>
      </w:r>
      <w:r w:rsidRPr="00DF2D05">
        <w:rPr>
          <w:rFonts w:ascii="Arial" w:eastAsia="Malgun Gothic" w:hAnsi="Arial" w:cs="Arial"/>
          <w:sz w:val="22"/>
          <w:szCs w:val="22"/>
        </w:rPr>
        <w:t xml:space="preserve">ast collection of potential funniest quotes. But he </w:t>
      </w:r>
      <w:r w:rsidR="001A635E" w:rsidRPr="00DF2D05">
        <w:rPr>
          <w:rFonts w:ascii="Arial" w:eastAsia="Malgun Gothic" w:hAnsi="Arial" w:cs="Arial"/>
          <w:sz w:val="22"/>
          <w:szCs w:val="22"/>
        </w:rPr>
        <w:t>s</w:t>
      </w:r>
      <w:r w:rsidRPr="00DF2D05">
        <w:rPr>
          <w:rFonts w:ascii="Arial" w:eastAsia="Malgun Gothic" w:hAnsi="Arial" w:cs="Arial"/>
          <w:sz w:val="22"/>
          <w:szCs w:val="22"/>
        </w:rPr>
        <w:t xml:space="preserve">ays </w:t>
      </w:r>
      <w:r w:rsidR="001A635E" w:rsidRPr="00DF2D05">
        <w:rPr>
          <w:rFonts w:ascii="Arial" w:eastAsia="Malgun Gothic" w:hAnsi="Arial" w:cs="Arial"/>
          <w:sz w:val="22"/>
          <w:szCs w:val="22"/>
        </w:rPr>
        <w:t>“C</w:t>
      </w:r>
      <w:r w:rsidRPr="00DF2D05">
        <w:rPr>
          <w:rFonts w:ascii="Arial" w:eastAsia="Malgun Gothic" w:hAnsi="Arial" w:cs="Arial"/>
          <w:sz w:val="22"/>
          <w:szCs w:val="22"/>
        </w:rPr>
        <w:t>ousin</w:t>
      </w:r>
      <w:r w:rsidR="001A635E" w:rsidRPr="00DF2D05">
        <w:rPr>
          <w:rFonts w:ascii="Arial" w:eastAsia="Malgun Gothic" w:hAnsi="Arial" w:cs="Arial"/>
          <w:sz w:val="22"/>
          <w:szCs w:val="22"/>
        </w:rPr>
        <w:t>?</w:t>
      </w:r>
      <w:r w:rsidRPr="00DF2D05">
        <w:rPr>
          <w:rFonts w:ascii="Arial" w:eastAsia="Malgun Gothic" w:hAnsi="Arial" w:cs="Arial"/>
          <w:sz w:val="22"/>
          <w:szCs w:val="22"/>
        </w:rPr>
        <w:t xml:space="preserve"> Interesting. A step up from passerby, but still a bit short of </w:t>
      </w:r>
      <w:r w:rsidR="001A635E" w:rsidRPr="00DF2D05">
        <w:rPr>
          <w:rFonts w:ascii="Arial" w:eastAsia="Malgun Gothic" w:hAnsi="Arial" w:cs="Arial"/>
          <w:sz w:val="22"/>
          <w:szCs w:val="22"/>
        </w:rPr>
        <w:t>m</w:t>
      </w:r>
      <w:r w:rsidRPr="00DF2D05">
        <w:rPr>
          <w:rFonts w:ascii="Arial" w:eastAsia="Malgun Gothic" w:hAnsi="Arial" w:cs="Arial"/>
          <w:sz w:val="22"/>
          <w:szCs w:val="22"/>
        </w:rPr>
        <w:t xml:space="preserve">ost </w:t>
      </w:r>
      <w:r w:rsidR="001A635E" w:rsidRPr="00DF2D05">
        <w:rPr>
          <w:rFonts w:ascii="Arial" w:eastAsia="Malgun Gothic" w:hAnsi="Arial" w:cs="Arial"/>
          <w:sz w:val="22"/>
          <w:szCs w:val="22"/>
        </w:rPr>
        <w:t>b</w:t>
      </w:r>
      <w:r w:rsidRPr="00DF2D05">
        <w:rPr>
          <w:rFonts w:ascii="Arial" w:eastAsia="Malgun Gothic" w:hAnsi="Arial" w:cs="Arial"/>
          <w:sz w:val="22"/>
          <w:szCs w:val="22"/>
        </w:rPr>
        <w:t>eloved</w:t>
      </w:r>
      <w:r w:rsidR="001A635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A635E" w:rsidRPr="00DF2D05">
        <w:rPr>
          <w:rFonts w:ascii="Arial" w:eastAsia="Malgun Gothic" w:hAnsi="Arial" w:cs="Arial"/>
          <w:sz w:val="22"/>
          <w:szCs w:val="22"/>
        </w:rPr>
        <w:t>r</w:t>
      </w:r>
      <w:r w:rsidRPr="00DF2D05">
        <w:rPr>
          <w:rFonts w:ascii="Arial" w:eastAsia="Malgun Gothic" w:hAnsi="Arial" w:cs="Arial"/>
          <w:sz w:val="22"/>
          <w:szCs w:val="22"/>
        </w:rPr>
        <w:t xml:space="preserve">ight in front of Elizabeth, who he's supposedly been courting all this time. </w:t>
      </w:r>
    </w:p>
    <w:p w14:paraId="0667AAD1" w14:textId="77777777" w:rsidR="00EA0C69" w:rsidRPr="00DF2D05" w:rsidRDefault="00EA0C69">
      <w:pPr>
        <w:rPr>
          <w:rFonts w:ascii="Arial" w:eastAsia="Malgun Gothic" w:hAnsi="Arial" w:cs="Arial"/>
          <w:b/>
          <w:bCs/>
          <w:sz w:val="22"/>
          <w:szCs w:val="22"/>
        </w:rPr>
      </w:pPr>
    </w:p>
    <w:p w14:paraId="161A23C2" w14:textId="658DA7B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Right</w:t>
      </w:r>
      <w:r w:rsidR="001A635E" w:rsidRPr="00DF2D05">
        <w:rPr>
          <w:rFonts w:ascii="Arial" w:eastAsia="Malgun Gothic" w:hAnsi="Arial" w:cs="Arial"/>
          <w:sz w:val="22"/>
          <w:szCs w:val="22"/>
        </w:rPr>
        <w:t xml:space="preserve">. </w:t>
      </w:r>
    </w:p>
    <w:p w14:paraId="49D03366" w14:textId="77777777" w:rsidR="00EA0C69" w:rsidRPr="00DF2D05" w:rsidRDefault="00EA0C69">
      <w:pPr>
        <w:rPr>
          <w:rFonts w:ascii="Arial" w:eastAsia="Malgun Gothic" w:hAnsi="Arial" w:cs="Arial"/>
          <w:b/>
          <w:bCs/>
          <w:sz w:val="22"/>
          <w:szCs w:val="22"/>
        </w:rPr>
      </w:pPr>
    </w:p>
    <w:p w14:paraId="03DA893F" w14:textId="3C90D72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Anne is </w:t>
      </w:r>
      <w:r w:rsidR="001A635E" w:rsidRPr="00DF2D05">
        <w:rPr>
          <w:rFonts w:ascii="Arial" w:eastAsia="Malgun Gothic" w:hAnsi="Arial" w:cs="Arial"/>
          <w:sz w:val="22"/>
          <w:szCs w:val="22"/>
        </w:rPr>
        <w:t>like, “D</w:t>
      </w:r>
      <w:r w:rsidRPr="00DF2D05">
        <w:rPr>
          <w:rFonts w:ascii="Arial" w:eastAsia="Malgun Gothic" w:hAnsi="Arial" w:cs="Arial"/>
          <w:sz w:val="22"/>
          <w:szCs w:val="22"/>
        </w:rPr>
        <w:t>on't worry, he's just practicing on me</w:t>
      </w:r>
      <w:r w:rsidR="001A635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36543B" w:rsidRPr="00DF2D05">
        <w:rPr>
          <w:rFonts w:ascii="Arial" w:eastAsia="Malgun Gothic" w:hAnsi="Arial" w:cs="Arial"/>
          <w:sz w:val="22"/>
          <w:szCs w:val="22"/>
        </w:rPr>
        <w:t>a</w:t>
      </w:r>
      <w:r w:rsidRPr="00DF2D05">
        <w:rPr>
          <w:rFonts w:ascii="Arial" w:eastAsia="Malgun Gothic" w:hAnsi="Arial" w:cs="Arial"/>
          <w:sz w:val="22"/>
          <w:szCs w:val="22"/>
        </w:rPr>
        <w:t xml:space="preserve">nd then walks away. At cocktail </w:t>
      </w:r>
      <w:proofErr w:type="gramStart"/>
      <w:r w:rsidRPr="00DF2D05">
        <w:rPr>
          <w:rFonts w:ascii="Arial" w:eastAsia="Malgun Gothic" w:hAnsi="Arial" w:cs="Arial"/>
          <w:sz w:val="22"/>
          <w:szCs w:val="22"/>
        </w:rPr>
        <w:t>hour</w:t>
      </w:r>
      <w:proofErr w:type="gramEnd"/>
      <w:r w:rsidRPr="00DF2D05">
        <w:rPr>
          <w:rFonts w:ascii="Arial" w:eastAsia="Malgun Gothic" w:hAnsi="Arial" w:cs="Arial"/>
          <w:sz w:val="22"/>
          <w:szCs w:val="22"/>
        </w:rPr>
        <w:t xml:space="preserve"> that night, Anne and Elliot </w:t>
      </w:r>
      <w:proofErr w:type="gramStart"/>
      <w:r w:rsidRPr="00DF2D05">
        <w:rPr>
          <w:rFonts w:ascii="Arial" w:eastAsia="Malgun Gothic" w:hAnsi="Arial" w:cs="Arial"/>
          <w:sz w:val="22"/>
          <w:szCs w:val="22"/>
        </w:rPr>
        <w:t>are talking</w:t>
      </w:r>
      <w:proofErr w:type="gramEnd"/>
      <w:r w:rsidRPr="00DF2D05">
        <w:rPr>
          <w:rFonts w:ascii="Arial" w:eastAsia="Malgun Gothic" w:hAnsi="Arial" w:cs="Arial"/>
          <w:sz w:val="22"/>
          <w:szCs w:val="22"/>
        </w:rPr>
        <w:t xml:space="preserve"> some more, and he openly admits that he wants to prevent his uncle from having a son </w:t>
      </w:r>
      <w:proofErr w:type="gramStart"/>
      <w:r w:rsidRPr="00DF2D05">
        <w:rPr>
          <w:rFonts w:ascii="Arial" w:eastAsia="Malgun Gothic" w:hAnsi="Arial" w:cs="Arial"/>
          <w:sz w:val="22"/>
          <w:szCs w:val="22"/>
        </w:rPr>
        <w:t>by</w:t>
      </w:r>
      <w:proofErr w:type="gramEnd"/>
      <w:r w:rsidRPr="00DF2D05">
        <w:rPr>
          <w:rFonts w:ascii="Arial" w:eastAsia="Malgun Gothic" w:hAnsi="Arial" w:cs="Arial"/>
          <w:sz w:val="22"/>
          <w:szCs w:val="22"/>
        </w:rPr>
        <w:t xml:space="preserve"> Mrs. Clay that will rob him of his title. </w:t>
      </w:r>
    </w:p>
    <w:p w14:paraId="6B591A3B" w14:textId="77777777" w:rsidR="00942BA7" w:rsidRPr="00DF2D05" w:rsidRDefault="00942BA7">
      <w:pPr>
        <w:rPr>
          <w:rFonts w:ascii="Arial" w:eastAsia="Malgun Gothic" w:hAnsi="Arial" w:cs="Arial"/>
          <w:b/>
          <w:bCs/>
          <w:sz w:val="22"/>
          <w:szCs w:val="22"/>
        </w:rPr>
      </w:pPr>
    </w:p>
    <w:p w14:paraId="0E873324" w14:textId="77777777" w:rsidR="001334C3"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A635E" w:rsidRPr="00DF2D05">
        <w:rPr>
          <w:rFonts w:ascii="Arial" w:eastAsia="Malgun Gothic" w:hAnsi="Arial" w:cs="Arial"/>
          <w:sz w:val="22"/>
          <w:szCs w:val="22"/>
        </w:rPr>
        <w:t xml:space="preserve"> </w:t>
      </w:r>
      <w:r w:rsidRPr="00DF2D05">
        <w:rPr>
          <w:rFonts w:ascii="Arial" w:eastAsia="Malgun Gothic" w:hAnsi="Arial" w:cs="Arial"/>
          <w:sz w:val="22"/>
          <w:szCs w:val="22"/>
        </w:rPr>
        <w:t>Again, we're not hiding the ball on any of this</w:t>
      </w:r>
      <w:r w:rsidR="001334C3" w:rsidRPr="00DF2D05">
        <w:rPr>
          <w:rFonts w:ascii="Arial" w:eastAsia="Malgun Gothic" w:hAnsi="Arial" w:cs="Arial"/>
          <w:sz w:val="22"/>
          <w:szCs w:val="22"/>
        </w:rPr>
        <w:t xml:space="preserve">. </w:t>
      </w:r>
    </w:p>
    <w:p w14:paraId="667777BB" w14:textId="77777777" w:rsidR="001334C3" w:rsidRPr="00DF2D05" w:rsidRDefault="001334C3">
      <w:pPr>
        <w:rPr>
          <w:rFonts w:ascii="Arial" w:eastAsia="Malgun Gothic" w:hAnsi="Arial" w:cs="Arial"/>
          <w:sz w:val="22"/>
          <w:szCs w:val="22"/>
        </w:rPr>
      </w:pPr>
    </w:p>
    <w:p w14:paraId="6B35E533" w14:textId="77777777" w:rsidR="001334C3" w:rsidRPr="00DF2D05" w:rsidRDefault="001334C3">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No.</w:t>
      </w:r>
    </w:p>
    <w:p w14:paraId="54BB54BF" w14:textId="77777777" w:rsidR="001334C3" w:rsidRPr="00DF2D05" w:rsidRDefault="001334C3">
      <w:pPr>
        <w:rPr>
          <w:rFonts w:ascii="Arial" w:eastAsia="Malgun Gothic" w:hAnsi="Arial" w:cs="Arial"/>
          <w:sz w:val="22"/>
          <w:szCs w:val="22"/>
        </w:rPr>
      </w:pPr>
    </w:p>
    <w:p w14:paraId="71CFD91A" w14:textId="0CD4F4F1" w:rsidR="00533C91" w:rsidRPr="00DF2D05" w:rsidRDefault="001334C3">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But someone's got to say it</w:t>
      </w:r>
      <w:r w:rsidR="00305616" w:rsidRPr="00DF2D05">
        <w:rPr>
          <w:rFonts w:ascii="Arial" w:eastAsia="Malgun Gothic" w:hAnsi="Arial" w:cs="Arial"/>
          <w:sz w:val="22"/>
          <w:szCs w:val="22"/>
        </w:rPr>
        <w:t>,</w:t>
      </w:r>
      <w:r w:rsidRPr="00DF2D05">
        <w:rPr>
          <w:rFonts w:ascii="Arial" w:eastAsia="Malgun Gothic" w:hAnsi="Arial" w:cs="Arial"/>
          <w:sz w:val="22"/>
          <w:szCs w:val="22"/>
        </w:rPr>
        <w:t xml:space="preserve"> because</w:t>
      </w:r>
      <w:r w:rsidR="00305616" w:rsidRPr="00DF2D05">
        <w:rPr>
          <w:rFonts w:ascii="Arial" w:eastAsia="Malgun Gothic" w:hAnsi="Arial" w:cs="Arial"/>
          <w:sz w:val="22"/>
          <w:szCs w:val="22"/>
        </w:rPr>
        <w:t xml:space="preserve">-- </w:t>
      </w:r>
      <w:r w:rsidR="000770CD" w:rsidRPr="00DF2D05">
        <w:rPr>
          <w:rFonts w:ascii="Arial" w:eastAsia="Malgun Gothic" w:hAnsi="Arial" w:cs="Arial"/>
          <w:sz w:val="22"/>
          <w:szCs w:val="22"/>
        </w:rPr>
        <w:t>a</w:t>
      </w:r>
      <w:r w:rsidRPr="00DF2D05">
        <w:rPr>
          <w:rFonts w:ascii="Arial" w:eastAsia="Malgun Gothic" w:hAnsi="Arial" w:cs="Arial"/>
          <w:sz w:val="22"/>
          <w:szCs w:val="22"/>
        </w:rPr>
        <w:t>nd this might be the time to bring it up</w:t>
      </w:r>
      <w:r w:rsidR="0025581A"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5581A" w:rsidRPr="00DF2D05">
        <w:rPr>
          <w:rFonts w:ascii="Arial" w:eastAsia="Malgun Gothic" w:hAnsi="Arial" w:cs="Arial"/>
          <w:sz w:val="22"/>
          <w:szCs w:val="22"/>
        </w:rPr>
        <w:t>T</w:t>
      </w:r>
      <w:r w:rsidRPr="00DF2D05">
        <w:rPr>
          <w:rFonts w:ascii="Arial" w:eastAsia="Malgun Gothic" w:hAnsi="Arial" w:cs="Arial"/>
          <w:sz w:val="22"/>
          <w:szCs w:val="22"/>
        </w:rPr>
        <w:t xml:space="preserve">here </w:t>
      </w:r>
      <w:proofErr w:type="spellStart"/>
      <w:r w:rsidRPr="00DF2D05">
        <w:rPr>
          <w:rFonts w:ascii="Arial" w:eastAsia="Malgun Gothic" w:hAnsi="Arial" w:cs="Arial"/>
          <w:sz w:val="22"/>
          <w:szCs w:val="22"/>
        </w:rPr>
        <w:t>ain't</w:t>
      </w:r>
      <w:proofErr w:type="spellEnd"/>
      <w:r w:rsidRPr="00DF2D05">
        <w:rPr>
          <w:rFonts w:ascii="Arial" w:eastAsia="Malgun Gothic" w:hAnsi="Arial" w:cs="Arial"/>
          <w:sz w:val="22"/>
          <w:szCs w:val="22"/>
        </w:rPr>
        <w:t xml:space="preserve"> no Mrs. Smith in this adaptation. </w:t>
      </w:r>
      <w:r w:rsidR="00AA1D46" w:rsidRPr="00DF2D05">
        <w:rPr>
          <w:rFonts w:ascii="Arial" w:eastAsia="Malgun Gothic" w:hAnsi="Arial" w:cs="Arial"/>
          <w:sz w:val="22"/>
          <w:szCs w:val="22"/>
        </w:rPr>
        <w:t xml:space="preserve">[chuckles] </w:t>
      </w:r>
    </w:p>
    <w:p w14:paraId="0DDA7929" w14:textId="77777777" w:rsidR="00AA1D46" w:rsidRPr="00DF2D05" w:rsidRDefault="00AA1D46">
      <w:pPr>
        <w:rPr>
          <w:rFonts w:ascii="Arial" w:eastAsia="Malgun Gothic" w:hAnsi="Arial" w:cs="Arial"/>
          <w:b/>
          <w:bCs/>
          <w:sz w:val="22"/>
          <w:szCs w:val="22"/>
        </w:rPr>
      </w:pPr>
    </w:p>
    <w:p w14:paraId="228D855A" w14:textId="77777777" w:rsidR="00AA1D4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E34D4" w:rsidRPr="00DF2D05">
        <w:rPr>
          <w:rFonts w:ascii="Arial" w:eastAsia="Malgun Gothic" w:hAnsi="Arial" w:cs="Arial"/>
          <w:sz w:val="22"/>
          <w:szCs w:val="22"/>
        </w:rPr>
        <w:t xml:space="preserve"> </w:t>
      </w:r>
      <w:r w:rsidRPr="00DF2D05">
        <w:rPr>
          <w:rFonts w:ascii="Arial" w:eastAsia="Malgun Gothic" w:hAnsi="Arial" w:cs="Arial"/>
          <w:sz w:val="22"/>
          <w:szCs w:val="22"/>
        </w:rPr>
        <w:t>Oh</w:t>
      </w:r>
      <w:r w:rsidR="00AA1D46" w:rsidRPr="00DF2D05">
        <w:rPr>
          <w:rFonts w:ascii="Arial" w:eastAsia="Malgun Gothic" w:hAnsi="Arial" w:cs="Arial"/>
          <w:sz w:val="22"/>
          <w:szCs w:val="22"/>
        </w:rPr>
        <w:t>.</w:t>
      </w:r>
    </w:p>
    <w:p w14:paraId="31BCBBDA" w14:textId="77777777" w:rsidR="00AA1D46" w:rsidRPr="00DF2D05" w:rsidRDefault="00AA1D46">
      <w:pPr>
        <w:rPr>
          <w:rFonts w:ascii="Arial" w:eastAsia="Malgun Gothic" w:hAnsi="Arial" w:cs="Arial"/>
          <w:sz w:val="22"/>
          <w:szCs w:val="22"/>
        </w:rPr>
      </w:pPr>
    </w:p>
    <w:p w14:paraId="6BD6497F" w14:textId="731980C2" w:rsidR="00AE34D4" w:rsidRPr="00DF2D05" w:rsidRDefault="00AA1D46">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w:t>
      </w:r>
      <w:r w:rsidR="00AE34D4" w:rsidRPr="00DF2D05">
        <w:rPr>
          <w:rFonts w:ascii="Arial" w:eastAsia="Malgun Gothic" w:hAnsi="Arial" w:cs="Arial"/>
          <w:sz w:val="22"/>
          <w:szCs w:val="22"/>
        </w:rPr>
        <w:t xml:space="preserve">. </w:t>
      </w:r>
    </w:p>
    <w:p w14:paraId="0C815AD2" w14:textId="77777777" w:rsidR="00AE34D4" w:rsidRPr="00DF2D05" w:rsidRDefault="00AE34D4">
      <w:pPr>
        <w:rPr>
          <w:rFonts w:ascii="Arial" w:eastAsia="Malgun Gothic" w:hAnsi="Arial" w:cs="Arial"/>
          <w:b/>
          <w:bCs/>
          <w:sz w:val="22"/>
          <w:szCs w:val="22"/>
        </w:rPr>
      </w:pPr>
    </w:p>
    <w:p w14:paraId="4DC8A285" w14:textId="396157EE" w:rsidR="00533C91" w:rsidRPr="00DF2D05" w:rsidRDefault="00AE34D4">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Very much not. </w:t>
      </w:r>
    </w:p>
    <w:p w14:paraId="4B2C16BA" w14:textId="77777777" w:rsidR="00AA1D46" w:rsidRPr="00DF2D05" w:rsidRDefault="00AA1D46">
      <w:pPr>
        <w:rPr>
          <w:rFonts w:ascii="Arial" w:eastAsia="Malgun Gothic" w:hAnsi="Arial" w:cs="Arial"/>
          <w:b/>
          <w:bCs/>
          <w:sz w:val="22"/>
          <w:szCs w:val="22"/>
        </w:rPr>
      </w:pPr>
    </w:p>
    <w:p w14:paraId="250FADB2" w14:textId="68060CF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E34D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Very much not. </w:t>
      </w:r>
    </w:p>
    <w:p w14:paraId="007D5658" w14:textId="77777777" w:rsidR="004C6AF6" w:rsidRPr="00DF2D05" w:rsidRDefault="004C6AF6">
      <w:pPr>
        <w:rPr>
          <w:rFonts w:ascii="Arial" w:eastAsia="Malgun Gothic" w:hAnsi="Arial" w:cs="Arial"/>
          <w:b/>
          <w:bCs/>
          <w:sz w:val="22"/>
          <w:szCs w:val="22"/>
        </w:rPr>
      </w:pPr>
    </w:p>
    <w:p w14:paraId="65875649" w14:textId="153ADB5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E34D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ich sucks for a lot of reasons. This is another thing about </w:t>
      </w:r>
      <w:r w:rsidR="00337425" w:rsidRPr="00DF2D05">
        <w:rPr>
          <w:rFonts w:ascii="Arial" w:eastAsia="Malgun Gothic" w:hAnsi="Arial" w:cs="Arial"/>
          <w:i/>
          <w:iCs/>
          <w:sz w:val="22"/>
          <w:szCs w:val="22"/>
        </w:rPr>
        <w:t xml:space="preserve">Persuasion </w:t>
      </w:r>
      <w:r w:rsidRPr="00DF2D05">
        <w:rPr>
          <w:rFonts w:ascii="Arial" w:eastAsia="Malgun Gothic" w:hAnsi="Arial" w:cs="Arial"/>
          <w:sz w:val="22"/>
          <w:szCs w:val="22"/>
        </w:rPr>
        <w:t xml:space="preserve">adaptations. </w:t>
      </w:r>
      <w:r w:rsidR="000B558B" w:rsidRPr="00DF2D05">
        <w:rPr>
          <w:rFonts w:ascii="Arial" w:eastAsia="Malgun Gothic" w:hAnsi="Arial" w:cs="Arial"/>
          <w:b/>
          <w:bCs/>
          <w:sz w:val="22"/>
          <w:szCs w:val="22"/>
        </w:rPr>
        <w:t>[00:08:00]</w:t>
      </w:r>
      <w:r w:rsidR="000B558B" w:rsidRPr="00DF2D05">
        <w:rPr>
          <w:rFonts w:ascii="Arial" w:eastAsia="Malgun Gothic" w:hAnsi="Arial" w:cs="Arial"/>
          <w:sz w:val="22"/>
          <w:szCs w:val="22"/>
        </w:rPr>
        <w:t xml:space="preserve"> </w:t>
      </w:r>
      <w:r w:rsidRPr="00DF2D05">
        <w:rPr>
          <w:rFonts w:ascii="Arial" w:eastAsia="Malgun Gothic" w:hAnsi="Arial" w:cs="Arial"/>
          <w:sz w:val="22"/>
          <w:szCs w:val="22"/>
        </w:rPr>
        <w:t>They're all afraid of Mrs. Smith and I don't know why. It's an interesting part of the book. I want to see someone</w:t>
      </w:r>
      <w:r w:rsidR="005B7AA8"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really</w:t>
      </w:r>
      <w:r w:rsidR="005B7AA8" w:rsidRPr="00DF2D05">
        <w:rPr>
          <w:rFonts w:ascii="Arial" w:eastAsia="Malgun Gothic" w:hAnsi="Arial" w:cs="Arial"/>
          <w:sz w:val="22"/>
          <w:szCs w:val="22"/>
        </w:rPr>
        <w:t xml:space="preserve"> </w:t>
      </w:r>
      <w:r w:rsidRPr="00DF2D05">
        <w:rPr>
          <w:rFonts w:ascii="Arial" w:eastAsia="Malgun Gothic" w:hAnsi="Arial" w:cs="Arial"/>
          <w:sz w:val="22"/>
          <w:szCs w:val="22"/>
        </w:rPr>
        <w:t>unapologetically</w:t>
      </w:r>
      <w:proofErr w:type="gramEnd"/>
      <w:r w:rsidRPr="00DF2D05">
        <w:rPr>
          <w:rFonts w:ascii="Arial" w:eastAsia="Malgun Gothic" w:hAnsi="Arial" w:cs="Arial"/>
          <w:sz w:val="22"/>
          <w:szCs w:val="22"/>
        </w:rPr>
        <w:t xml:space="preserve"> do the Mrs. Smith plotline. They decided instead </w:t>
      </w:r>
      <w:proofErr w:type="gramStart"/>
      <w:r w:rsidRPr="00DF2D05">
        <w:rPr>
          <w:rFonts w:ascii="Arial" w:eastAsia="Malgun Gothic" w:hAnsi="Arial" w:cs="Arial"/>
          <w:sz w:val="22"/>
          <w:szCs w:val="22"/>
        </w:rPr>
        <w:t>to just not</w:t>
      </w:r>
      <w:proofErr w:type="gramEnd"/>
      <w:r w:rsidRPr="00DF2D05">
        <w:rPr>
          <w:rFonts w:ascii="Arial" w:eastAsia="Malgun Gothic" w:hAnsi="Arial" w:cs="Arial"/>
          <w:sz w:val="22"/>
          <w:szCs w:val="22"/>
        </w:rPr>
        <w:t xml:space="preserve"> hear </w:t>
      </w:r>
      <w:proofErr w:type="gramStart"/>
      <w:r w:rsidRPr="00DF2D05">
        <w:rPr>
          <w:rFonts w:ascii="Arial" w:eastAsia="Malgun Gothic" w:hAnsi="Arial" w:cs="Arial"/>
          <w:sz w:val="22"/>
          <w:szCs w:val="22"/>
        </w:rPr>
        <w:t>here</w:t>
      </w:r>
      <w:r w:rsidR="00037DE2" w:rsidRPr="00DF2D05">
        <w:rPr>
          <w:rFonts w:ascii="Arial" w:eastAsia="Malgun Gothic" w:hAnsi="Arial" w:cs="Arial"/>
          <w:sz w:val="22"/>
          <w:szCs w:val="22"/>
        </w:rPr>
        <w:t>,</w:t>
      </w:r>
      <w:r w:rsidRPr="00DF2D05">
        <w:rPr>
          <w:rFonts w:ascii="Arial" w:eastAsia="Malgun Gothic" w:hAnsi="Arial" w:cs="Arial"/>
          <w:sz w:val="22"/>
          <w:szCs w:val="22"/>
        </w:rPr>
        <w:t xml:space="preserve"> and</w:t>
      </w:r>
      <w:proofErr w:type="gramEnd"/>
      <w:r w:rsidRPr="00DF2D05">
        <w:rPr>
          <w:rFonts w:ascii="Arial" w:eastAsia="Malgun Gothic" w:hAnsi="Arial" w:cs="Arial"/>
          <w:sz w:val="22"/>
          <w:szCs w:val="22"/>
        </w:rPr>
        <w:t xml:space="preserve"> have him be </w:t>
      </w:r>
      <w:proofErr w:type="gramStart"/>
      <w:r w:rsidRPr="00DF2D05">
        <w:rPr>
          <w:rFonts w:ascii="Arial" w:eastAsia="Malgun Gothic" w:hAnsi="Arial" w:cs="Arial"/>
          <w:sz w:val="22"/>
          <w:szCs w:val="22"/>
        </w:rPr>
        <w:t>really upfront</w:t>
      </w:r>
      <w:proofErr w:type="gramEnd"/>
      <w:r w:rsidRPr="00DF2D05">
        <w:rPr>
          <w:rFonts w:ascii="Arial" w:eastAsia="Malgun Gothic" w:hAnsi="Arial" w:cs="Arial"/>
          <w:sz w:val="22"/>
          <w:szCs w:val="22"/>
        </w:rPr>
        <w:t xml:space="preserve"> with his maybe </w:t>
      </w:r>
      <w:proofErr w:type="spellStart"/>
      <w:r w:rsidRPr="00DF2D05">
        <w:rPr>
          <w:rFonts w:ascii="Arial" w:eastAsia="Malgun Gothic" w:hAnsi="Arial" w:cs="Arial"/>
          <w:sz w:val="22"/>
          <w:szCs w:val="22"/>
        </w:rPr>
        <w:t>ill</w:t>
      </w:r>
      <w:proofErr w:type="spellEnd"/>
      <w:r w:rsidRPr="00DF2D05">
        <w:rPr>
          <w:rFonts w:ascii="Arial" w:eastAsia="Malgun Gothic" w:hAnsi="Arial" w:cs="Arial"/>
          <w:sz w:val="22"/>
          <w:szCs w:val="22"/>
        </w:rPr>
        <w:t xml:space="preserve"> intentions and to make them not that bad. </w:t>
      </w:r>
    </w:p>
    <w:p w14:paraId="4EF4E3E0" w14:textId="77777777" w:rsidR="005D29E7" w:rsidRPr="00DF2D05" w:rsidRDefault="005D29E7">
      <w:pPr>
        <w:rPr>
          <w:rFonts w:ascii="Arial" w:eastAsia="Malgun Gothic" w:hAnsi="Arial" w:cs="Arial"/>
          <w:b/>
          <w:bCs/>
          <w:sz w:val="22"/>
          <w:szCs w:val="22"/>
        </w:rPr>
      </w:pPr>
    </w:p>
    <w:p w14:paraId="19468E5F" w14:textId="77777777" w:rsidR="005D29E7" w:rsidRPr="00DF2D05" w:rsidRDefault="005D29E7">
      <w:pPr>
        <w:rPr>
          <w:rFonts w:ascii="Arial" w:eastAsia="Malgun Gothic" w:hAnsi="Arial" w:cs="Arial"/>
          <w:sz w:val="22"/>
          <w:szCs w:val="22"/>
        </w:rPr>
      </w:pPr>
      <w:r w:rsidRPr="00DF2D05">
        <w:rPr>
          <w:rFonts w:ascii="Arial" w:eastAsia="Malgun Gothic" w:hAnsi="Arial" w:cs="Arial"/>
          <w:b/>
          <w:bCs/>
          <w:sz w:val="22"/>
          <w:szCs w:val="22"/>
        </w:rPr>
        <w:t xml:space="preserve">Molly and </w:t>
      </w:r>
      <w:r w:rsidR="000906D9" w:rsidRPr="00DF2D05">
        <w:rPr>
          <w:rFonts w:ascii="Arial" w:eastAsia="Malgun Gothic" w:hAnsi="Arial" w:cs="Arial"/>
          <w:b/>
          <w:bCs/>
          <w:sz w:val="22"/>
          <w:szCs w:val="22"/>
        </w:rPr>
        <w:t>Sequoia:</w:t>
      </w:r>
      <w:r w:rsidR="005B7AA8"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5B7AA8" w:rsidRPr="00DF2D05">
        <w:rPr>
          <w:rFonts w:ascii="Arial" w:eastAsia="Malgun Gothic" w:hAnsi="Arial" w:cs="Arial"/>
          <w:sz w:val="22"/>
          <w:szCs w:val="22"/>
        </w:rPr>
        <w:t xml:space="preserve">. </w:t>
      </w:r>
    </w:p>
    <w:p w14:paraId="5876E121" w14:textId="77777777" w:rsidR="005D29E7" w:rsidRPr="00DF2D05" w:rsidRDefault="005D29E7">
      <w:pPr>
        <w:rPr>
          <w:rFonts w:ascii="Arial" w:eastAsia="Malgun Gothic" w:hAnsi="Arial" w:cs="Arial"/>
          <w:sz w:val="22"/>
          <w:szCs w:val="22"/>
        </w:rPr>
      </w:pPr>
    </w:p>
    <w:p w14:paraId="14061972" w14:textId="3B61C84C" w:rsidR="00533C91" w:rsidRPr="00DF2D05" w:rsidRDefault="005D29E7">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They are softening him so much. He's not a</w:t>
      </w:r>
      <w:r w:rsidR="00FF0799" w:rsidRPr="00DF2D05">
        <w:rPr>
          <w:rFonts w:ascii="Arial" w:eastAsia="Malgun Gothic" w:hAnsi="Arial" w:cs="Arial"/>
          <w:sz w:val="22"/>
          <w:szCs w:val="22"/>
        </w:rPr>
        <w:t>n</w:t>
      </w:r>
      <w:r w:rsidRPr="00DF2D05">
        <w:rPr>
          <w:rFonts w:ascii="Arial" w:eastAsia="Malgun Gothic" w:hAnsi="Arial" w:cs="Arial"/>
          <w:sz w:val="22"/>
          <w:szCs w:val="22"/>
        </w:rPr>
        <w:t xml:space="preserve"> outright villain. </w:t>
      </w:r>
    </w:p>
    <w:p w14:paraId="260E39A5" w14:textId="77777777" w:rsidR="00856F4D" w:rsidRPr="00DF2D05" w:rsidRDefault="00856F4D">
      <w:pPr>
        <w:rPr>
          <w:rFonts w:ascii="Arial" w:eastAsia="Malgun Gothic" w:hAnsi="Arial" w:cs="Arial"/>
          <w:b/>
          <w:bCs/>
          <w:sz w:val="22"/>
          <w:szCs w:val="22"/>
        </w:rPr>
      </w:pPr>
    </w:p>
    <w:p w14:paraId="490AE59B" w14:textId="74D1ECC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B7A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s not an outright villain. I do think that the fact that she's </w:t>
      </w:r>
      <w:r w:rsidR="005B7AA8" w:rsidRPr="00DF2D05">
        <w:rPr>
          <w:rFonts w:ascii="Arial" w:eastAsia="Malgun Gothic" w:hAnsi="Arial" w:cs="Arial"/>
          <w:sz w:val="22"/>
          <w:szCs w:val="22"/>
        </w:rPr>
        <w:t>like “O</w:t>
      </w:r>
      <w:r w:rsidRPr="00DF2D05">
        <w:rPr>
          <w:rFonts w:ascii="Arial" w:eastAsia="Malgun Gothic" w:hAnsi="Arial" w:cs="Arial"/>
          <w:sz w:val="22"/>
          <w:szCs w:val="22"/>
        </w:rPr>
        <w:t>h, are you concerned for my father's reputation?</w:t>
      </w:r>
      <w:r w:rsidR="005B7AA8" w:rsidRPr="00DF2D05">
        <w:rPr>
          <w:rFonts w:ascii="Arial" w:eastAsia="Malgun Gothic" w:hAnsi="Arial" w:cs="Arial"/>
          <w:sz w:val="22"/>
          <w:szCs w:val="22"/>
        </w:rPr>
        <w:t>”</w:t>
      </w:r>
      <w:r w:rsidRPr="00DF2D05">
        <w:rPr>
          <w:rFonts w:ascii="Arial" w:eastAsia="Malgun Gothic" w:hAnsi="Arial" w:cs="Arial"/>
          <w:sz w:val="22"/>
          <w:szCs w:val="22"/>
        </w:rPr>
        <w:t xml:space="preserve"> And he's </w:t>
      </w:r>
      <w:r w:rsidR="005B7AA8" w:rsidRPr="00DF2D05">
        <w:rPr>
          <w:rFonts w:ascii="Arial" w:eastAsia="Malgun Gothic" w:hAnsi="Arial" w:cs="Arial"/>
          <w:sz w:val="22"/>
          <w:szCs w:val="22"/>
        </w:rPr>
        <w:t>like, “N</w:t>
      </w:r>
      <w:r w:rsidRPr="00DF2D05">
        <w:rPr>
          <w:rFonts w:ascii="Arial" w:eastAsia="Malgun Gothic" w:hAnsi="Arial" w:cs="Arial"/>
          <w:sz w:val="22"/>
          <w:szCs w:val="22"/>
        </w:rPr>
        <w:t>o, I want my title</w:t>
      </w:r>
      <w:r w:rsidR="00747CEA" w:rsidRPr="00DF2D05">
        <w:rPr>
          <w:rFonts w:ascii="Arial" w:eastAsia="Malgun Gothic" w:hAnsi="Arial" w:cs="Arial"/>
          <w:sz w:val="22"/>
          <w:szCs w:val="22"/>
        </w:rPr>
        <w:t>,</w:t>
      </w:r>
      <w:r w:rsidR="005B7AA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747CEA" w:rsidRPr="00DF2D05">
        <w:rPr>
          <w:rFonts w:ascii="Arial" w:eastAsia="Malgun Gothic" w:hAnsi="Arial" w:cs="Arial"/>
          <w:sz w:val="22"/>
          <w:szCs w:val="22"/>
        </w:rPr>
        <w:t>makes him-- A</w:t>
      </w:r>
      <w:r w:rsidRPr="00DF2D05">
        <w:rPr>
          <w:rFonts w:ascii="Arial" w:eastAsia="Malgun Gothic" w:hAnsi="Arial" w:cs="Arial"/>
          <w:sz w:val="22"/>
          <w:szCs w:val="22"/>
        </w:rPr>
        <w:t xml:space="preserve">gain, he's upfront about it, but </w:t>
      </w:r>
      <w:r w:rsidR="005B7AA8" w:rsidRPr="00DF2D05">
        <w:rPr>
          <w:rFonts w:ascii="Arial" w:eastAsia="Malgun Gothic" w:hAnsi="Arial" w:cs="Arial"/>
          <w:sz w:val="22"/>
          <w:szCs w:val="22"/>
        </w:rPr>
        <w:t>i</w:t>
      </w:r>
      <w:r w:rsidRPr="00DF2D05">
        <w:rPr>
          <w:rFonts w:ascii="Arial" w:eastAsia="Malgun Gothic" w:hAnsi="Arial" w:cs="Arial"/>
          <w:sz w:val="22"/>
          <w:szCs w:val="22"/>
        </w:rPr>
        <w:t>t does make him not necessarily a villain, but an asshole. Enough of an asshole that we don't root for him and Anne to get</w:t>
      </w:r>
      <w:r w:rsidR="00157DF6" w:rsidRPr="00DF2D05">
        <w:rPr>
          <w:rFonts w:ascii="Arial" w:eastAsia="Malgun Gothic" w:hAnsi="Arial" w:cs="Arial"/>
          <w:sz w:val="22"/>
          <w:szCs w:val="22"/>
        </w:rPr>
        <w:t xml:space="preserve"> together.</w:t>
      </w:r>
    </w:p>
    <w:p w14:paraId="2C6A6021" w14:textId="77777777" w:rsidR="0009223C" w:rsidRPr="00DF2D05" w:rsidRDefault="0009223C">
      <w:pPr>
        <w:rPr>
          <w:rFonts w:ascii="Arial" w:eastAsia="Malgun Gothic" w:hAnsi="Arial" w:cs="Arial"/>
          <w:b/>
          <w:bCs/>
          <w:sz w:val="22"/>
          <w:szCs w:val="22"/>
        </w:rPr>
      </w:pPr>
    </w:p>
    <w:p w14:paraId="4217582E" w14:textId="5C4C7B8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57DF6" w:rsidRPr="00DF2D05">
        <w:rPr>
          <w:rFonts w:ascii="Arial" w:eastAsia="Malgun Gothic" w:hAnsi="Arial" w:cs="Arial"/>
          <w:sz w:val="22"/>
          <w:szCs w:val="22"/>
        </w:rPr>
        <w:t xml:space="preserve"> </w:t>
      </w:r>
      <w:r w:rsidRPr="00DF2D05">
        <w:rPr>
          <w:rFonts w:ascii="Arial" w:eastAsia="Malgun Gothic" w:hAnsi="Arial" w:cs="Arial"/>
          <w:sz w:val="22"/>
          <w:szCs w:val="22"/>
        </w:rPr>
        <w:t>I disagree though, because I think Anne's an asshole in this adaptation. So</w:t>
      </w:r>
      <w:r w:rsidR="002E73AD" w:rsidRPr="00DF2D05">
        <w:rPr>
          <w:rFonts w:ascii="Arial" w:eastAsia="Malgun Gothic" w:hAnsi="Arial" w:cs="Arial"/>
          <w:sz w:val="22"/>
          <w:szCs w:val="22"/>
        </w:rPr>
        <w:t xml:space="preserve">, </w:t>
      </w:r>
      <w:r w:rsidRPr="00DF2D05">
        <w:rPr>
          <w:rFonts w:ascii="Arial" w:eastAsia="Malgun Gothic" w:hAnsi="Arial" w:cs="Arial"/>
          <w:sz w:val="22"/>
          <w:szCs w:val="22"/>
        </w:rPr>
        <w:t>I want two assholes to get together</w:t>
      </w:r>
      <w:r w:rsidR="00FB3D96" w:rsidRPr="00DF2D05">
        <w:rPr>
          <w:rFonts w:ascii="Arial" w:eastAsia="Malgun Gothic" w:hAnsi="Arial" w:cs="Arial"/>
          <w:sz w:val="22"/>
          <w:szCs w:val="22"/>
        </w:rPr>
        <w:t>.</w:t>
      </w:r>
      <w:r w:rsidR="002E73AD" w:rsidRPr="00DF2D05">
        <w:rPr>
          <w:rFonts w:ascii="Arial" w:eastAsia="Malgun Gothic" w:hAnsi="Arial" w:cs="Arial"/>
          <w:sz w:val="22"/>
          <w:szCs w:val="22"/>
        </w:rPr>
        <w:t xml:space="preserve"> </w:t>
      </w:r>
      <w:r w:rsidR="00FB3D96" w:rsidRPr="00DF2D05">
        <w:rPr>
          <w:rFonts w:ascii="Arial" w:eastAsia="Malgun Gothic" w:hAnsi="Arial" w:cs="Arial"/>
          <w:sz w:val="22"/>
          <w:szCs w:val="22"/>
        </w:rPr>
        <w:t>T</w:t>
      </w:r>
      <w:r w:rsidRPr="00DF2D05">
        <w:rPr>
          <w:rFonts w:ascii="Arial" w:eastAsia="Malgun Gothic" w:hAnsi="Arial" w:cs="Arial"/>
          <w:sz w:val="22"/>
          <w:szCs w:val="22"/>
        </w:rPr>
        <w:t xml:space="preserve">hat's a much more interesting story to me than watching two people be </w:t>
      </w:r>
      <w:r w:rsidR="002E73AD" w:rsidRPr="00DF2D05">
        <w:rPr>
          <w:rFonts w:ascii="Arial" w:eastAsia="Malgun Gothic" w:hAnsi="Arial" w:cs="Arial"/>
          <w:sz w:val="22"/>
          <w:szCs w:val="22"/>
        </w:rPr>
        <w:t>like, “W</w:t>
      </w:r>
      <w:r w:rsidRPr="00DF2D05">
        <w:rPr>
          <w:rFonts w:ascii="Arial" w:eastAsia="Malgun Gothic" w:hAnsi="Arial" w:cs="Arial"/>
          <w:sz w:val="22"/>
          <w:szCs w:val="22"/>
        </w:rPr>
        <w:t>e watched the Nexus. We were friends.</w:t>
      </w:r>
      <w:r w:rsidR="002E73A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94494F3" w14:textId="77777777" w:rsidR="00475CCC" w:rsidRPr="00DF2D05" w:rsidRDefault="00475CCC">
      <w:pPr>
        <w:rPr>
          <w:rFonts w:ascii="Arial" w:eastAsia="Malgun Gothic" w:hAnsi="Arial" w:cs="Arial"/>
          <w:b/>
          <w:bCs/>
          <w:sz w:val="22"/>
          <w:szCs w:val="22"/>
        </w:rPr>
      </w:pPr>
    </w:p>
    <w:p w14:paraId="323E375C" w14:textId="40CA0EF3" w:rsidR="002E73A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2E73AD" w:rsidRPr="00DF2D05">
        <w:rPr>
          <w:rFonts w:ascii="Arial" w:eastAsia="Malgun Gothic" w:hAnsi="Arial" w:cs="Arial"/>
          <w:sz w:val="22"/>
          <w:szCs w:val="22"/>
        </w:rPr>
        <w:t xml:space="preserve"> I</w:t>
      </w:r>
      <w:r w:rsidRPr="00DF2D05">
        <w:rPr>
          <w:rFonts w:ascii="Arial" w:eastAsia="Malgun Gothic" w:hAnsi="Arial" w:cs="Arial"/>
          <w:sz w:val="22"/>
          <w:szCs w:val="22"/>
        </w:rPr>
        <w:t xml:space="preserve">t is a much more interesting story. </w:t>
      </w:r>
      <w:r w:rsidR="005D68BC"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But we know that we're watching </w:t>
      </w:r>
      <w:r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so we </w:t>
      </w:r>
      <w:r w:rsidR="00B65E18" w:rsidRPr="00DF2D05">
        <w:rPr>
          <w:rFonts w:ascii="Arial" w:eastAsia="Malgun Gothic" w:hAnsi="Arial" w:cs="Arial"/>
          <w:b/>
          <w:bCs/>
          <w:sz w:val="22"/>
          <w:szCs w:val="22"/>
        </w:rPr>
        <w:t>[00:09:00]</w:t>
      </w:r>
      <w:r w:rsidR="00B65E18" w:rsidRPr="00DF2D05">
        <w:rPr>
          <w:rFonts w:ascii="Arial" w:eastAsia="Malgun Gothic" w:hAnsi="Arial" w:cs="Arial"/>
          <w:sz w:val="22"/>
          <w:szCs w:val="22"/>
        </w:rPr>
        <w:t xml:space="preserve"> </w:t>
      </w:r>
      <w:r w:rsidRPr="00DF2D05">
        <w:rPr>
          <w:rFonts w:ascii="Arial" w:eastAsia="Malgun Gothic" w:hAnsi="Arial" w:cs="Arial"/>
          <w:sz w:val="22"/>
          <w:szCs w:val="22"/>
        </w:rPr>
        <w:t>know</w:t>
      </w:r>
      <w:r w:rsidR="00850C75" w:rsidRPr="00DF2D05">
        <w:rPr>
          <w:rFonts w:ascii="Arial" w:eastAsia="Malgun Gothic" w:hAnsi="Arial" w:cs="Arial"/>
          <w:sz w:val="22"/>
          <w:szCs w:val="22"/>
        </w:rPr>
        <w:t>-- [crosstalk]</w:t>
      </w:r>
      <w:r w:rsidRPr="00DF2D05">
        <w:rPr>
          <w:rFonts w:ascii="Arial" w:eastAsia="Malgun Gothic" w:hAnsi="Arial" w:cs="Arial"/>
          <w:sz w:val="22"/>
          <w:szCs w:val="22"/>
        </w:rPr>
        <w:t xml:space="preserve"> </w:t>
      </w:r>
    </w:p>
    <w:p w14:paraId="4E625070" w14:textId="77777777" w:rsidR="002E73AD" w:rsidRPr="00DF2D05" w:rsidRDefault="002E73AD">
      <w:pPr>
        <w:rPr>
          <w:rFonts w:ascii="Arial" w:eastAsia="Malgun Gothic" w:hAnsi="Arial" w:cs="Arial"/>
          <w:sz w:val="22"/>
          <w:szCs w:val="22"/>
        </w:rPr>
      </w:pPr>
    </w:p>
    <w:p w14:paraId="149EB3A1" w14:textId="0D48B727" w:rsidR="00533C91" w:rsidRPr="00DF2D05" w:rsidRDefault="002E73AD">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Are we? </w:t>
      </w:r>
    </w:p>
    <w:p w14:paraId="0A0DA1C4" w14:textId="77777777" w:rsidR="00850C75" w:rsidRPr="00DF2D05" w:rsidRDefault="00850C75">
      <w:pPr>
        <w:rPr>
          <w:rFonts w:ascii="Arial" w:eastAsia="Malgun Gothic" w:hAnsi="Arial" w:cs="Arial"/>
          <w:b/>
          <w:bCs/>
          <w:sz w:val="22"/>
          <w:szCs w:val="22"/>
        </w:rPr>
      </w:pPr>
    </w:p>
    <w:p w14:paraId="275DF5F1" w14:textId="0B77A4F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B65E1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have way better chemistry too. </w:t>
      </w:r>
    </w:p>
    <w:p w14:paraId="5D431D5A" w14:textId="77777777" w:rsidR="00DA5D53" w:rsidRPr="00DF2D05" w:rsidRDefault="00DA5D53">
      <w:pPr>
        <w:rPr>
          <w:rFonts w:ascii="Arial" w:eastAsia="Malgun Gothic" w:hAnsi="Arial" w:cs="Arial"/>
          <w:b/>
          <w:bCs/>
          <w:sz w:val="22"/>
          <w:szCs w:val="22"/>
        </w:rPr>
      </w:pPr>
    </w:p>
    <w:p w14:paraId="5AB0D8D8" w14:textId="10490B4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65E1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do. </w:t>
      </w:r>
    </w:p>
    <w:p w14:paraId="0DCA3DDA" w14:textId="77777777" w:rsidR="00DA5D53" w:rsidRPr="00DF2D05" w:rsidRDefault="00DA5D53">
      <w:pPr>
        <w:rPr>
          <w:rFonts w:ascii="Arial" w:eastAsia="Malgun Gothic" w:hAnsi="Arial" w:cs="Arial"/>
          <w:b/>
          <w:bCs/>
          <w:sz w:val="22"/>
          <w:szCs w:val="22"/>
        </w:rPr>
      </w:pPr>
    </w:p>
    <w:p w14:paraId="4D7BBC72" w14:textId="47E7418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B65E1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do. </w:t>
      </w:r>
    </w:p>
    <w:p w14:paraId="67848B73" w14:textId="77777777" w:rsidR="000846B4" w:rsidRPr="00DF2D05" w:rsidRDefault="000846B4">
      <w:pPr>
        <w:rPr>
          <w:rFonts w:ascii="Arial" w:eastAsia="Malgun Gothic" w:hAnsi="Arial" w:cs="Arial"/>
          <w:b/>
          <w:bCs/>
          <w:sz w:val="22"/>
          <w:szCs w:val="22"/>
        </w:rPr>
      </w:pPr>
    </w:p>
    <w:p w14:paraId="1EF9436C" w14:textId="7AECBFB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365F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This is a great one </w:t>
      </w:r>
      <w:proofErr w:type="gramStart"/>
      <w:r w:rsidR="00C365F2" w:rsidRPr="00DF2D05">
        <w:rPr>
          <w:rFonts w:ascii="Arial" w:eastAsia="Malgun Gothic" w:hAnsi="Arial" w:cs="Arial"/>
          <w:sz w:val="22"/>
          <w:szCs w:val="22"/>
        </w:rPr>
        <w:t>t</w:t>
      </w:r>
      <w:r w:rsidRPr="00DF2D05">
        <w:rPr>
          <w:rFonts w:ascii="Arial" w:eastAsia="Malgun Gothic" w:hAnsi="Arial" w:cs="Arial"/>
          <w:sz w:val="22"/>
          <w:szCs w:val="22"/>
        </w:rPr>
        <w:t>o</w:t>
      </w:r>
      <w:proofErr w:type="gramEnd"/>
      <w:r w:rsidRPr="00DF2D05">
        <w:rPr>
          <w:rFonts w:ascii="Arial" w:eastAsia="Malgun Gothic" w:hAnsi="Arial" w:cs="Arial"/>
          <w:sz w:val="22"/>
          <w:szCs w:val="22"/>
        </w:rPr>
        <w:t xml:space="preserve"> our listeners. We should do a poll on our Instagram when this episode drops. Is Henry Golding's Mr. Elliot a villain or not? </w:t>
      </w:r>
    </w:p>
    <w:p w14:paraId="3AB8DF22" w14:textId="77777777" w:rsidR="00EF5688" w:rsidRPr="00DF2D05" w:rsidRDefault="00EF5688">
      <w:pPr>
        <w:rPr>
          <w:rFonts w:ascii="Arial" w:eastAsia="Malgun Gothic" w:hAnsi="Arial" w:cs="Arial"/>
          <w:b/>
          <w:bCs/>
          <w:sz w:val="22"/>
          <w:szCs w:val="22"/>
        </w:rPr>
      </w:pPr>
    </w:p>
    <w:p w14:paraId="1428CACC" w14:textId="49902A70" w:rsidR="00072AC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365F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As in, yes, we should poll the listeners. </w:t>
      </w:r>
    </w:p>
    <w:p w14:paraId="0F1F21B3" w14:textId="77777777" w:rsidR="00072AC6" w:rsidRPr="00DF2D05" w:rsidRDefault="00072AC6">
      <w:pPr>
        <w:rPr>
          <w:rFonts w:ascii="Arial" w:eastAsia="Malgun Gothic" w:hAnsi="Arial" w:cs="Arial"/>
          <w:sz w:val="22"/>
          <w:szCs w:val="22"/>
        </w:rPr>
      </w:pPr>
    </w:p>
    <w:p w14:paraId="4A811881" w14:textId="2B5F2647" w:rsidR="00072AC6" w:rsidRPr="00DF2D05" w:rsidRDefault="00072AC6">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71DD4347" w14:textId="77777777" w:rsidR="00072AC6" w:rsidRPr="00DF2D05" w:rsidRDefault="00072AC6">
      <w:pPr>
        <w:rPr>
          <w:rFonts w:ascii="Arial" w:eastAsia="Malgun Gothic" w:hAnsi="Arial" w:cs="Arial"/>
          <w:sz w:val="22"/>
          <w:szCs w:val="22"/>
        </w:rPr>
      </w:pPr>
    </w:p>
    <w:p w14:paraId="5B9C5030" w14:textId="603CB540" w:rsidR="00533C91" w:rsidRPr="00DF2D05" w:rsidRDefault="00072AC6">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But I think that I understand why they did what they did for a modern audience, removing Mrs. Smith from the equation entirely</w:t>
      </w:r>
      <w:r w:rsidR="00185A9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85A93" w:rsidRPr="00DF2D05">
        <w:rPr>
          <w:rFonts w:ascii="Arial" w:eastAsia="Malgun Gothic" w:hAnsi="Arial" w:cs="Arial"/>
          <w:sz w:val="22"/>
          <w:szCs w:val="22"/>
        </w:rPr>
        <w:t>B</w:t>
      </w:r>
      <w:r w:rsidRPr="00DF2D05">
        <w:rPr>
          <w:rFonts w:ascii="Arial" w:eastAsia="Malgun Gothic" w:hAnsi="Arial" w:cs="Arial"/>
          <w:sz w:val="22"/>
          <w:szCs w:val="22"/>
        </w:rPr>
        <w:t>ecause sometimes if you don't go full on with his villainy, she just muddies the waters</w:t>
      </w:r>
      <w:r w:rsidR="00C47C0A" w:rsidRPr="00DF2D05">
        <w:rPr>
          <w:rFonts w:ascii="Arial" w:eastAsia="Malgun Gothic" w:hAnsi="Arial" w:cs="Arial"/>
          <w:sz w:val="22"/>
          <w:szCs w:val="22"/>
        </w:rPr>
        <w:t>.</w:t>
      </w:r>
      <w:r w:rsidRPr="00DF2D05">
        <w:rPr>
          <w:rFonts w:ascii="Arial" w:eastAsia="Malgun Gothic" w:hAnsi="Arial" w:cs="Arial"/>
          <w:sz w:val="22"/>
          <w:szCs w:val="22"/>
        </w:rPr>
        <w:t xml:space="preserve"> </w:t>
      </w:r>
      <w:r w:rsidR="00C47C0A" w:rsidRPr="00DF2D05">
        <w:rPr>
          <w:rFonts w:ascii="Arial" w:eastAsia="Malgun Gothic" w:hAnsi="Arial" w:cs="Arial"/>
          <w:sz w:val="22"/>
          <w:szCs w:val="22"/>
        </w:rPr>
        <w:t>I</w:t>
      </w:r>
      <w:r w:rsidRPr="00DF2D05">
        <w:rPr>
          <w:rFonts w:ascii="Arial" w:eastAsia="Malgun Gothic" w:hAnsi="Arial" w:cs="Arial"/>
          <w:sz w:val="22"/>
          <w:szCs w:val="22"/>
        </w:rPr>
        <w:t>n the other adaptations</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feel </w:t>
      </w:r>
      <w:r w:rsidR="00C47C0A"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her story got butchered and it made it more confusing for me. </w:t>
      </w:r>
    </w:p>
    <w:p w14:paraId="00D6D0DA" w14:textId="77777777" w:rsidR="00F56204" w:rsidRPr="00DF2D05" w:rsidRDefault="00F56204">
      <w:pPr>
        <w:rPr>
          <w:rFonts w:ascii="Arial" w:eastAsia="Malgun Gothic" w:hAnsi="Arial" w:cs="Arial"/>
          <w:sz w:val="22"/>
          <w:szCs w:val="22"/>
        </w:rPr>
      </w:pPr>
    </w:p>
    <w:p w14:paraId="267BC048" w14:textId="5F7E2E67" w:rsidR="00F56204" w:rsidRPr="00DF2D05" w:rsidRDefault="00F56204">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Agreed.</w:t>
      </w:r>
    </w:p>
    <w:p w14:paraId="08D7FE56" w14:textId="77777777" w:rsidR="00361275" w:rsidRPr="00DF2D05" w:rsidRDefault="00361275">
      <w:pPr>
        <w:rPr>
          <w:rFonts w:ascii="Arial" w:eastAsia="Malgun Gothic" w:hAnsi="Arial" w:cs="Arial"/>
          <w:b/>
          <w:bCs/>
          <w:sz w:val="22"/>
          <w:szCs w:val="22"/>
        </w:rPr>
      </w:pPr>
    </w:p>
    <w:p w14:paraId="16BD25FE" w14:textId="087641C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F56204" w:rsidRPr="00DF2D05">
        <w:rPr>
          <w:rFonts w:ascii="Arial" w:eastAsia="Malgun Gothic" w:hAnsi="Arial" w:cs="Arial"/>
          <w:sz w:val="22"/>
          <w:szCs w:val="22"/>
        </w:rPr>
        <w:t xml:space="preserve">Yeah. </w:t>
      </w:r>
    </w:p>
    <w:p w14:paraId="41CB73BA" w14:textId="77777777" w:rsidR="00361275" w:rsidRPr="00DF2D05" w:rsidRDefault="00361275">
      <w:pPr>
        <w:rPr>
          <w:rFonts w:ascii="Arial" w:eastAsia="Malgun Gothic" w:hAnsi="Arial" w:cs="Arial"/>
          <w:b/>
          <w:bCs/>
          <w:sz w:val="22"/>
          <w:szCs w:val="22"/>
        </w:rPr>
      </w:pPr>
    </w:p>
    <w:p w14:paraId="716751F8" w14:textId="27534D5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C47C0A" w:rsidRPr="00DF2D05">
        <w:rPr>
          <w:rFonts w:ascii="Arial" w:eastAsia="Malgun Gothic" w:hAnsi="Arial" w:cs="Arial"/>
          <w:sz w:val="22"/>
          <w:szCs w:val="22"/>
        </w:rPr>
        <w:t>,</w:t>
      </w:r>
      <w:r w:rsidRPr="00DF2D05">
        <w:rPr>
          <w:rFonts w:ascii="Arial" w:eastAsia="Malgun Gothic" w:hAnsi="Arial" w:cs="Arial"/>
          <w:sz w:val="22"/>
          <w:szCs w:val="22"/>
        </w:rPr>
        <w:t xml:space="preserve"> if you're not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do it all the way, just don't do it at all, in my opinion. </w:t>
      </w:r>
    </w:p>
    <w:p w14:paraId="5248301D" w14:textId="77777777" w:rsidR="00BA5CCA" w:rsidRPr="00DF2D05" w:rsidRDefault="00BA5CCA">
      <w:pPr>
        <w:rPr>
          <w:rFonts w:ascii="Arial" w:eastAsia="Malgun Gothic" w:hAnsi="Arial" w:cs="Arial"/>
          <w:b/>
          <w:bCs/>
          <w:sz w:val="22"/>
          <w:szCs w:val="22"/>
        </w:rPr>
      </w:pPr>
    </w:p>
    <w:p w14:paraId="23C088FD" w14:textId="02BE1C1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Sequoia:</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s fair. </w:t>
      </w:r>
    </w:p>
    <w:p w14:paraId="441AEB51" w14:textId="77777777" w:rsidR="00B33735" w:rsidRPr="00DF2D05" w:rsidRDefault="00B33735">
      <w:pPr>
        <w:rPr>
          <w:rFonts w:ascii="Arial" w:eastAsia="Malgun Gothic" w:hAnsi="Arial" w:cs="Arial"/>
          <w:b/>
          <w:bCs/>
          <w:sz w:val="22"/>
          <w:szCs w:val="22"/>
        </w:rPr>
      </w:pPr>
    </w:p>
    <w:p w14:paraId="2C5408FC" w14:textId="36A3177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w:t>
      </w:r>
      <w:proofErr w:type="gramStart"/>
      <w:r w:rsidRPr="00DF2D05">
        <w:rPr>
          <w:rFonts w:ascii="Arial" w:eastAsia="Malgun Gothic" w:hAnsi="Arial" w:cs="Arial"/>
          <w:sz w:val="22"/>
          <w:szCs w:val="22"/>
        </w:rPr>
        <w:t>don't</w:t>
      </w:r>
      <w:proofErr w:type="gramEnd"/>
      <w:r w:rsidR="00C47C0A" w:rsidRPr="00DF2D05">
        <w:rPr>
          <w:rFonts w:ascii="Arial" w:eastAsia="Malgun Gothic" w:hAnsi="Arial" w:cs="Arial"/>
          <w:sz w:val="22"/>
          <w:szCs w:val="22"/>
        </w:rPr>
        <w:t xml:space="preserve"> h</w:t>
      </w:r>
      <w:r w:rsidRPr="00DF2D05">
        <w:rPr>
          <w:rFonts w:ascii="Arial" w:eastAsia="Malgun Gothic" w:hAnsi="Arial" w:cs="Arial"/>
          <w:sz w:val="22"/>
          <w:szCs w:val="22"/>
        </w:rPr>
        <w:t>ere though</w:t>
      </w:r>
      <w:r w:rsidR="00E47BA0" w:rsidRPr="00DF2D05">
        <w:rPr>
          <w:rFonts w:ascii="Arial" w:eastAsia="Malgun Gothic" w:hAnsi="Arial" w:cs="Arial"/>
          <w:sz w:val="22"/>
          <w:szCs w:val="22"/>
        </w:rPr>
        <w:t>,</w:t>
      </w:r>
      <w:r w:rsidR="00C47C0A" w:rsidRPr="00DF2D05">
        <w:rPr>
          <w:rFonts w:ascii="Arial" w:eastAsia="Malgun Gothic" w:hAnsi="Arial" w:cs="Arial"/>
          <w:sz w:val="22"/>
          <w:szCs w:val="22"/>
        </w:rPr>
        <w:t xml:space="preserve"> </w:t>
      </w:r>
      <w:proofErr w:type="gramStart"/>
      <w:r w:rsidR="00C47C0A" w:rsidRPr="00DF2D05">
        <w:rPr>
          <w:rFonts w:ascii="Arial" w:eastAsia="Malgun Gothic" w:hAnsi="Arial" w:cs="Arial"/>
          <w:sz w:val="22"/>
          <w:szCs w:val="22"/>
        </w:rPr>
        <w:t>i</w:t>
      </w:r>
      <w:r w:rsidRPr="00DF2D05">
        <w:rPr>
          <w:rFonts w:ascii="Arial" w:eastAsia="Malgun Gothic" w:hAnsi="Arial" w:cs="Arial"/>
          <w:sz w:val="22"/>
          <w:szCs w:val="22"/>
        </w:rPr>
        <w:t>s</w:t>
      </w:r>
      <w:proofErr w:type="gramEnd"/>
      <w:r w:rsidRPr="00DF2D05">
        <w:rPr>
          <w:rFonts w:ascii="Arial" w:eastAsia="Malgun Gothic" w:hAnsi="Arial" w:cs="Arial"/>
          <w:sz w:val="22"/>
          <w:szCs w:val="22"/>
        </w:rPr>
        <w:t xml:space="preserve"> the thing</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just tell a different story. This story bothered me a little bit less than all the other stories. It's not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w:t>
      </w:r>
      <w:r w:rsidR="00C47C0A" w:rsidRPr="00DF2D05">
        <w:rPr>
          <w:rFonts w:ascii="Arial" w:eastAsia="Malgun Gothic" w:hAnsi="Arial" w:cs="Arial"/>
          <w:b/>
          <w:bCs/>
          <w:sz w:val="22"/>
          <w:szCs w:val="22"/>
        </w:rPr>
        <w:t>[00:10:00]</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but at least it has</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 beginning, middle and an end. </w:t>
      </w:r>
    </w:p>
    <w:p w14:paraId="5C9DFC92" w14:textId="77777777" w:rsidR="00657589" w:rsidRPr="00DF2D05" w:rsidRDefault="00657589">
      <w:pPr>
        <w:rPr>
          <w:rFonts w:ascii="Arial" w:eastAsia="Malgun Gothic" w:hAnsi="Arial" w:cs="Arial"/>
          <w:b/>
          <w:bCs/>
          <w:sz w:val="22"/>
          <w:szCs w:val="22"/>
        </w:rPr>
      </w:pPr>
    </w:p>
    <w:p w14:paraId="012B5C69" w14:textId="0F4BBE5E" w:rsidR="00C47C0A"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980BA2" w:rsidRPr="00DF2D05">
        <w:rPr>
          <w:rFonts w:ascii="Arial" w:eastAsia="Malgun Gothic" w:hAnsi="Arial" w:cs="Arial"/>
          <w:sz w:val="22"/>
          <w:szCs w:val="22"/>
        </w:rPr>
        <w:t>I</w:t>
      </w:r>
      <w:r w:rsidRPr="00DF2D05">
        <w:rPr>
          <w:rFonts w:ascii="Arial" w:eastAsia="Malgun Gothic" w:hAnsi="Arial" w:cs="Arial"/>
          <w:sz w:val="22"/>
          <w:szCs w:val="22"/>
        </w:rPr>
        <w:t xml:space="preserve">t's part of what Mr. Elliot originally was doing in </w:t>
      </w:r>
      <w:r w:rsidRPr="00DF2D05">
        <w:rPr>
          <w:rFonts w:ascii="Arial" w:eastAsia="Malgun Gothic" w:hAnsi="Arial" w:cs="Arial"/>
          <w:i/>
          <w:iCs/>
          <w:sz w:val="22"/>
          <w:szCs w:val="22"/>
        </w:rPr>
        <w:t>Persuasion</w:t>
      </w:r>
      <w:r w:rsidR="009510BD" w:rsidRPr="00DF2D05">
        <w:rPr>
          <w:rFonts w:ascii="Arial" w:eastAsia="Malgun Gothic" w:hAnsi="Arial" w:cs="Arial"/>
          <w:i/>
          <w:iCs/>
          <w:sz w:val="22"/>
          <w:szCs w:val="22"/>
        </w:rPr>
        <w:t>,</w:t>
      </w:r>
      <w:r w:rsidRPr="00DF2D05">
        <w:rPr>
          <w:rFonts w:ascii="Arial" w:eastAsia="Malgun Gothic" w:hAnsi="Arial" w:cs="Arial"/>
          <w:i/>
          <w:iCs/>
          <w:sz w:val="22"/>
          <w:szCs w:val="22"/>
        </w:rPr>
        <w:t xml:space="preserve"> </w:t>
      </w:r>
      <w:r w:rsidRPr="00DF2D05">
        <w:rPr>
          <w:rFonts w:ascii="Arial" w:eastAsia="Malgun Gothic" w:hAnsi="Arial" w:cs="Arial"/>
          <w:sz w:val="22"/>
          <w:szCs w:val="22"/>
        </w:rPr>
        <w:t xml:space="preserve">was he came to Bath for the sole purpose of keeping an eye on things with Mrs. </w:t>
      </w:r>
      <w:proofErr w:type="gramStart"/>
      <w:r w:rsidRPr="00DF2D05">
        <w:rPr>
          <w:rFonts w:ascii="Arial" w:eastAsia="Malgun Gothic" w:hAnsi="Arial" w:cs="Arial"/>
          <w:sz w:val="22"/>
          <w:szCs w:val="22"/>
        </w:rPr>
        <w:t>Clay</w:t>
      </w:r>
      <w:r w:rsidR="0051015E" w:rsidRPr="00DF2D05">
        <w:rPr>
          <w:rFonts w:ascii="Arial" w:eastAsia="Malgun Gothic" w:hAnsi="Arial" w:cs="Arial"/>
          <w:sz w:val="22"/>
          <w:szCs w:val="22"/>
        </w:rPr>
        <w:t>,</w:t>
      </w:r>
      <w:r w:rsidR="00C47C0A" w:rsidRPr="00DF2D05">
        <w:rPr>
          <w:rFonts w:ascii="Arial" w:eastAsia="Malgun Gothic" w:hAnsi="Arial" w:cs="Arial"/>
          <w:sz w:val="22"/>
          <w:szCs w:val="22"/>
        </w:rPr>
        <w:t>-</w:t>
      </w:r>
      <w:proofErr w:type="gramEnd"/>
      <w:r w:rsidRPr="00DF2D05">
        <w:rPr>
          <w:rFonts w:ascii="Arial" w:eastAsia="Malgun Gothic" w:hAnsi="Arial" w:cs="Arial"/>
          <w:sz w:val="22"/>
          <w:szCs w:val="22"/>
        </w:rPr>
        <w:t xml:space="preserve"> </w:t>
      </w:r>
    </w:p>
    <w:p w14:paraId="3CF04B32" w14:textId="77777777" w:rsidR="00C47C0A" w:rsidRPr="00DF2D05" w:rsidRDefault="00C47C0A">
      <w:pPr>
        <w:rPr>
          <w:rFonts w:ascii="Arial" w:eastAsia="Malgun Gothic" w:hAnsi="Arial" w:cs="Arial"/>
          <w:sz w:val="22"/>
          <w:szCs w:val="22"/>
        </w:rPr>
      </w:pPr>
    </w:p>
    <w:p w14:paraId="4F4464A1" w14:textId="77777777" w:rsidR="00C47C0A" w:rsidRPr="00DF2D05" w:rsidRDefault="00C47C0A">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4BCE96D1" w14:textId="77777777" w:rsidR="00C47C0A" w:rsidRPr="00DF2D05" w:rsidRDefault="00C47C0A">
      <w:pPr>
        <w:rPr>
          <w:rFonts w:ascii="Arial" w:eastAsia="Malgun Gothic" w:hAnsi="Arial" w:cs="Arial"/>
          <w:sz w:val="22"/>
          <w:szCs w:val="22"/>
        </w:rPr>
      </w:pPr>
    </w:p>
    <w:p w14:paraId="60342A83" w14:textId="63C14D96" w:rsidR="00C47C0A" w:rsidRPr="00DF2D05" w:rsidRDefault="00C47C0A">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because he doesn't want Sir</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alter </w:t>
      </w:r>
      <w:proofErr w:type="gramStart"/>
      <w:r w:rsidRPr="00DF2D05">
        <w:rPr>
          <w:rFonts w:ascii="Arial" w:eastAsia="Malgun Gothic" w:hAnsi="Arial" w:cs="Arial"/>
          <w:sz w:val="22"/>
          <w:szCs w:val="22"/>
        </w:rPr>
        <w:t>having</w:t>
      </w:r>
      <w:proofErr w:type="gramEnd"/>
      <w:r w:rsidRPr="00DF2D05">
        <w:rPr>
          <w:rFonts w:ascii="Arial" w:eastAsia="Malgun Gothic" w:hAnsi="Arial" w:cs="Arial"/>
          <w:sz w:val="22"/>
          <w:szCs w:val="22"/>
        </w:rPr>
        <w:t xml:space="preserve"> a baby</w:t>
      </w:r>
      <w:r w:rsidR="004C0D99" w:rsidRPr="00DF2D05">
        <w:rPr>
          <w:rFonts w:ascii="Arial" w:eastAsia="Malgun Gothic" w:hAnsi="Arial" w:cs="Arial"/>
          <w:sz w:val="22"/>
          <w:szCs w:val="22"/>
        </w:rPr>
        <w:t>. S</w:t>
      </w:r>
      <w:r w:rsidRPr="00DF2D05">
        <w:rPr>
          <w:rFonts w:ascii="Arial" w:eastAsia="Malgun Gothic" w:hAnsi="Arial" w:cs="Arial"/>
          <w:sz w:val="22"/>
          <w:szCs w:val="22"/>
        </w:rPr>
        <w:t xml:space="preserve">o, that is true. </w:t>
      </w:r>
    </w:p>
    <w:p w14:paraId="33194FA0" w14:textId="77777777" w:rsidR="004C0D99" w:rsidRPr="00DF2D05" w:rsidRDefault="004C0D99">
      <w:pPr>
        <w:rPr>
          <w:rFonts w:ascii="Arial" w:eastAsia="Malgun Gothic" w:hAnsi="Arial" w:cs="Arial"/>
          <w:b/>
          <w:bCs/>
          <w:sz w:val="22"/>
          <w:szCs w:val="22"/>
        </w:rPr>
      </w:pPr>
    </w:p>
    <w:p w14:paraId="66E0D553" w14:textId="09CA5B32" w:rsidR="00C47C0A" w:rsidRPr="00DF2D05" w:rsidRDefault="00C47C0A">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66FA3629" w14:textId="77777777" w:rsidR="00C47C0A" w:rsidRPr="00DF2D05" w:rsidRDefault="00C47C0A">
      <w:pPr>
        <w:rPr>
          <w:rFonts w:ascii="Arial" w:eastAsia="Malgun Gothic" w:hAnsi="Arial" w:cs="Arial"/>
          <w:sz w:val="22"/>
          <w:szCs w:val="22"/>
        </w:rPr>
      </w:pPr>
    </w:p>
    <w:p w14:paraId="2EE9726E" w14:textId="3B3DD1BB" w:rsidR="00533C91" w:rsidRPr="00DF2D05" w:rsidRDefault="00C47C0A">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And he does ultimately, by any means, keep her from doing that. </w:t>
      </w:r>
    </w:p>
    <w:p w14:paraId="522762FE" w14:textId="77777777" w:rsidR="00C47C0A" w:rsidRPr="00DF2D05" w:rsidRDefault="00C47C0A">
      <w:pPr>
        <w:rPr>
          <w:rFonts w:ascii="Arial" w:eastAsia="Malgun Gothic" w:hAnsi="Arial" w:cs="Arial"/>
          <w:b/>
          <w:bCs/>
          <w:sz w:val="22"/>
          <w:szCs w:val="22"/>
        </w:rPr>
      </w:pPr>
    </w:p>
    <w:p w14:paraId="4CD7B95B" w14:textId="4107766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Ultimately, he does. </w:t>
      </w:r>
    </w:p>
    <w:p w14:paraId="07C9C79C" w14:textId="77777777" w:rsidR="000F09E4" w:rsidRPr="00DF2D05" w:rsidRDefault="000F09E4">
      <w:pPr>
        <w:rPr>
          <w:rFonts w:ascii="Arial" w:eastAsia="Malgun Gothic" w:hAnsi="Arial" w:cs="Arial"/>
          <w:b/>
          <w:bCs/>
          <w:sz w:val="22"/>
          <w:szCs w:val="22"/>
        </w:rPr>
      </w:pPr>
    </w:p>
    <w:p w14:paraId="0AEEB845" w14:textId="2DDA523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47C0A" w:rsidRPr="00DF2D05">
        <w:rPr>
          <w:rFonts w:ascii="Arial" w:eastAsia="Malgun Gothic" w:hAnsi="Arial" w:cs="Arial"/>
          <w:sz w:val="22"/>
          <w:szCs w:val="22"/>
        </w:rPr>
        <w:t xml:space="preserve"> </w:t>
      </w:r>
      <w:r w:rsidRPr="00DF2D05">
        <w:rPr>
          <w:rFonts w:ascii="Arial" w:eastAsia="Malgun Gothic" w:hAnsi="Arial" w:cs="Arial"/>
          <w:sz w:val="22"/>
          <w:szCs w:val="22"/>
        </w:rPr>
        <w:t>And that's true in the book too. His means are just</w:t>
      </w:r>
      <w:r w:rsidR="00FF38AC" w:rsidRPr="00DF2D05">
        <w:rPr>
          <w:rFonts w:ascii="Arial" w:eastAsia="Malgun Gothic" w:hAnsi="Arial" w:cs="Arial"/>
          <w:sz w:val="22"/>
          <w:szCs w:val="22"/>
        </w:rPr>
        <w:t xml:space="preserve"> </w:t>
      </w:r>
      <w:r w:rsidRPr="00DF2D05">
        <w:rPr>
          <w:rFonts w:ascii="Arial" w:eastAsia="Malgun Gothic" w:hAnsi="Arial" w:cs="Arial"/>
          <w:sz w:val="22"/>
          <w:szCs w:val="22"/>
        </w:rPr>
        <w:t>not as honest</w:t>
      </w:r>
      <w:r w:rsidR="00CF5DA4" w:rsidRPr="00DF2D05">
        <w:rPr>
          <w:rFonts w:ascii="Arial" w:eastAsia="Malgun Gothic" w:hAnsi="Arial" w:cs="Arial"/>
          <w:sz w:val="22"/>
          <w:szCs w:val="22"/>
        </w:rPr>
        <w:t>,</w:t>
      </w:r>
      <w:r w:rsidRPr="00DF2D05">
        <w:rPr>
          <w:rFonts w:ascii="Arial" w:eastAsia="Malgun Gothic" w:hAnsi="Arial" w:cs="Arial"/>
          <w:sz w:val="22"/>
          <w:szCs w:val="22"/>
        </w:rPr>
        <w:t xml:space="preserve"> because he takes her away and makes her his mistress. But I think that they keep the heart of at least that part of the storyline. </w:t>
      </w:r>
    </w:p>
    <w:p w14:paraId="3EDD233F" w14:textId="77777777" w:rsidR="00D30A82" w:rsidRPr="00DF2D05" w:rsidRDefault="00D30A82">
      <w:pPr>
        <w:rPr>
          <w:rFonts w:ascii="Arial" w:eastAsia="Malgun Gothic" w:hAnsi="Arial" w:cs="Arial"/>
          <w:b/>
          <w:bCs/>
          <w:sz w:val="22"/>
          <w:szCs w:val="22"/>
        </w:rPr>
      </w:pPr>
    </w:p>
    <w:p w14:paraId="031FEB3D" w14:textId="4D97427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bsolutely. </w:t>
      </w:r>
    </w:p>
    <w:p w14:paraId="6C060ECF" w14:textId="77777777" w:rsidR="00D30A82" w:rsidRPr="00DF2D05" w:rsidRDefault="00D30A82">
      <w:pPr>
        <w:rPr>
          <w:rFonts w:ascii="Arial" w:eastAsia="Malgun Gothic" w:hAnsi="Arial" w:cs="Arial"/>
          <w:b/>
          <w:bCs/>
          <w:sz w:val="22"/>
          <w:szCs w:val="22"/>
        </w:rPr>
      </w:pPr>
    </w:p>
    <w:p w14:paraId="09EEAED8" w14:textId="3E33550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Then the next day, Sir Walter is banging aggressively on an egg</w:t>
      </w:r>
      <w:r w:rsidR="00693258" w:rsidRPr="00DF2D05">
        <w:rPr>
          <w:rFonts w:ascii="Arial" w:eastAsia="Malgun Gothic" w:hAnsi="Arial" w:cs="Arial"/>
          <w:sz w:val="22"/>
          <w:szCs w:val="22"/>
        </w:rPr>
        <w:t>,</w:t>
      </w:r>
      <w:r w:rsidRPr="00DF2D05">
        <w:rPr>
          <w:rFonts w:ascii="Arial" w:eastAsia="Malgun Gothic" w:hAnsi="Arial" w:cs="Arial"/>
          <w:sz w:val="22"/>
          <w:szCs w:val="22"/>
        </w:rPr>
        <w:t xml:space="preserve"> and Anne is hungover and she's </w:t>
      </w:r>
      <w:r w:rsidR="00A123FC" w:rsidRPr="00DF2D05">
        <w:rPr>
          <w:rFonts w:ascii="Arial" w:eastAsia="Malgun Gothic" w:hAnsi="Arial" w:cs="Arial"/>
          <w:sz w:val="22"/>
          <w:szCs w:val="22"/>
        </w:rPr>
        <w:t>like “</w:t>
      </w:r>
      <w:r w:rsidRPr="00DF2D05">
        <w:rPr>
          <w:rFonts w:ascii="Arial" w:eastAsia="Malgun Gothic" w:hAnsi="Arial" w:cs="Arial"/>
          <w:sz w:val="22"/>
          <w:szCs w:val="22"/>
        </w:rPr>
        <w:t>God, why is he banging on this egg?</w:t>
      </w:r>
      <w:r w:rsidR="00A123FC" w:rsidRPr="00DF2D05">
        <w:rPr>
          <w:rFonts w:ascii="Arial" w:eastAsia="Malgun Gothic" w:hAnsi="Arial" w:cs="Arial"/>
          <w:sz w:val="22"/>
          <w:szCs w:val="22"/>
        </w:rPr>
        <w:t>”</w:t>
      </w:r>
      <w:r w:rsidRPr="00DF2D05">
        <w:rPr>
          <w:rFonts w:ascii="Arial" w:eastAsia="Malgun Gothic" w:hAnsi="Arial" w:cs="Arial"/>
          <w:sz w:val="22"/>
          <w:szCs w:val="22"/>
        </w:rPr>
        <w:t xml:space="preserve"> And then</w:t>
      </w:r>
      <w:r w:rsidR="002110D5"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123FC" w:rsidRPr="00DF2D05">
        <w:rPr>
          <w:rFonts w:ascii="Arial" w:eastAsia="Malgun Gothic" w:hAnsi="Arial" w:cs="Arial"/>
          <w:sz w:val="22"/>
          <w:szCs w:val="22"/>
        </w:rPr>
        <w:t>h</w:t>
      </w:r>
      <w:r w:rsidRPr="00DF2D05">
        <w:rPr>
          <w:rFonts w:ascii="Arial" w:eastAsia="Malgun Gothic" w:hAnsi="Arial" w:cs="Arial"/>
          <w:sz w:val="22"/>
          <w:szCs w:val="22"/>
        </w:rPr>
        <w:t xml:space="preserve">e's reading the </w:t>
      </w:r>
      <w:proofErr w:type="gramStart"/>
      <w:r w:rsidRPr="00DF2D05">
        <w:rPr>
          <w:rFonts w:ascii="Arial" w:eastAsia="Malgun Gothic" w:hAnsi="Arial" w:cs="Arial"/>
          <w:sz w:val="22"/>
          <w:szCs w:val="22"/>
        </w:rPr>
        <w:t>newspaper</w:t>
      </w:r>
      <w:proofErr w:type="gramEnd"/>
      <w:r w:rsidRPr="00DF2D05">
        <w:rPr>
          <w:rFonts w:ascii="Arial" w:eastAsia="Malgun Gothic" w:hAnsi="Arial" w:cs="Arial"/>
          <w:sz w:val="22"/>
          <w:szCs w:val="22"/>
        </w:rPr>
        <w:t xml:space="preserve"> and he screams and everyone goes, </w:t>
      </w:r>
      <w:r w:rsidR="00882650" w:rsidRPr="00DF2D05">
        <w:rPr>
          <w:rFonts w:ascii="Arial" w:eastAsia="Malgun Gothic" w:hAnsi="Arial" w:cs="Arial"/>
          <w:sz w:val="22"/>
          <w:szCs w:val="22"/>
        </w:rPr>
        <w:t>“</w:t>
      </w:r>
      <w:r w:rsidR="00A123FC" w:rsidRPr="00DF2D05">
        <w:rPr>
          <w:rFonts w:ascii="Arial" w:eastAsia="Malgun Gothic" w:hAnsi="Arial" w:cs="Arial"/>
          <w:sz w:val="22"/>
          <w:szCs w:val="22"/>
        </w:rPr>
        <w:t>Ah.</w:t>
      </w:r>
      <w:r w:rsidR="00882650" w:rsidRPr="00DF2D05">
        <w:rPr>
          <w:rFonts w:ascii="Arial" w:eastAsia="Malgun Gothic" w:hAnsi="Arial" w:cs="Arial"/>
          <w:sz w:val="22"/>
          <w:szCs w:val="22"/>
        </w:rPr>
        <w:t>”</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he goes, </w:t>
      </w:r>
      <w:r w:rsidR="00A123FC" w:rsidRPr="00DF2D05">
        <w:rPr>
          <w:rFonts w:ascii="Arial" w:eastAsia="Malgun Gothic" w:hAnsi="Arial" w:cs="Arial"/>
          <w:sz w:val="22"/>
          <w:szCs w:val="22"/>
        </w:rPr>
        <w:t>“J</w:t>
      </w:r>
      <w:r w:rsidRPr="00DF2D05">
        <w:rPr>
          <w:rFonts w:ascii="Arial" w:eastAsia="Malgun Gothic" w:hAnsi="Arial" w:cs="Arial"/>
          <w:sz w:val="22"/>
          <w:szCs w:val="22"/>
        </w:rPr>
        <w:t>oy</w:t>
      </w:r>
      <w:r w:rsidR="00A212DB" w:rsidRPr="00DF2D05">
        <w:rPr>
          <w:rFonts w:ascii="Arial" w:eastAsia="Malgun Gothic" w:hAnsi="Arial" w:cs="Arial"/>
          <w:sz w:val="22"/>
          <w:szCs w:val="22"/>
        </w:rPr>
        <w:t>.</w:t>
      </w:r>
      <w:r w:rsidR="00954881" w:rsidRPr="00DF2D05">
        <w:rPr>
          <w:rFonts w:ascii="Arial" w:eastAsia="Malgun Gothic" w:hAnsi="Arial" w:cs="Arial"/>
          <w:sz w:val="22"/>
          <w:szCs w:val="22"/>
        </w:rPr>
        <w:t xml:space="preserve"> </w:t>
      </w:r>
      <w:r w:rsidR="00A212DB" w:rsidRPr="00DF2D05">
        <w:rPr>
          <w:rFonts w:ascii="Arial" w:eastAsia="Malgun Gothic" w:hAnsi="Arial" w:cs="Arial"/>
          <w:sz w:val="22"/>
          <w:szCs w:val="22"/>
        </w:rPr>
        <w:t>P</w:t>
      </w:r>
      <w:r w:rsidRPr="00DF2D05">
        <w:rPr>
          <w:rFonts w:ascii="Arial" w:eastAsia="Malgun Gothic" w:hAnsi="Arial" w:cs="Arial"/>
          <w:sz w:val="22"/>
          <w:szCs w:val="22"/>
        </w:rPr>
        <w:t>ardon me</w:t>
      </w:r>
      <w:r w:rsidR="00954881" w:rsidRPr="00DF2D05">
        <w:rPr>
          <w:rFonts w:ascii="Arial" w:eastAsia="Malgun Gothic" w:hAnsi="Arial" w:cs="Arial"/>
          <w:sz w:val="22"/>
          <w:szCs w:val="22"/>
        </w:rPr>
        <w:t>.</w:t>
      </w:r>
      <w:r w:rsidRPr="00DF2D05">
        <w:rPr>
          <w:rFonts w:ascii="Arial" w:eastAsia="Malgun Gothic" w:hAnsi="Arial" w:cs="Arial"/>
          <w:sz w:val="22"/>
          <w:szCs w:val="22"/>
        </w:rPr>
        <w:t xml:space="preserve"> I'm experiencing </w:t>
      </w:r>
      <w:r w:rsidR="00A123FC" w:rsidRPr="00DF2D05">
        <w:rPr>
          <w:rFonts w:ascii="Arial" w:eastAsia="Malgun Gothic" w:hAnsi="Arial" w:cs="Arial"/>
          <w:b/>
          <w:bCs/>
          <w:sz w:val="22"/>
          <w:szCs w:val="22"/>
        </w:rPr>
        <w:t>[00:11:00]</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joy.</w:t>
      </w:r>
      <w:r w:rsidR="00A123F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9BCB7E9" w14:textId="77777777" w:rsidR="00A212DB" w:rsidRPr="00DF2D05" w:rsidRDefault="00A212DB">
      <w:pPr>
        <w:rPr>
          <w:rFonts w:ascii="Arial" w:eastAsia="Malgun Gothic" w:hAnsi="Arial" w:cs="Arial"/>
          <w:b/>
          <w:bCs/>
          <w:sz w:val="22"/>
          <w:szCs w:val="22"/>
        </w:rPr>
      </w:pPr>
    </w:p>
    <w:p w14:paraId="24B63E48" w14:textId="75BD39D5" w:rsidR="00533C91" w:rsidRPr="00DF2D05" w:rsidRDefault="00E80FA7">
      <w:pPr>
        <w:rPr>
          <w:rFonts w:ascii="Arial" w:eastAsia="Malgun Gothic" w:hAnsi="Arial" w:cs="Arial"/>
          <w:sz w:val="22"/>
          <w:szCs w:val="22"/>
        </w:rPr>
      </w:pPr>
      <w:r w:rsidRPr="00DF2D05">
        <w:rPr>
          <w:rFonts w:ascii="Arial" w:eastAsia="Malgun Gothic" w:hAnsi="Arial" w:cs="Arial"/>
          <w:b/>
          <w:bCs/>
          <w:sz w:val="22"/>
          <w:szCs w:val="22"/>
        </w:rPr>
        <w:t>Becca</w:t>
      </w:r>
      <w:r w:rsidR="000906D9" w:rsidRPr="00DF2D05">
        <w:rPr>
          <w:rFonts w:ascii="Arial" w:eastAsia="Malgun Gothic" w:hAnsi="Arial" w:cs="Arial"/>
          <w:b/>
          <w:bCs/>
          <w:sz w:val="22"/>
          <w:szCs w:val="22"/>
        </w:rPr>
        <w:t>:</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w:t>
      </w:r>
    </w:p>
    <w:p w14:paraId="08AE7FA0" w14:textId="77777777" w:rsidR="00A123FC" w:rsidRPr="00DF2D05" w:rsidRDefault="00A123FC">
      <w:pPr>
        <w:rPr>
          <w:rFonts w:ascii="Arial" w:eastAsia="Malgun Gothic" w:hAnsi="Arial" w:cs="Arial"/>
          <w:sz w:val="22"/>
          <w:szCs w:val="22"/>
        </w:rPr>
      </w:pPr>
    </w:p>
    <w:p w14:paraId="70F3492B" w14:textId="7610FA3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ause the </w:t>
      </w:r>
      <w:proofErr w:type="spellStart"/>
      <w:r w:rsidR="00A123FC" w:rsidRPr="00DF2D05">
        <w:rPr>
          <w:rFonts w:ascii="Arial" w:eastAsia="Malgun Gothic" w:hAnsi="Arial" w:cs="Arial"/>
          <w:sz w:val="22"/>
          <w:szCs w:val="22"/>
        </w:rPr>
        <w:t>Dalrymples</w:t>
      </w:r>
      <w:proofErr w:type="spellEnd"/>
      <w:r w:rsidRPr="00DF2D05">
        <w:rPr>
          <w:rFonts w:ascii="Arial" w:eastAsia="Malgun Gothic" w:hAnsi="Arial" w:cs="Arial"/>
          <w:sz w:val="22"/>
          <w:szCs w:val="22"/>
        </w:rPr>
        <w:t xml:space="preserve"> are in town and Ann</w:t>
      </w:r>
      <w:r w:rsidR="00A123FC" w:rsidRPr="00DF2D05">
        <w:rPr>
          <w:rFonts w:ascii="Arial" w:eastAsia="Malgun Gothic" w:hAnsi="Arial" w:cs="Arial"/>
          <w:sz w:val="22"/>
          <w:szCs w:val="22"/>
        </w:rPr>
        <w:t>e</w:t>
      </w:r>
      <w:r w:rsidRPr="00DF2D05">
        <w:rPr>
          <w:rFonts w:ascii="Arial" w:eastAsia="Malgun Gothic" w:hAnsi="Arial" w:cs="Arial"/>
          <w:sz w:val="22"/>
          <w:szCs w:val="22"/>
        </w:rPr>
        <w:t xml:space="preserve"> </w:t>
      </w:r>
      <w:r w:rsidR="00A123FC" w:rsidRPr="00DF2D05">
        <w:rPr>
          <w:rFonts w:ascii="Arial" w:eastAsia="Malgun Gothic" w:hAnsi="Arial" w:cs="Arial"/>
          <w:sz w:val="22"/>
          <w:szCs w:val="22"/>
        </w:rPr>
        <w:t>is like</w:t>
      </w:r>
      <w:r w:rsidR="00C90E7D" w:rsidRPr="00DF2D05">
        <w:rPr>
          <w:rFonts w:ascii="Arial" w:eastAsia="Malgun Gothic" w:hAnsi="Arial" w:cs="Arial"/>
          <w:sz w:val="22"/>
          <w:szCs w:val="22"/>
        </w:rPr>
        <w:t>,</w:t>
      </w:r>
      <w:r w:rsidR="00A123FC" w:rsidRPr="00DF2D05">
        <w:rPr>
          <w:rFonts w:ascii="Arial" w:eastAsia="Malgun Gothic" w:hAnsi="Arial" w:cs="Arial"/>
          <w:sz w:val="22"/>
          <w:szCs w:val="22"/>
        </w:rPr>
        <w:t xml:space="preserve"> “T</w:t>
      </w:r>
      <w:r w:rsidRPr="00DF2D05">
        <w:rPr>
          <w:rFonts w:ascii="Arial" w:eastAsia="Malgun Gothic" w:hAnsi="Arial" w:cs="Arial"/>
          <w:sz w:val="22"/>
          <w:szCs w:val="22"/>
        </w:rPr>
        <w:t>hose guys are barely our cousins. They don't know who we are.</w:t>
      </w:r>
      <w:r w:rsidR="00A123FC" w:rsidRPr="00DF2D05">
        <w:rPr>
          <w:rFonts w:ascii="Arial" w:eastAsia="Malgun Gothic" w:hAnsi="Arial" w:cs="Arial"/>
          <w:sz w:val="22"/>
          <w:szCs w:val="22"/>
        </w:rPr>
        <w:t>”</w:t>
      </w:r>
      <w:r w:rsidRPr="00DF2D05">
        <w:rPr>
          <w:rFonts w:ascii="Arial" w:eastAsia="Malgun Gothic" w:hAnsi="Arial" w:cs="Arial"/>
          <w:sz w:val="22"/>
          <w:szCs w:val="22"/>
        </w:rPr>
        <w:t xml:space="preserve"> And he's </w:t>
      </w:r>
      <w:r w:rsidR="00A123FC" w:rsidRPr="00DF2D05">
        <w:rPr>
          <w:rFonts w:ascii="Arial" w:eastAsia="Malgun Gothic" w:hAnsi="Arial" w:cs="Arial"/>
          <w:sz w:val="22"/>
          <w:szCs w:val="22"/>
        </w:rPr>
        <w:t>like</w:t>
      </w:r>
      <w:r w:rsidR="00C914C4" w:rsidRPr="00DF2D05">
        <w:rPr>
          <w:rFonts w:ascii="Arial" w:eastAsia="Malgun Gothic" w:hAnsi="Arial" w:cs="Arial"/>
          <w:sz w:val="22"/>
          <w:szCs w:val="22"/>
        </w:rPr>
        <w:t>,</w:t>
      </w:r>
      <w:r w:rsidR="00A123FC" w:rsidRPr="00DF2D05">
        <w:rPr>
          <w:rFonts w:ascii="Arial" w:eastAsia="Malgun Gothic" w:hAnsi="Arial" w:cs="Arial"/>
          <w:sz w:val="22"/>
          <w:szCs w:val="22"/>
        </w:rPr>
        <w:t xml:space="preserve"> “W</w:t>
      </w:r>
      <w:r w:rsidRPr="00DF2D05">
        <w:rPr>
          <w:rFonts w:ascii="Arial" w:eastAsia="Malgun Gothic" w:hAnsi="Arial" w:cs="Arial"/>
          <w:sz w:val="22"/>
          <w:szCs w:val="22"/>
        </w:rPr>
        <w:t>ell, with a couple visual aids and 45 minutes, I'm sure</w:t>
      </w:r>
      <w:r w:rsidR="00A123FC" w:rsidRPr="00DF2D05">
        <w:rPr>
          <w:rFonts w:ascii="Arial" w:eastAsia="Malgun Gothic" w:hAnsi="Arial" w:cs="Arial"/>
          <w:sz w:val="22"/>
          <w:szCs w:val="22"/>
        </w:rPr>
        <w:t xml:space="preserve"> w</w:t>
      </w:r>
      <w:r w:rsidRPr="00DF2D05">
        <w:rPr>
          <w:rFonts w:ascii="Arial" w:eastAsia="Malgun Gothic" w:hAnsi="Arial" w:cs="Arial"/>
          <w:sz w:val="22"/>
          <w:szCs w:val="22"/>
        </w:rPr>
        <w:t>e can explain the connection.</w:t>
      </w:r>
      <w:r w:rsidR="00A123FC" w:rsidRPr="00DF2D05">
        <w:rPr>
          <w:rFonts w:ascii="Arial" w:eastAsia="Malgun Gothic" w:hAnsi="Arial" w:cs="Arial"/>
          <w:sz w:val="22"/>
          <w:szCs w:val="22"/>
        </w:rPr>
        <w:t>”</w:t>
      </w:r>
      <w:r w:rsidRPr="00DF2D05">
        <w:rPr>
          <w:rFonts w:ascii="Arial" w:eastAsia="Malgun Gothic" w:hAnsi="Arial" w:cs="Arial"/>
          <w:sz w:val="22"/>
          <w:szCs w:val="22"/>
        </w:rPr>
        <w:t xml:space="preserve"> </w:t>
      </w:r>
      <w:r w:rsidR="00463461" w:rsidRPr="00DF2D05">
        <w:rPr>
          <w:rFonts w:ascii="Arial" w:eastAsia="Malgun Gothic" w:hAnsi="Arial" w:cs="Arial"/>
          <w:sz w:val="22"/>
          <w:szCs w:val="22"/>
        </w:rPr>
        <w:t xml:space="preserve">[Sequoia laughs] </w:t>
      </w:r>
      <w:r w:rsidRPr="00DF2D05">
        <w:rPr>
          <w:rFonts w:ascii="Arial" w:eastAsia="Malgun Gothic" w:hAnsi="Arial" w:cs="Arial"/>
          <w:sz w:val="22"/>
          <w:szCs w:val="22"/>
        </w:rPr>
        <w:t>And then</w:t>
      </w:r>
      <w:r w:rsidR="0063565E" w:rsidRPr="00DF2D05">
        <w:rPr>
          <w:rFonts w:ascii="Arial" w:eastAsia="Malgun Gothic" w:hAnsi="Arial" w:cs="Arial"/>
          <w:sz w:val="22"/>
          <w:szCs w:val="22"/>
        </w:rPr>
        <w:t>,</w:t>
      </w:r>
      <w:r w:rsidRPr="00DF2D05">
        <w:rPr>
          <w:rFonts w:ascii="Arial" w:eastAsia="Malgun Gothic" w:hAnsi="Arial" w:cs="Arial"/>
          <w:sz w:val="22"/>
          <w:szCs w:val="22"/>
        </w:rPr>
        <w:t xml:space="preserve"> he tells everyone they're about touch greatness</w:t>
      </w:r>
      <w:r w:rsidR="00973620" w:rsidRPr="00DF2D05">
        <w:rPr>
          <w:rFonts w:ascii="Arial" w:eastAsia="Malgun Gothic" w:hAnsi="Arial" w:cs="Arial"/>
          <w:sz w:val="22"/>
          <w:szCs w:val="22"/>
        </w:rPr>
        <w:t>,</w:t>
      </w:r>
      <w:r w:rsidRPr="00DF2D05">
        <w:rPr>
          <w:rFonts w:ascii="Arial" w:eastAsia="Malgun Gothic" w:hAnsi="Arial" w:cs="Arial"/>
          <w:sz w:val="22"/>
          <w:szCs w:val="22"/>
        </w:rPr>
        <w:t xml:space="preserve"> </w:t>
      </w:r>
      <w:r w:rsidR="00973620" w:rsidRPr="00DF2D05">
        <w:rPr>
          <w:rFonts w:ascii="Arial" w:eastAsia="Malgun Gothic" w:hAnsi="Arial" w:cs="Arial"/>
          <w:sz w:val="22"/>
          <w:szCs w:val="22"/>
        </w:rPr>
        <w:t>a</w:t>
      </w:r>
      <w:r w:rsidRPr="00DF2D05">
        <w:rPr>
          <w:rFonts w:ascii="Arial" w:eastAsia="Malgun Gothic" w:hAnsi="Arial" w:cs="Arial"/>
          <w:sz w:val="22"/>
          <w:szCs w:val="22"/>
        </w:rPr>
        <w:t xml:space="preserve">nd we cut to the absolute most boring two people ever. </w:t>
      </w:r>
    </w:p>
    <w:p w14:paraId="4CEE928F" w14:textId="77777777" w:rsidR="00A738BD" w:rsidRPr="00DF2D05" w:rsidRDefault="00A738BD">
      <w:pPr>
        <w:rPr>
          <w:rFonts w:ascii="Arial" w:eastAsia="Malgun Gothic" w:hAnsi="Arial" w:cs="Arial"/>
          <w:b/>
          <w:bCs/>
          <w:sz w:val="22"/>
          <w:szCs w:val="22"/>
        </w:rPr>
      </w:pPr>
    </w:p>
    <w:p w14:paraId="404AE2AB" w14:textId="3D19451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ant to be </w:t>
      </w:r>
      <w:proofErr w:type="gramStart"/>
      <w:r w:rsidRPr="00DF2D05">
        <w:rPr>
          <w:rFonts w:ascii="Arial" w:eastAsia="Malgun Gothic" w:hAnsi="Arial" w:cs="Arial"/>
          <w:sz w:val="22"/>
          <w:szCs w:val="22"/>
        </w:rPr>
        <w:t>clear,</w:t>
      </w:r>
      <w:proofErr w:type="gramEnd"/>
      <w:r w:rsidRPr="00DF2D05">
        <w:rPr>
          <w:rFonts w:ascii="Arial" w:eastAsia="Malgun Gothic" w:hAnsi="Arial" w:cs="Arial"/>
          <w:sz w:val="22"/>
          <w:szCs w:val="22"/>
        </w:rPr>
        <w:t xml:space="preserve"> this is my favorite scene in the movie. </w:t>
      </w:r>
    </w:p>
    <w:p w14:paraId="0E0AF5D1" w14:textId="77777777" w:rsidR="0081413B" w:rsidRPr="00DF2D05" w:rsidRDefault="0081413B">
      <w:pPr>
        <w:rPr>
          <w:rFonts w:ascii="Arial" w:eastAsia="Malgun Gothic" w:hAnsi="Arial" w:cs="Arial"/>
          <w:b/>
          <w:bCs/>
          <w:sz w:val="22"/>
          <w:szCs w:val="22"/>
        </w:rPr>
      </w:pPr>
    </w:p>
    <w:p w14:paraId="7844BD30" w14:textId="77777777" w:rsidR="00F35667"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Agree</w:t>
      </w:r>
      <w:r w:rsidR="00A123FC" w:rsidRPr="00DF2D05">
        <w:rPr>
          <w:rFonts w:ascii="Arial" w:eastAsia="Malgun Gothic" w:hAnsi="Arial" w:cs="Arial"/>
          <w:sz w:val="22"/>
          <w:szCs w:val="22"/>
        </w:rPr>
        <w:t xml:space="preserve"> w</w:t>
      </w:r>
      <w:r w:rsidRPr="00DF2D05">
        <w:rPr>
          <w:rFonts w:ascii="Arial" w:eastAsia="Malgun Gothic" w:hAnsi="Arial" w:cs="Arial"/>
          <w:sz w:val="22"/>
          <w:szCs w:val="22"/>
        </w:rPr>
        <w:t xml:space="preserve">holeheartedly. </w:t>
      </w:r>
    </w:p>
    <w:p w14:paraId="20512231" w14:textId="77777777" w:rsidR="00F35667" w:rsidRPr="00DF2D05" w:rsidRDefault="00F35667">
      <w:pPr>
        <w:rPr>
          <w:rFonts w:ascii="Arial" w:eastAsia="Malgun Gothic" w:hAnsi="Arial" w:cs="Arial"/>
          <w:sz w:val="22"/>
          <w:szCs w:val="22"/>
        </w:rPr>
      </w:pPr>
    </w:p>
    <w:p w14:paraId="0F5F9AB3" w14:textId="1FB31982" w:rsidR="00533C91" w:rsidRPr="00DF2D05" w:rsidRDefault="00F35667">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A123FC" w:rsidRPr="00DF2D05">
        <w:rPr>
          <w:rFonts w:ascii="Arial" w:eastAsia="Malgun Gothic" w:hAnsi="Arial" w:cs="Arial"/>
          <w:sz w:val="22"/>
          <w:szCs w:val="22"/>
        </w:rPr>
        <w:t xml:space="preserve"> </w:t>
      </w:r>
    </w:p>
    <w:p w14:paraId="26205C98" w14:textId="77777777" w:rsidR="00F35667" w:rsidRPr="00DF2D05" w:rsidRDefault="00F35667">
      <w:pPr>
        <w:rPr>
          <w:rFonts w:ascii="Arial" w:eastAsia="Malgun Gothic" w:hAnsi="Arial" w:cs="Arial"/>
          <w:b/>
          <w:bCs/>
          <w:sz w:val="22"/>
          <w:szCs w:val="22"/>
        </w:rPr>
      </w:pPr>
    </w:p>
    <w:p w14:paraId="61BE72F5" w14:textId="73287AE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first time I watched it, I was </w:t>
      </w:r>
      <w:r w:rsidR="00A123FC" w:rsidRPr="00DF2D05">
        <w:rPr>
          <w:rFonts w:ascii="Arial" w:eastAsia="Malgun Gothic" w:hAnsi="Arial" w:cs="Arial"/>
          <w:sz w:val="22"/>
          <w:szCs w:val="22"/>
        </w:rPr>
        <w:t>like</w:t>
      </w:r>
      <w:r w:rsidR="00C97A0D" w:rsidRPr="00DF2D05">
        <w:rPr>
          <w:rFonts w:ascii="Arial" w:eastAsia="Malgun Gothic" w:hAnsi="Arial" w:cs="Arial"/>
          <w:sz w:val="22"/>
          <w:szCs w:val="22"/>
        </w:rPr>
        <w:t>,</w:t>
      </w:r>
      <w:r w:rsidR="00A123FC" w:rsidRPr="00DF2D05">
        <w:rPr>
          <w:rFonts w:ascii="Arial" w:eastAsia="Malgun Gothic" w:hAnsi="Arial" w:cs="Arial"/>
          <w:sz w:val="22"/>
          <w:szCs w:val="22"/>
        </w:rPr>
        <w:t xml:space="preserve"> </w:t>
      </w:r>
      <w:r w:rsidR="00C97A0D" w:rsidRPr="00DF2D05">
        <w:rPr>
          <w:rFonts w:ascii="Arial" w:eastAsia="Malgun Gothic" w:hAnsi="Arial" w:cs="Arial"/>
          <w:sz w:val="22"/>
          <w:szCs w:val="22"/>
        </w:rPr>
        <w:t>“W</w:t>
      </w:r>
      <w:r w:rsidRPr="00DF2D05">
        <w:rPr>
          <w:rFonts w:ascii="Arial" w:eastAsia="Malgun Gothic" w:hAnsi="Arial" w:cs="Arial"/>
          <w:sz w:val="22"/>
          <w:szCs w:val="22"/>
        </w:rPr>
        <w:t>hat the fuck is happening?</w:t>
      </w:r>
      <w:r w:rsidR="00C032D2" w:rsidRPr="00DF2D05">
        <w:rPr>
          <w:rFonts w:ascii="Arial" w:eastAsia="Malgun Gothic" w:hAnsi="Arial" w:cs="Arial"/>
          <w:sz w:val="22"/>
          <w:szCs w:val="22"/>
        </w:rPr>
        <w:t>”</w:t>
      </w:r>
      <w:r w:rsidRPr="00DF2D05">
        <w:rPr>
          <w:rFonts w:ascii="Arial" w:eastAsia="Malgun Gothic" w:hAnsi="Arial" w:cs="Arial"/>
          <w:sz w:val="22"/>
          <w:szCs w:val="22"/>
        </w:rPr>
        <w:t xml:space="preserve"> And then</w:t>
      </w:r>
      <w:r w:rsidR="00C032D2" w:rsidRPr="00DF2D05">
        <w:rPr>
          <w:rFonts w:ascii="Arial" w:eastAsia="Malgun Gothic" w:hAnsi="Arial" w:cs="Arial"/>
          <w:sz w:val="22"/>
          <w:szCs w:val="22"/>
        </w:rPr>
        <w:t>,</w:t>
      </w:r>
      <w:r w:rsidRPr="00DF2D05">
        <w:rPr>
          <w:rFonts w:ascii="Arial" w:eastAsia="Malgun Gothic" w:hAnsi="Arial" w:cs="Arial"/>
          <w:sz w:val="22"/>
          <w:szCs w:val="22"/>
        </w:rPr>
        <w:t xml:space="preserve"> the second two times that I watched it, I was </w:t>
      </w:r>
      <w:r w:rsidR="00A123FC" w:rsidRPr="00DF2D05">
        <w:rPr>
          <w:rFonts w:ascii="Arial" w:eastAsia="Malgun Gothic" w:hAnsi="Arial" w:cs="Arial"/>
          <w:sz w:val="22"/>
          <w:szCs w:val="22"/>
        </w:rPr>
        <w:t>like</w:t>
      </w:r>
      <w:r w:rsidR="008747BA" w:rsidRPr="00DF2D05">
        <w:rPr>
          <w:rFonts w:ascii="Arial" w:eastAsia="Malgun Gothic" w:hAnsi="Arial" w:cs="Arial"/>
          <w:sz w:val="22"/>
          <w:szCs w:val="22"/>
        </w:rPr>
        <w:t>,</w:t>
      </w:r>
      <w:r w:rsidR="00A123FC" w:rsidRPr="00DF2D05">
        <w:rPr>
          <w:rFonts w:ascii="Arial" w:eastAsia="Malgun Gothic" w:hAnsi="Arial" w:cs="Arial"/>
          <w:sz w:val="22"/>
          <w:szCs w:val="22"/>
        </w:rPr>
        <w:t xml:space="preserve"> </w:t>
      </w:r>
      <w:r w:rsidR="008747BA" w:rsidRPr="00DF2D05">
        <w:rPr>
          <w:rFonts w:ascii="Arial" w:eastAsia="Malgun Gothic" w:hAnsi="Arial" w:cs="Arial"/>
          <w:sz w:val="22"/>
          <w:szCs w:val="22"/>
        </w:rPr>
        <w:t>“T</w:t>
      </w:r>
      <w:r w:rsidRPr="00DF2D05">
        <w:rPr>
          <w:rFonts w:ascii="Arial" w:eastAsia="Malgun Gothic" w:hAnsi="Arial" w:cs="Arial"/>
          <w:sz w:val="22"/>
          <w:szCs w:val="22"/>
        </w:rPr>
        <w:t>his is brilliant.</w:t>
      </w:r>
      <w:r w:rsidR="008747BA"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F965CC9" w14:textId="77777777" w:rsidR="008747BA" w:rsidRPr="00DF2D05" w:rsidRDefault="008747BA">
      <w:pPr>
        <w:rPr>
          <w:rFonts w:ascii="Arial" w:eastAsia="Malgun Gothic" w:hAnsi="Arial" w:cs="Arial"/>
          <w:b/>
          <w:bCs/>
          <w:sz w:val="22"/>
          <w:szCs w:val="22"/>
        </w:rPr>
      </w:pPr>
    </w:p>
    <w:p w14:paraId="624D081A" w14:textId="40942D3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It's. I wouldn't</w:t>
      </w:r>
      <w:r w:rsidR="00A123FC" w:rsidRPr="00DF2D05">
        <w:rPr>
          <w:rFonts w:ascii="Arial" w:eastAsia="Malgun Gothic" w:hAnsi="Arial" w:cs="Arial"/>
          <w:sz w:val="22"/>
          <w:szCs w:val="22"/>
        </w:rPr>
        <w:t xml:space="preserve"> call-</w:t>
      </w:r>
      <w:r w:rsidRPr="00DF2D05">
        <w:rPr>
          <w:rFonts w:ascii="Arial" w:eastAsia="Malgun Gothic" w:hAnsi="Arial" w:cs="Arial"/>
          <w:sz w:val="22"/>
          <w:szCs w:val="22"/>
        </w:rPr>
        <w:t xml:space="preserve"> </w:t>
      </w:r>
    </w:p>
    <w:p w14:paraId="5FA22DAA" w14:textId="77777777" w:rsidR="00877D9A" w:rsidRPr="00DF2D05" w:rsidRDefault="00877D9A">
      <w:pPr>
        <w:rPr>
          <w:rFonts w:ascii="Arial" w:eastAsia="Malgun Gothic" w:hAnsi="Arial" w:cs="Arial"/>
          <w:b/>
          <w:bCs/>
          <w:sz w:val="22"/>
          <w:szCs w:val="22"/>
        </w:rPr>
      </w:pPr>
    </w:p>
    <w:p w14:paraId="403CCB40" w14:textId="5B1F6CE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autiful. </w:t>
      </w:r>
    </w:p>
    <w:p w14:paraId="3FAD084A" w14:textId="77777777" w:rsidR="00877D9A" w:rsidRPr="00DF2D05" w:rsidRDefault="00877D9A">
      <w:pPr>
        <w:rPr>
          <w:rFonts w:ascii="Arial" w:eastAsia="Malgun Gothic" w:hAnsi="Arial" w:cs="Arial"/>
          <w:b/>
          <w:bCs/>
          <w:sz w:val="22"/>
          <w:szCs w:val="22"/>
        </w:rPr>
      </w:pPr>
    </w:p>
    <w:p w14:paraId="774E2F1D" w14:textId="0EC1E64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123FC" w:rsidRPr="00DF2D05">
        <w:rPr>
          <w:rFonts w:ascii="Arial" w:eastAsia="Malgun Gothic" w:hAnsi="Arial" w:cs="Arial"/>
          <w:sz w:val="22"/>
          <w:szCs w:val="22"/>
        </w:rPr>
        <w:t xml:space="preserve"> - it </w:t>
      </w:r>
      <w:proofErr w:type="gramStart"/>
      <w:r w:rsidR="00A123FC" w:rsidRPr="00DF2D05">
        <w:rPr>
          <w:rFonts w:ascii="Arial" w:eastAsia="Malgun Gothic" w:hAnsi="Arial" w:cs="Arial"/>
          <w:sz w:val="22"/>
          <w:szCs w:val="22"/>
        </w:rPr>
        <w:t>b</w:t>
      </w:r>
      <w:r w:rsidRPr="00DF2D05">
        <w:rPr>
          <w:rFonts w:ascii="Arial" w:eastAsia="Malgun Gothic" w:hAnsi="Arial" w:cs="Arial"/>
          <w:sz w:val="22"/>
          <w:szCs w:val="22"/>
        </w:rPr>
        <w:t>rilliant</w:t>
      </w:r>
      <w:proofErr w:type="gramEnd"/>
      <w:r w:rsidRPr="00DF2D05">
        <w:rPr>
          <w:rFonts w:ascii="Arial" w:eastAsia="Malgun Gothic" w:hAnsi="Arial" w:cs="Arial"/>
          <w:sz w:val="22"/>
          <w:szCs w:val="22"/>
        </w:rPr>
        <w:t xml:space="preserve">. I would call it </w:t>
      </w:r>
      <w:r w:rsidR="00A123FC" w:rsidRPr="00DF2D05">
        <w:rPr>
          <w:rFonts w:ascii="Arial" w:eastAsia="Malgun Gothic" w:hAnsi="Arial" w:cs="Arial"/>
          <w:sz w:val="22"/>
          <w:szCs w:val="22"/>
        </w:rPr>
        <w:t>u</w:t>
      </w:r>
      <w:r w:rsidRPr="00DF2D05">
        <w:rPr>
          <w:rFonts w:ascii="Arial" w:eastAsia="Malgun Gothic" w:hAnsi="Arial" w:cs="Arial"/>
          <w:sz w:val="22"/>
          <w:szCs w:val="22"/>
        </w:rPr>
        <w:t xml:space="preserve">nhinged. And it goes round the end of being so bad it's good. </w:t>
      </w:r>
    </w:p>
    <w:p w14:paraId="54E6E279" w14:textId="77777777" w:rsidR="00F24613" w:rsidRPr="00DF2D05" w:rsidRDefault="00F24613">
      <w:pPr>
        <w:rPr>
          <w:rFonts w:ascii="Arial" w:eastAsia="Malgun Gothic" w:hAnsi="Arial" w:cs="Arial"/>
          <w:b/>
          <w:bCs/>
          <w:sz w:val="22"/>
          <w:szCs w:val="22"/>
        </w:rPr>
      </w:pPr>
    </w:p>
    <w:p w14:paraId="0D7255B6" w14:textId="5A8C56B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123F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actly. </w:t>
      </w:r>
    </w:p>
    <w:p w14:paraId="71C42B39" w14:textId="77777777" w:rsidR="00F24613" w:rsidRPr="00DF2D05" w:rsidRDefault="00F24613">
      <w:pPr>
        <w:rPr>
          <w:rFonts w:ascii="Arial" w:eastAsia="Malgun Gothic" w:hAnsi="Arial" w:cs="Arial"/>
          <w:b/>
          <w:bCs/>
          <w:sz w:val="22"/>
          <w:szCs w:val="22"/>
        </w:rPr>
      </w:pPr>
    </w:p>
    <w:p w14:paraId="764EE96D" w14:textId="56CC675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123FC" w:rsidRPr="00DF2D05">
        <w:rPr>
          <w:rFonts w:ascii="Arial" w:eastAsia="Malgun Gothic" w:hAnsi="Arial" w:cs="Arial"/>
          <w:sz w:val="22"/>
          <w:szCs w:val="22"/>
        </w:rPr>
        <w:t xml:space="preserve"> I</w:t>
      </w:r>
      <w:r w:rsidRPr="00DF2D05">
        <w:rPr>
          <w:rFonts w:ascii="Arial" w:eastAsia="Malgun Gothic" w:hAnsi="Arial" w:cs="Arial"/>
          <w:sz w:val="22"/>
          <w:szCs w:val="22"/>
        </w:rPr>
        <w:t>t's hard to explain. I know some of our listeners know this scene</w:t>
      </w:r>
      <w:r w:rsidR="00FD0179" w:rsidRPr="00DF2D05">
        <w:rPr>
          <w:rFonts w:ascii="Arial" w:eastAsia="Malgun Gothic" w:hAnsi="Arial" w:cs="Arial"/>
          <w:sz w:val="22"/>
          <w:szCs w:val="22"/>
        </w:rPr>
        <w:t>,</w:t>
      </w:r>
      <w:r w:rsidRPr="00DF2D05">
        <w:rPr>
          <w:rFonts w:ascii="Arial" w:eastAsia="Malgun Gothic" w:hAnsi="Arial" w:cs="Arial"/>
          <w:sz w:val="22"/>
          <w:szCs w:val="22"/>
        </w:rPr>
        <w:t xml:space="preserve"> because it's quite infamous, but this is known as the octopus scene. But this is the moment in the movie I enjoyed by far the most.</w:t>
      </w:r>
      <w:r w:rsidR="000D6932" w:rsidRPr="00DF2D05">
        <w:rPr>
          <w:rFonts w:ascii="Arial" w:eastAsia="Malgun Gothic" w:hAnsi="Arial" w:cs="Arial"/>
          <w:sz w:val="22"/>
          <w:szCs w:val="22"/>
        </w:rPr>
        <w:t xml:space="preserve"> </w:t>
      </w:r>
      <w:r w:rsidR="00CC4376" w:rsidRPr="00DF2D05">
        <w:rPr>
          <w:rFonts w:ascii="Arial" w:eastAsia="Malgun Gothic" w:hAnsi="Arial" w:cs="Arial"/>
          <w:sz w:val="22"/>
          <w:szCs w:val="22"/>
        </w:rPr>
        <w:t>[laughs]</w:t>
      </w:r>
      <w:r w:rsidR="000D693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 </w:t>
      </w:r>
    </w:p>
    <w:p w14:paraId="60D961CE" w14:textId="77777777" w:rsidR="00CC4376" w:rsidRPr="00DF2D05" w:rsidRDefault="00CC4376">
      <w:pPr>
        <w:rPr>
          <w:rFonts w:ascii="Arial" w:eastAsia="Malgun Gothic" w:hAnsi="Arial" w:cs="Arial"/>
          <w:b/>
          <w:bCs/>
          <w:sz w:val="22"/>
          <w:szCs w:val="22"/>
        </w:rPr>
      </w:pPr>
    </w:p>
    <w:p w14:paraId="4C5DF149" w14:textId="2B6A055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D693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y a long shot. </w:t>
      </w:r>
      <w:r w:rsidR="004756C0" w:rsidRPr="00DF2D05">
        <w:rPr>
          <w:rFonts w:ascii="Arial" w:eastAsia="Malgun Gothic" w:hAnsi="Arial" w:cs="Arial"/>
          <w:b/>
          <w:bCs/>
          <w:sz w:val="22"/>
          <w:szCs w:val="22"/>
        </w:rPr>
        <w:t>[00:12:00]</w:t>
      </w:r>
    </w:p>
    <w:p w14:paraId="2FEDAE31" w14:textId="77777777" w:rsidR="00CC4376" w:rsidRPr="00DF2D05" w:rsidRDefault="00CC4376">
      <w:pPr>
        <w:rPr>
          <w:rFonts w:ascii="Arial" w:eastAsia="Malgun Gothic" w:hAnsi="Arial" w:cs="Arial"/>
          <w:b/>
          <w:bCs/>
          <w:sz w:val="22"/>
          <w:szCs w:val="22"/>
        </w:rPr>
      </w:pPr>
    </w:p>
    <w:p w14:paraId="4AFE4C92" w14:textId="3970969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D6932" w:rsidRPr="00DF2D05">
        <w:rPr>
          <w:rFonts w:ascii="Arial" w:eastAsia="Malgun Gothic" w:hAnsi="Arial" w:cs="Arial"/>
          <w:sz w:val="22"/>
          <w:szCs w:val="22"/>
        </w:rPr>
        <w:t xml:space="preserve"> </w:t>
      </w:r>
      <w:r w:rsidRPr="00DF2D05">
        <w:rPr>
          <w:rFonts w:ascii="Arial" w:eastAsia="Malgun Gothic" w:hAnsi="Arial" w:cs="Arial"/>
          <w:sz w:val="22"/>
          <w:szCs w:val="22"/>
        </w:rPr>
        <w:t>Yeah. So</w:t>
      </w:r>
      <w:r w:rsidR="000D6932" w:rsidRPr="00DF2D05">
        <w:rPr>
          <w:rFonts w:ascii="Arial" w:eastAsia="Malgun Gothic" w:hAnsi="Arial" w:cs="Arial"/>
          <w:sz w:val="22"/>
          <w:szCs w:val="22"/>
        </w:rPr>
        <w:t>,</w:t>
      </w:r>
      <w:r w:rsidRPr="00DF2D05">
        <w:rPr>
          <w:rFonts w:ascii="Arial" w:eastAsia="Malgun Gothic" w:hAnsi="Arial" w:cs="Arial"/>
          <w:sz w:val="22"/>
          <w:szCs w:val="22"/>
        </w:rPr>
        <w:t xml:space="preserve"> they're all just sitting there silently, and it's so awkward that Anne decides that she should tell a story about a dream that she's had before</w:t>
      </w:r>
      <w:r w:rsidR="00C3054E" w:rsidRPr="00DF2D05">
        <w:rPr>
          <w:rFonts w:ascii="Arial" w:eastAsia="Malgun Gothic" w:hAnsi="Arial" w:cs="Arial"/>
          <w:sz w:val="22"/>
          <w:szCs w:val="22"/>
        </w:rPr>
        <w:t>,</w:t>
      </w:r>
      <w:r w:rsidRPr="00DF2D05">
        <w:rPr>
          <w:rFonts w:ascii="Arial" w:eastAsia="Malgun Gothic" w:hAnsi="Arial" w:cs="Arial"/>
          <w:sz w:val="22"/>
          <w:szCs w:val="22"/>
        </w:rPr>
        <w:t xml:space="preserve"> where an octopus is sucking on her face</w:t>
      </w:r>
      <w:r w:rsidR="00F37A76" w:rsidRPr="00DF2D05">
        <w:rPr>
          <w:rFonts w:ascii="Arial" w:eastAsia="Malgun Gothic" w:hAnsi="Arial" w:cs="Arial"/>
          <w:sz w:val="22"/>
          <w:szCs w:val="22"/>
        </w:rPr>
        <w:t>. S</w:t>
      </w:r>
      <w:r w:rsidRPr="00DF2D05">
        <w:rPr>
          <w:rFonts w:ascii="Arial" w:eastAsia="Malgun Gothic" w:hAnsi="Arial" w:cs="Arial"/>
          <w:sz w:val="22"/>
          <w:szCs w:val="22"/>
        </w:rPr>
        <w:t xml:space="preserve">he tries to pull the octopus off her face, but then she realizes that her arms are tentacles and that she, in fact, is the octopus and she is sucking her own face. </w:t>
      </w:r>
    </w:p>
    <w:p w14:paraId="509AC0D6" w14:textId="77777777" w:rsidR="00E51E51" w:rsidRPr="00DF2D05" w:rsidRDefault="00E51E51">
      <w:pPr>
        <w:rPr>
          <w:rFonts w:ascii="Arial" w:eastAsia="Malgun Gothic" w:hAnsi="Arial" w:cs="Arial"/>
          <w:b/>
          <w:bCs/>
          <w:sz w:val="22"/>
          <w:szCs w:val="22"/>
        </w:rPr>
      </w:pPr>
    </w:p>
    <w:p w14:paraId="1A4A232C" w14:textId="77777777" w:rsidR="00783168"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8242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so funny. </w:t>
      </w:r>
    </w:p>
    <w:p w14:paraId="4E2679D2" w14:textId="77777777" w:rsidR="00783168" w:rsidRPr="00DF2D05" w:rsidRDefault="00783168">
      <w:pPr>
        <w:rPr>
          <w:rFonts w:ascii="Arial" w:eastAsia="Malgun Gothic" w:hAnsi="Arial" w:cs="Arial"/>
          <w:sz w:val="22"/>
          <w:szCs w:val="22"/>
        </w:rPr>
      </w:pPr>
    </w:p>
    <w:p w14:paraId="57C4AC92" w14:textId="35A2527E" w:rsidR="00783168"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783168" w:rsidRPr="00DF2D05">
        <w:rPr>
          <w:rFonts w:ascii="Arial" w:eastAsia="Malgun Gothic" w:hAnsi="Arial" w:cs="Arial"/>
          <w:sz w:val="22"/>
          <w:szCs w:val="22"/>
        </w:rPr>
        <w:t xml:space="preserve"> </w:t>
      </w:r>
    </w:p>
    <w:p w14:paraId="110E0D8C" w14:textId="77777777" w:rsidR="00783168" w:rsidRPr="00DF2D05" w:rsidRDefault="00783168">
      <w:pPr>
        <w:rPr>
          <w:rFonts w:ascii="Arial" w:eastAsia="Malgun Gothic" w:hAnsi="Arial" w:cs="Arial"/>
          <w:sz w:val="22"/>
          <w:szCs w:val="22"/>
        </w:rPr>
      </w:pPr>
    </w:p>
    <w:p w14:paraId="18CC48B8" w14:textId="34B1368E" w:rsidR="00533C91" w:rsidRPr="00DF2D05" w:rsidRDefault="00783168">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hy is it so funny? </w:t>
      </w:r>
    </w:p>
    <w:p w14:paraId="1BA8E079" w14:textId="77777777" w:rsidR="00F161BA" w:rsidRPr="00DF2D05" w:rsidRDefault="00F161BA">
      <w:pPr>
        <w:rPr>
          <w:rFonts w:ascii="Arial" w:eastAsia="Malgun Gothic" w:hAnsi="Arial" w:cs="Arial"/>
          <w:b/>
          <w:bCs/>
          <w:sz w:val="22"/>
          <w:szCs w:val="22"/>
        </w:rPr>
      </w:pPr>
    </w:p>
    <w:p w14:paraId="700E7FDA" w14:textId="0796510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8242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ll, </w:t>
      </w:r>
      <w:proofErr w:type="gramStart"/>
      <w:r w:rsidRPr="00DF2D05">
        <w:rPr>
          <w:rFonts w:ascii="Arial" w:eastAsia="Malgun Gothic" w:hAnsi="Arial" w:cs="Arial"/>
          <w:sz w:val="22"/>
          <w:szCs w:val="22"/>
        </w:rPr>
        <w:t>first of all</w:t>
      </w:r>
      <w:proofErr w:type="gramEnd"/>
      <w:r w:rsidRPr="00DF2D05">
        <w:rPr>
          <w:rFonts w:ascii="Arial" w:eastAsia="Malgun Gothic" w:hAnsi="Arial" w:cs="Arial"/>
          <w:sz w:val="22"/>
          <w:szCs w:val="22"/>
        </w:rPr>
        <w:t xml:space="preserve">, </w:t>
      </w:r>
      <w:r w:rsidR="0038242C" w:rsidRPr="00DF2D05">
        <w:rPr>
          <w:rFonts w:ascii="Arial" w:eastAsia="Malgun Gothic" w:hAnsi="Arial" w:cs="Arial"/>
          <w:sz w:val="22"/>
          <w:szCs w:val="22"/>
        </w:rPr>
        <w:t>w</w:t>
      </w:r>
      <w:r w:rsidRPr="00DF2D05">
        <w:rPr>
          <w:rFonts w:ascii="Arial" w:eastAsia="Malgun Gothic" w:hAnsi="Arial" w:cs="Arial"/>
          <w:sz w:val="22"/>
          <w:szCs w:val="22"/>
        </w:rPr>
        <w:t xml:space="preserve">e talked about this last episode. This is the most </w:t>
      </w:r>
      <w:r w:rsidR="007639DA" w:rsidRPr="00DF2D05">
        <w:rPr>
          <w:rFonts w:ascii="Arial" w:eastAsia="Malgun Gothic" w:hAnsi="Arial" w:cs="Arial"/>
          <w:i/>
          <w:iCs/>
          <w:sz w:val="22"/>
          <w:szCs w:val="22"/>
        </w:rPr>
        <w:t>Fleabag</w:t>
      </w:r>
      <w:r w:rsidR="007639DA" w:rsidRPr="00DF2D05">
        <w:rPr>
          <w:rFonts w:ascii="Arial" w:eastAsia="Malgun Gothic" w:hAnsi="Arial" w:cs="Arial"/>
          <w:sz w:val="22"/>
          <w:szCs w:val="22"/>
        </w:rPr>
        <w:t xml:space="preserve"> </w:t>
      </w:r>
      <w:r w:rsidRPr="00DF2D05">
        <w:rPr>
          <w:rFonts w:ascii="Arial" w:eastAsia="Malgun Gothic" w:hAnsi="Arial" w:cs="Arial"/>
          <w:sz w:val="22"/>
          <w:szCs w:val="22"/>
        </w:rPr>
        <w:t>moment of the entire movie</w:t>
      </w:r>
      <w:r w:rsidR="005E5A96" w:rsidRPr="00DF2D05">
        <w:rPr>
          <w:rFonts w:ascii="Arial" w:eastAsia="Malgun Gothic" w:hAnsi="Arial" w:cs="Arial"/>
          <w:sz w:val="22"/>
          <w:szCs w:val="22"/>
        </w:rPr>
        <w:t>,</w:t>
      </w:r>
      <w:r w:rsidRPr="00DF2D05">
        <w:rPr>
          <w:rFonts w:ascii="Arial" w:eastAsia="Malgun Gothic" w:hAnsi="Arial" w:cs="Arial"/>
          <w:sz w:val="22"/>
          <w:szCs w:val="22"/>
        </w:rPr>
        <w:t xml:space="preserve"> because it's almost an exact </w:t>
      </w:r>
      <w:proofErr w:type="spellStart"/>
      <w:r w:rsidRPr="00DF2D05">
        <w:rPr>
          <w:rFonts w:ascii="Arial" w:eastAsia="Malgun Gothic" w:hAnsi="Arial" w:cs="Arial"/>
          <w:sz w:val="22"/>
          <w:szCs w:val="22"/>
        </w:rPr>
        <w:t>cop</w:t>
      </w:r>
      <w:proofErr w:type="spellEnd"/>
      <w:r w:rsidRPr="00DF2D05">
        <w:rPr>
          <w:rFonts w:ascii="Arial" w:eastAsia="Malgun Gothic" w:hAnsi="Arial" w:cs="Arial"/>
          <w:sz w:val="22"/>
          <w:szCs w:val="22"/>
        </w:rPr>
        <w:t xml:space="preserve"> of the Quaker </w:t>
      </w:r>
      <w:r w:rsidR="00AA042C" w:rsidRPr="00DF2D05">
        <w:rPr>
          <w:rFonts w:ascii="Arial" w:eastAsia="Malgun Gothic" w:hAnsi="Arial" w:cs="Arial"/>
          <w:sz w:val="22"/>
          <w:szCs w:val="22"/>
        </w:rPr>
        <w:t>m</w:t>
      </w:r>
      <w:r w:rsidRPr="00DF2D05">
        <w:rPr>
          <w:rFonts w:ascii="Arial" w:eastAsia="Malgun Gothic" w:hAnsi="Arial" w:cs="Arial"/>
          <w:sz w:val="22"/>
          <w:szCs w:val="22"/>
        </w:rPr>
        <w:t xml:space="preserve">eeting house scene in the </w:t>
      </w:r>
      <w:r w:rsidR="007639DA" w:rsidRPr="00DF2D05">
        <w:rPr>
          <w:rFonts w:ascii="Arial" w:eastAsia="Malgun Gothic" w:hAnsi="Arial" w:cs="Arial"/>
          <w:i/>
          <w:iCs/>
          <w:sz w:val="22"/>
          <w:szCs w:val="22"/>
        </w:rPr>
        <w:t>Fleabag</w:t>
      </w:r>
      <w:r w:rsidRPr="00DF2D05">
        <w:rPr>
          <w:rFonts w:ascii="Arial" w:eastAsia="Malgun Gothic" w:hAnsi="Arial" w:cs="Arial"/>
          <w:sz w:val="22"/>
          <w:szCs w:val="22"/>
        </w:rPr>
        <w:t xml:space="preserve">. </w:t>
      </w:r>
    </w:p>
    <w:p w14:paraId="7BF7D95E" w14:textId="77777777" w:rsidR="006545D7" w:rsidRPr="00DF2D05" w:rsidRDefault="006545D7">
      <w:pPr>
        <w:rPr>
          <w:rFonts w:ascii="Arial" w:eastAsia="Malgun Gothic" w:hAnsi="Arial" w:cs="Arial"/>
          <w:b/>
          <w:bCs/>
          <w:sz w:val="22"/>
          <w:szCs w:val="22"/>
        </w:rPr>
      </w:pPr>
    </w:p>
    <w:p w14:paraId="774BB332" w14:textId="42D18C1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8242C" w:rsidRPr="00DF2D05">
        <w:rPr>
          <w:rFonts w:ascii="Arial" w:eastAsia="Malgun Gothic" w:hAnsi="Arial" w:cs="Arial"/>
          <w:sz w:val="22"/>
          <w:szCs w:val="22"/>
        </w:rPr>
        <w:t xml:space="preserve"> Mm-hmm. </w:t>
      </w:r>
    </w:p>
    <w:p w14:paraId="732B6D6D" w14:textId="77777777" w:rsidR="00B46F36" w:rsidRPr="00DF2D05" w:rsidRDefault="00B46F36">
      <w:pPr>
        <w:rPr>
          <w:rFonts w:ascii="Arial" w:eastAsia="Malgun Gothic" w:hAnsi="Arial" w:cs="Arial"/>
          <w:b/>
          <w:bCs/>
          <w:sz w:val="22"/>
          <w:szCs w:val="22"/>
        </w:rPr>
      </w:pPr>
    </w:p>
    <w:p w14:paraId="2E267FAC" w14:textId="48D5410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8242C" w:rsidRPr="00DF2D05">
        <w:rPr>
          <w:rFonts w:ascii="Arial" w:eastAsia="Malgun Gothic" w:hAnsi="Arial" w:cs="Arial"/>
          <w:sz w:val="22"/>
          <w:szCs w:val="22"/>
        </w:rPr>
        <w:t xml:space="preserve"> </w:t>
      </w:r>
      <w:r w:rsidRPr="00DF2D05">
        <w:rPr>
          <w:rFonts w:ascii="Arial" w:eastAsia="Malgun Gothic" w:hAnsi="Arial" w:cs="Arial"/>
          <w:sz w:val="22"/>
          <w:szCs w:val="22"/>
        </w:rPr>
        <w:t>Except instead of a line about feminism and boobs, it is a line about an octopus dream</w:t>
      </w:r>
      <w:r w:rsidR="0038242C" w:rsidRPr="00DF2D05">
        <w:rPr>
          <w:rFonts w:ascii="Arial" w:eastAsia="Malgun Gothic" w:hAnsi="Arial" w:cs="Arial"/>
          <w:sz w:val="22"/>
          <w:szCs w:val="22"/>
        </w:rPr>
        <w:t>, b</w:t>
      </w:r>
      <w:r w:rsidRPr="00DF2D05">
        <w:rPr>
          <w:rFonts w:ascii="Arial" w:eastAsia="Malgun Gothic" w:hAnsi="Arial" w:cs="Arial"/>
          <w:sz w:val="22"/>
          <w:szCs w:val="22"/>
        </w:rPr>
        <w:t xml:space="preserve">ut it's </w:t>
      </w:r>
      <w:proofErr w:type="gramStart"/>
      <w:r w:rsidRPr="00DF2D05">
        <w:rPr>
          <w:rFonts w:ascii="Arial" w:eastAsia="Malgun Gothic" w:hAnsi="Arial" w:cs="Arial"/>
          <w:sz w:val="22"/>
          <w:szCs w:val="22"/>
        </w:rPr>
        <w:t>exactly the same</w:t>
      </w:r>
      <w:proofErr w:type="gramEnd"/>
      <w:r w:rsidRPr="00DF2D05">
        <w:rPr>
          <w:rFonts w:ascii="Arial" w:eastAsia="Malgun Gothic" w:hAnsi="Arial" w:cs="Arial"/>
          <w:sz w:val="22"/>
          <w:szCs w:val="22"/>
        </w:rPr>
        <w:t xml:space="preserve"> tension break</w:t>
      </w:r>
      <w:r w:rsidR="0038242C" w:rsidRPr="00DF2D05">
        <w:rPr>
          <w:rFonts w:ascii="Arial" w:eastAsia="Malgun Gothic" w:hAnsi="Arial" w:cs="Arial"/>
          <w:sz w:val="22"/>
          <w:szCs w:val="22"/>
        </w:rPr>
        <w:t xml:space="preserve">. </w:t>
      </w:r>
      <w:r w:rsidR="004B6022" w:rsidRPr="00DF2D05">
        <w:rPr>
          <w:rFonts w:ascii="Arial" w:eastAsia="Malgun Gothic" w:hAnsi="Arial" w:cs="Arial"/>
          <w:sz w:val="22"/>
          <w:szCs w:val="22"/>
        </w:rPr>
        <w:t>I</w:t>
      </w:r>
      <w:r w:rsidRPr="00DF2D05">
        <w:rPr>
          <w:rFonts w:ascii="Arial" w:eastAsia="Malgun Gothic" w:hAnsi="Arial" w:cs="Arial"/>
          <w:sz w:val="22"/>
          <w:szCs w:val="22"/>
        </w:rPr>
        <w:t xml:space="preserve">t clearly endears Mr. Elliot </w:t>
      </w:r>
      <w:r w:rsidR="007344DA" w:rsidRPr="00DF2D05">
        <w:rPr>
          <w:rFonts w:ascii="Arial" w:eastAsia="Malgun Gothic" w:hAnsi="Arial" w:cs="Arial"/>
          <w:b/>
          <w:bCs/>
          <w:sz w:val="22"/>
          <w:szCs w:val="22"/>
        </w:rPr>
        <w:t>[00:13:00]</w:t>
      </w:r>
      <w:r w:rsidR="007344DA" w:rsidRPr="00DF2D05">
        <w:rPr>
          <w:rFonts w:ascii="Arial" w:eastAsia="Malgun Gothic" w:hAnsi="Arial" w:cs="Arial"/>
          <w:sz w:val="22"/>
          <w:szCs w:val="22"/>
        </w:rPr>
        <w:t xml:space="preserve"> </w:t>
      </w:r>
      <w:r w:rsidRPr="00DF2D05">
        <w:rPr>
          <w:rFonts w:ascii="Arial" w:eastAsia="Malgun Gothic" w:hAnsi="Arial" w:cs="Arial"/>
          <w:sz w:val="22"/>
          <w:szCs w:val="22"/>
        </w:rPr>
        <w:t>and appalls everybody else</w:t>
      </w:r>
      <w:r w:rsidR="009949D1" w:rsidRPr="00DF2D05">
        <w:rPr>
          <w:rFonts w:ascii="Arial" w:eastAsia="Malgun Gothic" w:hAnsi="Arial" w:cs="Arial"/>
          <w:sz w:val="22"/>
          <w:szCs w:val="22"/>
        </w:rPr>
        <w:t>,</w:t>
      </w:r>
      <w:r w:rsidRPr="00DF2D05">
        <w:rPr>
          <w:rFonts w:ascii="Arial" w:eastAsia="Malgun Gothic" w:hAnsi="Arial" w:cs="Arial"/>
          <w:sz w:val="22"/>
          <w:szCs w:val="22"/>
        </w:rPr>
        <w:t xml:space="preserve"> except Lady </w:t>
      </w:r>
      <w:r w:rsidR="00982D62" w:rsidRPr="00DF2D05">
        <w:rPr>
          <w:rFonts w:ascii="Arial" w:eastAsia="Malgun Gothic" w:hAnsi="Arial" w:cs="Arial"/>
          <w:sz w:val="22"/>
          <w:szCs w:val="22"/>
        </w:rPr>
        <w:t>Dalrymple</w:t>
      </w:r>
      <w:r w:rsidRPr="00DF2D05">
        <w:rPr>
          <w:rFonts w:ascii="Arial" w:eastAsia="Malgun Gothic" w:hAnsi="Arial" w:cs="Arial"/>
          <w:sz w:val="22"/>
          <w:szCs w:val="22"/>
        </w:rPr>
        <w:t>, who vibes with it. But it's also the most random thing anyone has ever said ever</w:t>
      </w:r>
      <w:r w:rsidR="001B3E8C" w:rsidRPr="00DF2D05">
        <w:rPr>
          <w:rFonts w:ascii="Arial" w:eastAsia="Malgun Gothic" w:hAnsi="Arial" w:cs="Arial"/>
          <w:sz w:val="22"/>
          <w:szCs w:val="22"/>
        </w:rPr>
        <w:t>.</w:t>
      </w:r>
      <w:r w:rsidR="00982D62" w:rsidRPr="00DF2D05">
        <w:rPr>
          <w:rFonts w:ascii="Arial" w:eastAsia="Malgun Gothic" w:hAnsi="Arial" w:cs="Arial"/>
          <w:sz w:val="22"/>
          <w:szCs w:val="22"/>
        </w:rPr>
        <w:t xml:space="preserve"> </w:t>
      </w:r>
      <w:r w:rsidR="001B3E8C" w:rsidRPr="00DF2D05">
        <w:rPr>
          <w:rFonts w:ascii="Arial" w:eastAsia="Malgun Gothic" w:hAnsi="Arial" w:cs="Arial"/>
          <w:sz w:val="22"/>
          <w:szCs w:val="22"/>
        </w:rPr>
        <w:t>L</w:t>
      </w:r>
      <w:r w:rsidR="00982D62" w:rsidRPr="00DF2D05">
        <w:rPr>
          <w:rFonts w:ascii="Arial" w:eastAsia="Malgun Gothic" w:hAnsi="Arial" w:cs="Arial"/>
          <w:sz w:val="22"/>
          <w:szCs w:val="22"/>
        </w:rPr>
        <w:t>ike</w:t>
      </w:r>
      <w:r w:rsidR="001B3E8C" w:rsidRPr="00DF2D05">
        <w:rPr>
          <w:rFonts w:ascii="Arial" w:eastAsia="Malgun Gothic" w:hAnsi="Arial" w:cs="Arial"/>
          <w:sz w:val="22"/>
          <w:szCs w:val="22"/>
        </w:rPr>
        <w:t>,</w:t>
      </w:r>
      <w:r w:rsidR="00982D62" w:rsidRPr="00DF2D05">
        <w:rPr>
          <w:rFonts w:ascii="Arial" w:eastAsia="Malgun Gothic" w:hAnsi="Arial" w:cs="Arial"/>
          <w:sz w:val="22"/>
          <w:szCs w:val="22"/>
        </w:rPr>
        <w:t xml:space="preserve"> ever.</w:t>
      </w:r>
    </w:p>
    <w:p w14:paraId="57820D97" w14:textId="77777777" w:rsidR="00982D62" w:rsidRPr="00DF2D05" w:rsidRDefault="00982D62">
      <w:pPr>
        <w:rPr>
          <w:rFonts w:ascii="Arial" w:eastAsia="Malgun Gothic" w:hAnsi="Arial" w:cs="Arial"/>
          <w:b/>
          <w:bCs/>
          <w:sz w:val="22"/>
          <w:szCs w:val="22"/>
        </w:rPr>
      </w:pPr>
    </w:p>
    <w:p w14:paraId="1CC719DC" w14:textId="3349DB0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982D6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t>
      </w:r>
      <w:proofErr w:type="gramStart"/>
      <w:r w:rsidRPr="00DF2D05">
        <w:rPr>
          <w:rFonts w:ascii="Arial" w:eastAsia="Malgun Gothic" w:hAnsi="Arial" w:cs="Arial"/>
          <w:sz w:val="22"/>
          <w:szCs w:val="22"/>
        </w:rPr>
        <w:t>really just</w:t>
      </w:r>
      <w:proofErr w:type="gramEnd"/>
      <w:r w:rsidRPr="00DF2D05">
        <w:rPr>
          <w:rFonts w:ascii="Arial" w:eastAsia="Malgun Gothic" w:hAnsi="Arial" w:cs="Arial"/>
          <w:sz w:val="22"/>
          <w:szCs w:val="22"/>
        </w:rPr>
        <w:t xml:space="preserve"> think Dakota Johnson is nailing the delivery on this. </w:t>
      </w:r>
    </w:p>
    <w:p w14:paraId="5E41FC4A" w14:textId="77777777" w:rsidR="00982D62" w:rsidRPr="00DF2D05" w:rsidRDefault="00982D62">
      <w:pPr>
        <w:rPr>
          <w:rFonts w:ascii="Arial" w:eastAsia="Malgun Gothic" w:hAnsi="Arial" w:cs="Arial"/>
          <w:b/>
          <w:bCs/>
          <w:sz w:val="22"/>
          <w:szCs w:val="22"/>
        </w:rPr>
      </w:pPr>
    </w:p>
    <w:p w14:paraId="1D37E0EB" w14:textId="1B55087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982D6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w:t>
      </w:r>
    </w:p>
    <w:p w14:paraId="13511544" w14:textId="77777777" w:rsidR="005B720D" w:rsidRPr="00DF2D05" w:rsidRDefault="005B720D">
      <w:pPr>
        <w:rPr>
          <w:rFonts w:ascii="Arial" w:eastAsia="Malgun Gothic" w:hAnsi="Arial" w:cs="Arial"/>
          <w:b/>
          <w:bCs/>
          <w:sz w:val="22"/>
          <w:szCs w:val="22"/>
        </w:rPr>
      </w:pPr>
    </w:p>
    <w:p w14:paraId="03BC629A" w14:textId="7C419F6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82D6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he showed up to work that day, and she was </w:t>
      </w:r>
      <w:r w:rsidR="00CA0815" w:rsidRPr="00DF2D05">
        <w:rPr>
          <w:rFonts w:ascii="Arial" w:eastAsia="Malgun Gothic" w:hAnsi="Arial" w:cs="Arial"/>
          <w:sz w:val="22"/>
          <w:szCs w:val="22"/>
        </w:rPr>
        <w:t>like</w:t>
      </w:r>
      <w:r w:rsidR="00C93C59" w:rsidRPr="00DF2D05">
        <w:rPr>
          <w:rFonts w:ascii="Arial" w:eastAsia="Malgun Gothic" w:hAnsi="Arial" w:cs="Arial"/>
          <w:sz w:val="22"/>
          <w:szCs w:val="22"/>
        </w:rPr>
        <w:t>,</w:t>
      </w:r>
      <w:r w:rsidR="00CA0815" w:rsidRPr="00DF2D05">
        <w:rPr>
          <w:rFonts w:ascii="Arial" w:eastAsia="Malgun Gothic" w:hAnsi="Arial" w:cs="Arial"/>
          <w:sz w:val="22"/>
          <w:szCs w:val="22"/>
        </w:rPr>
        <w:t xml:space="preserve"> </w:t>
      </w:r>
      <w:r w:rsidR="00C93C59" w:rsidRPr="00DF2D05">
        <w:rPr>
          <w:rFonts w:ascii="Arial" w:eastAsia="Malgun Gothic" w:hAnsi="Arial" w:cs="Arial"/>
          <w:sz w:val="22"/>
          <w:szCs w:val="22"/>
        </w:rPr>
        <w:t>“T</w:t>
      </w:r>
      <w:r w:rsidRPr="00DF2D05">
        <w:rPr>
          <w:rFonts w:ascii="Arial" w:eastAsia="Malgun Gothic" w:hAnsi="Arial" w:cs="Arial"/>
          <w:sz w:val="22"/>
          <w:szCs w:val="22"/>
        </w:rPr>
        <w:t>his is it.</w:t>
      </w:r>
      <w:r w:rsidR="00C93C5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7AF72AFF" w14:textId="77777777" w:rsidR="00C93C59" w:rsidRPr="00DF2D05" w:rsidRDefault="00C93C59">
      <w:pPr>
        <w:rPr>
          <w:rFonts w:ascii="Arial" w:eastAsia="Malgun Gothic" w:hAnsi="Arial" w:cs="Arial"/>
          <w:b/>
          <w:bCs/>
          <w:sz w:val="22"/>
          <w:szCs w:val="22"/>
        </w:rPr>
      </w:pPr>
    </w:p>
    <w:p w14:paraId="147057D5" w14:textId="67E7323D" w:rsidR="00CA0815"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A0815" w:rsidRPr="00DF2D05">
        <w:rPr>
          <w:rFonts w:ascii="Arial" w:eastAsia="Malgun Gothic" w:hAnsi="Arial" w:cs="Arial"/>
          <w:sz w:val="22"/>
          <w:szCs w:val="22"/>
        </w:rPr>
        <w:t xml:space="preserve"> </w:t>
      </w:r>
      <w:r w:rsidR="00C93C59" w:rsidRPr="00DF2D05">
        <w:rPr>
          <w:rFonts w:ascii="Arial" w:eastAsia="Malgun Gothic" w:hAnsi="Arial" w:cs="Arial"/>
          <w:sz w:val="22"/>
          <w:szCs w:val="22"/>
        </w:rPr>
        <w:t>“</w:t>
      </w:r>
      <w:r w:rsidRPr="00DF2D05">
        <w:rPr>
          <w:rFonts w:ascii="Arial" w:eastAsia="Malgun Gothic" w:hAnsi="Arial" w:cs="Arial"/>
          <w:sz w:val="22"/>
          <w:szCs w:val="22"/>
        </w:rPr>
        <w:t>This is it. This is my moment</w:t>
      </w:r>
      <w:r w:rsidR="00CA0815" w:rsidRPr="00DF2D05">
        <w:rPr>
          <w:rFonts w:ascii="Arial" w:eastAsia="Malgun Gothic" w:hAnsi="Arial" w:cs="Arial"/>
          <w:sz w:val="22"/>
          <w:szCs w:val="22"/>
        </w:rPr>
        <w:t>,</w:t>
      </w:r>
      <w:r w:rsidR="005A2F7B" w:rsidRPr="00DF2D05">
        <w:rPr>
          <w:rFonts w:ascii="Arial" w:eastAsia="Malgun Gothic" w:hAnsi="Arial" w:cs="Arial"/>
          <w:sz w:val="22"/>
          <w:szCs w:val="22"/>
        </w:rPr>
        <w:t>”</w:t>
      </w:r>
      <w:r w:rsidR="00CA0815" w:rsidRPr="00DF2D05">
        <w:rPr>
          <w:rFonts w:ascii="Arial" w:eastAsia="Malgun Gothic" w:hAnsi="Arial" w:cs="Arial"/>
          <w:sz w:val="22"/>
          <w:szCs w:val="22"/>
        </w:rPr>
        <w:t xml:space="preserve"> s</w:t>
      </w:r>
      <w:r w:rsidRPr="00DF2D05">
        <w:rPr>
          <w:rFonts w:ascii="Arial" w:eastAsia="Malgun Gothic" w:hAnsi="Arial" w:cs="Arial"/>
          <w:sz w:val="22"/>
          <w:szCs w:val="22"/>
        </w:rPr>
        <w:t>he sai</w:t>
      </w:r>
      <w:r w:rsidR="00CA0815" w:rsidRPr="00DF2D05">
        <w:rPr>
          <w:rFonts w:ascii="Arial" w:eastAsia="Malgun Gothic" w:hAnsi="Arial" w:cs="Arial"/>
          <w:sz w:val="22"/>
          <w:szCs w:val="22"/>
        </w:rPr>
        <w:t>d</w:t>
      </w:r>
      <w:r w:rsidR="007E7ED9" w:rsidRPr="00DF2D05">
        <w:rPr>
          <w:rFonts w:ascii="Arial" w:eastAsia="Malgun Gothic" w:hAnsi="Arial" w:cs="Arial"/>
          <w:sz w:val="22"/>
          <w:szCs w:val="22"/>
        </w:rPr>
        <w:t>,</w:t>
      </w:r>
      <w:r w:rsidR="00CA0815" w:rsidRPr="00DF2D05">
        <w:rPr>
          <w:rFonts w:ascii="Arial" w:eastAsia="Malgun Gothic" w:hAnsi="Arial" w:cs="Arial"/>
          <w:sz w:val="22"/>
          <w:szCs w:val="22"/>
        </w:rPr>
        <w:t xml:space="preserve"> </w:t>
      </w:r>
      <w:r w:rsidR="007E7ED9" w:rsidRPr="00DF2D05">
        <w:rPr>
          <w:rFonts w:ascii="Arial" w:eastAsia="Malgun Gothic" w:hAnsi="Arial" w:cs="Arial"/>
          <w:sz w:val="22"/>
          <w:szCs w:val="22"/>
        </w:rPr>
        <w:t>“</w:t>
      </w:r>
      <w:r w:rsidR="00CA0815" w:rsidRPr="00DF2D05">
        <w:rPr>
          <w:rFonts w:ascii="Arial" w:eastAsia="Malgun Gothic" w:hAnsi="Arial" w:cs="Arial"/>
          <w:sz w:val="22"/>
          <w:szCs w:val="22"/>
        </w:rPr>
        <w:t>The octopus moment.</w:t>
      </w:r>
      <w:r w:rsidR="007E7ED9" w:rsidRPr="00DF2D05">
        <w:rPr>
          <w:rFonts w:ascii="Arial" w:eastAsia="Malgun Gothic" w:hAnsi="Arial" w:cs="Arial"/>
          <w:sz w:val="22"/>
          <w:szCs w:val="22"/>
        </w:rPr>
        <w:t>”</w:t>
      </w:r>
      <w:r w:rsidR="00CA0815" w:rsidRPr="00DF2D05">
        <w:rPr>
          <w:rFonts w:ascii="Arial" w:eastAsia="Malgun Gothic" w:hAnsi="Arial" w:cs="Arial"/>
          <w:sz w:val="22"/>
          <w:szCs w:val="22"/>
        </w:rPr>
        <w:t xml:space="preserve"> </w:t>
      </w:r>
    </w:p>
    <w:p w14:paraId="7723E8C4" w14:textId="77777777" w:rsidR="00CA0815" w:rsidRPr="00DF2D05" w:rsidRDefault="00CA0815">
      <w:pPr>
        <w:rPr>
          <w:rFonts w:ascii="Arial" w:eastAsia="Malgun Gothic" w:hAnsi="Arial" w:cs="Arial"/>
          <w:sz w:val="22"/>
          <w:szCs w:val="22"/>
        </w:rPr>
      </w:pPr>
    </w:p>
    <w:p w14:paraId="6A05A597" w14:textId="08A86433" w:rsidR="00533C91" w:rsidRPr="00DF2D05" w:rsidRDefault="00CA0815">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Maybe this </w:t>
      </w:r>
      <w:r w:rsidR="00910D8C" w:rsidRPr="00DF2D05">
        <w:rPr>
          <w:rFonts w:ascii="Arial" w:eastAsia="Malgun Gothic" w:hAnsi="Arial" w:cs="Arial"/>
          <w:sz w:val="22"/>
          <w:szCs w:val="22"/>
        </w:rPr>
        <w:t xml:space="preserve">is the scene </w:t>
      </w:r>
      <w:r w:rsidRPr="00DF2D05">
        <w:rPr>
          <w:rFonts w:ascii="Arial" w:eastAsia="Malgun Gothic" w:hAnsi="Arial" w:cs="Arial"/>
          <w:sz w:val="22"/>
          <w:szCs w:val="22"/>
        </w:rPr>
        <w:t xml:space="preserve">they showed her when they were pitching it, and they were </w:t>
      </w:r>
      <w:r w:rsidR="008B0970" w:rsidRPr="00DF2D05">
        <w:rPr>
          <w:rFonts w:ascii="Arial" w:eastAsia="Malgun Gothic" w:hAnsi="Arial" w:cs="Arial"/>
          <w:sz w:val="22"/>
          <w:szCs w:val="22"/>
        </w:rPr>
        <w:t>like</w:t>
      </w:r>
      <w:r w:rsidR="007B2982" w:rsidRPr="00DF2D05">
        <w:rPr>
          <w:rFonts w:ascii="Arial" w:eastAsia="Malgun Gothic" w:hAnsi="Arial" w:cs="Arial"/>
          <w:sz w:val="22"/>
          <w:szCs w:val="22"/>
        </w:rPr>
        <w:t>,</w:t>
      </w:r>
      <w:r w:rsidR="008B0970" w:rsidRPr="00DF2D05">
        <w:rPr>
          <w:rFonts w:ascii="Arial" w:eastAsia="Malgun Gothic" w:hAnsi="Arial" w:cs="Arial"/>
          <w:sz w:val="22"/>
          <w:szCs w:val="22"/>
        </w:rPr>
        <w:t xml:space="preserve"> “T</w:t>
      </w:r>
      <w:r w:rsidRPr="00DF2D05">
        <w:rPr>
          <w:rFonts w:ascii="Arial" w:eastAsia="Malgun Gothic" w:hAnsi="Arial" w:cs="Arial"/>
          <w:sz w:val="22"/>
          <w:szCs w:val="22"/>
        </w:rPr>
        <w:t>his is what it's all about right here.</w:t>
      </w:r>
      <w:r w:rsidR="008B0970" w:rsidRPr="00DF2D05">
        <w:rPr>
          <w:rFonts w:ascii="Arial" w:eastAsia="Malgun Gothic" w:hAnsi="Arial" w:cs="Arial"/>
          <w:sz w:val="22"/>
          <w:szCs w:val="22"/>
        </w:rPr>
        <w:t>”</w:t>
      </w:r>
      <w:r w:rsidRPr="00DF2D05">
        <w:rPr>
          <w:rFonts w:ascii="Arial" w:eastAsia="Malgun Gothic" w:hAnsi="Arial" w:cs="Arial"/>
          <w:sz w:val="22"/>
          <w:szCs w:val="22"/>
        </w:rPr>
        <w:t xml:space="preserve"> And she's </w:t>
      </w:r>
      <w:r w:rsidR="008B0970" w:rsidRPr="00DF2D05">
        <w:rPr>
          <w:rFonts w:ascii="Arial" w:eastAsia="Malgun Gothic" w:hAnsi="Arial" w:cs="Arial"/>
          <w:sz w:val="22"/>
          <w:szCs w:val="22"/>
        </w:rPr>
        <w:t>like</w:t>
      </w:r>
      <w:r w:rsidR="007B2982" w:rsidRPr="00DF2D05">
        <w:rPr>
          <w:rFonts w:ascii="Arial" w:eastAsia="Malgun Gothic" w:hAnsi="Arial" w:cs="Arial"/>
          <w:sz w:val="22"/>
          <w:szCs w:val="22"/>
        </w:rPr>
        <w:t>,</w:t>
      </w:r>
      <w:r w:rsidR="008B0970" w:rsidRPr="00DF2D05">
        <w:rPr>
          <w:rFonts w:ascii="Arial" w:eastAsia="Malgun Gothic" w:hAnsi="Arial" w:cs="Arial"/>
          <w:sz w:val="22"/>
          <w:szCs w:val="22"/>
        </w:rPr>
        <w:t xml:space="preserve"> “</w:t>
      </w:r>
      <w:r w:rsidRPr="00DF2D05">
        <w:rPr>
          <w:rFonts w:ascii="Arial" w:eastAsia="Malgun Gothic" w:hAnsi="Arial" w:cs="Arial"/>
          <w:sz w:val="22"/>
          <w:szCs w:val="22"/>
        </w:rPr>
        <w:t>I'm perfect for that.</w:t>
      </w:r>
      <w:r w:rsidR="008B0970"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28C8B13" w14:textId="77777777" w:rsidR="007B2982" w:rsidRPr="00DF2D05" w:rsidRDefault="007B2982">
      <w:pPr>
        <w:rPr>
          <w:rFonts w:ascii="Arial" w:eastAsia="Malgun Gothic" w:hAnsi="Arial" w:cs="Arial"/>
          <w:b/>
          <w:bCs/>
          <w:sz w:val="22"/>
          <w:szCs w:val="22"/>
        </w:rPr>
      </w:pPr>
    </w:p>
    <w:p w14:paraId="75AE8A43" w14:textId="1C71A55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B0970" w:rsidRPr="00DF2D05">
        <w:rPr>
          <w:rFonts w:ascii="Arial" w:eastAsia="Malgun Gothic" w:hAnsi="Arial" w:cs="Arial"/>
          <w:sz w:val="22"/>
          <w:szCs w:val="22"/>
        </w:rPr>
        <w:t xml:space="preserve"> </w:t>
      </w:r>
      <w:r w:rsidR="007B2982" w:rsidRPr="00DF2D05">
        <w:rPr>
          <w:rFonts w:ascii="Arial" w:eastAsia="Malgun Gothic" w:hAnsi="Arial" w:cs="Arial"/>
          <w:sz w:val="22"/>
          <w:szCs w:val="22"/>
        </w:rPr>
        <w:t>“</w:t>
      </w:r>
      <w:r w:rsidRPr="00DF2D05">
        <w:rPr>
          <w:rFonts w:ascii="Arial" w:eastAsia="Malgun Gothic" w:hAnsi="Arial" w:cs="Arial"/>
          <w:sz w:val="22"/>
          <w:szCs w:val="22"/>
        </w:rPr>
        <w:t>I'm perfect for it</w:t>
      </w:r>
      <w:r w:rsidR="007B2982" w:rsidRPr="00DF2D05">
        <w:rPr>
          <w:rFonts w:ascii="Arial" w:eastAsia="Malgun Gothic" w:hAnsi="Arial" w:cs="Arial"/>
          <w:sz w:val="22"/>
          <w:szCs w:val="22"/>
        </w:rPr>
        <w:t>.”</w:t>
      </w:r>
      <w:r w:rsidR="008B0970" w:rsidRPr="00DF2D05">
        <w:rPr>
          <w:rFonts w:ascii="Arial" w:eastAsia="Malgun Gothic" w:hAnsi="Arial" w:cs="Arial"/>
          <w:sz w:val="22"/>
          <w:szCs w:val="22"/>
        </w:rPr>
        <w:t xml:space="preserve"> </w:t>
      </w:r>
      <w:r w:rsidRPr="00DF2D05">
        <w:rPr>
          <w:rFonts w:ascii="Arial" w:eastAsia="Malgun Gothic" w:hAnsi="Arial" w:cs="Arial"/>
          <w:sz w:val="22"/>
          <w:szCs w:val="22"/>
        </w:rPr>
        <w:t>It's so funny</w:t>
      </w:r>
      <w:r w:rsidR="008B0970" w:rsidRPr="00DF2D05">
        <w:rPr>
          <w:rFonts w:ascii="Arial" w:eastAsia="Malgun Gothic" w:hAnsi="Arial" w:cs="Arial"/>
          <w:sz w:val="22"/>
          <w:szCs w:val="22"/>
        </w:rPr>
        <w:t>. B</w:t>
      </w:r>
      <w:r w:rsidRPr="00DF2D05">
        <w:rPr>
          <w:rFonts w:ascii="Arial" w:eastAsia="Malgun Gothic" w:hAnsi="Arial" w:cs="Arial"/>
          <w:sz w:val="22"/>
          <w:szCs w:val="22"/>
        </w:rPr>
        <w:t>ut I also think there might be an element of</w:t>
      </w:r>
      <w:r w:rsidR="008B0970" w:rsidRPr="00DF2D05">
        <w:rPr>
          <w:rFonts w:ascii="Arial" w:eastAsia="Malgun Gothic" w:hAnsi="Arial" w:cs="Arial"/>
          <w:sz w:val="22"/>
          <w:szCs w:val="22"/>
        </w:rPr>
        <w:t xml:space="preserve"> like</w:t>
      </w:r>
      <w:r w:rsidR="001D1EAD" w:rsidRPr="00DF2D05">
        <w:rPr>
          <w:rFonts w:ascii="Arial" w:eastAsia="Malgun Gothic" w:hAnsi="Arial" w:cs="Arial"/>
          <w:sz w:val="22"/>
          <w:szCs w:val="22"/>
        </w:rPr>
        <w:t>,</w:t>
      </w:r>
      <w:r w:rsidR="008B0970" w:rsidRPr="00DF2D05">
        <w:rPr>
          <w:rFonts w:ascii="Arial" w:eastAsia="Malgun Gothic" w:hAnsi="Arial" w:cs="Arial"/>
          <w:sz w:val="22"/>
          <w:szCs w:val="22"/>
        </w:rPr>
        <w:t xml:space="preserve"> </w:t>
      </w:r>
      <w:r w:rsidRPr="00DF2D05">
        <w:rPr>
          <w:rFonts w:ascii="Arial" w:eastAsia="Malgun Gothic" w:hAnsi="Arial" w:cs="Arial"/>
          <w:sz w:val="22"/>
          <w:szCs w:val="22"/>
        </w:rPr>
        <w:t>this is the point in the film where I feel if you are a</w:t>
      </w:r>
      <w:r w:rsidR="008B0970" w:rsidRPr="00DF2D05">
        <w:rPr>
          <w:rFonts w:ascii="Arial" w:eastAsia="Malgun Gothic" w:hAnsi="Arial" w:cs="Arial"/>
          <w:sz w:val="22"/>
          <w:szCs w:val="22"/>
        </w:rPr>
        <w:t>n</w:t>
      </w:r>
      <w:r w:rsidRPr="00DF2D05">
        <w:rPr>
          <w:rFonts w:ascii="Arial" w:eastAsia="Malgun Gothic" w:hAnsi="Arial" w:cs="Arial"/>
          <w:sz w:val="22"/>
          <w:szCs w:val="22"/>
        </w:rPr>
        <w:t xml:space="preserve"> </w:t>
      </w:r>
      <w:r w:rsidR="00C63D41" w:rsidRPr="00DF2D05">
        <w:rPr>
          <w:rFonts w:ascii="Arial" w:eastAsia="Malgun Gothic" w:hAnsi="Arial" w:cs="Arial"/>
          <w:sz w:val="22"/>
          <w:szCs w:val="22"/>
        </w:rPr>
        <w:t>Austen</w:t>
      </w:r>
      <w:r w:rsidRPr="00DF2D05">
        <w:rPr>
          <w:rFonts w:ascii="Arial" w:eastAsia="Malgun Gothic" w:hAnsi="Arial" w:cs="Arial"/>
          <w:sz w:val="22"/>
          <w:szCs w:val="22"/>
        </w:rPr>
        <w:t xml:space="preserve"> fan and you're trying to watch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it's not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and it's this movie</w:t>
      </w:r>
      <w:r w:rsidR="008B0970" w:rsidRPr="00DF2D05">
        <w:rPr>
          <w:rFonts w:ascii="Arial" w:eastAsia="Malgun Gothic" w:hAnsi="Arial" w:cs="Arial"/>
          <w:sz w:val="22"/>
          <w:szCs w:val="22"/>
        </w:rPr>
        <w:t>, t</w:t>
      </w:r>
      <w:r w:rsidRPr="00DF2D05">
        <w:rPr>
          <w:rFonts w:ascii="Arial" w:eastAsia="Malgun Gothic" w:hAnsi="Arial" w:cs="Arial"/>
          <w:sz w:val="22"/>
          <w:szCs w:val="22"/>
        </w:rPr>
        <w:t xml:space="preserve">his is maybe where you're the most exhausted. </w:t>
      </w:r>
      <w:r w:rsidR="008B0970" w:rsidRPr="00DF2D05">
        <w:rPr>
          <w:rFonts w:ascii="Arial" w:eastAsia="Malgun Gothic" w:hAnsi="Arial" w:cs="Arial"/>
          <w:sz w:val="22"/>
          <w:szCs w:val="22"/>
        </w:rPr>
        <w:t>Like</w:t>
      </w:r>
      <w:r w:rsidR="006F7303" w:rsidRPr="00DF2D05">
        <w:rPr>
          <w:rFonts w:ascii="Arial" w:eastAsia="Malgun Gothic" w:hAnsi="Arial" w:cs="Arial"/>
          <w:sz w:val="22"/>
          <w:szCs w:val="22"/>
        </w:rPr>
        <w:t>,</w:t>
      </w:r>
      <w:r w:rsidR="008B0970" w:rsidRPr="00DF2D05">
        <w:rPr>
          <w:rFonts w:ascii="Arial" w:eastAsia="Malgun Gothic" w:hAnsi="Arial" w:cs="Arial"/>
          <w:sz w:val="22"/>
          <w:szCs w:val="22"/>
        </w:rPr>
        <w:t xml:space="preserve"> </w:t>
      </w:r>
      <w:r w:rsidRPr="00DF2D05">
        <w:rPr>
          <w:rFonts w:ascii="Arial" w:eastAsia="Malgun Gothic" w:hAnsi="Arial" w:cs="Arial"/>
          <w:sz w:val="22"/>
          <w:szCs w:val="22"/>
        </w:rPr>
        <w:t>you're exhausted</w:t>
      </w:r>
      <w:r w:rsidR="008B0970" w:rsidRPr="00DF2D05">
        <w:rPr>
          <w:rFonts w:ascii="Arial" w:eastAsia="Malgun Gothic" w:hAnsi="Arial" w:cs="Arial"/>
          <w:sz w:val="22"/>
          <w:szCs w:val="22"/>
        </w:rPr>
        <w:t>, y</w:t>
      </w:r>
      <w:r w:rsidRPr="00DF2D05">
        <w:rPr>
          <w:rFonts w:ascii="Arial" w:eastAsia="Malgun Gothic" w:hAnsi="Arial" w:cs="Arial"/>
          <w:sz w:val="22"/>
          <w:szCs w:val="22"/>
        </w:rPr>
        <w:t xml:space="preserve">ou're </w:t>
      </w:r>
      <w:r w:rsidR="008B0970" w:rsidRPr="00DF2D05">
        <w:rPr>
          <w:rFonts w:ascii="Arial" w:eastAsia="Malgun Gothic" w:hAnsi="Arial" w:cs="Arial"/>
          <w:sz w:val="22"/>
          <w:szCs w:val="22"/>
        </w:rPr>
        <w:t>like</w:t>
      </w:r>
      <w:r w:rsidR="00917EB2" w:rsidRPr="00DF2D05">
        <w:rPr>
          <w:rFonts w:ascii="Arial" w:eastAsia="Malgun Gothic" w:hAnsi="Arial" w:cs="Arial"/>
          <w:sz w:val="22"/>
          <w:szCs w:val="22"/>
        </w:rPr>
        <w:t>,</w:t>
      </w:r>
      <w:r w:rsidR="008B0970" w:rsidRPr="00DF2D05">
        <w:rPr>
          <w:rFonts w:ascii="Arial" w:eastAsia="Malgun Gothic" w:hAnsi="Arial" w:cs="Arial"/>
          <w:sz w:val="22"/>
          <w:szCs w:val="22"/>
        </w:rPr>
        <w:t xml:space="preserve"> “O</w:t>
      </w:r>
      <w:r w:rsidRPr="00DF2D05">
        <w:rPr>
          <w:rFonts w:ascii="Arial" w:eastAsia="Malgun Gothic" w:hAnsi="Arial" w:cs="Arial"/>
          <w:sz w:val="22"/>
          <w:szCs w:val="22"/>
        </w:rPr>
        <w:t xml:space="preserve">h, my God, this movie is still happening. </w:t>
      </w:r>
      <w:r w:rsidR="00FC1562" w:rsidRPr="00DF2D05">
        <w:rPr>
          <w:rFonts w:ascii="Arial" w:eastAsia="Malgun Gothic" w:hAnsi="Arial" w:cs="Arial"/>
          <w:sz w:val="22"/>
          <w:szCs w:val="22"/>
        </w:rPr>
        <w:t xml:space="preserve">[Becca laughs] </w:t>
      </w:r>
      <w:r w:rsidRPr="00DF2D05">
        <w:rPr>
          <w:rFonts w:ascii="Arial" w:eastAsia="Malgun Gothic" w:hAnsi="Arial" w:cs="Arial"/>
          <w:sz w:val="22"/>
          <w:szCs w:val="22"/>
        </w:rPr>
        <w:t>I'm still watching this movie</w:t>
      </w:r>
      <w:r w:rsidR="008B0970" w:rsidRPr="00DF2D05">
        <w:rPr>
          <w:rFonts w:ascii="Arial" w:eastAsia="Malgun Gothic" w:hAnsi="Arial" w:cs="Arial"/>
          <w:sz w:val="22"/>
          <w:szCs w:val="22"/>
        </w:rPr>
        <w:t>,”</w:t>
      </w:r>
      <w:r w:rsidRPr="00DF2D05">
        <w:rPr>
          <w:rFonts w:ascii="Arial" w:eastAsia="Malgun Gothic" w:hAnsi="Arial" w:cs="Arial"/>
          <w:sz w:val="22"/>
          <w:szCs w:val="22"/>
        </w:rPr>
        <w:t xml:space="preserve"> </w:t>
      </w:r>
      <w:r w:rsidR="008B0970" w:rsidRPr="00DF2D05">
        <w:rPr>
          <w:rFonts w:ascii="Arial" w:eastAsia="Malgun Gothic" w:hAnsi="Arial" w:cs="Arial"/>
          <w:sz w:val="22"/>
          <w:szCs w:val="22"/>
        </w:rPr>
        <w:t>a</w:t>
      </w:r>
      <w:r w:rsidRPr="00DF2D05">
        <w:rPr>
          <w:rFonts w:ascii="Arial" w:eastAsia="Malgun Gothic" w:hAnsi="Arial" w:cs="Arial"/>
          <w:sz w:val="22"/>
          <w:szCs w:val="22"/>
        </w:rPr>
        <w:t xml:space="preserve">nd then </w:t>
      </w:r>
      <w:r w:rsidR="00B47B14" w:rsidRPr="00DF2D05">
        <w:rPr>
          <w:rFonts w:ascii="Arial" w:eastAsia="Malgun Gothic" w:hAnsi="Arial" w:cs="Arial"/>
          <w:b/>
          <w:bCs/>
          <w:sz w:val="22"/>
          <w:szCs w:val="22"/>
        </w:rPr>
        <w:t>[00:14:00]</w:t>
      </w:r>
      <w:r w:rsidR="00B47B1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happens. I feel </w:t>
      </w:r>
      <w:r w:rsidR="008B0970" w:rsidRPr="00DF2D05">
        <w:rPr>
          <w:rFonts w:ascii="Arial" w:eastAsia="Malgun Gothic" w:hAnsi="Arial" w:cs="Arial"/>
          <w:sz w:val="22"/>
          <w:szCs w:val="22"/>
        </w:rPr>
        <w:t xml:space="preserve">like </w:t>
      </w:r>
      <w:r w:rsidRPr="00DF2D05">
        <w:rPr>
          <w:rFonts w:ascii="Arial" w:eastAsia="Malgun Gothic" w:hAnsi="Arial" w:cs="Arial"/>
          <w:sz w:val="22"/>
          <w:szCs w:val="22"/>
        </w:rPr>
        <w:t>it's so funny</w:t>
      </w:r>
      <w:r w:rsidR="00684C9B" w:rsidRPr="00DF2D05">
        <w:rPr>
          <w:rFonts w:ascii="Arial" w:eastAsia="Malgun Gothic" w:hAnsi="Arial" w:cs="Arial"/>
          <w:sz w:val="22"/>
          <w:szCs w:val="22"/>
        </w:rPr>
        <w:t>,</w:t>
      </w:r>
      <w:r w:rsidRPr="00DF2D05">
        <w:rPr>
          <w:rFonts w:ascii="Arial" w:eastAsia="Malgun Gothic" w:hAnsi="Arial" w:cs="Arial"/>
          <w:sz w:val="22"/>
          <w:szCs w:val="22"/>
        </w:rPr>
        <w:t xml:space="preserve"> because you're already in</w:t>
      </w:r>
      <w:r w:rsidR="008B097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 state of delirium from having to </w:t>
      </w:r>
      <w:r w:rsidR="009D5C6A" w:rsidRPr="00DF2D05">
        <w:rPr>
          <w:rFonts w:ascii="Arial" w:eastAsia="Malgun Gothic" w:hAnsi="Arial" w:cs="Arial"/>
          <w:sz w:val="22"/>
          <w:szCs w:val="22"/>
        </w:rPr>
        <w:t>h</w:t>
      </w:r>
      <w:r w:rsidRPr="00DF2D05">
        <w:rPr>
          <w:rFonts w:ascii="Arial" w:eastAsia="Malgun Gothic" w:hAnsi="Arial" w:cs="Arial"/>
          <w:sz w:val="22"/>
          <w:szCs w:val="22"/>
        </w:rPr>
        <w:t xml:space="preserve">ave watched the </w:t>
      </w:r>
      <w:proofErr w:type="gramStart"/>
      <w:r w:rsidRPr="00DF2D05">
        <w:rPr>
          <w:rFonts w:ascii="Arial" w:eastAsia="Malgun Gothic" w:hAnsi="Arial" w:cs="Arial"/>
          <w:sz w:val="22"/>
          <w:szCs w:val="22"/>
        </w:rPr>
        <w:t>last</w:t>
      </w:r>
      <w:proofErr w:type="gramEnd"/>
      <w:r w:rsidRPr="00DF2D05">
        <w:rPr>
          <w:rFonts w:ascii="Arial" w:eastAsia="Malgun Gothic" w:hAnsi="Arial" w:cs="Arial"/>
          <w:sz w:val="22"/>
          <w:szCs w:val="22"/>
        </w:rPr>
        <w:t xml:space="preserve"> however many minutes of this film. </w:t>
      </w:r>
    </w:p>
    <w:p w14:paraId="1D70EDF0" w14:textId="77777777" w:rsidR="007127C8" w:rsidRPr="00DF2D05" w:rsidRDefault="007127C8">
      <w:pPr>
        <w:rPr>
          <w:rFonts w:ascii="Arial" w:eastAsia="Malgun Gothic" w:hAnsi="Arial" w:cs="Arial"/>
          <w:b/>
          <w:bCs/>
          <w:sz w:val="22"/>
          <w:szCs w:val="22"/>
        </w:rPr>
      </w:pPr>
    </w:p>
    <w:p w14:paraId="43FB2892" w14:textId="77B8F9F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D5C6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no question. </w:t>
      </w:r>
      <w:r w:rsidR="0011190A" w:rsidRPr="00DF2D05">
        <w:rPr>
          <w:rFonts w:ascii="Arial" w:eastAsia="Malgun Gothic" w:hAnsi="Arial" w:cs="Arial"/>
          <w:sz w:val="22"/>
          <w:szCs w:val="22"/>
        </w:rPr>
        <w:t>[Sequoia laughs] T</w:t>
      </w:r>
      <w:r w:rsidRPr="00DF2D05">
        <w:rPr>
          <w:rFonts w:ascii="Arial" w:eastAsia="Malgun Gothic" w:hAnsi="Arial" w:cs="Arial"/>
          <w:sz w:val="22"/>
          <w:szCs w:val="22"/>
        </w:rPr>
        <w:t>hat's the thing</w:t>
      </w:r>
      <w:r w:rsidR="0011190A" w:rsidRPr="00DF2D05">
        <w:rPr>
          <w:rFonts w:ascii="Arial" w:eastAsia="Malgun Gothic" w:hAnsi="Arial" w:cs="Arial"/>
          <w:sz w:val="22"/>
          <w:szCs w:val="22"/>
        </w:rPr>
        <w:t xml:space="preserve">. </w:t>
      </w:r>
      <w:r w:rsidR="0040568F" w:rsidRPr="00DF2D05">
        <w:rPr>
          <w:rFonts w:ascii="Arial" w:eastAsia="Malgun Gothic" w:hAnsi="Arial" w:cs="Arial"/>
          <w:sz w:val="22"/>
          <w:szCs w:val="22"/>
        </w:rPr>
        <w:t>I</w:t>
      </w:r>
      <w:r w:rsidRPr="00DF2D05">
        <w:rPr>
          <w:rFonts w:ascii="Arial" w:eastAsia="Malgun Gothic" w:hAnsi="Arial" w:cs="Arial"/>
          <w:sz w:val="22"/>
          <w:szCs w:val="22"/>
        </w:rPr>
        <w:t xml:space="preserve">n most moments of this film, it's </w:t>
      </w:r>
      <w:r w:rsidR="0040568F"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someone drunk told them the story of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and they are doing that. And then</w:t>
      </w:r>
      <w:r w:rsidR="00290C0E" w:rsidRPr="00DF2D05">
        <w:rPr>
          <w:rFonts w:ascii="Arial" w:eastAsia="Malgun Gothic" w:hAnsi="Arial" w:cs="Arial"/>
          <w:sz w:val="22"/>
          <w:szCs w:val="22"/>
        </w:rPr>
        <w:t>,</w:t>
      </w:r>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this</w:t>
      </w:r>
      <w:proofErr w:type="gramEnd"/>
      <w:r w:rsidRPr="00DF2D05">
        <w:rPr>
          <w:rFonts w:ascii="Arial" w:eastAsia="Malgun Gothic" w:hAnsi="Arial" w:cs="Arial"/>
          <w:sz w:val="22"/>
          <w:szCs w:val="22"/>
        </w:rPr>
        <w:t xml:space="preserve"> moment, they just release, and we don't have to worry about it being </w:t>
      </w:r>
      <w:r w:rsidR="00B131AF" w:rsidRPr="00DF2D05">
        <w:rPr>
          <w:rFonts w:ascii="Arial" w:eastAsia="Malgun Gothic" w:hAnsi="Arial" w:cs="Arial"/>
          <w:sz w:val="22"/>
          <w:szCs w:val="22"/>
        </w:rPr>
        <w:t>p</w:t>
      </w:r>
      <w:r w:rsidR="00337425" w:rsidRPr="00DF2D05">
        <w:rPr>
          <w:rFonts w:ascii="Arial" w:eastAsia="Malgun Gothic" w:hAnsi="Arial" w:cs="Arial"/>
          <w:sz w:val="22"/>
          <w:szCs w:val="22"/>
        </w:rPr>
        <w:t>ersuasion</w:t>
      </w:r>
      <w:r w:rsidR="00337425" w:rsidRPr="00DF2D05">
        <w:rPr>
          <w:rFonts w:ascii="Arial" w:eastAsia="Malgun Gothic" w:hAnsi="Arial" w:cs="Arial"/>
          <w:i/>
          <w:iCs/>
          <w:sz w:val="22"/>
          <w:szCs w:val="22"/>
        </w:rPr>
        <w:t xml:space="preserve"> </w:t>
      </w:r>
      <w:r w:rsidRPr="00DF2D05">
        <w:rPr>
          <w:rFonts w:ascii="Arial" w:eastAsia="Malgun Gothic" w:hAnsi="Arial" w:cs="Arial"/>
          <w:sz w:val="22"/>
          <w:szCs w:val="22"/>
        </w:rPr>
        <w:t xml:space="preserve">anymore. </w:t>
      </w:r>
      <w:r w:rsidR="00567B62"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It's just this. </w:t>
      </w:r>
    </w:p>
    <w:p w14:paraId="3D6C378F" w14:textId="77777777" w:rsidR="00726B37" w:rsidRPr="00DF2D05" w:rsidRDefault="00726B37">
      <w:pPr>
        <w:rPr>
          <w:rFonts w:ascii="Arial" w:eastAsia="Malgun Gothic" w:hAnsi="Arial" w:cs="Arial"/>
          <w:b/>
          <w:bCs/>
          <w:sz w:val="22"/>
          <w:szCs w:val="22"/>
        </w:rPr>
      </w:pPr>
    </w:p>
    <w:p w14:paraId="1550492D" w14:textId="6A1B893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40568F" w:rsidRPr="00DF2D05">
        <w:rPr>
          <w:rFonts w:ascii="Arial" w:eastAsia="Malgun Gothic" w:hAnsi="Arial" w:cs="Arial"/>
          <w:sz w:val="22"/>
          <w:szCs w:val="22"/>
        </w:rPr>
        <w:t xml:space="preserve"> </w:t>
      </w:r>
      <w:r w:rsidRPr="00DF2D05">
        <w:rPr>
          <w:rFonts w:ascii="Arial" w:eastAsia="Malgun Gothic" w:hAnsi="Arial" w:cs="Arial"/>
          <w:sz w:val="22"/>
          <w:szCs w:val="22"/>
        </w:rPr>
        <w:t>It's just Dakota Johnson doing this octopus</w:t>
      </w:r>
      <w:r w:rsidR="0040568F" w:rsidRPr="00DF2D05">
        <w:rPr>
          <w:rFonts w:ascii="Arial" w:eastAsia="Malgun Gothic" w:hAnsi="Arial" w:cs="Arial"/>
          <w:sz w:val="22"/>
          <w:szCs w:val="22"/>
        </w:rPr>
        <w:t xml:space="preserve"> monologue.</w:t>
      </w:r>
    </w:p>
    <w:p w14:paraId="606A0482" w14:textId="77777777" w:rsidR="00066051" w:rsidRPr="00DF2D05" w:rsidRDefault="00066051">
      <w:pPr>
        <w:rPr>
          <w:rFonts w:ascii="Arial" w:eastAsia="Malgun Gothic" w:hAnsi="Arial" w:cs="Arial"/>
          <w:b/>
          <w:bCs/>
          <w:sz w:val="22"/>
          <w:szCs w:val="22"/>
        </w:rPr>
      </w:pPr>
    </w:p>
    <w:p w14:paraId="4B1C344F" w14:textId="77777777" w:rsidR="0023407A" w:rsidRPr="00DF2D05" w:rsidRDefault="00337425">
      <w:pPr>
        <w:rPr>
          <w:rFonts w:ascii="Arial" w:eastAsia="Malgun Gothic" w:hAnsi="Arial" w:cs="Arial"/>
          <w:sz w:val="22"/>
          <w:szCs w:val="22"/>
        </w:rPr>
      </w:pPr>
      <w:r w:rsidRPr="00DF2D05">
        <w:rPr>
          <w:rFonts w:ascii="Arial" w:eastAsia="Malgun Gothic" w:hAnsi="Arial" w:cs="Arial"/>
          <w:b/>
          <w:bCs/>
          <w:sz w:val="22"/>
          <w:szCs w:val="22"/>
        </w:rPr>
        <w:lastRenderedPageBreak/>
        <w:t>Molly:</w:t>
      </w:r>
      <w:r w:rsidR="0040568F" w:rsidRPr="00DF2D05">
        <w:rPr>
          <w:rFonts w:ascii="Arial" w:eastAsia="Malgun Gothic" w:hAnsi="Arial" w:cs="Arial"/>
          <w:sz w:val="22"/>
          <w:szCs w:val="22"/>
        </w:rPr>
        <w:t xml:space="preserve"> W</w:t>
      </w:r>
      <w:r w:rsidRPr="00DF2D05">
        <w:rPr>
          <w:rFonts w:ascii="Arial" w:eastAsia="Malgun Gothic" w:hAnsi="Arial" w:cs="Arial"/>
          <w:sz w:val="22"/>
          <w:szCs w:val="22"/>
        </w:rPr>
        <w:t>hich</w:t>
      </w:r>
      <w:r w:rsidR="0040568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onestly, this is the kind of art that I love to </w:t>
      </w:r>
      <w:proofErr w:type="gramStart"/>
      <w:r w:rsidRPr="00DF2D05">
        <w:rPr>
          <w:rFonts w:ascii="Arial" w:eastAsia="Malgun Gothic" w:hAnsi="Arial" w:cs="Arial"/>
          <w:sz w:val="22"/>
          <w:szCs w:val="22"/>
        </w:rPr>
        <w:t>consume</w:t>
      </w:r>
      <w:r w:rsidR="0023407A" w:rsidRPr="00DF2D05">
        <w:rPr>
          <w:rFonts w:ascii="Arial" w:eastAsia="Malgun Gothic" w:hAnsi="Arial" w:cs="Arial"/>
          <w:sz w:val="22"/>
          <w:szCs w:val="22"/>
        </w:rPr>
        <w:t>,-</w:t>
      </w:r>
      <w:proofErr w:type="gramEnd"/>
    </w:p>
    <w:p w14:paraId="36E18B5D" w14:textId="77777777" w:rsidR="0023407A" w:rsidRPr="00DF2D05" w:rsidRDefault="0023407A">
      <w:pPr>
        <w:rPr>
          <w:rFonts w:ascii="Arial" w:eastAsia="Malgun Gothic" w:hAnsi="Arial" w:cs="Arial"/>
          <w:sz w:val="22"/>
          <w:szCs w:val="22"/>
        </w:rPr>
      </w:pPr>
    </w:p>
    <w:p w14:paraId="5A76144A" w14:textId="77777777" w:rsidR="0023407A" w:rsidRPr="00DF2D05" w:rsidRDefault="0023407A">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chuckles] Yeah. </w:t>
      </w:r>
    </w:p>
    <w:p w14:paraId="201CAD12" w14:textId="77777777" w:rsidR="0023407A" w:rsidRPr="00DF2D05" w:rsidRDefault="0023407A">
      <w:pPr>
        <w:rPr>
          <w:rFonts w:ascii="Arial" w:eastAsia="Malgun Gothic" w:hAnsi="Arial" w:cs="Arial"/>
          <w:sz w:val="22"/>
          <w:szCs w:val="22"/>
        </w:rPr>
      </w:pPr>
    </w:p>
    <w:p w14:paraId="3DC9102D" w14:textId="193FEE2B" w:rsidR="0040568F" w:rsidRPr="00DF2D05" w:rsidRDefault="0023407A">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is</w:t>
      </w:r>
      <w:r w:rsidR="0040568F" w:rsidRPr="00DF2D05">
        <w:rPr>
          <w:rFonts w:ascii="Arial" w:eastAsia="Malgun Gothic" w:hAnsi="Arial" w:cs="Arial"/>
          <w:sz w:val="22"/>
          <w:szCs w:val="22"/>
        </w:rPr>
        <w:t xml:space="preserve"> like </w:t>
      </w:r>
      <w:r w:rsidRPr="00DF2D05">
        <w:rPr>
          <w:rFonts w:ascii="Arial" w:eastAsia="Malgun Gothic" w:hAnsi="Arial" w:cs="Arial"/>
          <w:sz w:val="22"/>
          <w:szCs w:val="22"/>
        </w:rPr>
        <w:t>stuff where it's just random and it means something</w:t>
      </w:r>
      <w:r w:rsidR="0040568F" w:rsidRPr="00DF2D05">
        <w:rPr>
          <w:rFonts w:ascii="Arial" w:eastAsia="Malgun Gothic" w:hAnsi="Arial" w:cs="Arial"/>
          <w:sz w:val="22"/>
          <w:szCs w:val="22"/>
        </w:rPr>
        <w:t>, b</w:t>
      </w:r>
      <w:r w:rsidRPr="00DF2D05">
        <w:rPr>
          <w:rFonts w:ascii="Arial" w:eastAsia="Malgun Gothic" w:hAnsi="Arial" w:cs="Arial"/>
          <w:sz w:val="22"/>
          <w:szCs w:val="22"/>
        </w:rPr>
        <w:t>ut maybe by accident</w:t>
      </w:r>
      <w:r w:rsidR="0040568F" w:rsidRPr="00DF2D05">
        <w:rPr>
          <w:rFonts w:ascii="Arial" w:eastAsia="Malgun Gothic" w:hAnsi="Arial" w:cs="Arial"/>
          <w:sz w:val="22"/>
          <w:szCs w:val="22"/>
        </w:rPr>
        <w:t xml:space="preserve">. </w:t>
      </w:r>
    </w:p>
    <w:p w14:paraId="02A411F5" w14:textId="77777777" w:rsidR="0040568F" w:rsidRPr="00DF2D05" w:rsidRDefault="0040568F">
      <w:pPr>
        <w:rPr>
          <w:rFonts w:ascii="Arial" w:eastAsia="Malgun Gothic" w:hAnsi="Arial" w:cs="Arial"/>
          <w:sz w:val="22"/>
          <w:szCs w:val="22"/>
        </w:rPr>
      </w:pPr>
    </w:p>
    <w:p w14:paraId="32FC6911" w14:textId="3A207C54" w:rsidR="0040568F" w:rsidRPr="00DF2D05" w:rsidRDefault="0040568F">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3AB82A68" w14:textId="77777777" w:rsidR="0040568F" w:rsidRPr="00DF2D05" w:rsidRDefault="0040568F">
      <w:pPr>
        <w:rPr>
          <w:rFonts w:ascii="Arial" w:eastAsia="Malgun Gothic" w:hAnsi="Arial" w:cs="Arial"/>
          <w:sz w:val="22"/>
          <w:szCs w:val="22"/>
        </w:rPr>
      </w:pPr>
    </w:p>
    <w:p w14:paraId="4413F88C" w14:textId="73AB198C" w:rsidR="00533C91" w:rsidRPr="00DF2D05" w:rsidRDefault="0040568F">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It's </w:t>
      </w:r>
      <w:proofErr w:type="gramStart"/>
      <w:r w:rsidRPr="00DF2D05">
        <w:rPr>
          <w:rFonts w:ascii="Arial" w:eastAsia="Malgun Gothic" w:hAnsi="Arial" w:cs="Arial"/>
          <w:sz w:val="22"/>
          <w:szCs w:val="22"/>
        </w:rPr>
        <w:t>really funny</w:t>
      </w:r>
      <w:proofErr w:type="gramEnd"/>
      <w:r w:rsidRPr="00DF2D05">
        <w:rPr>
          <w:rFonts w:ascii="Arial" w:eastAsia="Malgun Gothic" w:hAnsi="Arial" w:cs="Arial"/>
          <w:sz w:val="22"/>
          <w:szCs w:val="22"/>
        </w:rPr>
        <w:t>. I could see this happening in any other movie</w:t>
      </w:r>
      <w:r w:rsidR="0030782F" w:rsidRPr="00DF2D05">
        <w:rPr>
          <w:rFonts w:ascii="Arial" w:eastAsia="Malgun Gothic" w:hAnsi="Arial" w:cs="Arial"/>
          <w:sz w:val="22"/>
          <w:szCs w:val="22"/>
        </w:rPr>
        <w:t>,</w:t>
      </w:r>
      <w:r w:rsidRPr="00DF2D05">
        <w:rPr>
          <w:rFonts w:ascii="Arial" w:eastAsia="Malgun Gothic" w:hAnsi="Arial" w:cs="Arial"/>
          <w:sz w:val="22"/>
          <w:szCs w:val="22"/>
        </w:rPr>
        <w:t xml:space="preserve"> and being very well received and maybe it's well received here. But I feel like for the most part, people are like</w:t>
      </w:r>
      <w:r w:rsidR="00144E11" w:rsidRPr="00DF2D05">
        <w:rPr>
          <w:rFonts w:ascii="Arial" w:eastAsia="Malgun Gothic" w:hAnsi="Arial" w:cs="Arial"/>
          <w:sz w:val="22"/>
          <w:szCs w:val="22"/>
        </w:rPr>
        <w:t>,</w:t>
      </w:r>
      <w:r w:rsidR="004A059F" w:rsidRPr="00DF2D05">
        <w:rPr>
          <w:rFonts w:ascii="Arial" w:eastAsia="Malgun Gothic" w:hAnsi="Arial" w:cs="Arial"/>
          <w:sz w:val="22"/>
          <w:szCs w:val="22"/>
        </w:rPr>
        <w:t xml:space="preserve"> </w:t>
      </w:r>
      <w:r w:rsidR="004A059F" w:rsidRPr="00DF2D05">
        <w:rPr>
          <w:rFonts w:ascii="Arial" w:eastAsia="Malgun Gothic" w:hAnsi="Arial" w:cs="Arial"/>
          <w:b/>
          <w:bCs/>
          <w:sz w:val="22"/>
          <w:szCs w:val="22"/>
        </w:rPr>
        <w:t>[00:15:00]</w:t>
      </w:r>
      <w:r w:rsidR="004A059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y the octopus?” which is also a funny reaction. </w:t>
      </w:r>
    </w:p>
    <w:p w14:paraId="562162A5" w14:textId="77777777" w:rsidR="00E2185E" w:rsidRPr="00DF2D05" w:rsidRDefault="00E2185E">
      <w:pPr>
        <w:rPr>
          <w:rFonts w:ascii="Arial" w:eastAsia="Malgun Gothic" w:hAnsi="Arial" w:cs="Arial"/>
          <w:b/>
          <w:bCs/>
          <w:sz w:val="22"/>
          <w:szCs w:val="22"/>
        </w:rPr>
      </w:pPr>
    </w:p>
    <w:p w14:paraId="4D32EB59" w14:textId="4DA19E8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0568F" w:rsidRPr="00DF2D05">
        <w:rPr>
          <w:rFonts w:ascii="Arial" w:eastAsia="Malgun Gothic" w:hAnsi="Arial" w:cs="Arial"/>
          <w:sz w:val="22"/>
          <w:szCs w:val="22"/>
        </w:rPr>
        <w:t xml:space="preserve"> </w:t>
      </w:r>
      <w:r w:rsidRPr="00DF2D05">
        <w:rPr>
          <w:rFonts w:ascii="Arial" w:eastAsia="Malgun Gothic" w:hAnsi="Arial" w:cs="Arial"/>
          <w:sz w:val="22"/>
          <w:szCs w:val="22"/>
        </w:rPr>
        <w:t>It's also a completely valid question.</w:t>
      </w:r>
      <w:r w:rsidR="0040568F" w:rsidRPr="00DF2D05">
        <w:rPr>
          <w:rFonts w:ascii="Arial" w:eastAsia="Malgun Gothic" w:hAnsi="Arial" w:cs="Arial"/>
          <w:sz w:val="22"/>
          <w:szCs w:val="22"/>
        </w:rPr>
        <w:t xml:space="preserve"> </w:t>
      </w:r>
    </w:p>
    <w:p w14:paraId="288422A4" w14:textId="77777777" w:rsidR="00324542" w:rsidRPr="00DF2D05" w:rsidRDefault="00324542">
      <w:pPr>
        <w:rPr>
          <w:rFonts w:ascii="Arial" w:eastAsia="Malgun Gothic" w:hAnsi="Arial" w:cs="Arial"/>
          <w:b/>
          <w:bCs/>
          <w:sz w:val="22"/>
          <w:szCs w:val="22"/>
        </w:rPr>
      </w:pPr>
    </w:p>
    <w:p w14:paraId="3C6F3713" w14:textId="77777777" w:rsidR="00324542"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40568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uper valid. </w:t>
      </w:r>
    </w:p>
    <w:p w14:paraId="5CF99AE6" w14:textId="77777777" w:rsidR="00324542" w:rsidRPr="00DF2D05" w:rsidRDefault="00324542">
      <w:pPr>
        <w:rPr>
          <w:rFonts w:ascii="Arial" w:eastAsia="Malgun Gothic" w:hAnsi="Arial" w:cs="Arial"/>
          <w:sz w:val="22"/>
          <w:szCs w:val="22"/>
        </w:rPr>
      </w:pPr>
    </w:p>
    <w:p w14:paraId="41DB8856" w14:textId="77777777" w:rsidR="00A76659" w:rsidRPr="00DF2D05" w:rsidRDefault="00A76659">
      <w:pPr>
        <w:rPr>
          <w:rFonts w:ascii="Arial" w:eastAsia="Malgun Gothic" w:hAnsi="Arial" w:cs="Arial"/>
          <w:b/>
          <w:bCs/>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laughs] </w:t>
      </w:r>
    </w:p>
    <w:p w14:paraId="070C5EFE" w14:textId="77777777" w:rsidR="00A76659" w:rsidRPr="00DF2D05" w:rsidRDefault="00A76659">
      <w:pPr>
        <w:rPr>
          <w:rFonts w:ascii="Arial" w:eastAsia="Malgun Gothic" w:hAnsi="Arial" w:cs="Arial"/>
          <w:b/>
          <w:bCs/>
          <w:sz w:val="22"/>
          <w:szCs w:val="22"/>
        </w:rPr>
      </w:pPr>
    </w:p>
    <w:p w14:paraId="673BBC40" w14:textId="1E0A2A7A" w:rsidR="00A76659" w:rsidRPr="00DF2D05" w:rsidRDefault="00324542">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w:t>
      </w:r>
      <w:r w:rsidR="00A7665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716BA55" w14:textId="77777777" w:rsidR="00A76659" w:rsidRPr="00DF2D05" w:rsidRDefault="00A76659">
      <w:pPr>
        <w:rPr>
          <w:rFonts w:ascii="Arial" w:eastAsia="Malgun Gothic" w:hAnsi="Arial" w:cs="Arial"/>
          <w:sz w:val="22"/>
          <w:szCs w:val="22"/>
        </w:rPr>
      </w:pPr>
    </w:p>
    <w:p w14:paraId="357BA307" w14:textId="5BE6E5BC" w:rsidR="00533C91" w:rsidRPr="00DF2D05" w:rsidRDefault="00A7665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Super valid. </w:t>
      </w:r>
    </w:p>
    <w:p w14:paraId="563FCEAB" w14:textId="77777777" w:rsidR="00A76659" w:rsidRPr="00DF2D05" w:rsidRDefault="00A76659">
      <w:pPr>
        <w:rPr>
          <w:rFonts w:ascii="Arial" w:eastAsia="Malgun Gothic" w:hAnsi="Arial" w:cs="Arial"/>
          <w:b/>
          <w:bCs/>
          <w:sz w:val="22"/>
          <w:szCs w:val="22"/>
        </w:rPr>
      </w:pPr>
    </w:p>
    <w:p w14:paraId="632A1A62" w14:textId="404CD661"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40568F" w:rsidRPr="00DF2D05">
        <w:rPr>
          <w:rFonts w:ascii="Arial" w:eastAsia="Malgun Gothic" w:hAnsi="Arial" w:cs="Arial"/>
          <w:sz w:val="22"/>
          <w:szCs w:val="22"/>
        </w:rPr>
        <w:t xml:space="preserve"> </w:t>
      </w:r>
      <w:r w:rsidRPr="00DF2D05">
        <w:rPr>
          <w:rFonts w:ascii="Arial" w:eastAsia="Malgun Gothic" w:hAnsi="Arial" w:cs="Arial"/>
          <w:sz w:val="22"/>
          <w:szCs w:val="22"/>
        </w:rPr>
        <w:t>But in any other movie, I'd be</w:t>
      </w:r>
      <w:r w:rsidR="0040568F" w:rsidRPr="00DF2D05">
        <w:rPr>
          <w:rFonts w:ascii="Arial" w:eastAsia="Malgun Gothic" w:hAnsi="Arial" w:cs="Arial"/>
          <w:sz w:val="22"/>
          <w:szCs w:val="22"/>
        </w:rPr>
        <w:t xml:space="preserve"> like</w:t>
      </w:r>
      <w:r w:rsidR="00A76659" w:rsidRPr="00DF2D05">
        <w:rPr>
          <w:rFonts w:ascii="Arial" w:eastAsia="Malgun Gothic" w:hAnsi="Arial" w:cs="Arial"/>
          <w:sz w:val="22"/>
          <w:szCs w:val="22"/>
        </w:rPr>
        <w:t>,</w:t>
      </w:r>
      <w:r w:rsidR="0040568F" w:rsidRPr="00DF2D05">
        <w:rPr>
          <w:rFonts w:ascii="Arial" w:eastAsia="Malgun Gothic" w:hAnsi="Arial" w:cs="Arial"/>
          <w:sz w:val="22"/>
          <w:szCs w:val="22"/>
        </w:rPr>
        <w:t xml:space="preserve"> </w:t>
      </w:r>
      <w:r w:rsidR="00A76659" w:rsidRPr="00DF2D05">
        <w:rPr>
          <w:rFonts w:ascii="Arial" w:eastAsia="Malgun Gothic" w:hAnsi="Arial" w:cs="Arial"/>
          <w:sz w:val="22"/>
          <w:szCs w:val="22"/>
        </w:rPr>
        <w:t>“T</w:t>
      </w:r>
      <w:r w:rsidRPr="00DF2D05">
        <w:rPr>
          <w:rFonts w:ascii="Arial" w:eastAsia="Malgun Gothic" w:hAnsi="Arial" w:cs="Arial"/>
          <w:sz w:val="22"/>
          <w:szCs w:val="22"/>
        </w:rPr>
        <w:t>hat was the best thing I've ever seen.</w:t>
      </w:r>
      <w:r w:rsidR="00B4687E" w:rsidRPr="00DF2D05">
        <w:rPr>
          <w:rFonts w:ascii="Arial" w:eastAsia="Malgun Gothic" w:hAnsi="Arial" w:cs="Arial"/>
          <w:sz w:val="22"/>
          <w:szCs w:val="22"/>
        </w:rPr>
        <w:t>”</w:t>
      </w:r>
      <w:r w:rsidRPr="00DF2D05">
        <w:rPr>
          <w:rFonts w:ascii="Arial" w:eastAsia="Malgun Gothic" w:hAnsi="Arial" w:cs="Arial"/>
          <w:sz w:val="22"/>
          <w:szCs w:val="22"/>
        </w:rPr>
        <w:t xml:space="preserve"> So,</w:t>
      </w:r>
      <w:r w:rsidR="00B4687E" w:rsidRPr="00DF2D05">
        <w:rPr>
          <w:rFonts w:ascii="Arial" w:eastAsia="Malgun Gothic" w:hAnsi="Arial" w:cs="Arial"/>
          <w:sz w:val="22"/>
          <w:szCs w:val="22"/>
        </w:rPr>
        <w:t xml:space="preserve"> </w:t>
      </w:r>
      <w:r w:rsidR="007639DA" w:rsidRPr="00DF2D05">
        <w:rPr>
          <w:rFonts w:ascii="Arial" w:eastAsia="Malgun Gothic" w:hAnsi="Arial" w:cs="Arial"/>
          <w:sz w:val="22"/>
          <w:szCs w:val="22"/>
        </w:rPr>
        <w:t>I loved it.</w:t>
      </w:r>
    </w:p>
    <w:p w14:paraId="6166700C" w14:textId="77777777" w:rsidR="00B4687E" w:rsidRPr="00DF2D05" w:rsidRDefault="00B4687E">
      <w:pPr>
        <w:rPr>
          <w:rFonts w:ascii="Arial" w:eastAsia="Malgun Gothic" w:hAnsi="Arial" w:cs="Arial"/>
          <w:b/>
          <w:bCs/>
          <w:sz w:val="22"/>
          <w:szCs w:val="22"/>
        </w:rPr>
      </w:pPr>
    </w:p>
    <w:p w14:paraId="61430F72" w14:textId="61B1145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639DA" w:rsidRPr="00DF2D05">
        <w:rPr>
          <w:rFonts w:ascii="Arial" w:eastAsia="Malgun Gothic" w:hAnsi="Arial" w:cs="Arial"/>
          <w:sz w:val="22"/>
          <w:szCs w:val="22"/>
        </w:rPr>
        <w:t xml:space="preserve"> W</w:t>
      </w:r>
      <w:r w:rsidRPr="00DF2D05">
        <w:rPr>
          <w:rFonts w:ascii="Arial" w:eastAsia="Malgun Gothic" w:hAnsi="Arial" w:cs="Arial"/>
          <w:sz w:val="22"/>
          <w:szCs w:val="22"/>
        </w:rPr>
        <w:t xml:space="preserve">hich is why I enjoy this scene so much when it's in </w:t>
      </w:r>
      <w:r w:rsidR="007639DA" w:rsidRPr="00DF2D05">
        <w:rPr>
          <w:rFonts w:ascii="Arial" w:eastAsia="Malgun Gothic" w:hAnsi="Arial" w:cs="Arial"/>
          <w:i/>
          <w:iCs/>
          <w:sz w:val="22"/>
          <w:szCs w:val="22"/>
        </w:rPr>
        <w:t>Fleabag</w:t>
      </w:r>
      <w:r w:rsidRPr="00DF2D05">
        <w:rPr>
          <w:rFonts w:ascii="Arial" w:eastAsia="Malgun Gothic" w:hAnsi="Arial" w:cs="Arial"/>
          <w:sz w:val="22"/>
          <w:szCs w:val="22"/>
        </w:rPr>
        <w:t xml:space="preserve">. </w:t>
      </w:r>
    </w:p>
    <w:p w14:paraId="62CEA54E" w14:textId="77777777" w:rsidR="00B4687E" w:rsidRPr="00DF2D05" w:rsidRDefault="00B4687E">
      <w:pPr>
        <w:rPr>
          <w:rFonts w:ascii="Arial" w:eastAsia="Malgun Gothic" w:hAnsi="Arial" w:cs="Arial"/>
          <w:b/>
          <w:bCs/>
          <w:sz w:val="22"/>
          <w:szCs w:val="22"/>
        </w:rPr>
      </w:pPr>
    </w:p>
    <w:p w14:paraId="64B46D31" w14:textId="4ABD7F6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639D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sure. </w:t>
      </w:r>
    </w:p>
    <w:p w14:paraId="669ED80C" w14:textId="77777777" w:rsidR="00B4687E" w:rsidRPr="00DF2D05" w:rsidRDefault="00B4687E">
      <w:pPr>
        <w:rPr>
          <w:rFonts w:ascii="Arial" w:eastAsia="Malgun Gothic" w:hAnsi="Arial" w:cs="Arial"/>
          <w:b/>
          <w:bCs/>
          <w:sz w:val="22"/>
          <w:szCs w:val="22"/>
        </w:rPr>
      </w:pPr>
    </w:p>
    <w:p w14:paraId="78CDD667" w14:textId="5A7571E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639DA" w:rsidRPr="00DF2D05">
        <w:rPr>
          <w:rFonts w:ascii="Arial" w:eastAsia="Malgun Gothic" w:hAnsi="Arial" w:cs="Arial"/>
          <w:sz w:val="22"/>
          <w:szCs w:val="22"/>
        </w:rPr>
        <w:t xml:space="preserve"> </w:t>
      </w:r>
      <w:r w:rsidRPr="00DF2D05">
        <w:rPr>
          <w:rFonts w:ascii="Arial" w:eastAsia="Malgun Gothic" w:hAnsi="Arial" w:cs="Arial"/>
          <w:sz w:val="22"/>
          <w:szCs w:val="22"/>
        </w:rPr>
        <w:t>Great</w:t>
      </w:r>
      <w:r w:rsidR="007639DA" w:rsidRPr="00DF2D05">
        <w:rPr>
          <w:rFonts w:ascii="Arial" w:eastAsia="Malgun Gothic" w:hAnsi="Arial" w:cs="Arial"/>
          <w:sz w:val="22"/>
          <w:szCs w:val="22"/>
        </w:rPr>
        <w:t xml:space="preserve"> i</w:t>
      </w:r>
      <w:r w:rsidRPr="00DF2D05">
        <w:rPr>
          <w:rFonts w:ascii="Arial" w:eastAsia="Malgun Gothic" w:hAnsi="Arial" w:cs="Arial"/>
          <w:sz w:val="22"/>
          <w:szCs w:val="22"/>
        </w:rPr>
        <w:t xml:space="preserve">n that story. </w:t>
      </w:r>
    </w:p>
    <w:p w14:paraId="48CA4003" w14:textId="77777777" w:rsidR="00B4687E" w:rsidRPr="00DF2D05" w:rsidRDefault="00B4687E">
      <w:pPr>
        <w:rPr>
          <w:rFonts w:ascii="Arial" w:eastAsia="Malgun Gothic" w:hAnsi="Arial" w:cs="Arial"/>
          <w:b/>
          <w:bCs/>
          <w:sz w:val="22"/>
          <w:szCs w:val="22"/>
        </w:rPr>
      </w:pPr>
    </w:p>
    <w:p w14:paraId="0BA712F3" w14:textId="133EF28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639D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B4687E" w:rsidRPr="00DF2D05">
        <w:rPr>
          <w:rFonts w:ascii="Arial" w:eastAsia="Malgun Gothic" w:hAnsi="Arial" w:cs="Arial"/>
          <w:sz w:val="22"/>
          <w:szCs w:val="22"/>
        </w:rPr>
        <w:t>I</w:t>
      </w:r>
      <w:r w:rsidRPr="00DF2D05">
        <w:rPr>
          <w:rFonts w:ascii="Arial" w:eastAsia="Malgun Gothic" w:hAnsi="Arial" w:cs="Arial"/>
          <w:sz w:val="22"/>
          <w:szCs w:val="22"/>
        </w:rPr>
        <w:t>t makes you really understand</w:t>
      </w:r>
      <w:r w:rsidR="007639DA" w:rsidRPr="00DF2D05">
        <w:rPr>
          <w:rFonts w:ascii="Arial" w:eastAsia="Malgun Gothic" w:hAnsi="Arial" w:cs="Arial"/>
          <w:sz w:val="22"/>
          <w:szCs w:val="22"/>
        </w:rPr>
        <w:t xml:space="preserve">. Like </w:t>
      </w:r>
      <w:r w:rsidRPr="00DF2D05">
        <w:rPr>
          <w:rFonts w:ascii="Arial" w:eastAsia="Malgun Gothic" w:hAnsi="Arial" w:cs="Arial"/>
          <w:sz w:val="22"/>
          <w:szCs w:val="22"/>
        </w:rPr>
        <w:t xml:space="preserve">you said, we're releasing </w:t>
      </w:r>
      <w:proofErr w:type="gramStart"/>
      <w:r w:rsidRPr="00DF2D05">
        <w:rPr>
          <w:rFonts w:ascii="Arial" w:eastAsia="Malgun Gothic" w:hAnsi="Arial" w:cs="Arial"/>
          <w:sz w:val="22"/>
          <w:szCs w:val="22"/>
        </w:rPr>
        <w:t>ourself</w:t>
      </w:r>
      <w:proofErr w:type="gramEnd"/>
      <w:r w:rsidRPr="00DF2D05">
        <w:rPr>
          <w:rFonts w:ascii="Arial" w:eastAsia="Malgun Gothic" w:hAnsi="Arial" w:cs="Arial"/>
          <w:sz w:val="22"/>
          <w:szCs w:val="22"/>
        </w:rPr>
        <w:t xml:space="preserve"> from the expectation that this needs to be anything</w:t>
      </w:r>
      <w:r w:rsidR="00053F6D" w:rsidRPr="00DF2D05">
        <w:rPr>
          <w:rFonts w:ascii="Arial" w:eastAsia="Malgun Gothic" w:hAnsi="Arial" w:cs="Arial"/>
          <w:sz w:val="22"/>
          <w:szCs w:val="22"/>
        </w:rPr>
        <w:t xml:space="preserve"> we </w:t>
      </w:r>
      <w:r w:rsidRPr="00DF2D05">
        <w:rPr>
          <w:rFonts w:ascii="Arial" w:eastAsia="Malgun Gothic" w:hAnsi="Arial" w:cs="Arial"/>
          <w:sz w:val="22"/>
          <w:szCs w:val="22"/>
        </w:rPr>
        <w:t xml:space="preserve">were expecting. </w:t>
      </w:r>
    </w:p>
    <w:p w14:paraId="206475CC" w14:textId="77777777" w:rsidR="009041A0" w:rsidRPr="00DF2D05" w:rsidRDefault="009041A0">
      <w:pPr>
        <w:rPr>
          <w:rFonts w:ascii="Arial" w:eastAsia="Malgun Gothic" w:hAnsi="Arial" w:cs="Arial"/>
          <w:b/>
          <w:bCs/>
          <w:sz w:val="22"/>
          <w:szCs w:val="22"/>
        </w:rPr>
      </w:pPr>
    </w:p>
    <w:p w14:paraId="238EAC8D" w14:textId="5F2EC5B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53F6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re free. </w:t>
      </w:r>
    </w:p>
    <w:p w14:paraId="08691D0E" w14:textId="77777777" w:rsidR="009041A0" w:rsidRPr="00DF2D05" w:rsidRDefault="009041A0">
      <w:pPr>
        <w:rPr>
          <w:rFonts w:ascii="Arial" w:eastAsia="Malgun Gothic" w:hAnsi="Arial" w:cs="Arial"/>
          <w:b/>
          <w:bCs/>
          <w:sz w:val="22"/>
          <w:szCs w:val="22"/>
        </w:rPr>
      </w:pPr>
    </w:p>
    <w:p w14:paraId="337E6082" w14:textId="4A1AFD0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068F35EF" w14:textId="77777777" w:rsidR="009041A0" w:rsidRPr="00DF2D05" w:rsidRDefault="009041A0">
      <w:pPr>
        <w:rPr>
          <w:rFonts w:ascii="Arial" w:eastAsia="Malgun Gothic" w:hAnsi="Arial" w:cs="Arial"/>
          <w:b/>
          <w:bCs/>
          <w:sz w:val="22"/>
          <w:szCs w:val="22"/>
        </w:rPr>
      </w:pPr>
    </w:p>
    <w:p w14:paraId="1249396A" w14:textId="0EEB088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197D2D"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 xml:space="preserve">We're finally </w:t>
      </w:r>
      <w:r w:rsidR="00B2567A" w:rsidRPr="00DF2D05">
        <w:rPr>
          <w:rFonts w:ascii="Arial" w:eastAsia="Malgun Gothic" w:hAnsi="Arial" w:cs="Arial"/>
          <w:sz w:val="22"/>
          <w:szCs w:val="22"/>
        </w:rPr>
        <w:t>w</w:t>
      </w:r>
      <w:r w:rsidRPr="00DF2D05">
        <w:rPr>
          <w:rFonts w:ascii="Arial" w:eastAsia="Malgun Gothic" w:hAnsi="Arial" w:cs="Arial"/>
          <w:sz w:val="22"/>
          <w:szCs w:val="22"/>
        </w:rPr>
        <w:t>ere</w:t>
      </w:r>
      <w:proofErr w:type="gramEnd"/>
      <w:r w:rsidRPr="00DF2D05">
        <w:rPr>
          <w:rFonts w:ascii="Arial" w:eastAsia="Malgun Gothic" w:hAnsi="Arial" w:cs="Arial"/>
          <w:sz w:val="22"/>
          <w:szCs w:val="22"/>
        </w:rPr>
        <w:t xml:space="preserve"> free.</w:t>
      </w:r>
      <w:r w:rsidR="00197D2D" w:rsidRPr="00DF2D05">
        <w:rPr>
          <w:rFonts w:ascii="Arial" w:eastAsia="Malgun Gothic" w:hAnsi="Arial" w:cs="Arial"/>
          <w:sz w:val="22"/>
          <w:szCs w:val="22"/>
        </w:rPr>
        <w:t xml:space="preserve"> </w:t>
      </w:r>
    </w:p>
    <w:p w14:paraId="65A6E4D9" w14:textId="77777777" w:rsidR="006664AE" w:rsidRPr="00DF2D05" w:rsidRDefault="006664AE">
      <w:pPr>
        <w:rPr>
          <w:rFonts w:ascii="Arial" w:eastAsia="Malgun Gothic" w:hAnsi="Arial" w:cs="Arial"/>
          <w:b/>
          <w:bCs/>
          <w:sz w:val="22"/>
          <w:szCs w:val="22"/>
        </w:rPr>
      </w:pPr>
    </w:p>
    <w:p w14:paraId="1E2C5759" w14:textId="6D2CAAF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ll it took was an octopus eating her face. That was also her. </w:t>
      </w:r>
    </w:p>
    <w:p w14:paraId="77DD1A0C" w14:textId="77777777" w:rsidR="006664AE" w:rsidRPr="00DF2D05" w:rsidRDefault="006664AE">
      <w:pPr>
        <w:rPr>
          <w:rFonts w:ascii="Arial" w:eastAsia="Malgun Gothic" w:hAnsi="Arial" w:cs="Arial"/>
          <w:b/>
          <w:bCs/>
          <w:sz w:val="22"/>
          <w:szCs w:val="22"/>
        </w:rPr>
      </w:pPr>
    </w:p>
    <w:p w14:paraId="78F30F3B" w14:textId="77777777" w:rsidR="00DC7368"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Yeah. So</w:t>
      </w:r>
      <w:r w:rsidR="00197D2D" w:rsidRPr="00DF2D05">
        <w:rPr>
          <w:rFonts w:ascii="Arial" w:eastAsia="Malgun Gothic" w:hAnsi="Arial" w:cs="Arial"/>
          <w:sz w:val="22"/>
          <w:szCs w:val="22"/>
        </w:rPr>
        <w:t>,</w:t>
      </w:r>
      <w:r w:rsidRPr="00DF2D05">
        <w:rPr>
          <w:rFonts w:ascii="Arial" w:eastAsia="Malgun Gothic" w:hAnsi="Arial" w:cs="Arial"/>
          <w:sz w:val="22"/>
          <w:szCs w:val="22"/>
        </w:rPr>
        <w:t xml:space="preserve"> Elliot responds to this by saying, </w:t>
      </w:r>
      <w:r w:rsidR="00197D2D" w:rsidRPr="00DF2D05">
        <w:rPr>
          <w:rFonts w:ascii="Arial" w:eastAsia="Malgun Gothic" w:hAnsi="Arial" w:cs="Arial"/>
          <w:sz w:val="22"/>
          <w:szCs w:val="22"/>
        </w:rPr>
        <w:t>“S</w:t>
      </w:r>
      <w:r w:rsidRPr="00DF2D05">
        <w:rPr>
          <w:rFonts w:ascii="Arial" w:eastAsia="Malgun Gothic" w:hAnsi="Arial" w:cs="Arial"/>
          <w:sz w:val="22"/>
          <w:szCs w:val="22"/>
        </w:rPr>
        <w:t>ometimes our greatest adversaries are shadow versions of ourselves. Next time, let him wrap his tentacles around you and let yourself be taken</w:t>
      </w:r>
      <w:r w:rsidR="00197D2D" w:rsidRPr="00DF2D05">
        <w:rPr>
          <w:rFonts w:ascii="Arial" w:eastAsia="Malgun Gothic" w:hAnsi="Arial" w:cs="Arial"/>
          <w:sz w:val="22"/>
          <w:szCs w:val="22"/>
        </w:rPr>
        <w:t>,”</w:t>
      </w:r>
      <w:r w:rsidRPr="00DF2D05">
        <w:rPr>
          <w:rFonts w:ascii="Arial" w:eastAsia="Malgun Gothic" w:hAnsi="Arial" w:cs="Arial"/>
          <w:sz w:val="22"/>
          <w:szCs w:val="22"/>
        </w:rPr>
        <w:t xml:space="preserve"> in front of her family, mind you, </w:t>
      </w:r>
      <w:r w:rsidR="00197D2D" w:rsidRPr="00DF2D05">
        <w:rPr>
          <w:rFonts w:ascii="Arial" w:eastAsia="Malgun Gothic" w:hAnsi="Arial" w:cs="Arial"/>
          <w:sz w:val="22"/>
          <w:szCs w:val="22"/>
        </w:rPr>
        <w:t xml:space="preserve">like </w:t>
      </w:r>
      <w:r w:rsidRPr="00DF2D05">
        <w:rPr>
          <w:rFonts w:ascii="Arial" w:eastAsia="Malgun Gothic" w:hAnsi="Arial" w:cs="Arial"/>
          <w:sz w:val="22"/>
          <w:szCs w:val="22"/>
        </w:rPr>
        <w:t>her dad</w:t>
      </w:r>
      <w:r w:rsidR="00197D2D" w:rsidRPr="00DF2D05">
        <w:rPr>
          <w:rFonts w:ascii="Arial" w:eastAsia="Malgun Gothic" w:hAnsi="Arial" w:cs="Arial"/>
          <w:sz w:val="22"/>
          <w:szCs w:val="22"/>
        </w:rPr>
        <w:t xml:space="preserve"> is</w:t>
      </w:r>
      <w:r w:rsidRPr="00DF2D05">
        <w:rPr>
          <w:rFonts w:ascii="Arial" w:eastAsia="Malgun Gothic" w:hAnsi="Arial" w:cs="Arial"/>
          <w:sz w:val="22"/>
          <w:szCs w:val="22"/>
        </w:rPr>
        <w:t xml:space="preserve"> there. And she says, </w:t>
      </w:r>
      <w:r w:rsidR="00197D2D" w:rsidRPr="00DF2D05">
        <w:rPr>
          <w:rFonts w:ascii="Arial" w:eastAsia="Malgun Gothic" w:hAnsi="Arial" w:cs="Arial"/>
          <w:sz w:val="22"/>
          <w:szCs w:val="22"/>
        </w:rPr>
        <w:t>“I</w:t>
      </w:r>
      <w:r w:rsidRPr="00DF2D05">
        <w:rPr>
          <w:rFonts w:ascii="Arial" w:eastAsia="Malgun Gothic" w:hAnsi="Arial" w:cs="Arial"/>
          <w:sz w:val="22"/>
          <w:szCs w:val="22"/>
        </w:rPr>
        <w:t>n your dreams, Mr. Elliot.</w:t>
      </w:r>
      <w:r w:rsidR="00197D2D" w:rsidRPr="00DF2D05">
        <w:rPr>
          <w:rFonts w:ascii="Arial" w:eastAsia="Malgun Gothic" w:hAnsi="Arial" w:cs="Arial"/>
          <w:sz w:val="22"/>
          <w:szCs w:val="22"/>
        </w:rPr>
        <w:t>”</w:t>
      </w:r>
      <w:r w:rsidRPr="00DF2D05">
        <w:rPr>
          <w:rFonts w:ascii="Arial" w:eastAsia="Malgun Gothic" w:hAnsi="Arial" w:cs="Arial"/>
          <w:sz w:val="22"/>
          <w:szCs w:val="22"/>
        </w:rPr>
        <w:t xml:space="preserve"> And then</w:t>
      </w:r>
      <w:r w:rsidR="004F464B" w:rsidRPr="00DF2D05">
        <w:rPr>
          <w:rFonts w:ascii="Arial" w:eastAsia="Malgun Gothic" w:hAnsi="Arial" w:cs="Arial"/>
          <w:sz w:val="22"/>
          <w:szCs w:val="22"/>
        </w:rPr>
        <w:t>,</w:t>
      </w:r>
      <w:r w:rsidRPr="00DF2D05">
        <w:rPr>
          <w:rFonts w:ascii="Arial" w:eastAsia="Malgun Gothic" w:hAnsi="Arial" w:cs="Arial"/>
          <w:sz w:val="22"/>
          <w:szCs w:val="22"/>
        </w:rPr>
        <w:t xml:space="preserve"> Lady Dalrymple goes</w:t>
      </w:r>
      <w:r w:rsidR="00197D2D" w:rsidRPr="00DF2D05">
        <w:rPr>
          <w:rFonts w:ascii="Arial" w:eastAsia="Malgun Gothic" w:hAnsi="Arial" w:cs="Arial"/>
          <w:sz w:val="22"/>
          <w:szCs w:val="22"/>
        </w:rPr>
        <w:t>, “</w:t>
      </w:r>
      <w:r w:rsidRPr="00DF2D05">
        <w:rPr>
          <w:rFonts w:ascii="Arial" w:eastAsia="Malgun Gothic" w:hAnsi="Arial" w:cs="Arial"/>
          <w:sz w:val="22"/>
          <w:szCs w:val="22"/>
        </w:rPr>
        <w:t>And also in mine</w:t>
      </w:r>
      <w:r w:rsidR="00DC736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C7368" w:rsidRPr="00DF2D05">
        <w:rPr>
          <w:rFonts w:ascii="Arial" w:eastAsia="Malgun Gothic" w:hAnsi="Arial" w:cs="Arial"/>
          <w:sz w:val="22"/>
          <w:szCs w:val="22"/>
        </w:rPr>
        <w:t>I</w:t>
      </w:r>
      <w:r w:rsidRPr="00DF2D05">
        <w:rPr>
          <w:rFonts w:ascii="Arial" w:eastAsia="Malgun Gothic" w:hAnsi="Arial" w:cs="Arial"/>
          <w:sz w:val="22"/>
          <w:szCs w:val="22"/>
        </w:rPr>
        <w:t>t was on account of eating cheese too close to bedtime.</w:t>
      </w:r>
      <w:r w:rsidR="00197D2D" w:rsidRPr="00DF2D05">
        <w:rPr>
          <w:rFonts w:ascii="Arial" w:eastAsia="Malgun Gothic" w:hAnsi="Arial" w:cs="Arial"/>
          <w:sz w:val="22"/>
          <w:szCs w:val="22"/>
        </w:rPr>
        <w:t>”</w:t>
      </w:r>
      <w:r w:rsidR="00197D2D" w:rsidRPr="00DF2D05">
        <w:rPr>
          <w:rFonts w:ascii="Arial" w:hAnsi="Arial" w:cs="Arial"/>
          <w:sz w:val="22"/>
          <w:szCs w:val="22"/>
        </w:rPr>
        <w:t xml:space="preserve"> </w:t>
      </w:r>
      <w:r w:rsidR="00197D2D" w:rsidRPr="00DF2D05">
        <w:rPr>
          <w:rFonts w:ascii="Arial" w:eastAsia="Malgun Gothic" w:hAnsi="Arial" w:cs="Arial"/>
          <w:b/>
          <w:bCs/>
          <w:sz w:val="22"/>
          <w:szCs w:val="22"/>
        </w:rPr>
        <w:t>[00:16:00]</w:t>
      </w:r>
      <w:r w:rsidRPr="00DF2D05">
        <w:rPr>
          <w:rFonts w:ascii="Arial" w:eastAsia="Malgun Gothic" w:hAnsi="Arial" w:cs="Arial"/>
          <w:b/>
          <w:bCs/>
          <w:sz w:val="22"/>
          <w:szCs w:val="22"/>
        </w:rPr>
        <w:t xml:space="preserve"> </w:t>
      </w:r>
    </w:p>
    <w:p w14:paraId="45F16EB0" w14:textId="77777777" w:rsidR="00DC7368" w:rsidRPr="00DF2D05" w:rsidRDefault="00DC7368">
      <w:pPr>
        <w:rPr>
          <w:rFonts w:ascii="Arial" w:eastAsia="Malgun Gothic" w:hAnsi="Arial" w:cs="Arial"/>
          <w:sz w:val="22"/>
          <w:szCs w:val="22"/>
        </w:rPr>
      </w:pPr>
    </w:p>
    <w:p w14:paraId="261FC1E2" w14:textId="4B5E55BC"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197D2D" w:rsidRPr="00DF2D05">
        <w:rPr>
          <w:rFonts w:ascii="Arial" w:eastAsia="Malgun Gothic" w:hAnsi="Arial" w:cs="Arial"/>
          <w:sz w:val="22"/>
          <w:szCs w:val="22"/>
        </w:rPr>
        <w:t xml:space="preserve"> </w:t>
      </w:r>
    </w:p>
    <w:p w14:paraId="46838DC9" w14:textId="77777777" w:rsidR="00197D2D" w:rsidRPr="00DF2D05" w:rsidRDefault="00197D2D">
      <w:pPr>
        <w:rPr>
          <w:rFonts w:ascii="Arial" w:eastAsia="Malgun Gothic" w:hAnsi="Arial" w:cs="Arial"/>
          <w:sz w:val="22"/>
          <w:szCs w:val="22"/>
        </w:rPr>
      </w:pPr>
    </w:p>
    <w:p w14:paraId="0B3308A1" w14:textId="5A303A31" w:rsidR="00197D2D" w:rsidRPr="00DF2D05" w:rsidRDefault="00197D2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Oh</w:t>
      </w:r>
      <w:r w:rsidR="00DC7368" w:rsidRPr="00DF2D05">
        <w:rPr>
          <w:rFonts w:ascii="Arial" w:eastAsia="Malgun Gothic" w:hAnsi="Arial" w:cs="Arial"/>
          <w:sz w:val="22"/>
          <w:szCs w:val="22"/>
        </w:rPr>
        <w:t>,</w:t>
      </w:r>
      <w:r w:rsidRPr="00DF2D05">
        <w:rPr>
          <w:rFonts w:ascii="Arial" w:eastAsia="Malgun Gothic" w:hAnsi="Arial" w:cs="Arial"/>
          <w:sz w:val="22"/>
          <w:szCs w:val="22"/>
        </w:rPr>
        <w:t xml:space="preserve"> boy. </w:t>
      </w:r>
    </w:p>
    <w:p w14:paraId="53D16F50" w14:textId="77777777" w:rsidR="00197D2D" w:rsidRPr="00DF2D05" w:rsidRDefault="00197D2D">
      <w:pPr>
        <w:rPr>
          <w:rFonts w:ascii="Arial" w:eastAsia="Malgun Gothic" w:hAnsi="Arial" w:cs="Arial"/>
          <w:b/>
          <w:bCs/>
          <w:sz w:val="22"/>
          <w:szCs w:val="22"/>
        </w:rPr>
      </w:pPr>
    </w:p>
    <w:p w14:paraId="2B5DB8B2" w14:textId="7337910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don't know why they think </w:t>
      </w:r>
      <w:r w:rsidR="00197D2D" w:rsidRPr="00DF2D05">
        <w:rPr>
          <w:rFonts w:ascii="Arial" w:eastAsia="Malgun Gothic" w:hAnsi="Arial" w:cs="Arial"/>
          <w:sz w:val="22"/>
          <w:szCs w:val="22"/>
        </w:rPr>
        <w:t>t</w:t>
      </w:r>
      <w:r w:rsidRPr="00DF2D05">
        <w:rPr>
          <w:rFonts w:ascii="Arial" w:eastAsia="Malgun Gothic" w:hAnsi="Arial" w:cs="Arial"/>
          <w:sz w:val="22"/>
          <w:szCs w:val="22"/>
        </w:rPr>
        <w:t xml:space="preserve">hat Lady Dalrymple is boring. She </w:t>
      </w:r>
      <w:r w:rsidR="00197D2D" w:rsidRPr="00DF2D05">
        <w:rPr>
          <w:rFonts w:ascii="Arial" w:eastAsia="Malgun Gothic" w:hAnsi="Arial" w:cs="Arial"/>
          <w:sz w:val="22"/>
          <w:szCs w:val="22"/>
        </w:rPr>
        <w:t xml:space="preserve">fucking </w:t>
      </w:r>
      <w:r w:rsidRPr="00DF2D05">
        <w:rPr>
          <w:rFonts w:ascii="Arial" w:eastAsia="Malgun Gothic" w:hAnsi="Arial" w:cs="Arial"/>
          <w:sz w:val="22"/>
          <w:szCs w:val="22"/>
        </w:rPr>
        <w:t xml:space="preserve">rocks. </w:t>
      </w:r>
      <w:r w:rsidR="00FB5BD7" w:rsidRPr="00DF2D05">
        <w:rPr>
          <w:rFonts w:ascii="Arial" w:eastAsia="Malgun Gothic" w:hAnsi="Arial" w:cs="Arial"/>
          <w:sz w:val="22"/>
          <w:szCs w:val="22"/>
        </w:rPr>
        <w:t xml:space="preserve">[laughs] </w:t>
      </w:r>
    </w:p>
    <w:p w14:paraId="60110739" w14:textId="77777777" w:rsidR="00197D2D" w:rsidRPr="00DF2D05" w:rsidRDefault="00197D2D">
      <w:pPr>
        <w:rPr>
          <w:rFonts w:ascii="Arial" w:eastAsia="Malgun Gothic" w:hAnsi="Arial" w:cs="Arial"/>
          <w:b/>
          <w:bCs/>
          <w:sz w:val="22"/>
          <w:szCs w:val="22"/>
        </w:rPr>
      </w:pPr>
    </w:p>
    <w:p w14:paraId="74C601CD" w14:textId="77777777" w:rsidR="00284F14" w:rsidRPr="00DF2D05" w:rsidRDefault="00337425">
      <w:pPr>
        <w:rPr>
          <w:rFonts w:ascii="Arial" w:eastAsia="Malgun Gothic" w:hAnsi="Arial" w:cs="Arial"/>
          <w:sz w:val="22"/>
          <w:szCs w:val="22"/>
        </w:rPr>
      </w:pPr>
      <w:r w:rsidRPr="00DF2D05">
        <w:rPr>
          <w:rFonts w:ascii="Arial" w:eastAsia="Malgun Gothic" w:hAnsi="Arial" w:cs="Arial"/>
          <w:b/>
          <w:bCs/>
          <w:sz w:val="22"/>
          <w:szCs w:val="22"/>
        </w:rPr>
        <w:lastRenderedPageBreak/>
        <w:t>Molly:</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She's great. Her daughter is just staring at her hands this whole time</w:t>
      </w:r>
      <w:r w:rsidR="00284F14" w:rsidRPr="00DF2D05">
        <w:rPr>
          <w:rFonts w:ascii="Arial" w:eastAsia="Malgun Gothic" w:hAnsi="Arial" w:cs="Arial"/>
          <w:sz w:val="22"/>
          <w:szCs w:val="22"/>
        </w:rPr>
        <w:t>.</w:t>
      </w:r>
    </w:p>
    <w:p w14:paraId="15E27048" w14:textId="77777777" w:rsidR="00284F14" w:rsidRPr="00DF2D05" w:rsidRDefault="00284F14">
      <w:pPr>
        <w:rPr>
          <w:rFonts w:ascii="Arial" w:eastAsia="Malgun Gothic" w:hAnsi="Arial" w:cs="Arial"/>
          <w:sz w:val="22"/>
          <w:szCs w:val="22"/>
        </w:rPr>
      </w:pPr>
    </w:p>
    <w:p w14:paraId="756C273D" w14:textId="4C8F5CCF" w:rsidR="00284F14"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284F14" w:rsidRPr="00DF2D05">
        <w:rPr>
          <w:rFonts w:ascii="Arial" w:eastAsia="Malgun Gothic" w:hAnsi="Arial" w:cs="Arial"/>
          <w:sz w:val="22"/>
          <w:szCs w:val="22"/>
        </w:rPr>
        <w:t xml:space="preserve"> </w:t>
      </w:r>
    </w:p>
    <w:p w14:paraId="5D8A07AC" w14:textId="77777777" w:rsidR="00284F14" w:rsidRPr="00DF2D05" w:rsidRDefault="00284F14">
      <w:pPr>
        <w:rPr>
          <w:rFonts w:ascii="Arial" w:eastAsia="Malgun Gothic" w:hAnsi="Arial" w:cs="Arial"/>
          <w:sz w:val="22"/>
          <w:szCs w:val="22"/>
        </w:rPr>
      </w:pPr>
    </w:p>
    <w:p w14:paraId="458343FA" w14:textId="13A2BB56" w:rsidR="00533C91" w:rsidRPr="00DF2D05" w:rsidRDefault="00284F14">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L</w:t>
      </w:r>
      <w:r w:rsidR="00197D2D" w:rsidRPr="00DF2D05">
        <w:rPr>
          <w:rFonts w:ascii="Arial" w:eastAsia="Malgun Gothic" w:hAnsi="Arial" w:cs="Arial"/>
          <w:sz w:val="22"/>
          <w:szCs w:val="22"/>
        </w:rPr>
        <w:t>ike</w:t>
      </w:r>
      <w:r w:rsidRPr="00DF2D05">
        <w:rPr>
          <w:rFonts w:ascii="Arial" w:eastAsia="Malgun Gothic" w:hAnsi="Arial" w:cs="Arial"/>
          <w:sz w:val="22"/>
          <w:szCs w:val="22"/>
        </w:rPr>
        <w:t>,</w:t>
      </w:r>
      <w:r w:rsidR="00197D2D" w:rsidRPr="00DF2D05">
        <w:rPr>
          <w:rFonts w:ascii="Arial" w:eastAsia="Malgun Gothic" w:hAnsi="Arial" w:cs="Arial"/>
          <w:sz w:val="22"/>
          <w:szCs w:val="22"/>
        </w:rPr>
        <w:t xml:space="preserve"> </w:t>
      </w:r>
      <w:r w:rsidR="00337425" w:rsidRPr="00DF2D05">
        <w:rPr>
          <w:rFonts w:ascii="Arial" w:eastAsia="Malgun Gothic" w:hAnsi="Arial" w:cs="Arial"/>
          <w:sz w:val="22"/>
          <w:szCs w:val="22"/>
        </w:rPr>
        <w:t xml:space="preserve">examining them </w:t>
      </w:r>
      <w:r w:rsidR="00197D2D" w:rsidRPr="00DF2D05">
        <w:rPr>
          <w:rFonts w:ascii="Arial" w:eastAsia="Malgun Gothic" w:hAnsi="Arial" w:cs="Arial"/>
          <w:sz w:val="22"/>
          <w:szCs w:val="22"/>
        </w:rPr>
        <w:t xml:space="preserve">like </w:t>
      </w:r>
      <w:r w:rsidR="00337425" w:rsidRPr="00DF2D05">
        <w:rPr>
          <w:rFonts w:ascii="Arial" w:eastAsia="Malgun Gothic" w:hAnsi="Arial" w:cs="Arial"/>
          <w:sz w:val="22"/>
          <w:szCs w:val="22"/>
        </w:rPr>
        <w:t xml:space="preserve">this. </w:t>
      </w:r>
    </w:p>
    <w:p w14:paraId="5EC66FBD" w14:textId="77777777" w:rsidR="00CD6397" w:rsidRPr="00DF2D05" w:rsidRDefault="00CD6397">
      <w:pPr>
        <w:rPr>
          <w:rFonts w:ascii="Arial" w:eastAsia="Malgun Gothic" w:hAnsi="Arial" w:cs="Arial"/>
          <w:b/>
          <w:bCs/>
          <w:sz w:val="22"/>
          <w:szCs w:val="22"/>
        </w:rPr>
      </w:pPr>
    </w:p>
    <w:p w14:paraId="57D3BA51" w14:textId="53D2F32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97D2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feel </w:t>
      </w:r>
      <w:r w:rsidR="00405C26" w:rsidRPr="00DF2D05">
        <w:rPr>
          <w:rFonts w:ascii="Arial" w:eastAsia="Malgun Gothic" w:hAnsi="Arial" w:cs="Arial"/>
          <w:sz w:val="22"/>
          <w:szCs w:val="22"/>
        </w:rPr>
        <w:t>like</w:t>
      </w:r>
      <w:r w:rsidRPr="00DF2D05">
        <w:rPr>
          <w:rFonts w:ascii="Arial" w:eastAsia="Malgun Gothic" w:hAnsi="Arial" w:cs="Arial"/>
          <w:sz w:val="22"/>
          <w:szCs w:val="22"/>
        </w:rPr>
        <w:t xml:space="preserve"> David </w:t>
      </w:r>
      <w:r w:rsidR="00405C26" w:rsidRPr="00DF2D05">
        <w:rPr>
          <w:rFonts w:ascii="Arial" w:eastAsia="Malgun Gothic" w:hAnsi="Arial" w:cs="Arial"/>
          <w:sz w:val="22"/>
          <w:szCs w:val="22"/>
        </w:rPr>
        <w:t>L</w:t>
      </w:r>
      <w:r w:rsidRPr="00DF2D05">
        <w:rPr>
          <w:rFonts w:ascii="Arial" w:eastAsia="Malgun Gothic" w:hAnsi="Arial" w:cs="Arial"/>
          <w:sz w:val="22"/>
          <w:szCs w:val="22"/>
        </w:rPr>
        <w:t xml:space="preserve">ynch wrote this scene. </w:t>
      </w:r>
    </w:p>
    <w:p w14:paraId="498C9417" w14:textId="77777777" w:rsidR="009018D9" w:rsidRPr="00DF2D05" w:rsidRDefault="009018D9">
      <w:pPr>
        <w:rPr>
          <w:rFonts w:ascii="Arial" w:eastAsia="Malgun Gothic" w:hAnsi="Arial" w:cs="Arial"/>
          <w:b/>
          <w:bCs/>
          <w:sz w:val="22"/>
          <w:szCs w:val="22"/>
        </w:rPr>
      </w:pPr>
    </w:p>
    <w:p w14:paraId="35ED8010" w14:textId="1B3E8BF9" w:rsidR="00405C2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405C2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w:t>
      </w:r>
    </w:p>
    <w:p w14:paraId="600F11D7" w14:textId="77777777" w:rsidR="00405C26" w:rsidRPr="00DF2D05" w:rsidRDefault="00405C26">
      <w:pPr>
        <w:rPr>
          <w:rFonts w:ascii="Arial" w:eastAsia="Malgun Gothic" w:hAnsi="Arial" w:cs="Arial"/>
          <w:sz w:val="22"/>
          <w:szCs w:val="22"/>
        </w:rPr>
      </w:pPr>
    </w:p>
    <w:p w14:paraId="53E3C77E" w14:textId="18A8E4F5" w:rsidR="00405C26" w:rsidRPr="00DF2D05" w:rsidRDefault="00405C26">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w:t>
      </w:r>
      <w:r w:rsidR="009018D9" w:rsidRPr="00DF2D05">
        <w:rPr>
          <w:rFonts w:ascii="Arial" w:eastAsia="Malgun Gothic" w:hAnsi="Arial" w:cs="Arial"/>
          <w:sz w:val="22"/>
          <w:szCs w:val="22"/>
        </w:rPr>
        <w:t xml:space="preserve">[laughs] </w:t>
      </w:r>
    </w:p>
    <w:p w14:paraId="2FF55B41" w14:textId="77777777" w:rsidR="00405C26" w:rsidRPr="00DF2D05" w:rsidRDefault="00405C26">
      <w:pPr>
        <w:rPr>
          <w:rFonts w:ascii="Arial" w:eastAsia="Malgun Gothic" w:hAnsi="Arial" w:cs="Arial"/>
          <w:sz w:val="22"/>
          <w:szCs w:val="22"/>
        </w:rPr>
      </w:pPr>
    </w:p>
    <w:p w14:paraId="185421AD" w14:textId="22645B67" w:rsidR="00405C26" w:rsidRPr="00DF2D05" w:rsidRDefault="00405C26">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Yes. I will say I had a really hard time summarizing this film just to say one </w:t>
      </w:r>
      <w:proofErr w:type="gramStart"/>
      <w:r w:rsidRPr="00DF2D05">
        <w:rPr>
          <w:rFonts w:ascii="Arial" w:eastAsia="Malgun Gothic" w:hAnsi="Arial" w:cs="Arial"/>
          <w:sz w:val="22"/>
          <w:szCs w:val="22"/>
        </w:rPr>
        <w:t>more nice</w:t>
      </w:r>
      <w:proofErr w:type="gramEnd"/>
      <w:r w:rsidRPr="00DF2D05">
        <w:rPr>
          <w:rFonts w:ascii="Arial" w:eastAsia="Malgun Gothic" w:hAnsi="Arial" w:cs="Arial"/>
          <w:sz w:val="22"/>
          <w:szCs w:val="22"/>
        </w:rPr>
        <w:t xml:space="preserve"> thing about it, because so many of the lines are fucking funny. I just wrote them all down and have been repeating it word for word. </w:t>
      </w:r>
    </w:p>
    <w:p w14:paraId="167FD8FD" w14:textId="77777777" w:rsidR="00405C26" w:rsidRPr="00DF2D05" w:rsidRDefault="00405C26">
      <w:pPr>
        <w:rPr>
          <w:rFonts w:ascii="Arial" w:eastAsia="Malgun Gothic" w:hAnsi="Arial" w:cs="Arial"/>
          <w:sz w:val="22"/>
          <w:szCs w:val="22"/>
        </w:rPr>
      </w:pPr>
    </w:p>
    <w:p w14:paraId="3654753D" w14:textId="276290DD" w:rsidR="00405C26" w:rsidRPr="00DF2D05" w:rsidRDefault="00405C26">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0894531B" w14:textId="77777777" w:rsidR="00405C26" w:rsidRPr="00DF2D05" w:rsidRDefault="00405C26">
      <w:pPr>
        <w:rPr>
          <w:rFonts w:ascii="Arial" w:eastAsia="Malgun Gothic" w:hAnsi="Arial" w:cs="Arial"/>
          <w:sz w:val="22"/>
          <w:szCs w:val="22"/>
        </w:rPr>
      </w:pPr>
    </w:p>
    <w:p w14:paraId="709F8FDD" w14:textId="0279454E" w:rsidR="00533C91" w:rsidRPr="00DF2D05" w:rsidRDefault="00405C26">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So, I'll hand it to them on that front as well. Now, whether </w:t>
      </w:r>
      <w:r w:rsidR="00337425" w:rsidRPr="00DF2D05">
        <w:rPr>
          <w:rFonts w:ascii="Arial" w:eastAsia="Malgun Gothic" w:hAnsi="Arial" w:cs="Arial"/>
          <w:i/>
          <w:iCs/>
          <w:sz w:val="22"/>
          <w:szCs w:val="22"/>
        </w:rPr>
        <w:t xml:space="preserve">Persuasion </w:t>
      </w:r>
      <w:r w:rsidRPr="00DF2D05">
        <w:rPr>
          <w:rFonts w:ascii="Arial" w:eastAsia="Malgun Gothic" w:hAnsi="Arial" w:cs="Arial"/>
          <w:sz w:val="22"/>
          <w:szCs w:val="22"/>
        </w:rPr>
        <w:t xml:space="preserve">is a comedy, another question. </w:t>
      </w:r>
    </w:p>
    <w:p w14:paraId="1D020432" w14:textId="77777777" w:rsidR="00F15FDB" w:rsidRPr="00DF2D05" w:rsidRDefault="00F15FDB">
      <w:pPr>
        <w:rPr>
          <w:rFonts w:ascii="Arial" w:eastAsia="Malgun Gothic" w:hAnsi="Arial" w:cs="Arial"/>
          <w:sz w:val="22"/>
          <w:szCs w:val="22"/>
        </w:rPr>
      </w:pPr>
    </w:p>
    <w:p w14:paraId="3369724C" w14:textId="34F7667C" w:rsidR="00F15FDB" w:rsidRPr="00DF2D05" w:rsidRDefault="00F15FDB">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laughs] </w:t>
      </w:r>
    </w:p>
    <w:p w14:paraId="64185645" w14:textId="77777777" w:rsidR="00F15FDB" w:rsidRPr="00DF2D05" w:rsidRDefault="00F15FDB">
      <w:pPr>
        <w:rPr>
          <w:rFonts w:ascii="Arial" w:eastAsia="Malgun Gothic" w:hAnsi="Arial" w:cs="Arial"/>
          <w:b/>
          <w:bCs/>
          <w:sz w:val="22"/>
          <w:szCs w:val="22"/>
        </w:rPr>
      </w:pPr>
    </w:p>
    <w:p w14:paraId="345EF457" w14:textId="6C9D281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05C2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 is, but it's not this comedy. </w:t>
      </w:r>
    </w:p>
    <w:p w14:paraId="38E3E62C" w14:textId="77777777" w:rsidR="00F8070A" w:rsidRPr="00DF2D05" w:rsidRDefault="00F8070A">
      <w:pPr>
        <w:rPr>
          <w:rFonts w:ascii="Arial" w:eastAsia="Malgun Gothic" w:hAnsi="Arial" w:cs="Arial"/>
          <w:b/>
          <w:bCs/>
          <w:sz w:val="22"/>
          <w:szCs w:val="22"/>
        </w:rPr>
      </w:pPr>
    </w:p>
    <w:p w14:paraId="39D08C8A" w14:textId="021B5C0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405C2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Afterwards, Mr. Elliot says that Mrs. Clay, that awful woman, cannot marry her father. </w:t>
      </w:r>
      <w:r w:rsidR="00217A13" w:rsidRPr="00DF2D05">
        <w:rPr>
          <w:rFonts w:ascii="Arial" w:eastAsia="Malgun Gothic" w:hAnsi="Arial" w:cs="Arial"/>
          <w:sz w:val="22"/>
          <w:szCs w:val="22"/>
        </w:rPr>
        <w:t>H</w:t>
      </w:r>
      <w:r w:rsidRPr="00DF2D05">
        <w:rPr>
          <w:rFonts w:ascii="Arial" w:eastAsia="Malgun Gothic" w:hAnsi="Arial" w:cs="Arial"/>
          <w:sz w:val="22"/>
          <w:szCs w:val="22"/>
        </w:rPr>
        <w:t>e goes to</w:t>
      </w:r>
      <w:r w:rsidR="008C03A8" w:rsidRPr="00DF2D05">
        <w:rPr>
          <w:rFonts w:ascii="Arial" w:eastAsia="Malgun Gothic" w:hAnsi="Arial" w:cs="Arial"/>
          <w:sz w:val="22"/>
          <w:szCs w:val="22"/>
        </w:rPr>
        <w:t xml:space="preserve"> go t</w:t>
      </w:r>
      <w:r w:rsidRPr="00DF2D05">
        <w:rPr>
          <w:rFonts w:ascii="Arial" w:eastAsia="Malgun Gothic" w:hAnsi="Arial" w:cs="Arial"/>
          <w:sz w:val="22"/>
          <w:szCs w:val="22"/>
        </w:rPr>
        <w:t xml:space="preserve">ake her </w:t>
      </w:r>
      <w:proofErr w:type="gramStart"/>
      <w:r w:rsidRPr="00DF2D05">
        <w:rPr>
          <w:rFonts w:ascii="Arial" w:eastAsia="Malgun Gothic" w:hAnsi="Arial" w:cs="Arial"/>
          <w:sz w:val="22"/>
          <w:szCs w:val="22"/>
        </w:rPr>
        <w:t>off of</w:t>
      </w:r>
      <w:proofErr w:type="gramEnd"/>
      <w:r w:rsidRPr="00DF2D05">
        <w:rPr>
          <w:rFonts w:ascii="Arial" w:eastAsia="Malgun Gothic" w:hAnsi="Arial" w:cs="Arial"/>
          <w:sz w:val="22"/>
          <w:szCs w:val="22"/>
        </w:rPr>
        <w:t xml:space="preserve"> his arm. And Anne says, </w:t>
      </w:r>
      <w:r w:rsidR="008C03A8" w:rsidRPr="00DF2D05">
        <w:rPr>
          <w:rFonts w:ascii="Arial" w:eastAsia="Malgun Gothic" w:hAnsi="Arial" w:cs="Arial"/>
          <w:sz w:val="22"/>
          <w:szCs w:val="22"/>
        </w:rPr>
        <w:t>“Y</w:t>
      </w:r>
      <w:r w:rsidRPr="00DF2D05">
        <w:rPr>
          <w:rFonts w:ascii="Arial" w:eastAsia="Malgun Gothic" w:hAnsi="Arial" w:cs="Arial"/>
          <w:sz w:val="22"/>
          <w:szCs w:val="22"/>
        </w:rPr>
        <w:t>ou'd rather stop Mrs. Clay from taking my father's arm than talk with me.</w:t>
      </w:r>
      <w:r w:rsidR="008C03A8" w:rsidRPr="00DF2D05">
        <w:rPr>
          <w:rFonts w:ascii="Arial" w:eastAsia="Malgun Gothic" w:hAnsi="Arial" w:cs="Arial"/>
          <w:sz w:val="22"/>
          <w:szCs w:val="22"/>
        </w:rPr>
        <w:t>”</w:t>
      </w:r>
      <w:r w:rsidRPr="00DF2D05">
        <w:rPr>
          <w:rFonts w:ascii="Arial" w:eastAsia="Malgun Gothic" w:hAnsi="Arial" w:cs="Arial"/>
          <w:sz w:val="22"/>
          <w:szCs w:val="22"/>
        </w:rPr>
        <w:t xml:space="preserve"> And he says, </w:t>
      </w:r>
      <w:r w:rsidR="008C03A8" w:rsidRPr="00DF2D05">
        <w:rPr>
          <w:rFonts w:ascii="Arial" w:eastAsia="Malgun Gothic" w:hAnsi="Arial" w:cs="Arial"/>
          <w:sz w:val="22"/>
          <w:szCs w:val="22"/>
        </w:rPr>
        <w:t>“M</w:t>
      </w:r>
      <w:r w:rsidRPr="00DF2D05">
        <w:rPr>
          <w:rFonts w:ascii="Arial" w:eastAsia="Malgun Gothic" w:hAnsi="Arial" w:cs="Arial"/>
          <w:sz w:val="22"/>
          <w:szCs w:val="22"/>
        </w:rPr>
        <w:t xml:space="preserve">y dear </w:t>
      </w:r>
      <w:r w:rsidR="007554AC" w:rsidRPr="00DF2D05">
        <w:rPr>
          <w:rFonts w:ascii="Arial" w:eastAsia="Malgun Gothic" w:hAnsi="Arial" w:cs="Arial"/>
          <w:sz w:val="22"/>
          <w:szCs w:val="22"/>
        </w:rPr>
        <w:t>O</w:t>
      </w:r>
      <w:r w:rsidRPr="00DF2D05">
        <w:rPr>
          <w:rFonts w:ascii="Arial" w:eastAsia="Malgun Gothic" w:hAnsi="Arial" w:cs="Arial"/>
          <w:sz w:val="22"/>
          <w:szCs w:val="22"/>
        </w:rPr>
        <w:t xml:space="preserve">ctopus, </w:t>
      </w:r>
      <w:r w:rsidR="008C03A8" w:rsidRPr="00DF2D05">
        <w:rPr>
          <w:rFonts w:ascii="Arial" w:eastAsia="Malgun Gothic" w:hAnsi="Arial" w:cs="Arial"/>
          <w:b/>
          <w:bCs/>
          <w:sz w:val="22"/>
          <w:szCs w:val="22"/>
        </w:rPr>
        <w:t>[00:17:00]</w:t>
      </w:r>
      <w:r w:rsidR="007B2B36" w:rsidRPr="00DF2D05">
        <w:rPr>
          <w:rFonts w:ascii="Arial" w:eastAsia="Malgun Gothic" w:hAnsi="Arial" w:cs="Arial"/>
          <w:b/>
          <w:bCs/>
          <w:sz w:val="22"/>
          <w:szCs w:val="22"/>
        </w:rPr>
        <w:t xml:space="preserve"> </w:t>
      </w:r>
      <w:r w:rsidR="00DD0142" w:rsidRPr="00DF2D05">
        <w:rPr>
          <w:rFonts w:ascii="Arial" w:eastAsia="Malgun Gothic" w:hAnsi="Arial" w:cs="Arial"/>
          <w:sz w:val="22"/>
          <w:szCs w:val="22"/>
        </w:rPr>
        <w:t xml:space="preserve">[giggles] </w:t>
      </w:r>
      <w:r w:rsidRPr="00DF2D05">
        <w:rPr>
          <w:rFonts w:ascii="Arial" w:eastAsia="Malgun Gothic" w:hAnsi="Arial" w:cs="Arial"/>
          <w:sz w:val="22"/>
          <w:szCs w:val="22"/>
        </w:rPr>
        <w:t>it's not even close</w:t>
      </w:r>
      <w:r w:rsidR="008C03A8" w:rsidRPr="00DF2D05">
        <w:rPr>
          <w:rFonts w:ascii="Arial" w:eastAsia="Malgun Gothic" w:hAnsi="Arial" w:cs="Arial"/>
          <w:sz w:val="22"/>
          <w:szCs w:val="22"/>
        </w:rPr>
        <w:t>,” b</w:t>
      </w:r>
      <w:r w:rsidRPr="00DF2D05">
        <w:rPr>
          <w:rFonts w:ascii="Arial" w:eastAsia="Malgun Gothic" w:hAnsi="Arial" w:cs="Arial"/>
          <w:sz w:val="22"/>
          <w:szCs w:val="22"/>
        </w:rPr>
        <w:t>ut then he proceeds to go</w:t>
      </w:r>
      <w:r w:rsidR="008C03A8"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439EDAA" w14:textId="77777777" w:rsidR="007979C5" w:rsidRPr="00DF2D05" w:rsidRDefault="007979C5">
      <w:pPr>
        <w:rPr>
          <w:rFonts w:ascii="Arial" w:eastAsia="Malgun Gothic" w:hAnsi="Arial" w:cs="Arial"/>
          <w:b/>
          <w:bCs/>
          <w:sz w:val="22"/>
          <w:szCs w:val="22"/>
        </w:rPr>
      </w:pPr>
    </w:p>
    <w:p w14:paraId="10AC694C" w14:textId="41301A8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C03A8" w:rsidRPr="00DF2D05">
        <w:rPr>
          <w:rFonts w:ascii="Arial" w:eastAsia="Malgun Gothic" w:hAnsi="Arial" w:cs="Arial"/>
          <w:sz w:val="22"/>
          <w:szCs w:val="22"/>
        </w:rPr>
        <w:t xml:space="preserve"> </w:t>
      </w:r>
      <w:r w:rsidR="007979C5" w:rsidRPr="00DF2D05">
        <w:rPr>
          <w:rFonts w:ascii="Arial" w:eastAsia="Malgun Gothic" w:hAnsi="Arial" w:cs="Arial"/>
          <w:sz w:val="22"/>
          <w:szCs w:val="22"/>
        </w:rPr>
        <w:t>H</w:t>
      </w:r>
      <w:r w:rsidRPr="00DF2D05">
        <w:rPr>
          <w:rFonts w:ascii="Arial" w:eastAsia="Malgun Gothic" w:hAnsi="Arial" w:cs="Arial"/>
          <w:sz w:val="22"/>
          <w:szCs w:val="22"/>
        </w:rPr>
        <w:t xml:space="preserve">e does it anyway. </w:t>
      </w:r>
      <w:r w:rsidR="007979C5" w:rsidRPr="00DF2D05">
        <w:rPr>
          <w:rFonts w:ascii="Arial" w:eastAsia="Malgun Gothic" w:hAnsi="Arial" w:cs="Arial"/>
          <w:sz w:val="22"/>
          <w:szCs w:val="22"/>
        </w:rPr>
        <w:t>Yeah.</w:t>
      </w:r>
    </w:p>
    <w:p w14:paraId="02DA0478" w14:textId="77777777" w:rsidR="007979C5" w:rsidRPr="00DF2D05" w:rsidRDefault="007979C5">
      <w:pPr>
        <w:rPr>
          <w:rFonts w:ascii="Arial" w:eastAsia="Malgun Gothic" w:hAnsi="Arial" w:cs="Arial"/>
          <w:b/>
          <w:bCs/>
          <w:sz w:val="22"/>
          <w:szCs w:val="22"/>
        </w:rPr>
      </w:pPr>
    </w:p>
    <w:p w14:paraId="41502FF2" w14:textId="138C27A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exactly. Later, Anne and Lady Russell </w:t>
      </w:r>
      <w:proofErr w:type="gramStart"/>
      <w:r w:rsidRPr="00DF2D05">
        <w:rPr>
          <w:rFonts w:ascii="Arial" w:eastAsia="Malgun Gothic" w:hAnsi="Arial" w:cs="Arial"/>
          <w:sz w:val="22"/>
          <w:szCs w:val="22"/>
        </w:rPr>
        <w:t>are talking</w:t>
      </w:r>
      <w:proofErr w:type="gramEnd"/>
      <w:r w:rsidRPr="00DF2D05">
        <w:rPr>
          <w:rFonts w:ascii="Arial" w:eastAsia="Malgun Gothic" w:hAnsi="Arial" w:cs="Arial"/>
          <w:sz w:val="22"/>
          <w:szCs w:val="22"/>
        </w:rPr>
        <w:t xml:space="preserve"> about Mr. Elliot and how he could catch a potato if it suits him, which is another way of saying he's so charming. </w:t>
      </w:r>
    </w:p>
    <w:p w14:paraId="0D4AC3E0" w14:textId="77777777" w:rsidR="004E0B6F" w:rsidRPr="00DF2D05" w:rsidRDefault="004E0B6F">
      <w:pPr>
        <w:rPr>
          <w:rFonts w:ascii="Arial" w:eastAsia="Malgun Gothic" w:hAnsi="Arial" w:cs="Arial"/>
          <w:b/>
          <w:bCs/>
          <w:sz w:val="22"/>
          <w:szCs w:val="22"/>
        </w:rPr>
      </w:pPr>
    </w:p>
    <w:p w14:paraId="4D0C1A93" w14:textId="77777777" w:rsidR="002A321E"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another way of saying he's a 10. </w:t>
      </w:r>
    </w:p>
    <w:p w14:paraId="77110C3F" w14:textId="77777777" w:rsidR="002A321E" w:rsidRPr="00DF2D05" w:rsidRDefault="002A321E">
      <w:pPr>
        <w:rPr>
          <w:rFonts w:ascii="Arial" w:eastAsia="Malgun Gothic" w:hAnsi="Arial" w:cs="Arial"/>
          <w:sz w:val="22"/>
          <w:szCs w:val="22"/>
        </w:rPr>
      </w:pPr>
    </w:p>
    <w:p w14:paraId="3C4C3E9E" w14:textId="6FD2ABD7"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8C03A8" w:rsidRPr="00DF2D05">
        <w:rPr>
          <w:rFonts w:ascii="Arial" w:eastAsia="Malgun Gothic" w:hAnsi="Arial" w:cs="Arial"/>
          <w:sz w:val="22"/>
          <w:szCs w:val="22"/>
        </w:rPr>
        <w:t xml:space="preserve"> </w:t>
      </w:r>
    </w:p>
    <w:p w14:paraId="6ABB287A" w14:textId="77777777" w:rsidR="00CE2289" w:rsidRPr="00DF2D05" w:rsidRDefault="00CE2289">
      <w:pPr>
        <w:rPr>
          <w:rFonts w:ascii="Arial" w:eastAsia="Malgun Gothic" w:hAnsi="Arial" w:cs="Arial"/>
          <w:b/>
          <w:bCs/>
          <w:sz w:val="22"/>
          <w:szCs w:val="22"/>
        </w:rPr>
      </w:pPr>
    </w:p>
    <w:p w14:paraId="540AF5DC" w14:textId="0495326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 is Henry Golding. </w:t>
      </w:r>
    </w:p>
    <w:p w14:paraId="108FA9AA" w14:textId="77777777" w:rsidR="008C03A8" w:rsidRPr="00DF2D05" w:rsidRDefault="008C03A8">
      <w:pPr>
        <w:rPr>
          <w:rFonts w:ascii="Arial" w:eastAsia="Malgun Gothic" w:hAnsi="Arial" w:cs="Arial"/>
          <w:b/>
          <w:bCs/>
          <w:sz w:val="22"/>
          <w:szCs w:val="22"/>
        </w:rPr>
      </w:pPr>
    </w:p>
    <w:p w14:paraId="4386D72F" w14:textId="68A700B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Who could catch a potato</w:t>
      </w:r>
      <w:r w:rsidR="007D6D8F"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FCB6879" w14:textId="77777777" w:rsidR="007D6D8F" w:rsidRPr="00DF2D05" w:rsidRDefault="007D6D8F">
      <w:pPr>
        <w:rPr>
          <w:rFonts w:ascii="Arial" w:eastAsia="Malgun Gothic" w:hAnsi="Arial" w:cs="Arial"/>
          <w:b/>
          <w:bCs/>
          <w:sz w:val="22"/>
          <w:szCs w:val="22"/>
        </w:rPr>
      </w:pPr>
    </w:p>
    <w:p w14:paraId="7DE9C462" w14:textId="77777777" w:rsidR="00FB0274"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 could catch this potato. </w:t>
      </w:r>
    </w:p>
    <w:p w14:paraId="3B9068E5" w14:textId="77777777" w:rsidR="00FB0274" w:rsidRPr="00DF2D05" w:rsidRDefault="00FB0274">
      <w:pPr>
        <w:rPr>
          <w:rFonts w:ascii="Arial" w:eastAsia="Malgun Gothic" w:hAnsi="Arial" w:cs="Arial"/>
          <w:sz w:val="22"/>
          <w:szCs w:val="22"/>
        </w:rPr>
      </w:pPr>
    </w:p>
    <w:p w14:paraId="26F9ECE2" w14:textId="0C1FD08D"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8C03A8" w:rsidRPr="00DF2D05">
        <w:rPr>
          <w:rFonts w:ascii="Arial" w:eastAsia="Malgun Gothic" w:hAnsi="Arial" w:cs="Arial"/>
          <w:sz w:val="22"/>
          <w:szCs w:val="22"/>
        </w:rPr>
        <w:t xml:space="preserve"> </w:t>
      </w:r>
    </w:p>
    <w:p w14:paraId="6AE59673" w14:textId="77777777" w:rsidR="00FB0274" w:rsidRPr="00DF2D05" w:rsidRDefault="00FB0274">
      <w:pPr>
        <w:rPr>
          <w:rFonts w:ascii="Arial" w:eastAsia="Malgun Gothic" w:hAnsi="Arial" w:cs="Arial"/>
          <w:b/>
          <w:bCs/>
          <w:sz w:val="22"/>
          <w:szCs w:val="22"/>
        </w:rPr>
      </w:pPr>
    </w:p>
    <w:p w14:paraId="129391B3" w14:textId="77777777" w:rsidR="008C6154"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And then</w:t>
      </w:r>
      <w:r w:rsidR="00FB0274" w:rsidRPr="00DF2D05">
        <w:rPr>
          <w:rFonts w:ascii="Arial" w:eastAsia="Malgun Gothic" w:hAnsi="Arial" w:cs="Arial"/>
          <w:sz w:val="22"/>
          <w:szCs w:val="22"/>
        </w:rPr>
        <w:t>,</w:t>
      </w:r>
      <w:r w:rsidRPr="00DF2D05">
        <w:rPr>
          <w:rFonts w:ascii="Arial" w:eastAsia="Malgun Gothic" w:hAnsi="Arial" w:cs="Arial"/>
          <w:sz w:val="22"/>
          <w:szCs w:val="22"/>
        </w:rPr>
        <w:t xml:space="preserve"> they share a very charged glance. We've already talked about the fact that they have chemistry. Lady Russell says that she thinks they would make a great match</w:t>
      </w:r>
      <w:r w:rsidR="000B296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B296D" w:rsidRPr="00DF2D05">
        <w:rPr>
          <w:rFonts w:ascii="Arial" w:eastAsia="Malgun Gothic" w:hAnsi="Arial" w:cs="Arial"/>
          <w:sz w:val="22"/>
          <w:szCs w:val="22"/>
        </w:rPr>
        <w:t>a</w:t>
      </w:r>
      <w:r w:rsidRPr="00DF2D05">
        <w:rPr>
          <w:rFonts w:ascii="Arial" w:eastAsia="Malgun Gothic" w:hAnsi="Arial" w:cs="Arial"/>
          <w:sz w:val="22"/>
          <w:szCs w:val="22"/>
        </w:rPr>
        <w:t>nd she thinks that Anne has taken an interest in him. And Anne says</w:t>
      </w:r>
      <w:r w:rsidR="000B296D" w:rsidRPr="00DF2D05">
        <w:rPr>
          <w:rFonts w:ascii="Arial" w:eastAsia="Malgun Gothic" w:hAnsi="Arial" w:cs="Arial"/>
          <w:sz w:val="22"/>
          <w:szCs w:val="22"/>
        </w:rPr>
        <w:t>,</w:t>
      </w:r>
      <w:r w:rsidRPr="00DF2D05">
        <w:rPr>
          <w:rFonts w:ascii="Arial" w:eastAsia="Malgun Gothic" w:hAnsi="Arial" w:cs="Arial"/>
          <w:sz w:val="22"/>
          <w:szCs w:val="22"/>
        </w:rPr>
        <w:t xml:space="preserve"> she wants Lady Russell to </w:t>
      </w:r>
      <w:proofErr w:type="gramStart"/>
      <w:r w:rsidRPr="00DF2D05">
        <w:rPr>
          <w:rFonts w:ascii="Arial" w:eastAsia="Malgun Gothic" w:hAnsi="Arial" w:cs="Arial"/>
          <w:sz w:val="22"/>
          <w:szCs w:val="22"/>
        </w:rPr>
        <w:t>for once let her make her own decisions and trust her own heart</w:t>
      </w:r>
      <w:proofErr w:type="gramEnd"/>
      <w:r w:rsidRPr="00DF2D05">
        <w:rPr>
          <w:rFonts w:ascii="Arial" w:eastAsia="Malgun Gothic" w:hAnsi="Arial" w:cs="Arial"/>
          <w:sz w:val="22"/>
          <w:szCs w:val="22"/>
        </w:rPr>
        <w:t xml:space="preserve">. She says she tried the alternative ones and will never forgive herself. </w:t>
      </w:r>
    </w:p>
    <w:p w14:paraId="0E4C61E6" w14:textId="77777777" w:rsidR="008C6154" w:rsidRPr="00DF2D05" w:rsidRDefault="008C6154">
      <w:pPr>
        <w:rPr>
          <w:rFonts w:ascii="Arial" w:eastAsia="Malgun Gothic" w:hAnsi="Arial" w:cs="Arial"/>
          <w:sz w:val="22"/>
          <w:szCs w:val="22"/>
        </w:rPr>
      </w:pPr>
    </w:p>
    <w:p w14:paraId="5D016687" w14:textId="7DADFB51"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lastRenderedPageBreak/>
        <w:t xml:space="preserve">And Lady Russell's </w:t>
      </w:r>
      <w:r w:rsidR="008C03A8" w:rsidRPr="00DF2D05">
        <w:rPr>
          <w:rFonts w:ascii="Arial" w:eastAsia="Malgun Gothic" w:hAnsi="Arial" w:cs="Arial"/>
          <w:sz w:val="22"/>
          <w:szCs w:val="22"/>
        </w:rPr>
        <w:t>like</w:t>
      </w:r>
      <w:r w:rsidRPr="00DF2D05">
        <w:rPr>
          <w:rFonts w:ascii="Arial" w:eastAsia="Malgun Gothic" w:hAnsi="Arial" w:cs="Arial"/>
          <w:sz w:val="22"/>
          <w:szCs w:val="22"/>
        </w:rPr>
        <w:t xml:space="preserve">, </w:t>
      </w:r>
      <w:r w:rsidR="008C03A8" w:rsidRPr="00DF2D05">
        <w:rPr>
          <w:rFonts w:ascii="Arial" w:eastAsia="Malgun Gothic" w:hAnsi="Arial" w:cs="Arial"/>
          <w:sz w:val="22"/>
          <w:szCs w:val="22"/>
        </w:rPr>
        <w:t>“Y</w:t>
      </w:r>
      <w:r w:rsidRPr="00DF2D05">
        <w:rPr>
          <w:rFonts w:ascii="Arial" w:eastAsia="Malgun Gothic" w:hAnsi="Arial" w:cs="Arial"/>
          <w:sz w:val="22"/>
          <w:szCs w:val="22"/>
        </w:rPr>
        <w:t>ou mean you'll never forgive me?</w:t>
      </w:r>
      <w:r w:rsidR="008C03A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412640" w:rsidRPr="00DF2D05">
        <w:rPr>
          <w:rFonts w:ascii="Arial" w:eastAsia="Malgun Gothic" w:hAnsi="Arial" w:cs="Arial"/>
          <w:sz w:val="22"/>
          <w:szCs w:val="22"/>
        </w:rPr>
        <w:t>a</w:t>
      </w:r>
      <w:r w:rsidRPr="00DF2D05">
        <w:rPr>
          <w:rFonts w:ascii="Arial" w:eastAsia="Malgun Gothic" w:hAnsi="Arial" w:cs="Arial"/>
          <w:sz w:val="22"/>
          <w:szCs w:val="22"/>
        </w:rPr>
        <w:t>nd then</w:t>
      </w:r>
      <w:r w:rsidR="005634A5" w:rsidRPr="00DF2D05">
        <w:rPr>
          <w:rFonts w:ascii="Arial" w:eastAsia="Malgun Gothic" w:hAnsi="Arial" w:cs="Arial"/>
          <w:sz w:val="22"/>
          <w:szCs w:val="22"/>
        </w:rPr>
        <w:t>,</w:t>
      </w:r>
      <w:r w:rsidRPr="00DF2D05">
        <w:rPr>
          <w:rFonts w:ascii="Arial" w:eastAsia="Malgun Gothic" w:hAnsi="Arial" w:cs="Arial"/>
          <w:sz w:val="22"/>
          <w:szCs w:val="22"/>
        </w:rPr>
        <w:t xml:space="preserve"> she starts to talk about under the circumstances with Wentworth and Louisa and Anne</w:t>
      </w:r>
      <w:r w:rsidR="008C03A8" w:rsidRPr="00DF2D05">
        <w:rPr>
          <w:rFonts w:ascii="Arial" w:eastAsia="Malgun Gothic" w:hAnsi="Arial" w:cs="Arial"/>
          <w:sz w:val="22"/>
          <w:szCs w:val="22"/>
        </w:rPr>
        <w:t xml:space="preserve"> is like, “W</w:t>
      </w:r>
      <w:r w:rsidRPr="00DF2D05">
        <w:rPr>
          <w:rFonts w:ascii="Arial" w:eastAsia="Malgun Gothic" w:hAnsi="Arial" w:cs="Arial"/>
          <w:sz w:val="22"/>
          <w:szCs w:val="22"/>
        </w:rPr>
        <w:t>hat?</w:t>
      </w:r>
      <w:r w:rsidR="008C03A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50AFF" w:rsidRPr="00DF2D05">
        <w:rPr>
          <w:rFonts w:ascii="Arial" w:eastAsia="Malgun Gothic" w:hAnsi="Arial" w:cs="Arial"/>
          <w:sz w:val="22"/>
          <w:szCs w:val="22"/>
        </w:rPr>
        <w:t>a</w:t>
      </w:r>
      <w:r w:rsidRPr="00DF2D05">
        <w:rPr>
          <w:rFonts w:ascii="Arial" w:eastAsia="Malgun Gothic" w:hAnsi="Arial" w:cs="Arial"/>
          <w:sz w:val="22"/>
          <w:szCs w:val="22"/>
        </w:rPr>
        <w:t xml:space="preserve">nd finds out that everyone is talking about Louisa and her captain. </w:t>
      </w:r>
    </w:p>
    <w:p w14:paraId="58FD4176" w14:textId="77777777" w:rsidR="00150AFF" w:rsidRPr="00DF2D05" w:rsidRDefault="00150AFF">
      <w:pPr>
        <w:rPr>
          <w:rFonts w:ascii="Arial" w:eastAsia="Malgun Gothic" w:hAnsi="Arial" w:cs="Arial"/>
          <w:b/>
          <w:bCs/>
          <w:sz w:val="22"/>
          <w:szCs w:val="22"/>
        </w:rPr>
      </w:pPr>
    </w:p>
    <w:p w14:paraId="19C72D60" w14:textId="11CF4E5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ig </w:t>
      </w:r>
      <w:r w:rsidR="008C03A8" w:rsidRPr="00DF2D05">
        <w:rPr>
          <w:rFonts w:ascii="Arial" w:eastAsia="Malgun Gothic" w:hAnsi="Arial" w:cs="Arial"/>
          <w:b/>
          <w:bCs/>
          <w:sz w:val="22"/>
          <w:szCs w:val="22"/>
        </w:rPr>
        <w:t>[00:18:00]</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lip there. </w:t>
      </w:r>
    </w:p>
    <w:p w14:paraId="06A941ED" w14:textId="77777777" w:rsidR="00F14D91" w:rsidRPr="00DF2D05" w:rsidRDefault="00F14D91">
      <w:pPr>
        <w:rPr>
          <w:rFonts w:ascii="Arial" w:eastAsia="Malgun Gothic" w:hAnsi="Arial" w:cs="Arial"/>
          <w:b/>
          <w:bCs/>
          <w:sz w:val="22"/>
          <w:szCs w:val="22"/>
        </w:rPr>
      </w:pPr>
    </w:p>
    <w:p w14:paraId="092477AC" w14:textId="51821695"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Little misdirect. </w:t>
      </w:r>
    </w:p>
    <w:p w14:paraId="4594A2DB" w14:textId="77777777" w:rsidR="00F14D91" w:rsidRPr="00DF2D05" w:rsidRDefault="00F14D91">
      <w:pPr>
        <w:rPr>
          <w:rFonts w:ascii="Arial" w:eastAsia="Malgun Gothic" w:hAnsi="Arial" w:cs="Arial"/>
          <w:b/>
          <w:bCs/>
          <w:sz w:val="22"/>
          <w:szCs w:val="22"/>
        </w:rPr>
      </w:pPr>
    </w:p>
    <w:p w14:paraId="570FB303" w14:textId="52BD5C8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1CA9C0CC" w14:textId="77777777" w:rsidR="00F14D91" w:rsidRPr="00DF2D05" w:rsidRDefault="00F14D91">
      <w:pPr>
        <w:rPr>
          <w:rFonts w:ascii="Arial" w:eastAsia="Malgun Gothic" w:hAnsi="Arial" w:cs="Arial"/>
          <w:b/>
          <w:bCs/>
          <w:sz w:val="22"/>
          <w:szCs w:val="22"/>
        </w:rPr>
      </w:pPr>
    </w:p>
    <w:p w14:paraId="10535668" w14:textId="7BDE5D2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8C03A8" w:rsidRPr="00DF2D05">
        <w:rPr>
          <w:rFonts w:ascii="Arial" w:eastAsia="Malgun Gothic" w:hAnsi="Arial" w:cs="Arial"/>
          <w:sz w:val="22"/>
          <w:szCs w:val="22"/>
        </w:rPr>
        <w:t>The thing is i</w:t>
      </w:r>
      <w:r w:rsidRPr="00DF2D05">
        <w:rPr>
          <w:rFonts w:ascii="Arial" w:eastAsia="Malgun Gothic" w:hAnsi="Arial" w:cs="Arial"/>
          <w:sz w:val="22"/>
          <w:szCs w:val="22"/>
        </w:rPr>
        <w:t xml:space="preserve">t's a misdirect that's working on multiple people. </w:t>
      </w:r>
    </w:p>
    <w:p w14:paraId="49998B83" w14:textId="77777777" w:rsidR="00896180" w:rsidRPr="00DF2D05" w:rsidRDefault="00896180">
      <w:pPr>
        <w:rPr>
          <w:rFonts w:ascii="Arial" w:eastAsia="Malgun Gothic" w:hAnsi="Arial" w:cs="Arial"/>
          <w:b/>
          <w:bCs/>
          <w:sz w:val="22"/>
          <w:szCs w:val="22"/>
        </w:rPr>
      </w:pPr>
    </w:p>
    <w:p w14:paraId="68267EDD" w14:textId="3AB582B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8C03A8" w:rsidRPr="00DF2D05">
        <w:rPr>
          <w:rFonts w:ascii="Arial" w:eastAsia="Malgun Gothic" w:hAnsi="Arial" w:cs="Arial"/>
          <w:sz w:val="22"/>
          <w:szCs w:val="22"/>
        </w:rPr>
        <w:t>, i</w:t>
      </w:r>
      <w:r w:rsidRPr="00DF2D05">
        <w:rPr>
          <w:rFonts w:ascii="Arial" w:eastAsia="Malgun Gothic" w:hAnsi="Arial" w:cs="Arial"/>
          <w:sz w:val="22"/>
          <w:szCs w:val="22"/>
        </w:rPr>
        <w:t xml:space="preserve">t's working on everyone in </w:t>
      </w:r>
      <w:r w:rsidR="008C03A8" w:rsidRPr="00DF2D05">
        <w:rPr>
          <w:rFonts w:ascii="Arial" w:eastAsia="Malgun Gothic" w:hAnsi="Arial" w:cs="Arial"/>
          <w:sz w:val="22"/>
          <w:szCs w:val="22"/>
        </w:rPr>
        <w:t>B</w:t>
      </w:r>
      <w:r w:rsidRPr="00DF2D05">
        <w:rPr>
          <w:rFonts w:ascii="Arial" w:eastAsia="Malgun Gothic" w:hAnsi="Arial" w:cs="Arial"/>
          <w:sz w:val="22"/>
          <w:szCs w:val="22"/>
        </w:rPr>
        <w:t xml:space="preserve">ath. </w:t>
      </w:r>
    </w:p>
    <w:p w14:paraId="253C4DD0" w14:textId="77777777" w:rsidR="00030485" w:rsidRPr="00DF2D05" w:rsidRDefault="00030485">
      <w:pPr>
        <w:rPr>
          <w:rFonts w:ascii="Arial" w:eastAsia="Malgun Gothic" w:hAnsi="Arial" w:cs="Arial"/>
          <w:b/>
          <w:bCs/>
          <w:sz w:val="22"/>
          <w:szCs w:val="22"/>
        </w:rPr>
      </w:pPr>
    </w:p>
    <w:p w14:paraId="27DDCF22" w14:textId="10EB12C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62DDDA56" w14:textId="77777777" w:rsidR="00030485" w:rsidRPr="00DF2D05" w:rsidRDefault="00030485">
      <w:pPr>
        <w:rPr>
          <w:rFonts w:ascii="Arial" w:eastAsia="Malgun Gothic" w:hAnsi="Arial" w:cs="Arial"/>
          <w:b/>
          <w:bCs/>
          <w:sz w:val="22"/>
          <w:szCs w:val="22"/>
        </w:rPr>
      </w:pPr>
    </w:p>
    <w:p w14:paraId="036025F2" w14:textId="6036EB0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C03A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also a misdirection in </w:t>
      </w:r>
      <w:r w:rsidR="008C03A8"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at is taken directly from 2007 as well. </w:t>
      </w:r>
      <w:r w:rsidR="006900C8" w:rsidRPr="00DF2D05">
        <w:rPr>
          <w:rFonts w:ascii="Arial" w:eastAsia="Malgun Gothic" w:hAnsi="Arial" w:cs="Arial"/>
          <w:sz w:val="22"/>
          <w:szCs w:val="22"/>
        </w:rPr>
        <w:t>T</w:t>
      </w:r>
      <w:r w:rsidRPr="00DF2D05">
        <w:rPr>
          <w:rFonts w:ascii="Arial" w:eastAsia="Malgun Gothic" w:hAnsi="Arial" w:cs="Arial"/>
          <w:sz w:val="22"/>
          <w:szCs w:val="22"/>
        </w:rPr>
        <w:t xml:space="preserve">hey really </w:t>
      </w:r>
      <w:r w:rsidR="006900C8" w:rsidRPr="00DF2D05">
        <w:rPr>
          <w:rFonts w:ascii="Arial" w:eastAsia="Malgun Gothic" w:hAnsi="Arial" w:cs="Arial"/>
          <w:sz w:val="22"/>
          <w:szCs w:val="22"/>
        </w:rPr>
        <w:t xml:space="preserve">like </w:t>
      </w:r>
      <w:r w:rsidRPr="00DF2D05">
        <w:rPr>
          <w:rFonts w:ascii="Arial" w:eastAsia="Malgun Gothic" w:hAnsi="Arial" w:cs="Arial"/>
          <w:sz w:val="22"/>
          <w:szCs w:val="22"/>
        </w:rPr>
        <w:t>the misdirect</w:t>
      </w:r>
      <w:r w:rsidR="006900C8" w:rsidRPr="00DF2D05">
        <w:rPr>
          <w:rFonts w:ascii="Arial" w:eastAsia="Malgun Gothic" w:hAnsi="Arial" w:cs="Arial"/>
          <w:sz w:val="22"/>
          <w:szCs w:val="22"/>
        </w:rPr>
        <w:t>,</w:t>
      </w:r>
      <w:r w:rsidRPr="00DF2D05">
        <w:rPr>
          <w:rFonts w:ascii="Arial" w:eastAsia="Malgun Gothic" w:hAnsi="Arial" w:cs="Arial"/>
          <w:sz w:val="22"/>
          <w:szCs w:val="22"/>
        </w:rPr>
        <w:t xml:space="preserve"> </w:t>
      </w:r>
      <w:proofErr w:type="gramStart"/>
      <w:r w:rsidR="006900C8" w:rsidRPr="00DF2D05">
        <w:rPr>
          <w:rFonts w:ascii="Arial" w:eastAsia="Malgun Gothic" w:hAnsi="Arial" w:cs="Arial"/>
          <w:sz w:val="22"/>
          <w:szCs w:val="22"/>
        </w:rPr>
        <w:t>t</w:t>
      </w:r>
      <w:r w:rsidRPr="00DF2D05">
        <w:rPr>
          <w:rFonts w:ascii="Arial" w:eastAsia="Malgun Gothic" w:hAnsi="Arial" w:cs="Arial"/>
          <w:sz w:val="22"/>
          <w:szCs w:val="22"/>
        </w:rPr>
        <w:t xml:space="preserve">he </w:t>
      </w:r>
      <w:r w:rsidR="006900C8" w:rsidRPr="00DF2D05">
        <w:rPr>
          <w:rFonts w:ascii="Arial" w:eastAsia="Malgun Gothic" w:hAnsi="Arial" w:cs="Arial"/>
          <w:sz w:val="22"/>
          <w:szCs w:val="22"/>
        </w:rPr>
        <w:t>Mrs</w:t>
      </w:r>
      <w:proofErr w:type="gramEnd"/>
      <w:r w:rsidR="006900C8" w:rsidRPr="00DF2D05">
        <w:rPr>
          <w:rFonts w:ascii="Arial" w:eastAsia="Malgun Gothic" w:hAnsi="Arial" w:cs="Arial"/>
          <w:sz w:val="22"/>
          <w:szCs w:val="22"/>
        </w:rPr>
        <w:t>. Edward Ferrars</w:t>
      </w:r>
      <w:r w:rsidR="00985973" w:rsidRPr="00DF2D05">
        <w:rPr>
          <w:rFonts w:ascii="Arial" w:eastAsia="Malgun Gothic" w:hAnsi="Arial" w:cs="Arial"/>
          <w:sz w:val="22"/>
          <w:szCs w:val="22"/>
        </w:rPr>
        <w:t>.</w:t>
      </w:r>
    </w:p>
    <w:p w14:paraId="4A33FE34" w14:textId="77777777" w:rsidR="00985973" w:rsidRPr="00DF2D05" w:rsidRDefault="00985973">
      <w:pPr>
        <w:rPr>
          <w:rFonts w:ascii="Arial" w:eastAsia="Malgun Gothic" w:hAnsi="Arial" w:cs="Arial"/>
          <w:b/>
          <w:bCs/>
          <w:sz w:val="22"/>
          <w:szCs w:val="22"/>
        </w:rPr>
      </w:pPr>
    </w:p>
    <w:p w14:paraId="1A9C592F" w14:textId="129DC8F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actly. </w:t>
      </w:r>
    </w:p>
    <w:p w14:paraId="36CF4DE8" w14:textId="77777777" w:rsidR="00985973" w:rsidRPr="00DF2D05" w:rsidRDefault="00985973">
      <w:pPr>
        <w:rPr>
          <w:rFonts w:ascii="Arial" w:eastAsia="Malgun Gothic" w:hAnsi="Arial" w:cs="Arial"/>
          <w:b/>
          <w:bCs/>
          <w:sz w:val="22"/>
          <w:szCs w:val="22"/>
        </w:rPr>
      </w:pPr>
    </w:p>
    <w:p w14:paraId="7B161040" w14:textId="2AA92A7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14BC2C2F" w14:textId="77777777" w:rsidR="00985973" w:rsidRPr="00DF2D05" w:rsidRDefault="00985973">
      <w:pPr>
        <w:rPr>
          <w:rFonts w:ascii="Arial" w:eastAsia="Malgun Gothic" w:hAnsi="Arial" w:cs="Arial"/>
          <w:b/>
          <w:bCs/>
          <w:sz w:val="22"/>
          <w:szCs w:val="22"/>
        </w:rPr>
      </w:pPr>
    </w:p>
    <w:p w14:paraId="187A5F96" w14:textId="70929A7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isdirect versus Mrs. Robert </w:t>
      </w:r>
      <w:r w:rsidR="006900C8" w:rsidRPr="00DF2D05">
        <w:rPr>
          <w:rFonts w:ascii="Arial" w:eastAsia="Malgun Gothic" w:hAnsi="Arial" w:cs="Arial"/>
          <w:sz w:val="22"/>
          <w:szCs w:val="22"/>
        </w:rPr>
        <w:t>Ferr</w:t>
      </w:r>
      <w:r w:rsidR="00132C3B" w:rsidRPr="00DF2D05">
        <w:rPr>
          <w:rFonts w:ascii="Arial" w:eastAsia="Malgun Gothic" w:hAnsi="Arial" w:cs="Arial"/>
          <w:sz w:val="22"/>
          <w:szCs w:val="22"/>
        </w:rPr>
        <w:t>a</w:t>
      </w:r>
      <w:r w:rsidR="006900C8" w:rsidRPr="00DF2D05">
        <w:rPr>
          <w:rFonts w:ascii="Arial" w:eastAsia="Malgun Gothic" w:hAnsi="Arial" w:cs="Arial"/>
          <w:sz w:val="22"/>
          <w:szCs w:val="22"/>
        </w:rPr>
        <w:t>rs</w:t>
      </w:r>
      <w:r w:rsidRPr="00DF2D05">
        <w:rPr>
          <w:rFonts w:ascii="Arial" w:eastAsia="Malgun Gothic" w:hAnsi="Arial" w:cs="Arial"/>
          <w:sz w:val="22"/>
          <w:szCs w:val="22"/>
        </w:rPr>
        <w:t xml:space="preserve"> misdirect. I'm not mad about it</w:t>
      </w:r>
      <w:r w:rsidR="006900C8" w:rsidRPr="00DF2D05">
        <w:rPr>
          <w:rFonts w:ascii="Arial" w:eastAsia="Malgun Gothic" w:hAnsi="Arial" w:cs="Arial"/>
          <w:sz w:val="22"/>
          <w:szCs w:val="22"/>
        </w:rPr>
        <w:t>, b</w:t>
      </w:r>
      <w:r w:rsidRPr="00DF2D05">
        <w:rPr>
          <w:rFonts w:ascii="Arial" w:eastAsia="Malgun Gothic" w:hAnsi="Arial" w:cs="Arial"/>
          <w:sz w:val="22"/>
          <w:szCs w:val="22"/>
        </w:rPr>
        <w:t xml:space="preserve">ut then we do get the scene of her crying in the bathtub. </w:t>
      </w:r>
    </w:p>
    <w:p w14:paraId="1C2E9478" w14:textId="77777777" w:rsidR="00BF17CB" w:rsidRPr="00DF2D05" w:rsidRDefault="00BF17CB">
      <w:pPr>
        <w:rPr>
          <w:rFonts w:ascii="Arial" w:eastAsia="Malgun Gothic" w:hAnsi="Arial" w:cs="Arial"/>
          <w:b/>
          <w:bCs/>
          <w:sz w:val="22"/>
          <w:szCs w:val="22"/>
        </w:rPr>
      </w:pPr>
    </w:p>
    <w:p w14:paraId="29B1CC8B" w14:textId="17A0F77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roofErr w:type="gramStart"/>
      <w:r w:rsidRPr="00DF2D05">
        <w:rPr>
          <w:rFonts w:ascii="Arial" w:eastAsia="Malgun Gothic" w:hAnsi="Arial" w:cs="Arial"/>
          <w:sz w:val="22"/>
          <w:szCs w:val="22"/>
        </w:rPr>
        <w:t>Which I</w:t>
      </w:r>
      <w:proofErr w:type="gramEnd"/>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actually love</w:t>
      </w:r>
      <w:proofErr w:type="gramEnd"/>
      <w:r w:rsidRPr="00DF2D05">
        <w:rPr>
          <w:rFonts w:ascii="Arial" w:eastAsia="Malgun Gothic" w:hAnsi="Arial" w:cs="Arial"/>
          <w:sz w:val="22"/>
          <w:szCs w:val="22"/>
        </w:rPr>
        <w:t xml:space="preserve"> that scene of her crying in the bathtub</w:t>
      </w:r>
      <w:r w:rsidR="0019499F" w:rsidRPr="00DF2D05">
        <w:rPr>
          <w:rFonts w:ascii="Arial" w:eastAsia="Malgun Gothic" w:hAnsi="Arial" w:cs="Arial"/>
          <w:sz w:val="22"/>
          <w:szCs w:val="22"/>
        </w:rPr>
        <w:t>,</w:t>
      </w:r>
      <w:r w:rsidRPr="00DF2D05">
        <w:rPr>
          <w:rFonts w:ascii="Arial" w:eastAsia="Malgun Gothic" w:hAnsi="Arial" w:cs="Arial"/>
          <w:sz w:val="22"/>
          <w:szCs w:val="22"/>
        </w:rPr>
        <w:t xml:space="preserve"> because she's</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talking about how she always thought that when this day came</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he would handle it </w:t>
      </w:r>
      <w:proofErr w:type="gramStart"/>
      <w:r w:rsidRPr="00DF2D05">
        <w:rPr>
          <w:rFonts w:ascii="Arial" w:eastAsia="Malgun Gothic" w:hAnsi="Arial" w:cs="Arial"/>
          <w:sz w:val="22"/>
          <w:szCs w:val="22"/>
        </w:rPr>
        <w:t>really well</w:t>
      </w:r>
      <w:proofErr w:type="gramEnd"/>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en he moved on. </w:t>
      </w:r>
    </w:p>
    <w:p w14:paraId="7E50DF74" w14:textId="77777777" w:rsidR="00BE5ECB" w:rsidRPr="00DF2D05" w:rsidRDefault="00BE5ECB">
      <w:pPr>
        <w:rPr>
          <w:rFonts w:ascii="Arial" w:eastAsia="Malgun Gothic" w:hAnsi="Arial" w:cs="Arial"/>
          <w:b/>
          <w:bCs/>
          <w:sz w:val="22"/>
          <w:szCs w:val="22"/>
        </w:rPr>
      </w:pPr>
    </w:p>
    <w:p w14:paraId="5BF4EE0F" w14:textId="70F83155" w:rsidR="006900C8"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ure. </w:t>
      </w:r>
      <w:r w:rsidR="00F32207" w:rsidRPr="00DF2D05">
        <w:rPr>
          <w:rFonts w:ascii="Arial" w:eastAsia="Malgun Gothic" w:hAnsi="Arial" w:cs="Arial"/>
          <w:sz w:val="22"/>
          <w:szCs w:val="22"/>
        </w:rPr>
        <w:t>W</w:t>
      </w:r>
      <w:r w:rsidRPr="00DF2D05">
        <w:rPr>
          <w:rFonts w:ascii="Arial" w:eastAsia="Malgun Gothic" w:hAnsi="Arial" w:cs="Arial"/>
          <w:sz w:val="22"/>
          <w:szCs w:val="22"/>
        </w:rPr>
        <w:t xml:space="preserve">hat evidence does she have? </w:t>
      </w:r>
      <w:r w:rsidR="006900C8" w:rsidRPr="00DF2D05">
        <w:rPr>
          <w:rFonts w:ascii="Arial" w:eastAsia="Malgun Gothic" w:hAnsi="Arial" w:cs="Arial"/>
          <w:sz w:val="22"/>
          <w:szCs w:val="22"/>
        </w:rPr>
        <w:t>[</w:t>
      </w:r>
      <w:r w:rsidR="002406C1">
        <w:rPr>
          <w:rFonts w:ascii="Arial" w:eastAsia="Malgun Gothic" w:hAnsi="Arial" w:cs="Arial"/>
          <w:sz w:val="22"/>
          <w:szCs w:val="22"/>
        </w:rPr>
        <w:t>crosstalk</w:t>
      </w:r>
      <w:r w:rsidR="006900C8" w:rsidRPr="00DF2D05">
        <w:rPr>
          <w:rFonts w:ascii="Arial" w:eastAsia="Malgun Gothic" w:hAnsi="Arial" w:cs="Arial"/>
          <w:sz w:val="22"/>
          <w:szCs w:val="22"/>
        </w:rPr>
        <w:t>]</w:t>
      </w:r>
    </w:p>
    <w:p w14:paraId="74FF71F6" w14:textId="77777777" w:rsidR="006900C8" w:rsidRPr="00DF2D05" w:rsidRDefault="006900C8">
      <w:pPr>
        <w:rPr>
          <w:rFonts w:ascii="Arial" w:eastAsia="Malgun Gothic" w:hAnsi="Arial" w:cs="Arial"/>
          <w:sz w:val="22"/>
          <w:szCs w:val="22"/>
        </w:rPr>
      </w:pPr>
    </w:p>
    <w:p w14:paraId="2189DD23" w14:textId="24BF8177" w:rsidR="006900C8" w:rsidRPr="00DF2D05" w:rsidRDefault="006900C8">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FE4CED"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2BD3F2DA" w14:textId="77777777" w:rsidR="00FE4CED" w:rsidRPr="00DF2D05" w:rsidRDefault="00FE4CED">
      <w:pPr>
        <w:rPr>
          <w:rFonts w:ascii="Arial" w:eastAsia="Malgun Gothic" w:hAnsi="Arial" w:cs="Arial"/>
          <w:b/>
          <w:bCs/>
          <w:sz w:val="22"/>
          <w:szCs w:val="22"/>
        </w:rPr>
      </w:pPr>
    </w:p>
    <w:p w14:paraId="28BC70AD" w14:textId="574C6DC9" w:rsidR="000F7243"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900C8" w:rsidRPr="00DF2D05">
        <w:rPr>
          <w:rFonts w:ascii="Arial" w:eastAsia="Malgun Gothic" w:hAnsi="Arial" w:cs="Arial"/>
          <w:sz w:val="22"/>
          <w:szCs w:val="22"/>
        </w:rPr>
        <w:t xml:space="preserve"> </w:t>
      </w:r>
      <w:r w:rsidRPr="00DF2D05">
        <w:rPr>
          <w:rFonts w:ascii="Arial" w:eastAsia="Malgun Gothic" w:hAnsi="Arial" w:cs="Arial"/>
          <w:sz w:val="22"/>
          <w:szCs w:val="22"/>
        </w:rPr>
        <w:t>I was going to say, it's the least convincing line</w:t>
      </w:r>
      <w:r w:rsidR="007168E5" w:rsidRPr="00DF2D05">
        <w:rPr>
          <w:rFonts w:ascii="Arial" w:eastAsia="Malgun Gothic" w:hAnsi="Arial" w:cs="Arial"/>
          <w:sz w:val="22"/>
          <w:szCs w:val="22"/>
        </w:rPr>
        <w:t>,</w:t>
      </w:r>
      <w:r w:rsidRPr="00DF2D05">
        <w:rPr>
          <w:rFonts w:ascii="Arial" w:eastAsia="Malgun Gothic" w:hAnsi="Arial" w:cs="Arial"/>
          <w:sz w:val="22"/>
          <w:szCs w:val="22"/>
        </w:rPr>
        <w:t xml:space="preserve"> because for her to handle it gracefully, we would have had to see her handle a single thing gracefully</w:t>
      </w:r>
      <w:r w:rsidR="000F7243"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EE42D8E" w14:textId="77777777" w:rsidR="000F7243" w:rsidRPr="00DF2D05" w:rsidRDefault="000F7243">
      <w:pPr>
        <w:rPr>
          <w:rFonts w:ascii="Arial" w:eastAsia="Malgun Gothic" w:hAnsi="Arial" w:cs="Arial"/>
          <w:sz w:val="22"/>
          <w:szCs w:val="22"/>
        </w:rPr>
      </w:pPr>
    </w:p>
    <w:p w14:paraId="61B099E2" w14:textId="3D76807D" w:rsidR="000F7243" w:rsidRPr="00DF2D05" w:rsidRDefault="000F724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Any </w:t>
      </w:r>
      <w:r w:rsidR="006C388A" w:rsidRPr="00DF2D05">
        <w:rPr>
          <w:rFonts w:ascii="Arial" w:eastAsia="Malgun Gothic" w:hAnsi="Arial" w:cs="Arial"/>
          <w:sz w:val="22"/>
          <w:szCs w:val="22"/>
        </w:rPr>
        <w:t xml:space="preserve">one </w:t>
      </w:r>
      <w:r w:rsidRPr="00DF2D05">
        <w:rPr>
          <w:rFonts w:ascii="Arial" w:eastAsia="Malgun Gothic" w:hAnsi="Arial" w:cs="Arial"/>
          <w:sz w:val="22"/>
          <w:szCs w:val="22"/>
        </w:rPr>
        <w:t xml:space="preserve">thing gracefully </w:t>
      </w:r>
    </w:p>
    <w:p w14:paraId="27B3D6EC" w14:textId="77777777" w:rsidR="000F7243" w:rsidRPr="00DF2D05" w:rsidRDefault="000F7243">
      <w:pPr>
        <w:rPr>
          <w:rFonts w:ascii="Arial" w:eastAsia="Malgun Gothic" w:hAnsi="Arial" w:cs="Arial"/>
          <w:sz w:val="22"/>
          <w:szCs w:val="22"/>
        </w:rPr>
      </w:pPr>
    </w:p>
    <w:p w14:paraId="283FCF5C" w14:textId="63793407" w:rsidR="00533C91" w:rsidRPr="00DF2D05" w:rsidRDefault="000F7243">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in this film. And she does not. </w:t>
      </w:r>
    </w:p>
    <w:p w14:paraId="6DD39DA7" w14:textId="77777777" w:rsidR="00B8443E" w:rsidRPr="00DF2D05" w:rsidRDefault="00B8443E">
      <w:pPr>
        <w:rPr>
          <w:rFonts w:ascii="Arial" w:eastAsia="Malgun Gothic" w:hAnsi="Arial" w:cs="Arial"/>
          <w:b/>
          <w:bCs/>
          <w:sz w:val="22"/>
          <w:szCs w:val="22"/>
        </w:rPr>
      </w:pPr>
    </w:p>
    <w:p w14:paraId="3302BB10" w14:textId="172C7A0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Absolutely funny. </w:t>
      </w:r>
      <w:r w:rsidRPr="00DF2D05">
        <w:rPr>
          <w:rFonts w:ascii="Arial" w:eastAsia="Malgun Gothic" w:hAnsi="Arial" w:cs="Arial"/>
          <w:sz w:val="22"/>
          <w:szCs w:val="22"/>
        </w:rPr>
        <w:t>Okay</w:t>
      </w:r>
      <w:r w:rsidR="000F7243" w:rsidRPr="00DF2D05">
        <w:rPr>
          <w:rFonts w:ascii="Arial" w:eastAsia="Malgun Gothic" w:hAnsi="Arial" w:cs="Arial"/>
          <w:sz w:val="22"/>
          <w:szCs w:val="22"/>
        </w:rPr>
        <w:t>, s</w:t>
      </w:r>
      <w:r w:rsidRPr="00DF2D05">
        <w:rPr>
          <w:rFonts w:ascii="Arial" w:eastAsia="Malgun Gothic" w:hAnsi="Arial" w:cs="Arial"/>
          <w:sz w:val="22"/>
          <w:szCs w:val="22"/>
        </w:rPr>
        <w:t>o out of context</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really love this scene. </w:t>
      </w:r>
      <w:r w:rsidR="000F7243" w:rsidRPr="00DF2D05">
        <w:rPr>
          <w:rFonts w:ascii="Arial" w:eastAsia="Malgun Gothic" w:hAnsi="Arial" w:cs="Arial"/>
          <w:b/>
          <w:bCs/>
          <w:sz w:val="22"/>
          <w:szCs w:val="22"/>
        </w:rPr>
        <w:t>[00:19:00]</w:t>
      </w:r>
      <w:r w:rsidR="000F7243" w:rsidRPr="00DF2D05">
        <w:rPr>
          <w:rFonts w:ascii="Arial" w:eastAsia="Malgun Gothic" w:hAnsi="Arial" w:cs="Arial"/>
          <w:sz w:val="22"/>
          <w:szCs w:val="22"/>
        </w:rPr>
        <w:t xml:space="preserve"> </w:t>
      </w:r>
      <w:r w:rsidR="00646BB5" w:rsidRPr="00DF2D05">
        <w:rPr>
          <w:rFonts w:ascii="Arial" w:eastAsia="Malgun Gothic" w:hAnsi="Arial" w:cs="Arial"/>
          <w:sz w:val="22"/>
          <w:szCs w:val="22"/>
        </w:rPr>
        <w:t>[Sequoia laughs]</w:t>
      </w:r>
      <w:r w:rsidR="000F7243" w:rsidRPr="00DF2D05">
        <w:rPr>
          <w:rFonts w:ascii="Arial" w:eastAsia="Malgun Gothic" w:hAnsi="Arial" w:cs="Arial"/>
          <w:sz w:val="22"/>
          <w:szCs w:val="22"/>
        </w:rPr>
        <w:t xml:space="preserve"> Like</w:t>
      </w:r>
      <w:r w:rsidR="00646BB5" w:rsidRPr="00DF2D05">
        <w:rPr>
          <w:rFonts w:ascii="Arial" w:eastAsia="Malgun Gothic" w:hAnsi="Arial" w:cs="Arial"/>
          <w:sz w:val="22"/>
          <w:szCs w:val="22"/>
        </w:rPr>
        <w:t>,</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f it was someone else doing it. </w:t>
      </w:r>
    </w:p>
    <w:p w14:paraId="12ED5B01" w14:textId="77777777" w:rsidR="00744BED" w:rsidRPr="00DF2D05" w:rsidRDefault="00744BED">
      <w:pPr>
        <w:rPr>
          <w:rFonts w:ascii="Arial" w:eastAsia="Malgun Gothic" w:hAnsi="Arial" w:cs="Arial"/>
          <w:b/>
          <w:bCs/>
          <w:sz w:val="22"/>
          <w:szCs w:val="22"/>
        </w:rPr>
      </w:pPr>
    </w:p>
    <w:p w14:paraId="0ACF28F6" w14:textId="35DDA41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gain, parts of this movie really work if you just watch the scene. </w:t>
      </w:r>
    </w:p>
    <w:p w14:paraId="3DAF1875" w14:textId="77777777" w:rsidR="00561EFB" w:rsidRPr="00DF2D05" w:rsidRDefault="00561EFB">
      <w:pPr>
        <w:rPr>
          <w:rFonts w:ascii="Arial" w:eastAsia="Malgun Gothic" w:hAnsi="Arial" w:cs="Arial"/>
          <w:b/>
          <w:bCs/>
          <w:sz w:val="22"/>
          <w:szCs w:val="22"/>
        </w:rPr>
      </w:pPr>
    </w:p>
    <w:p w14:paraId="4863182B" w14:textId="1E12435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actly. </w:t>
      </w:r>
    </w:p>
    <w:p w14:paraId="5877B8A0" w14:textId="77777777" w:rsidR="00561EFB" w:rsidRPr="00DF2D05" w:rsidRDefault="00561EFB">
      <w:pPr>
        <w:rPr>
          <w:rFonts w:ascii="Arial" w:eastAsia="Malgun Gothic" w:hAnsi="Arial" w:cs="Arial"/>
          <w:b/>
          <w:bCs/>
          <w:sz w:val="22"/>
          <w:szCs w:val="22"/>
        </w:rPr>
      </w:pPr>
    </w:p>
    <w:p w14:paraId="1CA3094F" w14:textId="12D0346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just that when you string them together, they don't really make a story. </w:t>
      </w:r>
    </w:p>
    <w:p w14:paraId="6B4EB27A" w14:textId="77777777" w:rsidR="009D29AC" w:rsidRPr="00DF2D05" w:rsidRDefault="009D29AC">
      <w:pPr>
        <w:rPr>
          <w:rFonts w:ascii="Arial" w:eastAsia="Malgun Gothic" w:hAnsi="Arial" w:cs="Arial"/>
          <w:b/>
          <w:bCs/>
          <w:sz w:val="22"/>
          <w:szCs w:val="22"/>
        </w:rPr>
      </w:pPr>
    </w:p>
    <w:p w14:paraId="35A8CD74" w14:textId="0D1CFD1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F7243" w:rsidRPr="00DF2D05">
        <w:rPr>
          <w:rFonts w:ascii="Arial" w:eastAsia="Malgun Gothic" w:hAnsi="Arial" w:cs="Arial"/>
          <w:sz w:val="22"/>
          <w:szCs w:val="22"/>
        </w:rPr>
        <w:t xml:space="preserve"> </w:t>
      </w:r>
      <w:r w:rsidR="009D29AC" w:rsidRPr="00DF2D05">
        <w:rPr>
          <w:rFonts w:ascii="Arial" w:eastAsia="Malgun Gothic" w:hAnsi="Arial" w:cs="Arial"/>
          <w:sz w:val="22"/>
          <w:szCs w:val="22"/>
        </w:rPr>
        <w:t>Totally. A s</w:t>
      </w:r>
      <w:r w:rsidRPr="00DF2D05">
        <w:rPr>
          <w:rFonts w:ascii="Arial" w:eastAsia="Malgun Gothic" w:hAnsi="Arial" w:cs="Arial"/>
          <w:sz w:val="22"/>
          <w:szCs w:val="22"/>
        </w:rPr>
        <w:t xml:space="preserve">eries of scenes. </w:t>
      </w:r>
    </w:p>
    <w:p w14:paraId="191D743B" w14:textId="77777777" w:rsidR="009D29AC" w:rsidRPr="00DF2D05" w:rsidRDefault="009D29AC">
      <w:pPr>
        <w:rPr>
          <w:rFonts w:ascii="Arial" w:eastAsia="Malgun Gothic" w:hAnsi="Arial" w:cs="Arial"/>
          <w:b/>
          <w:bCs/>
          <w:sz w:val="22"/>
          <w:szCs w:val="22"/>
        </w:rPr>
      </w:pPr>
    </w:p>
    <w:p w14:paraId="27DEA5FF" w14:textId="2CBBE88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It's a series of moments</w:t>
      </w:r>
      <w:r w:rsidR="009D29AC" w:rsidRPr="00DF2D05">
        <w:rPr>
          <w:rFonts w:ascii="Arial" w:eastAsia="Malgun Gothic" w:hAnsi="Arial" w:cs="Arial"/>
          <w:sz w:val="22"/>
          <w:szCs w:val="22"/>
        </w:rPr>
        <w:t>.</w:t>
      </w:r>
      <w:r w:rsidR="000F7243" w:rsidRPr="00DF2D05">
        <w:rPr>
          <w:rFonts w:ascii="Arial" w:eastAsia="Malgun Gothic" w:hAnsi="Arial" w:cs="Arial"/>
          <w:sz w:val="22"/>
          <w:szCs w:val="22"/>
        </w:rPr>
        <w:t xml:space="preserve"> </w:t>
      </w:r>
      <w:r w:rsidR="009D29AC" w:rsidRPr="00DF2D05">
        <w:rPr>
          <w:rFonts w:ascii="Arial" w:eastAsia="Malgun Gothic" w:hAnsi="Arial" w:cs="Arial"/>
          <w:sz w:val="22"/>
          <w:szCs w:val="22"/>
        </w:rPr>
        <w:t>Y</w:t>
      </w:r>
      <w:r w:rsidRPr="00DF2D05">
        <w:rPr>
          <w:rFonts w:ascii="Arial" w:eastAsia="Malgun Gothic" w:hAnsi="Arial" w:cs="Arial"/>
          <w:sz w:val="22"/>
          <w:szCs w:val="22"/>
        </w:rPr>
        <w:t>eah. Okay</w:t>
      </w:r>
      <w:r w:rsidR="000F7243" w:rsidRPr="00DF2D05">
        <w:rPr>
          <w:rFonts w:ascii="Arial" w:eastAsia="Malgun Gothic" w:hAnsi="Arial" w:cs="Arial"/>
          <w:sz w:val="22"/>
          <w:szCs w:val="22"/>
        </w:rPr>
        <w:t>, c</w:t>
      </w:r>
      <w:r w:rsidRPr="00DF2D05">
        <w:rPr>
          <w:rFonts w:ascii="Arial" w:eastAsia="Malgun Gothic" w:hAnsi="Arial" w:cs="Arial"/>
          <w:sz w:val="22"/>
          <w:szCs w:val="22"/>
        </w:rPr>
        <w:t xml:space="preserve">ake shop scene. She's eating a sample and Wentworth walks in. </w:t>
      </w:r>
    </w:p>
    <w:p w14:paraId="4666997C" w14:textId="77777777" w:rsidR="009D29AC" w:rsidRPr="00DF2D05" w:rsidRDefault="009D29AC">
      <w:pPr>
        <w:rPr>
          <w:rFonts w:ascii="Arial" w:eastAsia="Malgun Gothic" w:hAnsi="Arial" w:cs="Arial"/>
          <w:b/>
          <w:bCs/>
          <w:sz w:val="22"/>
          <w:szCs w:val="22"/>
        </w:rPr>
      </w:pPr>
    </w:p>
    <w:p w14:paraId="2392ECB9" w14:textId="6EDA43C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Sequoi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Cakes look great. </w:t>
      </w:r>
    </w:p>
    <w:p w14:paraId="219D8742" w14:textId="77777777" w:rsidR="009D29AC" w:rsidRPr="00DF2D05" w:rsidRDefault="009D29AC">
      <w:pPr>
        <w:rPr>
          <w:rFonts w:ascii="Arial" w:eastAsia="Malgun Gothic" w:hAnsi="Arial" w:cs="Arial"/>
          <w:b/>
          <w:bCs/>
          <w:sz w:val="22"/>
          <w:szCs w:val="22"/>
        </w:rPr>
      </w:pPr>
    </w:p>
    <w:p w14:paraId="56903AD0" w14:textId="4A93C29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Cakes look great. </w:t>
      </w:r>
    </w:p>
    <w:p w14:paraId="5733DFB0" w14:textId="77777777" w:rsidR="009D29AC" w:rsidRPr="00DF2D05" w:rsidRDefault="009D29AC">
      <w:pPr>
        <w:rPr>
          <w:rFonts w:ascii="Arial" w:eastAsia="Malgun Gothic" w:hAnsi="Arial" w:cs="Arial"/>
          <w:b/>
          <w:bCs/>
          <w:sz w:val="22"/>
          <w:szCs w:val="22"/>
        </w:rPr>
      </w:pPr>
    </w:p>
    <w:p w14:paraId="762D33F2" w14:textId="378728C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Cakes look awesome. </w:t>
      </w:r>
    </w:p>
    <w:p w14:paraId="5DFDBBE5" w14:textId="77777777" w:rsidR="009D29AC" w:rsidRPr="00DF2D05" w:rsidRDefault="009D29AC">
      <w:pPr>
        <w:rPr>
          <w:rFonts w:ascii="Arial" w:eastAsia="Malgun Gothic" w:hAnsi="Arial" w:cs="Arial"/>
          <w:b/>
          <w:bCs/>
          <w:sz w:val="22"/>
          <w:szCs w:val="22"/>
        </w:rPr>
      </w:pPr>
    </w:p>
    <w:p w14:paraId="3F2ECAD1" w14:textId="227E601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It made me so hungry</w:t>
      </w:r>
      <w:r w:rsidR="000F7243" w:rsidRPr="00DF2D05">
        <w:rPr>
          <w:rFonts w:ascii="Arial" w:eastAsia="Malgun Gothic" w:hAnsi="Arial" w:cs="Arial"/>
          <w:sz w:val="22"/>
          <w:szCs w:val="22"/>
        </w:rPr>
        <w:t xml:space="preserve"> w</w:t>
      </w:r>
      <w:r w:rsidRPr="00DF2D05">
        <w:rPr>
          <w:rFonts w:ascii="Arial" w:eastAsia="Malgun Gothic" w:hAnsi="Arial" w:cs="Arial"/>
          <w:sz w:val="22"/>
          <w:szCs w:val="22"/>
        </w:rPr>
        <w:t>atching</w:t>
      </w:r>
      <w:r w:rsidR="009D29AC" w:rsidRPr="00DF2D05">
        <w:rPr>
          <w:rFonts w:ascii="Arial" w:eastAsia="Malgun Gothic" w:hAnsi="Arial" w:cs="Arial"/>
          <w:sz w:val="22"/>
          <w:szCs w:val="22"/>
        </w:rPr>
        <w:t xml:space="preserve"> them eat</w:t>
      </w:r>
      <w:r w:rsidRPr="00DF2D05">
        <w:rPr>
          <w:rFonts w:ascii="Arial" w:eastAsia="Malgun Gothic" w:hAnsi="Arial" w:cs="Arial"/>
          <w:sz w:val="22"/>
          <w:szCs w:val="22"/>
        </w:rPr>
        <w:t xml:space="preserve">. </w:t>
      </w:r>
    </w:p>
    <w:p w14:paraId="6476DBC9" w14:textId="77777777" w:rsidR="009D29AC" w:rsidRPr="00DF2D05" w:rsidRDefault="009D29AC">
      <w:pPr>
        <w:rPr>
          <w:rFonts w:ascii="Arial" w:eastAsia="Malgun Gothic" w:hAnsi="Arial" w:cs="Arial"/>
          <w:b/>
          <w:bCs/>
          <w:sz w:val="22"/>
          <w:szCs w:val="22"/>
        </w:rPr>
      </w:pPr>
    </w:p>
    <w:p w14:paraId="0127902B" w14:textId="2274589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 love some good set dressing. </w:t>
      </w:r>
    </w:p>
    <w:p w14:paraId="0C7B1E1B" w14:textId="77777777" w:rsidR="00450983" w:rsidRPr="00DF2D05" w:rsidRDefault="00450983">
      <w:pPr>
        <w:rPr>
          <w:rFonts w:ascii="Arial" w:eastAsia="Malgun Gothic" w:hAnsi="Arial" w:cs="Arial"/>
          <w:b/>
          <w:bCs/>
          <w:sz w:val="22"/>
          <w:szCs w:val="22"/>
        </w:rPr>
      </w:pPr>
    </w:p>
    <w:p w14:paraId="34CA3262" w14:textId="3DE3B8A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Y</w:t>
      </w:r>
      <w:r w:rsidR="00873DD3" w:rsidRPr="00DF2D05">
        <w:rPr>
          <w:rFonts w:ascii="Arial" w:eastAsia="Malgun Gothic" w:hAnsi="Arial" w:cs="Arial"/>
          <w:sz w:val="22"/>
          <w:szCs w:val="22"/>
        </w:rPr>
        <w:t>u</w:t>
      </w:r>
      <w:r w:rsidRPr="00DF2D05">
        <w:rPr>
          <w:rFonts w:ascii="Arial" w:eastAsia="Malgun Gothic" w:hAnsi="Arial" w:cs="Arial"/>
          <w:sz w:val="22"/>
          <w:szCs w:val="22"/>
        </w:rPr>
        <w:t xml:space="preserve">p. Is this where she's wearing that beret? No, it's the top hat. This is the top hat. </w:t>
      </w:r>
    </w:p>
    <w:p w14:paraId="4B7E541E" w14:textId="77777777" w:rsidR="00DC31FE" w:rsidRPr="00DF2D05" w:rsidRDefault="00DC31FE">
      <w:pPr>
        <w:rPr>
          <w:rFonts w:ascii="Arial" w:eastAsia="Malgun Gothic" w:hAnsi="Arial" w:cs="Arial"/>
          <w:b/>
          <w:bCs/>
          <w:sz w:val="22"/>
          <w:szCs w:val="22"/>
        </w:rPr>
      </w:pPr>
    </w:p>
    <w:p w14:paraId="4BFB9FBC" w14:textId="74A588E7" w:rsidR="00533C91" w:rsidRPr="00DF2D05" w:rsidRDefault="000876A0">
      <w:pPr>
        <w:rPr>
          <w:rFonts w:ascii="Arial" w:eastAsia="Malgun Gothic" w:hAnsi="Arial" w:cs="Arial"/>
          <w:sz w:val="22"/>
          <w:szCs w:val="22"/>
        </w:rPr>
      </w:pPr>
      <w:r w:rsidRPr="00DF2D05">
        <w:rPr>
          <w:rFonts w:ascii="Arial" w:eastAsia="Malgun Gothic" w:hAnsi="Arial" w:cs="Arial"/>
          <w:b/>
          <w:bCs/>
          <w:sz w:val="22"/>
          <w:szCs w:val="22"/>
        </w:rPr>
        <w:t>Seqouia</w:t>
      </w:r>
      <w:r w:rsidR="00337425" w:rsidRPr="00DF2D05">
        <w:rPr>
          <w:rFonts w:ascii="Arial" w:eastAsia="Malgun Gothic" w:hAnsi="Arial" w:cs="Arial"/>
          <w:b/>
          <w:bCs/>
          <w:sz w:val="22"/>
          <w:szCs w:val="22"/>
        </w:rPr>
        <w:t>:</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the top hat. </w:t>
      </w:r>
    </w:p>
    <w:p w14:paraId="2D3F1D11" w14:textId="77777777" w:rsidR="007C5970" w:rsidRPr="00DF2D05" w:rsidRDefault="007C5970">
      <w:pPr>
        <w:rPr>
          <w:rFonts w:ascii="Arial" w:eastAsia="Malgun Gothic" w:hAnsi="Arial" w:cs="Arial"/>
          <w:b/>
          <w:bCs/>
          <w:sz w:val="22"/>
          <w:szCs w:val="22"/>
        </w:rPr>
      </w:pPr>
    </w:p>
    <w:p w14:paraId="0F2BC9BD" w14:textId="2B566A7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the top hat. </w:t>
      </w:r>
    </w:p>
    <w:p w14:paraId="6FFD9ACF" w14:textId="77777777" w:rsidR="007C5970" w:rsidRPr="00DF2D05" w:rsidRDefault="007C5970">
      <w:pPr>
        <w:rPr>
          <w:rFonts w:ascii="Arial" w:eastAsia="Malgun Gothic" w:hAnsi="Arial" w:cs="Arial"/>
          <w:b/>
          <w:bCs/>
          <w:sz w:val="22"/>
          <w:szCs w:val="22"/>
        </w:rPr>
      </w:pPr>
    </w:p>
    <w:p w14:paraId="1DE7145B" w14:textId="76A9ED3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the top hat. </w:t>
      </w:r>
    </w:p>
    <w:p w14:paraId="719ED7FD" w14:textId="77777777" w:rsidR="005F4527" w:rsidRPr="00DF2D05" w:rsidRDefault="005F4527">
      <w:pPr>
        <w:rPr>
          <w:rFonts w:ascii="Arial" w:eastAsia="Malgun Gothic" w:hAnsi="Arial" w:cs="Arial"/>
          <w:b/>
          <w:bCs/>
          <w:sz w:val="22"/>
          <w:szCs w:val="22"/>
        </w:rPr>
      </w:pPr>
    </w:p>
    <w:p w14:paraId="45049F7B" w14:textId="45DE062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The beret happened</w:t>
      </w:r>
      <w:r w:rsidR="000F7243" w:rsidRPr="00DF2D05">
        <w:rPr>
          <w:rFonts w:ascii="Arial" w:eastAsia="Malgun Gothic" w:hAnsi="Arial" w:cs="Arial"/>
          <w:sz w:val="22"/>
          <w:szCs w:val="22"/>
        </w:rPr>
        <w:t>. W</w:t>
      </w:r>
      <w:r w:rsidRPr="00DF2D05">
        <w:rPr>
          <w:rFonts w:ascii="Arial" w:eastAsia="Malgun Gothic" w:hAnsi="Arial" w:cs="Arial"/>
          <w:sz w:val="22"/>
          <w:szCs w:val="22"/>
        </w:rPr>
        <w:t xml:space="preserve">e forgot to mention it. </w:t>
      </w:r>
    </w:p>
    <w:p w14:paraId="1FFE8660" w14:textId="77777777" w:rsidR="000F7243" w:rsidRPr="00DF2D05" w:rsidRDefault="000F7243">
      <w:pPr>
        <w:rPr>
          <w:rFonts w:ascii="Arial" w:eastAsia="Malgun Gothic" w:hAnsi="Arial" w:cs="Arial"/>
          <w:sz w:val="22"/>
          <w:szCs w:val="22"/>
        </w:rPr>
      </w:pPr>
    </w:p>
    <w:p w14:paraId="7DCEE1C6" w14:textId="6B03A637" w:rsidR="000F7243" w:rsidRPr="00DF2D05" w:rsidRDefault="000F7243">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e forgot about the beret.</w:t>
      </w:r>
    </w:p>
    <w:p w14:paraId="2C2671D5" w14:textId="77777777" w:rsidR="005F4527" w:rsidRPr="00DF2D05" w:rsidRDefault="005F4527">
      <w:pPr>
        <w:rPr>
          <w:rFonts w:ascii="Arial" w:eastAsia="Malgun Gothic" w:hAnsi="Arial" w:cs="Arial"/>
          <w:b/>
          <w:bCs/>
          <w:sz w:val="22"/>
          <w:szCs w:val="22"/>
        </w:rPr>
      </w:pPr>
    </w:p>
    <w:p w14:paraId="5D6702E8" w14:textId="1AECC7C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And the funny thing is, </w:t>
      </w:r>
      <w:r w:rsidRPr="00DF2D05">
        <w:rPr>
          <w:rFonts w:ascii="Arial" w:eastAsia="Malgun Gothic" w:hAnsi="Arial" w:cs="Arial"/>
          <w:sz w:val="22"/>
          <w:szCs w:val="22"/>
        </w:rPr>
        <w:t>it was not even 2022 or 2021</w:t>
      </w:r>
      <w:r w:rsidR="000F7243" w:rsidRPr="00DF2D05">
        <w:rPr>
          <w:rFonts w:ascii="Arial" w:eastAsia="Malgun Gothic" w:hAnsi="Arial" w:cs="Arial"/>
          <w:sz w:val="22"/>
          <w:szCs w:val="22"/>
        </w:rPr>
        <w:t>, t</w:t>
      </w:r>
      <w:r w:rsidRPr="00DF2D05">
        <w:rPr>
          <w:rFonts w:ascii="Arial" w:eastAsia="Malgun Gothic" w:hAnsi="Arial" w:cs="Arial"/>
          <w:sz w:val="22"/>
          <w:szCs w:val="22"/>
        </w:rPr>
        <w:t>hen this movie came out</w:t>
      </w:r>
      <w:r w:rsidR="000375D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375DE" w:rsidRPr="00DF2D05">
        <w:rPr>
          <w:rFonts w:ascii="Arial" w:eastAsia="Malgun Gothic" w:hAnsi="Arial" w:cs="Arial"/>
          <w:sz w:val="22"/>
          <w:szCs w:val="22"/>
        </w:rPr>
        <w:t>T</w:t>
      </w:r>
      <w:r w:rsidRPr="00DF2D05">
        <w:rPr>
          <w:rFonts w:ascii="Arial" w:eastAsia="Malgun Gothic" w:hAnsi="Arial" w:cs="Arial"/>
          <w:sz w:val="22"/>
          <w:szCs w:val="22"/>
        </w:rPr>
        <w:t xml:space="preserve">hat was straight up circa 2013, that beret. But what's more upsetting Is the top hat. Who put her in a top hat? Who did this? </w:t>
      </w:r>
    </w:p>
    <w:p w14:paraId="0AFCBDBA" w14:textId="77777777" w:rsidR="00163FC4" w:rsidRPr="00DF2D05" w:rsidRDefault="00163FC4">
      <w:pPr>
        <w:rPr>
          <w:rFonts w:ascii="Arial" w:eastAsia="Malgun Gothic" w:hAnsi="Arial" w:cs="Arial"/>
          <w:b/>
          <w:bCs/>
          <w:sz w:val="22"/>
          <w:szCs w:val="22"/>
        </w:rPr>
      </w:pPr>
    </w:p>
    <w:p w14:paraId="53E75439" w14:textId="49638BF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ll, I have </w:t>
      </w:r>
      <w:proofErr w:type="gramStart"/>
      <w:r w:rsidRPr="00DF2D05">
        <w:rPr>
          <w:rFonts w:ascii="Arial" w:eastAsia="Malgun Gothic" w:hAnsi="Arial" w:cs="Arial"/>
          <w:sz w:val="22"/>
          <w:szCs w:val="22"/>
        </w:rPr>
        <w:t>it pulled</w:t>
      </w:r>
      <w:proofErr w:type="gramEnd"/>
      <w:r w:rsidRPr="00DF2D05">
        <w:rPr>
          <w:rFonts w:ascii="Arial" w:eastAsia="Malgun Gothic" w:hAnsi="Arial" w:cs="Arial"/>
          <w:sz w:val="22"/>
          <w:szCs w:val="22"/>
        </w:rPr>
        <w:t xml:space="preserve"> up if you want to know who the costume designer was. </w:t>
      </w:r>
    </w:p>
    <w:p w14:paraId="51CFEC96" w14:textId="77777777" w:rsidR="00163FC4" w:rsidRPr="00DF2D05" w:rsidRDefault="00163FC4">
      <w:pPr>
        <w:rPr>
          <w:rFonts w:ascii="Arial" w:eastAsia="Malgun Gothic" w:hAnsi="Arial" w:cs="Arial"/>
          <w:b/>
          <w:bCs/>
          <w:sz w:val="22"/>
          <w:szCs w:val="22"/>
        </w:rPr>
      </w:pPr>
    </w:p>
    <w:p w14:paraId="0FA659D5" w14:textId="37EB1D4D" w:rsidR="000F7243" w:rsidRPr="00DF2D05" w:rsidRDefault="000F7243">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Who? </w:t>
      </w:r>
    </w:p>
    <w:p w14:paraId="1AF1212E" w14:textId="77777777" w:rsidR="000F7243" w:rsidRPr="00DF2D05" w:rsidRDefault="000F7243">
      <w:pPr>
        <w:rPr>
          <w:rFonts w:ascii="Arial" w:eastAsia="Malgun Gothic" w:hAnsi="Arial" w:cs="Arial"/>
          <w:sz w:val="22"/>
          <w:szCs w:val="22"/>
        </w:rPr>
      </w:pPr>
    </w:p>
    <w:p w14:paraId="6C96F5A8" w14:textId="0C655F37" w:rsidR="00533C91" w:rsidRPr="00DF2D05" w:rsidRDefault="000F724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No. </w:t>
      </w:r>
    </w:p>
    <w:p w14:paraId="310F2153" w14:textId="77777777" w:rsidR="00E30E8F" w:rsidRPr="00DF2D05" w:rsidRDefault="00E30E8F">
      <w:pPr>
        <w:rPr>
          <w:rFonts w:ascii="Arial" w:eastAsia="Malgun Gothic" w:hAnsi="Arial" w:cs="Arial"/>
          <w:b/>
          <w:bCs/>
          <w:sz w:val="22"/>
          <w:szCs w:val="22"/>
        </w:rPr>
      </w:pPr>
    </w:p>
    <w:p w14:paraId="765B1DE5" w14:textId="73C393E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F7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don't want to shit too directly on this costume designer. If it's someone who's done excellent work elsewhere, </w:t>
      </w:r>
      <w:proofErr w:type="gramStart"/>
      <w:r w:rsidRPr="00DF2D05">
        <w:rPr>
          <w:rFonts w:ascii="Arial" w:eastAsia="Malgun Gothic" w:hAnsi="Arial" w:cs="Arial"/>
          <w:sz w:val="22"/>
          <w:szCs w:val="22"/>
        </w:rPr>
        <w:t>whatever was</w:t>
      </w:r>
      <w:proofErr w:type="gramEnd"/>
      <w:r w:rsidRPr="00DF2D05">
        <w:rPr>
          <w:rFonts w:ascii="Arial" w:eastAsia="Malgun Gothic" w:hAnsi="Arial" w:cs="Arial"/>
          <w:sz w:val="22"/>
          <w:szCs w:val="22"/>
        </w:rPr>
        <w:t xml:space="preserve"> happening here </w:t>
      </w:r>
      <w:proofErr w:type="gramStart"/>
      <w:r w:rsidRPr="00DF2D05">
        <w:rPr>
          <w:rFonts w:ascii="Arial" w:eastAsia="Malgun Gothic" w:hAnsi="Arial" w:cs="Arial"/>
          <w:sz w:val="22"/>
          <w:szCs w:val="22"/>
        </w:rPr>
        <w:t xml:space="preserve">was </w:t>
      </w:r>
      <w:r w:rsidR="000C7808" w:rsidRPr="00DF2D05">
        <w:rPr>
          <w:rFonts w:ascii="Arial" w:eastAsia="Malgun Gothic" w:hAnsi="Arial" w:cs="Arial"/>
          <w:b/>
          <w:bCs/>
          <w:sz w:val="22"/>
          <w:szCs w:val="22"/>
        </w:rPr>
        <w:t>[00:20:00]</w:t>
      </w:r>
      <w:proofErr w:type="gramEnd"/>
      <w:r w:rsidR="000C780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rong. </w:t>
      </w:r>
    </w:p>
    <w:p w14:paraId="5C5C88CD" w14:textId="77777777" w:rsidR="00623039" w:rsidRPr="00DF2D05" w:rsidRDefault="00623039">
      <w:pPr>
        <w:rPr>
          <w:rFonts w:ascii="Arial" w:eastAsia="Malgun Gothic" w:hAnsi="Arial" w:cs="Arial"/>
          <w:sz w:val="22"/>
          <w:szCs w:val="22"/>
        </w:rPr>
      </w:pPr>
    </w:p>
    <w:p w14:paraId="2096E1BD" w14:textId="5267A9B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C7808" w:rsidRPr="00DF2D05">
        <w:rPr>
          <w:rFonts w:ascii="Arial" w:eastAsia="Malgun Gothic" w:hAnsi="Arial" w:cs="Arial"/>
          <w:sz w:val="22"/>
          <w:szCs w:val="22"/>
        </w:rPr>
        <w:t xml:space="preserve"> </w:t>
      </w:r>
      <w:r w:rsidR="00E140EB" w:rsidRPr="00DF2D05">
        <w:rPr>
          <w:rFonts w:ascii="Arial" w:eastAsia="Malgun Gothic" w:hAnsi="Arial" w:cs="Arial"/>
          <w:sz w:val="22"/>
          <w:szCs w:val="22"/>
        </w:rPr>
        <w:t>Marianne Agertoft</w:t>
      </w:r>
      <w:r w:rsidRPr="00DF2D05">
        <w:rPr>
          <w:rFonts w:ascii="Arial" w:eastAsia="Malgun Gothic" w:hAnsi="Arial" w:cs="Arial"/>
          <w:sz w:val="22"/>
          <w:szCs w:val="22"/>
        </w:rPr>
        <w:t xml:space="preserve">. When I google her, it says she's known for </w:t>
      </w:r>
      <w:r w:rsidR="00126076" w:rsidRPr="00DF2D05">
        <w:rPr>
          <w:rFonts w:ascii="Arial" w:eastAsia="Malgun Gothic" w:hAnsi="Arial" w:cs="Arial"/>
          <w:i/>
          <w:iCs/>
          <w:sz w:val="22"/>
          <w:szCs w:val="22"/>
        </w:rPr>
        <w:t xml:space="preserve">Sexy Beast </w:t>
      </w:r>
      <w:r w:rsidR="00126076" w:rsidRPr="00DF2D05">
        <w:rPr>
          <w:rFonts w:ascii="Arial" w:eastAsia="Malgun Gothic" w:hAnsi="Arial" w:cs="Arial"/>
          <w:sz w:val="22"/>
          <w:szCs w:val="22"/>
        </w:rPr>
        <w:t>(2000)</w:t>
      </w:r>
      <w:r w:rsidR="00126076" w:rsidRPr="00DF2D05">
        <w:rPr>
          <w:rFonts w:ascii="Arial" w:eastAsia="Malgun Gothic" w:hAnsi="Arial" w:cs="Arial"/>
          <w:i/>
          <w:iCs/>
          <w:sz w:val="22"/>
          <w:szCs w:val="22"/>
        </w:rPr>
        <w:t xml:space="preserve">, Persuasion </w:t>
      </w:r>
      <w:r w:rsidR="00126076" w:rsidRPr="00DF2D05">
        <w:rPr>
          <w:rFonts w:ascii="Arial" w:eastAsia="Malgun Gothic" w:hAnsi="Arial" w:cs="Arial"/>
          <w:sz w:val="22"/>
          <w:szCs w:val="22"/>
        </w:rPr>
        <w:t>(2022)</w:t>
      </w:r>
      <w:r w:rsidR="00126076" w:rsidRPr="00DF2D05">
        <w:rPr>
          <w:rFonts w:ascii="Arial" w:eastAsia="Malgun Gothic" w:hAnsi="Arial" w:cs="Arial"/>
          <w:i/>
          <w:iCs/>
          <w:sz w:val="22"/>
          <w:szCs w:val="22"/>
        </w:rPr>
        <w:t xml:space="preserve"> and The City and the City </w:t>
      </w:r>
      <w:r w:rsidR="00126076" w:rsidRPr="00DF2D05">
        <w:rPr>
          <w:rFonts w:ascii="Arial" w:eastAsia="Malgun Gothic" w:hAnsi="Arial" w:cs="Arial"/>
          <w:sz w:val="22"/>
          <w:szCs w:val="22"/>
        </w:rPr>
        <w:t>(2018)</w:t>
      </w:r>
      <w:r w:rsidRPr="00DF2D05">
        <w:rPr>
          <w:rFonts w:ascii="Arial" w:eastAsia="Malgun Gothic" w:hAnsi="Arial" w:cs="Arial"/>
          <w:sz w:val="22"/>
          <w:szCs w:val="22"/>
        </w:rPr>
        <w:t xml:space="preserve"> </w:t>
      </w:r>
    </w:p>
    <w:p w14:paraId="2E0123A4" w14:textId="77777777" w:rsidR="007853A2" w:rsidRPr="00DF2D05" w:rsidRDefault="007853A2">
      <w:pPr>
        <w:rPr>
          <w:rFonts w:ascii="Arial" w:eastAsia="Malgun Gothic" w:hAnsi="Arial" w:cs="Arial"/>
          <w:b/>
          <w:bCs/>
          <w:sz w:val="22"/>
          <w:szCs w:val="22"/>
        </w:rPr>
      </w:pPr>
    </w:p>
    <w:p w14:paraId="575ED9C3" w14:textId="6C54F4D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I have not seen anything</w:t>
      </w:r>
      <w:r w:rsidR="00244193" w:rsidRPr="00DF2D05">
        <w:rPr>
          <w:rFonts w:ascii="Arial" w:eastAsia="Malgun Gothic" w:hAnsi="Arial" w:cs="Arial"/>
          <w:sz w:val="22"/>
          <w:szCs w:val="22"/>
        </w:rPr>
        <w:t>,</w:t>
      </w:r>
      <w:r w:rsidRPr="00DF2D05">
        <w:rPr>
          <w:rFonts w:ascii="Arial" w:eastAsia="Malgun Gothic" w:hAnsi="Arial" w:cs="Arial"/>
          <w:sz w:val="22"/>
          <w:szCs w:val="22"/>
        </w:rPr>
        <w:t xml:space="preserve"> except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I hope no one else is </w:t>
      </w:r>
      <w:proofErr w:type="gramStart"/>
      <w:r w:rsidRPr="00DF2D05">
        <w:rPr>
          <w:rFonts w:ascii="Arial" w:eastAsia="Malgun Gothic" w:hAnsi="Arial" w:cs="Arial"/>
          <w:sz w:val="22"/>
          <w:szCs w:val="22"/>
        </w:rPr>
        <w:t xml:space="preserve">wearing </w:t>
      </w:r>
      <w:r w:rsidR="004672DC" w:rsidRPr="00DF2D05">
        <w:rPr>
          <w:rFonts w:ascii="Arial" w:eastAsia="Malgun Gothic" w:hAnsi="Arial" w:cs="Arial"/>
          <w:sz w:val="22"/>
          <w:szCs w:val="22"/>
        </w:rPr>
        <w:t>rouching</w:t>
      </w:r>
      <w:proofErr w:type="gramEnd"/>
      <w:r w:rsidR="0040776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n those films. </w:t>
      </w:r>
    </w:p>
    <w:p w14:paraId="59CFA246" w14:textId="77777777" w:rsidR="005543A0" w:rsidRPr="00DF2D05" w:rsidRDefault="005543A0">
      <w:pPr>
        <w:rPr>
          <w:rFonts w:ascii="Arial" w:eastAsia="Malgun Gothic" w:hAnsi="Arial" w:cs="Arial"/>
          <w:b/>
          <w:bCs/>
          <w:sz w:val="22"/>
          <w:szCs w:val="22"/>
        </w:rPr>
      </w:pPr>
    </w:p>
    <w:p w14:paraId="6CD50054" w14:textId="46CD231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Or</w:t>
      </w:r>
      <w:r w:rsidR="005543A0" w:rsidRPr="00DF2D05">
        <w:rPr>
          <w:rFonts w:ascii="Arial" w:eastAsia="Malgun Gothic" w:hAnsi="Arial" w:cs="Arial"/>
          <w:sz w:val="22"/>
          <w:szCs w:val="22"/>
        </w:rPr>
        <w:t>,</w:t>
      </w:r>
      <w:r w:rsidRPr="00DF2D05">
        <w:rPr>
          <w:rFonts w:ascii="Arial" w:eastAsia="Malgun Gothic" w:hAnsi="Arial" w:cs="Arial"/>
          <w:sz w:val="22"/>
          <w:szCs w:val="22"/>
        </w:rPr>
        <w:t xml:space="preserve"> top hat</w:t>
      </w:r>
      <w:r w:rsidR="00205032" w:rsidRPr="00DF2D05">
        <w:rPr>
          <w:rFonts w:ascii="Arial" w:eastAsia="Malgun Gothic" w:hAnsi="Arial" w:cs="Arial"/>
          <w:sz w:val="22"/>
          <w:szCs w:val="22"/>
        </w:rPr>
        <w:t>,</w:t>
      </w:r>
      <w:r w:rsidRPr="00DF2D05">
        <w:rPr>
          <w:rFonts w:ascii="Arial" w:eastAsia="Malgun Gothic" w:hAnsi="Arial" w:cs="Arial"/>
          <w:sz w:val="22"/>
          <w:szCs w:val="22"/>
        </w:rPr>
        <w:t xml:space="preserve"> where a top hat shouldn't be. </w:t>
      </w:r>
    </w:p>
    <w:p w14:paraId="28539E07" w14:textId="77777777" w:rsidR="0035427B" w:rsidRPr="00DF2D05" w:rsidRDefault="0035427B">
      <w:pPr>
        <w:rPr>
          <w:rFonts w:ascii="Arial" w:eastAsia="Malgun Gothic" w:hAnsi="Arial" w:cs="Arial"/>
          <w:b/>
          <w:bCs/>
          <w:sz w:val="22"/>
          <w:szCs w:val="22"/>
        </w:rPr>
      </w:pPr>
    </w:p>
    <w:p w14:paraId="3421EC4B" w14:textId="7F9843E0" w:rsidR="00E140EB"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140EB" w:rsidRPr="00DF2D05">
        <w:rPr>
          <w:rFonts w:ascii="Arial" w:eastAsia="Malgun Gothic" w:hAnsi="Arial" w:cs="Arial"/>
          <w:sz w:val="22"/>
          <w:szCs w:val="22"/>
        </w:rPr>
        <w:t xml:space="preserve"> </w:t>
      </w:r>
      <w:r w:rsidRPr="00DF2D05">
        <w:rPr>
          <w:rFonts w:ascii="Arial" w:eastAsia="Malgun Gothic" w:hAnsi="Arial" w:cs="Arial"/>
          <w:i/>
          <w:iCs/>
          <w:sz w:val="22"/>
          <w:szCs w:val="22"/>
        </w:rPr>
        <w:t>Poldark</w:t>
      </w:r>
      <w:r w:rsidR="0035427B"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FA60E5D" w14:textId="77777777" w:rsidR="0035427B" w:rsidRPr="00DF2D05" w:rsidRDefault="0035427B">
      <w:pPr>
        <w:rPr>
          <w:rFonts w:ascii="Arial" w:eastAsia="Malgun Gothic" w:hAnsi="Arial" w:cs="Arial"/>
          <w:b/>
          <w:bCs/>
          <w:sz w:val="22"/>
          <w:szCs w:val="22"/>
        </w:rPr>
      </w:pPr>
    </w:p>
    <w:p w14:paraId="51E785E9" w14:textId="77777777" w:rsidR="00664AEE" w:rsidRPr="00DF2D05" w:rsidRDefault="00E140EB">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i/>
          <w:iCs/>
          <w:sz w:val="22"/>
          <w:szCs w:val="22"/>
        </w:rPr>
        <w:t>Poldark</w:t>
      </w:r>
      <w:r w:rsidR="0035427B"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CE2A12F" w14:textId="77777777" w:rsidR="00664AEE" w:rsidRPr="00DF2D05" w:rsidRDefault="00664AEE">
      <w:pPr>
        <w:rPr>
          <w:rFonts w:ascii="Arial" w:eastAsia="Malgun Gothic" w:hAnsi="Arial" w:cs="Arial"/>
          <w:sz w:val="22"/>
          <w:szCs w:val="22"/>
        </w:rPr>
      </w:pPr>
    </w:p>
    <w:p w14:paraId="5A8867BF" w14:textId="77777777" w:rsidR="00664AEE" w:rsidRPr="00DF2D05" w:rsidRDefault="00664AEE">
      <w:pPr>
        <w:rPr>
          <w:rFonts w:ascii="Arial" w:eastAsia="Malgun Gothic" w:hAnsi="Arial" w:cs="Arial"/>
          <w:sz w:val="22"/>
          <w:szCs w:val="22"/>
        </w:rPr>
      </w:pPr>
      <w:r w:rsidRPr="00DF2D05">
        <w:rPr>
          <w:rFonts w:ascii="Arial" w:eastAsia="Malgun Gothic" w:hAnsi="Arial" w:cs="Arial"/>
          <w:b/>
          <w:bCs/>
          <w:sz w:val="22"/>
          <w:szCs w:val="22"/>
        </w:rPr>
        <w:t>Molly and Sequoia:</w:t>
      </w:r>
      <w:r w:rsidRPr="00DF2D05">
        <w:rPr>
          <w:rFonts w:ascii="Arial" w:eastAsia="Malgun Gothic" w:hAnsi="Arial" w:cs="Arial"/>
          <w:sz w:val="22"/>
          <w:szCs w:val="22"/>
        </w:rPr>
        <w:t xml:space="preserve"> </w:t>
      </w:r>
      <w:r w:rsidRPr="00DF2D05">
        <w:rPr>
          <w:rFonts w:ascii="Arial" w:eastAsia="Malgun Gothic" w:hAnsi="Arial" w:cs="Arial"/>
          <w:i/>
          <w:iCs/>
          <w:sz w:val="22"/>
          <w:szCs w:val="22"/>
        </w:rPr>
        <w:t>Poldark.</w:t>
      </w:r>
      <w:r w:rsidRPr="00DF2D05">
        <w:rPr>
          <w:rFonts w:ascii="Arial" w:eastAsia="Malgun Gothic" w:hAnsi="Arial" w:cs="Arial"/>
          <w:sz w:val="22"/>
          <w:szCs w:val="22"/>
        </w:rPr>
        <w:t xml:space="preserve"> </w:t>
      </w:r>
    </w:p>
    <w:p w14:paraId="455CBE6E" w14:textId="77777777" w:rsidR="00664AEE" w:rsidRPr="00DF2D05" w:rsidRDefault="00664AEE">
      <w:pPr>
        <w:rPr>
          <w:rFonts w:ascii="Arial" w:eastAsia="Malgun Gothic" w:hAnsi="Arial" w:cs="Arial"/>
          <w:sz w:val="22"/>
          <w:szCs w:val="22"/>
        </w:rPr>
      </w:pPr>
    </w:p>
    <w:p w14:paraId="715A0097" w14:textId="6869C0A7" w:rsidR="00533C91" w:rsidRPr="00DF2D05" w:rsidRDefault="00664AEE">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w:t>
      </w:r>
      <w:r w:rsidR="00E140EB" w:rsidRPr="00DF2D05">
        <w:rPr>
          <w:rFonts w:ascii="Arial" w:eastAsia="Malgun Gothic" w:hAnsi="Arial" w:cs="Arial"/>
          <w:sz w:val="22"/>
          <w:szCs w:val="22"/>
        </w:rPr>
        <w:t xml:space="preserve">Oh, with </w:t>
      </w:r>
      <w:r w:rsidR="00FF5469" w:rsidRPr="00DF2D05">
        <w:rPr>
          <w:rFonts w:ascii="Arial" w:eastAsia="Malgun Gothic" w:hAnsi="Arial" w:cs="Arial"/>
          <w:sz w:val="22"/>
          <w:szCs w:val="22"/>
        </w:rPr>
        <w:t>Aidan Turner</w:t>
      </w:r>
      <w:r w:rsidR="00E140EB" w:rsidRPr="00DF2D05">
        <w:rPr>
          <w:rFonts w:ascii="Arial" w:eastAsia="Malgun Gothic" w:hAnsi="Arial" w:cs="Arial"/>
          <w:sz w:val="22"/>
          <w:szCs w:val="22"/>
        </w:rPr>
        <w:t xml:space="preserve">. </w:t>
      </w:r>
    </w:p>
    <w:p w14:paraId="1B364CC8" w14:textId="77777777" w:rsidR="003A7D4D" w:rsidRPr="00DF2D05" w:rsidRDefault="003A7D4D">
      <w:pPr>
        <w:rPr>
          <w:rFonts w:ascii="Arial" w:eastAsia="Malgun Gothic" w:hAnsi="Arial" w:cs="Arial"/>
          <w:b/>
          <w:bCs/>
          <w:sz w:val="22"/>
          <w:szCs w:val="22"/>
        </w:rPr>
      </w:pPr>
    </w:p>
    <w:p w14:paraId="24D5A495" w14:textId="6D3B68F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w:t>
      </w:r>
      <w:r w:rsidRPr="00DF2D05">
        <w:rPr>
          <w:rFonts w:ascii="Arial" w:eastAsia="Malgun Gothic" w:hAnsi="Arial" w:cs="Arial"/>
          <w:i/>
          <w:iCs/>
          <w:sz w:val="22"/>
          <w:szCs w:val="22"/>
        </w:rPr>
        <w:t>Death Comes to Pemberley</w:t>
      </w:r>
      <w:r w:rsidRPr="00DF2D05">
        <w:rPr>
          <w:rFonts w:ascii="Arial" w:eastAsia="Malgun Gothic" w:hAnsi="Arial" w:cs="Arial"/>
          <w:sz w:val="22"/>
          <w:szCs w:val="22"/>
        </w:rPr>
        <w:t xml:space="preserve">. </w:t>
      </w:r>
    </w:p>
    <w:p w14:paraId="344E3C13" w14:textId="77777777" w:rsidR="00B03EE6" w:rsidRPr="00DF2D05" w:rsidRDefault="00B03EE6">
      <w:pPr>
        <w:rPr>
          <w:rFonts w:ascii="Arial" w:eastAsia="Malgun Gothic" w:hAnsi="Arial" w:cs="Arial"/>
          <w:b/>
          <w:bCs/>
          <w:sz w:val="22"/>
          <w:szCs w:val="22"/>
        </w:rPr>
      </w:pPr>
    </w:p>
    <w:p w14:paraId="3317A832" w14:textId="152129D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140EB" w:rsidRPr="00DF2D05">
        <w:rPr>
          <w:rFonts w:ascii="Arial" w:eastAsia="Malgun Gothic" w:hAnsi="Arial" w:cs="Arial"/>
          <w:sz w:val="22"/>
          <w:szCs w:val="22"/>
        </w:rPr>
        <w:t xml:space="preserve"> Uh-ah. </w:t>
      </w:r>
      <w:r w:rsidRPr="00DF2D05">
        <w:rPr>
          <w:rFonts w:ascii="Arial" w:eastAsia="Malgun Gothic" w:hAnsi="Arial" w:cs="Arial"/>
          <w:sz w:val="22"/>
          <w:szCs w:val="22"/>
        </w:rPr>
        <w:t xml:space="preserve">Lots of </w:t>
      </w:r>
      <w:r w:rsidR="004672DC" w:rsidRPr="00DF2D05">
        <w:rPr>
          <w:rFonts w:ascii="Arial" w:eastAsia="Malgun Gothic" w:hAnsi="Arial" w:cs="Arial"/>
          <w:sz w:val="22"/>
          <w:szCs w:val="22"/>
        </w:rPr>
        <w:t>rouching</w:t>
      </w:r>
      <w:r w:rsidRPr="00DF2D05">
        <w:rPr>
          <w:rFonts w:ascii="Arial" w:eastAsia="Malgun Gothic" w:hAnsi="Arial" w:cs="Arial"/>
          <w:sz w:val="22"/>
          <w:szCs w:val="22"/>
        </w:rPr>
        <w:t xml:space="preserve"> in that one, if I remember correctly. </w:t>
      </w:r>
    </w:p>
    <w:p w14:paraId="6A0DF9B6" w14:textId="77777777" w:rsidR="002E0FD3" w:rsidRPr="00DF2D05" w:rsidRDefault="002E0FD3">
      <w:pPr>
        <w:rPr>
          <w:rFonts w:ascii="Arial" w:eastAsia="Malgun Gothic" w:hAnsi="Arial" w:cs="Arial"/>
          <w:b/>
          <w:bCs/>
          <w:sz w:val="22"/>
          <w:szCs w:val="22"/>
        </w:rPr>
      </w:pPr>
    </w:p>
    <w:p w14:paraId="2D9C4541" w14:textId="618297F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Becca:</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s that </w:t>
      </w:r>
      <w:proofErr w:type="gramStart"/>
      <w:r w:rsidRPr="00DF2D05">
        <w:rPr>
          <w:rFonts w:ascii="Arial" w:eastAsia="Malgun Gothic" w:hAnsi="Arial" w:cs="Arial"/>
          <w:sz w:val="22"/>
          <w:szCs w:val="22"/>
        </w:rPr>
        <w:t>actually true</w:t>
      </w:r>
      <w:proofErr w:type="gramEnd"/>
      <w:r w:rsidRPr="00DF2D05">
        <w:rPr>
          <w:rFonts w:ascii="Arial" w:eastAsia="Malgun Gothic" w:hAnsi="Arial" w:cs="Arial"/>
          <w:sz w:val="22"/>
          <w:szCs w:val="22"/>
        </w:rPr>
        <w:t xml:space="preserve">? </w:t>
      </w:r>
    </w:p>
    <w:p w14:paraId="089BAB83" w14:textId="77777777" w:rsidR="002E0FD3" w:rsidRPr="00DF2D05" w:rsidRDefault="002E0FD3">
      <w:pPr>
        <w:rPr>
          <w:rFonts w:ascii="Arial" w:eastAsia="Malgun Gothic" w:hAnsi="Arial" w:cs="Arial"/>
          <w:b/>
          <w:bCs/>
          <w:sz w:val="22"/>
          <w:szCs w:val="22"/>
        </w:rPr>
      </w:pPr>
    </w:p>
    <w:p w14:paraId="332D04B4" w14:textId="4BE418E3" w:rsidR="00E140EB"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so. </w:t>
      </w:r>
    </w:p>
    <w:p w14:paraId="4409A3B3" w14:textId="77777777" w:rsidR="00E140EB" w:rsidRPr="00DF2D05" w:rsidRDefault="00E140EB">
      <w:pPr>
        <w:rPr>
          <w:rFonts w:ascii="Arial" w:eastAsia="Malgun Gothic" w:hAnsi="Arial" w:cs="Arial"/>
          <w:sz w:val="22"/>
          <w:szCs w:val="22"/>
        </w:rPr>
      </w:pPr>
    </w:p>
    <w:p w14:paraId="7609FFB0" w14:textId="752A134D" w:rsidR="00533C91" w:rsidRPr="00DF2D05" w:rsidRDefault="00E140EB">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Oh</w:t>
      </w:r>
      <w:r w:rsidR="00694085" w:rsidRPr="00DF2D05">
        <w:rPr>
          <w:rFonts w:ascii="Arial" w:eastAsia="Malgun Gothic" w:hAnsi="Arial" w:cs="Arial"/>
          <w:sz w:val="22"/>
          <w:szCs w:val="22"/>
        </w:rPr>
        <w:t>,</w:t>
      </w:r>
      <w:r w:rsidRPr="00DF2D05">
        <w:rPr>
          <w:rFonts w:ascii="Arial" w:eastAsia="Malgun Gothic" w:hAnsi="Arial" w:cs="Arial"/>
          <w:sz w:val="22"/>
          <w:szCs w:val="22"/>
        </w:rPr>
        <w:t xml:space="preserve"> my God. Listeners, please send me more pictures of this </w:t>
      </w:r>
      <w:r w:rsidR="004672DC" w:rsidRPr="00DF2D05">
        <w:rPr>
          <w:rFonts w:ascii="Arial" w:eastAsia="Malgun Gothic" w:hAnsi="Arial" w:cs="Arial"/>
          <w:sz w:val="22"/>
          <w:szCs w:val="22"/>
        </w:rPr>
        <w:t>rouching</w:t>
      </w:r>
      <w:r w:rsidRPr="00DF2D05">
        <w:rPr>
          <w:rFonts w:ascii="Arial" w:eastAsia="Malgun Gothic" w:hAnsi="Arial" w:cs="Arial"/>
          <w:sz w:val="22"/>
          <w:szCs w:val="22"/>
        </w:rPr>
        <w:t xml:space="preserve">. I need to know. I need to see. I need </w:t>
      </w:r>
      <w:proofErr w:type="gramStart"/>
      <w:r w:rsidRPr="00DF2D05">
        <w:rPr>
          <w:rFonts w:ascii="Arial" w:eastAsia="Malgun Gothic" w:hAnsi="Arial" w:cs="Arial"/>
          <w:sz w:val="22"/>
          <w:szCs w:val="22"/>
        </w:rPr>
        <w:t>torture</w:t>
      </w:r>
      <w:proofErr w:type="gramEnd"/>
      <w:r w:rsidRPr="00DF2D05">
        <w:rPr>
          <w:rFonts w:ascii="Arial" w:eastAsia="Malgun Gothic" w:hAnsi="Arial" w:cs="Arial"/>
          <w:sz w:val="22"/>
          <w:szCs w:val="22"/>
        </w:rPr>
        <w:t xml:space="preserve"> myself with it. I thought when this day would come, I would handle it more gracefully, but clearly, I haven't. </w:t>
      </w:r>
    </w:p>
    <w:p w14:paraId="58D1ED63" w14:textId="77777777" w:rsidR="00E140EB" w:rsidRPr="00DF2D05" w:rsidRDefault="00E140EB">
      <w:pPr>
        <w:rPr>
          <w:rFonts w:ascii="Arial" w:eastAsia="Malgun Gothic" w:hAnsi="Arial" w:cs="Arial"/>
          <w:sz w:val="22"/>
          <w:szCs w:val="22"/>
        </w:rPr>
      </w:pPr>
    </w:p>
    <w:p w14:paraId="1BF4D907" w14:textId="5A1FE218" w:rsidR="00E140EB" w:rsidRPr="00DF2D05" w:rsidRDefault="00E140EB">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7B439994" w14:textId="77777777" w:rsidR="00EB398A" w:rsidRPr="00DF2D05" w:rsidRDefault="00EB398A">
      <w:pPr>
        <w:rPr>
          <w:rFonts w:ascii="Arial" w:eastAsia="Malgun Gothic" w:hAnsi="Arial" w:cs="Arial"/>
          <w:b/>
          <w:bCs/>
          <w:sz w:val="22"/>
          <w:szCs w:val="22"/>
        </w:rPr>
      </w:pPr>
    </w:p>
    <w:p w14:paraId="2C2BD2A0" w14:textId="7F232289" w:rsidR="00A91B02"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140E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ait, unrelated, because I just said </w:t>
      </w:r>
      <w:r w:rsidR="001376D4" w:rsidRPr="00DF2D05">
        <w:rPr>
          <w:rFonts w:ascii="Arial" w:eastAsia="Malgun Gothic" w:hAnsi="Arial" w:cs="Arial"/>
          <w:i/>
          <w:iCs/>
          <w:sz w:val="22"/>
          <w:szCs w:val="22"/>
        </w:rPr>
        <w:t>P</w:t>
      </w:r>
      <w:r w:rsidRPr="00DF2D05">
        <w:rPr>
          <w:rFonts w:ascii="Arial" w:eastAsia="Malgun Gothic" w:hAnsi="Arial" w:cs="Arial"/>
          <w:i/>
          <w:iCs/>
          <w:sz w:val="22"/>
          <w:szCs w:val="22"/>
        </w:rPr>
        <w:t>o</w:t>
      </w:r>
      <w:r w:rsidR="001376D4" w:rsidRPr="00DF2D05">
        <w:rPr>
          <w:rFonts w:ascii="Arial" w:eastAsia="Malgun Gothic" w:hAnsi="Arial" w:cs="Arial"/>
          <w:i/>
          <w:iCs/>
          <w:sz w:val="22"/>
          <w:szCs w:val="22"/>
        </w:rPr>
        <w:t>l</w:t>
      </w:r>
      <w:r w:rsidRPr="00DF2D05">
        <w:rPr>
          <w:rFonts w:ascii="Arial" w:eastAsia="Malgun Gothic" w:hAnsi="Arial" w:cs="Arial"/>
          <w:i/>
          <w:iCs/>
          <w:sz w:val="22"/>
          <w:szCs w:val="22"/>
        </w:rPr>
        <w:t>dark</w:t>
      </w:r>
      <w:r w:rsidR="00804E40" w:rsidRPr="00DF2D05">
        <w:rPr>
          <w:rFonts w:ascii="Arial" w:eastAsia="Malgun Gothic" w:hAnsi="Arial" w:cs="Arial"/>
          <w:i/>
          <w:iCs/>
          <w:sz w:val="22"/>
          <w:szCs w:val="22"/>
        </w:rPr>
        <w:t>,</w:t>
      </w:r>
      <w:r w:rsidRPr="00DF2D05">
        <w:rPr>
          <w:rFonts w:ascii="Arial" w:eastAsia="Malgun Gothic" w:hAnsi="Arial" w:cs="Arial"/>
          <w:sz w:val="22"/>
          <w:szCs w:val="22"/>
        </w:rPr>
        <w:t xml:space="preserve"> </w:t>
      </w:r>
      <w:r w:rsidR="00804E40" w:rsidRPr="00DF2D05">
        <w:rPr>
          <w:rFonts w:ascii="Arial" w:eastAsia="Malgun Gothic" w:hAnsi="Arial" w:cs="Arial"/>
          <w:sz w:val="22"/>
          <w:szCs w:val="22"/>
        </w:rPr>
        <w:t>a</w:t>
      </w:r>
      <w:r w:rsidRPr="00DF2D05">
        <w:rPr>
          <w:rFonts w:ascii="Arial" w:eastAsia="Malgun Gothic" w:hAnsi="Arial" w:cs="Arial"/>
          <w:sz w:val="22"/>
          <w:szCs w:val="22"/>
        </w:rPr>
        <w:t xml:space="preserve">nd I need to know if you guys also thought that it was </w:t>
      </w:r>
      <w:r w:rsidR="00E72D57" w:rsidRPr="00DF2D05">
        <w:rPr>
          <w:rFonts w:ascii="Arial" w:eastAsia="Malgun Gothic" w:hAnsi="Arial" w:cs="Arial"/>
          <w:sz w:val="22"/>
          <w:szCs w:val="22"/>
        </w:rPr>
        <w:t>Boathouse Farms</w:t>
      </w:r>
      <w:r w:rsidR="00A91B02" w:rsidRPr="00DF2D05">
        <w:rPr>
          <w:rFonts w:ascii="Arial" w:eastAsia="Malgun Gothic" w:hAnsi="Arial" w:cs="Arial"/>
          <w:sz w:val="22"/>
          <w:szCs w:val="22"/>
        </w:rPr>
        <w:t xml:space="preserve">, like </w:t>
      </w:r>
      <w:r w:rsidRPr="00DF2D05">
        <w:rPr>
          <w:rFonts w:ascii="Arial" w:eastAsia="Malgun Gothic" w:hAnsi="Arial" w:cs="Arial"/>
          <w:sz w:val="22"/>
          <w:szCs w:val="22"/>
        </w:rPr>
        <w:t>the drinks</w:t>
      </w:r>
      <w:r w:rsidR="00763611" w:rsidRPr="00DF2D05">
        <w:rPr>
          <w:rFonts w:ascii="Arial" w:eastAsia="Malgun Gothic" w:hAnsi="Arial" w:cs="Arial"/>
          <w:sz w:val="22"/>
          <w:szCs w:val="22"/>
        </w:rPr>
        <w:t>?</w:t>
      </w:r>
    </w:p>
    <w:p w14:paraId="24174CC2" w14:textId="77777777" w:rsidR="00A91B02" w:rsidRPr="00DF2D05" w:rsidRDefault="00A91B02">
      <w:pPr>
        <w:rPr>
          <w:rFonts w:ascii="Arial" w:eastAsia="Malgun Gothic" w:hAnsi="Arial" w:cs="Arial"/>
          <w:sz w:val="22"/>
          <w:szCs w:val="22"/>
        </w:rPr>
      </w:pPr>
    </w:p>
    <w:p w14:paraId="0BE6CEF8" w14:textId="007B6BC7" w:rsidR="00A91B02" w:rsidRPr="00DF2D05" w:rsidRDefault="00A91B02">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It's not</w:t>
      </w:r>
      <w:r w:rsidR="00763611" w:rsidRPr="00DF2D05">
        <w:rPr>
          <w:rFonts w:ascii="Arial" w:eastAsia="Malgun Gothic" w:hAnsi="Arial" w:cs="Arial"/>
          <w:sz w:val="22"/>
          <w:szCs w:val="22"/>
        </w:rPr>
        <w:t xml:space="preserve">. </w:t>
      </w:r>
    </w:p>
    <w:p w14:paraId="531F5C6D" w14:textId="77777777" w:rsidR="00A91B02" w:rsidRPr="00DF2D05" w:rsidRDefault="00A91B02">
      <w:pPr>
        <w:rPr>
          <w:rFonts w:ascii="Arial" w:eastAsia="Malgun Gothic" w:hAnsi="Arial" w:cs="Arial"/>
          <w:sz w:val="22"/>
          <w:szCs w:val="22"/>
        </w:rPr>
      </w:pPr>
    </w:p>
    <w:p w14:paraId="78A30B3B" w14:textId="4475B5B8" w:rsidR="00533C91" w:rsidRPr="00DF2D05" w:rsidRDefault="00763611">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A91B02" w:rsidRPr="00DF2D05">
        <w:rPr>
          <w:rFonts w:ascii="Arial" w:eastAsia="Malgun Gothic" w:hAnsi="Arial" w:cs="Arial"/>
          <w:sz w:val="22"/>
          <w:szCs w:val="22"/>
        </w:rPr>
        <w:t>You know t</w:t>
      </w:r>
      <w:r w:rsidRPr="00DF2D05">
        <w:rPr>
          <w:rFonts w:ascii="Arial" w:eastAsia="Malgun Gothic" w:hAnsi="Arial" w:cs="Arial"/>
          <w:sz w:val="22"/>
          <w:szCs w:val="22"/>
        </w:rPr>
        <w:t>he smoothies</w:t>
      </w:r>
      <w:r w:rsidR="00A91B02"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1B22573A" w14:textId="77777777" w:rsidR="004C0227" w:rsidRPr="00DF2D05" w:rsidRDefault="004C0227">
      <w:pPr>
        <w:rPr>
          <w:rFonts w:ascii="Arial" w:eastAsia="Malgun Gothic" w:hAnsi="Arial" w:cs="Arial"/>
          <w:b/>
          <w:bCs/>
          <w:sz w:val="22"/>
          <w:szCs w:val="22"/>
        </w:rPr>
      </w:pPr>
    </w:p>
    <w:p w14:paraId="03ED5DA2" w14:textId="01CB1664" w:rsidR="00C17219"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Yeah. That's not</w:t>
      </w:r>
      <w:r w:rsidR="00077ACF" w:rsidRPr="00DF2D05">
        <w:rPr>
          <w:rFonts w:ascii="Arial" w:eastAsia="Malgun Gothic" w:hAnsi="Arial" w:cs="Arial"/>
          <w:sz w:val="22"/>
          <w:szCs w:val="22"/>
        </w:rPr>
        <w:t xml:space="preserve">-- </w:t>
      </w:r>
      <w:r w:rsidRPr="00DF2D05">
        <w:rPr>
          <w:rFonts w:ascii="Arial" w:eastAsia="Malgun Gothic" w:hAnsi="Arial" w:cs="Arial"/>
          <w:sz w:val="22"/>
          <w:szCs w:val="22"/>
        </w:rPr>
        <w:t>Wait</w:t>
      </w:r>
      <w:r w:rsidR="00077ACF" w:rsidRPr="00DF2D05">
        <w:rPr>
          <w:rFonts w:ascii="Arial" w:eastAsia="Malgun Gothic" w:hAnsi="Arial" w:cs="Arial"/>
          <w:sz w:val="22"/>
          <w:szCs w:val="22"/>
        </w:rPr>
        <w:t>--</w:t>
      </w:r>
    </w:p>
    <w:p w14:paraId="2D9BF121" w14:textId="77777777" w:rsidR="00C17219" w:rsidRPr="00DF2D05" w:rsidRDefault="00C17219">
      <w:pPr>
        <w:rPr>
          <w:rFonts w:ascii="Arial" w:eastAsia="Malgun Gothic" w:hAnsi="Arial" w:cs="Arial"/>
          <w:sz w:val="22"/>
          <w:szCs w:val="22"/>
        </w:rPr>
      </w:pPr>
    </w:p>
    <w:p w14:paraId="6E02703C" w14:textId="77777777" w:rsidR="00C17219" w:rsidRPr="00DF2D05" w:rsidRDefault="00C17219">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And the salad dressings. </w:t>
      </w:r>
    </w:p>
    <w:p w14:paraId="6E4A5681" w14:textId="77777777" w:rsidR="00C17219" w:rsidRPr="00DF2D05" w:rsidRDefault="00C17219">
      <w:pPr>
        <w:rPr>
          <w:rFonts w:ascii="Arial" w:eastAsia="Malgun Gothic" w:hAnsi="Arial" w:cs="Arial"/>
          <w:sz w:val="22"/>
          <w:szCs w:val="22"/>
        </w:rPr>
      </w:pPr>
    </w:p>
    <w:p w14:paraId="09964E97" w14:textId="00D201E8" w:rsidR="00C17219" w:rsidRPr="00DF2D05" w:rsidRDefault="00C17219">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w:t>
      </w:r>
    </w:p>
    <w:p w14:paraId="6437451D" w14:textId="77777777" w:rsidR="00C17219" w:rsidRPr="00DF2D05" w:rsidRDefault="00C17219">
      <w:pPr>
        <w:rPr>
          <w:rFonts w:ascii="Arial" w:eastAsia="Malgun Gothic" w:hAnsi="Arial" w:cs="Arial"/>
          <w:sz w:val="22"/>
          <w:szCs w:val="22"/>
        </w:rPr>
      </w:pPr>
    </w:p>
    <w:p w14:paraId="78B72446" w14:textId="611E01C4" w:rsidR="00533C91" w:rsidRPr="00DF2D05" w:rsidRDefault="00C17219">
      <w:pPr>
        <w:rPr>
          <w:rFonts w:ascii="Arial" w:eastAsia="Malgun Gothic" w:hAnsi="Arial" w:cs="Arial"/>
          <w:sz w:val="22"/>
          <w:szCs w:val="22"/>
        </w:rPr>
      </w:pPr>
      <w:r w:rsidRPr="00DF2D05">
        <w:rPr>
          <w:rFonts w:ascii="Arial" w:eastAsia="Malgun Gothic" w:hAnsi="Arial" w:cs="Arial"/>
          <w:b/>
          <w:bCs/>
          <w:sz w:val="22"/>
          <w:szCs w:val="22"/>
        </w:rPr>
        <w:t xml:space="preserve">Molly: </w:t>
      </w:r>
      <w:r w:rsidR="00E72D57" w:rsidRPr="00DF2D05">
        <w:rPr>
          <w:rFonts w:ascii="Arial" w:eastAsia="Malgun Gothic" w:hAnsi="Arial" w:cs="Arial"/>
          <w:b/>
          <w:bCs/>
          <w:sz w:val="22"/>
          <w:szCs w:val="22"/>
        </w:rPr>
        <w:t>[00:21:00]</w:t>
      </w:r>
      <w:r w:rsidR="00E72D57" w:rsidRPr="00DF2D05">
        <w:rPr>
          <w:rFonts w:ascii="Arial" w:eastAsia="Malgun Gothic" w:hAnsi="Arial" w:cs="Arial"/>
          <w:sz w:val="22"/>
          <w:szCs w:val="22"/>
        </w:rPr>
        <w:t xml:space="preserve"> I</w:t>
      </w:r>
      <w:r w:rsidRPr="00DF2D05">
        <w:rPr>
          <w:rFonts w:ascii="Arial" w:eastAsia="Malgun Gothic" w:hAnsi="Arial" w:cs="Arial"/>
          <w:sz w:val="22"/>
          <w:szCs w:val="22"/>
        </w:rPr>
        <w:t xml:space="preserve">t's not Boathouse Farms. </w:t>
      </w:r>
    </w:p>
    <w:p w14:paraId="619A59A2" w14:textId="77777777" w:rsidR="00795A91" w:rsidRPr="00DF2D05" w:rsidRDefault="00795A91">
      <w:pPr>
        <w:rPr>
          <w:rFonts w:ascii="Arial" w:eastAsia="Malgun Gothic" w:hAnsi="Arial" w:cs="Arial"/>
          <w:b/>
          <w:bCs/>
          <w:sz w:val="22"/>
          <w:szCs w:val="22"/>
        </w:rPr>
      </w:pPr>
    </w:p>
    <w:p w14:paraId="24F78AF7" w14:textId="2FE0E41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at is it? </w:t>
      </w:r>
    </w:p>
    <w:p w14:paraId="2C9BB352" w14:textId="77777777" w:rsidR="00795A91" w:rsidRPr="00DF2D05" w:rsidRDefault="00795A91">
      <w:pPr>
        <w:rPr>
          <w:rFonts w:ascii="Arial" w:eastAsia="Malgun Gothic" w:hAnsi="Arial" w:cs="Arial"/>
          <w:b/>
          <w:bCs/>
          <w:sz w:val="22"/>
          <w:szCs w:val="22"/>
        </w:rPr>
      </w:pPr>
    </w:p>
    <w:p w14:paraId="479AF12F" w14:textId="79CF9BD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olthouse Farms. </w:t>
      </w:r>
    </w:p>
    <w:p w14:paraId="2CE16E10" w14:textId="77777777" w:rsidR="00795A91" w:rsidRPr="00DF2D05" w:rsidRDefault="00795A91">
      <w:pPr>
        <w:rPr>
          <w:rFonts w:ascii="Arial" w:eastAsia="Malgun Gothic" w:hAnsi="Arial" w:cs="Arial"/>
          <w:b/>
          <w:bCs/>
          <w:sz w:val="22"/>
          <w:szCs w:val="22"/>
        </w:rPr>
      </w:pPr>
    </w:p>
    <w:p w14:paraId="1E236E8B" w14:textId="21B64DB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Bolthouse</w:t>
      </w:r>
      <w:r w:rsidR="00795A91" w:rsidRPr="00DF2D05">
        <w:rPr>
          <w:rFonts w:ascii="Arial" w:eastAsia="Malgun Gothic" w:hAnsi="Arial" w:cs="Arial"/>
          <w:sz w:val="22"/>
          <w:szCs w:val="22"/>
        </w:rPr>
        <w:t xml:space="preserve"> Farms?</w:t>
      </w:r>
      <w:r w:rsidRPr="00DF2D05">
        <w:rPr>
          <w:rFonts w:ascii="Arial" w:eastAsia="Malgun Gothic" w:hAnsi="Arial" w:cs="Arial"/>
          <w:sz w:val="22"/>
          <w:szCs w:val="22"/>
        </w:rPr>
        <w:t xml:space="preserve"> </w:t>
      </w:r>
    </w:p>
    <w:p w14:paraId="759C3BA8" w14:textId="77777777" w:rsidR="00795A91" w:rsidRPr="00DF2D05" w:rsidRDefault="00795A91">
      <w:pPr>
        <w:rPr>
          <w:rFonts w:ascii="Arial" w:eastAsia="Malgun Gothic" w:hAnsi="Arial" w:cs="Arial"/>
          <w:b/>
          <w:bCs/>
          <w:sz w:val="22"/>
          <w:szCs w:val="22"/>
        </w:rPr>
      </w:pPr>
    </w:p>
    <w:p w14:paraId="50549580" w14:textId="738C177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17219" w:rsidRPr="00DF2D05">
        <w:rPr>
          <w:rFonts w:ascii="Arial" w:eastAsia="Malgun Gothic" w:hAnsi="Arial" w:cs="Arial"/>
          <w:sz w:val="22"/>
          <w:szCs w:val="22"/>
        </w:rPr>
        <w:t xml:space="preserve"> B-O-L-T</w:t>
      </w:r>
      <w:r w:rsidR="000F40BC" w:rsidRPr="00DF2D05">
        <w:rPr>
          <w:rFonts w:ascii="Arial" w:eastAsia="Malgun Gothic" w:hAnsi="Arial" w:cs="Arial"/>
          <w:sz w:val="22"/>
          <w:szCs w:val="22"/>
        </w:rPr>
        <w:t xml:space="preserve"> H</w:t>
      </w:r>
      <w:r w:rsidRPr="00DF2D05">
        <w:rPr>
          <w:rFonts w:ascii="Arial" w:eastAsia="Malgun Gothic" w:hAnsi="Arial" w:cs="Arial"/>
          <w:sz w:val="22"/>
          <w:szCs w:val="22"/>
        </w:rPr>
        <w:t xml:space="preserve">ouse Farms. And I googled Boathouse Farms is not a thing. It's </w:t>
      </w:r>
      <w:r w:rsidR="00C17219" w:rsidRPr="00DF2D05">
        <w:rPr>
          <w:rFonts w:ascii="Arial" w:eastAsia="Malgun Gothic" w:hAnsi="Arial" w:cs="Arial"/>
          <w:sz w:val="22"/>
          <w:szCs w:val="22"/>
        </w:rPr>
        <w:t>Bolthouse</w:t>
      </w:r>
      <w:r w:rsidRPr="00DF2D05">
        <w:rPr>
          <w:rFonts w:ascii="Arial" w:eastAsia="Malgun Gothic" w:hAnsi="Arial" w:cs="Arial"/>
          <w:sz w:val="22"/>
          <w:szCs w:val="22"/>
        </w:rPr>
        <w:t xml:space="preserve">. </w:t>
      </w:r>
    </w:p>
    <w:p w14:paraId="40B4A592" w14:textId="77777777" w:rsidR="00E408C3" w:rsidRPr="00DF2D05" w:rsidRDefault="00E408C3">
      <w:pPr>
        <w:rPr>
          <w:rFonts w:ascii="Arial" w:eastAsia="Malgun Gothic" w:hAnsi="Arial" w:cs="Arial"/>
          <w:b/>
          <w:bCs/>
          <w:sz w:val="22"/>
          <w:szCs w:val="22"/>
        </w:rPr>
      </w:pPr>
    </w:p>
    <w:p w14:paraId="57F82285" w14:textId="5DDB4A0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ruly also thought it was Boathouse. </w:t>
      </w:r>
    </w:p>
    <w:p w14:paraId="6645D9F8" w14:textId="77777777" w:rsidR="00215347" w:rsidRPr="00DF2D05" w:rsidRDefault="00215347">
      <w:pPr>
        <w:rPr>
          <w:rFonts w:ascii="Arial" w:eastAsia="Malgun Gothic" w:hAnsi="Arial" w:cs="Arial"/>
          <w:b/>
          <w:bCs/>
          <w:sz w:val="22"/>
          <w:szCs w:val="22"/>
        </w:rPr>
      </w:pPr>
    </w:p>
    <w:p w14:paraId="65512C0B" w14:textId="1E6A121E"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w:t>
      </w:r>
      <w:r w:rsidR="00C17219"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a Mandela effect thing. </w:t>
      </w:r>
    </w:p>
    <w:p w14:paraId="093B83E7" w14:textId="77777777" w:rsidR="00487646" w:rsidRPr="00DF2D05" w:rsidRDefault="00487646">
      <w:pPr>
        <w:rPr>
          <w:rFonts w:ascii="Arial" w:eastAsia="Malgun Gothic" w:hAnsi="Arial" w:cs="Arial"/>
          <w:b/>
          <w:bCs/>
          <w:sz w:val="22"/>
          <w:szCs w:val="22"/>
        </w:rPr>
      </w:pPr>
    </w:p>
    <w:p w14:paraId="1FE3B7C5" w14:textId="77777777" w:rsidR="00730EF6"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I have no idea what</w:t>
      </w:r>
      <w:r w:rsidR="00C17219" w:rsidRPr="00DF2D05">
        <w:rPr>
          <w:rFonts w:ascii="Arial" w:eastAsia="Malgun Gothic" w:hAnsi="Arial" w:cs="Arial"/>
          <w:sz w:val="22"/>
          <w:szCs w:val="22"/>
        </w:rPr>
        <w:t xml:space="preserve"> you guys are </w:t>
      </w:r>
      <w:proofErr w:type="gramStart"/>
      <w:r w:rsidR="00C17219" w:rsidRPr="00DF2D05">
        <w:rPr>
          <w:rFonts w:ascii="Arial" w:eastAsia="Malgun Gothic" w:hAnsi="Arial" w:cs="Arial"/>
          <w:sz w:val="22"/>
          <w:szCs w:val="22"/>
        </w:rPr>
        <w:t>talking</w:t>
      </w:r>
      <w:proofErr w:type="gramEnd"/>
      <w:r w:rsidR="00730EF6" w:rsidRPr="00DF2D05">
        <w:rPr>
          <w:rFonts w:ascii="Arial" w:eastAsia="Malgun Gothic" w:hAnsi="Arial" w:cs="Arial"/>
          <w:sz w:val="22"/>
          <w:szCs w:val="22"/>
        </w:rPr>
        <w:t>.</w:t>
      </w:r>
    </w:p>
    <w:p w14:paraId="6FD7AF1F" w14:textId="77777777" w:rsidR="00730EF6" w:rsidRPr="00DF2D05" w:rsidRDefault="00730EF6">
      <w:pPr>
        <w:rPr>
          <w:rFonts w:ascii="Arial" w:eastAsia="Malgun Gothic" w:hAnsi="Arial" w:cs="Arial"/>
          <w:sz w:val="22"/>
          <w:szCs w:val="22"/>
        </w:rPr>
      </w:pPr>
    </w:p>
    <w:p w14:paraId="76139921" w14:textId="406627FB"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C17219" w:rsidRPr="00DF2D05">
        <w:rPr>
          <w:rFonts w:ascii="Arial" w:eastAsia="Malgun Gothic" w:hAnsi="Arial" w:cs="Arial"/>
          <w:sz w:val="22"/>
          <w:szCs w:val="22"/>
        </w:rPr>
        <w:t xml:space="preserve"> </w:t>
      </w:r>
      <w:r w:rsidR="000906D9" w:rsidRPr="00DF2D05">
        <w:rPr>
          <w:rFonts w:ascii="Arial" w:eastAsia="Malgun Gothic" w:hAnsi="Arial" w:cs="Arial"/>
          <w:sz w:val="22"/>
          <w:szCs w:val="22"/>
        </w:rPr>
        <w:t xml:space="preserve"> </w:t>
      </w:r>
    </w:p>
    <w:p w14:paraId="2B0FCB35" w14:textId="77777777" w:rsidR="00730EF6" w:rsidRPr="00DF2D05" w:rsidRDefault="00730EF6">
      <w:pPr>
        <w:rPr>
          <w:rFonts w:ascii="Arial" w:eastAsia="Malgun Gothic" w:hAnsi="Arial" w:cs="Arial"/>
          <w:b/>
          <w:bCs/>
          <w:sz w:val="22"/>
          <w:szCs w:val="22"/>
        </w:rPr>
      </w:pPr>
    </w:p>
    <w:p w14:paraId="20183BFC" w14:textId="16578285" w:rsidR="00C17219" w:rsidRPr="00DF2D05" w:rsidRDefault="00C17219">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ou know</w:t>
      </w:r>
      <w:r w:rsidR="002A7040" w:rsidRPr="00DF2D05">
        <w:rPr>
          <w:rFonts w:ascii="Arial" w:eastAsia="Malgun Gothic" w:hAnsi="Arial" w:cs="Arial"/>
          <w:sz w:val="22"/>
          <w:szCs w:val="22"/>
        </w:rPr>
        <w:t>,</w:t>
      </w:r>
      <w:r w:rsidRPr="00DF2D05">
        <w:rPr>
          <w:rFonts w:ascii="Arial" w:eastAsia="Malgun Gothic" w:hAnsi="Arial" w:cs="Arial"/>
          <w:sz w:val="22"/>
          <w:szCs w:val="22"/>
        </w:rPr>
        <w:t xml:space="preserve"> those things like smoothies. </w:t>
      </w:r>
    </w:p>
    <w:p w14:paraId="189643D7" w14:textId="77777777" w:rsidR="00C17219" w:rsidRPr="00DF2D05" w:rsidRDefault="00C17219">
      <w:pPr>
        <w:rPr>
          <w:rFonts w:ascii="Arial" w:eastAsia="Malgun Gothic" w:hAnsi="Arial" w:cs="Arial"/>
          <w:sz w:val="22"/>
          <w:szCs w:val="22"/>
        </w:rPr>
      </w:pPr>
    </w:p>
    <w:p w14:paraId="6DC38138" w14:textId="6687D64B" w:rsidR="00533C91" w:rsidRPr="00DF2D05" w:rsidRDefault="00C17219">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Super green. Super</w:t>
      </w:r>
      <w:r w:rsidR="00F2319E"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0B82149" w14:textId="77777777" w:rsidR="00F2319E" w:rsidRPr="00DF2D05" w:rsidRDefault="00F2319E">
      <w:pPr>
        <w:rPr>
          <w:rFonts w:ascii="Arial" w:eastAsia="Malgun Gothic" w:hAnsi="Arial" w:cs="Arial"/>
          <w:b/>
          <w:bCs/>
          <w:sz w:val="22"/>
          <w:szCs w:val="22"/>
        </w:rPr>
      </w:pPr>
    </w:p>
    <w:p w14:paraId="004135F0" w14:textId="7A105C7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re are a lot of super green smoothies in this world. I do not know what you're talking about. </w:t>
      </w:r>
    </w:p>
    <w:p w14:paraId="2414DE43" w14:textId="77777777" w:rsidR="00C17219" w:rsidRPr="00DF2D05" w:rsidRDefault="00C17219">
      <w:pPr>
        <w:rPr>
          <w:rFonts w:ascii="Arial" w:eastAsia="Malgun Gothic" w:hAnsi="Arial" w:cs="Arial"/>
          <w:sz w:val="22"/>
          <w:szCs w:val="22"/>
        </w:rPr>
      </w:pPr>
    </w:p>
    <w:p w14:paraId="33F575DF" w14:textId="3CD7709D" w:rsidR="00C17219" w:rsidRPr="00DF2D05" w:rsidRDefault="00C1721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62682A" w:rsidRPr="00DF2D05">
        <w:rPr>
          <w:rFonts w:ascii="Arial" w:eastAsia="Malgun Gothic" w:hAnsi="Arial" w:cs="Arial"/>
          <w:sz w:val="22"/>
          <w:szCs w:val="22"/>
        </w:rPr>
        <w:t>I'm talking about</w:t>
      </w:r>
      <w:r w:rsidRPr="00DF2D05">
        <w:rPr>
          <w:rFonts w:ascii="Arial" w:eastAsia="Malgun Gothic" w:hAnsi="Arial" w:cs="Arial"/>
          <w:sz w:val="22"/>
          <w:szCs w:val="22"/>
        </w:rPr>
        <w:t xml:space="preserve"> [</w:t>
      </w:r>
      <w:r w:rsidR="00B245DD">
        <w:rPr>
          <w:rFonts w:ascii="Arial" w:eastAsia="Malgun Gothic" w:hAnsi="Arial" w:cs="Arial"/>
          <w:sz w:val="22"/>
          <w:szCs w:val="22"/>
        </w:rPr>
        <w:t>crosstalk</w:t>
      </w:r>
      <w:r w:rsidRPr="00DF2D05">
        <w:rPr>
          <w:rFonts w:ascii="Arial" w:eastAsia="Malgun Gothic" w:hAnsi="Arial" w:cs="Arial"/>
          <w:sz w:val="22"/>
          <w:szCs w:val="22"/>
        </w:rPr>
        <w:t>]</w:t>
      </w:r>
    </w:p>
    <w:p w14:paraId="3DE1C196" w14:textId="77777777" w:rsidR="00C17219" w:rsidRPr="00DF2D05" w:rsidRDefault="00C17219">
      <w:pPr>
        <w:rPr>
          <w:rFonts w:ascii="Arial" w:eastAsia="Malgun Gothic" w:hAnsi="Arial" w:cs="Arial"/>
          <w:sz w:val="22"/>
          <w:szCs w:val="22"/>
        </w:rPr>
      </w:pPr>
    </w:p>
    <w:p w14:paraId="60BEDD93" w14:textId="52CF9B9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17219"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62682A" w:rsidRPr="00DF2D05">
        <w:rPr>
          <w:rFonts w:ascii="Arial" w:eastAsia="Malgun Gothic" w:hAnsi="Arial" w:cs="Arial"/>
          <w:sz w:val="22"/>
          <w:szCs w:val="22"/>
        </w:rPr>
        <w:t>,</w:t>
      </w:r>
      <w:r w:rsidRPr="00DF2D05">
        <w:rPr>
          <w:rFonts w:ascii="Arial" w:eastAsia="Malgun Gothic" w:hAnsi="Arial" w:cs="Arial"/>
          <w:sz w:val="22"/>
          <w:szCs w:val="22"/>
        </w:rPr>
        <w:t xml:space="preserve"> anyway, they're in the cake shop</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I wanted to just draw a parallel here. So</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in the book, she sees him coming </w:t>
      </w:r>
      <w:proofErr w:type="gramStart"/>
      <w:r w:rsidRPr="00DF2D05">
        <w:rPr>
          <w:rFonts w:ascii="Arial" w:eastAsia="Malgun Gothic" w:hAnsi="Arial" w:cs="Arial"/>
          <w:sz w:val="22"/>
          <w:szCs w:val="22"/>
        </w:rPr>
        <w:t>out</w:t>
      </w:r>
      <w:proofErr w:type="gramEnd"/>
      <w:r w:rsidRPr="00DF2D05">
        <w:rPr>
          <w:rFonts w:ascii="Arial" w:eastAsia="Malgun Gothic" w:hAnsi="Arial" w:cs="Arial"/>
          <w:sz w:val="22"/>
          <w:szCs w:val="22"/>
        </w:rPr>
        <w:t xml:space="preserve"> the window and </w:t>
      </w:r>
      <w:proofErr w:type="gramStart"/>
      <w:r w:rsidRPr="00DF2D05">
        <w:rPr>
          <w:rFonts w:ascii="Arial" w:eastAsia="Malgun Gothic" w:hAnsi="Arial" w:cs="Arial"/>
          <w:sz w:val="22"/>
          <w:szCs w:val="22"/>
        </w:rPr>
        <w:t>is able to</w:t>
      </w:r>
      <w:proofErr w:type="gramEnd"/>
      <w:r w:rsidRPr="00DF2D05">
        <w:rPr>
          <w:rFonts w:ascii="Arial" w:eastAsia="Malgun Gothic" w:hAnsi="Arial" w:cs="Arial"/>
          <w:sz w:val="22"/>
          <w:szCs w:val="22"/>
        </w:rPr>
        <w:t xml:space="preserve"> compose herself. Obviously</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they're not friends in the book, so that she needs time to compose herself. Anyway, in this, he sneaks up on her. </w:t>
      </w:r>
    </w:p>
    <w:p w14:paraId="49EF1944" w14:textId="77777777" w:rsidR="00764C5F" w:rsidRPr="00DF2D05" w:rsidRDefault="00764C5F">
      <w:pPr>
        <w:rPr>
          <w:rFonts w:ascii="Arial" w:eastAsia="Malgun Gothic" w:hAnsi="Arial" w:cs="Arial"/>
          <w:b/>
          <w:bCs/>
          <w:sz w:val="22"/>
          <w:szCs w:val="22"/>
        </w:rPr>
      </w:pPr>
    </w:p>
    <w:p w14:paraId="154742BF" w14:textId="530BB3F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Becca:</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Oh, right. This was the moment where I was </w:t>
      </w:r>
      <w:r w:rsidR="005C73BE" w:rsidRPr="00DF2D05">
        <w:rPr>
          <w:rFonts w:ascii="Arial" w:eastAsia="Malgun Gothic" w:hAnsi="Arial" w:cs="Arial"/>
          <w:sz w:val="22"/>
          <w:szCs w:val="22"/>
        </w:rPr>
        <w:t>like</w:t>
      </w:r>
      <w:r w:rsidR="00982276" w:rsidRPr="00DF2D05">
        <w:rPr>
          <w:rFonts w:ascii="Arial" w:eastAsia="Malgun Gothic" w:hAnsi="Arial" w:cs="Arial"/>
          <w:sz w:val="22"/>
          <w:szCs w:val="22"/>
        </w:rPr>
        <w:t>,</w:t>
      </w:r>
      <w:r w:rsidR="005C73BE" w:rsidRPr="00DF2D05">
        <w:rPr>
          <w:rFonts w:ascii="Arial" w:eastAsia="Malgun Gothic" w:hAnsi="Arial" w:cs="Arial"/>
          <w:sz w:val="22"/>
          <w:szCs w:val="22"/>
        </w:rPr>
        <w:t xml:space="preserve"> “An</w:t>
      </w:r>
      <w:r w:rsidR="00982276" w:rsidRPr="00DF2D05">
        <w:rPr>
          <w:rFonts w:ascii="Arial" w:eastAsia="Malgun Gothic" w:hAnsi="Arial" w:cs="Arial"/>
          <w:sz w:val="22"/>
          <w:szCs w:val="22"/>
        </w:rPr>
        <w:t>ne</w:t>
      </w:r>
      <w:r w:rsidR="00B245DD">
        <w:rPr>
          <w:rFonts w:ascii="Arial" w:eastAsia="Malgun Gothic" w:hAnsi="Arial" w:cs="Arial"/>
          <w:sz w:val="22"/>
          <w:szCs w:val="22"/>
        </w:rPr>
        <w:t xml:space="preserve"> </w:t>
      </w:r>
      <w:r w:rsidR="00982276" w:rsidRPr="00DF2D05">
        <w:rPr>
          <w:rFonts w:ascii="Arial" w:eastAsia="Malgun Gothic" w:hAnsi="Arial" w:cs="Arial"/>
          <w:sz w:val="22"/>
          <w:szCs w:val="22"/>
        </w:rPr>
        <w:t xml:space="preserve">shall </w:t>
      </w:r>
      <w:r w:rsidRPr="00DF2D05">
        <w:rPr>
          <w:rFonts w:ascii="Arial" w:eastAsia="Malgun Gothic" w:hAnsi="Arial" w:cs="Arial"/>
          <w:sz w:val="22"/>
          <w:szCs w:val="22"/>
        </w:rPr>
        <w:t>have cake in her mouth.</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F0E8A36" w14:textId="77777777" w:rsidR="00446C8E" w:rsidRPr="00DF2D05" w:rsidRDefault="00446C8E">
      <w:pPr>
        <w:rPr>
          <w:rFonts w:ascii="Arial" w:eastAsia="Malgun Gothic" w:hAnsi="Arial" w:cs="Arial"/>
          <w:b/>
          <w:bCs/>
          <w:sz w:val="22"/>
          <w:szCs w:val="22"/>
        </w:rPr>
      </w:pPr>
    </w:p>
    <w:p w14:paraId="69D8624A" w14:textId="0FB12E8E"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C73BE" w:rsidRPr="00DF2D05">
        <w:rPr>
          <w:rFonts w:ascii="Arial" w:eastAsia="Malgun Gothic" w:hAnsi="Arial" w:cs="Arial"/>
          <w:sz w:val="22"/>
          <w:szCs w:val="22"/>
        </w:rPr>
        <w:t xml:space="preserve"> </w:t>
      </w:r>
      <w:r w:rsidR="00446C8E" w:rsidRPr="00DF2D05">
        <w:rPr>
          <w:rFonts w:ascii="Arial" w:eastAsia="Malgun Gothic" w:hAnsi="Arial" w:cs="Arial"/>
          <w:sz w:val="22"/>
          <w:szCs w:val="22"/>
        </w:rPr>
        <w:t xml:space="preserve">Anne shall </w:t>
      </w:r>
      <w:r w:rsidRPr="00DF2D05">
        <w:rPr>
          <w:rFonts w:ascii="Arial" w:eastAsia="Malgun Gothic" w:hAnsi="Arial" w:cs="Arial"/>
          <w:sz w:val="22"/>
          <w:szCs w:val="22"/>
        </w:rPr>
        <w:t xml:space="preserve">have cake in her mouth. And she did. </w:t>
      </w:r>
    </w:p>
    <w:p w14:paraId="1A2E7929" w14:textId="77777777" w:rsidR="00995A0B" w:rsidRPr="00DF2D05" w:rsidRDefault="00995A0B">
      <w:pPr>
        <w:rPr>
          <w:rFonts w:ascii="Arial" w:eastAsia="Malgun Gothic" w:hAnsi="Arial" w:cs="Arial"/>
          <w:b/>
          <w:bCs/>
          <w:sz w:val="22"/>
          <w:szCs w:val="22"/>
        </w:rPr>
      </w:pPr>
    </w:p>
    <w:p w14:paraId="2D3FA6F9" w14:textId="7D271ED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Of course</w:t>
      </w:r>
      <w:r w:rsidR="00995A0B" w:rsidRPr="00DF2D05">
        <w:rPr>
          <w:rFonts w:ascii="Arial" w:eastAsia="Malgun Gothic" w:hAnsi="Arial" w:cs="Arial"/>
          <w:sz w:val="22"/>
          <w:szCs w:val="22"/>
        </w:rPr>
        <w:t>,</w:t>
      </w:r>
      <w:r w:rsidRPr="00DF2D05">
        <w:rPr>
          <w:rFonts w:ascii="Arial" w:eastAsia="Malgun Gothic" w:hAnsi="Arial" w:cs="Arial"/>
          <w:sz w:val="22"/>
          <w:szCs w:val="22"/>
        </w:rPr>
        <w:t xml:space="preserve"> she did. Of course</w:t>
      </w:r>
      <w:r w:rsidR="0056183C" w:rsidRPr="00DF2D05">
        <w:rPr>
          <w:rFonts w:ascii="Arial" w:eastAsia="Malgun Gothic" w:hAnsi="Arial" w:cs="Arial"/>
          <w:sz w:val="22"/>
          <w:szCs w:val="22"/>
        </w:rPr>
        <w:t>,</w:t>
      </w:r>
      <w:r w:rsidRPr="00DF2D05">
        <w:rPr>
          <w:rFonts w:ascii="Arial" w:eastAsia="Malgun Gothic" w:hAnsi="Arial" w:cs="Arial"/>
          <w:sz w:val="22"/>
          <w:szCs w:val="22"/>
        </w:rPr>
        <w:t xml:space="preserve"> she did. </w:t>
      </w:r>
      <w:proofErr w:type="gramStart"/>
      <w:r w:rsidRPr="00DF2D05">
        <w:rPr>
          <w:rFonts w:ascii="Arial" w:eastAsia="Malgun Gothic" w:hAnsi="Arial" w:cs="Arial"/>
          <w:sz w:val="22"/>
          <w:szCs w:val="22"/>
        </w:rPr>
        <w:t>Because</w:t>
      </w:r>
      <w:proofErr w:type="gramEnd"/>
      <w:r w:rsidRPr="00DF2D05">
        <w:rPr>
          <w:rFonts w:ascii="Arial" w:eastAsia="Malgun Gothic" w:hAnsi="Arial" w:cs="Arial"/>
          <w:sz w:val="22"/>
          <w:szCs w:val="22"/>
        </w:rPr>
        <w:t xml:space="preserve"> this Anne Elliot, she's a little bit of a mess. </w:t>
      </w:r>
    </w:p>
    <w:p w14:paraId="6C4C2D5F" w14:textId="77777777" w:rsidR="00831B78" w:rsidRPr="00DF2D05" w:rsidRDefault="00831B78">
      <w:pPr>
        <w:rPr>
          <w:rFonts w:ascii="Arial" w:eastAsia="Malgun Gothic" w:hAnsi="Arial" w:cs="Arial"/>
          <w:b/>
          <w:bCs/>
          <w:sz w:val="22"/>
          <w:szCs w:val="22"/>
        </w:rPr>
      </w:pPr>
    </w:p>
    <w:p w14:paraId="1C10F9A9" w14:textId="4099EDFF" w:rsidR="005C73BE"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C73BE" w:rsidRPr="00DF2D05">
        <w:rPr>
          <w:rFonts w:ascii="Arial" w:eastAsia="Malgun Gothic" w:hAnsi="Arial" w:cs="Arial"/>
          <w:b/>
          <w:bCs/>
          <w:sz w:val="22"/>
          <w:szCs w:val="22"/>
        </w:rPr>
        <w:t xml:space="preserve"> [00:22:00] </w:t>
      </w:r>
      <w:r w:rsidRPr="00DF2D05">
        <w:rPr>
          <w:rFonts w:ascii="Arial" w:eastAsia="Malgun Gothic" w:hAnsi="Arial" w:cs="Arial"/>
          <w:sz w:val="22"/>
          <w:szCs w:val="22"/>
        </w:rPr>
        <w:t>Yeah</w:t>
      </w:r>
      <w:r w:rsidR="005C73BE" w:rsidRPr="00DF2D05">
        <w:rPr>
          <w:rFonts w:ascii="Arial" w:eastAsia="Malgun Gothic" w:hAnsi="Arial" w:cs="Arial"/>
          <w:sz w:val="22"/>
          <w:szCs w:val="22"/>
        </w:rPr>
        <w:t xml:space="preserve">. </w:t>
      </w:r>
    </w:p>
    <w:p w14:paraId="7552C873" w14:textId="77777777" w:rsidR="005C73BE" w:rsidRPr="00DF2D05" w:rsidRDefault="005C73BE">
      <w:pPr>
        <w:rPr>
          <w:rFonts w:ascii="Arial" w:eastAsia="Malgun Gothic" w:hAnsi="Arial" w:cs="Arial"/>
          <w:sz w:val="22"/>
          <w:szCs w:val="22"/>
        </w:rPr>
      </w:pPr>
    </w:p>
    <w:p w14:paraId="4D60A5DB" w14:textId="4FF4ED10" w:rsidR="005C73BE" w:rsidRPr="00DF2D05" w:rsidRDefault="005C73BE">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78A23CE5" w14:textId="77777777" w:rsidR="005C73BE" w:rsidRPr="00DF2D05" w:rsidRDefault="005C73BE">
      <w:pPr>
        <w:rPr>
          <w:rFonts w:ascii="Arial" w:eastAsia="Malgun Gothic" w:hAnsi="Arial" w:cs="Arial"/>
          <w:sz w:val="22"/>
          <w:szCs w:val="22"/>
        </w:rPr>
      </w:pPr>
    </w:p>
    <w:p w14:paraId="7DF55C1F" w14:textId="3E94ED5C" w:rsidR="00533C91" w:rsidRPr="00DF2D05" w:rsidRDefault="005C73B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A little? </w:t>
      </w:r>
    </w:p>
    <w:p w14:paraId="07256546" w14:textId="77777777" w:rsidR="00831B78" w:rsidRPr="00DF2D05" w:rsidRDefault="00831B78">
      <w:pPr>
        <w:rPr>
          <w:rFonts w:ascii="Arial" w:eastAsia="Malgun Gothic" w:hAnsi="Arial" w:cs="Arial"/>
          <w:b/>
          <w:bCs/>
          <w:sz w:val="22"/>
          <w:szCs w:val="22"/>
        </w:rPr>
      </w:pPr>
    </w:p>
    <w:p w14:paraId="654DD5F1" w14:textId="5293B220" w:rsidR="005C73BE"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 little bit. </w:t>
      </w:r>
    </w:p>
    <w:p w14:paraId="310E6AE6" w14:textId="77777777" w:rsidR="005C73BE" w:rsidRPr="00DF2D05" w:rsidRDefault="005C73BE">
      <w:pPr>
        <w:rPr>
          <w:rFonts w:ascii="Arial" w:eastAsia="Malgun Gothic" w:hAnsi="Arial" w:cs="Arial"/>
          <w:sz w:val="22"/>
          <w:szCs w:val="22"/>
        </w:rPr>
      </w:pPr>
    </w:p>
    <w:p w14:paraId="5AD45415" w14:textId="7B3CA9D6" w:rsidR="005C73BE" w:rsidRPr="00DF2D05" w:rsidRDefault="005C73BE">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B245DD">
        <w:rPr>
          <w:rFonts w:ascii="Arial" w:eastAsia="Malgun Gothic" w:hAnsi="Arial" w:cs="Arial"/>
          <w:sz w:val="22"/>
          <w:szCs w:val="22"/>
        </w:rPr>
        <w:t>A lot.</w:t>
      </w:r>
      <w:r w:rsidRPr="00DF2D05">
        <w:rPr>
          <w:rFonts w:ascii="Arial" w:eastAsia="Malgun Gothic" w:hAnsi="Arial" w:cs="Arial"/>
          <w:sz w:val="22"/>
          <w:szCs w:val="22"/>
        </w:rPr>
        <w:t xml:space="preserve"> </w:t>
      </w:r>
    </w:p>
    <w:p w14:paraId="0F4B9B37" w14:textId="77777777" w:rsidR="005C73BE" w:rsidRPr="00DF2D05" w:rsidRDefault="005C73BE">
      <w:pPr>
        <w:rPr>
          <w:rFonts w:ascii="Arial" w:eastAsia="Malgun Gothic" w:hAnsi="Arial" w:cs="Arial"/>
          <w:sz w:val="22"/>
          <w:szCs w:val="22"/>
        </w:rPr>
      </w:pPr>
    </w:p>
    <w:p w14:paraId="48DBFDE8" w14:textId="3900A677" w:rsidR="00533C91" w:rsidRPr="00DF2D05" w:rsidRDefault="005C73BE">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That's the plot</w:t>
      </w:r>
      <w:r w:rsidR="00831B78" w:rsidRPr="00DF2D05">
        <w:rPr>
          <w:rFonts w:ascii="Arial" w:eastAsia="Malgun Gothic" w:hAnsi="Arial" w:cs="Arial"/>
          <w:sz w:val="22"/>
          <w:szCs w:val="22"/>
        </w:rPr>
        <w:t>,</w:t>
      </w:r>
      <w:r w:rsidRPr="00DF2D05">
        <w:rPr>
          <w:rFonts w:ascii="Arial" w:eastAsia="Malgun Gothic" w:hAnsi="Arial" w:cs="Arial"/>
          <w:sz w:val="22"/>
          <w:szCs w:val="22"/>
        </w:rPr>
        <w:t xml:space="preserve"> is that she's a little bit of a mess. </w:t>
      </w:r>
    </w:p>
    <w:p w14:paraId="66B8868C" w14:textId="77777777" w:rsidR="00831B78" w:rsidRPr="00DF2D05" w:rsidRDefault="00831B78">
      <w:pPr>
        <w:rPr>
          <w:rFonts w:ascii="Arial" w:eastAsia="Malgun Gothic" w:hAnsi="Arial" w:cs="Arial"/>
          <w:b/>
          <w:bCs/>
          <w:sz w:val="22"/>
          <w:szCs w:val="22"/>
        </w:rPr>
      </w:pPr>
    </w:p>
    <w:p w14:paraId="3AA895CF" w14:textId="17C11E6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4A60B41D" w14:textId="77777777" w:rsidR="00831B78" w:rsidRPr="00DF2D05" w:rsidRDefault="00831B78">
      <w:pPr>
        <w:rPr>
          <w:rFonts w:ascii="Arial" w:eastAsia="Malgun Gothic" w:hAnsi="Arial" w:cs="Arial"/>
          <w:b/>
          <w:bCs/>
          <w:sz w:val="22"/>
          <w:szCs w:val="22"/>
        </w:rPr>
      </w:pPr>
    </w:p>
    <w:p w14:paraId="7087E895" w14:textId="5A03445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she's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do every cliched, messy thing in the book. </w:t>
      </w:r>
    </w:p>
    <w:p w14:paraId="1CEDB9B6" w14:textId="77777777" w:rsidR="00831B78" w:rsidRPr="00DF2D05" w:rsidRDefault="00831B78">
      <w:pPr>
        <w:rPr>
          <w:rFonts w:ascii="Arial" w:eastAsia="Malgun Gothic" w:hAnsi="Arial" w:cs="Arial"/>
          <w:b/>
          <w:bCs/>
          <w:sz w:val="22"/>
          <w:szCs w:val="22"/>
        </w:rPr>
      </w:pPr>
    </w:p>
    <w:p w14:paraId="28F299C9" w14:textId="3BE11835"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C73BE" w:rsidRPr="00DF2D05">
        <w:rPr>
          <w:rFonts w:ascii="Arial" w:eastAsia="Malgun Gothic" w:hAnsi="Arial" w:cs="Arial"/>
          <w:sz w:val="22"/>
          <w:szCs w:val="22"/>
        </w:rPr>
        <w:t xml:space="preserve"> </w:t>
      </w:r>
      <w:r w:rsidRPr="00DF2D05">
        <w:rPr>
          <w:rFonts w:ascii="Arial" w:eastAsia="Malgun Gothic" w:hAnsi="Arial" w:cs="Arial"/>
          <w:sz w:val="22"/>
          <w:szCs w:val="22"/>
        </w:rPr>
        <w:t>Yeah. So</w:t>
      </w:r>
      <w:r w:rsidR="005C73BE" w:rsidRPr="00DF2D05">
        <w:rPr>
          <w:rFonts w:ascii="Arial" w:eastAsia="Malgun Gothic" w:hAnsi="Arial" w:cs="Arial"/>
          <w:sz w:val="22"/>
          <w:szCs w:val="22"/>
        </w:rPr>
        <w:t>,</w:t>
      </w:r>
      <w:r w:rsidRPr="00DF2D05">
        <w:rPr>
          <w:rFonts w:ascii="Arial" w:eastAsia="Malgun Gothic" w:hAnsi="Arial" w:cs="Arial"/>
          <w:sz w:val="22"/>
          <w:szCs w:val="22"/>
        </w:rPr>
        <w:t xml:space="preserve"> she </w:t>
      </w:r>
      <w:r w:rsidR="005C73BE" w:rsidRPr="00DF2D05">
        <w:rPr>
          <w:rFonts w:ascii="Arial" w:eastAsia="Malgun Gothic" w:hAnsi="Arial" w:cs="Arial"/>
          <w:sz w:val="22"/>
          <w:szCs w:val="22"/>
        </w:rPr>
        <w:t>t</w:t>
      </w:r>
      <w:r w:rsidRPr="00DF2D05">
        <w:rPr>
          <w:rFonts w:ascii="Arial" w:eastAsia="Malgun Gothic" w:hAnsi="Arial" w:cs="Arial"/>
          <w:sz w:val="22"/>
          <w:szCs w:val="22"/>
        </w:rPr>
        <w:t xml:space="preserve">ells Wentworth that she's just waiting for her </w:t>
      </w:r>
      <w:proofErr w:type="gramStart"/>
      <w:r w:rsidRPr="00DF2D05">
        <w:rPr>
          <w:rFonts w:ascii="Arial" w:eastAsia="Malgun Gothic" w:hAnsi="Arial" w:cs="Arial"/>
          <w:sz w:val="22"/>
          <w:szCs w:val="22"/>
        </w:rPr>
        <w:t>friend, and</w:t>
      </w:r>
      <w:proofErr w:type="gramEnd"/>
      <w:r w:rsidRPr="00DF2D05">
        <w:rPr>
          <w:rFonts w:ascii="Arial" w:eastAsia="Malgun Gothic" w:hAnsi="Arial" w:cs="Arial"/>
          <w:sz w:val="22"/>
          <w:szCs w:val="22"/>
        </w:rPr>
        <w:t xml:space="preserve"> then proceeds to immediately tell him how charming and wonderful he is and how he makes her laugh. And Wentworth's </w:t>
      </w:r>
      <w:r w:rsidR="0029567A" w:rsidRPr="00DF2D05">
        <w:rPr>
          <w:rFonts w:ascii="Arial" w:eastAsia="Malgun Gothic" w:hAnsi="Arial" w:cs="Arial"/>
          <w:sz w:val="22"/>
          <w:szCs w:val="22"/>
        </w:rPr>
        <w:t>like “O</w:t>
      </w:r>
      <w:r w:rsidRPr="00DF2D05">
        <w:rPr>
          <w:rFonts w:ascii="Arial" w:eastAsia="Malgun Gothic" w:hAnsi="Arial" w:cs="Arial"/>
          <w:sz w:val="22"/>
          <w:szCs w:val="22"/>
        </w:rPr>
        <w:t xml:space="preserve">h, I'm glad </w:t>
      </w:r>
      <w:r w:rsidR="0029567A" w:rsidRPr="00DF2D05">
        <w:rPr>
          <w:rFonts w:ascii="Arial" w:eastAsia="Malgun Gothic" w:hAnsi="Arial" w:cs="Arial"/>
          <w:sz w:val="22"/>
          <w:szCs w:val="22"/>
        </w:rPr>
        <w:t>t</w:t>
      </w:r>
      <w:r w:rsidRPr="00DF2D05">
        <w:rPr>
          <w:rFonts w:ascii="Arial" w:eastAsia="Malgun Gothic" w:hAnsi="Arial" w:cs="Arial"/>
          <w:sz w:val="22"/>
          <w:szCs w:val="22"/>
        </w:rPr>
        <w:t>hat you're happy,</w:t>
      </w:r>
      <w:r w:rsidR="00A07541" w:rsidRPr="00DF2D05">
        <w:rPr>
          <w:rFonts w:ascii="Arial" w:eastAsia="Malgun Gothic" w:hAnsi="Arial" w:cs="Arial"/>
          <w:sz w:val="22"/>
          <w:szCs w:val="22"/>
        </w:rPr>
        <w:t>”</w:t>
      </w:r>
      <w:r w:rsidRPr="00DF2D05">
        <w:rPr>
          <w:rFonts w:ascii="Arial" w:eastAsia="Malgun Gothic" w:hAnsi="Arial" w:cs="Arial"/>
          <w:sz w:val="22"/>
          <w:szCs w:val="22"/>
        </w:rPr>
        <w:t xml:space="preserve"> and blah, blah</w:t>
      </w:r>
      <w:r w:rsidR="00D56287" w:rsidRPr="00DF2D05">
        <w:rPr>
          <w:rFonts w:ascii="Arial" w:eastAsia="Malgun Gothic" w:hAnsi="Arial" w:cs="Arial"/>
          <w:sz w:val="22"/>
          <w:szCs w:val="22"/>
        </w:rPr>
        <w:t>, blah</w:t>
      </w:r>
      <w:r w:rsidRPr="00DF2D05">
        <w:rPr>
          <w:rFonts w:ascii="Arial" w:eastAsia="Malgun Gothic" w:hAnsi="Arial" w:cs="Arial"/>
          <w:sz w:val="22"/>
          <w:szCs w:val="22"/>
        </w:rPr>
        <w:t xml:space="preserve">. </w:t>
      </w:r>
      <w:r w:rsidR="00D56287" w:rsidRPr="00DF2D05">
        <w:rPr>
          <w:rFonts w:ascii="Arial" w:eastAsia="Malgun Gothic" w:hAnsi="Arial" w:cs="Arial"/>
          <w:sz w:val="22"/>
          <w:szCs w:val="22"/>
        </w:rPr>
        <w:t>H</w:t>
      </w:r>
      <w:r w:rsidRPr="00DF2D05">
        <w:rPr>
          <w:rFonts w:ascii="Arial" w:eastAsia="Malgun Gothic" w:hAnsi="Arial" w:cs="Arial"/>
          <w:sz w:val="22"/>
          <w:szCs w:val="22"/>
        </w:rPr>
        <w:t>e starts to bring up the engagement</w:t>
      </w:r>
      <w:r w:rsidR="00214CEB"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14CEB" w:rsidRPr="00DF2D05">
        <w:rPr>
          <w:rFonts w:ascii="Arial" w:eastAsia="Malgun Gothic" w:hAnsi="Arial" w:cs="Arial"/>
          <w:sz w:val="22"/>
          <w:szCs w:val="22"/>
        </w:rPr>
        <w:t>A</w:t>
      </w:r>
      <w:r w:rsidRPr="00DF2D05">
        <w:rPr>
          <w:rFonts w:ascii="Arial" w:eastAsia="Malgun Gothic" w:hAnsi="Arial" w:cs="Arial"/>
          <w:sz w:val="22"/>
          <w:szCs w:val="22"/>
        </w:rPr>
        <w:t xml:space="preserve">nd then, of course, Eliot walks in, so he gets cut off. </w:t>
      </w:r>
    </w:p>
    <w:p w14:paraId="7D2A9697" w14:textId="77777777" w:rsidR="007F4936" w:rsidRPr="00DF2D05" w:rsidRDefault="007F4936">
      <w:pPr>
        <w:rPr>
          <w:rFonts w:ascii="Arial" w:eastAsia="Malgun Gothic" w:hAnsi="Arial" w:cs="Arial"/>
          <w:b/>
          <w:bCs/>
          <w:sz w:val="22"/>
          <w:szCs w:val="22"/>
        </w:rPr>
      </w:pPr>
    </w:p>
    <w:p w14:paraId="7E027F05" w14:textId="339F311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29567A" w:rsidRPr="00DF2D05">
        <w:rPr>
          <w:rFonts w:ascii="Arial" w:eastAsia="Malgun Gothic" w:hAnsi="Arial" w:cs="Arial"/>
          <w:sz w:val="22"/>
          <w:szCs w:val="22"/>
        </w:rPr>
        <w:t xml:space="preserve"> </w:t>
      </w:r>
      <w:r w:rsidRPr="00DF2D05">
        <w:rPr>
          <w:rFonts w:ascii="Arial" w:eastAsia="Malgun Gothic" w:hAnsi="Arial" w:cs="Arial"/>
          <w:sz w:val="22"/>
          <w:szCs w:val="22"/>
        </w:rPr>
        <w:t>I</w:t>
      </w:r>
      <w:r w:rsidR="00BC570F" w:rsidRPr="00DF2D05">
        <w:rPr>
          <w:rFonts w:ascii="Arial" w:eastAsia="Malgun Gothic" w:hAnsi="Arial" w:cs="Arial"/>
          <w:sz w:val="22"/>
          <w:szCs w:val="22"/>
        </w:rPr>
        <w:t xml:space="preserve"> </w:t>
      </w:r>
      <w:r w:rsidRPr="00DF2D05">
        <w:rPr>
          <w:rFonts w:ascii="Arial" w:eastAsia="Malgun Gothic" w:hAnsi="Arial" w:cs="Arial"/>
          <w:sz w:val="22"/>
          <w:szCs w:val="22"/>
        </w:rPr>
        <w:t>too</w:t>
      </w:r>
      <w:r w:rsidR="00BC570F" w:rsidRPr="00DF2D05">
        <w:rPr>
          <w:rFonts w:ascii="Arial" w:eastAsia="Malgun Gothic" w:hAnsi="Arial" w:cs="Arial"/>
          <w:sz w:val="22"/>
          <w:szCs w:val="22"/>
        </w:rPr>
        <w:t xml:space="preserve"> </w:t>
      </w:r>
      <w:r w:rsidRPr="00DF2D05">
        <w:rPr>
          <w:rFonts w:ascii="Arial" w:eastAsia="Malgun Gothic" w:hAnsi="Arial" w:cs="Arial"/>
          <w:sz w:val="22"/>
          <w:szCs w:val="22"/>
        </w:rPr>
        <w:t>would be intimidated if I were competing with Henry Gold</w:t>
      </w:r>
      <w:r w:rsidR="00BC570F" w:rsidRPr="00DF2D05">
        <w:rPr>
          <w:rFonts w:ascii="Arial" w:eastAsia="Malgun Gothic" w:hAnsi="Arial" w:cs="Arial"/>
          <w:sz w:val="22"/>
          <w:szCs w:val="22"/>
        </w:rPr>
        <w:t>ing</w:t>
      </w:r>
      <w:r w:rsidRPr="00DF2D05">
        <w:rPr>
          <w:rFonts w:ascii="Arial" w:eastAsia="Malgun Gothic" w:hAnsi="Arial" w:cs="Arial"/>
          <w:sz w:val="22"/>
          <w:szCs w:val="22"/>
        </w:rPr>
        <w:t xml:space="preserve">. </w:t>
      </w:r>
    </w:p>
    <w:p w14:paraId="328299DC" w14:textId="77777777" w:rsidR="008D29DB" w:rsidRPr="00DF2D05" w:rsidRDefault="008D29DB">
      <w:pPr>
        <w:rPr>
          <w:rFonts w:ascii="Arial" w:eastAsia="Malgun Gothic" w:hAnsi="Arial" w:cs="Arial"/>
          <w:b/>
          <w:bCs/>
          <w:sz w:val="22"/>
          <w:szCs w:val="22"/>
        </w:rPr>
      </w:pPr>
    </w:p>
    <w:p w14:paraId="278A246C" w14:textId="7F1DBA57" w:rsidR="00BC570F"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C570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Oh, of course. </w:t>
      </w:r>
    </w:p>
    <w:p w14:paraId="23BAC497" w14:textId="77777777" w:rsidR="00BC570F" w:rsidRPr="00DF2D05" w:rsidRDefault="00BC570F">
      <w:pPr>
        <w:rPr>
          <w:rFonts w:ascii="Arial" w:eastAsia="Malgun Gothic" w:hAnsi="Arial" w:cs="Arial"/>
          <w:sz w:val="22"/>
          <w:szCs w:val="22"/>
        </w:rPr>
      </w:pPr>
    </w:p>
    <w:p w14:paraId="02428371" w14:textId="77777777" w:rsidR="00BC570F" w:rsidRPr="00DF2D05" w:rsidRDefault="00BC570F">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For sure. </w:t>
      </w:r>
    </w:p>
    <w:p w14:paraId="02B5D41E" w14:textId="77777777" w:rsidR="008D29DB" w:rsidRPr="00DF2D05" w:rsidRDefault="008D29DB">
      <w:pPr>
        <w:rPr>
          <w:rFonts w:ascii="Arial" w:eastAsia="Malgun Gothic" w:hAnsi="Arial" w:cs="Arial"/>
          <w:b/>
          <w:bCs/>
          <w:sz w:val="22"/>
          <w:szCs w:val="22"/>
        </w:rPr>
      </w:pPr>
    </w:p>
    <w:p w14:paraId="7A5BD8BF" w14:textId="423456F4" w:rsidR="00533C91" w:rsidRPr="00DF2D05" w:rsidRDefault="00BC570F">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Yeah. Now, Elliot apologizes for his behavior in Lyme</w:t>
      </w:r>
      <w:r w:rsidR="0081224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w:t>
      </w:r>
      <w:proofErr w:type="gramStart"/>
      <w:r w:rsidRPr="00DF2D05">
        <w:rPr>
          <w:rFonts w:ascii="Arial" w:eastAsia="Malgun Gothic" w:hAnsi="Arial" w:cs="Arial"/>
          <w:sz w:val="22"/>
          <w:szCs w:val="22"/>
        </w:rPr>
        <w:t>have to</w:t>
      </w:r>
      <w:proofErr w:type="gramEnd"/>
      <w:r w:rsidRPr="00DF2D05">
        <w:rPr>
          <w:rFonts w:ascii="Arial" w:eastAsia="Malgun Gothic" w:hAnsi="Arial" w:cs="Arial"/>
          <w:sz w:val="22"/>
          <w:szCs w:val="22"/>
        </w:rPr>
        <w:t xml:space="preserve"> keep quoting it. He says</w:t>
      </w:r>
      <w:r w:rsidR="00B7717E" w:rsidRPr="00DF2D05">
        <w:rPr>
          <w:rFonts w:ascii="Arial" w:eastAsia="Malgun Gothic" w:hAnsi="Arial" w:cs="Arial"/>
          <w:sz w:val="22"/>
          <w:szCs w:val="22"/>
        </w:rPr>
        <w:t>, “O</w:t>
      </w:r>
      <w:r w:rsidRPr="00DF2D05">
        <w:rPr>
          <w:rFonts w:ascii="Arial" w:eastAsia="Malgun Gothic" w:hAnsi="Arial" w:cs="Arial"/>
          <w:sz w:val="22"/>
          <w:szCs w:val="22"/>
        </w:rPr>
        <w:t>n account of being struck by this dazzling creature.</w:t>
      </w:r>
      <w:r w:rsidR="00B7717E" w:rsidRPr="00DF2D05">
        <w:rPr>
          <w:rFonts w:ascii="Arial" w:eastAsia="Malgun Gothic" w:hAnsi="Arial" w:cs="Arial"/>
          <w:sz w:val="22"/>
          <w:szCs w:val="22"/>
        </w:rPr>
        <w:t>”</w:t>
      </w:r>
      <w:r w:rsidRPr="00DF2D05">
        <w:rPr>
          <w:rFonts w:ascii="Arial" w:eastAsia="Malgun Gothic" w:hAnsi="Arial" w:cs="Arial"/>
          <w:sz w:val="22"/>
          <w:szCs w:val="22"/>
        </w:rPr>
        <w:t xml:space="preserve"> And she says, </w:t>
      </w:r>
      <w:r w:rsidR="00B7717E" w:rsidRPr="00DF2D05">
        <w:rPr>
          <w:rFonts w:ascii="Arial" w:eastAsia="Malgun Gothic" w:hAnsi="Arial" w:cs="Arial"/>
          <w:sz w:val="22"/>
          <w:szCs w:val="22"/>
        </w:rPr>
        <w:t>“D</w:t>
      </w:r>
      <w:r w:rsidRPr="00DF2D05">
        <w:rPr>
          <w:rFonts w:ascii="Arial" w:eastAsia="Malgun Gothic" w:hAnsi="Arial" w:cs="Arial"/>
          <w:sz w:val="22"/>
          <w:szCs w:val="22"/>
        </w:rPr>
        <w:t xml:space="preserve">on't call me </w:t>
      </w:r>
      <w:r w:rsidR="00B7717E" w:rsidRPr="00DF2D05">
        <w:rPr>
          <w:rFonts w:ascii="Arial" w:eastAsia="Malgun Gothic" w:hAnsi="Arial" w:cs="Arial"/>
          <w:sz w:val="22"/>
          <w:szCs w:val="22"/>
        </w:rPr>
        <w:t>c</w:t>
      </w:r>
      <w:r w:rsidRPr="00DF2D05">
        <w:rPr>
          <w:rFonts w:ascii="Arial" w:eastAsia="Malgun Gothic" w:hAnsi="Arial" w:cs="Arial"/>
          <w:sz w:val="22"/>
          <w:szCs w:val="22"/>
        </w:rPr>
        <w:t>reature.</w:t>
      </w:r>
      <w:r w:rsidR="00B7717E" w:rsidRPr="00DF2D05">
        <w:rPr>
          <w:rFonts w:ascii="Arial" w:eastAsia="Malgun Gothic" w:hAnsi="Arial" w:cs="Arial"/>
          <w:sz w:val="22"/>
          <w:szCs w:val="22"/>
        </w:rPr>
        <w:t>”</w:t>
      </w:r>
      <w:r w:rsidRPr="00DF2D05">
        <w:rPr>
          <w:rFonts w:ascii="Arial" w:eastAsia="Malgun Gothic" w:hAnsi="Arial" w:cs="Arial"/>
          <w:sz w:val="22"/>
          <w:szCs w:val="22"/>
        </w:rPr>
        <w:t xml:space="preserve"> And he says, </w:t>
      </w:r>
      <w:r w:rsidR="00B7717E" w:rsidRPr="00DF2D05">
        <w:rPr>
          <w:rFonts w:ascii="Arial" w:eastAsia="Malgun Gothic" w:hAnsi="Arial" w:cs="Arial"/>
          <w:sz w:val="22"/>
          <w:szCs w:val="22"/>
        </w:rPr>
        <w:t>“W</w:t>
      </w:r>
      <w:r w:rsidRPr="00DF2D05">
        <w:rPr>
          <w:rFonts w:ascii="Arial" w:eastAsia="Malgun Gothic" w:hAnsi="Arial" w:cs="Arial"/>
          <w:sz w:val="22"/>
          <w:szCs w:val="22"/>
        </w:rPr>
        <w:t>hat should I call you?</w:t>
      </w:r>
      <w:r w:rsidR="00B7717E" w:rsidRPr="00DF2D05">
        <w:rPr>
          <w:rFonts w:ascii="Arial" w:eastAsia="Malgun Gothic" w:hAnsi="Arial" w:cs="Arial"/>
          <w:sz w:val="22"/>
          <w:szCs w:val="22"/>
        </w:rPr>
        <w:t>”</w:t>
      </w:r>
      <w:r w:rsidRPr="00DF2D05">
        <w:rPr>
          <w:rFonts w:ascii="Arial" w:eastAsia="Malgun Gothic" w:hAnsi="Arial" w:cs="Arial"/>
          <w:sz w:val="22"/>
          <w:szCs w:val="22"/>
        </w:rPr>
        <w:t xml:space="preserve"> And she goes, </w:t>
      </w:r>
      <w:r w:rsidR="00B7717E" w:rsidRPr="00DF2D05">
        <w:rPr>
          <w:rFonts w:ascii="Arial" w:eastAsia="Malgun Gothic" w:hAnsi="Arial" w:cs="Arial"/>
          <w:sz w:val="22"/>
          <w:szCs w:val="22"/>
        </w:rPr>
        <w:t>“W</w:t>
      </w:r>
      <w:r w:rsidRPr="00DF2D05">
        <w:rPr>
          <w:rFonts w:ascii="Arial" w:eastAsia="Malgun Gothic" w:hAnsi="Arial" w:cs="Arial"/>
          <w:sz w:val="22"/>
          <w:szCs w:val="22"/>
        </w:rPr>
        <w:t>oman.</w:t>
      </w:r>
      <w:r w:rsidR="0069666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69666E" w:rsidRPr="00DF2D05">
        <w:rPr>
          <w:rFonts w:ascii="Arial" w:eastAsia="Malgun Gothic" w:hAnsi="Arial" w:cs="Arial"/>
          <w:sz w:val="22"/>
          <w:szCs w:val="22"/>
        </w:rPr>
        <w:t>“</w:t>
      </w:r>
      <w:r w:rsidRPr="00DF2D05">
        <w:rPr>
          <w:rFonts w:ascii="Arial" w:eastAsia="Malgun Gothic" w:hAnsi="Arial" w:cs="Arial"/>
          <w:sz w:val="22"/>
          <w:szCs w:val="22"/>
        </w:rPr>
        <w:t>Woman.</w:t>
      </w:r>
      <w:r w:rsidR="00B7717E" w:rsidRPr="00DF2D05">
        <w:rPr>
          <w:rFonts w:ascii="Arial" w:eastAsia="Malgun Gothic" w:hAnsi="Arial" w:cs="Arial"/>
          <w:sz w:val="22"/>
          <w:szCs w:val="22"/>
        </w:rPr>
        <w:t>”</w:t>
      </w:r>
      <w:r w:rsidRPr="00DF2D05">
        <w:rPr>
          <w:rFonts w:ascii="Arial" w:eastAsia="Malgun Gothic" w:hAnsi="Arial" w:cs="Arial"/>
          <w:sz w:val="22"/>
          <w:szCs w:val="22"/>
        </w:rPr>
        <w:t xml:space="preserve"> And he goes, </w:t>
      </w:r>
      <w:r w:rsidR="00B7717E" w:rsidRPr="00DF2D05">
        <w:rPr>
          <w:rFonts w:ascii="Arial" w:eastAsia="Malgun Gothic" w:hAnsi="Arial" w:cs="Arial"/>
          <w:sz w:val="22"/>
          <w:szCs w:val="22"/>
        </w:rPr>
        <w:t>“W</w:t>
      </w:r>
      <w:r w:rsidRPr="00DF2D05">
        <w:rPr>
          <w:rFonts w:ascii="Arial" w:eastAsia="Malgun Gothic" w:hAnsi="Arial" w:cs="Arial"/>
          <w:sz w:val="22"/>
          <w:szCs w:val="22"/>
        </w:rPr>
        <w:t xml:space="preserve">hat's wrong with </w:t>
      </w:r>
      <w:r w:rsidR="00B7717E" w:rsidRPr="00DF2D05">
        <w:rPr>
          <w:rFonts w:ascii="Arial" w:eastAsia="Malgun Gothic" w:hAnsi="Arial" w:cs="Arial"/>
          <w:sz w:val="22"/>
          <w:szCs w:val="22"/>
        </w:rPr>
        <w:t>c</w:t>
      </w:r>
      <w:r w:rsidRPr="00DF2D05">
        <w:rPr>
          <w:rFonts w:ascii="Arial" w:eastAsia="Malgun Gothic" w:hAnsi="Arial" w:cs="Arial"/>
          <w:sz w:val="22"/>
          <w:szCs w:val="22"/>
        </w:rPr>
        <w:t>reature?</w:t>
      </w:r>
      <w:r w:rsidR="00BD7B10" w:rsidRPr="00DF2D05">
        <w:rPr>
          <w:rFonts w:ascii="Arial" w:eastAsia="Malgun Gothic" w:hAnsi="Arial" w:cs="Arial"/>
          <w:sz w:val="22"/>
          <w:szCs w:val="22"/>
        </w:rPr>
        <w:t>”</w:t>
      </w:r>
      <w:r w:rsidR="00B7717E" w:rsidRPr="00DF2D05">
        <w:rPr>
          <w:rFonts w:ascii="Arial" w:eastAsia="Malgun Gothic" w:hAnsi="Arial" w:cs="Arial"/>
          <w:sz w:val="22"/>
          <w:szCs w:val="22"/>
        </w:rPr>
        <w:t xml:space="preserve"> </w:t>
      </w:r>
      <w:r w:rsidR="00BD7B10" w:rsidRPr="00DF2D05">
        <w:rPr>
          <w:rFonts w:ascii="Arial" w:eastAsia="Malgun Gothic" w:hAnsi="Arial" w:cs="Arial"/>
          <w:sz w:val="22"/>
          <w:szCs w:val="22"/>
        </w:rPr>
        <w:t>“</w:t>
      </w:r>
      <w:r w:rsidRPr="00DF2D05">
        <w:rPr>
          <w:rFonts w:ascii="Arial" w:eastAsia="Malgun Gothic" w:hAnsi="Arial" w:cs="Arial"/>
          <w:sz w:val="22"/>
          <w:szCs w:val="22"/>
        </w:rPr>
        <w:t>We'll talk about it later.</w:t>
      </w:r>
      <w:r w:rsidR="00B7717E"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B877DF5" w14:textId="77777777" w:rsidR="00322046" w:rsidRPr="00DF2D05" w:rsidRDefault="00322046">
      <w:pPr>
        <w:rPr>
          <w:rFonts w:ascii="Arial" w:eastAsia="Malgun Gothic" w:hAnsi="Arial" w:cs="Arial"/>
          <w:sz w:val="22"/>
          <w:szCs w:val="22"/>
        </w:rPr>
      </w:pPr>
    </w:p>
    <w:p w14:paraId="7FA8C018" w14:textId="11653B52" w:rsidR="00322046" w:rsidRPr="00DF2D05" w:rsidRDefault="00322046">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laughs] </w:t>
      </w:r>
    </w:p>
    <w:p w14:paraId="72668286" w14:textId="77777777" w:rsidR="00322046" w:rsidRPr="00DF2D05" w:rsidRDefault="00322046">
      <w:pPr>
        <w:rPr>
          <w:rFonts w:ascii="Arial" w:eastAsia="Malgun Gothic" w:hAnsi="Arial" w:cs="Arial"/>
          <w:b/>
          <w:bCs/>
          <w:sz w:val="22"/>
          <w:szCs w:val="22"/>
        </w:rPr>
      </w:pPr>
    </w:p>
    <w:p w14:paraId="30971040" w14:textId="1B56F7A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7717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so distracted by the top hat while she's talking. </w:t>
      </w:r>
    </w:p>
    <w:p w14:paraId="74B03152" w14:textId="77777777" w:rsidR="006B657C" w:rsidRPr="00DF2D05" w:rsidRDefault="006B657C">
      <w:pPr>
        <w:rPr>
          <w:rFonts w:ascii="Arial" w:eastAsia="Malgun Gothic" w:hAnsi="Arial" w:cs="Arial"/>
          <w:b/>
          <w:bCs/>
          <w:sz w:val="22"/>
          <w:szCs w:val="22"/>
        </w:rPr>
      </w:pPr>
    </w:p>
    <w:p w14:paraId="6CD0E97C" w14:textId="77777777" w:rsidR="00DF1750"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This felt improvised</w:t>
      </w:r>
      <w:r w:rsidR="00BD7B10" w:rsidRPr="00DF2D05">
        <w:rPr>
          <w:rFonts w:ascii="Arial" w:eastAsia="Malgun Gothic" w:hAnsi="Arial" w:cs="Arial"/>
          <w:sz w:val="22"/>
          <w:szCs w:val="22"/>
        </w:rPr>
        <w:t xml:space="preserve"> </w:t>
      </w:r>
      <w:r w:rsidR="00BD7B10" w:rsidRPr="00DF2D05">
        <w:rPr>
          <w:rFonts w:ascii="Arial" w:eastAsia="Malgun Gothic" w:hAnsi="Arial" w:cs="Arial"/>
          <w:b/>
          <w:bCs/>
          <w:sz w:val="22"/>
          <w:szCs w:val="22"/>
        </w:rPr>
        <w:t>[00:23:00]</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n the best way, when she's just </w:t>
      </w:r>
      <w:r w:rsidR="00BD7B10" w:rsidRPr="00DF2D05">
        <w:rPr>
          <w:rFonts w:ascii="Arial" w:eastAsia="Malgun Gothic" w:hAnsi="Arial" w:cs="Arial"/>
          <w:sz w:val="22"/>
          <w:szCs w:val="22"/>
        </w:rPr>
        <w:t>like</w:t>
      </w:r>
      <w:r w:rsidR="00DF1750" w:rsidRPr="00DF2D05">
        <w:rPr>
          <w:rFonts w:ascii="Arial" w:eastAsia="Malgun Gothic" w:hAnsi="Arial" w:cs="Arial"/>
          <w:sz w:val="22"/>
          <w:szCs w:val="22"/>
        </w:rPr>
        <w:t>,</w:t>
      </w:r>
      <w:r w:rsidR="00BD7B10" w:rsidRPr="00DF2D05">
        <w:rPr>
          <w:rFonts w:ascii="Arial" w:eastAsia="Malgun Gothic" w:hAnsi="Arial" w:cs="Arial"/>
          <w:sz w:val="22"/>
          <w:szCs w:val="22"/>
        </w:rPr>
        <w:t xml:space="preserve"> “W</w:t>
      </w:r>
      <w:r w:rsidRPr="00DF2D05">
        <w:rPr>
          <w:rFonts w:ascii="Arial" w:eastAsia="Malgun Gothic" w:hAnsi="Arial" w:cs="Arial"/>
          <w:sz w:val="22"/>
          <w:szCs w:val="22"/>
        </w:rPr>
        <w:t>e'll talk about it later.</w:t>
      </w:r>
      <w:r w:rsidR="00BD7B10" w:rsidRPr="00DF2D05">
        <w:rPr>
          <w:rFonts w:ascii="Arial" w:eastAsia="Malgun Gothic" w:hAnsi="Arial" w:cs="Arial"/>
          <w:sz w:val="22"/>
          <w:szCs w:val="22"/>
        </w:rPr>
        <w:t>”</w:t>
      </w:r>
      <w:r w:rsidRPr="00DF2D05">
        <w:rPr>
          <w:rFonts w:ascii="Arial" w:eastAsia="Malgun Gothic" w:hAnsi="Arial" w:cs="Arial"/>
          <w:sz w:val="22"/>
          <w:szCs w:val="22"/>
        </w:rPr>
        <w:t xml:space="preserve"> I was </w:t>
      </w:r>
      <w:r w:rsidR="00BD7B10" w:rsidRPr="00DF2D05">
        <w:rPr>
          <w:rFonts w:ascii="Arial" w:eastAsia="Malgun Gothic" w:hAnsi="Arial" w:cs="Arial"/>
          <w:sz w:val="22"/>
          <w:szCs w:val="22"/>
        </w:rPr>
        <w:t>like</w:t>
      </w:r>
      <w:r w:rsidR="00DF1750" w:rsidRPr="00DF2D05">
        <w:rPr>
          <w:rFonts w:ascii="Arial" w:eastAsia="Malgun Gothic" w:hAnsi="Arial" w:cs="Arial"/>
          <w:sz w:val="22"/>
          <w:szCs w:val="22"/>
        </w:rPr>
        <w:t>,</w:t>
      </w:r>
      <w:r w:rsidR="00BD7B10" w:rsidRPr="00DF2D05">
        <w:rPr>
          <w:rFonts w:ascii="Arial" w:eastAsia="Malgun Gothic" w:hAnsi="Arial" w:cs="Arial"/>
          <w:sz w:val="22"/>
          <w:szCs w:val="22"/>
        </w:rPr>
        <w:t xml:space="preserve"> </w:t>
      </w:r>
      <w:r w:rsidR="00DF1750" w:rsidRPr="00DF2D05">
        <w:rPr>
          <w:rFonts w:ascii="Arial" w:eastAsia="Malgun Gothic" w:hAnsi="Arial" w:cs="Arial"/>
          <w:sz w:val="22"/>
          <w:szCs w:val="22"/>
        </w:rPr>
        <w:t>“T</w:t>
      </w:r>
      <w:r w:rsidRPr="00DF2D05">
        <w:rPr>
          <w:rFonts w:ascii="Arial" w:eastAsia="Malgun Gothic" w:hAnsi="Arial" w:cs="Arial"/>
          <w:sz w:val="22"/>
          <w:szCs w:val="22"/>
        </w:rPr>
        <w:t>hat's Dakota Johnson.</w:t>
      </w:r>
      <w:r w:rsidR="00DF1750" w:rsidRPr="00DF2D05">
        <w:rPr>
          <w:rFonts w:ascii="Arial" w:eastAsia="Malgun Gothic" w:hAnsi="Arial" w:cs="Arial"/>
          <w:sz w:val="22"/>
          <w:szCs w:val="22"/>
        </w:rPr>
        <w:t>”</w:t>
      </w:r>
    </w:p>
    <w:p w14:paraId="27242D4F" w14:textId="77777777" w:rsidR="00DF1750" w:rsidRPr="00DF2D05" w:rsidRDefault="00DF1750">
      <w:pPr>
        <w:rPr>
          <w:rFonts w:ascii="Arial" w:eastAsia="Malgun Gothic" w:hAnsi="Arial" w:cs="Arial"/>
          <w:sz w:val="22"/>
          <w:szCs w:val="22"/>
        </w:rPr>
      </w:pPr>
    </w:p>
    <w:p w14:paraId="1E474D9C" w14:textId="05CE0FEC" w:rsidR="00DF1750" w:rsidRPr="00DF2D05" w:rsidRDefault="00DF175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w:t>
      </w:r>
    </w:p>
    <w:p w14:paraId="2FC6534C" w14:textId="77777777" w:rsidR="00DF1750" w:rsidRPr="00DF2D05" w:rsidRDefault="00DF1750">
      <w:pPr>
        <w:rPr>
          <w:rFonts w:ascii="Arial" w:eastAsia="Malgun Gothic" w:hAnsi="Arial" w:cs="Arial"/>
          <w:sz w:val="22"/>
          <w:szCs w:val="22"/>
        </w:rPr>
      </w:pPr>
    </w:p>
    <w:p w14:paraId="5A6F12BB" w14:textId="04417E2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D7B10" w:rsidRPr="00DF2D05">
        <w:rPr>
          <w:rFonts w:ascii="Arial" w:eastAsia="Malgun Gothic" w:hAnsi="Arial" w:cs="Arial"/>
          <w:sz w:val="22"/>
          <w:szCs w:val="22"/>
        </w:rPr>
        <w:t xml:space="preserve"> </w:t>
      </w:r>
      <w:r w:rsidR="00717FC0" w:rsidRPr="00DF2D05">
        <w:rPr>
          <w:rFonts w:ascii="Arial" w:eastAsia="Malgun Gothic" w:hAnsi="Arial" w:cs="Arial"/>
          <w:sz w:val="22"/>
          <w:szCs w:val="22"/>
        </w:rPr>
        <w:t>W</w:t>
      </w:r>
      <w:r w:rsidRPr="00DF2D05">
        <w:rPr>
          <w:rFonts w:ascii="Arial" w:eastAsia="Malgun Gothic" w:hAnsi="Arial" w:cs="Arial"/>
          <w:sz w:val="22"/>
          <w:szCs w:val="22"/>
        </w:rPr>
        <w:t>hat I do mean is</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I root for Elliot and Anne in th</w:t>
      </w:r>
      <w:r w:rsidR="00BD7B10" w:rsidRPr="00DF2D05">
        <w:rPr>
          <w:rFonts w:ascii="Arial" w:eastAsia="Malgun Gothic" w:hAnsi="Arial" w:cs="Arial"/>
          <w:sz w:val="22"/>
          <w:szCs w:val="22"/>
        </w:rPr>
        <w:t>is</w:t>
      </w:r>
      <w:r w:rsidRPr="00DF2D05">
        <w:rPr>
          <w:rFonts w:ascii="Arial" w:eastAsia="Malgun Gothic" w:hAnsi="Arial" w:cs="Arial"/>
          <w:sz w:val="22"/>
          <w:szCs w:val="22"/>
        </w:rPr>
        <w:t xml:space="preserve">. </w:t>
      </w:r>
    </w:p>
    <w:p w14:paraId="77FF7AA0" w14:textId="77777777" w:rsidR="00BD7B10" w:rsidRPr="00DF2D05" w:rsidRDefault="00BD7B10">
      <w:pPr>
        <w:rPr>
          <w:rFonts w:ascii="Arial" w:eastAsia="Malgun Gothic" w:hAnsi="Arial" w:cs="Arial"/>
          <w:sz w:val="22"/>
          <w:szCs w:val="22"/>
        </w:rPr>
      </w:pPr>
    </w:p>
    <w:p w14:paraId="4C89E413" w14:textId="06D0ECC2" w:rsidR="00BD7B10" w:rsidRPr="00DF2D05" w:rsidRDefault="00BD7B1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I do. </w:t>
      </w:r>
    </w:p>
    <w:p w14:paraId="4C9E7527" w14:textId="77777777" w:rsidR="00747680" w:rsidRPr="00DF2D05" w:rsidRDefault="00747680">
      <w:pPr>
        <w:rPr>
          <w:rFonts w:ascii="Arial" w:eastAsia="Malgun Gothic" w:hAnsi="Arial" w:cs="Arial"/>
          <w:b/>
          <w:bCs/>
          <w:sz w:val="22"/>
          <w:szCs w:val="22"/>
        </w:rPr>
      </w:pPr>
    </w:p>
    <w:p w14:paraId="722E6F3D" w14:textId="1A6FC32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D7B10" w:rsidRPr="00DF2D05">
        <w:rPr>
          <w:rFonts w:ascii="Arial" w:eastAsia="Malgun Gothic" w:hAnsi="Arial" w:cs="Arial"/>
          <w:sz w:val="22"/>
          <w:szCs w:val="22"/>
        </w:rPr>
        <w:t xml:space="preserve"> Same a</w:t>
      </w:r>
      <w:r w:rsidRPr="00DF2D05">
        <w:rPr>
          <w:rFonts w:ascii="Arial" w:eastAsia="Malgun Gothic" w:hAnsi="Arial" w:cs="Arial"/>
          <w:sz w:val="22"/>
          <w:szCs w:val="22"/>
        </w:rPr>
        <w:t xml:space="preserve"> little bit of </w:t>
      </w:r>
      <w:r w:rsidR="00BD7B10" w:rsidRPr="00DF2D05">
        <w:rPr>
          <w:rFonts w:ascii="Arial" w:eastAsia="Malgun Gothic" w:hAnsi="Arial" w:cs="Arial"/>
          <w:sz w:val="22"/>
          <w:szCs w:val="22"/>
        </w:rPr>
        <w:t xml:space="preserve">a scene. </w:t>
      </w:r>
    </w:p>
    <w:p w14:paraId="69420055" w14:textId="77777777" w:rsidR="00C60994" w:rsidRPr="00DF2D05" w:rsidRDefault="00C60994">
      <w:pPr>
        <w:rPr>
          <w:rFonts w:ascii="Arial" w:eastAsia="Malgun Gothic" w:hAnsi="Arial" w:cs="Arial"/>
          <w:b/>
          <w:bCs/>
          <w:sz w:val="22"/>
          <w:szCs w:val="22"/>
        </w:rPr>
      </w:pPr>
    </w:p>
    <w:p w14:paraId="73322990" w14:textId="1694E5D6" w:rsidR="00BD7B10"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Sequoia:</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I really do</w:t>
      </w:r>
      <w:r w:rsidR="00BD7B10" w:rsidRPr="00DF2D05">
        <w:rPr>
          <w:rFonts w:ascii="Arial" w:eastAsia="Malgun Gothic" w:hAnsi="Arial" w:cs="Arial"/>
          <w:sz w:val="22"/>
          <w:szCs w:val="22"/>
        </w:rPr>
        <w:t xml:space="preserve"> i</w:t>
      </w:r>
      <w:r w:rsidRPr="00DF2D05">
        <w:rPr>
          <w:rFonts w:ascii="Arial" w:eastAsia="Malgun Gothic" w:hAnsi="Arial" w:cs="Arial"/>
          <w:sz w:val="22"/>
          <w:szCs w:val="22"/>
        </w:rPr>
        <w:t>n many scenes</w:t>
      </w:r>
      <w:r w:rsidR="00BD7B10" w:rsidRPr="00DF2D05">
        <w:rPr>
          <w:rFonts w:ascii="Arial" w:eastAsia="Malgun Gothic" w:hAnsi="Arial" w:cs="Arial"/>
          <w:sz w:val="22"/>
          <w:szCs w:val="22"/>
        </w:rPr>
        <w:t xml:space="preserve">. </w:t>
      </w:r>
    </w:p>
    <w:p w14:paraId="27B1CCE9" w14:textId="77777777" w:rsidR="00BD7B10" w:rsidRPr="00DF2D05" w:rsidRDefault="00BD7B10">
      <w:pPr>
        <w:rPr>
          <w:rFonts w:ascii="Arial" w:eastAsia="Malgun Gothic" w:hAnsi="Arial" w:cs="Arial"/>
          <w:sz w:val="22"/>
          <w:szCs w:val="22"/>
        </w:rPr>
      </w:pPr>
    </w:p>
    <w:p w14:paraId="4C070FE7" w14:textId="765589AE" w:rsidR="00BD7B10" w:rsidRPr="00DF2D05" w:rsidRDefault="00BD7B10">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n most</w:t>
      </w:r>
      <w:r w:rsidR="00FF2DD1" w:rsidRPr="00DF2D05">
        <w:rPr>
          <w:rFonts w:ascii="Arial" w:eastAsia="Malgun Gothic" w:hAnsi="Arial" w:cs="Arial"/>
          <w:sz w:val="22"/>
          <w:szCs w:val="22"/>
        </w:rPr>
        <w:t>--</w:t>
      </w:r>
    </w:p>
    <w:p w14:paraId="034AE402" w14:textId="77777777" w:rsidR="00BD7B10" w:rsidRPr="00DF2D05" w:rsidRDefault="00BD7B10">
      <w:pPr>
        <w:rPr>
          <w:rFonts w:ascii="Arial" w:eastAsia="Malgun Gothic" w:hAnsi="Arial" w:cs="Arial"/>
          <w:sz w:val="22"/>
          <w:szCs w:val="22"/>
        </w:rPr>
      </w:pPr>
    </w:p>
    <w:p w14:paraId="4C510EC1" w14:textId="6813FD15" w:rsidR="00BD7B10" w:rsidRPr="00DF2D05" w:rsidRDefault="00BD7B10">
      <w:pPr>
        <w:rPr>
          <w:rFonts w:ascii="Arial" w:eastAsia="Malgun Gothic" w:hAnsi="Arial" w:cs="Arial"/>
          <w:b/>
          <w:bCs/>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They’re good banter</w:t>
      </w:r>
      <w:r w:rsidR="0014582C" w:rsidRPr="00DF2D05">
        <w:rPr>
          <w:rFonts w:ascii="Arial" w:eastAsia="Malgun Gothic" w:hAnsi="Arial" w:cs="Arial"/>
          <w:sz w:val="22"/>
          <w:szCs w:val="22"/>
        </w:rPr>
        <w:t>s</w:t>
      </w:r>
      <w:r w:rsidRPr="00DF2D05">
        <w:rPr>
          <w:rFonts w:ascii="Arial" w:eastAsia="Malgun Gothic" w:hAnsi="Arial" w:cs="Arial"/>
          <w:sz w:val="22"/>
          <w:szCs w:val="22"/>
        </w:rPr>
        <w:t>.</w:t>
      </w:r>
      <w:r w:rsidRPr="00DF2D05">
        <w:rPr>
          <w:rFonts w:ascii="Arial" w:eastAsia="Malgun Gothic" w:hAnsi="Arial" w:cs="Arial"/>
          <w:b/>
          <w:bCs/>
          <w:sz w:val="22"/>
          <w:szCs w:val="22"/>
        </w:rPr>
        <w:t xml:space="preserve"> </w:t>
      </w:r>
    </w:p>
    <w:p w14:paraId="1F7C287B" w14:textId="77777777" w:rsidR="00BD7B10" w:rsidRPr="00DF2D05" w:rsidRDefault="00BD7B10">
      <w:pPr>
        <w:rPr>
          <w:rFonts w:ascii="Arial" w:eastAsia="Malgun Gothic" w:hAnsi="Arial" w:cs="Arial"/>
          <w:sz w:val="22"/>
          <w:szCs w:val="22"/>
        </w:rPr>
      </w:pPr>
    </w:p>
    <w:p w14:paraId="7B2AF96D" w14:textId="53320A97" w:rsidR="00533C91" w:rsidRPr="00DF2D05" w:rsidRDefault="00BD7B10">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She and Wentworth have negative chemistry, it's really upsetting. </w:t>
      </w:r>
    </w:p>
    <w:p w14:paraId="60633D10" w14:textId="77777777" w:rsidR="00841E25" w:rsidRPr="00DF2D05" w:rsidRDefault="00841E25">
      <w:pPr>
        <w:rPr>
          <w:rFonts w:ascii="Arial" w:eastAsia="Malgun Gothic" w:hAnsi="Arial" w:cs="Arial"/>
          <w:b/>
          <w:bCs/>
          <w:sz w:val="22"/>
          <w:szCs w:val="22"/>
        </w:rPr>
      </w:pPr>
    </w:p>
    <w:p w14:paraId="3AAFBB37" w14:textId="2B55DC10"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841E25" w:rsidRPr="00DF2D05">
        <w:rPr>
          <w:rFonts w:ascii="Arial" w:eastAsia="Malgun Gothic" w:hAnsi="Arial" w:cs="Arial"/>
          <w:sz w:val="22"/>
          <w:szCs w:val="22"/>
        </w:rPr>
        <w:t>.</w:t>
      </w:r>
      <w:r w:rsidR="00BD7B10" w:rsidRPr="00DF2D05">
        <w:rPr>
          <w:rFonts w:ascii="Arial" w:eastAsia="Malgun Gothic" w:hAnsi="Arial" w:cs="Arial"/>
          <w:sz w:val="22"/>
          <w:szCs w:val="22"/>
        </w:rPr>
        <w:t xml:space="preserve"> </w:t>
      </w:r>
      <w:r w:rsidR="00841E25" w:rsidRPr="00DF2D05">
        <w:rPr>
          <w:rFonts w:ascii="Arial" w:eastAsia="Malgun Gothic" w:hAnsi="Arial" w:cs="Arial"/>
          <w:sz w:val="22"/>
          <w:szCs w:val="22"/>
        </w:rPr>
        <w:t>B</w:t>
      </w:r>
      <w:r w:rsidRPr="00DF2D05">
        <w:rPr>
          <w:rFonts w:ascii="Arial" w:eastAsia="Malgun Gothic" w:hAnsi="Arial" w:cs="Arial"/>
          <w:sz w:val="22"/>
          <w:szCs w:val="22"/>
        </w:rPr>
        <w:t xml:space="preserve">ut he does have the puppy dog eyes down. </w:t>
      </w:r>
    </w:p>
    <w:p w14:paraId="1D6E06CC" w14:textId="77777777" w:rsidR="00841E25" w:rsidRPr="00DF2D05" w:rsidRDefault="00841E25">
      <w:pPr>
        <w:rPr>
          <w:rFonts w:ascii="Arial" w:eastAsia="Malgun Gothic" w:hAnsi="Arial" w:cs="Arial"/>
          <w:b/>
          <w:bCs/>
          <w:sz w:val="22"/>
          <w:szCs w:val="22"/>
        </w:rPr>
      </w:pPr>
    </w:p>
    <w:p w14:paraId="02AE0720" w14:textId="3D811E2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3A069AAE" w14:textId="77777777" w:rsidR="00841E25" w:rsidRPr="00DF2D05" w:rsidRDefault="00841E25">
      <w:pPr>
        <w:rPr>
          <w:rFonts w:ascii="Arial" w:eastAsia="Malgun Gothic" w:hAnsi="Arial" w:cs="Arial"/>
          <w:b/>
          <w:bCs/>
          <w:sz w:val="22"/>
          <w:szCs w:val="22"/>
        </w:rPr>
      </w:pPr>
    </w:p>
    <w:p w14:paraId="36D28B46" w14:textId="3A53C057" w:rsidR="00B562DC"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D7B1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yway, then Elliot invites Wentworth to the concert, and Wentworth says he's </w:t>
      </w:r>
      <w:r w:rsidR="00B562DC" w:rsidRPr="00DF2D05">
        <w:rPr>
          <w:rFonts w:ascii="Arial" w:eastAsia="Malgun Gothic" w:hAnsi="Arial" w:cs="Arial"/>
          <w:sz w:val="22"/>
          <w:szCs w:val="22"/>
        </w:rPr>
        <w:t>g</w:t>
      </w:r>
      <w:r w:rsidRPr="00DF2D05">
        <w:rPr>
          <w:rFonts w:ascii="Arial" w:eastAsia="Malgun Gothic" w:hAnsi="Arial" w:cs="Arial"/>
          <w:sz w:val="22"/>
          <w:szCs w:val="22"/>
        </w:rPr>
        <w:t xml:space="preserve">lad to see her happy, and she says, </w:t>
      </w:r>
      <w:r w:rsidR="00B562DC" w:rsidRPr="00DF2D05">
        <w:rPr>
          <w:rFonts w:ascii="Arial" w:eastAsia="Malgun Gothic" w:hAnsi="Arial" w:cs="Arial"/>
          <w:sz w:val="22"/>
          <w:szCs w:val="22"/>
        </w:rPr>
        <w:t>“</w:t>
      </w:r>
      <w:r w:rsidRPr="00DF2D05">
        <w:rPr>
          <w:rFonts w:ascii="Arial" w:eastAsia="Malgun Gothic" w:hAnsi="Arial" w:cs="Arial"/>
          <w:sz w:val="22"/>
          <w:szCs w:val="22"/>
        </w:rPr>
        <w:t>I hope you're happy, too.</w:t>
      </w:r>
      <w:r w:rsidR="00B562D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1EEB1A8" w14:textId="77777777" w:rsidR="00A51C5A" w:rsidRPr="00DF2D05" w:rsidRDefault="00A51C5A">
      <w:pPr>
        <w:rPr>
          <w:rFonts w:ascii="Arial" w:eastAsia="Malgun Gothic" w:hAnsi="Arial" w:cs="Arial"/>
          <w:sz w:val="22"/>
          <w:szCs w:val="22"/>
        </w:rPr>
      </w:pPr>
    </w:p>
    <w:p w14:paraId="07DBD07E" w14:textId="77777777" w:rsidR="00A51C5A"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B562DC" w:rsidRPr="00DF2D05">
        <w:rPr>
          <w:rFonts w:ascii="Arial" w:eastAsia="Malgun Gothic" w:hAnsi="Arial" w:cs="Arial"/>
          <w:sz w:val="22"/>
          <w:szCs w:val="22"/>
        </w:rPr>
        <w:t xml:space="preserve"> </w:t>
      </w:r>
    </w:p>
    <w:p w14:paraId="47A912E2" w14:textId="77777777" w:rsidR="00A51C5A" w:rsidRPr="00DF2D05" w:rsidRDefault="00A51C5A">
      <w:pPr>
        <w:rPr>
          <w:rFonts w:ascii="Arial" w:eastAsia="Malgun Gothic" w:hAnsi="Arial" w:cs="Arial"/>
          <w:sz w:val="22"/>
          <w:szCs w:val="22"/>
        </w:rPr>
      </w:pPr>
    </w:p>
    <w:p w14:paraId="6953F771" w14:textId="55C583C2" w:rsidR="00533C91" w:rsidRPr="00DF2D05" w:rsidRDefault="00A51C5A">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B562DC" w:rsidRPr="00DF2D05">
        <w:rPr>
          <w:rFonts w:ascii="Arial" w:eastAsia="Malgun Gothic" w:hAnsi="Arial" w:cs="Arial"/>
          <w:sz w:val="22"/>
          <w:szCs w:val="22"/>
        </w:rPr>
        <w:t>But none of this really works</w:t>
      </w:r>
      <w:r w:rsidR="001C63ED" w:rsidRPr="00DF2D05">
        <w:rPr>
          <w:rFonts w:ascii="Arial" w:eastAsia="Malgun Gothic" w:hAnsi="Arial" w:cs="Arial"/>
          <w:sz w:val="22"/>
          <w:szCs w:val="22"/>
        </w:rPr>
        <w:t>,</w:t>
      </w:r>
      <w:r w:rsidR="00B562DC" w:rsidRPr="00DF2D05">
        <w:rPr>
          <w:rFonts w:ascii="Arial" w:eastAsia="Malgun Gothic" w:hAnsi="Arial" w:cs="Arial"/>
          <w:sz w:val="22"/>
          <w:szCs w:val="22"/>
        </w:rPr>
        <w:t xml:space="preserve"> because they already agreed to be friends. So, the fact that he comes running to be </w:t>
      </w:r>
      <w:r w:rsidR="000211E0" w:rsidRPr="00DF2D05">
        <w:rPr>
          <w:rFonts w:ascii="Arial" w:eastAsia="Malgun Gothic" w:hAnsi="Arial" w:cs="Arial"/>
          <w:sz w:val="22"/>
          <w:szCs w:val="22"/>
        </w:rPr>
        <w:t>like</w:t>
      </w:r>
      <w:r w:rsidR="00D91A60" w:rsidRPr="00DF2D05">
        <w:rPr>
          <w:rFonts w:ascii="Arial" w:eastAsia="Malgun Gothic" w:hAnsi="Arial" w:cs="Arial"/>
          <w:sz w:val="22"/>
          <w:szCs w:val="22"/>
        </w:rPr>
        <w:t>,</w:t>
      </w:r>
      <w:r w:rsidR="000211E0" w:rsidRPr="00DF2D05">
        <w:rPr>
          <w:rFonts w:ascii="Arial" w:eastAsia="Malgun Gothic" w:hAnsi="Arial" w:cs="Arial"/>
          <w:sz w:val="22"/>
          <w:szCs w:val="22"/>
        </w:rPr>
        <w:t xml:space="preserve"> “W</w:t>
      </w:r>
      <w:r w:rsidR="00B562DC" w:rsidRPr="00DF2D05">
        <w:rPr>
          <w:rFonts w:ascii="Arial" w:eastAsia="Malgun Gothic" w:hAnsi="Arial" w:cs="Arial"/>
          <w:sz w:val="22"/>
          <w:szCs w:val="22"/>
        </w:rPr>
        <w:t>ait, I'm free now.</w:t>
      </w:r>
      <w:r w:rsidR="000211E0" w:rsidRPr="00DF2D05">
        <w:rPr>
          <w:rFonts w:ascii="Arial" w:eastAsia="Malgun Gothic" w:hAnsi="Arial" w:cs="Arial"/>
          <w:sz w:val="22"/>
          <w:szCs w:val="22"/>
        </w:rPr>
        <w:t>”</w:t>
      </w:r>
      <w:r w:rsidR="00B562DC" w:rsidRPr="00DF2D05">
        <w:rPr>
          <w:rFonts w:ascii="Arial" w:eastAsia="Malgun Gothic" w:hAnsi="Arial" w:cs="Arial"/>
          <w:sz w:val="22"/>
          <w:szCs w:val="22"/>
        </w:rPr>
        <w:t xml:space="preserve"> It's </w:t>
      </w:r>
      <w:r w:rsidR="000211E0" w:rsidRPr="00DF2D05">
        <w:rPr>
          <w:rFonts w:ascii="Arial" w:eastAsia="Malgun Gothic" w:hAnsi="Arial" w:cs="Arial"/>
          <w:sz w:val="22"/>
          <w:szCs w:val="22"/>
        </w:rPr>
        <w:t>like</w:t>
      </w:r>
      <w:r w:rsidR="00377E8A" w:rsidRPr="00DF2D05">
        <w:rPr>
          <w:rFonts w:ascii="Arial" w:eastAsia="Malgun Gothic" w:hAnsi="Arial" w:cs="Arial"/>
          <w:sz w:val="22"/>
          <w:szCs w:val="22"/>
        </w:rPr>
        <w:t>,</w:t>
      </w:r>
      <w:r w:rsidR="000211E0" w:rsidRPr="00DF2D05">
        <w:rPr>
          <w:rFonts w:ascii="Arial" w:eastAsia="Malgun Gothic" w:hAnsi="Arial" w:cs="Arial"/>
          <w:sz w:val="22"/>
          <w:szCs w:val="22"/>
        </w:rPr>
        <w:t xml:space="preserve"> </w:t>
      </w:r>
      <w:r w:rsidR="00B562DC" w:rsidRPr="00DF2D05">
        <w:rPr>
          <w:rFonts w:ascii="Arial" w:eastAsia="Malgun Gothic" w:hAnsi="Arial" w:cs="Arial"/>
          <w:sz w:val="22"/>
          <w:szCs w:val="22"/>
        </w:rPr>
        <w:t xml:space="preserve">but you made her believe that she should be moving on. </w:t>
      </w:r>
    </w:p>
    <w:p w14:paraId="6B00BA2C" w14:textId="77777777" w:rsidR="00ED2164" w:rsidRPr="00DF2D05" w:rsidRDefault="00ED2164">
      <w:pPr>
        <w:rPr>
          <w:rFonts w:ascii="Arial" w:eastAsia="Malgun Gothic" w:hAnsi="Arial" w:cs="Arial"/>
          <w:b/>
          <w:bCs/>
          <w:sz w:val="22"/>
          <w:szCs w:val="22"/>
        </w:rPr>
      </w:pPr>
    </w:p>
    <w:p w14:paraId="55489952" w14:textId="39ED988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211E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2DDCDF00" w14:textId="77777777" w:rsidR="00ED2164" w:rsidRPr="00DF2D05" w:rsidRDefault="00ED2164">
      <w:pPr>
        <w:rPr>
          <w:rFonts w:ascii="Arial" w:eastAsia="Malgun Gothic" w:hAnsi="Arial" w:cs="Arial"/>
          <w:b/>
          <w:bCs/>
          <w:sz w:val="22"/>
          <w:szCs w:val="22"/>
        </w:rPr>
      </w:pPr>
    </w:p>
    <w:p w14:paraId="5D2EC584" w14:textId="27ACDE6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211E0" w:rsidRPr="00DF2D05">
        <w:rPr>
          <w:rFonts w:ascii="Arial" w:eastAsia="Malgun Gothic" w:hAnsi="Arial" w:cs="Arial"/>
          <w:sz w:val="22"/>
          <w:szCs w:val="22"/>
        </w:rPr>
        <w:t xml:space="preserve"> </w:t>
      </w:r>
      <w:r w:rsidRPr="00DF2D05">
        <w:rPr>
          <w:rFonts w:ascii="Arial" w:eastAsia="Malgun Gothic" w:hAnsi="Arial" w:cs="Arial"/>
          <w:sz w:val="22"/>
          <w:szCs w:val="22"/>
        </w:rPr>
        <w:t>So, concert time. Wentworth reveals that he has been offered a position on a ship, and he has until Saturday to make up his mind when Elliot interrupts to say he needs his Ann</w:t>
      </w:r>
      <w:r w:rsidR="003E34C5" w:rsidRPr="00DF2D05">
        <w:rPr>
          <w:rFonts w:ascii="Arial" w:eastAsia="Malgun Gothic" w:hAnsi="Arial" w:cs="Arial"/>
          <w:sz w:val="22"/>
          <w:szCs w:val="22"/>
        </w:rPr>
        <w:t>e</w:t>
      </w:r>
      <w:r w:rsidRPr="00DF2D05">
        <w:rPr>
          <w:rFonts w:ascii="Arial" w:eastAsia="Malgun Gothic" w:hAnsi="Arial" w:cs="Arial"/>
          <w:sz w:val="22"/>
          <w:szCs w:val="22"/>
        </w:rPr>
        <w:t xml:space="preserve"> to translate the program from Italian. </w:t>
      </w:r>
    </w:p>
    <w:p w14:paraId="7345F665" w14:textId="77777777" w:rsidR="00F42199" w:rsidRPr="00DF2D05" w:rsidRDefault="00F42199">
      <w:pPr>
        <w:rPr>
          <w:rFonts w:ascii="Arial" w:eastAsia="Malgun Gothic" w:hAnsi="Arial" w:cs="Arial"/>
          <w:b/>
          <w:bCs/>
          <w:sz w:val="22"/>
          <w:szCs w:val="22"/>
        </w:rPr>
      </w:pPr>
    </w:p>
    <w:p w14:paraId="4C50F7F8" w14:textId="77777777" w:rsidR="00FE641A"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E34C5" w:rsidRPr="00DF2D05">
        <w:rPr>
          <w:rFonts w:ascii="Arial" w:eastAsia="Malgun Gothic" w:hAnsi="Arial" w:cs="Arial"/>
          <w:sz w:val="22"/>
          <w:szCs w:val="22"/>
        </w:rPr>
        <w:t xml:space="preserve"> </w:t>
      </w:r>
      <w:r w:rsidRPr="00DF2D05">
        <w:rPr>
          <w:rFonts w:ascii="Arial" w:eastAsia="Malgun Gothic" w:hAnsi="Arial" w:cs="Arial"/>
          <w:sz w:val="22"/>
          <w:szCs w:val="22"/>
        </w:rPr>
        <w:t>Cappuccino</w:t>
      </w:r>
      <w:r w:rsidR="00FE641A"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4D45BD2" w14:textId="77777777" w:rsidR="00FE641A" w:rsidRPr="00DF2D05" w:rsidRDefault="00FE641A">
      <w:pPr>
        <w:rPr>
          <w:rFonts w:ascii="Arial" w:eastAsia="Malgun Gothic" w:hAnsi="Arial" w:cs="Arial"/>
          <w:sz w:val="22"/>
          <w:szCs w:val="22"/>
        </w:rPr>
      </w:pPr>
    </w:p>
    <w:p w14:paraId="269BB113" w14:textId="5945C646" w:rsidR="003E34C5"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3E34C5" w:rsidRPr="00DF2D05">
        <w:rPr>
          <w:rFonts w:ascii="Arial" w:eastAsia="Malgun Gothic" w:hAnsi="Arial" w:cs="Arial"/>
          <w:sz w:val="22"/>
          <w:szCs w:val="22"/>
        </w:rPr>
        <w:t xml:space="preserve"> </w:t>
      </w:r>
    </w:p>
    <w:p w14:paraId="14E93110" w14:textId="77777777" w:rsidR="003E34C5" w:rsidRPr="00DF2D05" w:rsidRDefault="003E34C5">
      <w:pPr>
        <w:rPr>
          <w:rFonts w:ascii="Arial" w:eastAsia="Malgun Gothic" w:hAnsi="Arial" w:cs="Arial"/>
          <w:sz w:val="22"/>
          <w:szCs w:val="22"/>
        </w:rPr>
      </w:pPr>
    </w:p>
    <w:p w14:paraId="665C33EA" w14:textId="62F2368B" w:rsidR="00533C91" w:rsidRPr="00DF2D05" w:rsidRDefault="003E34C5">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Prosciutto. </w:t>
      </w:r>
      <w:r w:rsidR="00041C68" w:rsidRPr="00041C68">
        <w:rPr>
          <w:rFonts w:ascii="Arial" w:eastAsia="Malgun Gothic" w:hAnsi="Arial" w:cs="Arial"/>
          <w:sz w:val="22"/>
          <w:szCs w:val="22"/>
        </w:rPr>
        <w:t xml:space="preserve">Molto </w:t>
      </w:r>
      <w:r w:rsidR="00041C68" w:rsidRPr="00041C68">
        <w:rPr>
          <w:rFonts w:ascii="Arial" w:eastAsia="Malgun Gothic" w:hAnsi="Arial" w:cs="Arial"/>
          <w:sz w:val="22"/>
          <w:szCs w:val="22"/>
        </w:rPr>
        <w:t>bene</w:t>
      </w:r>
      <w:r w:rsidR="00041C68">
        <w:rPr>
          <w:rFonts w:ascii="Arial" w:eastAsia="Malgun Gothic" w:hAnsi="Arial" w:cs="Arial"/>
          <w:sz w:val="22"/>
          <w:szCs w:val="22"/>
        </w:rPr>
        <w:t xml:space="preserve">. </w:t>
      </w:r>
      <w:r w:rsidR="00262342" w:rsidRPr="00DF2D05">
        <w:rPr>
          <w:rFonts w:ascii="Arial" w:eastAsia="Malgun Gothic" w:hAnsi="Arial" w:cs="Arial"/>
          <w:sz w:val="22"/>
          <w:szCs w:val="22"/>
        </w:rPr>
        <w:t>[</w:t>
      </w:r>
      <w:r w:rsidR="00223879">
        <w:rPr>
          <w:rFonts w:ascii="Arial" w:eastAsia="Malgun Gothic" w:hAnsi="Arial" w:cs="Arial"/>
          <w:sz w:val="22"/>
          <w:szCs w:val="22"/>
        </w:rPr>
        <w:t>speaks Italian</w:t>
      </w:r>
      <w:r w:rsidR="00262342" w:rsidRPr="00DF2D05">
        <w:rPr>
          <w:rFonts w:ascii="Arial" w:eastAsia="Malgun Gothic" w:hAnsi="Arial" w:cs="Arial"/>
          <w:sz w:val="22"/>
          <w:szCs w:val="22"/>
        </w:rPr>
        <w:t>]</w:t>
      </w:r>
    </w:p>
    <w:p w14:paraId="5909CAFB" w14:textId="77777777" w:rsidR="00FE641A" w:rsidRPr="00DF2D05" w:rsidRDefault="00FE641A">
      <w:pPr>
        <w:rPr>
          <w:rFonts w:ascii="Arial" w:eastAsia="Malgun Gothic" w:hAnsi="Arial" w:cs="Arial"/>
          <w:b/>
          <w:bCs/>
          <w:sz w:val="22"/>
          <w:szCs w:val="22"/>
        </w:rPr>
      </w:pPr>
    </w:p>
    <w:p w14:paraId="7A40857A" w14:textId="67E8622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26234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Elliot then turns to Wentworth after she walks away, and he says, </w:t>
      </w:r>
      <w:r w:rsidR="003E3DEF" w:rsidRPr="00DF2D05">
        <w:rPr>
          <w:rFonts w:ascii="Arial" w:eastAsia="Malgun Gothic" w:hAnsi="Arial" w:cs="Arial"/>
          <w:sz w:val="22"/>
          <w:szCs w:val="22"/>
        </w:rPr>
        <w:t>“</w:t>
      </w:r>
      <w:r w:rsidRPr="00DF2D05">
        <w:rPr>
          <w:rFonts w:ascii="Arial" w:eastAsia="Malgun Gothic" w:hAnsi="Arial" w:cs="Arial"/>
          <w:sz w:val="22"/>
          <w:szCs w:val="22"/>
        </w:rPr>
        <w:t>I hope you can make it to the wedding</w:t>
      </w:r>
      <w:r w:rsidR="003E3DEF" w:rsidRPr="00DF2D05">
        <w:rPr>
          <w:rFonts w:ascii="Arial" w:eastAsia="Malgun Gothic" w:hAnsi="Arial" w:cs="Arial"/>
          <w:sz w:val="22"/>
          <w:szCs w:val="22"/>
        </w:rPr>
        <w:t>.</w:t>
      </w:r>
      <w:r w:rsidRPr="00DF2D05">
        <w:rPr>
          <w:rFonts w:ascii="Arial" w:eastAsia="Malgun Gothic" w:hAnsi="Arial" w:cs="Arial"/>
          <w:sz w:val="22"/>
          <w:szCs w:val="22"/>
        </w:rPr>
        <w:t xml:space="preserve"> Anne so values your friendship.</w:t>
      </w:r>
      <w:r w:rsidR="003E3DEF"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1E62C6DF" w14:textId="77777777" w:rsidR="00CB2308" w:rsidRPr="00DF2D05" w:rsidRDefault="00CB2308">
      <w:pPr>
        <w:rPr>
          <w:rFonts w:ascii="Arial" w:eastAsia="Malgun Gothic" w:hAnsi="Arial" w:cs="Arial"/>
          <w:sz w:val="22"/>
          <w:szCs w:val="22"/>
        </w:rPr>
      </w:pPr>
    </w:p>
    <w:p w14:paraId="579C6BB9" w14:textId="4B695CA4" w:rsidR="00CB2308" w:rsidRPr="00DF2D05" w:rsidRDefault="00CB2308">
      <w:pPr>
        <w:rPr>
          <w:rFonts w:ascii="Arial" w:eastAsia="Malgun Gothic" w:hAnsi="Arial" w:cs="Arial"/>
          <w:b/>
          <w:bCs/>
          <w:sz w:val="22"/>
          <w:szCs w:val="22"/>
        </w:rPr>
      </w:pPr>
      <w:r w:rsidRPr="00DF2D05">
        <w:rPr>
          <w:rFonts w:ascii="Arial" w:eastAsia="Malgun Gothic" w:hAnsi="Arial" w:cs="Arial"/>
          <w:b/>
          <w:bCs/>
          <w:sz w:val="22"/>
          <w:szCs w:val="22"/>
        </w:rPr>
        <w:t>Unison:</w:t>
      </w:r>
      <w:r w:rsidRPr="00DF2D05">
        <w:rPr>
          <w:rFonts w:ascii="Arial" w:eastAsia="Malgun Gothic" w:hAnsi="Arial" w:cs="Arial"/>
          <w:sz w:val="22"/>
          <w:szCs w:val="22"/>
        </w:rPr>
        <w:t xml:space="preserve"> Ugh.</w:t>
      </w:r>
    </w:p>
    <w:p w14:paraId="6D8822ED" w14:textId="77777777" w:rsidR="001F29D8" w:rsidRPr="00DF2D05" w:rsidRDefault="001F29D8">
      <w:pPr>
        <w:rPr>
          <w:rFonts w:ascii="Arial" w:eastAsia="Malgun Gothic" w:hAnsi="Arial" w:cs="Arial"/>
          <w:b/>
          <w:bCs/>
          <w:sz w:val="22"/>
          <w:szCs w:val="22"/>
        </w:rPr>
      </w:pPr>
    </w:p>
    <w:p w14:paraId="184D81A0" w14:textId="35CB99F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CB230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CB2308" w:rsidRPr="00DF2D05">
        <w:rPr>
          <w:rFonts w:ascii="Arial" w:eastAsia="Malgun Gothic" w:hAnsi="Arial" w:cs="Arial"/>
          <w:sz w:val="22"/>
          <w:szCs w:val="22"/>
        </w:rPr>
        <w:t>t</w:t>
      </w:r>
      <w:r w:rsidRPr="00DF2D05">
        <w:rPr>
          <w:rFonts w:ascii="Arial" w:eastAsia="Malgun Gothic" w:hAnsi="Arial" w:cs="Arial"/>
          <w:sz w:val="22"/>
          <w:szCs w:val="22"/>
        </w:rPr>
        <w:t xml:space="preserve">hat's a moment. </w:t>
      </w:r>
    </w:p>
    <w:p w14:paraId="5E84ED0D" w14:textId="77777777" w:rsidR="00CB2308" w:rsidRPr="00DF2D05" w:rsidRDefault="00CB2308">
      <w:pPr>
        <w:rPr>
          <w:rFonts w:ascii="Arial" w:eastAsia="Malgun Gothic" w:hAnsi="Arial" w:cs="Arial"/>
          <w:b/>
          <w:bCs/>
          <w:sz w:val="22"/>
          <w:szCs w:val="22"/>
        </w:rPr>
      </w:pPr>
    </w:p>
    <w:p w14:paraId="7072849B" w14:textId="1FF3941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49D4AD7B" w14:textId="77777777" w:rsidR="00CB2308" w:rsidRPr="00DF2D05" w:rsidRDefault="00CB2308">
      <w:pPr>
        <w:rPr>
          <w:rFonts w:ascii="Arial" w:eastAsia="Malgun Gothic" w:hAnsi="Arial" w:cs="Arial"/>
          <w:b/>
          <w:bCs/>
          <w:sz w:val="22"/>
          <w:szCs w:val="22"/>
        </w:rPr>
      </w:pPr>
    </w:p>
    <w:p w14:paraId="745611F6" w14:textId="20DB8E9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Well, yeah, but I am into it</w:t>
      </w:r>
      <w:r w:rsidR="00CB2308" w:rsidRPr="00DF2D05">
        <w:rPr>
          <w:rFonts w:ascii="Arial" w:eastAsia="Malgun Gothic" w:hAnsi="Arial" w:cs="Arial"/>
          <w:sz w:val="22"/>
          <w:szCs w:val="22"/>
        </w:rPr>
        <w:t>,</w:t>
      </w:r>
      <w:r w:rsidRPr="00DF2D05">
        <w:rPr>
          <w:rFonts w:ascii="Arial" w:eastAsia="Malgun Gothic" w:hAnsi="Arial" w:cs="Arial"/>
          <w:sz w:val="22"/>
          <w:szCs w:val="22"/>
        </w:rPr>
        <w:t xml:space="preserve"> because I'm not big on Wentworth in this adaptation, so I'm vibing with Elliot being an</w:t>
      </w:r>
      <w:r w:rsidR="003E3DEF" w:rsidRPr="00DF2D05">
        <w:rPr>
          <w:rFonts w:ascii="Arial" w:eastAsia="Malgun Gothic" w:hAnsi="Arial" w:cs="Arial"/>
          <w:sz w:val="22"/>
          <w:szCs w:val="22"/>
        </w:rPr>
        <w:t xml:space="preserve"> asshole. </w:t>
      </w:r>
      <w:r w:rsidRPr="00DF2D05">
        <w:rPr>
          <w:rFonts w:ascii="Arial" w:eastAsia="Malgun Gothic" w:hAnsi="Arial" w:cs="Arial"/>
          <w:sz w:val="22"/>
          <w:szCs w:val="22"/>
        </w:rPr>
        <w:t xml:space="preserve"> </w:t>
      </w:r>
    </w:p>
    <w:p w14:paraId="3E5B7888" w14:textId="77777777" w:rsidR="001D35D0" w:rsidRPr="00DF2D05" w:rsidRDefault="001D35D0">
      <w:pPr>
        <w:rPr>
          <w:rFonts w:ascii="Arial" w:eastAsia="Malgun Gothic" w:hAnsi="Arial" w:cs="Arial"/>
          <w:b/>
          <w:bCs/>
          <w:sz w:val="22"/>
          <w:szCs w:val="22"/>
        </w:rPr>
      </w:pPr>
    </w:p>
    <w:p w14:paraId="24FBFAB0" w14:textId="28C8E73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He is an</w:t>
      </w:r>
      <w:r w:rsidR="003E3DEF" w:rsidRPr="00DF2D05">
        <w:rPr>
          <w:rFonts w:ascii="Arial" w:eastAsia="Malgun Gothic" w:hAnsi="Arial" w:cs="Arial"/>
          <w:sz w:val="22"/>
          <w:szCs w:val="22"/>
        </w:rPr>
        <w:t xml:space="preserve"> asshole</w:t>
      </w:r>
      <w:r w:rsidRPr="00DF2D05">
        <w:rPr>
          <w:rFonts w:ascii="Arial" w:eastAsia="Malgun Gothic" w:hAnsi="Arial" w:cs="Arial"/>
          <w:sz w:val="22"/>
          <w:szCs w:val="22"/>
        </w:rPr>
        <w:t xml:space="preserve">. They go in and the singer sings. </w:t>
      </w:r>
    </w:p>
    <w:p w14:paraId="1118EDA7" w14:textId="77777777" w:rsidR="003E3DEF" w:rsidRPr="00DF2D05" w:rsidRDefault="003E3DEF">
      <w:pPr>
        <w:rPr>
          <w:rFonts w:ascii="Arial" w:eastAsia="Malgun Gothic" w:hAnsi="Arial" w:cs="Arial"/>
          <w:b/>
          <w:bCs/>
          <w:sz w:val="22"/>
          <w:szCs w:val="22"/>
        </w:rPr>
      </w:pPr>
    </w:p>
    <w:p w14:paraId="71CCF033" w14:textId="1D55B3E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a moment I think I lost my soul. </w:t>
      </w:r>
    </w:p>
    <w:p w14:paraId="4B11E57F" w14:textId="77777777" w:rsidR="00E12077" w:rsidRPr="00DF2D05" w:rsidRDefault="00E12077">
      <w:pPr>
        <w:rPr>
          <w:rFonts w:ascii="Arial" w:eastAsia="Malgun Gothic" w:hAnsi="Arial" w:cs="Arial"/>
          <w:b/>
          <w:bCs/>
          <w:sz w:val="22"/>
          <w:szCs w:val="22"/>
        </w:rPr>
      </w:pPr>
    </w:p>
    <w:p w14:paraId="5E27D28E" w14:textId="6646F42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tear that doesn't move. </w:t>
      </w:r>
    </w:p>
    <w:p w14:paraId="5F7847BC" w14:textId="77777777" w:rsidR="000910B0" w:rsidRPr="00DF2D05" w:rsidRDefault="000910B0">
      <w:pPr>
        <w:rPr>
          <w:rFonts w:ascii="Arial" w:eastAsia="Malgun Gothic" w:hAnsi="Arial" w:cs="Arial"/>
          <w:b/>
          <w:bCs/>
          <w:sz w:val="22"/>
          <w:szCs w:val="22"/>
        </w:rPr>
      </w:pPr>
    </w:p>
    <w:p w14:paraId="75250C5B" w14:textId="3772A66E" w:rsidR="009C7CBE"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We had</w:t>
      </w:r>
      <w:r w:rsidR="003E3DE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 whole conversation when </w:t>
      </w:r>
      <w:r w:rsidR="003E3DEF" w:rsidRPr="00DF2D05">
        <w:rPr>
          <w:rFonts w:ascii="Arial" w:eastAsia="Malgun Gothic" w:hAnsi="Arial" w:cs="Arial"/>
          <w:sz w:val="22"/>
          <w:szCs w:val="22"/>
        </w:rPr>
        <w:t xml:space="preserve">we </w:t>
      </w:r>
      <w:r w:rsidRPr="00DF2D05">
        <w:rPr>
          <w:rFonts w:ascii="Arial" w:eastAsia="Malgun Gothic" w:hAnsi="Arial" w:cs="Arial"/>
          <w:sz w:val="22"/>
          <w:szCs w:val="22"/>
        </w:rPr>
        <w:t xml:space="preserve">were watching this film together about </w:t>
      </w:r>
      <w:proofErr w:type="gramStart"/>
      <w:r w:rsidRPr="00DF2D05">
        <w:rPr>
          <w:rFonts w:ascii="Arial" w:eastAsia="Malgun Gothic" w:hAnsi="Arial" w:cs="Arial"/>
          <w:sz w:val="22"/>
          <w:szCs w:val="22"/>
        </w:rPr>
        <w:t>whether or not</w:t>
      </w:r>
      <w:proofErr w:type="gramEnd"/>
      <w:r w:rsidRPr="00DF2D05">
        <w:rPr>
          <w:rFonts w:ascii="Arial" w:eastAsia="Malgun Gothic" w:hAnsi="Arial" w:cs="Arial"/>
          <w:sz w:val="22"/>
          <w:szCs w:val="22"/>
        </w:rPr>
        <w:t xml:space="preserve"> Anne was crying in the scene</w:t>
      </w:r>
      <w:r w:rsidR="005F0EE0" w:rsidRPr="00DF2D05">
        <w:rPr>
          <w:rFonts w:ascii="Arial" w:eastAsia="Malgun Gothic" w:hAnsi="Arial" w:cs="Arial"/>
          <w:sz w:val="22"/>
          <w:szCs w:val="22"/>
        </w:rPr>
        <w:t>,</w:t>
      </w:r>
      <w:r w:rsidRPr="00DF2D05">
        <w:rPr>
          <w:rFonts w:ascii="Arial" w:eastAsia="Malgun Gothic" w:hAnsi="Arial" w:cs="Arial"/>
          <w:sz w:val="22"/>
          <w:szCs w:val="22"/>
        </w:rPr>
        <w:t xml:space="preserve"> because Dakota Johnson's face is deadpan</w:t>
      </w:r>
      <w:r w:rsidR="009C7CBE" w:rsidRPr="00DF2D05">
        <w:rPr>
          <w:rFonts w:ascii="Arial" w:eastAsia="Malgun Gothic" w:hAnsi="Arial" w:cs="Arial"/>
          <w:sz w:val="22"/>
          <w:szCs w:val="22"/>
        </w:rPr>
        <w:t>, b</w:t>
      </w:r>
      <w:r w:rsidRPr="00DF2D05">
        <w:rPr>
          <w:rFonts w:ascii="Arial" w:eastAsia="Malgun Gothic" w:hAnsi="Arial" w:cs="Arial"/>
          <w:sz w:val="22"/>
          <w:szCs w:val="22"/>
        </w:rPr>
        <w:t>ut there's just</w:t>
      </w:r>
      <w:r w:rsidR="009C7CBE" w:rsidRPr="00DF2D05">
        <w:rPr>
          <w:rFonts w:ascii="Arial" w:eastAsia="Malgun Gothic" w:hAnsi="Arial" w:cs="Arial"/>
          <w:sz w:val="22"/>
          <w:szCs w:val="22"/>
        </w:rPr>
        <w:t xml:space="preserve"> like </w:t>
      </w:r>
      <w:proofErr w:type="gramStart"/>
      <w:r w:rsidRPr="00DF2D05">
        <w:rPr>
          <w:rFonts w:ascii="Arial" w:eastAsia="Malgun Gothic" w:hAnsi="Arial" w:cs="Arial"/>
          <w:sz w:val="22"/>
          <w:szCs w:val="22"/>
        </w:rPr>
        <w:t>glistens</w:t>
      </w:r>
      <w:proofErr w:type="gramEnd"/>
      <w:r w:rsidRPr="00DF2D05">
        <w:rPr>
          <w:rFonts w:ascii="Arial" w:eastAsia="Malgun Gothic" w:hAnsi="Arial" w:cs="Arial"/>
          <w:sz w:val="22"/>
          <w:szCs w:val="22"/>
        </w:rPr>
        <w:t xml:space="preserve">. </w:t>
      </w:r>
      <w:r w:rsidR="00083238" w:rsidRPr="00DF2D05">
        <w:rPr>
          <w:rFonts w:ascii="Arial" w:eastAsia="Malgun Gothic" w:hAnsi="Arial" w:cs="Arial"/>
          <w:sz w:val="22"/>
          <w:szCs w:val="22"/>
        </w:rPr>
        <w:t>W</w:t>
      </w:r>
      <w:r w:rsidRPr="00DF2D05">
        <w:rPr>
          <w:rFonts w:ascii="Arial" w:eastAsia="Malgun Gothic" w:hAnsi="Arial" w:cs="Arial"/>
          <w:sz w:val="22"/>
          <w:szCs w:val="22"/>
        </w:rPr>
        <w:t>e determine that she does, in fact, have two tears streaming down her</w:t>
      </w:r>
      <w:r w:rsidR="009C7CBE" w:rsidRPr="00DF2D05">
        <w:rPr>
          <w:rFonts w:ascii="Arial" w:eastAsia="Malgun Gothic" w:hAnsi="Arial" w:cs="Arial"/>
          <w:sz w:val="22"/>
          <w:szCs w:val="22"/>
        </w:rPr>
        <w:t xml:space="preserve"> f</w:t>
      </w:r>
      <w:r w:rsidRPr="00DF2D05">
        <w:rPr>
          <w:rFonts w:ascii="Arial" w:eastAsia="Malgun Gothic" w:hAnsi="Arial" w:cs="Arial"/>
          <w:sz w:val="22"/>
          <w:szCs w:val="22"/>
        </w:rPr>
        <w:t>ace</w:t>
      </w:r>
      <w:r w:rsidR="009C7CBE" w:rsidRPr="00DF2D05">
        <w:rPr>
          <w:rFonts w:ascii="Arial" w:eastAsia="Malgun Gothic" w:hAnsi="Arial" w:cs="Arial"/>
          <w:sz w:val="22"/>
          <w:szCs w:val="22"/>
        </w:rPr>
        <w:t xml:space="preserve">. </w:t>
      </w:r>
    </w:p>
    <w:p w14:paraId="32A66E5D" w14:textId="77777777" w:rsidR="0095430B" w:rsidRPr="00DF2D05" w:rsidRDefault="0095430B">
      <w:pPr>
        <w:rPr>
          <w:rFonts w:ascii="Arial" w:eastAsia="Malgun Gothic" w:hAnsi="Arial" w:cs="Arial"/>
          <w:b/>
          <w:bCs/>
          <w:sz w:val="22"/>
          <w:szCs w:val="22"/>
        </w:rPr>
      </w:pPr>
    </w:p>
    <w:p w14:paraId="0BB9639D" w14:textId="2DEE8664" w:rsidR="00533C91" w:rsidRPr="00DF2D05" w:rsidRDefault="009C7CB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One on each cheek, in the same spot on each cheek. </w:t>
      </w:r>
    </w:p>
    <w:p w14:paraId="2CD03AB7" w14:textId="77777777" w:rsidR="00EC6A9F" w:rsidRPr="00DF2D05" w:rsidRDefault="00EC6A9F">
      <w:pPr>
        <w:rPr>
          <w:rFonts w:ascii="Arial" w:eastAsia="Malgun Gothic" w:hAnsi="Arial" w:cs="Arial"/>
          <w:b/>
          <w:bCs/>
          <w:sz w:val="22"/>
          <w:szCs w:val="22"/>
        </w:rPr>
      </w:pPr>
    </w:p>
    <w:p w14:paraId="622F3927" w14:textId="2377C72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C7CBE" w:rsidRPr="00DF2D05">
        <w:rPr>
          <w:rFonts w:ascii="Arial" w:eastAsia="Malgun Gothic" w:hAnsi="Arial" w:cs="Arial"/>
          <w:sz w:val="22"/>
          <w:szCs w:val="22"/>
        </w:rPr>
        <w:t xml:space="preserve"> </w:t>
      </w:r>
      <w:r w:rsidR="00BF74F3" w:rsidRPr="00DF2D05">
        <w:rPr>
          <w:rFonts w:ascii="Arial" w:eastAsia="Malgun Gothic" w:hAnsi="Arial" w:cs="Arial"/>
          <w:sz w:val="22"/>
          <w:szCs w:val="22"/>
        </w:rPr>
        <w:t>I</w:t>
      </w:r>
      <w:r w:rsidRPr="00DF2D05">
        <w:rPr>
          <w:rFonts w:ascii="Arial" w:eastAsia="Malgun Gothic" w:hAnsi="Arial" w:cs="Arial"/>
          <w:sz w:val="22"/>
          <w:szCs w:val="22"/>
        </w:rPr>
        <w:t xml:space="preserve">t's so obvious that someone walked in and put little droplets of water on her cheeks, because I've never seen anyone who was more obviously not crying in my life. </w:t>
      </w:r>
    </w:p>
    <w:p w14:paraId="03E481C3" w14:textId="77777777" w:rsidR="009C7CBE" w:rsidRPr="00DF2D05" w:rsidRDefault="009C7CBE">
      <w:pPr>
        <w:rPr>
          <w:rFonts w:ascii="Arial" w:eastAsia="Malgun Gothic" w:hAnsi="Arial" w:cs="Arial"/>
          <w:b/>
          <w:bCs/>
          <w:sz w:val="22"/>
          <w:szCs w:val="22"/>
        </w:rPr>
      </w:pPr>
    </w:p>
    <w:p w14:paraId="034BA64F" w14:textId="28E72AB1" w:rsidR="00154A0E"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9C7CB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ut the two droplets, it's </w:t>
      </w:r>
      <w:r w:rsidR="009C7CBE" w:rsidRPr="00DF2D05">
        <w:rPr>
          <w:rFonts w:ascii="Arial" w:eastAsia="Malgun Gothic" w:hAnsi="Arial" w:cs="Arial"/>
          <w:sz w:val="22"/>
          <w:szCs w:val="22"/>
        </w:rPr>
        <w:t xml:space="preserve">like </w:t>
      </w:r>
      <w:r w:rsidRPr="00DF2D05">
        <w:rPr>
          <w:rFonts w:ascii="Arial" w:eastAsia="Malgun Gothic" w:hAnsi="Arial" w:cs="Arial"/>
          <w:sz w:val="22"/>
          <w:szCs w:val="22"/>
        </w:rPr>
        <w:t>they got teardrops that are just a little too</w:t>
      </w:r>
      <w:r w:rsidR="00677BAC" w:rsidRPr="00DF2D05">
        <w:rPr>
          <w:rFonts w:ascii="Arial" w:eastAsia="Malgun Gothic" w:hAnsi="Arial" w:cs="Arial"/>
          <w:sz w:val="22"/>
          <w:szCs w:val="22"/>
        </w:rPr>
        <w:t xml:space="preserve">-- </w:t>
      </w:r>
      <w:r w:rsidR="00CD081C" w:rsidRPr="00DF2D05">
        <w:rPr>
          <w:rFonts w:ascii="Arial" w:eastAsia="Malgun Gothic" w:hAnsi="Arial" w:cs="Arial"/>
          <w:b/>
          <w:bCs/>
          <w:sz w:val="22"/>
          <w:szCs w:val="22"/>
        </w:rPr>
        <w:t xml:space="preserve">[00:25:00] </w:t>
      </w:r>
      <w:r w:rsidR="00677BAC" w:rsidRPr="00DF2D05">
        <w:rPr>
          <w:rFonts w:ascii="Arial" w:eastAsia="Malgun Gothic" w:hAnsi="Arial" w:cs="Arial"/>
          <w:sz w:val="22"/>
          <w:szCs w:val="22"/>
        </w:rPr>
        <w:t>[crosstalk]</w:t>
      </w:r>
    </w:p>
    <w:p w14:paraId="5ECC6648" w14:textId="77777777" w:rsidR="00154A0E" w:rsidRPr="00DF2D05" w:rsidRDefault="00154A0E">
      <w:pPr>
        <w:rPr>
          <w:rFonts w:ascii="Arial" w:eastAsia="Malgun Gothic" w:hAnsi="Arial" w:cs="Arial"/>
          <w:sz w:val="22"/>
          <w:szCs w:val="22"/>
        </w:rPr>
      </w:pPr>
    </w:p>
    <w:p w14:paraId="4482D988" w14:textId="2D5E8ECF" w:rsidR="00154A0E" w:rsidRPr="00DF2D05" w:rsidRDefault="00154A0E">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CD081C" w:rsidRPr="00DF2D05">
        <w:rPr>
          <w:rFonts w:ascii="Arial" w:eastAsia="Malgun Gothic" w:hAnsi="Arial" w:cs="Arial"/>
          <w:sz w:val="22"/>
          <w:szCs w:val="22"/>
        </w:rPr>
        <w:t xml:space="preserve">[laughs] </w:t>
      </w:r>
      <w:r w:rsidRPr="00DF2D05">
        <w:rPr>
          <w:rFonts w:ascii="Arial" w:eastAsia="Malgun Gothic" w:hAnsi="Arial" w:cs="Arial"/>
          <w:sz w:val="22"/>
          <w:szCs w:val="22"/>
        </w:rPr>
        <w:t xml:space="preserve">Viscous? </w:t>
      </w:r>
    </w:p>
    <w:p w14:paraId="3362D576" w14:textId="77777777" w:rsidR="00154A0E" w:rsidRPr="00DF2D05" w:rsidRDefault="00154A0E">
      <w:pPr>
        <w:rPr>
          <w:rFonts w:ascii="Arial" w:eastAsia="Malgun Gothic" w:hAnsi="Arial" w:cs="Arial"/>
          <w:sz w:val="22"/>
          <w:szCs w:val="22"/>
        </w:rPr>
      </w:pPr>
    </w:p>
    <w:p w14:paraId="2B55300E" w14:textId="08FC601C" w:rsidR="00154A0E" w:rsidRPr="00DF2D05" w:rsidRDefault="00154A0E">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Viscous</w:t>
      </w:r>
      <w:r w:rsidR="00D468A4"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468A4" w:rsidRPr="00DF2D05">
        <w:rPr>
          <w:rFonts w:ascii="Arial" w:eastAsia="Malgun Gothic" w:hAnsi="Arial" w:cs="Arial"/>
          <w:sz w:val="22"/>
          <w:szCs w:val="22"/>
        </w:rPr>
        <w:t>Y</w:t>
      </w:r>
      <w:r w:rsidRPr="00DF2D05">
        <w:rPr>
          <w:rFonts w:ascii="Arial" w:eastAsia="Malgun Gothic" w:hAnsi="Arial" w:cs="Arial"/>
          <w:sz w:val="22"/>
          <w:szCs w:val="22"/>
        </w:rPr>
        <w:t>eah, that's the word. They're too viscous</w:t>
      </w:r>
      <w:r w:rsidR="00942352" w:rsidRPr="00DF2D05">
        <w:rPr>
          <w:rFonts w:ascii="Arial" w:eastAsia="Malgun Gothic" w:hAnsi="Arial" w:cs="Arial"/>
          <w:sz w:val="22"/>
          <w:szCs w:val="22"/>
        </w:rPr>
        <w:t>,</w:t>
      </w:r>
      <w:r w:rsidRPr="00DF2D05">
        <w:rPr>
          <w:rFonts w:ascii="Arial" w:eastAsia="Malgun Gothic" w:hAnsi="Arial" w:cs="Arial"/>
          <w:sz w:val="22"/>
          <w:szCs w:val="22"/>
        </w:rPr>
        <w:t xml:space="preserve"> </w:t>
      </w:r>
      <w:r w:rsidR="00942352" w:rsidRPr="00DF2D05">
        <w:rPr>
          <w:rFonts w:ascii="Arial" w:eastAsia="Malgun Gothic" w:hAnsi="Arial" w:cs="Arial"/>
          <w:sz w:val="22"/>
          <w:szCs w:val="22"/>
        </w:rPr>
        <w:t>a</w:t>
      </w:r>
      <w:r w:rsidRPr="00DF2D05">
        <w:rPr>
          <w:rFonts w:ascii="Arial" w:eastAsia="Malgun Gothic" w:hAnsi="Arial" w:cs="Arial"/>
          <w:sz w:val="22"/>
          <w:szCs w:val="22"/>
        </w:rPr>
        <w:t xml:space="preserve">nd they're just sitting on her cheeks. </w:t>
      </w:r>
    </w:p>
    <w:p w14:paraId="5CAFCB63" w14:textId="77777777" w:rsidR="00154A0E" w:rsidRPr="00DF2D05" w:rsidRDefault="00154A0E">
      <w:pPr>
        <w:rPr>
          <w:rFonts w:ascii="Arial" w:eastAsia="Malgun Gothic" w:hAnsi="Arial" w:cs="Arial"/>
          <w:sz w:val="22"/>
          <w:szCs w:val="22"/>
        </w:rPr>
      </w:pPr>
    </w:p>
    <w:p w14:paraId="20855EF1" w14:textId="77777777" w:rsidR="00154A0E" w:rsidRPr="00DF2D05" w:rsidRDefault="00154A0E">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They're moving so slowly. </w:t>
      </w:r>
    </w:p>
    <w:p w14:paraId="5C6833A7" w14:textId="77777777" w:rsidR="00154A0E" w:rsidRPr="00DF2D05" w:rsidRDefault="00154A0E">
      <w:pPr>
        <w:rPr>
          <w:rFonts w:ascii="Arial" w:eastAsia="Malgun Gothic" w:hAnsi="Arial" w:cs="Arial"/>
          <w:sz w:val="22"/>
          <w:szCs w:val="22"/>
        </w:rPr>
      </w:pPr>
    </w:p>
    <w:p w14:paraId="48B07312" w14:textId="33317D1A" w:rsidR="00533C91" w:rsidRPr="00DF2D05" w:rsidRDefault="00154A0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The singer is singing slowly</w:t>
      </w:r>
      <w:r w:rsidR="001F4E9B"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F4E9B" w:rsidRPr="00DF2D05">
        <w:rPr>
          <w:rFonts w:ascii="Arial" w:eastAsia="Malgun Gothic" w:hAnsi="Arial" w:cs="Arial"/>
          <w:sz w:val="22"/>
          <w:szCs w:val="22"/>
        </w:rPr>
        <w:t>W</w:t>
      </w:r>
      <w:r w:rsidRPr="00DF2D05">
        <w:rPr>
          <w:rFonts w:ascii="Arial" w:eastAsia="Malgun Gothic" w:hAnsi="Arial" w:cs="Arial"/>
          <w:sz w:val="22"/>
          <w:szCs w:val="22"/>
        </w:rPr>
        <w:t xml:space="preserve">e zoom out, we look at the singer, we look back to Anne and the drops are still there. </w:t>
      </w:r>
    </w:p>
    <w:p w14:paraId="2D601127" w14:textId="77777777" w:rsidR="00B00597" w:rsidRPr="00DF2D05" w:rsidRDefault="00B00597">
      <w:pPr>
        <w:rPr>
          <w:rFonts w:ascii="Arial" w:eastAsia="Malgun Gothic" w:hAnsi="Arial" w:cs="Arial"/>
          <w:b/>
          <w:bCs/>
          <w:sz w:val="22"/>
          <w:szCs w:val="22"/>
        </w:rPr>
      </w:pPr>
    </w:p>
    <w:p w14:paraId="343B5494" w14:textId="66A4453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54A0E" w:rsidRPr="00DF2D05">
        <w:rPr>
          <w:rFonts w:ascii="Arial" w:eastAsia="Malgun Gothic" w:hAnsi="Arial" w:cs="Arial"/>
          <w:sz w:val="22"/>
          <w:szCs w:val="22"/>
        </w:rPr>
        <w:t xml:space="preserve"> </w:t>
      </w:r>
      <w:r w:rsidRPr="00DF2D05">
        <w:rPr>
          <w:rFonts w:ascii="Arial" w:eastAsia="Malgun Gothic" w:hAnsi="Arial" w:cs="Arial"/>
          <w:sz w:val="22"/>
          <w:szCs w:val="22"/>
        </w:rPr>
        <w:t>I would feel so bad if Dakota Johnson went</w:t>
      </w:r>
      <w:r w:rsidR="009427EB" w:rsidRPr="00DF2D05">
        <w:rPr>
          <w:rFonts w:ascii="Arial" w:eastAsia="Malgun Gothic" w:hAnsi="Arial" w:cs="Arial"/>
          <w:sz w:val="22"/>
          <w:szCs w:val="22"/>
        </w:rPr>
        <w:t xml:space="preserve"> </w:t>
      </w:r>
      <w:r w:rsidRPr="00DF2D05">
        <w:rPr>
          <w:rFonts w:ascii="Arial" w:eastAsia="Malgun Gothic" w:hAnsi="Arial" w:cs="Arial"/>
          <w:sz w:val="22"/>
          <w:szCs w:val="22"/>
        </w:rPr>
        <w:t>full method on this movie and trained for</w:t>
      </w:r>
      <w:r w:rsidR="00C72328" w:rsidRPr="00DF2D05">
        <w:rPr>
          <w:rFonts w:ascii="Arial" w:eastAsia="Malgun Gothic" w:hAnsi="Arial" w:cs="Arial"/>
          <w:sz w:val="22"/>
          <w:szCs w:val="22"/>
        </w:rPr>
        <w:t xml:space="preserve"> </w:t>
      </w:r>
      <w:r w:rsidRPr="00DF2D05">
        <w:rPr>
          <w:rFonts w:ascii="Arial" w:eastAsia="Malgun Gothic" w:hAnsi="Arial" w:cs="Arial"/>
          <w:sz w:val="22"/>
          <w:szCs w:val="22"/>
        </w:rPr>
        <w:t>months and</w:t>
      </w:r>
      <w:r w:rsidR="00C72328"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actually was</w:t>
      </w:r>
      <w:proofErr w:type="gramEnd"/>
      <w:r w:rsidRPr="00DF2D05">
        <w:rPr>
          <w:rFonts w:ascii="Arial" w:eastAsia="Malgun Gothic" w:hAnsi="Arial" w:cs="Arial"/>
          <w:sz w:val="22"/>
          <w:szCs w:val="22"/>
        </w:rPr>
        <w:t xml:space="preserve"> crying in this scene. But everything about her performance says, I am phoning this </w:t>
      </w:r>
      <w:r w:rsidR="000A093F" w:rsidRPr="00DF2D05">
        <w:rPr>
          <w:rFonts w:ascii="Arial" w:eastAsia="Malgun Gothic" w:hAnsi="Arial" w:cs="Arial"/>
          <w:sz w:val="22"/>
          <w:szCs w:val="22"/>
        </w:rPr>
        <w:t>Anne</w:t>
      </w:r>
      <w:r w:rsidRPr="00DF2D05">
        <w:rPr>
          <w:rFonts w:ascii="Arial" w:eastAsia="Malgun Gothic" w:hAnsi="Arial" w:cs="Arial"/>
          <w:sz w:val="22"/>
          <w:szCs w:val="22"/>
        </w:rPr>
        <w:t xml:space="preserve">. </w:t>
      </w:r>
    </w:p>
    <w:p w14:paraId="41AADD8C" w14:textId="77777777" w:rsidR="00E76F34" w:rsidRPr="00DF2D05" w:rsidRDefault="00E76F34">
      <w:pPr>
        <w:rPr>
          <w:rFonts w:ascii="Arial" w:eastAsia="Malgun Gothic" w:hAnsi="Arial" w:cs="Arial"/>
          <w:b/>
          <w:bCs/>
          <w:sz w:val="22"/>
          <w:szCs w:val="22"/>
        </w:rPr>
      </w:pPr>
    </w:p>
    <w:p w14:paraId="63287FD7" w14:textId="1A2CBF1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A093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why is she crying? </w:t>
      </w:r>
    </w:p>
    <w:p w14:paraId="7DDAEA03" w14:textId="77777777" w:rsidR="00E95C39" w:rsidRPr="00DF2D05" w:rsidRDefault="00E95C39">
      <w:pPr>
        <w:rPr>
          <w:rFonts w:ascii="Arial" w:eastAsia="Malgun Gothic" w:hAnsi="Arial" w:cs="Arial"/>
          <w:b/>
          <w:bCs/>
          <w:sz w:val="22"/>
          <w:szCs w:val="22"/>
        </w:rPr>
      </w:pPr>
    </w:p>
    <w:p w14:paraId="23BD3F49" w14:textId="7030091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A093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ause Wentworth and the music. </w:t>
      </w:r>
    </w:p>
    <w:p w14:paraId="20229CBE" w14:textId="77777777" w:rsidR="00C62978" w:rsidRPr="00DF2D05" w:rsidRDefault="00C62978">
      <w:pPr>
        <w:rPr>
          <w:rFonts w:ascii="Arial" w:eastAsia="Malgun Gothic" w:hAnsi="Arial" w:cs="Arial"/>
          <w:b/>
          <w:bCs/>
          <w:sz w:val="22"/>
          <w:szCs w:val="22"/>
        </w:rPr>
      </w:pPr>
    </w:p>
    <w:p w14:paraId="2E31A7BE" w14:textId="78EAC7D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A093F" w:rsidRPr="00DF2D05">
        <w:rPr>
          <w:rFonts w:ascii="Arial" w:eastAsia="Malgun Gothic" w:hAnsi="Arial" w:cs="Arial"/>
          <w:sz w:val="22"/>
          <w:szCs w:val="22"/>
        </w:rPr>
        <w:t xml:space="preserve"> </w:t>
      </w:r>
      <w:r w:rsidRPr="00DF2D05">
        <w:rPr>
          <w:rFonts w:ascii="Arial" w:eastAsia="Malgun Gothic" w:hAnsi="Arial" w:cs="Arial"/>
          <w:sz w:val="22"/>
          <w:szCs w:val="22"/>
        </w:rPr>
        <w:t>But she already cried</w:t>
      </w:r>
      <w:r w:rsidR="00014506"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831E553" w14:textId="77777777" w:rsidR="00511850" w:rsidRPr="00DF2D05" w:rsidRDefault="00511850">
      <w:pPr>
        <w:rPr>
          <w:rFonts w:ascii="Arial" w:eastAsia="Malgun Gothic" w:hAnsi="Arial" w:cs="Arial"/>
          <w:b/>
          <w:bCs/>
          <w:sz w:val="22"/>
          <w:szCs w:val="22"/>
        </w:rPr>
      </w:pPr>
    </w:p>
    <w:p w14:paraId="41FCDDCB" w14:textId="276FDC3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A093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ait, they didn't have any kind of confrontation that </w:t>
      </w:r>
      <w:r w:rsidR="00A96A1F" w:rsidRPr="00DF2D05">
        <w:rPr>
          <w:rFonts w:ascii="Arial" w:eastAsia="Malgun Gothic" w:hAnsi="Arial" w:cs="Arial"/>
          <w:sz w:val="22"/>
          <w:szCs w:val="22"/>
        </w:rPr>
        <w:t xml:space="preserve">will make her-- [crosstalk] </w:t>
      </w:r>
    </w:p>
    <w:p w14:paraId="1DD85BDD" w14:textId="77777777" w:rsidR="00A96A1F" w:rsidRPr="00DF2D05" w:rsidRDefault="00A96A1F">
      <w:pPr>
        <w:rPr>
          <w:rFonts w:ascii="Arial" w:eastAsia="Malgun Gothic" w:hAnsi="Arial" w:cs="Arial"/>
          <w:b/>
          <w:bCs/>
          <w:sz w:val="22"/>
          <w:szCs w:val="22"/>
        </w:rPr>
      </w:pPr>
    </w:p>
    <w:p w14:paraId="1CD59050" w14:textId="2A4271A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82D40" w:rsidRPr="00DF2D05">
        <w:rPr>
          <w:rFonts w:ascii="Arial" w:eastAsia="Malgun Gothic" w:hAnsi="Arial" w:cs="Arial"/>
          <w:sz w:val="22"/>
          <w:szCs w:val="22"/>
        </w:rPr>
        <w:t xml:space="preserve"> </w:t>
      </w:r>
      <w:r w:rsidRPr="00DF2D05">
        <w:rPr>
          <w:rFonts w:ascii="Arial" w:eastAsia="Malgun Gothic" w:hAnsi="Arial" w:cs="Arial"/>
          <w:sz w:val="22"/>
          <w:szCs w:val="22"/>
        </w:rPr>
        <w:t>No, they were just</w:t>
      </w:r>
      <w:r w:rsidR="00382D40" w:rsidRPr="00DF2D05">
        <w:rPr>
          <w:rFonts w:ascii="Arial" w:eastAsia="Malgun Gothic" w:hAnsi="Arial" w:cs="Arial"/>
          <w:sz w:val="22"/>
          <w:szCs w:val="22"/>
        </w:rPr>
        <w:t xml:space="preserve"> </w:t>
      </w:r>
      <w:r w:rsidRPr="00DF2D05">
        <w:rPr>
          <w:rFonts w:ascii="Arial" w:eastAsia="Malgun Gothic" w:hAnsi="Arial" w:cs="Arial"/>
          <w:sz w:val="22"/>
          <w:szCs w:val="22"/>
        </w:rPr>
        <w:t>talking and then she was</w:t>
      </w:r>
      <w:r w:rsidR="00B22445"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w she's listening to </w:t>
      </w:r>
      <w:r w:rsidR="00B22445" w:rsidRPr="00DF2D05">
        <w:rPr>
          <w:rFonts w:ascii="Arial" w:eastAsia="Malgun Gothic" w:hAnsi="Arial" w:cs="Arial"/>
          <w:sz w:val="22"/>
          <w:szCs w:val="22"/>
        </w:rPr>
        <w:t>O</w:t>
      </w:r>
      <w:r w:rsidRPr="00DF2D05">
        <w:rPr>
          <w:rFonts w:ascii="Arial" w:eastAsia="Malgun Gothic" w:hAnsi="Arial" w:cs="Arial"/>
          <w:sz w:val="22"/>
          <w:szCs w:val="22"/>
        </w:rPr>
        <w:t xml:space="preserve">pera and she's </w:t>
      </w:r>
      <w:r w:rsidR="00B22445" w:rsidRPr="00DF2D05">
        <w:rPr>
          <w:rFonts w:ascii="Arial" w:eastAsia="Malgun Gothic" w:hAnsi="Arial" w:cs="Arial"/>
          <w:sz w:val="22"/>
          <w:szCs w:val="22"/>
        </w:rPr>
        <w:t>like</w:t>
      </w:r>
      <w:r w:rsidR="00580F7A" w:rsidRPr="00DF2D05">
        <w:rPr>
          <w:rFonts w:ascii="Arial" w:eastAsia="Malgun Gothic" w:hAnsi="Arial" w:cs="Arial"/>
          <w:sz w:val="22"/>
          <w:szCs w:val="22"/>
        </w:rPr>
        <w:t>,</w:t>
      </w:r>
      <w:r w:rsidR="00B22445" w:rsidRPr="00DF2D05">
        <w:rPr>
          <w:rFonts w:ascii="Arial" w:eastAsia="Malgun Gothic" w:hAnsi="Arial" w:cs="Arial"/>
          <w:sz w:val="22"/>
          <w:szCs w:val="22"/>
        </w:rPr>
        <w:t xml:space="preserve"> </w:t>
      </w:r>
      <w:r w:rsidR="00580F7A" w:rsidRPr="00DF2D05">
        <w:rPr>
          <w:rFonts w:ascii="Arial" w:eastAsia="Malgun Gothic" w:hAnsi="Arial" w:cs="Arial"/>
          <w:sz w:val="22"/>
          <w:szCs w:val="22"/>
        </w:rPr>
        <w:t>“I</w:t>
      </w:r>
      <w:r w:rsidRPr="00DF2D05">
        <w:rPr>
          <w:rFonts w:ascii="Arial" w:eastAsia="Malgun Gothic" w:hAnsi="Arial" w:cs="Arial"/>
          <w:sz w:val="22"/>
          <w:szCs w:val="22"/>
        </w:rPr>
        <w:t>t's beautiful.</w:t>
      </w:r>
      <w:r w:rsidR="00580F7A"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BD54578" w14:textId="77777777" w:rsidR="00580F7A" w:rsidRPr="00DF2D05" w:rsidRDefault="00580F7A">
      <w:pPr>
        <w:rPr>
          <w:rFonts w:ascii="Arial" w:eastAsia="Malgun Gothic" w:hAnsi="Arial" w:cs="Arial"/>
          <w:b/>
          <w:bCs/>
          <w:sz w:val="22"/>
          <w:szCs w:val="22"/>
        </w:rPr>
      </w:pPr>
    </w:p>
    <w:p w14:paraId="1017168F" w14:textId="20223844" w:rsidR="00305ABB"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22445"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ome people do cry at </w:t>
      </w:r>
      <w:r w:rsidR="00DF2E59" w:rsidRPr="00DF2D05">
        <w:rPr>
          <w:rFonts w:ascii="Arial" w:eastAsia="Malgun Gothic" w:hAnsi="Arial" w:cs="Arial"/>
          <w:sz w:val="22"/>
          <w:szCs w:val="22"/>
        </w:rPr>
        <w:t>O</w:t>
      </w:r>
      <w:r w:rsidRPr="00DF2D05">
        <w:rPr>
          <w:rFonts w:ascii="Arial" w:eastAsia="Malgun Gothic" w:hAnsi="Arial" w:cs="Arial"/>
          <w:sz w:val="22"/>
          <w:szCs w:val="22"/>
        </w:rPr>
        <w:t>pera. We've not heard that Anne would</w:t>
      </w:r>
      <w:r w:rsidR="00DF2E59" w:rsidRPr="00DF2D05">
        <w:rPr>
          <w:rFonts w:ascii="Arial" w:eastAsia="Malgun Gothic" w:hAnsi="Arial" w:cs="Arial"/>
          <w:sz w:val="22"/>
          <w:szCs w:val="22"/>
        </w:rPr>
        <w:t xml:space="preserve">-- </w:t>
      </w:r>
      <w:r w:rsidRPr="00DF2D05">
        <w:rPr>
          <w:rFonts w:ascii="Arial" w:eastAsia="Malgun Gothic" w:hAnsi="Arial" w:cs="Arial"/>
          <w:sz w:val="22"/>
          <w:szCs w:val="22"/>
        </w:rPr>
        <w:t>She's not in a state where we would think that she was moved, nor does anything on her face</w:t>
      </w:r>
      <w:r w:rsidR="00305ABB"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71668A4" w14:textId="77777777" w:rsidR="0087028F" w:rsidRPr="00DF2D05" w:rsidRDefault="0087028F">
      <w:pPr>
        <w:rPr>
          <w:rFonts w:ascii="Arial" w:eastAsia="Malgun Gothic" w:hAnsi="Arial" w:cs="Arial"/>
          <w:b/>
          <w:bCs/>
          <w:sz w:val="22"/>
          <w:szCs w:val="22"/>
        </w:rPr>
      </w:pPr>
    </w:p>
    <w:p w14:paraId="400CB05D" w14:textId="2363CF5A" w:rsidR="00305ABB" w:rsidRPr="00DF2D05" w:rsidRDefault="00305ABB">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661D5AFA" w14:textId="77777777" w:rsidR="00305ABB" w:rsidRPr="00DF2D05" w:rsidRDefault="00305ABB">
      <w:pPr>
        <w:rPr>
          <w:rFonts w:ascii="Arial" w:eastAsia="Malgun Gothic" w:hAnsi="Arial" w:cs="Arial"/>
          <w:sz w:val="22"/>
          <w:szCs w:val="22"/>
        </w:rPr>
      </w:pPr>
    </w:p>
    <w:p w14:paraId="480DFF30" w14:textId="5F7B8703" w:rsidR="00533C91" w:rsidRPr="00DF2D05" w:rsidRDefault="00305ABB">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betray that she might be moved in the scene. </w:t>
      </w:r>
    </w:p>
    <w:p w14:paraId="5B8446C5" w14:textId="77777777" w:rsidR="00860C34" w:rsidRPr="00DF2D05" w:rsidRDefault="00860C34">
      <w:pPr>
        <w:rPr>
          <w:rFonts w:ascii="Arial" w:eastAsia="Malgun Gothic" w:hAnsi="Arial" w:cs="Arial"/>
          <w:b/>
          <w:bCs/>
          <w:sz w:val="22"/>
          <w:szCs w:val="22"/>
        </w:rPr>
      </w:pPr>
    </w:p>
    <w:p w14:paraId="5C03C222" w14:textId="3D14337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305AB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w:t>
      </w:r>
      <w:r w:rsidR="00305ABB" w:rsidRPr="00DF2D05">
        <w:rPr>
          <w:rFonts w:ascii="Arial" w:eastAsia="Malgun Gothic" w:hAnsi="Arial" w:cs="Arial"/>
          <w:sz w:val="22"/>
          <w:szCs w:val="22"/>
        </w:rPr>
        <w:t xml:space="preserve">the first </w:t>
      </w:r>
      <w:r w:rsidRPr="00DF2D05">
        <w:rPr>
          <w:rFonts w:ascii="Arial" w:eastAsia="Malgun Gothic" w:hAnsi="Arial" w:cs="Arial"/>
          <w:sz w:val="22"/>
          <w:szCs w:val="22"/>
        </w:rPr>
        <w:t>song</w:t>
      </w:r>
      <w:r w:rsidR="00CA6568" w:rsidRPr="00DF2D05">
        <w:rPr>
          <w:rFonts w:ascii="Arial" w:eastAsia="Malgun Gothic" w:hAnsi="Arial" w:cs="Arial"/>
          <w:sz w:val="22"/>
          <w:szCs w:val="22"/>
        </w:rPr>
        <w:t>.</w:t>
      </w:r>
      <w:r w:rsidR="00305ABB" w:rsidRPr="00DF2D05">
        <w:rPr>
          <w:rFonts w:ascii="Arial" w:eastAsia="Malgun Gothic" w:hAnsi="Arial" w:cs="Arial"/>
          <w:sz w:val="22"/>
          <w:szCs w:val="22"/>
        </w:rPr>
        <w:t xml:space="preserve"> </w:t>
      </w:r>
      <w:r w:rsidR="00CA6568" w:rsidRPr="00DF2D05">
        <w:rPr>
          <w:rFonts w:ascii="Arial" w:eastAsia="Malgun Gothic" w:hAnsi="Arial" w:cs="Arial"/>
          <w:sz w:val="22"/>
          <w:szCs w:val="22"/>
        </w:rPr>
        <w:t>S</w:t>
      </w:r>
      <w:r w:rsidRPr="00DF2D05">
        <w:rPr>
          <w:rFonts w:ascii="Arial" w:eastAsia="Malgun Gothic" w:hAnsi="Arial" w:cs="Arial"/>
          <w:sz w:val="22"/>
          <w:szCs w:val="22"/>
        </w:rPr>
        <w:t xml:space="preserve">o, it just started. </w:t>
      </w:r>
    </w:p>
    <w:p w14:paraId="0D8B6B93" w14:textId="77777777" w:rsidR="00CA6568" w:rsidRPr="00DF2D05" w:rsidRDefault="00CA6568">
      <w:pPr>
        <w:rPr>
          <w:rFonts w:ascii="Arial" w:eastAsia="Malgun Gothic" w:hAnsi="Arial" w:cs="Arial"/>
          <w:b/>
          <w:bCs/>
          <w:sz w:val="22"/>
          <w:szCs w:val="22"/>
        </w:rPr>
      </w:pPr>
    </w:p>
    <w:p w14:paraId="173B6932" w14:textId="2238DB5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05ABB"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305AB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opera singer starts singing, and </w:t>
      </w:r>
      <w:proofErr w:type="gramStart"/>
      <w:r w:rsidRPr="00DF2D05">
        <w:rPr>
          <w:rFonts w:ascii="Arial" w:eastAsia="Malgun Gothic" w:hAnsi="Arial" w:cs="Arial"/>
          <w:sz w:val="22"/>
          <w:szCs w:val="22"/>
        </w:rPr>
        <w:t>she's</w:t>
      </w:r>
      <w:proofErr w:type="gramEnd"/>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 xml:space="preserve">automatically </w:t>
      </w:r>
      <w:r w:rsidR="00BD4DF7" w:rsidRPr="00DF2D05">
        <w:rPr>
          <w:rFonts w:ascii="Arial" w:eastAsia="Malgun Gothic" w:hAnsi="Arial" w:cs="Arial"/>
          <w:b/>
          <w:bCs/>
          <w:sz w:val="22"/>
          <w:szCs w:val="22"/>
        </w:rPr>
        <w:t>[00:26:00]</w:t>
      </w:r>
      <w:proofErr w:type="gramEnd"/>
      <w:r w:rsidR="00BD4DF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got two glistening tears. </w:t>
      </w:r>
    </w:p>
    <w:p w14:paraId="74D913DF" w14:textId="77777777" w:rsidR="00BD4DF7" w:rsidRPr="00DF2D05" w:rsidRDefault="00BD4DF7">
      <w:pPr>
        <w:rPr>
          <w:rFonts w:ascii="Arial" w:eastAsia="Malgun Gothic" w:hAnsi="Arial" w:cs="Arial"/>
          <w:b/>
          <w:bCs/>
          <w:sz w:val="22"/>
          <w:szCs w:val="22"/>
        </w:rPr>
      </w:pPr>
    </w:p>
    <w:p w14:paraId="5D3F6AA5" w14:textId="5C0185C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84C0B" w:rsidRPr="00DF2D05">
        <w:rPr>
          <w:rFonts w:ascii="Arial" w:eastAsia="Malgun Gothic" w:hAnsi="Arial" w:cs="Arial"/>
          <w:sz w:val="22"/>
          <w:szCs w:val="22"/>
        </w:rPr>
        <w:t xml:space="preserve"> H</w:t>
      </w:r>
      <w:r w:rsidRPr="00DF2D05">
        <w:rPr>
          <w:rFonts w:ascii="Arial" w:eastAsia="Malgun Gothic" w:hAnsi="Arial" w:cs="Arial"/>
          <w:sz w:val="22"/>
          <w:szCs w:val="22"/>
        </w:rPr>
        <w:t xml:space="preserve">onestly, it made me think spoilers for </w:t>
      </w:r>
      <w:r w:rsidR="00840F0F" w:rsidRPr="00DF2D05">
        <w:rPr>
          <w:rFonts w:ascii="Arial" w:eastAsia="Malgun Gothic" w:hAnsi="Arial" w:cs="Arial"/>
          <w:i/>
          <w:iCs/>
          <w:sz w:val="22"/>
          <w:szCs w:val="22"/>
        </w:rPr>
        <w:t>T</w:t>
      </w:r>
      <w:r w:rsidRPr="00DF2D05">
        <w:rPr>
          <w:rFonts w:ascii="Arial" w:eastAsia="Malgun Gothic" w:hAnsi="Arial" w:cs="Arial"/>
          <w:i/>
          <w:iCs/>
          <w:sz w:val="22"/>
          <w:szCs w:val="22"/>
        </w:rPr>
        <w:t xml:space="preserve">he </w:t>
      </w:r>
      <w:r w:rsidR="00840F0F" w:rsidRPr="00DF2D05">
        <w:rPr>
          <w:rFonts w:ascii="Arial" w:eastAsia="Malgun Gothic" w:hAnsi="Arial" w:cs="Arial"/>
          <w:i/>
          <w:iCs/>
          <w:sz w:val="22"/>
          <w:szCs w:val="22"/>
        </w:rPr>
        <w:t>Last of Us</w:t>
      </w:r>
      <w:r w:rsidRPr="00DF2D05">
        <w:rPr>
          <w:rFonts w:ascii="Arial" w:eastAsia="Malgun Gothic" w:hAnsi="Arial" w:cs="Arial"/>
          <w:sz w:val="22"/>
          <w:szCs w:val="22"/>
        </w:rPr>
        <w:t>. So</w:t>
      </w:r>
      <w:r w:rsidR="00840F0F" w:rsidRPr="00DF2D05">
        <w:rPr>
          <w:rFonts w:ascii="Arial" w:eastAsia="Malgun Gothic" w:hAnsi="Arial" w:cs="Arial"/>
          <w:sz w:val="22"/>
          <w:szCs w:val="22"/>
        </w:rPr>
        <w:t>,</w:t>
      </w:r>
      <w:r w:rsidRPr="00DF2D05">
        <w:rPr>
          <w:rFonts w:ascii="Arial" w:eastAsia="Malgun Gothic" w:hAnsi="Arial" w:cs="Arial"/>
          <w:sz w:val="22"/>
          <w:szCs w:val="22"/>
        </w:rPr>
        <w:t xml:space="preserve"> if you don't want to hear </w:t>
      </w:r>
      <w:r w:rsidR="00840F0F" w:rsidRPr="00DF2D05">
        <w:rPr>
          <w:rFonts w:ascii="Arial" w:eastAsia="Malgun Gothic" w:hAnsi="Arial" w:cs="Arial"/>
          <w:i/>
          <w:iCs/>
          <w:sz w:val="22"/>
          <w:szCs w:val="22"/>
        </w:rPr>
        <w:t>Last of Us</w:t>
      </w:r>
      <w:r w:rsidRPr="00DF2D05">
        <w:rPr>
          <w:rFonts w:ascii="Arial" w:eastAsia="Malgun Gothic" w:hAnsi="Arial" w:cs="Arial"/>
          <w:sz w:val="22"/>
          <w:szCs w:val="22"/>
        </w:rPr>
        <w:t xml:space="preserve"> spoilers</w:t>
      </w:r>
      <w:r w:rsidR="00840F0F" w:rsidRPr="00DF2D05">
        <w:rPr>
          <w:rFonts w:ascii="Arial" w:eastAsia="Malgun Gothic" w:hAnsi="Arial" w:cs="Arial"/>
          <w:sz w:val="22"/>
          <w:szCs w:val="22"/>
        </w:rPr>
        <w:t xml:space="preserve">, </w:t>
      </w:r>
      <w:r w:rsidRPr="00DF2D05">
        <w:rPr>
          <w:rFonts w:ascii="Arial" w:eastAsia="Malgun Gothic" w:hAnsi="Arial" w:cs="Arial"/>
          <w:sz w:val="22"/>
          <w:szCs w:val="22"/>
        </w:rPr>
        <w:t>hit fast forward twice. Made me think of that scene where Bella Ramsey is in Joel's closet</w:t>
      </w:r>
      <w:r w:rsidR="00840F0F" w:rsidRPr="00DF2D05">
        <w:rPr>
          <w:rFonts w:ascii="Arial" w:eastAsia="Malgun Gothic" w:hAnsi="Arial" w:cs="Arial"/>
          <w:sz w:val="22"/>
          <w:szCs w:val="22"/>
        </w:rPr>
        <w:t xml:space="preserve"> </w:t>
      </w:r>
      <w:proofErr w:type="gramStart"/>
      <w:r w:rsidR="00840F0F" w:rsidRPr="00DF2D05">
        <w:rPr>
          <w:rFonts w:ascii="Arial" w:eastAsia="Malgun Gothic" w:hAnsi="Arial" w:cs="Arial"/>
          <w:sz w:val="22"/>
          <w:szCs w:val="22"/>
        </w:rPr>
        <w:t xml:space="preserve">like </w:t>
      </w:r>
      <w:r w:rsidRPr="00DF2D05">
        <w:rPr>
          <w:rFonts w:ascii="Arial" w:eastAsia="Malgun Gothic" w:hAnsi="Arial" w:cs="Arial"/>
          <w:sz w:val="22"/>
          <w:szCs w:val="22"/>
        </w:rPr>
        <w:t>as</w:t>
      </w:r>
      <w:proofErr w:type="gramEnd"/>
      <w:r w:rsidRPr="00DF2D05">
        <w:rPr>
          <w:rFonts w:ascii="Arial" w:eastAsia="Malgun Gothic" w:hAnsi="Arial" w:cs="Arial"/>
          <w:sz w:val="22"/>
          <w:szCs w:val="22"/>
        </w:rPr>
        <w:t xml:space="preserve"> Ellie. </w:t>
      </w:r>
      <w:r w:rsidR="00A92928" w:rsidRPr="00DF2D05">
        <w:rPr>
          <w:rFonts w:ascii="Arial" w:eastAsia="Malgun Gothic" w:hAnsi="Arial" w:cs="Arial"/>
          <w:sz w:val="22"/>
          <w:szCs w:val="22"/>
        </w:rPr>
        <w:t>T</w:t>
      </w:r>
      <w:r w:rsidRPr="00DF2D05">
        <w:rPr>
          <w:rFonts w:ascii="Arial" w:eastAsia="Malgun Gothic" w:hAnsi="Arial" w:cs="Arial"/>
          <w:sz w:val="22"/>
          <w:szCs w:val="22"/>
        </w:rPr>
        <w:t>he tears start streaming down Ellie's face while she's</w:t>
      </w:r>
      <w:r w:rsidR="00E16AEA" w:rsidRPr="00DF2D05">
        <w:rPr>
          <w:rFonts w:ascii="Arial" w:eastAsia="Malgun Gothic" w:hAnsi="Arial" w:cs="Arial"/>
          <w:sz w:val="22"/>
          <w:szCs w:val="22"/>
        </w:rPr>
        <w:t xml:space="preserve"> </w:t>
      </w:r>
      <w:r w:rsidRPr="00DF2D05">
        <w:rPr>
          <w:rFonts w:ascii="Arial" w:eastAsia="Malgun Gothic" w:hAnsi="Arial" w:cs="Arial"/>
          <w:sz w:val="22"/>
          <w:szCs w:val="22"/>
        </w:rPr>
        <w:t>sniffing his jacket</w:t>
      </w:r>
      <w:r w:rsidR="00E16AEA" w:rsidRPr="00DF2D05">
        <w:rPr>
          <w:rFonts w:ascii="Arial" w:eastAsia="Malgun Gothic" w:hAnsi="Arial" w:cs="Arial"/>
          <w:sz w:val="22"/>
          <w:szCs w:val="22"/>
        </w:rPr>
        <w:t>, and h</w:t>
      </w:r>
      <w:r w:rsidRPr="00DF2D05">
        <w:rPr>
          <w:rFonts w:ascii="Arial" w:eastAsia="Malgun Gothic" w:hAnsi="Arial" w:cs="Arial"/>
          <w:sz w:val="22"/>
          <w:szCs w:val="22"/>
        </w:rPr>
        <w:t>ow deeply moving and organic that moment was. And then</w:t>
      </w:r>
      <w:r w:rsidR="00127C53" w:rsidRPr="00DF2D05">
        <w:rPr>
          <w:rFonts w:ascii="Arial" w:eastAsia="Malgun Gothic" w:hAnsi="Arial" w:cs="Arial"/>
          <w:sz w:val="22"/>
          <w:szCs w:val="22"/>
        </w:rPr>
        <w:t>,</w:t>
      </w:r>
      <w:r w:rsidRPr="00DF2D05">
        <w:rPr>
          <w:rFonts w:ascii="Arial" w:eastAsia="Malgun Gothic" w:hAnsi="Arial" w:cs="Arial"/>
          <w:sz w:val="22"/>
          <w:szCs w:val="22"/>
        </w:rPr>
        <w:t xml:space="preserve"> I compared it in my brain to this moment. </w:t>
      </w:r>
    </w:p>
    <w:p w14:paraId="522C7840" w14:textId="77777777" w:rsidR="00E81091" w:rsidRPr="00DF2D05" w:rsidRDefault="00E81091">
      <w:pPr>
        <w:rPr>
          <w:rFonts w:ascii="Arial" w:eastAsia="Malgun Gothic" w:hAnsi="Arial" w:cs="Arial"/>
          <w:sz w:val="22"/>
          <w:szCs w:val="22"/>
        </w:rPr>
      </w:pPr>
    </w:p>
    <w:p w14:paraId="2906A2F3" w14:textId="6CE27A56" w:rsidR="00E81091" w:rsidRPr="00DF2D05" w:rsidRDefault="00E81091">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127C5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249B605B" w14:textId="77777777" w:rsidR="00127C53" w:rsidRPr="00DF2D05" w:rsidRDefault="00127C53">
      <w:pPr>
        <w:rPr>
          <w:rFonts w:ascii="Arial" w:eastAsia="Malgun Gothic" w:hAnsi="Arial" w:cs="Arial"/>
          <w:b/>
          <w:bCs/>
          <w:sz w:val="22"/>
          <w:szCs w:val="22"/>
        </w:rPr>
      </w:pPr>
    </w:p>
    <w:p w14:paraId="64EB20B8" w14:textId="01BF57E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81091"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First of all</w:t>
      </w:r>
      <w:proofErr w:type="gramEnd"/>
      <w:r w:rsidRPr="00DF2D05">
        <w:rPr>
          <w:rFonts w:ascii="Arial" w:eastAsia="Malgun Gothic" w:hAnsi="Arial" w:cs="Arial"/>
          <w:sz w:val="22"/>
          <w:szCs w:val="22"/>
        </w:rPr>
        <w:t>, how dare you bring that up</w:t>
      </w:r>
      <w:r w:rsidR="00E81091"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E81091" w:rsidRPr="00DF2D05">
        <w:rPr>
          <w:rFonts w:ascii="Arial" w:eastAsia="Malgun Gothic" w:hAnsi="Arial" w:cs="Arial"/>
          <w:sz w:val="22"/>
          <w:szCs w:val="22"/>
        </w:rPr>
        <w:t xml:space="preserve"> </w:t>
      </w:r>
    </w:p>
    <w:p w14:paraId="374C67C9" w14:textId="77777777" w:rsidR="00C94238" w:rsidRPr="00DF2D05" w:rsidRDefault="00C94238">
      <w:pPr>
        <w:rPr>
          <w:rFonts w:ascii="Arial" w:eastAsia="Malgun Gothic" w:hAnsi="Arial" w:cs="Arial"/>
          <w:b/>
          <w:bCs/>
          <w:sz w:val="22"/>
          <w:szCs w:val="22"/>
        </w:rPr>
      </w:pPr>
    </w:p>
    <w:p w14:paraId="2B531873" w14:textId="2451D01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C94238" w:rsidRPr="00DF2D05">
        <w:rPr>
          <w:rFonts w:ascii="Arial" w:eastAsia="Malgun Gothic" w:hAnsi="Arial" w:cs="Arial"/>
          <w:sz w:val="22"/>
          <w:szCs w:val="22"/>
        </w:rPr>
        <w:t>.</w:t>
      </w:r>
      <w:r w:rsidRPr="00DF2D05">
        <w:rPr>
          <w:rFonts w:ascii="Arial" w:eastAsia="Malgun Gothic" w:hAnsi="Arial" w:cs="Arial"/>
          <w:sz w:val="22"/>
          <w:szCs w:val="22"/>
        </w:rPr>
        <w:t xml:space="preserve"> Becca. </w:t>
      </w:r>
      <w:r w:rsidR="00C94238" w:rsidRPr="00DF2D05">
        <w:rPr>
          <w:rFonts w:ascii="Arial" w:eastAsia="Malgun Gothic" w:hAnsi="Arial" w:cs="Arial"/>
          <w:sz w:val="22"/>
          <w:szCs w:val="22"/>
        </w:rPr>
        <w:t>[laughs]</w:t>
      </w:r>
      <w:r w:rsidR="00E81091" w:rsidRPr="00DF2D05">
        <w:rPr>
          <w:rFonts w:ascii="Arial" w:eastAsia="Malgun Gothic" w:hAnsi="Arial" w:cs="Arial"/>
          <w:sz w:val="22"/>
          <w:szCs w:val="22"/>
        </w:rPr>
        <w:t xml:space="preserve"> </w:t>
      </w:r>
    </w:p>
    <w:p w14:paraId="61ACD9C5" w14:textId="77777777" w:rsidR="00776684" w:rsidRPr="00DF2D05" w:rsidRDefault="00776684">
      <w:pPr>
        <w:rPr>
          <w:rFonts w:ascii="Arial" w:eastAsia="Malgun Gothic" w:hAnsi="Arial" w:cs="Arial"/>
          <w:b/>
          <w:bCs/>
          <w:sz w:val="22"/>
          <w:szCs w:val="22"/>
        </w:rPr>
      </w:pPr>
    </w:p>
    <w:p w14:paraId="1E3BD285" w14:textId="1B8BEA6B" w:rsidR="00E810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econd of all, yeah. </w:t>
      </w:r>
    </w:p>
    <w:p w14:paraId="63B1139F" w14:textId="77777777" w:rsidR="00E81091" w:rsidRPr="00DF2D05" w:rsidRDefault="00E81091">
      <w:pPr>
        <w:rPr>
          <w:rFonts w:ascii="Arial" w:eastAsia="Malgun Gothic" w:hAnsi="Arial" w:cs="Arial"/>
          <w:sz w:val="22"/>
          <w:szCs w:val="22"/>
        </w:rPr>
      </w:pPr>
    </w:p>
    <w:p w14:paraId="526BE192" w14:textId="77777777" w:rsidR="00E81091" w:rsidRPr="00DF2D05" w:rsidRDefault="00E81091">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eah. </w:t>
      </w:r>
    </w:p>
    <w:p w14:paraId="5CE1DA40" w14:textId="77777777" w:rsidR="00E81091" w:rsidRPr="00DF2D05" w:rsidRDefault="00E81091">
      <w:pPr>
        <w:rPr>
          <w:rFonts w:ascii="Arial" w:eastAsia="Malgun Gothic" w:hAnsi="Arial" w:cs="Arial"/>
          <w:sz w:val="22"/>
          <w:szCs w:val="22"/>
        </w:rPr>
      </w:pPr>
    </w:p>
    <w:p w14:paraId="2DDDB2F1" w14:textId="48F56DF7" w:rsidR="00533C91" w:rsidRPr="00DF2D05" w:rsidRDefault="00E81091">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There's just nothing happening in</w:t>
      </w:r>
      <w:r w:rsidR="00A07598" w:rsidRPr="00DF2D05">
        <w:rPr>
          <w:rFonts w:ascii="Arial" w:eastAsia="Malgun Gothic" w:hAnsi="Arial" w:cs="Arial"/>
          <w:sz w:val="22"/>
          <w:szCs w:val="22"/>
        </w:rPr>
        <w:t xml:space="preserve"> the scene</w:t>
      </w:r>
      <w:r w:rsidRPr="00DF2D05">
        <w:rPr>
          <w:rFonts w:ascii="Arial" w:eastAsia="Malgun Gothic" w:hAnsi="Arial" w:cs="Arial"/>
          <w:sz w:val="22"/>
          <w:szCs w:val="22"/>
        </w:rPr>
        <w:t xml:space="preserve">. </w:t>
      </w:r>
    </w:p>
    <w:p w14:paraId="498C1D35" w14:textId="77777777" w:rsidR="00A07598" w:rsidRPr="00DF2D05" w:rsidRDefault="00A07598">
      <w:pPr>
        <w:rPr>
          <w:rFonts w:ascii="Arial" w:eastAsia="Malgun Gothic" w:hAnsi="Arial" w:cs="Arial"/>
          <w:b/>
          <w:bCs/>
          <w:sz w:val="22"/>
          <w:szCs w:val="22"/>
        </w:rPr>
      </w:pPr>
    </w:p>
    <w:p w14:paraId="2D26A61D" w14:textId="52FCDBE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actly. </w:t>
      </w:r>
    </w:p>
    <w:p w14:paraId="6EE2A93A" w14:textId="77777777" w:rsidR="00D10CD2" w:rsidRPr="00DF2D05" w:rsidRDefault="00D10CD2">
      <w:pPr>
        <w:rPr>
          <w:rFonts w:ascii="Arial" w:eastAsia="Malgun Gothic" w:hAnsi="Arial" w:cs="Arial"/>
          <w:b/>
          <w:bCs/>
          <w:sz w:val="22"/>
          <w:szCs w:val="22"/>
        </w:rPr>
      </w:pPr>
    </w:p>
    <w:p w14:paraId="3EBF62DA" w14:textId="652C486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And another thing they stole from </w:t>
      </w:r>
      <w:proofErr w:type="gramStart"/>
      <w:r w:rsidRPr="00DF2D05">
        <w:rPr>
          <w:rFonts w:ascii="Arial" w:eastAsia="Malgun Gothic" w:hAnsi="Arial" w:cs="Arial"/>
          <w:sz w:val="22"/>
          <w:szCs w:val="22"/>
        </w:rPr>
        <w:t>the 2007</w:t>
      </w:r>
      <w:proofErr w:type="gramEnd"/>
      <w:r w:rsidR="00E81091" w:rsidRPr="00DF2D05">
        <w:rPr>
          <w:rFonts w:ascii="Arial" w:eastAsia="Malgun Gothic" w:hAnsi="Arial" w:cs="Arial"/>
          <w:sz w:val="22"/>
          <w:szCs w:val="22"/>
        </w:rPr>
        <w:t>, w</w:t>
      </w:r>
      <w:r w:rsidRPr="00DF2D05">
        <w:rPr>
          <w:rFonts w:ascii="Arial" w:eastAsia="Malgun Gothic" w:hAnsi="Arial" w:cs="Arial"/>
          <w:sz w:val="22"/>
          <w:szCs w:val="22"/>
        </w:rPr>
        <w:t xml:space="preserve">hen there are other options for how to do it. </w:t>
      </w:r>
    </w:p>
    <w:p w14:paraId="58D33E1B" w14:textId="77777777" w:rsidR="00871061" w:rsidRPr="00DF2D05" w:rsidRDefault="00871061">
      <w:pPr>
        <w:rPr>
          <w:rFonts w:ascii="Arial" w:eastAsia="Malgun Gothic" w:hAnsi="Arial" w:cs="Arial"/>
          <w:b/>
          <w:bCs/>
          <w:sz w:val="22"/>
          <w:szCs w:val="22"/>
        </w:rPr>
      </w:pPr>
    </w:p>
    <w:p w14:paraId="4F402780" w14:textId="47245B6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this was a bad moment in </w:t>
      </w:r>
      <w:proofErr w:type="gramStart"/>
      <w:r w:rsidRPr="00DF2D05">
        <w:rPr>
          <w:rFonts w:ascii="Arial" w:eastAsia="Malgun Gothic" w:hAnsi="Arial" w:cs="Arial"/>
          <w:sz w:val="22"/>
          <w:szCs w:val="22"/>
        </w:rPr>
        <w:t>the 2007</w:t>
      </w:r>
      <w:proofErr w:type="gramEnd"/>
      <w:r w:rsidRPr="00DF2D05">
        <w:rPr>
          <w:rFonts w:ascii="Arial" w:eastAsia="Malgun Gothic" w:hAnsi="Arial" w:cs="Arial"/>
          <w:sz w:val="22"/>
          <w:szCs w:val="22"/>
        </w:rPr>
        <w:t xml:space="preserve">. </w:t>
      </w:r>
    </w:p>
    <w:p w14:paraId="069E2E21" w14:textId="77777777" w:rsidR="00871061" w:rsidRPr="00DF2D05" w:rsidRDefault="00871061">
      <w:pPr>
        <w:rPr>
          <w:rFonts w:ascii="Arial" w:eastAsia="Malgun Gothic" w:hAnsi="Arial" w:cs="Arial"/>
          <w:b/>
          <w:bCs/>
          <w:sz w:val="22"/>
          <w:szCs w:val="22"/>
        </w:rPr>
      </w:pPr>
    </w:p>
    <w:p w14:paraId="6B383F53" w14:textId="692D36D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roofErr w:type="gramStart"/>
      <w:r w:rsidRPr="00DF2D05">
        <w:rPr>
          <w:rFonts w:ascii="Arial" w:eastAsia="Malgun Gothic" w:hAnsi="Arial" w:cs="Arial"/>
          <w:sz w:val="22"/>
          <w:szCs w:val="22"/>
        </w:rPr>
        <w:t>Is</w:t>
      </w:r>
      <w:proofErr w:type="gramEnd"/>
      <w:r w:rsidRPr="00DF2D05">
        <w:rPr>
          <w:rFonts w:ascii="Arial" w:eastAsia="Malgun Gothic" w:hAnsi="Arial" w:cs="Arial"/>
          <w:sz w:val="22"/>
          <w:szCs w:val="22"/>
        </w:rPr>
        <w:t xml:space="preserve"> running out in the middle of the concert. </w:t>
      </w:r>
    </w:p>
    <w:p w14:paraId="2ABACD94" w14:textId="77777777" w:rsidR="00533A3F" w:rsidRPr="00DF2D05" w:rsidRDefault="00533A3F">
      <w:pPr>
        <w:rPr>
          <w:rFonts w:ascii="Arial" w:eastAsia="Malgun Gothic" w:hAnsi="Arial" w:cs="Arial"/>
          <w:b/>
          <w:bCs/>
          <w:sz w:val="22"/>
          <w:szCs w:val="22"/>
        </w:rPr>
      </w:pPr>
    </w:p>
    <w:p w14:paraId="67E24D95" w14:textId="0B1B208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3A333213" w14:textId="77777777" w:rsidR="00533A3F" w:rsidRPr="00DF2D05" w:rsidRDefault="00533A3F">
      <w:pPr>
        <w:rPr>
          <w:rFonts w:ascii="Arial" w:eastAsia="Malgun Gothic" w:hAnsi="Arial" w:cs="Arial"/>
          <w:b/>
          <w:bCs/>
          <w:sz w:val="22"/>
          <w:szCs w:val="22"/>
        </w:rPr>
      </w:pPr>
    </w:p>
    <w:p w14:paraId="6FC745D6" w14:textId="400AD04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E81091" w:rsidRPr="00DF2D05">
        <w:rPr>
          <w:rFonts w:ascii="Arial" w:eastAsia="Malgun Gothic" w:hAnsi="Arial" w:cs="Arial"/>
          <w:sz w:val="22"/>
          <w:szCs w:val="22"/>
        </w:rPr>
        <w:t>,</w:t>
      </w:r>
      <w:r w:rsidRPr="00DF2D05">
        <w:rPr>
          <w:rFonts w:ascii="Arial" w:eastAsia="Malgun Gothic" w:hAnsi="Arial" w:cs="Arial"/>
          <w:sz w:val="22"/>
          <w:szCs w:val="22"/>
        </w:rPr>
        <w:t xml:space="preserve"> Wentworth runs out</w:t>
      </w:r>
      <w:r w:rsidR="008A1E84" w:rsidRPr="00DF2D05">
        <w:rPr>
          <w:rFonts w:ascii="Arial" w:eastAsia="Malgun Gothic" w:hAnsi="Arial" w:cs="Arial"/>
          <w:sz w:val="22"/>
          <w:szCs w:val="22"/>
        </w:rPr>
        <w:t>,</w:t>
      </w:r>
      <w:r w:rsidRPr="00DF2D05">
        <w:rPr>
          <w:rFonts w:ascii="Arial" w:eastAsia="Malgun Gothic" w:hAnsi="Arial" w:cs="Arial"/>
          <w:sz w:val="22"/>
          <w:szCs w:val="22"/>
        </w:rPr>
        <w:t xml:space="preserve"> </w:t>
      </w:r>
      <w:r w:rsidR="008A1E84" w:rsidRPr="00DF2D05">
        <w:rPr>
          <w:rFonts w:ascii="Arial" w:eastAsia="Malgun Gothic" w:hAnsi="Arial" w:cs="Arial"/>
          <w:sz w:val="22"/>
          <w:szCs w:val="22"/>
        </w:rPr>
        <w:t>s</w:t>
      </w:r>
      <w:r w:rsidRPr="00DF2D05">
        <w:rPr>
          <w:rFonts w:ascii="Arial" w:eastAsia="Malgun Gothic" w:hAnsi="Arial" w:cs="Arial"/>
          <w:sz w:val="22"/>
          <w:szCs w:val="22"/>
        </w:rPr>
        <w:t xml:space="preserve">he runs out. </w:t>
      </w:r>
    </w:p>
    <w:p w14:paraId="6A9A47C4" w14:textId="77777777" w:rsidR="008A1E84" w:rsidRPr="00DF2D05" w:rsidRDefault="008A1E84">
      <w:pPr>
        <w:rPr>
          <w:rFonts w:ascii="Arial" w:eastAsia="Malgun Gothic" w:hAnsi="Arial" w:cs="Arial"/>
          <w:b/>
          <w:bCs/>
          <w:sz w:val="22"/>
          <w:szCs w:val="22"/>
        </w:rPr>
      </w:pPr>
    </w:p>
    <w:p w14:paraId="39FCF5B1" w14:textId="0D77D154" w:rsidR="00B52403"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It makes more sense in this than it does in 2007</w:t>
      </w:r>
      <w:r w:rsidR="00E81091" w:rsidRPr="00DF2D05">
        <w:rPr>
          <w:rFonts w:ascii="Arial" w:eastAsia="Malgun Gothic" w:hAnsi="Arial" w:cs="Arial"/>
          <w:sz w:val="22"/>
          <w:szCs w:val="22"/>
        </w:rPr>
        <w:t xml:space="preserve">. Because </w:t>
      </w:r>
      <w:r w:rsidRPr="00DF2D05">
        <w:rPr>
          <w:rFonts w:ascii="Arial" w:eastAsia="Malgun Gothic" w:hAnsi="Arial" w:cs="Arial"/>
          <w:sz w:val="22"/>
          <w:szCs w:val="22"/>
        </w:rPr>
        <w:t>in 2007, I think</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she's running out</w:t>
      </w:r>
      <w:r w:rsidR="00E81091" w:rsidRPr="00DF2D05">
        <w:rPr>
          <w:rFonts w:ascii="Arial" w:eastAsia="Malgun Gothic" w:hAnsi="Arial" w:cs="Arial"/>
          <w:sz w:val="22"/>
          <w:szCs w:val="22"/>
        </w:rPr>
        <w:t>, y</w:t>
      </w:r>
      <w:r w:rsidRPr="00DF2D05">
        <w:rPr>
          <w:rFonts w:ascii="Arial" w:eastAsia="Malgun Gothic" w:hAnsi="Arial" w:cs="Arial"/>
          <w:sz w:val="22"/>
          <w:szCs w:val="22"/>
        </w:rPr>
        <w:t xml:space="preserve">ou're </w:t>
      </w:r>
      <w:r w:rsidR="00E81091" w:rsidRPr="00DF2D05">
        <w:rPr>
          <w:rFonts w:ascii="Arial" w:eastAsia="Malgun Gothic" w:hAnsi="Arial" w:cs="Arial"/>
          <w:sz w:val="22"/>
          <w:szCs w:val="22"/>
        </w:rPr>
        <w:t>like</w:t>
      </w:r>
      <w:r w:rsidR="00BA6A5D" w:rsidRPr="00DF2D05">
        <w:rPr>
          <w:rFonts w:ascii="Arial" w:eastAsia="Malgun Gothic" w:hAnsi="Arial" w:cs="Arial"/>
          <w:sz w:val="22"/>
          <w:szCs w:val="22"/>
        </w:rPr>
        <w:t>,</w:t>
      </w:r>
      <w:r w:rsidR="00E81091" w:rsidRPr="00DF2D05">
        <w:rPr>
          <w:rFonts w:ascii="Arial" w:eastAsia="Malgun Gothic" w:hAnsi="Arial" w:cs="Arial"/>
          <w:sz w:val="22"/>
          <w:szCs w:val="22"/>
        </w:rPr>
        <w:t xml:space="preserve"> </w:t>
      </w:r>
      <w:r w:rsidR="00BA6A5D" w:rsidRPr="00DF2D05">
        <w:rPr>
          <w:rFonts w:ascii="Arial" w:eastAsia="Malgun Gothic" w:hAnsi="Arial" w:cs="Arial"/>
          <w:sz w:val="22"/>
          <w:szCs w:val="22"/>
        </w:rPr>
        <w:t>“O</w:t>
      </w:r>
      <w:r w:rsidRPr="00DF2D05">
        <w:rPr>
          <w:rFonts w:ascii="Arial" w:eastAsia="Malgun Gothic" w:hAnsi="Arial" w:cs="Arial"/>
          <w:sz w:val="22"/>
          <w:szCs w:val="22"/>
        </w:rPr>
        <w:t xml:space="preserve">h, that's </w:t>
      </w:r>
      <w:r w:rsidR="00E81091" w:rsidRPr="00DF2D05">
        <w:rPr>
          <w:rFonts w:ascii="Arial" w:eastAsia="Malgun Gothic" w:hAnsi="Arial" w:cs="Arial"/>
          <w:sz w:val="22"/>
          <w:szCs w:val="22"/>
        </w:rPr>
        <w:t>u</w:t>
      </w:r>
      <w:r w:rsidRPr="00DF2D05">
        <w:rPr>
          <w:rFonts w:ascii="Arial" w:eastAsia="Malgun Gothic" w:hAnsi="Arial" w:cs="Arial"/>
          <w:sz w:val="22"/>
          <w:szCs w:val="22"/>
        </w:rPr>
        <w:t>n</w:t>
      </w:r>
      <w:r w:rsidR="00E81091" w:rsidRPr="00DF2D05">
        <w:rPr>
          <w:rFonts w:ascii="Arial" w:eastAsia="Malgun Gothic" w:hAnsi="Arial" w:cs="Arial"/>
          <w:sz w:val="22"/>
          <w:szCs w:val="22"/>
        </w:rPr>
        <w:t>like</w:t>
      </w:r>
      <w:r w:rsidRPr="00DF2D05">
        <w:rPr>
          <w:rFonts w:ascii="Arial" w:eastAsia="Malgun Gothic" w:hAnsi="Arial" w:cs="Arial"/>
          <w:sz w:val="22"/>
          <w:szCs w:val="22"/>
        </w:rPr>
        <w:t xml:space="preserve"> her to rock the boat that way</w:t>
      </w:r>
      <w:r w:rsidR="00A32CE6" w:rsidRPr="00DF2D05">
        <w:rPr>
          <w:rFonts w:ascii="Arial" w:eastAsia="Malgun Gothic" w:hAnsi="Arial" w:cs="Arial"/>
          <w:sz w:val="22"/>
          <w:szCs w:val="22"/>
        </w:rPr>
        <w:t xml:space="preserve">.” </w:t>
      </w:r>
      <w:r w:rsidR="00EB1851" w:rsidRPr="00DF2D05">
        <w:rPr>
          <w:rFonts w:ascii="Arial" w:eastAsia="Malgun Gothic" w:hAnsi="Arial" w:cs="Arial"/>
          <w:b/>
          <w:bCs/>
          <w:sz w:val="22"/>
          <w:szCs w:val="22"/>
        </w:rPr>
        <w:t>[00:27:00]</w:t>
      </w:r>
      <w:r w:rsidR="00EB1851" w:rsidRPr="00DF2D05">
        <w:rPr>
          <w:rFonts w:ascii="Arial" w:eastAsia="Malgun Gothic" w:hAnsi="Arial" w:cs="Arial"/>
          <w:sz w:val="22"/>
          <w:szCs w:val="22"/>
        </w:rPr>
        <w:t xml:space="preserve"> </w:t>
      </w:r>
      <w:r w:rsidR="00A32CE6" w:rsidRPr="00DF2D05">
        <w:rPr>
          <w:rFonts w:ascii="Arial" w:eastAsia="Malgun Gothic" w:hAnsi="Arial" w:cs="Arial"/>
          <w:sz w:val="22"/>
          <w:szCs w:val="22"/>
        </w:rPr>
        <w:t>B</w:t>
      </w:r>
      <w:r w:rsidRPr="00DF2D05">
        <w:rPr>
          <w:rFonts w:ascii="Arial" w:eastAsia="Malgun Gothic" w:hAnsi="Arial" w:cs="Arial"/>
          <w:sz w:val="22"/>
          <w:szCs w:val="22"/>
        </w:rPr>
        <w:t>ut it also betrays</w:t>
      </w:r>
      <w:r w:rsidR="00E81091" w:rsidRPr="00DF2D05">
        <w:rPr>
          <w:rFonts w:ascii="Arial" w:eastAsia="Malgun Gothic" w:hAnsi="Arial" w:cs="Arial"/>
          <w:sz w:val="22"/>
          <w:szCs w:val="22"/>
        </w:rPr>
        <w:t xml:space="preserve"> </w:t>
      </w:r>
      <w:r w:rsidRPr="00DF2D05">
        <w:rPr>
          <w:rFonts w:ascii="Arial" w:eastAsia="Malgun Gothic" w:hAnsi="Arial" w:cs="Arial"/>
          <w:sz w:val="22"/>
          <w:szCs w:val="22"/>
        </w:rPr>
        <w:t>how much she's feeling in that moment that she would stand up</w:t>
      </w:r>
      <w:r w:rsidR="00B52403"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49ECDEE" w14:textId="77777777" w:rsidR="00B52403" w:rsidRPr="00DF2D05" w:rsidRDefault="00B52403">
      <w:pPr>
        <w:rPr>
          <w:rFonts w:ascii="Arial" w:eastAsia="Malgun Gothic" w:hAnsi="Arial" w:cs="Arial"/>
          <w:sz w:val="22"/>
          <w:szCs w:val="22"/>
        </w:rPr>
      </w:pPr>
    </w:p>
    <w:p w14:paraId="74C72E8A" w14:textId="77777777" w:rsidR="00B52403" w:rsidRPr="00DF2D05" w:rsidRDefault="00B52403">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eah. </w:t>
      </w:r>
    </w:p>
    <w:p w14:paraId="06B69B3B" w14:textId="77777777" w:rsidR="00B52403" w:rsidRPr="00DF2D05" w:rsidRDefault="00B52403">
      <w:pPr>
        <w:rPr>
          <w:rFonts w:ascii="Arial" w:eastAsia="Malgun Gothic" w:hAnsi="Arial" w:cs="Arial"/>
          <w:b/>
          <w:bCs/>
          <w:sz w:val="22"/>
          <w:szCs w:val="22"/>
        </w:rPr>
      </w:pPr>
    </w:p>
    <w:p w14:paraId="21959C0B" w14:textId="16C8A6B3" w:rsidR="00B52403" w:rsidRPr="00DF2D05" w:rsidRDefault="00B5240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when you weren't supposed to in this place and run out after him. I like it. I'm not going to lie. </w:t>
      </w:r>
    </w:p>
    <w:p w14:paraId="46F26758" w14:textId="77777777" w:rsidR="00B52403" w:rsidRPr="00DF2D05" w:rsidRDefault="00B52403">
      <w:pPr>
        <w:rPr>
          <w:rFonts w:ascii="Arial" w:eastAsia="Malgun Gothic" w:hAnsi="Arial" w:cs="Arial"/>
          <w:sz w:val="22"/>
          <w:szCs w:val="22"/>
        </w:rPr>
      </w:pPr>
    </w:p>
    <w:p w14:paraId="498E7215" w14:textId="77777777" w:rsidR="00B52403" w:rsidRPr="00DF2D05" w:rsidRDefault="00B52403">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Okay. </w:t>
      </w:r>
    </w:p>
    <w:p w14:paraId="4BAF90E6" w14:textId="77777777" w:rsidR="00B52403" w:rsidRPr="00DF2D05" w:rsidRDefault="00B52403">
      <w:pPr>
        <w:rPr>
          <w:rFonts w:ascii="Arial" w:eastAsia="Malgun Gothic" w:hAnsi="Arial" w:cs="Arial"/>
          <w:sz w:val="22"/>
          <w:szCs w:val="22"/>
        </w:rPr>
      </w:pPr>
    </w:p>
    <w:p w14:paraId="4ACF147C" w14:textId="043A0D14" w:rsidR="00533C91" w:rsidRPr="00DF2D05" w:rsidRDefault="00B5240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It makes even more </w:t>
      </w:r>
      <w:proofErr w:type="gramStart"/>
      <w:r w:rsidRPr="00DF2D05">
        <w:rPr>
          <w:rFonts w:ascii="Arial" w:eastAsia="Malgun Gothic" w:hAnsi="Arial" w:cs="Arial"/>
          <w:sz w:val="22"/>
          <w:szCs w:val="22"/>
        </w:rPr>
        <w:t>sense in</w:t>
      </w:r>
      <w:proofErr w:type="gramEnd"/>
      <w:r w:rsidRPr="00DF2D05">
        <w:rPr>
          <w:rFonts w:ascii="Arial" w:eastAsia="Malgun Gothic" w:hAnsi="Arial" w:cs="Arial"/>
          <w:sz w:val="22"/>
          <w:szCs w:val="22"/>
        </w:rPr>
        <w:t xml:space="preserve"> here</w:t>
      </w:r>
      <w:r w:rsidR="0087032C" w:rsidRPr="00DF2D05">
        <w:rPr>
          <w:rFonts w:ascii="Arial" w:eastAsia="Malgun Gothic" w:hAnsi="Arial" w:cs="Arial"/>
          <w:sz w:val="22"/>
          <w:szCs w:val="22"/>
        </w:rPr>
        <w:t>,</w:t>
      </w:r>
      <w:r w:rsidRPr="00DF2D05">
        <w:rPr>
          <w:rFonts w:ascii="Arial" w:eastAsia="Malgun Gothic" w:hAnsi="Arial" w:cs="Arial"/>
          <w:sz w:val="22"/>
          <w:szCs w:val="22"/>
        </w:rPr>
        <w:t xml:space="preserve"> because </w:t>
      </w:r>
      <w:proofErr w:type="gramStart"/>
      <w:r w:rsidRPr="00DF2D05">
        <w:rPr>
          <w:rFonts w:ascii="Arial" w:eastAsia="Malgun Gothic" w:hAnsi="Arial" w:cs="Arial"/>
          <w:sz w:val="22"/>
          <w:szCs w:val="22"/>
        </w:rPr>
        <w:t>this Anne</w:t>
      </w:r>
      <w:proofErr w:type="gramEnd"/>
      <w:r w:rsidRPr="00DF2D05">
        <w:rPr>
          <w:rFonts w:ascii="Arial" w:eastAsia="Malgun Gothic" w:hAnsi="Arial" w:cs="Arial"/>
          <w:sz w:val="22"/>
          <w:szCs w:val="22"/>
        </w:rPr>
        <w:t xml:space="preserve"> Elliot doesn't really care about what other people are doing</w:t>
      </w:r>
      <w:r w:rsidR="00A53F2A" w:rsidRPr="00DF2D05">
        <w:rPr>
          <w:rFonts w:ascii="Arial" w:eastAsia="Malgun Gothic" w:hAnsi="Arial" w:cs="Arial"/>
          <w:sz w:val="22"/>
          <w:szCs w:val="22"/>
        </w:rPr>
        <w:t>,</w:t>
      </w:r>
      <w:r w:rsidRPr="00DF2D05">
        <w:rPr>
          <w:rFonts w:ascii="Arial" w:eastAsia="Malgun Gothic" w:hAnsi="Arial" w:cs="Arial"/>
          <w:sz w:val="22"/>
          <w:szCs w:val="22"/>
        </w:rPr>
        <w:t xml:space="preserve"> or thinking</w:t>
      </w:r>
      <w:r w:rsidR="00A53F2A" w:rsidRPr="00DF2D05">
        <w:rPr>
          <w:rFonts w:ascii="Arial" w:eastAsia="Malgun Gothic" w:hAnsi="Arial" w:cs="Arial"/>
          <w:sz w:val="22"/>
          <w:szCs w:val="22"/>
        </w:rPr>
        <w:t>,</w:t>
      </w:r>
      <w:r w:rsidRPr="00DF2D05">
        <w:rPr>
          <w:rFonts w:ascii="Arial" w:eastAsia="Malgun Gothic" w:hAnsi="Arial" w:cs="Arial"/>
          <w:sz w:val="22"/>
          <w:szCs w:val="22"/>
        </w:rPr>
        <w:t xml:space="preserve"> or feeling or what society wants her to do at any given point. She just says whatever she wants to and does whatever she wants to. </w:t>
      </w:r>
    </w:p>
    <w:p w14:paraId="5BF4E03D" w14:textId="77777777" w:rsidR="00F50A45" w:rsidRPr="00DF2D05" w:rsidRDefault="00F50A45">
      <w:pPr>
        <w:rPr>
          <w:rFonts w:ascii="Arial" w:eastAsia="Malgun Gothic" w:hAnsi="Arial" w:cs="Arial"/>
          <w:b/>
          <w:bCs/>
          <w:sz w:val="22"/>
          <w:szCs w:val="22"/>
        </w:rPr>
      </w:pPr>
    </w:p>
    <w:p w14:paraId="0551A8B3" w14:textId="2F4DEFC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5240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w:t>
      </w:r>
      <w:r w:rsidR="00B52403" w:rsidRPr="00DF2D05">
        <w:rPr>
          <w:rFonts w:ascii="Arial" w:eastAsia="Malgun Gothic" w:hAnsi="Arial" w:cs="Arial"/>
          <w:sz w:val="22"/>
          <w:szCs w:val="22"/>
        </w:rPr>
        <w:t xml:space="preserve">you know </w:t>
      </w:r>
      <w:r w:rsidRPr="00DF2D05">
        <w:rPr>
          <w:rFonts w:ascii="Arial" w:eastAsia="Malgun Gothic" w:hAnsi="Arial" w:cs="Arial"/>
          <w:sz w:val="22"/>
          <w:szCs w:val="22"/>
        </w:rPr>
        <w:t>what</w:t>
      </w:r>
      <w:r w:rsidR="00B52403" w:rsidRPr="00DF2D05">
        <w:rPr>
          <w:rFonts w:ascii="Arial" w:eastAsia="Malgun Gothic" w:hAnsi="Arial" w:cs="Arial"/>
          <w:sz w:val="22"/>
          <w:szCs w:val="22"/>
        </w:rPr>
        <w:t xml:space="preserve"> w</w:t>
      </w:r>
      <w:r w:rsidRPr="00DF2D05">
        <w:rPr>
          <w:rFonts w:ascii="Arial" w:eastAsia="Malgun Gothic" w:hAnsi="Arial" w:cs="Arial"/>
          <w:sz w:val="22"/>
          <w:szCs w:val="22"/>
        </w:rPr>
        <w:t>e haven't flagged about her yet</w:t>
      </w:r>
      <w:r w:rsidR="00B52403"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4F9BBD6" w14:textId="77777777" w:rsidR="00EB6340" w:rsidRPr="00DF2D05" w:rsidRDefault="00EB6340">
      <w:pPr>
        <w:rPr>
          <w:rFonts w:ascii="Arial" w:eastAsia="Malgun Gothic" w:hAnsi="Arial" w:cs="Arial"/>
          <w:b/>
          <w:bCs/>
          <w:sz w:val="22"/>
          <w:szCs w:val="22"/>
        </w:rPr>
      </w:pPr>
    </w:p>
    <w:p w14:paraId="28C191BA" w14:textId="5F8C508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B5240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at? </w:t>
      </w:r>
    </w:p>
    <w:p w14:paraId="6A3747BC" w14:textId="77777777" w:rsidR="00EB6340" w:rsidRPr="00DF2D05" w:rsidRDefault="00EB6340">
      <w:pPr>
        <w:rPr>
          <w:rFonts w:ascii="Arial" w:eastAsia="Malgun Gothic" w:hAnsi="Arial" w:cs="Arial"/>
          <w:b/>
          <w:bCs/>
          <w:sz w:val="22"/>
          <w:szCs w:val="22"/>
        </w:rPr>
      </w:pPr>
    </w:p>
    <w:p w14:paraId="250056FA" w14:textId="0C74719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5240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he's not </w:t>
      </w:r>
      <w:r w:rsidR="00B52403"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other girls. </w:t>
      </w:r>
    </w:p>
    <w:p w14:paraId="7581947C" w14:textId="77777777" w:rsidR="003961C6" w:rsidRPr="00DF2D05" w:rsidRDefault="003961C6">
      <w:pPr>
        <w:rPr>
          <w:rFonts w:ascii="Arial" w:eastAsia="Malgun Gothic" w:hAnsi="Arial" w:cs="Arial"/>
          <w:b/>
          <w:bCs/>
          <w:sz w:val="22"/>
          <w:szCs w:val="22"/>
        </w:rPr>
      </w:pPr>
    </w:p>
    <w:p w14:paraId="6BBC2D7D" w14:textId="77777777" w:rsidR="00F173EE"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52403" w:rsidRPr="00DF2D05">
        <w:rPr>
          <w:rFonts w:ascii="Arial" w:eastAsia="Malgun Gothic" w:hAnsi="Arial" w:cs="Arial"/>
          <w:sz w:val="22"/>
          <w:szCs w:val="22"/>
        </w:rPr>
        <w:t xml:space="preserve"> She's not like other girls. </w:t>
      </w:r>
    </w:p>
    <w:p w14:paraId="3EF8E44D" w14:textId="77777777" w:rsidR="00F173EE" w:rsidRPr="00DF2D05" w:rsidRDefault="00F173EE">
      <w:pPr>
        <w:rPr>
          <w:rFonts w:ascii="Arial" w:eastAsia="Malgun Gothic" w:hAnsi="Arial" w:cs="Arial"/>
          <w:sz w:val="22"/>
          <w:szCs w:val="22"/>
        </w:rPr>
      </w:pPr>
    </w:p>
    <w:p w14:paraId="19157676" w14:textId="3C791B47" w:rsidR="00533C91" w:rsidRPr="00DF2D05" w:rsidRDefault="00F173EE">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laughs]</w:t>
      </w:r>
      <w:r w:rsidR="00B52403" w:rsidRPr="00DF2D05">
        <w:rPr>
          <w:rFonts w:ascii="Arial" w:eastAsia="Malgun Gothic" w:hAnsi="Arial" w:cs="Arial"/>
          <w:sz w:val="22"/>
          <w:szCs w:val="22"/>
        </w:rPr>
        <w:t xml:space="preserve"> </w:t>
      </w:r>
    </w:p>
    <w:p w14:paraId="2891FF7D" w14:textId="77777777" w:rsidR="00F173EE" w:rsidRPr="00DF2D05" w:rsidRDefault="00F173EE">
      <w:pPr>
        <w:rPr>
          <w:rFonts w:ascii="Arial" w:eastAsia="Malgun Gothic" w:hAnsi="Arial" w:cs="Arial"/>
          <w:b/>
          <w:bCs/>
          <w:sz w:val="22"/>
          <w:szCs w:val="22"/>
        </w:rPr>
      </w:pPr>
    </w:p>
    <w:p w14:paraId="676E44D6" w14:textId="76AB66C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B52403" w:rsidRPr="00DF2D05">
        <w:rPr>
          <w:rFonts w:ascii="Arial" w:eastAsia="Malgun Gothic" w:hAnsi="Arial" w:cs="Arial"/>
          <w:sz w:val="22"/>
          <w:szCs w:val="22"/>
        </w:rPr>
        <w:t xml:space="preserve"> She's not like other girls. </w:t>
      </w:r>
    </w:p>
    <w:p w14:paraId="2CEB052D" w14:textId="77777777" w:rsidR="00F173EE" w:rsidRPr="00DF2D05" w:rsidRDefault="00F173EE">
      <w:pPr>
        <w:rPr>
          <w:rFonts w:ascii="Arial" w:eastAsia="Malgun Gothic" w:hAnsi="Arial" w:cs="Arial"/>
          <w:b/>
          <w:bCs/>
          <w:sz w:val="22"/>
          <w:szCs w:val="22"/>
        </w:rPr>
      </w:pPr>
    </w:p>
    <w:p w14:paraId="37812484" w14:textId="77777777" w:rsidR="00B61786"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5240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xcept in this movie, she </w:t>
      </w:r>
      <w:proofErr w:type="gramStart"/>
      <w:r w:rsidRPr="00DF2D05">
        <w:rPr>
          <w:rFonts w:ascii="Arial" w:eastAsia="Malgun Gothic" w:hAnsi="Arial" w:cs="Arial"/>
          <w:sz w:val="22"/>
          <w:szCs w:val="22"/>
        </w:rPr>
        <w:t>actually kind</w:t>
      </w:r>
      <w:proofErr w:type="gramEnd"/>
      <w:r w:rsidRPr="00DF2D05">
        <w:rPr>
          <w:rFonts w:ascii="Arial" w:eastAsia="Malgun Gothic" w:hAnsi="Arial" w:cs="Arial"/>
          <w:sz w:val="22"/>
          <w:szCs w:val="22"/>
        </w:rPr>
        <w:t xml:space="preserve"> of is. </w:t>
      </w:r>
    </w:p>
    <w:p w14:paraId="154405AA" w14:textId="77777777" w:rsidR="00B61786" w:rsidRPr="00DF2D05" w:rsidRDefault="00B61786">
      <w:pPr>
        <w:rPr>
          <w:rFonts w:ascii="Arial" w:eastAsia="Malgun Gothic" w:hAnsi="Arial" w:cs="Arial"/>
          <w:sz w:val="22"/>
          <w:szCs w:val="22"/>
        </w:rPr>
      </w:pPr>
    </w:p>
    <w:p w14:paraId="0C53B9E2" w14:textId="7062B198"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B52403" w:rsidRPr="00DF2D05">
        <w:rPr>
          <w:rFonts w:ascii="Arial" w:eastAsia="Malgun Gothic" w:hAnsi="Arial" w:cs="Arial"/>
          <w:sz w:val="22"/>
          <w:szCs w:val="22"/>
        </w:rPr>
        <w:t xml:space="preserve"> </w:t>
      </w:r>
    </w:p>
    <w:p w14:paraId="284D1DB3" w14:textId="77777777" w:rsidR="00B61786" w:rsidRPr="00DF2D05" w:rsidRDefault="00B61786">
      <w:pPr>
        <w:rPr>
          <w:rFonts w:ascii="Arial" w:eastAsia="Malgun Gothic" w:hAnsi="Arial" w:cs="Arial"/>
          <w:b/>
          <w:bCs/>
          <w:sz w:val="22"/>
          <w:szCs w:val="22"/>
        </w:rPr>
      </w:pPr>
    </w:p>
    <w:p w14:paraId="030EDB69" w14:textId="47C694F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52403" w:rsidRPr="00DF2D05">
        <w:rPr>
          <w:rFonts w:ascii="Arial" w:eastAsia="Malgun Gothic" w:hAnsi="Arial" w:cs="Arial"/>
          <w:sz w:val="22"/>
          <w:szCs w:val="22"/>
        </w:rPr>
        <w:t xml:space="preserve"> S</w:t>
      </w:r>
      <w:r w:rsidRPr="00DF2D05">
        <w:rPr>
          <w:rFonts w:ascii="Arial" w:eastAsia="Malgun Gothic" w:hAnsi="Arial" w:cs="Arial"/>
          <w:sz w:val="22"/>
          <w:szCs w:val="22"/>
        </w:rPr>
        <w:t>he's not</w:t>
      </w:r>
      <w:r w:rsidR="00B52403" w:rsidRPr="00DF2D05">
        <w:rPr>
          <w:rFonts w:ascii="Arial" w:eastAsia="Malgun Gothic" w:hAnsi="Arial" w:cs="Arial"/>
          <w:sz w:val="22"/>
          <w:szCs w:val="22"/>
        </w:rPr>
        <w:t xml:space="preserve"> </w:t>
      </w:r>
      <w:proofErr w:type="spellStart"/>
      <w:r w:rsidR="00B52403" w:rsidRPr="00DF2D05">
        <w:rPr>
          <w:rFonts w:ascii="Arial" w:eastAsia="Malgun Gothic" w:hAnsi="Arial" w:cs="Arial"/>
          <w:sz w:val="22"/>
          <w:szCs w:val="22"/>
        </w:rPr>
        <w:t>n</w:t>
      </w:r>
      <w:r w:rsidRPr="00DF2D05">
        <w:rPr>
          <w:rFonts w:ascii="Arial" w:eastAsia="Malgun Gothic" w:hAnsi="Arial" w:cs="Arial"/>
          <w:sz w:val="22"/>
          <w:szCs w:val="22"/>
        </w:rPr>
        <w:t>ot</w:t>
      </w:r>
      <w:proofErr w:type="spellEnd"/>
      <w:r w:rsidRPr="00DF2D05">
        <w:rPr>
          <w:rFonts w:ascii="Arial" w:eastAsia="Malgun Gothic" w:hAnsi="Arial" w:cs="Arial"/>
          <w:sz w:val="22"/>
          <w:szCs w:val="22"/>
        </w:rPr>
        <w:t xml:space="preserve"> relatable. </w:t>
      </w:r>
    </w:p>
    <w:p w14:paraId="2C841161" w14:textId="77777777" w:rsidR="00B52403" w:rsidRPr="00DF2D05" w:rsidRDefault="00B52403">
      <w:pPr>
        <w:rPr>
          <w:rFonts w:ascii="Arial" w:eastAsia="Malgun Gothic" w:hAnsi="Arial" w:cs="Arial"/>
          <w:sz w:val="22"/>
          <w:szCs w:val="22"/>
        </w:rPr>
      </w:pPr>
    </w:p>
    <w:p w14:paraId="24472B3B" w14:textId="475CFEE3" w:rsidR="00B52403" w:rsidRPr="00DF2D05" w:rsidRDefault="00B52403">
      <w:pPr>
        <w:rPr>
          <w:rFonts w:ascii="Arial" w:eastAsia="Malgun Gothic" w:hAnsi="Arial" w:cs="Arial"/>
          <w:sz w:val="22"/>
          <w:szCs w:val="22"/>
        </w:rPr>
      </w:pPr>
      <w:r w:rsidRPr="00DF2D05">
        <w:rPr>
          <w:rFonts w:ascii="Arial" w:eastAsia="Malgun Gothic" w:hAnsi="Arial" w:cs="Arial"/>
          <w:b/>
          <w:bCs/>
          <w:sz w:val="22"/>
          <w:szCs w:val="22"/>
        </w:rPr>
        <w:lastRenderedPageBreak/>
        <w:t>Sequoia:</w:t>
      </w:r>
      <w:r w:rsidRPr="00DF2D05">
        <w:rPr>
          <w:rFonts w:ascii="Arial" w:eastAsia="Malgun Gothic" w:hAnsi="Arial" w:cs="Arial"/>
          <w:sz w:val="22"/>
          <w:szCs w:val="22"/>
        </w:rPr>
        <w:t xml:space="preserve"> She’s--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2246B511" w14:textId="77777777" w:rsidR="00B61786" w:rsidRPr="00DF2D05" w:rsidRDefault="00B61786">
      <w:pPr>
        <w:rPr>
          <w:rFonts w:ascii="Arial" w:eastAsia="Malgun Gothic" w:hAnsi="Arial" w:cs="Arial"/>
          <w:b/>
          <w:bCs/>
          <w:sz w:val="22"/>
          <w:szCs w:val="22"/>
        </w:rPr>
      </w:pPr>
    </w:p>
    <w:p w14:paraId="71ECB8AE" w14:textId="4BD4D50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 too</w:t>
      </w:r>
      <w:r w:rsidR="00B52403" w:rsidRPr="00DF2D05">
        <w:rPr>
          <w:rFonts w:ascii="Arial" w:eastAsia="Malgun Gothic" w:hAnsi="Arial" w:cs="Arial"/>
          <w:sz w:val="22"/>
          <w:szCs w:val="22"/>
        </w:rPr>
        <w:t xml:space="preserve"> like </w:t>
      </w:r>
      <w:r w:rsidRPr="00DF2D05">
        <w:rPr>
          <w:rFonts w:ascii="Arial" w:eastAsia="Malgun Gothic" w:hAnsi="Arial" w:cs="Arial"/>
          <w:sz w:val="22"/>
          <w:szCs w:val="22"/>
        </w:rPr>
        <w:t xml:space="preserve">to put two droplets of water on my cheeks when I listen to </w:t>
      </w:r>
      <w:r w:rsidR="00674331" w:rsidRPr="00DF2D05">
        <w:rPr>
          <w:rFonts w:ascii="Arial" w:eastAsia="Malgun Gothic" w:hAnsi="Arial" w:cs="Arial"/>
          <w:sz w:val="22"/>
          <w:szCs w:val="22"/>
        </w:rPr>
        <w:t>O</w:t>
      </w:r>
      <w:r w:rsidRPr="00DF2D05">
        <w:rPr>
          <w:rFonts w:ascii="Arial" w:eastAsia="Malgun Gothic" w:hAnsi="Arial" w:cs="Arial"/>
          <w:sz w:val="22"/>
          <w:szCs w:val="22"/>
        </w:rPr>
        <w:t xml:space="preserve">pera. </w:t>
      </w:r>
    </w:p>
    <w:p w14:paraId="7270582B" w14:textId="77777777" w:rsidR="00B61786" w:rsidRPr="00DF2D05" w:rsidRDefault="00B61786">
      <w:pPr>
        <w:rPr>
          <w:rFonts w:ascii="Arial" w:eastAsia="Malgun Gothic" w:hAnsi="Arial" w:cs="Arial"/>
          <w:b/>
          <w:bCs/>
          <w:sz w:val="22"/>
          <w:szCs w:val="22"/>
        </w:rPr>
      </w:pPr>
    </w:p>
    <w:p w14:paraId="3018F7E2" w14:textId="486C340A" w:rsidR="0067433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74331"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B61786" w:rsidRPr="00DF2D05">
        <w:rPr>
          <w:rFonts w:ascii="Arial" w:eastAsia="Malgun Gothic" w:hAnsi="Arial" w:cs="Arial"/>
          <w:sz w:val="22"/>
          <w:szCs w:val="22"/>
        </w:rPr>
        <w:t>,</w:t>
      </w:r>
      <w:r w:rsidRPr="00DF2D05">
        <w:rPr>
          <w:rFonts w:ascii="Arial" w:eastAsia="Malgun Gothic" w:hAnsi="Arial" w:cs="Arial"/>
          <w:sz w:val="22"/>
          <w:szCs w:val="22"/>
        </w:rPr>
        <w:t xml:space="preserve"> </w:t>
      </w:r>
      <w:r w:rsidR="00B61786" w:rsidRPr="00DF2D05">
        <w:rPr>
          <w:rFonts w:ascii="Arial" w:eastAsia="Malgun Gothic" w:hAnsi="Arial" w:cs="Arial"/>
          <w:sz w:val="22"/>
          <w:szCs w:val="22"/>
        </w:rPr>
        <w:t>s</w:t>
      </w:r>
      <w:r w:rsidRPr="00DF2D05">
        <w:rPr>
          <w:rFonts w:ascii="Arial" w:eastAsia="Malgun Gothic" w:hAnsi="Arial" w:cs="Arial"/>
          <w:sz w:val="22"/>
          <w:szCs w:val="22"/>
        </w:rPr>
        <w:t xml:space="preserve">o that we look cultured. </w:t>
      </w:r>
    </w:p>
    <w:p w14:paraId="5C14853D" w14:textId="77777777" w:rsidR="00D935EA" w:rsidRPr="00DF2D05" w:rsidRDefault="00D935EA">
      <w:pPr>
        <w:rPr>
          <w:rFonts w:ascii="Arial" w:eastAsia="Malgun Gothic" w:hAnsi="Arial" w:cs="Arial"/>
          <w:b/>
          <w:bCs/>
          <w:sz w:val="22"/>
          <w:szCs w:val="22"/>
        </w:rPr>
      </w:pPr>
    </w:p>
    <w:p w14:paraId="449B03BE" w14:textId="40861272" w:rsidR="00674331" w:rsidRPr="00DF2D05" w:rsidRDefault="00D935EA">
      <w:pPr>
        <w:rPr>
          <w:rFonts w:ascii="Arial" w:eastAsia="Malgun Gothic" w:hAnsi="Arial" w:cs="Arial"/>
          <w:sz w:val="22"/>
          <w:szCs w:val="22"/>
        </w:rPr>
      </w:pPr>
      <w:r w:rsidRPr="00DF2D05">
        <w:rPr>
          <w:rFonts w:ascii="Arial" w:eastAsia="Malgun Gothic" w:hAnsi="Arial" w:cs="Arial"/>
          <w:b/>
          <w:bCs/>
          <w:sz w:val="22"/>
          <w:szCs w:val="22"/>
        </w:rPr>
        <w:t>Sequoia</w:t>
      </w:r>
      <w:r w:rsidR="00674331" w:rsidRPr="00DF2D05">
        <w:rPr>
          <w:rFonts w:ascii="Arial" w:eastAsia="Malgun Gothic" w:hAnsi="Arial" w:cs="Arial"/>
          <w:b/>
          <w:bCs/>
          <w:sz w:val="22"/>
          <w:szCs w:val="22"/>
        </w:rPr>
        <w:t xml:space="preserve">: </w:t>
      </w:r>
      <w:r w:rsidR="00674331" w:rsidRPr="00DF2D05">
        <w:rPr>
          <w:rFonts w:ascii="Arial" w:eastAsia="Malgun Gothic" w:hAnsi="Arial" w:cs="Arial"/>
          <w:sz w:val="22"/>
          <w:szCs w:val="22"/>
        </w:rPr>
        <w:t xml:space="preserve">Mm-hmm. </w:t>
      </w:r>
    </w:p>
    <w:p w14:paraId="617CC4EF" w14:textId="77777777" w:rsidR="00674331" w:rsidRPr="00DF2D05" w:rsidRDefault="00674331">
      <w:pPr>
        <w:rPr>
          <w:rFonts w:ascii="Arial" w:eastAsia="Malgun Gothic" w:hAnsi="Arial" w:cs="Arial"/>
          <w:sz w:val="22"/>
          <w:szCs w:val="22"/>
        </w:rPr>
      </w:pPr>
    </w:p>
    <w:p w14:paraId="3E575051" w14:textId="57E4029A" w:rsidR="00AD3319" w:rsidRPr="00DF2D05" w:rsidRDefault="00674331">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She chases him out and she's like, “I was hoping we could continue our conversation.” And he's like, “No, it's okay. I'm going to </w:t>
      </w:r>
      <w:proofErr w:type="gramStart"/>
      <w:r w:rsidRPr="00DF2D05">
        <w:rPr>
          <w:rFonts w:ascii="Arial" w:eastAsia="Malgun Gothic" w:hAnsi="Arial" w:cs="Arial"/>
          <w:sz w:val="22"/>
          <w:szCs w:val="22"/>
        </w:rPr>
        <w:t>see</w:t>
      </w:r>
      <w:proofErr w:type="gramEnd"/>
      <w:r w:rsidRPr="00DF2D05">
        <w:rPr>
          <w:rFonts w:ascii="Arial" w:eastAsia="Malgun Gothic" w:hAnsi="Arial" w:cs="Arial"/>
          <w:sz w:val="22"/>
          <w:szCs w:val="22"/>
        </w:rPr>
        <w:t xml:space="preserve">. I've made up my mind,” which does make a little bit of sense here like why he would be </w:t>
      </w:r>
      <w:r w:rsidR="00147796" w:rsidRPr="00DF2D05">
        <w:rPr>
          <w:rFonts w:ascii="Arial" w:eastAsia="Malgun Gothic" w:hAnsi="Arial" w:cs="Arial"/>
          <w:b/>
          <w:bCs/>
          <w:sz w:val="22"/>
          <w:szCs w:val="22"/>
        </w:rPr>
        <w:t>[00:28:00]</w:t>
      </w:r>
      <w:r w:rsidR="00147796" w:rsidRPr="00DF2D05">
        <w:rPr>
          <w:rFonts w:ascii="Arial" w:eastAsia="Malgun Gothic" w:hAnsi="Arial" w:cs="Arial"/>
          <w:sz w:val="22"/>
          <w:szCs w:val="22"/>
        </w:rPr>
        <w:t xml:space="preserve"> </w:t>
      </w:r>
      <w:r w:rsidRPr="00DF2D05">
        <w:rPr>
          <w:rFonts w:ascii="Arial" w:eastAsia="Malgun Gothic" w:hAnsi="Arial" w:cs="Arial"/>
          <w:sz w:val="22"/>
          <w:szCs w:val="22"/>
        </w:rPr>
        <w:t>like</w:t>
      </w:r>
      <w:r w:rsidR="00147796"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47796" w:rsidRPr="00DF2D05">
        <w:rPr>
          <w:rFonts w:ascii="Arial" w:eastAsia="Malgun Gothic" w:hAnsi="Arial" w:cs="Arial"/>
          <w:sz w:val="22"/>
          <w:szCs w:val="22"/>
        </w:rPr>
        <w:t>“</w:t>
      </w:r>
      <w:r w:rsidRPr="00DF2D05">
        <w:rPr>
          <w:rFonts w:ascii="Arial" w:eastAsia="Malgun Gothic" w:hAnsi="Arial" w:cs="Arial"/>
          <w:sz w:val="22"/>
          <w:szCs w:val="22"/>
        </w:rPr>
        <w:t>I'm leaving now</w:t>
      </w:r>
      <w:r w:rsidR="00A01944" w:rsidRPr="00DF2D05">
        <w:rPr>
          <w:rFonts w:ascii="Arial" w:eastAsia="Malgun Gothic" w:hAnsi="Arial" w:cs="Arial"/>
          <w:sz w:val="22"/>
          <w:szCs w:val="22"/>
        </w:rPr>
        <w:t>”</w:t>
      </w:r>
      <w:r w:rsidRPr="00DF2D05">
        <w:rPr>
          <w:rFonts w:ascii="Arial" w:eastAsia="Malgun Gothic" w:hAnsi="Arial" w:cs="Arial"/>
          <w:sz w:val="22"/>
          <w:szCs w:val="22"/>
        </w:rPr>
        <w:t xml:space="preserve"> is because he was just told by Elliot that Anne's getting married</w:t>
      </w:r>
      <w:r w:rsidR="0001041C" w:rsidRPr="00DF2D05">
        <w:rPr>
          <w:rFonts w:ascii="Arial" w:eastAsia="Malgun Gothic" w:hAnsi="Arial" w:cs="Arial"/>
          <w:sz w:val="22"/>
          <w:szCs w:val="22"/>
        </w:rPr>
        <w:t>,</w:t>
      </w:r>
      <w:r w:rsidR="00AD3319" w:rsidRPr="00DF2D05">
        <w:rPr>
          <w:rFonts w:ascii="Arial" w:eastAsia="Malgun Gothic" w:hAnsi="Arial" w:cs="Arial"/>
          <w:sz w:val="22"/>
          <w:szCs w:val="22"/>
        </w:rPr>
        <w:t xml:space="preserve"> </w:t>
      </w:r>
      <w:r w:rsidR="0001041C" w:rsidRPr="00DF2D05">
        <w:rPr>
          <w:rFonts w:ascii="Arial" w:eastAsia="Malgun Gothic" w:hAnsi="Arial" w:cs="Arial"/>
          <w:sz w:val="22"/>
          <w:szCs w:val="22"/>
        </w:rPr>
        <w:t>a</w:t>
      </w:r>
      <w:r w:rsidRPr="00DF2D05">
        <w:rPr>
          <w:rFonts w:ascii="Arial" w:eastAsia="Malgun Gothic" w:hAnsi="Arial" w:cs="Arial"/>
          <w:sz w:val="22"/>
          <w:szCs w:val="22"/>
        </w:rPr>
        <w:t xml:space="preserve">nd he's </w:t>
      </w:r>
      <w:r w:rsidR="00AD3319" w:rsidRPr="00DF2D05">
        <w:rPr>
          <w:rFonts w:ascii="Arial" w:eastAsia="Malgun Gothic" w:hAnsi="Arial" w:cs="Arial"/>
          <w:sz w:val="22"/>
          <w:szCs w:val="22"/>
        </w:rPr>
        <w:t>like</w:t>
      </w:r>
      <w:r w:rsidR="0001041C" w:rsidRPr="00DF2D05">
        <w:rPr>
          <w:rFonts w:ascii="Arial" w:eastAsia="Malgun Gothic" w:hAnsi="Arial" w:cs="Arial"/>
          <w:sz w:val="22"/>
          <w:szCs w:val="22"/>
        </w:rPr>
        <w:t>,</w:t>
      </w:r>
      <w:r w:rsidR="00AD3319" w:rsidRPr="00DF2D05">
        <w:rPr>
          <w:rFonts w:ascii="Arial" w:eastAsia="Malgun Gothic" w:hAnsi="Arial" w:cs="Arial"/>
          <w:sz w:val="22"/>
          <w:szCs w:val="22"/>
        </w:rPr>
        <w:t xml:space="preserve"> </w:t>
      </w:r>
      <w:r w:rsidR="0001041C" w:rsidRPr="00DF2D05">
        <w:rPr>
          <w:rFonts w:ascii="Arial" w:eastAsia="Malgun Gothic" w:hAnsi="Arial" w:cs="Arial"/>
          <w:sz w:val="22"/>
          <w:szCs w:val="22"/>
        </w:rPr>
        <w:t>“</w:t>
      </w:r>
      <w:r w:rsidRPr="00DF2D05">
        <w:rPr>
          <w:rFonts w:ascii="Arial" w:eastAsia="Malgun Gothic" w:hAnsi="Arial" w:cs="Arial"/>
          <w:sz w:val="22"/>
          <w:szCs w:val="22"/>
        </w:rPr>
        <w:t>I don't want to intrude. I'm going to remove myself from the equation.</w:t>
      </w:r>
      <w:r w:rsidR="0001041C"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1041C" w:rsidRPr="00DF2D05">
        <w:rPr>
          <w:rFonts w:ascii="Arial" w:eastAsia="Malgun Gothic" w:hAnsi="Arial" w:cs="Arial"/>
          <w:sz w:val="22"/>
          <w:szCs w:val="22"/>
        </w:rPr>
        <w:t>R</w:t>
      </w:r>
      <w:r w:rsidRPr="00DF2D05">
        <w:rPr>
          <w:rFonts w:ascii="Arial" w:eastAsia="Malgun Gothic" w:hAnsi="Arial" w:cs="Arial"/>
          <w:sz w:val="22"/>
          <w:szCs w:val="22"/>
        </w:rPr>
        <w:t xml:space="preserve">espect the move from him there. </w:t>
      </w:r>
    </w:p>
    <w:p w14:paraId="3EEB4735" w14:textId="77777777" w:rsidR="00AD3319" w:rsidRPr="00DF2D05" w:rsidRDefault="00AD3319">
      <w:pPr>
        <w:rPr>
          <w:rFonts w:ascii="Arial" w:eastAsia="Malgun Gothic" w:hAnsi="Arial" w:cs="Arial"/>
          <w:sz w:val="22"/>
          <w:szCs w:val="22"/>
        </w:rPr>
      </w:pPr>
    </w:p>
    <w:p w14:paraId="43E6527B" w14:textId="6E97D61C"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t xml:space="preserve">He leaves, and Elliot is about to say something to </w:t>
      </w:r>
      <w:proofErr w:type="gramStart"/>
      <w:r w:rsidRPr="00DF2D05">
        <w:rPr>
          <w:rFonts w:ascii="Arial" w:eastAsia="Malgun Gothic" w:hAnsi="Arial" w:cs="Arial"/>
          <w:sz w:val="22"/>
          <w:szCs w:val="22"/>
        </w:rPr>
        <w:t>Anne</w:t>
      </w:r>
      <w:proofErr w:type="gramEnd"/>
      <w:r w:rsidRPr="00DF2D05">
        <w:rPr>
          <w:rFonts w:ascii="Arial" w:eastAsia="Malgun Gothic" w:hAnsi="Arial" w:cs="Arial"/>
          <w:sz w:val="22"/>
          <w:szCs w:val="22"/>
        </w:rPr>
        <w:t xml:space="preserve"> and she says, </w:t>
      </w:r>
      <w:r w:rsidR="00AD3319" w:rsidRPr="00DF2D05">
        <w:rPr>
          <w:rFonts w:ascii="Arial" w:eastAsia="Malgun Gothic" w:hAnsi="Arial" w:cs="Arial"/>
          <w:sz w:val="22"/>
          <w:szCs w:val="22"/>
        </w:rPr>
        <w:t>“J</w:t>
      </w:r>
      <w:r w:rsidRPr="00DF2D05">
        <w:rPr>
          <w:rFonts w:ascii="Arial" w:eastAsia="Malgun Gothic" w:hAnsi="Arial" w:cs="Arial"/>
          <w:sz w:val="22"/>
          <w:szCs w:val="22"/>
        </w:rPr>
        <w:t>ust let me speak.</w:t>
      </w:r>
      <w:r w:rsidR="00AD3319" w:rsidRPr="00DF2D05">
        <w:rPr>
          <w:rFonts w:ascii="Arial" w:eastAsia="Malgun Gothic" w:hAnsi="Arial" w:cs="Arial"/>
          <w:sz w:val="22"/>
          <w:szCs w:val="22"/>
        </w:rPr>
        <w:t>”</w:t>
      </w:r>
      <w:r w:rsidRPr="00DF2D05">
        <w:rPr>
          <w:rFonts w:ascii="Arial" w:eastAsia="Malgun Gothic" w:hAnsi="Arial" w:cs="Arial"/>
          <w:sz w:val="22"/>
          <w:szCs w:val="22"/>
        </w:rPr>
        <w:t xml:space="preserve"> And he says, </w:t>
      </w:r>
      <w:r w:rsidR="00AD3319" w:rsidRPr="00DF2D05">
        <w:rPr>
          <w:rFonts w:ascii="Arial" w:eastAsia="Malgun Gothic" w:hAnsi="Arial" w:cs="Arial"/>
          <w:sz w:val="22"/>
          <w:szCs w:val="22"/>
        </w:rPr>
        <w:t>“B</w:t>
      </w:r>
      <w:r w:rsidRPr="00DF2D05">
        <w:rPr>
          <w:rFonts w:ascii="Arial" w:eastAsia="Malgun Gothic" w:hAnsi="Arial" w:cs="Arial"/>
          <w:sz w:val="22"/>
          <w:szCs w:val="22"/>
        </w:rPr>
        <w:t>ut you interrupted me. Let me say what I want to say.</w:t>
      </w:r>
      <w:r w:rsidR="00AD331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119AA" w:rsidRPr="00DF2D05">
        <w:rPr>
          <w:rFonts w:ascii="Arial" w:eastAsia="Malgun Gothic" w:hAnsi="Arial" w:cs="Arial"/>
          <w:sz w:val="22"/>
          <w:szCs w:val="22"/>
        </w:rPr>
        <w:t>I</w:t>
      </w:r>
      <w:r w:rsidRPr="00DF2D05">
        <w:rPr>
          <w:rFonts w:ascii="Arial" w:eastAsia="Malgun Gothic" w:hAnsi="Arial" w:cs="Arial"/>
          <w:sz w:val="22"/>
          <w:szCs w:val="22"/>
        </w:rPr>
        <w:t xml:space="preserve">t's very awkward and uncomfortable </w:t>
      </w:r>
      <w:r w:rsidR="00D646C0" w:rsidRPr="00DF2D05">
        <w:rPr>
          <w:rFonts w:ascii="Arial" w:eastAsia="Malgun Gothic" w:hAnsi="Arial" w:cs="Arial"/>
          <w:sz w:val="22"/>
          <w:szCs w:val="22"/>
        </w:rPr>
        <w:t>a</w:t>
      </w:r>
      <w:r w:rsidRPr="00DF2D05">
        <w:rPr>
          <w:rFonts w:ascii="Arial" w:eastAsia="Malgun Gothic" w:hAnsi="Arial" w:cs="Arial"/>
          <w:sz w:val="22"/>
          <w:szCs w:val="22"/>
        </w:rPr>
        <w:t xml:space="preserve">nd then he proposes. I love his proposal because he starts it by saying, </w:t>
      </w:r>
      <w:r w:rsidR="00AD3319" w:rsidRPr="00DF2D05">
        <w:rPr>
          <w:rFonts w:ascii="Arial" w:eastAsia="Malgun Gothic" w:hAnsi="Arial" w:cs="Arial"/>
          <w:sz w:val="22"/>
          <w:szCs w:val="22"/>
        </w:rPr>
        <w:t>“</w:t>
      </w:r>
      <w:r w:rsidRPr="00DF2D05">
        <w:rPr>
          <w:rFonts w:ascii="Arial" w:eastAsia="Malgun Gothic" w:hAnsi="Arial" w:cs="Arial"/>
          <w:sz w:val="22"/>
          <w:szCs w:val="22"/>
        </w:rPr>
        <w:t>I'm not used to these genuine feelings.</w:t>
      </w:r>
      <w:r w:rsidR="00AD331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7A5F970F" w14:textId="77777777" w:rsidR="00B650FE" w:rsidRPr="00DF2D05" w:rsidRDefault="00B650FE">
      <w:pPr>
        <w:rPr>
          <w:rFonts w:ascii="Arial" w:eastAsia="Malgun Gothic" w:hAnsi="Arial" w:cs="Arial"/>
          <w:b/>
          <w:bCs/>
          <w:sz w:val="22"/>
          <w:szCs w:val="22"/>
        </w:rPr>
      </w:pPr>
    </w:p>
    <w:p w14:paraId="75F70050" w14:textId="69AEDEF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That's what I mean</w:t>
      </w:r>
      <w:r w:rsidR="00AD3319" w:rsidRPr="00DF2D05">
        <w:rPr>
          <w:rFonts w:ascii="Arial" w:eastAsia="Malgun Gothic" w:hAnsi="Arial" w:cs="Arial"/>
          <w:sz w:val="22"/>
          <w:szCs w:val="22"/>
        </w:rPr>
        <w:t xml:space="preserve"> w</w:t>
      </w:r>
      <w:r w:rsidRPr="00DF2D05">
        <w:rPr>
          <w:rFonts w:ascii="Arial" w:eastAsia="Malgun Gothic" w:hAnsi="Arial" w:cs="Arial"/>
          <w:sz w:val="22"/>
          <w:szCs w:val="22"/>
        </w:rPr>
        <w:t xml:space="preserve">hen I'm </w:t>
      </w:r>
      <w:r w:rsidR="00AD3319"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It's kind of charming that the two of them are ironic together. It's not great. It's not </w:t>
      </w:r>
      <w:r w:rsidR="00AC31E0" w:rsidRPr="00DF2D05">
        <w:rPr>
          <w:rFonts w:ascii="Arial" w:eastAsia="Malgun Gothic" w:hAnsi="Arial" w:cs="Arial"/>
          <w:sz w:val="22"/>
          <w:szCs w:val="22"/>
        </w:rPr>
        <w:t>p</w:t>
      </w:r>
      <w:r w:rsidR="00337425" w:rsidRPr="00DF2D05">
        <w:rPr>
          <w:rFonts w:ascii="Arial" w:eastAsia="Malgun Gothic" w:hAnsi="Arial" w:cs="Arial"/>
          <w:sz w:val="22"/>
          <w:szCs w:val="22"/>
        </w:rPr>
        <w:t>ersuasion</w:t>
      </w:r>
      <w:r w:rsidRPr="00DF2D05">
        <w:rPr>
          <w:rFonts w:ascii="Arial" w:eastAsia="Malgun Gothic" w:hAnsi="Arial" w:cs="Arial"/>
          <w:sz w:val="22"/>
          <w:szCs w:val="22"/>
        </w:rPr>
        <w:t xml:space="preserve">, but I root for Henry </w:t>
      </w:r>
      <w:r w:rsidR="00AD3319" w:rsidRPr="00DF2D05">
        <w:rPr>
          <w:rFonts w:ascii="Arial" w:eastAsia="Malgun Gothic" w:hAnsi="Arial" w:cs="Arial"/>
          <w:sz w:val="22"/>
          <w:szCs w:val="22"/>
        </w:rPr>
        <w:t>Golding</w:t>
      </w:r>
      <w:r w:rsidRPr="00DF2D05">
        <w:rPr>
          <w:rFonts w:ascii="Arial" w:eastAsia="Malgun Gothic" w:hAnsi="Arial" w:cs="Arial"/>
          <w:sz w:val="22"/>
          <w:szCs w:val="22"/>
        </w:rPr>
        <w:t xml:space="preserve"> more than I do Cosmo Jarvis. </w:t>
      </w:r>
    </w:p>
    <w:p w14:paraId="5B1298C4" w14:textId="77777777" w:rsidR="00244E0E" w:rsidRPr="00DF2D05" w:rsidRDefault="00244E0E">
      <w:pPr>
        <w:rPr>
          <w:rFonts w:ascii="Arial" w:eastAsia="Malgun Gothic" w:hAnsi="Arial" w:cs="Arial"/>
          <w:b/>
          <w:bCs/>
          <w:sz w:val="22"/>
          <w:szCs w:val="22"/>
        </w:rPr>
      </w:pPr>
    </w:p>
    <w:p w14:paraId="65F946DD" w14:textId="316DCB5C" w:rsidR="00AD3319"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Yeah. Anne considers his proposal too</w:t>
      </w:r>
      <w:r w:rsidR="00AD3319"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hat night. She's </w:t>
      </w:r>
      <w:r w:rsidR="00AD3319" w:rsidRPr="00DF2D05">
        <w:rPr>
          <w:rFonts w:ascii="Arial" w:eastAsia="Malgun Gothic" w:hAnsi="Arial" w:cs="Arial"/>
          <w:sz w:val="22"/>
          <w:szCs w:val="22"/>
        </w:rPr>
        <w:t>like</w:t>
      </w:r>
      <w:r w:rsidR="000B5852" w:rsidRPr="00DF2D05">
        <w:rPr>
          <w:rFonts w:ascii="Arial" w:eastAsia="Malgun Gothic" w:hAnsi="Arial" w:cs="Arial"/>
          <w:sz w:val="22"/>
          <w:szCs w:val="22"/>
        </w:rPr>
        <w:t>,</w:t>
      </w:r>
      <w:r w:rsidR="00AD3319" w:rsidRPr="00DF2D05">
        <w:rPr>
          <w:rFonts w:ascii="Arial" w:eastAsia="Malgun Gothic" w:hAnsi="Arial" w:cs="Arial"/>
          <w:sz w:val="22"/>
          <w:szCs w:val="22"/>
        </w:rPr>
        <w:t xml:space="preserve"> “H</w:t>
      </w:r>
      <w:r w:rsidRPr="00DF2D05">
        <w:rPr>
          <w:rFonts w:ascii="Arial" w:eastAsia="Malgun Gothic" w:hAnsi="Arial" w:cs="Arial"/>
          <w:sz w:val="22"/>
          <w:szCs w:val="22"/>
        </w:rPr>
        <w:t>e is kind of unique</w:t>
      </w:r>
      <w:r w:rsidR="00AD331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F114A4"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while she's lying in bed with her </w:t>
      </w:r>
      <w:r w:rsidR="00AD3319" w:rsidRPr="00DF2D05">
        <w:rPr>
          <w:rFonts w:ascii="Arial" w:eastAsia="Malgun Gothic" w:hAnsi="Arial" w:cs="Arial"/>
          <w:sz w:val="22"/>
          <w:szCs w:val="22"/>
        </w:rPr>
        <w:t>b</w:t>
      </w:r>
      <w:r w:rsidRPr="00DF2D05">
        <w:rPr>
          <w:rFonts w:ascii="Arial" w:eastAsia="Malgun Gothic" w:hAnsi="Arial" w:cs="Arial"/>
          <w:sz w:val="22"/>
          <w:szCs w:val="22"/>
        </w:rPr>
        <w:t xml:space="preserve">unny. </w:t>
      </w:r>
    </w:p>
    <w:p w14:paraId="77F2F712" w14:textId="77777777" w:rsidR="00AD3319" w:rsidRPr="00DF2D05" w:rsidRDefault="00AD3319">
      <w:pPr>
        <w:rPr>
          <w:rFonts w:ascii="Arial" w:eastAsia="Malgun Gothic" w:hAnsi="Arial" w:cs="Arial"/>
          <w:sz w:val="22"/>
          <w:szCs w:val="22"/>
        </w:rPr>
      </w:pPr>
    </w:p>
    <w:p w14:paraId="1A7F0E53" w14:textId="0B3049C0" w:rsidR="00AD3319" w:rsidRPr="00DF2D05" w:rsidRDefault="00AD331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Right. </w:t>
      </w:r>
    </w:p>
    <w:p w14:paraId="253C1A49" w14:textId="77777777" w:rsidR="00AD3319" w:rsidRPr="00DF2D05" w:rsidRDefault="00AD3319">
      <w:pPr>
        <w:rPr>
          <w:rFonts w:ascii="Arial" w:eastAsia="Malgun Gothic" w:hAnsi="Arial" w:cs="Arial"/>
          <w:sz w:val="22"/>
          <w:szCs w:val="22"/>
        </w:rPr>
      </w:pPr>
    </w:p>
    <w:p w14:paraId="1FD3EFC8" w14:textId="3D6171DF" w:rsidR="00533C91" w:rsidRPr="00DF2D05" w:rsidRDefault="00AD3319">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Have we talked about the </w:t>
      </w:r>
      <w:r w:rsidR="00F85187" w:rsidRPr="00DF2D05">
        <w:rPr>
          <w:rFonts w:ascii="Arial" w:eastAsia="Malgun Gothic" w:hAnsi="Arial" w:cs="Arial"/>
          <w:sz w:val="22"/>
          <w:szCs w:val="22"/>
        </w:rPr>
        <w:t>b</w:t>
      </w:r>
      <w:r w:rsidRPr="00DF2D05">
        <w:rPr>
          <w:rFonts w:ascii="Arial" w:eastAsia="Malgun Gothic" w:hAnsi="Arial" w:cs="Arial"/>
          <w:sz w:val="22"/>
          <w:szCs w:val="22"/>
        </w:rPr>
        <w:t>unny? We've talked about</w:t>
      </w:r>
      <w:r w:rsidR="00006C8F" w:rsidRPr="00DF2D05">
        <w:rPr>
          <w:rFonts w:ascii="Arial" w:eastAsia="Malgun Gothic" w:hAnsi="Arial" w:cs="Arial"/>
          <w:sz w:val="22"/>
          <w:szCs w:val="22"/>
        </w:rPr>
        <w:t xml:space="preserve">-- [crosstalk] </w:t>
      </w:r>
    </w:p>
    <w:p w14:paraId="7E63DA24" w14:textId="77777777" w:rsidR="00006C8F" w:rsidRPr="00DF2D05" w:rsidRDefault="00006C8F">
      <w:pPr>
        <w:rPr>
          <w:rFonts w:ascii="Arial" w:eastAsia="Malgun Gothic" w:hAnsi="Arial" w:cs="Arial"/>
          <w:b/>
          <w:bCs/>
          <w:sz w:val="22"/>
          <w:szCs w:val="22"/>
        </w:rPr>
      </w:pPr>
    </w:p>
    <w:p w14:paraId="5C83C86D" w14:textId="1A74656E" w:rsidR="00AD3319"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We</w:t>
      </w:r>
      <w:r w:rsidR="00AD3319" w:rsidRPr="00DF2D05">
        <w:rPr>
          <w:rFonts w:ascii="Arial" w:eastAsia="Malgun Gothic" w:hAnsi="Arial" w:cs="Arial"/>
          <w:sz w:val="22"/>
          <w:szCs w:val="22"/>
        </w:rPr>
        <w:t xml:space="preserve">’ve </w:t>
      </w:r>
      <w:r w:rsidRPr="00DF2D05">
        <w:rPr>
          <w:rFonts w:ascii="Arial" w:eastAsia="Malgun Gothic" w:hAnsi="Arial" w:cs="Arial"/>
          <w:sz w:val="22"/>
          <w:szCs w:val="22"/>
        </w:rPr>
        <w:t xml:space="preserve">not </w:t>
      </w:r>
      <w:r w:rsidR="00AD3319" w:rsidRPr="00DF2D05">
        <w:rPr>
          <w:rFonts w:ascii="Arial" w:eastAsia="Malgun Gothic" w:hAnsi="Arial" w:cs="Arial"/>
          <w:sz w:val="22"/>
          <w:szCs w:val="22"/>
        </w:rPr>
        <w:t xml:space="preserve">said- </w:t>
      </w:r>
    </w:p>
    <w:p w14:paraId="5282FD16" w14:textId="77777777" w:rsidR="00AD3319" w:rsidRPr="00DF2D05" w:rsidRDefault="00AD3319">
      <w:pPr>
        <w:rPr>
          <w:rFonts w:ascii="Arial" w:eastAsia="Malgun Gothic" w:hAnsi="Arial" w:cs="Arial"/>
          <w:sz w:val="22"/>
          <w:szCs w:val="22"/>
        </w:rPr>
      </w:pPr>
    </w:p>
    <w:p w14:paraId="14AB8441" w14:textId="7AB039B8" w:rsidR="00AD3319" w:rsidRPr="00DF2D05" w:rsidRDefault="00AD3319">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Oh</w:t>
      </w:r>
      <w:r w:rsidR="00F36EE8" w:rsidRPr="00DF2D05">
        <w:rPr>
          <w:rFonts w:ascii="Arial" w:eastAsia="Malgun Gothic" w:hAnsi="Arial" w:cs="Arial"/>
          <w:sz w:val="22"/>
          <w:szCs w:val="22"/>
        </w:rPr>
        <w:t>,</w:t>
      </w:r>
      <w:r w:rsidRPr="00DF2D05">
        <w:rPr>
          <w:rFonts w:ascii="Arial" w:eastAsia="Malgun Gothic" w:hAnsi="Arial" w:cs="Arial"/>
          <w:sz w:val="22"/>
          <w:szCs w:val="22"/>
        </w:rPr>
        <w:t xml:space="preserve"> my </w:t>
      </w:r>
      <w:r w:rsidR="00F36EE8" w:rsidRPr="00DF2D05">
        <w:rPr>
          <w:rFonts w:ascii="Arial" w:eastAsia="Malgun Gothic" w:hAnsi="Arial" w:cs="Arial"/>
          <w:sz w:val="22"/>
          <w:szCs w:val="22"/>
        </w:rPr>
        <w:t>G</w:t>
      </w:r>
      <w:r w:rsidRPr="00DF2D05">
        <w:rPr>
          <w:rFonts w:ascii="Arial" w:eastAsia="Malgun Gothic" w:hAnsi="Arial" w:cs="Arial"/>
          <w:sz w:val="22"/>
          <w:szCs w:val="22"/>
        </w:rPr>
        <w:t xml:space="preserve">od. </w:t>
      </w:r>
    </w:p>
    <w:p w14:paraId="6F9B17D0" w14:textId="77777777" w:rsidR="00AD3319" w:rsidRPr="00DF2D05" w:rsidRDefault="00AD3319">
      <w:pPr>
        <w:rPr>
          <w:rFonts w:ascii="Arial" w:eastAsia="Malgun Gothic" w:hAnsi="Arial" w:cs="Arial"/>
          <w:sz w:val="22"/>
          <w:szCs w:val="22"/>
        </w:rPr>
      </w:pPr>
    </w:p>
    <w:p w14:paraId="20A282BB" w14:textId="5AAA154F" w:rsidR="00533C91" w:rsidRPr="00DF2D05" w:rsidRDefault="00AD3319">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one thing about the </w:t>
      </w:r>
      <w:r w:rsidR="00FD563F" w:rsidRPr="00DF2D05">
        <w:rPr>
          <w:rFonts w:ascii="Arial" w:eastAsia="Malgun Gothic" w:hAnsi="Arial" w:cs="Arial"/>
          <w:sz w:val="22"/>
          <w:szCs w:val="22"/>
        </w:rPr>
        <w:t>b</w:t>
      </w:r>
      <w:r w:rsidRPr="00DF2D05">
        <w:rPr>
          <w:rFonts w:ascii="Arial" w:eastAsia="Malgun Gothic" w:hAnsi="Arial" w:cs="Arial"/>
          <w:sz w:val="22"/>
          <w:szCs w:val="22"/>
        </w:rPr>
        <w:t xml:space="preserve">unny. </w:t>
      </w:r>
    </w:p>
    <w:p w14:paraId="009A3EA5" w14:textId="77777777" w:rsidR="00FD563F" w:rsidRPr="00DF2D05" w:rsidRDefault="00FD563F">
      <w:pPr>
        <w:rPr>
          <w:rFonts w:ascii="Arial" w:eastAsia="Malgun Gothic" w:hAnsi="Arial" w:cs="Arial"/>
          <w:b/>
          <w:bCs/>
          <w:sz w:val="22"/>
          <w:szCs w:val="22"/>
        </w:rPr>
      </w:pPr>
    </w:p>
    <w:p w14:paraId="157E06D2" w14:textId="0BE58E8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unny erasure. I love this bunny. </w:t>
      </w:r>
    </w:p>
    <w:p w14:paraId="1AB85BFB" w14:textId="77777777" w:rsidR="00A85797" w:rsidRPr="00DF2D05" w:rsidRDefault="00A85797">
      <w:pPr>
        <w:rPr>
          <w:rFonts w:ascii="Arial" w:eastAsia="Malgun Gothic" w:hAnsi="Arial" w:cs="Arial"/>
          <w:b/>
          <w:bCs/>
          <w:sz w:val="22"/>
          <w:szCs w:val="22"/>
        </w:rPr>
      </w:pPr>
    </w:p>
    <w:p w14:paraId="1ED85353" w14:textId="33EBF14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D3319" w:rsidRPr="00DF2D05">
        <w:rPr>
          <w:rFonts w:ascii="Arial" w:eastAsia="Malgun Gothic" w:hAnsi="Arial" w:cs="Arial"/>
          <w:sz w:val="22"/>
          <w:szCs w:val="22"/>
        </w:rPr>
        <w:t xml:space="preserve"> </w:t>
      </w:r>
      <w:r w:rsidR="00A85797" w:rsidRPr="00DF2D05">
        <w:rPr>
          <w:rFonts w:ascii="Arial" w:eastAsia="Malgun Gothic" w:hAnsi="Arial" w:cs="Arial"/>
          <w:sz w:val="22"/>
          <w:szCs w:val="22"/>
        </w:rPr>
        <w:t xml:space="preserve">[laughs] </w:t>
      </w:r>
      <w:r w:rsidRPr="00DF2D05">
        <w:rPr>
          <w:rFonts w:ascii="Arial" w:eastAsia="Malgun Gothic" w:hAnsi="Arial" w:cs="Arial"/>
          <w:sz w:val="22"/>
          <w:szCs w:val="22"/>
        </w:rPr>
        <w:t xml:space="preserve">Bunny is the best part. </w:t>
      </w:r>
    </w:p>
    <w:p w14:paraId="39F6E55A" w14:textId="77777777" w:rsidR="00A85797" w:rsidRPr="00DF2D05" w:rsidRDefault="00A85797">
      <w:pPr>
        <w:rPr>
          <w:rFonts w:ascii="Arial" w:eastAsia="Malgun Gothic" w:hAnsi="Arial" w:cs="Arial"/>
          <w:b/>
          <w:bCs/>
          <w:sz w:val="22"/>
          <w:szCs w:val="22"/>
        </w:rPr>
      </w:pPr>
    </w:p>
    <w:p w14:paraId="6C0150FF" w14:textId="7345157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He's doing </w:t>
      </w:r>
      <w:proofErr w:type="gramStart"/>
      <w:r w:rsidRPr="00DF2D05">
        <w:rPr>
          <w:rFonts w:ascii="Arial" w:eastAsia="Malgun Gothic" w:hAnsi="Arial" w:cs="Arial"/>
          <w:sz w:val="22"/>
          <w:szCs w:val="22"/>
        </w:rPr>
        <w:t xml:space="preserve">the </w:t>
      </w:r>
      <w:r w:rsidR="00E31631" w:rsidRPr="00DF2D05">
        <w:rPr>
          <w:rFonts w:ascii="Arial" w:eastAsia="Malgun Gothic" w:hAnsi="Arial" w:cs="Arial"/>
          <w:b/>
          <w:bCs/>
          <w:sz w:val="22"/>
          <w:szCs w:val="22"/>
        </w:rPr>
        <w:t>[00:29:00]</w:t>
      </w:r>
      <w:proofErr w:type="gramEnd"/>
      <w:r w:rsidR="00E31631" w:rsidRPr="00DF2D05">
        <w:rPr>
          <w:rFonts w:ascii="Arial" w:eastAsia="Malgun Gothic" w:hAnsi="Arial" w:cs="Arial"/>
          <w:b/>
          <w:bCs/>
          <w:sz w:val="22"/>
          <w:szCs w:val="22"/>
        </w:rPr>
        <w:t xml:space="preserve"> </w:t>
      </w:r>
      <w:r w:rsidRPr="00DF2D05">
        <w:rPr>
          <w:rFonts w:ascii="Arial" w:eastAsia="Malgun Gothic" w:hAnsi="Arial" w:cs="Arial"/>
          <w:sz w:val="22"/>
          <w:szCs w:val="22"/>
        </w:rPr>
        <w:t xml:space="preserve">most. </w:t>
      </w:r>
    </w:p>
    <w:p w14:paraId="6C767367" w14:textId="77777777" w:rsidR="00E31631" w:rsidRPr="00DF2D05" w:rsidRDefault="00E31631">
      <w:pPr>
        <w:rPr>
          <w:rFonts w:ascii="Arial" w:eastAsia="Malgun Gothic" w:hAnsi="Arial" w:cs="Arial"/>
          <w:b/>
          <w:bCs/>
          <w:sz w:val="22"/>
          <w:szCs w:val="22"/>
        </w:rPr>
      </w:pPr>
    </w:p>
    <w:p w14:paraId="098D292C" w14:textId="0190A46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AD3319" w:rsidRPr="00DF2D05">
        <w:rPr>
          <w:rFonts w:ascii="Arial" w:eastAsia="Malgun Gothic" w:hAnsi="Arial" w:cs="Arial"/>
          <w:b/>
          <w:bCs/>
          <w:sz w:val="22"/>
          <w:szCs w:val="22"/>
        </w:rPr>
        <w:t xml:space="preserve"> </w:t>
      </w:r>
      <w:r w:rsidRPr="00DF2D05">
        <w:rPr>
          <w:rFonts w:ascii="Arial" w:eastAsia="Malgun Gothic" w:hAnsi="Arial" w:cs="Arial"/>
          <w:sz w:val="22"/>
          <w:szCs w:val="22"/>
        </w:rPr>
        <w:t xml:space="preserve">We love the </w:t>
      </w:r>
      <w:r w:rsidR="00E31631" w:rsidRPr="00DF2D05">
        <w:rPr>
          <w:rFonts w:ascii="Arial" w:eastAsia="Malgun Gothic" w:hAnsi="Arial" w:cs="Arial"/>
          <w:sz w:val="22"/>
          <w:szCs w:val="22"/>
        </w:rPr>
        <w:t>b</w:t>
      </w:r>
      <w:r w:rsidRPr="00DF2D05">
        <w:rPr>
          <w:rFonts w:ascii="Arial" w:eastAsia="Malgun Gothic" w:hAnsi="Arial" w:cs="Arial"/>
          <w:sz w:val="22"/>
          <w:szCs w:val="22"/>
        </w:rPr>
        <w:t xml:space="preserve">unny. </w:t>
      </w:r>
    </w:p>
    <w:p w14:paraId="3B73BD87" w14:textId="77777777" w:rsidR="00E31631" w:rsidRPr="00DF2D05" w:rsidRDefault="00E31631">
      <w:pPr>
        <w:rPr>
          <w:rFonts w:ascii="Arial" w:eastAsia="Malgun Gothic" w:hAnsi="Arial" w:cs="Arial"/>
          <w:b/>
          <w:bCs/>
          <w:sz w:val="22"/>
          <w:szCs w:val="22"/>
        </w:rPr>
      </w:pPr>
    </w:p>
    <w:p w14:paraId="2F6DF8A8" w14:textId="77777777" w:rsidR="005D363C"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D331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cinematographer and the </w:t>
      </w:r>
      <w:r w:rsidR="005D363C" w:rsidRPr="00DF2D05">
        <w:rPr>
          <w:rFonts w:ascii="Arial" w:eastAsia="Malgun Gothic" w:hAnsi="Arial" w:cs="Arial"/>
          <w:sz w:val="22"/>
          <w:szCs w:val="22"/>
        </w:rPr>
        <w:t>b</w:t>
      </w:r>
      <w:r w:rsidRPr="00DF2D05">
        <w:rPr>
          <w:rFonts w:ascii="Arial" w:eastAsia="Malgun Gothic" w:hAnsi="Arial" w:cs="Arial"/>
          <w:sz w:val="22"/>
          <w:szCs w:val="22"/>
        </w:rPr>
        <w:t>unny are really</w:t>
      </w:r>
      <w:r w:rsidR="005D363C" w:rsidRPr="00DF2D05">
        <w:rPr>
          <w:rFonts w:ascii="Arial" w:eastAsia="Malgun Gothic" w:hAnsi="Arial" w:cs="Arial"/>
          <w:sz w:val="22"/>
          <w:szCs w:val="22"/>
        </w:rPr>
        <w:t>-</w:t>
      </w:r>
    </w:p>
    <w:p w14:paraId="0FBFE04D" w14:textId="77777777" w:rsidR="005D363C" w:rsidRPr="00DF2D05" w:rsidRDefault="005D363C">
      <w:pPr>
        <w:rPr>
          <w:rFonts w:ascii="Arial" w:eastAsia="Malgun Gothic" w:hAnsi="Arial" w:cs="Arial"/>
          <w:sz w:val="22"/>
          <w:szCs w:val="22"/>
        </w:rPr>
      </w:pPr>
    </w:p>
    <w:p w14:paraId="48E39E16" w14:textId="29068B9F" w:rsidR="005D363C" w:rsidRPr="00DF2D05" w:rsidRDefault="005D363C">
      <w:pPr>
        <w:rPr>
          <w:rFonts w:ascii="Arial" w:eastAsia="Malgun Gothic" w:hAnsi="Arial" w:cs="Arial"/>
          <w:sz w:val="22"/>
          <w:szCs w:val="22"/>
        </w:rPr>
      </w:pPr>
      <w:r w:rsidRPr="00DF2D05">
        <w:rPr>
          <w:rFonts w:ascii="Arial" w:eastAsia="Malgun Gothic" w:hAnsi="Arial" w:cs="Arial"/>
          <w:b/>
          <w:bCs/>
          <w:sz w:val="22"/>
          <w:szCs w:val="22"/>
        </w:rPr>
        <w:t>Becca and Sequoia:</w:t>
      </w:r>
      <w:r w:rsidRPr="00DF2D05">
        <w:rPr>
          <w:rFonts w:ascii="Arial" w:eastAsia="Malgun Gothic" w:hAnsi="Arial" w:cs="Arial"/>
          <w:sz w:val="22"/>
          <w:szCs w:val="22"/>
        </w:rPr>
        <w:t xml:space="preserve"> -</w:t>
      </w:r>
      <w:r w:rsidR="008B082F" w:rsidRPr="00DF2D05">
        <w:rPr>
          <w:rFonts w:ascii="Arial" w:eastAsia="Malgun Gothic" w:hAnsi="Arial" w:cs="Arial"/>
          <w:sz w:val="22"/>
          <w:szCs w:val="22"/>
        </w:rPr>
        <w:t>holding</w:t>
      </w:r>
      <w:r w:rsidRPr="00DF2D05">
        <w:rPr>
          <w:rFonts w:ascii="Arial" w:eastAsia="Malgun Gothic" w:hAnsi="Arial" w:cs="Arial"/>
          <w:sz w:val="22"/>
          <w:szCs w:val="22"/>
        </w:rPr>
        <w:t xml:space="preserve"> down</w:t>
      </w:r>
      <w:r w:rsidR="008B082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fact. </w:t>
      </w:r>
    </w:p>
    <w:p w14:paraId="7BA3760B" w14:textId="77777777" w:rsidR="005D363C" w:rsidRPr="00DF2D05" w:rsidRDefault="005D363C">
      <w:pPr>
        <w:rPr>
          <w:rFonts w:ascii="Arial" w:eastAsia="Malgun Gothic" w:hAnsi="Arial" w:cs="Arial"/>
          <w:sz w:val="22"/>
          <w:szCs w:val="22"/>
        </w:rPr>
      </w:pPr>
    </w:p>
    <w:p w14:paraId="30B6EF65" w14:textId="6A692304" w:rsidR="00533C91" w:rsidRPr="00DF2D05" w:rsidRDefault="005D363C">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8B082F" w:rsidRPr="00DF2D05">
        <w:rPr>
          <w:rFonts w:ascii="Arial" w:eastAsia="Malgun Gothic" w:hAnsi="Arial" w:cs="Arial"/>
          <w:sz w:val="22"/>
          <w:szCs w:val="22"/>
        </w:rPr>
        <w:t xml:space="preserve">the movie on their back. </w:t>
      </w:r>
      <w:r w:rsidRPr="00DF2D05">
        <w:rPr>
          <w:rFonts w:ascii="Arial" w:eastAsia="Malgun Gothic" w:hAnsi="Arial" w:cs="Arial"/>
          <w:sz w:val="22"/>
          <w:szCs w:val="22"/>
        </w:rPr>
        <w:t xml:space="preserve">Yeah. </w:t>
      </w:r>
    </w:p>
    <w:p w14:paraId="03EA793B" w14:textId="77777777" w:rsidR="005C429C" w:rsidRPr="00DF2D05" w:rsidRDefault="005C429C">
      <w:pPr>
        <w:rPr>
          <w:rFonts w:ascii="Arial" w:eastAsia="Malgun Gothic" w:hAnsi="Arial" w:cs="Arial"/>
          <w:b/>
          <w:bCs/>
          <w:sz w:val="22"/>
          <w:szCs w:val="22"/>
        </w:rPr>
      </w:pPr>
    </w:p>
    <w:p w14:paraId="750ACF4D" w14:textId="73A6D76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B082F" w:rsidRPr="00DF2D05">
        <w:rPr>
          <w:rFonts w:ascii="Arial" w:eastAsia="Malgun Gothic" w:hAnsi="Arial" w:cs="Arial"/>
          <w:sz w:val="22"/>
          <w:szCs w:val="22"/>
        </w:rPr>
        <w:t xml:space="preserve"> </w:t>
      </w:r>
      <w:r w:rsidRPr="00DF2D05">
        <w:rPr>
          <w:rFonts w:ascii="Arial" w:eastAsia="Malgun Gothic" w:hAnsi="Arial" w:cs="Arial"/>
          <w:sz w:val="22"/>
          <w:szCs w:val="22"/>
        </w:rPr>
        <w:t>Yeah. So</w:t>
      </w:r>
      <w:r w:rsidR="008B082F" w:rsidRPr="00DF2D05">
        <w:rPr>
          <w:rFonts w:ascii="Arial" w:eastAsia="Malgun Gothic" w:hAnsi="Arial" w:cs="Arial"/>
          <w:sz w:val="22"/>
          <w:szCs w:val="22"/>
        </w:rPr>
        <w:t>,</w:t>
      </w:r>
      <w:r w:rsidRPr="00DF2D05">
        <w:rPr>
          <w:rFonts w:ascii="Arial" w:eastAsia="Malgun Gothic" w:hAnsi="Arial" w:cs="Arial"/>
          <w:sz w:val="22"/>
          <w:szCs w:val="22"/>
        </w:rPr>
        <w:t xml:space="preserve"> she's lying in bed with her bunny considering the </w:t>
      </w:r>
      <w:proofErr w:type="gramStart"/>
      <w:r w:rsidRPr="00DF2D05">
        <w:rPr>
          <w:rFonts w:ascii="Arial" w:eastAsia="Malgun Gothic" w:hAnsi="Arial" w:cs="Arial"/>
          <w:sz w:val="22"/>
          <w:szCs w:val="22"/>
        </w:rPr>
        <w:t>proposal</w:t>
      </w:r>
      <w:r w:rsidR="00F505C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F505C9" w:rsidRPr="00DF2D05">
        <w:rPr>
          <w:rFonts w:ascii="Arial" w:eastAsia="Malgun Gothic" w:hAnsi="Arial" w:cs="Arial"/>
          <w:sz w:val="22"/>
          <w:szCs w:val="22"/>
        </w:rPr>
        <w:t>a</w:t>
      </w:r>
      <w:r w:rsidRPr="00DF2D05">
        <w:rPr>
          <w:rFonts w:ascii="Arial" w:eastAsia="Malgun Gothic" w:hAnsi="Arial" w:cs="Arial"/>
          <w:sz w:val="22"/>
          <w:szCs w:val="22"/>
        </w:rPr>
        <w:t>nd</w:t>
      </w:r>
      <w:proofErr w:type="gramEnd"/>
      <w:r w:rsidRPr="00DF2D05">
        <w:rPr>
          <w:rFonts w:ascii="Arial" w:eastAsia="Malgun Gothic" w:hAnsi="Arial" w:cs="Arial"/>
          <w:sz w:val="22"/>
          <w:szCs w:val="22"/>
        </w:rPr>
        <w:t xml:space="preserve"> then blows out her candle dramatically</w:t>
      </w:r>
      <w:r w:rsidR="00190CCA"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90CCA" w:rsidRPr="00DF2D05">
        <w:rPr>
          <w:rFonts w:ascii="Arial" w:eastAsia="Malgun Gothic" w:hAnsi="Arial" w:cs="Arial"/>
          <w:sz w:val="22"/>
          <w:szCs w:val="22"/>
        </w:rPr>
        <w:t>T</w:t>
      </w:r>
      <w:r w:rsidRPr="00DF2D05">
        <w:rPr>
          <w:rFonts w:ascii="Arial" w:eastAsia="Malgun Gothic" w:hAnsi="Arial" w:cs="Arial"/>
          <w:sz w:val="22"/>
          <w:szCs w:val="22"/>
        </w:rPr>
        <w:t xml:space="preserve">he next morning. Next morning, she's pouring herself a glass of wine, reading her book. </w:t>
      </w:r>
    </w:p>
    <w:p w14:paraId="519766EB" w14:textId="77777777" w:rsidR="004A1E44" w:rsidRPr="00DF2D05" w:rsidRDefault="004A1E44">
      <w:pPr>
        <w:rPr>
          <w:rFonts w:ascii="Arial" w:eastAsia="Malgun Gothic" w:hAnsi="Arial" w:cs="Arial"/>
          <w:b/>
          <w:bCs/>
          <w:sz w:val="22"/>
          <w:szCs w:val="22"/>
        </w:rPr>
      </w:pPr>
    </w:p>
    <w:p w14:paraId="04A9C1C2" w14:textId="3B07CFDA" w:rsidR="00190CCA"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90CCA" w:rsidRPr="00DF2D05">
        <w:rPr>
          <w:rFonts w:ascii="Arial" w:eastAsia="Malgun Gothic" w:hAnsi="Arial" w:cs="Arial"/>
          <w:sz w:val="22"/>
          <w:szCs w:val="22"/>
        </w:rPr>
        <w:t xml:space="preserve"> </w:t>
      </w:r>
      <w:r w:rsidRPr="00DF2D05">
        <w:rPr>
          <w:rFonts w:ascii="Arial" w:eastAsia="Malgun Gothic" w:hAnsi="Arial" w:cs="Arial"/>
          <w:sz w:val="22"/>
          <w:szCs w:val="22"/>
        </w:rPr>
        <w:t>And then</w:t>
      </w:r>
      <w:r w:rsidR="005079AB" w:rsidRPr="00DF2D05">
        <w:rPr>
          <w:rFonts w:ascii="Arial" w:eastAsia="Malgun Gothic" w:hAnsi="Arial" w:cs="Arial"/>
          <w:sz w:val="22"/>
          <w:szCs w:val="22"/>
        </w:rPr>
        <w:t>,</w:t>
      </w:r>
      <w:r w:rsidRPr="00DF2D05">
        <w:rPr>
          <w:rFonts w:ascii="Arial" w:eastAsia="Malgun Gothic" w:hAnsi="Arial" w:cs="Arial"/>
          <w:sz w:val="22"/>
          <w:szCs w:val="22"/>
        </w:rPr>
        <w:t xml:space="preserve"> she leaves the glass</w:t>
      </w:r>
      <w:r w:rsidR="0067079E" w:rsidRPr="00DF2D05">
        <w:rPr>
          <w:rFonts w:ascii="Arial" w:eastAsia="Malgun Gothic" w:hAnsi="Arial" w:cs="Arial"/>
          <w:sz w:val="22"/>
          <w:szCs w:val="22"/>
        </w:rPr>
        <w:t>-</w:t>
      </w:r>
      <w:r w:rsidR="00190CCA" w:rsidRPr="00DF2D05">
        <w:rPr>
          <w:rFonts w:ascii="Arial" w:eastAsia="Malgun Gothic" w:hAnsi="Arial" w:cs="Arial"/>
          <w:sz w:val="22"/>
          <w:szCs w:val="22"/>
        </w:rPr>
        <w:t xml:space="preserve">- </w:t>
      </w:r>
    </w:p>
    <w:p w14:paraId="28D19745" w14:textId="77777777" w:rsidR="00190CCA" w:rsidRPr="00DF2D05" w:rsidRDefault="00190CCA">
      <w:pPr>
        <w:rPr>
          <w:rFonts w:ascii="Arial" w:eastAsia="Malgun Gothic" w:hAnsi="Arial" w:cs="Arial"/>
          <w:sz w:val="22"/>
          <w:szCs w:val="22"/>
        </w:rPr>
      </w:pPr>
    </w:p>
    <w:p w14:paraId="3ABFC677" w14:textId="4C381D69" w:rsidR="00533C91" w:rsidRPr="00DF2D05" w:rsidRDefault="00190CCA">
      <w:pPr>
        <w:rPr>
          <w:rFonts w:ascii="Arial" w:eastAsia="Malgun Gothic" w:hAnsi="Arial" w:cs="Arial"/>
          <w:sz w:val="22"/>
          <w:szCs w:val="22"/>
        </w:rPr>
      </w:pPr>
      <w:r w:rsidRPr="00DF2D05">
        <w:rPr>
          <w:rFonts w:ascii="Arial" w:eastAsia="Malgun Gothic" w:hAnsi="Arial" w:cs="Arial"/>
          <w:b/>
          <w:bCs/>
          <w:sz w:val="22"/>
          <w:szCs w:val="22"/>
        </w:rPr>
        <w:t>Molly and Becca:</w:t>
      </w:r>
      <w:r w:rsidRPr="00DF2D05">
        <w:rPr>
          <w:rFonts w:ascii="Arial" w:eastAsia="Malgun Gothic" w:hAnsi="Arial" w:cs="Arial"/>
          <w:sz w:val="22"/>
          <w:szCs w:val="22"/>
        </w:rPr>
        <w:t xml:space="preserve"> </w:t>
      </w:r>
      <w:r w:rsidR="0067079E" w:rsidRPr="00DF2D05">
        <w:rPr>
          <w:rFonts w:ascii="Arial" w:eastAsia="Malgun Gothic" w:hAnsi="Arial" w:cs="Arial"/>
          <w:sz w:val="22"/>
          <w:szCs w:val="22"/>
        </w:rPr>
        <w:t>T</w:t>
      </w:r>
      <w:r w:rsidRPr="00DF2D05">
        <w:rPr>
          <w:rFonts w:ascii="Arial" w:eastAsia="Malgun Gothic" w:hAnsi="Arial" w:cs="Arial"/>
          <w:sz w:val="22"/>
          <w:szCs w:val="22"/>
        </w:rPr>
        <w:t>akes a bottle</w:t>
      </w:r>
      <w:r w:rsidR="0067079E"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3D26F63" w14:textId="77777777" w:rsidR="0067079E" w:rsidRPr="00DF2D05" w:rsidRDefault="0067079E">
      <w:pPr>
        <w:rPr>
          <w:rFonts w:ascii="Arial" w:eastAsia="Malgun Gothic" w:hAnsi="Arial" w:cs="Arial"/>
          <w:b/>
          <w:bCs/>
          <w:sz w:val="22"/>
          <w:szCs w:val="22"/>
        </w:rPr>
      </w:pPr>
    </w:p>
    <w:p w14:paraId="2AAB0F9E" w14:textId="77777777" w:rsidR="00F9177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90CCA" w:rsidRPr="00DF2D05">
        <w:rPr>
          <w:rFonts w:ascii="Arial" w:eastAsia="Malgun Gothic" w:hAnsi="Arial" w:cs="Arial"/>
          <w:sz w:val="22"/>
          <w:szCs w:val="22"/>
        </w:rPr>
        <w:t xml:space="preserve"> </w:t>
      </w:r>
      <w:r w:rsidR="00CC01CF" w:rsidRPr="00DF2D05">
        <w:rPr>
          <w:rFonts w:ascii="Arial" w:eastAsia="Malgun Gothic" w:hAnsi="Arial" w:cs="Arial"/>
          <w:sz w:val="22"/>
          <w:szCs w:val="22"/>
        </w:rPr>
        <w:t>-w</w:t>
      </w:r>
      <w:r w:rsidRPr="00DF2D05">
        <w:rPr>
          <w:rFonts w:ascii="Arial" w:eastAsia="Malgun Gothic" w:hAnsi="Arial" w:cs="Arial"/>
          <w:sz w:val="22"/>
          <w:szCs w:val="22"/>
        </w:rPr>
        <w:t>hen she hears Mary's voice, which kind of</w:t>
      </w:r>
      <w:r w:rsidR="00852AEF" w:rsidRPr="00DF2D05">
        <w:rPr>
          <w:rFonts w:ascii="Arial" w:eastAsia="Malgun Gothic" w:hAnsi="Arial" w:cs="Arial"/>
          <w:sz w:val="22"/>
          <w:szCs w:val="22"/>
        </w:rPr>
        <w:t>--</w:t>
      </w:r>
      <w:r w:rsidR="00190CCA" w:rsidRPr="00DF2D05">
        <w:rPr>
          <w:rFonts w:ascii="Arial" w:eastAsia="Malgun Gothic" w:hAnsi="Arial" w:cs="Arial"/>
          <w:sz w:val="22"/>
          <w:szCs w:val="22"/>
        </w:rPr>
        <w:t xml:space="preserve"> I </w:t>
      </w:r>
      <w:r w:rsidRPr="00DF2D05">
        <w:rPr>
          <w:rFonts w:ascii="Arial" w:eastAsia="Malgun Gothic" w:hAnsi="Arial" w:cs="Arial"/>
          <w:sz w:val="22"/>
          <w:szCs w:val="22"/>
        </w:rPr>
        <w:t>agree</w:t>
      </w:r>
      <w:r w:rsidR="00190CCA" w:rsidRPr="00DF2D05">
        <w:rPr>
          <w:rFonts w:ascii="Arial" w:eastAsia="Malgun Gothic" w:hAnsi="Arial" w:cs="Arial"/>
          <w:sz w:val="22"/>
          <w:szCs w:val="22"/>
        </w:rPr>
        <w:t xml:space="preserve">. </w:t>
      </w:r>
    </w:p>
    <w:p w14:paraId="5EC6C7D5" w14:textId="77777777" w:rsidR="00F9177D" w:rsidRPr="00DF2D05" w:rsidRDefault="00F9177D">
      <w:pPr>
        <w:rPr>
          <w:rFonts w:ascii="Arial" w:eastAsia="Malgun Gothic" w:hAnsi="Arial" w:cs="Arial"/>
          <w:sz w:val="22"/>
          <w:szCs w:val="22"/>
        </w:rPr>
      </w:pPr>
    </w:p>
    <w:p w14:paraId="1EBF876D" w14:textId="77777777" w:rsidR="00F9177D" w:rsidRPr="00DF2D05" w:rsidRDefault="00F9177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laughs] </w:t>
      </w:r>
    </w:p>
    <w:p w14:paraId="0B95C532" w14:textId="77777777" w:rsidR="00F9177D" w:rsidRPr="00DF2D05" w:rsidRDefault="00F9177D">
      <w:pPr>
        <w:rPr>
          <w:rFonts w:ascii="Arial" w:eastAsia="Malgun Gothic" w:hAnsi="Arial" w:cs="Arial"/>
          <w:sz w:val="22"/>
          <w:szCs w:val="22"/>
        </w:rPr>
      </w:pPr>
    </w:p>
    <w:p w14:paraId="68D3EDFD" w14:textId="6EAAD4C1" w:rsidR="00190CCA" w:rsidRPr="00DF2D05" w:rsidRDefault="00F9177D">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190CCA" w:rsidRPr="00DF2D05">
        <w:rPr>
          <w:rFonts w:ascii="Arial" w:eastAsia="Malgun Gothic" w:hAnsi="Arial" w:cs="Arial"/>
          <w:sz w:val="22"/>
          <w:szCs w:val="22"/>
        </w:rPr>
        <w:t>S</w:t>
      </w:r>
      <w:r w:rsidRPr="00DF2D05">
        <w:rPr>
          <w:rFonts w:ascii="Arial" w:eastAsia="Malgun Gothic" w:hAnsi="Arial" w:cs="Arial"/>
          <w:sz w:val="22"/>
          <w:szCs w:val="22"/>
        </w:rPr>
        <w:t xml:space="preserve">he sees Mary. Mary is here to fetch Anne, so that Anne can come listen to her talk. My queen, </w:t>
      </w:r>
      <w:r w:rsidR="00190CCA" w:rsidRPr="00DF2D05">
        <w:rPr>
          <w:rFonts w:ascii="Arial" w:eastAsia="Malgun Gothic" w:hAnsi="Arial" w:cs="Arial"/>
          <w:sz w:val="22"/>
          <w:szCs w:val="22"/>
        </w:rPr>
        <w:t>M</w:t>
      </w:r>
      <w:r w:rsidRPr="00DF2D05">
        <w:rPr>
          <w:rFonts w:ascii="Arial" w:eastAsia="Malgun Gothic" w:hAnsi="Arial" w:cs="Arial"/>
          <w:sz w:val="22"/>
          <w:szCs w:val="22"/>
        </w:rPr>
        <w:t xml:space="preserve">ary says that ever since the accident, life seems so fragile and fleeting, and she's realized how important it is to spend time away from one's children. </w:t>
      </w:r>
    </w:p>
    <w:p w14:paraId="1EC7ADF5" w14:textId="77777777" w:rsidR="00190CCA" w:rsidRPr="00DF2D05" w:rsidRDefault="00190CCA">
      <w:pPr>
        <w:rPr>
          <w:rFonts w:ascii="Arial" w:eastAsia="Malgun Gothic" w:hAnsi="Arial" w:cs="Arial"/>
          <w:sz w:val="22"/>
          <w:szCs w:val="22"/>
        </w:rPr>
      </w:pPr>
    </w:p>
    <w:p w14:paraId="6A2DA90E" w14:textId="325C5179"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t>And then</w:t>
      </w:r>
      <w:r w:rsidR="00F9177D" w:rsidRPr="00DF2D05">
        <w:rPr>
          <w:rFonts w:ascii="Arial" w:eastAsia="Malgun Gothic" w:hAnsi="Arial" w:cs="Arial"/>
          <w:sz w:val="22"/>
          <w:szCs w:val="22"/>
        </w:rPr>
        <w:t>,</w:t>
      </w:r>
      <w:r w:rsidRPr="00DF2D05">
        <w:rPr>
          <w:rFonts w:ascii="Arial" w:eastAsia="Malgun Gothic" w:hAnsi="Arial" w:cs="Arial"/>
          <w:sz w:val="22"/>
          <w:szCs w:val="22"/>
        </w:rPr>
        <w:t xml:space="preserve"> Charles </w:t>
      </w:r>
      <w:proofErr w:type="gramStart"/>
      <w:r w:rsidRPr="00DF2D05">
        <w:rPr>
          <w:rFonts w:ascii="Arial" w:eastAsia="Malgun Gothic" w:hAnsi="Arial" w:cs="Arial"/>
          <w:sz w:val="22"/>
          <w:szCs w:val="22"/>
        </w:rPr>
        <w:t>enters</w:t>
      </w:r>
      <w:proofErr w:type="gramEnd"/>
      <w:r w:rsidRPr="00DF2D05">
        <w:rPr>
          <w:rFonts w:ascii="Arial" w:eastAsia="Malgun Gothic" w:hAnsi="Arial" w:cs="Arial"/>
          <w:sz w:val="22"/>
          <w:szCs w:val="22"/>
        </w:rPr>
        <w:t xml:space="preserve"> and Mary mentions that Louis</w:t>
      </w:r>
      <w:r w:rsidR="00DE4C3B" w:rsidRPr="00DF2D05">
        <w:rPr>
          <w:rFonts w:ascii="Arial" w:eastAsia="Malgun Gothic" w:hAnsi="Arial" w:cs="Arial"/>
          <w:sz w:val="22"/>
          <w:szCs w:val="22"/>
        </w:rPr>
        <w:t>a</w:t>
      </w:r>
      <w:r w:rsidRPr="00DF2D05">
        <w:rPr>
          <w:rFonts w:ascii="Arial" w:eastAsia="Malgun Gothic" w:hAnsi="Arial" w:cs="Arial"/>
          <w:sz w:val="22"/>
          <w:szCs w:val="22"/>
        </w:rPr>
        <w:t xml:space="preserve"> is going to marry a sailor</w:t>
      </w:r>
      <w:r w:rsidR="00DE4C3B" w:rsidRPr="00DF2D05">
        <w:rPr>
          <w:rFonts w:ascii="Arial" w:eastAsia="Malgun Gothic" w:hAnsi="Arial" w:cs="Arial"/>
          <w:sz w:val="22"/>
          <w:szCs w:val="22"/>
        </w:rPr>
        <w:t>, a</w:t>
      </w:r>
      <w:r w:rsidRPr="00DF2D05">
        <w:rPr>
          <w:rFonts w:ascii="Arial" w:eastAsia="Malgun Gothic" w:hAnsi="Arial" w:cs="Arial"/>
          <w:sz w:val="22"/>
          <w:szCs w:val="22"/>
        </w:rPr>
        <w:t>gain, not naming him</w:t>
      </w:r>
      <w:r w:rsidR="00AB6CC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B6CC3" w:rsidRPr="00DF2D05">
        <w:rPr>
          <w:rFonts w:ascii="Arial" w:eastAsia="Malgun Gothic" w:hAnsi="Arial" w:cs="Arial"/>
          <w:sz w:val="22"/>
          <w:szCs w:val="22"/>
        </w:rPr>
        <w:t>a</w:t>
      </w:r>
      <w:r w:rsidRPr="00DF2D05">
        <w:rPr>
          <w:rFonts w:ascii="Arial" w:eastAsia="Malgun Gothic" w:hAnsi="Arial" w:cs="Arial"/>
          <w:sz w:val="22"/>
          <w:szCs w:val="22"/>
        </w:rPr>
        <w:t>nd Henrietta will marry that soiled napkin of a curate, Henry Hayter</w:t>
      </w:r>
      <w:r w:rsidR="00092FD3" w:rsidRPr="00DF2D05">
        <w:rPr>
          <w:rFonts w:ascii="Arial" w:eastAsia="Malgun Gothic" w:hAnsi="Arial" w:cs="Arial"/>
          <w:sz w:val="22"/>
          <w:szCs w:val="22"/>
        </w:rPr>
        <w:t>, a</w:t>
      </w:r>
      <w:r w:rsidRPr="00DF2D05">
        <w:rPr>
          <w:rFonts w:ascii="Arial" w:eastAsia="Malgun Gothic" w:hAnsi="Arial" w:cs="Arial"/>
          <w:sz w:val="22"/>
          <w:szCs w:val="22"/>
        </w:rPr>
        <w:t>gain, naming him Henry</w:t>
      </w:r>
      <w:r w:rsidR="00092FD3" w:rsidRPr="00DF2D05">
        <w:rPr>
          <w:rFonts w:ascii="Arial" w:eastAsia="Malgun Gothic" w:hAnsi="Arial" w:cs="Arial"/>
          <w:sz w:val="22"/>
          <w:szCs w:val="22"/>
        </w:rPr>
        <w:t>.</w:t>
      </w:r>
      <w:r w:rsidRPr="00DF2D05">
        <w:rPr>
          <w:rFonts w:ascii="Arial" w:eastAsia="Malgun Gothic" w:hAnsi="Arial" w:cs="Arial"/>
          <w:sz w:val="22"/>
          <w:szCs w:val="22"/>
        </w:rPr>
        <w:t xml:space="preserve"> Charles reminds her that she </w:t>
      </w:r>
      <w:proofErr w:type="gramStart"/>
      <w:r w:rsidRPr="00DF2D05">
        <w:rPr>
          <w:rFonts w:ascii="Arial" w:eastAsia="Malgun Gothic" w:hAnsi="Arial" w:cs="Arial"/>
          <w:sz w:val="22"/>
          <w:szCs w:val="22"/>
        </w:rPr>
        <w:t>has to</w:t>
      </w:r>
      <w:proofErr w:type="gramEnd"/>
      <w:r w:rsidRPr="00DF2D05">
        <w:rPr>
          <w:rFonts w:ascii="Arial" w:eastAsia="Malgun Gothic" w:hAnsi="Arial" w:cs="Arial"/>
          <w:sz w:val="22"/>
          <w:szCs w:val="22"/>
        </w:rPr>
        <w:t xml:space="preserve"> consider her list. </w:t>
      </w:r>
      <w:r w:rsidR="00092FD3" w:rsidRPr="00DF2D05">
        <w:rPr>
          <w:rFonts w:ascii="Arial" w:eastAsia="Malgun Gothic" w:hAnsi="Arial" w:cs="Arial"/>
          <w:b/>
          <w:bCs/>
          <w:sz w:val="22"/>
          <w:szCs w:val="22"/>
        </w:rPr>
        <w:t>[00:30:00]</w:t>
      </w:r>
      <w:r w:rsidR="00092FD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she says, </w:t>
      </w:r>
      <w:r w:rsidR="00092FD3" w:rsidRPr="00DF2D05">
        <w:rPr>
          <w:rFonts w:ascii="Arial" w:eastAsia="Malgun Gothic" w:hAnsi="Arial" w:cs="Arial"/>
          <w:sz w:val="22"/>
          <w:szCs w:val="22"/>
        </w:rPr>
        <w:t>“A</w:t>
      </w:r>
      <w:r w:rsidRPr="00DF2D05">
        <w:rPr>
          <w:rFonts w:ascii="Arial" w:eastAsia="Malgun Gothic" w:hAnsi="Arial" w:cs="Arial"/>
          <w:sz w:val="22"/>
          <w:szCs w:val="22"/>
        </w:rPr>
        <w:t>ll right. My therapist says that I need to embody gratitude.</w:t>
      </w:r>
      <w:r w:rsidR="00092FD3" w:rsidRPr="00DF2D05">
        <w:rPr>
          <w:rFonts w:ascii="Arial" w:eastAsia="Malgun Gothic" w:hAnsi="Arial" w:cs="Arial"/>
          <w:sz w:val="22"/>
          <w:szCs w:val="22"/>
        </w:rPr>
        <w:t>”</w:t>
      </w:r>
      <w:r w:rsidRPr="00DF2D05">
        <w:rPr>
          <w:rFonts w:ascii="Arial" w:eastAsia="Malgun Gothic" w:hAnsi="Arial" w:cs="Arial"/>
          <w:sz w:val="22"/>
          <w:szCs w:val="22"/>
        </w:rPr>
        <w:t xml:space="preserve"> I love that Mary's in therapy. </w:t>
      </w:r>
    </w:p>
    <w:p w14:paraId="2C525C1E" w14:textId="77777777" w:rsidR="009D7136" w:rsidRPr="00DF2D05" w:rsidRDefault="009D7136">
      <w:pPr>
        <w:rPr>
          <w:rFonts w:ascii="Arial" w:eastAsia="Malgun Gothic" w:hAnsi="Arial" w:cs="Arial"/>
          <w:b/>
          <w:bCs/>
          <w:sz w:val="22"/>
          <w:szCs w:val="22"/>
        </w:rPr>
      </w:pPr>
    </w:p>
    <w:p w14:paraId="4EBA669A" w14:textId="77F926CC" w:rsidR="00092FD3"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92FD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s is another bit that I hate. </w:t>
      </w:r>
    </w:p>
    <w:p w14:paraId="6BF0D6B5" w14:textId="77777777" w:rsidR="00553C56" w:rsidRPr="00DF2D05" w:rsidRDefault="00553C56">
      <w:pPr>
        <w:rPr>
          <w:rFonts w:ascii="Arial" w:eastAsia="Malgun Gothic" w:hAnsi="Arial" w:cs="Arial"/>
          <w:sz w:val="22"/>
          <w:szCs w:val="22"/>
        </w:rPr>
      </w:pPr>
    </w:p>
    <w:p w14:paraId="23586A11" w14:textId="222763DC" w:rsidR="00553C56" w:rsidRPr="00DF2D05" w:rsidRDefault="00553C56">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laughs] </w:t>
      </w:r>
    </w:p>
    <w:p w14:paraId="70119FED" w14:textId="77777777" w:rsidR="00092FD3" w:rsidRPr="00DF2D05" w:rsidRDefault="00092FD3">
      <w:pPr>
        <w:rPr>
          <w:rFonts w:ascii="Arial" w:eastAsia="Malgun Gothic" w:hAnsi="Arial" w:cs="Arial"/>
          <w:sz w:val="22"/>
          <w:szCs w:val="22"/>
        </w:rPr>
      </w:pPr>
    </w:p>
    <w:p w14:paraId="4C2DD8E6" w14:textId="3E351C98" w:rsidR="00092FD3" w:rsidRPr="00DF2D05" w:rsidRDefault="00092FD3">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Yeah. </w:t>
      </w:r>
    </w:p>
    <w:p w14:paraId="533F2901" w14:textId="77777777" w:rsidR="00092FD3" w:rsidRPr="00DF2D05" w:rsidRDefault="00092FD3">
      <w:pPr>
        <w:rPr>
          <w:rFonts w:ascii="Arial" w:eastAsia="Malgun Gothic" w:hAnsi="Arial" w:cs="Arial"/>
          <w:sz w:val="22"/>
          <w:szCs w:val="22"/>
        </w:rPr>
      </w:pPr>
    </w:p>
    <w:p w14:paraId="74BB7884" w14:textId="5C2EB2CE" w:rsidR="00533C91" w:rsidRPr="00DF2D05" w:rsidRDefault="00092FD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Why is this here? This weird modern bit. </w:t>
      </w:r>
    </w:p>
    <w:p w14:paraId="0650B401" w14:textId="77777777" w:rsidR="00553C56" w:rsidRPr="00DF2D05" w:rsidRDefault="00553C56">
      <w:pPr>
        <w:rPr>
          <w:rFonts w:ascii="Arial" w:eastAsia="Malgun Gothic" w:hAnsi="Arial" w:cs="Arial"/>
          <w:b/>
          <w:bCs/>
          <w:sz w:val="22"/>
          <w:szCs w:val="22"/>
        </w:rPr>
      </w:pPr>
    </w:p>
    <w:p w14:paraId="64EC7D09" w14:textId="53E015B1" w:rsidR="00D8682D"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92FD3" w:rsidRPr="00DF2D05">
        <w:rPr>
          <w:rFonts w:ascii="Arial" w:eastAsia="Malgun Gothic" w:hAnsi="Arial" w:cs="Arial"/>
          <w:sz w:val="22"/>
          <w:szCs w:val="22"/>
        </w:rPr>
        <w:t xml:space="preserve"> </w:t>
      </w:r>
      <w:r w:rsidRPr="00DF2D05">
        <w:rPr>
          <w:rFonts w:ascii="Arial" w:eastAsia="Malgun Gothic" w:hAnsi="Arial" w:cs="Arial"/>
          <w:sz w:val="22"/>
          <w:szCs w:val="22"/>
        </w:rPr>
        <w:t>We love therapy. Therapy doesn't work for Mary</w:t>
      </w:r>
      <w:r w:rsidR="00553C56" w:rsidRPr="00DF2D05">
        <w:rPr>
          <w:rFonts w:ascii="Arial" w:eastAsia="Malgun Gothic" w:hAnsi="Arial" w:cs="Arial"/>
          <w:sz w:val="22"/>
          <w:szCs w:val="22"/>
        </w:rPr>
        <w:t>,</w:t>
      </w:r>
      <w:r w:rsidRPr="00DF2D05">
        <w:rPr>
          <w:rFonts w:ascii="Arial" w:eastAsia="Malgun Gothic" w:hAnsi="Arial" w:cs="Arial"/>
          <w:sz w:val="22"/>
          <w:szCs w:val="22"/>
        </w:rPr>
        <w:t xml:space="preserve"> because the whole point of Mary's character is a lack of self</w:t>
      </w:r>
      <w:r w:rsidR="00D8682D" w:rsidRPr="00DF2D05">
        <w:rPr>
          <w:rFonts w:ascii="Arial" w:eastAsia="Malgun Gothic" w:hAnsi="Arial" w:cs="Arial"/>
          <w:sz w:val="22"/>
          <w:szCs w:val="22"/>
        </w:rPr>
        <w:t>-</w:t>
      </w:r>
      <w:r w:rsidRPr="00DF2D05">
        <w:rPr>
          <w:rFonts w:ascii="Arial" w:eastAsia="Malgun Gothic" w:hAnsi="Arial" w:cs="Arial"/>
          <w:sz w:val="22"/>
          <w:szCs w:val="22"/>
        </w:rPr>
        <w:t xml:space="preserve">awareness, </w:t>
      </w:r>
      <w:r w:rsidR="00D8682D" w:rsidRPr="00DF2D05">
        <w:rPr>
          <w:rFonts w:ascii="Arial" w:eastAsia="Malgun Gothic" w:hAnsi="Arial" w:cs="Arial"/>
          <w:sz w:val="22"/>
          <w:szCs w:val="22"/>
        </w:rPr>
        <w:t xml:space="preserve">which they </w:t>
      </w:r>
      <w:proofErr w:type="gramStart"/>
      <w:r w:rsidR="00D8682D" w:rsidRPr="00DF2D05">
        <w:rPr>
          <w:rFonts w:ascii="Arial" w:eastAsia="Malgun Gothic" w:hAnsi="Arial" w:cs="Arial"/>
          <w:sz w:val="22"/>
          <w:szCs w:val="22"/>
        </w:rPr>
        <w:t>explain it</w:t>
      </w:r>
      <w:proofErr w:type="gramEnd"/>
      <w:r w:rsidR="00D8682D" w:rsidRPr="00DF2D05">
        <w:rPr>
          <w:rFonts w:ascii="Arial" w:eastAsia="Malgun Gothic" w:hAnsi="Arial" w:cs="Arial"/>
          <w:sz w:val="22"/>
          <w:szCs w:val="22"/>
        </w:rPr>
        <w:t xml:space="preserve"> in a fun way.</w:t>
      </w:r>
    </w:p>
    <w:p w14:paraId="195877C2" w14:textId="77777777" w:rsidR="001B5481" w:rsidRPr="00DF2D05" w:rsidRDefault="001B5481">
      <w:pPr>
        <w:rPr>
          <w:rFonts w:ascii="Arial" w:eastAsia="Malgun Gothic" w:hAnsi="Arial" w:cs="Arial"/>
          <w:b/>
          <w:bCs/>
          <w:sz w:val="22"/>
          <w:szCs w:val="22"/>
        </w:rPr>
      </w:pPr>
    </w:p>
    <w:p w14:paraId="694F7D78" w14:textId="0953892E" w:rsidR="00533C91" w:rsidRPr="00DF2D05" w:rsidRDefault="00D8682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Except for this character</w:t>
      </w:r>
      <w:proofErr w:type="gramStart"/>
      <w:r w:rsidRPr="00DF2D05">
        <w:rPr>
          <w:rFonts w:ascii="Arial" w:eastAsia="Malgun Gothic" w:hAnsi="Arial" w:cs="Arial"/>
          <w:sz w:val="22"/>
          <w:szCs w:val="22"/>
        </w:rPr>
        <w:t>, which</w:t>
      </w:r>
      <w:proofErr w:type="gramEnd"/>
      <w:r w:rsidRPr="00DF2D05">
        <w:rPr>
          <w:rFonts w:ascii="Arial" w:eastAsia="Malgun Gothic" w:hAnsi="Arial" w:cs="Arial"/>
          <w:sz w:val="22"/>
          <w:szCs w:val="22"/>
        </w:rPr>
        <w:t xml:space="preserve"> she is very </w:t>
      </w:r>
      <w:proofErr w:type="gramStart"/>
      <w:r w:rsidRPr="00DF2D05">
        <w:rPr>
          <w:rFonts w:ascii="Arial" w:eastAsia="Malgun Gothic" w:hAnsi="Arial" w:cs="Arial"/>
          <w:sz w:val="22"/>
          <w:szCs w:val="22"/>
        </w:rPr>
        <w:t>pretty self-aware</w:t>
      </w:r>
      <w:proofErr w:type="gramEnd"/>
      <w:r w:rsidRPr="00DF2D05">
        <w:rPr>
          <w:rFonts w:ascii="Arial" w:eastAsia="Malgun Gothic" w:hAnsi="Arial" w:cs="Arial"/>
          <w:sz w:val="22"/>
          <w:szCs w:val="22"/>
        </w:rPr>
        <w:t xml:space="preserve">.  </w:t>
      </w:r>
    </w:p>
    <w:p w14:paraId="4CBF177B" w14:textId="77777777" w:rsidR="00DC1551" w:rsidRPr="00DF2D05" w:rsidRDefault="00DC1551">
      <w:pPr>
        <w:rPr>
          <w:rFonts w:ascii="Arial" w:eastAsia="Malgun Gothic" w:hAnsi="Arial" w:cs="Arial"/>
          <w:b/>
          <w:bCs/>
          <w:sz w:val="22"/>
          <w:szCs w:val="22"/>
        </w:rPr>
      </w:pPr>
    </w:p>
    <w:p w14:paraId="298D434E" w14:textId="59F49788" w:rsidR="00533C91" w:rsidRPr="00DF2D05" w:rsidRDefault="00D8682D">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She's </w:t>
      </w:r>
      <w:proofErr w:type="gramStart"/>
      <w:r w:rsidRPr="00DF2D05">
        <w:rPr>
          <w:rFonts w:ascii="Arial" w:eastAsia="Malgun Gothic" w:hAnsi="Arial" w:cs="Arial"/>
          <w:sz w:val="22"/>
          <w:szCs w:val="22"/>
        </w:rPr>
        <w:t xml:space="preserve">pretty </w:t>
      </w:r>
      <w:r w:rsidR="00413210" w:rsidRPr="00DF2D05">
        <w:rPr>
          <w:rFonts w:ascii="Arial" w:eastAsia="Malgun Gothic" w:hAnsi="Arial" w:cs="Arial"/>
          <w:sz w:val="22"/>
          <w:szCs w:val="22"/>
        </w:rPr>
        <w:t>self-aware</w:t>
      </w:r>
      <w:proofErr w:type="gramEnd"/>
      <w:r w:rsidRPr="00DF2D05">
        <w:rPr>
          <w:rFonts w:ascii="Arial" w:eastAsia="Malgun Gothic" w:hAnsi="Arial" w:cs="Arial"/>
          <w:sz w:val="22"/>
          <w:szCs w:val="22"/>
        </w:rPr>
        <w:t xml:space="preserve">. I understand why you hate it. I think that everything having to do with Mary in this adaptation works for me. </w:t>
      </w:r>
    </w:p>
    <w:p w14:paraId="71D45646" w14:textId="77777777" w:rsidR="00CA7555" w:rsidRPr="00DF2D05" w:rsidRDefault="00CA7555">
      <w:pPr>
        <w:rPr>
          <w:rFonts w:ascii="Arial" w:eastAsia="Malgun Gothic" w:hAnsi="Arial" w:cs="Arial"/>
          <w:b/>
          <w:bCs/>
          <w:sz w:val="22"/>
          <w:szCs w:val="22"/>
        </w:rPr>
      </w:pPr>
    </w:p>
    <w:p w14:paraId="2B5BD197" w14:textId="16345CA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Okay. </w:t>
      </w:r>
    </w:p>
    <w:p w14:paraId="66B8195F" w14:textId="77777777" w:rsidR="00197651" w:rsidRPr="00DF2D05" w:rsidRDefault="00197651">
      <w:pPr>
        <w:rPr>
          <w:rFonts w:ascii="Arial" w:eastAsia="Malgun Gothic" w:hAnsi="Arial" w:cs="Arial"/>
          <w:b/>
          <w:bCs/>
          <w:sz w:val="22"/>
          <w:szCs w:val="22"/>
        </w:rPr>
      </w:pPr>
    </w:p>
    <w:p w14:paraId="7C8467EA" w14:textId="07947E2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Even the parts that are just bits </w:t>
      </w:r>
      <w:r w:rsidR="00C21202"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is. </w:t>
      </w:r>
    </w:p>
    <w:p w14:paraId="15D321CE" w14:textId="77777777" w:rsidR="00C471AF" w:rsidRPr="00DF2D05" w:rsidRDefault="00C471AF">
      <w:pPr>
        <w:rPr>
          <w:rFonts w:ascii="Arial" w:eastAsia="Malgun Gothic" w:hAnsi="Arial" w:cs="Arial"/>
          <w:b/>
          <w:bCs/>
          <w:sz w:val="22"/>
          <w:szCs w:val="22"/>
        </w:rPr>
      </w:pPr>
    </w:p>
    <w:p w14:paraId="7E9388F2" w14:textId="61124AF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the actress playing Mary is giving a lot here. </w:t>
      </w:r>
    </w:p>
    <w:p w14:paraId="5DE7315C" w14:textId="77777777" w:rsidR="00205CF2" w:rsidRPr="00DF2D05" w:rsidRDefault="00205CF2">
      <w:pPr>
        <w:rPr>
          <w:rFonts w:ascii="Arial" w:eastAsia="Malgun Gothic" w:hAnsi="Arial" w:cs="Arial"/>
          <w:b/>
          <w:bCs/>
          <w:sz w:val="22"/>
          <w:szCs w:val="22"/>
        </w:rPr>
      </w:pPr>
    </w:p>
    <w:p w14:paraId="7CF99F60" w14:textId="0D2BA1B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w:t>
      </w:r>
    </w:p>
    <w:p w14:paraId="782FD136" w14:textId="77777777" w:rsidR="00205CF2" w:rsidRPr="00DF2D05" w:rsidRDefault="00205CF2">
      <w:pPr>
        <w:rPr>
          <w:rFonts w:ascii="Arial" w:eastAsia="Malgun Gothic" w:hAnsi="Arial" w:cs="Arial"/>
          <w:b/>
          <w:bCs/>
          <w:sz w:val="22"/>
          <w:szCs w:val="22"/>
        </w:rPr>
      </w:pPr>
    </w:p>
    <w:p w14:paraId="0F6422A2" w14:textId="6060AF3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not exactly how I picture Mary, nor how Mary is totally drawn in the book, </w:t>
      </w:r>
      <w:r w:rsidR="00C21202" w:rsidRPr="00DF2D05">
        <w:rPr>
          <w:rFonts w:ascii="Arial" w:eastAsia="Malgun Gothic" w:hAnsi="Arial" w:cs="Arial"/>
          <w:sz w:val="22"/>
          <w:szCs w:val="22"/>
        </w:rPr>
        <w:t xml:space="preserve">which </w:t>
      </w:r>
      <w:proofErr w:type="gramStart"/>
      <w:r w:rsidR="00C21202" w:rsidRPr="00DF2D05">
        <w:rPr>
          <w:rFonts w:ascii="Arial" w:eastAsia="Malgun Gothic" w:hAnsi="Arial" w:cs="Arial"/>
          <w:sz w:val="22"/>
          <w:szCs w:val="22"/>
        </w:rPr>
        <w:t>s</w:t>
      </w:r>
      <w:r w:rsidRPr="00DF2D05">
        <w:rPr>
          <w:rFonts w:ascii="Arial" w:eastAsia="Malgun Gothic" w:hAnsi="Arial" w:cs="Arial"/>
          <w:sz w:val="22"/>
          <w:szCs w:val="22"/>
        </w:rPr>
        <w:t>he's</w:t>
      </w:r>
      <w:proofErr w:type="gramEnd"/>
      <w:r w:rsidRPr="00DF2D05">
        <w:rPr>
          <w:rFonts w:ascii="Arial" w:eastAsia="Malgun Gothic" w:hAnsi="Arial" w:cs="Arial"/>
          <w:sz w:val="22"/>
          <w:szCs w:val="22"/>
        </w:rPr>
        <w:t xml:space="preserve"> way more vicious than Mary in the book. </w:t>
      </w:r>
    </w:p>
    <w:p w14:paraId="0B68FD75" w14:textId="77777777" w:rsidR="0076116C" w:rsidRPr="00DF2D05" w:rsidRDefault="0076116C">
      <w:pPr>
        <w:rPr>
          <w:rFonts w:ascii="Arial" w:eastAsia="Malgun Gothic" w:hAnsi="Arial" w:cs="Arial"/>
          <w:b/>
          <w:bCs/>
          <w:sz w:val="22"/>
          <w:szCs w:val="22"/>
        </w:rPr>
      </w:pPr>
    </w:p>
    <w:p w14:paraId="0F9164F7" w14:textId="4AFA9D15"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53EE1823" w14:textId="77777777" w:rsidR="0076116C" w:rsidRPr="00DF2D05" w:rsidRDefault="0076116C">
      <w:pPr>
        <w:rPr>
          <w:rFonts w:ascii="Arial" w:eastAsia="Malgun Gothic" w:hAnsi="Arial" w:cs="Arial"/>
          <w:b/>
          <w:bCs/>
          <w:sz w:val="22"/>
          <w:szCs w:val="22"/>
        </w:rPr>
      </w:pPr>
    </w:p>
    <w:p w14:paraId="260950D1" w14:textId="295FE581" w:rsidR="00C21202"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But I don't mind it</w:t>
      </w:r>
      <w:r w:rsidR="00F34D86" w:rsidRPr="00DF2D05">
        <w:rPr>
          <w:rFonts w:ascii="Arial" w:eastAsia="Malgun Gothic" w:hAnsi="Arial" w:cs="Arial"/>
          <w:sz w:val="22"/>
          <w:szCs w:val="22"/>
        </w:rPr>
        <w:t>,</w:t>
      </w:r>
      <w:r w:rsidRPr="00DF2D05">
        <w:rPr>
          <w:rFonts w:ascii="Arial" w:eastAsia="Malgun Gothic" w:hAnsi="Arial" w:cs="Arial"/>
          <w:sz w:val="22"/>
          <w:szCs w:val="22"/>
        </w:rPr>
        <w:t xml:space="preserve"> because she is wildly entertaining every</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time</w:t>
      </w:r>
      <w:r w:rsidR="00C21202" w:rsidRPr="00DF2D05">
        <w:rPr>
          <w:rFonts w:ascii="Arial" w:eastAsia="Malgun Gothic" w:hAnsi="Arial" w:cs="Arial"/>
          <w:sz w:val="22"/>
          <w:szCs w:val="22"/>
        </w:rPr>
        <w:t>,</w:t>
      </w:r>
      <w:r w:rsidRPr="00DF2D05">
        <w:rPr>
          <w:rFonts w:ascii="Arial" w:eastAsia="Malgun Gothic" w:hAnsi="Arial" w:cs="Arial"/>
          <w:sz w:val="22"/>
          <w:szCs w:val="22"/>
        </w:rPr>
        <w:t xml:space="preserve"> she's on the screen and she does bring something fresh to the character. So</w:t>
      </w:r>
      <w:r w:rsidR="00E868AC" w:rsidRPr="00DF2D05">
        <w:rPr>
          <w:rFonts w:ascii="Arial" w:eastAsia="Malgun Gothic" w:hAnsi="Arial" w:cs="Arial"/>
          <w:sz w:val="22"/>
          <w:szCs w:val="22"/>
        </w:rPr>
        <w:t>,</w:t>
      </w:r>
      <w:r w:rsidRPr="00DF2D05">
        <w:rPr>
          <w:rFonts w:ascii="Arial" w:eastAsia="Malgun Gothic" w:hAnsi="Arial" w:cs="Arial"/>
          <w:sz w:val="22"/>
          <w:szCs w:val="22"/>
        </w:rPr>
        <w:t xml:space="preserve"> mostly</w:t>
      </w:r>
      <w:r w:rsidR="00E868AC" w:rsidRPr="00DF2D05">
        <w:rPr>
          <w:rFonts w:ascii="Arial" w:eastAsia="Malgun Gothic" w:hAnsi="Arial" w:cs="Arial"/>
          <w:sz w:val="22"/>
          <w:szCs w:val="22"/>
        </w:rPr>
        <w:t>,</w:t>
      </w:r>
      <w:r w:rsidRPr="00DF2D05">
        <w:rPr>
          <w:rFonts w:ascii="Arial" w:eastAsia="Malgun Gothic" w:hAnsi="Arial" w:cs="Arial"/>
          <w:sz w:val="22"/>
          <w:szCs w:val="22"/>
        </w:rPr>
        <w:t xml:space="preserve"> I agree with you</w:t>
      </w:r>
      <w:r w:rsidR="00E868AC" w:rsidRPr="00DF2D05">
        <w:rPr>
          <w:rFonts w:ascii="Arial" w:eastAsia="Malgun Gothic" w:hAnsi="Arial" w:cs="Arial"/>
          <w:sz w:val="22"/>
          <w:szCs w:val="22"/>
        </w:rPr>
        <w:t>.</w:t>
      </w:r>
      <w:r w:rsidR="00C212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he also has some of the worst lines in this movie, which she delivers with </w:t>
      </w:r>
      <w:r w:rsidR="00166A80" w:rsidRPr="00DF2D05">
        <w:rPr>
          <w:rFonts w:ascii="Arial" w:eastAsia="Malgun Gothic" w:hAnsi="Arial" w:cs="Arial"/>
          <w:b/>
          <w:bCs/>
          <w:sz w:val="22"/>
          <w:szCs w:val="22"/>
        </w:rPr>
        <w:t>[00:30:00]</w:t>
      </w:r>
      <w:r w:rsidR="00166A80" w:rsidRPr="00DF2D05">
        <w:rPr>
          <w:rFonts w:ascii="Arial" w:eastAsia="Malgun Gothic" w:hAnsi="Arial" w:cs="Arial"/>
          <w:sz w:val="22"/>
          <w:szCs w:val="22"/>
        </w:rPr>
        <w:t xml:space="preserve"> </w:t>
      </w:r>
      <w:r w:rsidRPr="00DF2D05">
        <w:rPr>
          <w:rFonts w:ascii="Arial" w:eastAsia="Malgun Gothic" w:hAnsi="Arial" w:cs="Arial"/>
          <w:sz w:val="22"/>
          <w:szCs w:val="22"/>
        </w:rPr>
        <w:t>aplomb</w:t>
      </w:r>
      <w:r w:rsidR="00C21202" w:rsidRPr="00DF2D05">
        <w:rPr>
          <w:rFonts w:ascii="Arial" w:eastAsia="Malgun Gothic" w:hAnsi="Arial" w:cs="Arial"/>
          <w:sz w:val="22"/>
          <w:szCs w:val="22"/>
        </w:rPr>
        <w:t xml:space="preserve"> like the line about the </w:t>
      </w:r>
      <w:r w:rsidRPr="00DF2D05">
        <w:rPr>
          <w:rFonts w:ascii="Arial" w:eastAsia="Malgun Gothic" w:hAnsi="Arial" w:cs="Arial"/>
          <w:sz w:val="22"/>
          <w:szCs w:val="22"/>
        </w:rPr>
        <w:t>therapist</w:t>
      </w:r>
      <w:r w:rsidR="00C21202" w:rsidRPr="00DF2D05">
        <w:rPr>
          <w:rFonts w:ascii="Arial" w:eastAsia="Malgun Gothic" w:hAnsi="Arial" w:cs="Arial"/>
          <w:sz w:val="22"/>
          <w:szCs w:val="22"/>
        </w:rPr>
        <w:t xml:space="preserve"> like</w:t>
      </w:r>
      <w:r w:rsidR="005C6ECD" w:rsidRPr="00DF2D05">
        <w:rPr>
          <w:rFonts w:ascii="Arial" w:eastAsia="Malgun Gothic" w:hAnsi="Arial" w:cs="Arial"/>
          <w:sz w:val="22"/>
          <w:szCs w:val="22"/>
        </w:rPr>
        <w:t>,</w:t>
      </w:r>
      <w:r w:rsidR="00C21202" w:rsidRPr="00DF2D05">
        <w:rPr>
          <w:rFonts w:ascii="Arial" w:eastAsia="Malgun Gothic" w:hAnsi="Arial" w:cs="Arial"/>
          <w:sz w:val="22"/>
          <w:szCs w:val="22"/>
        </w:rPr>
        <w:t xml:space="preserve"> “T</w:t>
      </w:r>
      <w:r w:rsidRPr="00DF2D05">
        <w:rPr>
          <w:rFonts w:ascii="Arial" w:eastAsia="Malgun Gothic" w:hAnsi="Arial" w:cs="Arial"/>
          <w:sz w:val="22"/>
          <w:szCs w:val="22"/>
        </w:rPr>
        <w:t>he thing about me is I'm an empath</w:t>
      </w:r>
      <w:r w:rsidR="005C6ECD" w:rsidRPr="00DF2D05">
        <w:rPr>
          <w:rFonts w:ascii="Arial" w:eastAsia="Malgun Gothic" w:hAnsi="Arial" w:cs="Arial"/>
          <w:sz w:val="22"/>
          <w:szCs w:val="22"/>
        </w:rPr>
        <w:t>.</w:t>
      </w:r>
      <w:r w:rsidR="00C21202"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73BB999C" w14:textId="77777777" w:rsidR="00C21202" w:rsidRPr="00DF2D05" w:rsidRDefault="00C21202">
      <w:pPr>
        <w:rPr>
          <w:rFonts w:ascii="Arial" w:eastAsia="Malgun Gothic" w:hAnsi="Arial" w:cs="Arial"/>
          <w:sz w:val="22"/>
          <w:szCs w:val="22"/>
        </w:rPr>
      </w:pPr>
    </w:p>
    <w:p w14:paraId="57DB0F7A" w14:textId="165DF74D" w:rsidR="00533C91" w:rsidRPr="00DF2D05" w:rsidRDefault="00C21202">
      <w:pPr>
        <w:rPr>
          <w:rFonts w:ascii="Arial" w:eastAsia="Malgun Gothic" w:hAnsi="Arial" w:cs="Arial"/>
          <w:sz w:val="22"/>
          <w:szCs w:val="22"/>
        </w:rPr>
      </w:pPr>
      <w:r w:rsidRPr="00DF2D05">
        <w:rPr>
          <w:rFonts w:ascii="Arial" w:eastAsia="Malgun Gothic" w:hAnsi="Arial" w:cs="Arial"/>
          <w:b/>
          <w:bCs/>
          <w:sz w:val="22"/>
          <w:szCs w:val="22"/>
        </w:rPr>
        <w:t>Molly:</w:t>
      </w:r>
      <w:r w:rsidR="005C6ECD" w:rsidRPr="00DF2D05">
        <w:rPr>
          <w:rFonts w:ascii="Arial" w:eastAsia="Malgun Gothic" w:hAnsi="Arial" w:cs="Arial"/>
          <w:sz w:val="22"/>
          <w:szCs w:val="22"/>
        </w:rPr>
        <w:t xml:space="preserve"> Iconic, for me.</w:t>
      </w:r>
      <w:r w:rsidRPr="00DF2D05">
        <w:rPr>
          <w:rFonts w:ascii="Arial" w:eastAsia="Malgun Gothic" w:hAnsi="Arial" w:cs="Arial"/>
          <w:sz w:val="22"/>
          <w:szCs w:val="22"/>
        </w:rPr>
        <w:t xml:space="preserve"> </w:t>
      </w:r>
      <w:r w:rsidR="005C6ECD" w:rsidRPr="00DF2D05">
        <w:rPr>
          <w:rFonts w:ascii="Arial" w:eastAsia="Malgun Gothic" w:hAnsi="Arial" w:cs="Arial"/>
          <w:sz w:val="22"/>
          <w:szCs w:val="22"/>
        </w:rPr>
        <w:t xml:space="preserve">[giggles] </w:t>
      </w:r>
    </w:p>
    <w:p w14:paraId="7543B25C" w14:textId="77777777" w:rsidR="005C6ECD" w:rsidRPr="00DF2D05" w:rsidRDefault="005C6ECD">
      <w:pPr>
        <w:rPr>
          <w:rFonts w:ascii="Arial" w:eastAsia="Malgun Gothic" w:hAnsi="Arial" w:cs="Arial"/>
          <w:b/>
          <w:bCs/>
          <w:sz w:val="22"/>
          <w:szCs w:val="22"/>
        </w:rPr>
      </w:pPr>
    </w:p>
    <w:p w14:paraId="54D97F08" w14:textId="5CD512EB" w:rsidR="00BB204E" w:rsidRPr="00DF2D05" w:rsidRDefault="00BB204E">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Pr="00DF2D05">
        <w:rPr>
          <w:rFonts w:ascii="Arial" w:eastAsia="Malgun Gothic" w:hAnsi="Arial" w:cs="Arial"/>
          <w:sz w:val="22"/>
          <w:szCs w:val="22"/>
        </w:rPr>
        <w:t xml:space="preserve"> </w:t>
      </w:r>
    </w:p>
    <w:p w14:paraId="1FAE1F74" w14:textId="77777777" w:rsidR="00BF3625" w:rsidRPr="00DF2D05" w:rsidRDefault="00BF3625">
      <w:pPr>
        <w:rPr>
          <w:rFonts w:ascii="Arial" w:eastAsia="Malgun Gothic" w:hAnsi="Arial" w:cs="Arial"/>
          <w:b/>
          <w:bCs/>
          <w:sz w:val="22"/>
          <w:szCs w:val="22"/>
        </w:rPr>
      </w:pPr>
    </w:p>
    <w:p w14:paraId="1E4AEC07" w14:textId="06F653B2" w:rsidR="0027755C" w:rsidRPr="00DF2D05" w:rsidRDefault="00337425">
      <w:pPr>
        <w:rPr>
          <w:rFonts w:ascii="Arial" w:eastAsia="Malgun Gothic" w:hAnsi="Arial" w:cs="Arial"/>
          <w:sz w:val="22"/>
          <w:szCs w:val="22"/>
        </w:rPr>
      </w:pPr>
      <w:r w:rsidRPr="00DF2D05">
        <w:rPr>
          <w:rFonts w:ascii="Arial" w:eastAsia="Malgun Gothic" w:hAnsi="Arial" w:cs="Arial"/>
          <w:b/>
          <w:bCs/>
          <w:sz w:val="22"/>
          <w:szCs w:val="22"/>
        </w:rPr>
        <w:lastRenderedPageBreak/>
        <w:t>Molly:</w:t>
      </w:r>
      <w:r w:rsidR="00BB204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re's the thing about </w:t>
      </w:r>
      <w:proofErr w:type="gramStart"/>
      <w:r w:rsidRPr="00DF2D05">
        <w:rPr>
          <w:rFonts w:ascii="Arial" w:eastAsia="Malgun Gothic" w:hAnsi="Arial" w:cs="Arial"/>
          <w:sz w:val="22"/>
          <w:szCs w:val="22"/>
        </w:rPr>
        <w:t>therapist</w:t>
      </w:r>
      <w:proofErr w:type="gramEnd"/>
      <w:r w:rsidRPr="00DF2D05">
        <w:rPr>
          <w:rFonts w:ascii="Arial" w:eastAsia="Malgun Gothic" w:hAnsi="Arial" w:cs="Arial"/>
          <w:sz w:val="22"/>
          <w:szCs w:val="22"/>
        </w:rPr>
        <w:t xml:space="preserve">. She doesn't </w:t>
      </w:r>
      <w:proofErr w:type="gramStart"/>
      <w:r w:rsidRPr="00DF2D05">
        <w:rPr>
          <w:rFonts w:ascii="Arial" w:eastAsia="Malgun Gothic" w:hAnsi="Arial" w:cs="Arial"/>
          <w:sz w:val="22"/>
          <w:szCs w:val="22"/>
        </w:rPr>
        <w:t>actually say</w:t>
      </w:r>
      <w:proofErr w:type="gramEnd"/>
      <w:r w:rsidRPr="00DF2D05">
        <w:rPr>
          <w:rFonts w:ascii="Arial" w:eastAsia="Malgun Gothic" w:hAnsi="Arial" w:cs="Arial"/>
          <w:sz w:val="22"/>
          <w:szCs w:val="22"/>
        </w:rPr>
        <w:t xml:space="preserve"> that </w:t>
      </w:r>
      <w:r w:rsidR="005C6A50" w:rsidRPr="00DF2D05">
        <w:rPr>
          <w:rFonts w:ascii="Arial" w:eastAsia="Malgun Gothic" w:hAnsi="Arial" w:cs="Arial"/>
          <w:sz w:val="22"/>
          <w:szCs w:val="22"/>
        </w:rPr>
        <w:t>i</w:t>
      </w:r>
      <w:r w:rsidRPr="00DF2D05">
        <w:rPr>
          <w:rFonts w:ascii="Arial" w:eastAsia="Malgun Gothic" w:hAnsi="Arial" w:cs="Arial"/>
          <w:sz w:val="22"/>
          <w:szCs w:val="22"/>
        </w:rPr>
        <w:t>t's a therapist</w:t>
      </w:r>
      <w:r w:rsidR="00BF3625" w:rsidRPr="00DF2D05">
        <w:rPr>
          <w:rFonts w:ascii="Arial" w:eastAsia="Malgun Gothic" w:hAnsi="Arial" w:cs="Arial"/>
          <w:sz w:val="22"/>
          <w:szCs w:val="22"/>
        </w:rPr>
        <w:t>.</w:t>
      </w:r>
      <w:r w:rsidRPr="00DF2D05">
        <w:rPr>
          <w:rFonts w:ascii="Arial" w:eastAsia="Malgun Gothic" w:hAnsi="Arial" w:cs="Arial"/>
          <w:sz w:val="22"/>
          <w:szCs w:val="22"/>
        </w:rPr>
        <w:t xml:space="preserve"> </w:t>
      </w:r>
      <w:r w:rsidR="00BF3625" w:rsidRPr="00DF2D05">
        <w:rPr>
          <w:rFonts w:ascii="Arial" w:eastAsia="Malgun Gothic" w:hAnsi="Arial" w:cs="Arial"/>
          <w:sz w:val="22"/>
          <w:szCs w:val="22"/>
        </w:rPr>
        <w:t>T</w:t>
      </w:r>
      <w:r w:rsidRPr="00DF2D05">
        <w:rPr>
          <w:rFonts w:ascii="Arial" w:eastAsia="Malgun Gothic" w:hAnsi="Arial" w:cs="Arial"/>
          <w:sz w:val="22"/>
          <w:szCs w:val="22"/>
        </w:rPr>
        <w:t xml:space="preserve">hat's </w:t>
      </w:r>
      <w:r w:rsidR="005C6A50" w:rsidRPr="00DF2D05">
        <w:rPr>
          <w:rFonts w:ascii="Arial" w:eastAsia="Malgun Gothic" w:hAnsi="Arial" w:cs="Arial"/>
          <w:sz w:val="22"/>
          <w:szCs w:val="22"/>
        </w:rPr>
        <w:t xml:space="preserve">like </w:t>
      </w:r>
      <w:proofErr w:type="gramStart"/>
      <w:r w:rsidRPr="00DF2D05">
        <w:rPr>
          <w:rFonts w:ascii="Arial" w:eastAsia="Malgun Gothic" w:hAnsi="Arial" w:cs="Arial"/>
          <w:sz w:val="22"/>
          <w:szCs w:val="22"/>
        </w:rPr>
        <w:t>us</w:t>
      </w:r>
      <w:proofErr w:type="gramEnd"/>
      <w:r w:rsidRPr="00DF2D05">
        <w:rPr>
          <w:rFonts w:ascii="Arial" w:eastAsia="Malgun Gothic" w:hAnsi="Arial" w:cs="Arial"/>
          <w:sz w:val="22"/>
          <w:szCs w:val="22"/>
        </w:rPr>
        <w:t xml:space="preserve"> drawing conclusions. She says, </w:t>
      </w:r>
      <w:r w:rsidR="0027755C" w:rsidRPr="00DF2D05">
        <w:rPr>
          <w:rFonts w:ascii="Arial" w:eastAsia="Malgun Gothic" w:hAnsi="Arial" w:cs="Arial"/>
          <w:sz w:val="22"/>
          <w:szCs w:val="22"/>
        </w:rPr>
        <w:t>“M</w:t>
      </w:r>
      <w:r w:rsidRPr="00DF2D05">
        <w:rPr>
          <w:rFonts w:ascii="Arial" w:eastAsia="Malgun Gothic" w:hAnsi="Arial" w:cs="Arial"/>
          <w:sz w:val="22"/>
          <w:szCs w:val="22"/>
        </w:rPr>
        <w:t>y doctor says that I need to embody gratitude.</w:t>
      </w:r>
      <w:r w:rsidR="0027755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151F6817" w14:textId="77777777" w:rsidR="0027755C" w:rsidRPr="00DF2D05" w:rsidRDefault="0027755C">
      <w:pPr>
        <w:rPr>
          <w:rFonts w:ascii="Arial" w:eastAsia="Malgun Gothic" w:hAnsi="Arial" w:cs="Arial"/>
          <w:sz w:val="22"/>
          <w:szCs w:val="22"/>
        </w:rPr>
      </w:pPr>
    </w:p>
    <w:p w14:paraId="322CD63D" w14:textId="28817D30" w:rsidR="0027755C" w:rsidRPr="00DF2D05" w:rsidRDefault="0027755C">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Right. </w:t>
      </w:r>
    </w:p>
    <w:p w14:paraId="2A9DCF52" w14:textId="77777777" w:rsidR="0027755C" w:rsidRPr="00DF2D05" w:rsidRDefault="0027755C">
      <w:pPr>
        <w:rPr>
          <w:rFonts w:ascii="Arial" w:eastAsia="Malgun Gothic" w:hAnsi="Arial" w:cs="Arial"/>
          <w:sz w:val="22"/>
          <w:szCs w:val="22"/>
        </w:rPr>
      </w:pPr>
    </w:p>
    <w:p w14:paraId="09ED9A8F" w14:textId="0F2C1F7D" w:rsidR="00533C91" w:rsidRPr="00DF2D05" w:rsidRDefault="0027755C">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So, one could assume that she's seeing a doctor who says that her blood pressure is way too </w:t>
      </w:r>
      <w:proofErr w:type="gramStart"/>
      <w:r w:rsidRPr="00DF2D05">
        <w:rPr>
          <w:rFonts w:ascii="Arial" w:eastAsia="Malgun Gothic" w:hAnsi="Arial" w:cs="Arial"/>
          <w:sz w:val="22"/>
          <w:szCs w:val="22"/>
        </w:rPr>
        <w:t>high</w:t>
      </w:r>
      <w:proofErr w:type="gramEnd"/>
      <w:r w:rsidRPr="00DF2D05">
        <w:rPr>
          <w:rFonts w:ascii="Arial" w:eastAsia="Malgun Gothic" w:hAnsi="Arial" w:cs="Arial"/>
          <w:sz w:val="22"/>
          <w:szCs w:val="22"/>
        </w:rPr>
        <w:t xml:space="preserve"> and she needs to try taking some breaths </w:t>
      </w:r>
      <w:r w:rsidR="00B82C99" w:rsidRPr="00DF2D05">
        <w:rPr>
          <w:rFonts w:ascii="Arial" w:eastAsia="Malgun Gothic" w:hAnsi="Arial" w:cs="Arial"/>
          <w:sz w:val="22"/>
          <w:szCs w:val="22"/>
        </w:rPr>
        <w:t>w</w:t>
      </w:r>
      <w:r w:rsidRPr="00DF2D05">
        <w:rPr>
          <w:rFonts w:ascii="Arial" w:eastAsia="Malgun Gothic" w:hAnsi="Arial" w:cs="Arial"/>
          <w:sz w:val="22"/>
          <w:szCs w:val="22"/>
        </w:rPr>
        <w:t xml:space="preserve">hen she's getting stressed or angry about </w:t>
      </w:r>
      <w:proofErr w:type="gramStart"/>
      <w:r w:rsidRPr="00DF2D05">
        <w:rPr>
          <w:rFonts w:ascii="Arial" w:eastAsia="Malgun Gothic" w:hAnsi="Arial" w:cs="Arial"/>
          <w:sz w:val="22"/>
          <w:szCs w:val="22"/>
        </w:rPr>
        <w:t>things</w:t>
      </w:r>
      <w:r w:rsidR="000E3675" w:rsidRPr="00DF2D05">
        <w:rPr>
          <w:rFonts w:ascii="Arial" w:eastAsia="Malgun Gothic" w:hAnsi="Arial" w:cs="Arial"/>
          <w:sz w:val="22"/>
          <w:szCs w:val="22"/>
        </w:rPr>
        <w:t>,</w:t>
      </w:r>
      <w:r w:rsidRPr="00DF2D05">
        <w:rPr>
          <w:rFonts w:ascii="Arial" w:eastAsia="Malgun Gothic" w:hAnsi="Arial" w:cs="Arial"/>
          <w:sz w:val="22"/>
          <w:szCs w:val="22"/>
        </w:rPr>
        <w:t xml:space="preserve"> and</w:t>
      </w:r>
      <w:proofErr w:type="gramEnd"/>
      <w:r w:rsidRPr="00DF2D05">
        <w:rPr>
          <w:rFonts w:ascii="Arial" w:eastAsia="Malgun Gothic" w:hAnsi="Arial" w:cs="Arial"/>
          <w:sz w:val="22"/>
          <w:szCs w:val="22"/>
        </w:rPr>
        <w:t xml:space="preserve"> maybe think of something she's grateful for instead</w:t>
      </w:r>
      <w:r w:rsidR="000E3675" w:rsidRPr="00DF2D05">
        <w:rPr>
          <w:rFonts w:ascii="Arial" w:eastAsia="Malgun Gothic" w:hAnsi="Arial" w:cs="Arial"/>
          <w:sz w:val="22"/>
          <w:szCs w:val="22"/>
        </w:rPr>
        <w:t>.</w:t>
      </w:r>
      <w:r w:rsidR="00B82C99" w:rsidRPr="00DF2D05">
        <w:rPr>
          <w:rFonts w:ascii="Arial" w:eastAsia="Malgun Gothic" w:hAnsi="Arial" w:cs="Arial"/>
          <w:sz w:val="22"/>
          <w:szCs w:val="22"/>
        </w:rPr>
        <w:t xml:space="preserve"> </w:t>
      </w:r>
      <w:r w:rsidR="000E3675" w:rsidRPr="00DF2D05">
        <w:rPr>
          <w:rFonts w:ascii="Arial" w:eastAsia="Malgun Gothic" w:hAnsi="Arial" w:cs="Arial"/>
          <w:sz w:val="22"/>
          <w:szCs w:val="22"/>
        </w:rPr>
        <w:t>T</w:t>
      </w:r>
      <w:r w:rsidRPr="00DF2D05">
        <w:rPr>
          <w:rFonts w:ascii="Arial" w:eastAsia="Malgun Gothic" w:hAnsi="Arial" w:cs="Arial"/>
          <w:sz w:val="22"/>
          <w:szCs w:val="22"/>
        </w:rPr>
        <w:t>hat could help lower</w:t>
      </w:r>
      <w:r w:rsidR="00B82C9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56F8DDE" w14:textId="77777777" w:rsidR="000E3675" w:rsidRPr="00DF2D05" w:rsidRDefault="000E3675">
      <w:pPr>
        <w:rPr>
          <w:rFonts w:ascii="Arial" w:eastAsia="Malgun Gothic" w:hAnsi="Arial" w:cs="Arial"/>
          <w:b/>
          <w:bCs/>
          <w:sz w:val="22"/>
          <w:szCs w:val="22"/>
        </w:rPr>
      </w:pPr>
    </w:p>
    <w:p w14:paraId="5D2E3628" w14:textId="40DEFBD2" w:rsidR="00465033"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82C9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love that you're drawing it into the </w:t>
      </w:r>
      <w:proofErr w:type="gramStart"/>
      <w:r w:rsidRPr="00DF2D05">
        <w:rPr>
          <w:rFonts w:ascii="Arial" w:eastAsia="Malgun Gothic" w:hAnsi="Arial" w:cs="Arial"/>
          <w:sz w:val="22"/>
          <w:szCs w:val="22"/>
        </w:rPr>
        <w:t>time period</w:t>
      </w:r>
      <w:proofErr w:type="gramEnd"/>
      <w:r w:rsidR="00465033" w:rsidRPr="00DF2D05">
        <w:rPr>
          <w:rFonts w:ascii="Arial" w:eastAsia="Malgun Gothic" w:hAnsi="Arial" w:cs="Arial"/>
          <w:sz w:val="22"/>
          <w:szCs w:val="22"/>
        </w:rPr>
        <w:t xml:space="preserve">. </w:t>
      </w:r>
    </w:p>
    <w:p w14:paraId="177289ED" w14:textId="77777777" w:rsidR="003172E2" w:rsidRPr="00DF2D05" w:rsidRDefault="003172E2">
      <w:pPr>
        <w:rPr>
          <w:rFonts w:ascii="Arial" w:eastAsia="Malgun Gothic" w:hAnsi="Arial" w:cs="Arial"/>
          <w:b/>
          <w:bCs/>
          <w:sz w:val="22"/>
          <w:szCs w:val="22"/>
        </w:rPr>
      </w:pPr>
    </w:p>
    <w:p w14:paraId="22E2B732" w14:textId="225AFB97" w:rsidR="00533C91" w:rsidRPr="00DF2D05" w:rsidRDefault="0046503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I love It. I love it. </w:t>
      </w:r>
    </w:p>
    <w:p w14:paraId="2EC4F002" w14:textId="77777777" w:rsidR="00D5046F" w:rsidRPr="00DF2D05" w:rsidRDefault="00D5046F">
      <w:pPr>
        <w:rPr>
          <w:rFonts w:ascii="Arial" w:eastAsia="Malgun Gothic" w:hAnsi="Arial" w:cs="Arial"/>
          <w:b/>
          <w:bCs/>
          <w:sz w:val="22"/>
          <w:szCs w:val="22"/>
        </w:rPr>
      </w:pPr>
    </w:p>
    <w:p w14:paraId="61012B0A" w14:textId="510E5734" w:rsidR="00465033"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465033"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465033" w:rsidRPr="00DF2D05">
        <w:rPr>
          <w:rFonts w:ascii="Arial" w:eastAsia="Malgun Gothic" w:hAnsi="Arial" w:cs="Arial"/>
          <w:sz w:val="22"/>
          <w:szCs w:val="22"/>
        </w:rPr>
        <w:t xml:space="preserve">. </w:t>
      </w:r>
      <w:r w:rsidRPr="00DF2D05">
        <w:rPr>
          <w:rFonts w:ascii="Arial" w:eastAsia="Malgun Gothic" w:hAnsi="Arial" w:cs="Arial"/>
          <w:sz w:val="22"/>
          <w:szCs w:val="22"/>
        </w:rPr>
        <w:t>I don't know</w:t>
      </w:r>
      <w:r w:rsidR="00465033" w:rsidRPr="00DF2D05">
        <w:rPr>
          <w:rFonts w:ascii="Arial" w:eastAsia="Malgun Gothic" w:hAnsi="Arial" w:cs="Arial"/>
          <w:sz w:val="22"/>
          <w:szCs w:val="22"/>
        </w:rPr>
        <w:t>, i</w:t>
      </w:r>
      <w:r w:rsidRPr="00DF2D05">
        <w:rPr>
          <w:rFonts w:ascii="Arial" w:eastAsia="Malgun Gothic" w:hAnsi="Arial" w:cs="Arial"/>
          <w:sz w:val="22"/>
          <w:szCs w:val="22"/>
        </w:rPr>
        <w:t>t works for me. She's perfect. Charles Musgrove is so nice to look at</w:t>
      </w:r>
      <w:r w:rsidR="009155F3" w:rsidRPr="00DF2D05">
        <w:rPr>
          <w:rFonts w:ascii="Arial" w:eastAsia="Malgun Gothic" w:hAnsi="Arial" w:cs="Arial"/>
          <w:sz w:val="22"/>
          <w:szCs w:val="22"/>
        </w:rPr>
        <w:t>.</w:t>
      </w:r>
      <w:r w:rsidR="00465033" w:rsidRPr="00DF2D05">
        <w:rPr>
          <w:rFonts w:ascii="Arial" w:eastAsia="Malgun Gothic" w:hAnsi="Arial" w:cs="Arial"/>
          <w:sz w:val="22"/>
          <w:szCs w:val="22"/>
        </w:rPr>
        <w:t xml:space="preserve"> </w:t>
      </w:r>
      <w:r w:rsidR="009155F3" w:rsidRPr="00DF2D05">
        <w:rPr>
          <w:rFonts w:ascii="Arial" w:eastAsia="Malgun Gothic" w:hAnsi="Arial" w:cs="Arial"/>
          <w:sz w:val="22"/>
          <w:szCs w:val="22"/>
        </w:rPr>
        <w:t>[Sequoia laughs] S</w:t>
      </w:r>
      <w:r w:rsidRPr="00DF2D05">
        <w:rPr>
          <w:rFonts w:ascii="Arial" w:eastAsia="Malgun Gothic" w:hAnsi="Arial" w:cs="Arial"/>
          <w:sz w:val="22"/>
          <w:szCs w:val="22"/>
        </w:rPr>
        <w:t>o</w:t>
      </w:r>
      <w:r w:rsidR="00465033" w:rsidRPr="00DF2D05">
        <w:rPr>
          <w:rFonts w:ascii="Arial" w:eastAsia="Malgun Gothic" w:hAnsi="Arial" w:cs="Arial"/>
          <w:sz w:val="22"/>
          <w:szCs w:val="22"/>
        </w:rPr>
        <w:t>,</w:t>
      </w:r>
      <w:r w:rsidRPr="00DF2D05">
        <w:rPr>
          <w:rFonts w:ascii="Arial" w:eastAsia="Malgun Gothic" w:hAnsi="Arial" w:cs="Arial"/>
          <w:sz w:val="22"/>
          <w:szCs w:val="22"/>
        </w:rPr>
        <w:t xml:space="preserve"> I'm into it. And Anne says, </w:t>
      </w:r>
      <w:r w:rsidR="00465033" w:rsidRPr="00DF2D05">
        <w:rPr>
          <w:rFonts w:ascii="Arial" w:eastAsia="Malgun Gothic" w:hAnsi="Arial" w:cs="Arial"/>
          <w:sz w:val="22"/>
          <w:szCs w:val="22"/>
        </w:rPr>
        <w:t>“O</w:t>
      </w:r>
      <w:r w:rsidRPr="00DF2D05">
        <w:rPr>
          <w:rFonts w:ascii="Arial" w:eastAsia="Malgun Gothic" w:hAnsi="Arial" w:cs="Arial"/>
          <w:sz w:val="22"/>
          <w:szCs w:val="22"/>
        </w:rPr>
        <w:t>kay</w:t>
      </w:r>
      <w:r w:rsidR="006F1A5C" w:rsidRPr="00DF2D05">
        <w:rPr>
          <w:rFonts w:ascii="Arial" w:eastAsia="Malgun Gothic" w:hAnsi="Arial" w:cs="Arial"/>
          <w:sz w:val="22"/>
          <w:szCs w:val="22"/>
        </w:rPr>
        <w:t>.</w:t>
      </w:r>
      <w:r w:rsidRPr="00DF2D05">
        <w:rPr>
          <w:rFonts w:ascii="Arial" w:eastAsia="Malgun Gothic" w:hAnsi="Arial" w:cs="Arial"/>
          <w:sz w:val="22"/>
          <w:szCs w:val="22"/>
        </w:rPr>
        <w:t xml:space="preserve"> </w:t>
      </w:r>
      <w:r w:rsidR="006F1A5C" w:rsidRPr="00DF2D05">
        <w:rPr>
          <w:rFonts w:ascii="Arial" w:eastAsia="Malgun Gothic" w:hAnsi="Arial" w:cs="Arial"/>
          <w:sz w:val="22"/>
          <w:szCs w:val="22"/>
        </w:rPr>
        <w:t>W</w:t>
      </w:r>
      <w:r w:rsidRPr="00DF2D05">
        <w:rPr>
          <w:rFonts w:ascii="Arial" w:eastAsia="Malgun Gothic" w:hAnsi="Arial" w:cs="Arial"/>
          <w:sz w:val="22"/>
          <w:szCs w:val="22"/>
        </w:rPr>
        <w:t>ell, I'm going to visit later because I have plans</w:t>
      </w:r>
      <w:r w:rsidR="0046503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1D785D" w:rsidRPr="00DF2D05">
        <w:rPr>
          <w:rFonts w:ascii="Arial" w:eastAsia="Malgun Gothic" w:hAnsi="Arial" w:cs="Arial"/>
          <w:sz w:val="22"/>
          <w:szCs w:val="22"/>
        </w:rPr>
        <w:t>a</w:t>
      </w:r>
      <w:r w:rsidRPr="00DF2D05">
        <w:rPr>
          <w:rFonts w:ascii="Arial" w:eastAsia="Malgun Gothic" w:hAnsi="Arial" w:cs="Arial"/>
          <w:sz w:val="22"/>
          <w:szCs w:val="22"/>
        </w:rPr>
        <w:t>nd then she hides her wine behind her back</w:t>
      </w:r>
      <w:r w:rsidR="00EC2EA2"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C2EA2" w:rsidRPr="00DF2D05">
        <w:rPr>
          <w:rFonts w:ascii="Arial" w:eastAsia="Malgun Gothic" w:hAnsi="Arial" w:cs="Arial"/>
          <w:sz w:val="22"/>
          <w:szCs w:val="22"/>
        </w:rPr>
        <w:t>A</w:t>
      </w:r>
      <w:r w:rsidRPr="00DF2D05">
        <w:rPr>
          <w:rFonts w:ascii="Arial" w:eastAsia="Malgun Gothic" w:hAnsi="Arial" w:cs="Arial"/>
          <w:sz w:val="22"/>
          <w:szCs w:val="22"/>
        </w:rPr>
        <w:t xml:space="preserve">nd Charles says, </w:t>
      </w:r>
      <w:r w:rsidR="00465033" w:rsidRPr="00DF2D05">
        <w:rPr>
          <w:rFonts w:ascii="Arial" w:eastAsia="Malgun Gothic" w:hAnsi="Arial" w:cs="Arial"/>
          <w:sz w:val="22"/>
          <w:szCs w:val="22"/>
        </w:rPr>
        <w:t>“O</w:t>
      </w:r>
      <w:r w:rsidRPr="00DF2D05">
        <w:rPr>
          <w:rFonts w:ascii="Arial" w:eastAsia="Malgun Gothic" w:hAnsi="Arial" w:cs="Arial"/>
          <w:sz w:val="22"/>
          <w:szCs w:val="22"/>
        </w:rPr>
        <w:t xml:space="preserve">h, come on, it's going to be a </w:t>
      </w:r>
      <w:r w:rsidR="00465033" w:rsidRPr="00DF2D05">
        <w:rPr>
          <w:rFonts w:ascii="Arial" w:eastAsia="Malgun Gothic" w:hAnsi="Arial" w:cs="Arial"/>
          <w:sz w:val="22"/>
          <w:szCs w:val="22"/>
        </w:rPr>
        <w:t xml:space="preserve">Lyme </w:t>
      </w:r>
      <w:r w:rsidRPr="00DF2D05">
        <w:rPr>
          <w:rFonts w:ascii="Arial" w:eastAsia="Malgun Gothic" w:hAnsi="Arial" w:cs="Arial"/>
          <w:sz w:val="22"/>
          <w:szCs w:val="22"/>
        </w:rPr>
        <w:t>reunion.</w:t>
      </w:r>
      <w:r w:rsidR="00465033" w:rsidRPr="00DF2D05">
        <w:rPr>
          <w:rFonts w:ascii="Arial" w:eastAsia="Malgun Gothic" w:hAnsi="Arial" w:cs="Arial"/>
          <w:sz w:val="22"/>
          <w:szCs w:val="22"/>
        </w:rPr>
        <w:t>”</w:t>
      </w:r>
      <w:r w:rsidRPr="00DF2D05">
        <w:rPr>
          <w:rFonts w:ascii="Arial" w:eastAsia="Malgun Gothic" w:hAnsi="Arial" w:cs="Arial"/>
          <w:sz w:val="22"/>
          <w:szCs w:val="22"/>
        </w:rPr>
        <w:t xml:space="preserve"> And Anne's </w:t>
      </w:r>
      <w:r w:rsidR="00465033" w:rsidRPr="00DF2D05">
        <w:rPr>
          <w:rFonts w:ascii="Arial" w:eastAsia="Malgun Gothic" w:hAnsi="Arial" w:cs="Arial"/>
          <w:sz w:val="22"/>
          <w:szCs w:val="22"/>
        </w:rPr>
        <w:t>like, “O</w:t>
      </w:r>
      <w:r w:rsidRPr="00DF2D05">
        <w:rPr>
          <w:rFonts w:ascii="Arial" w:eastAsia="Malgun Gothic" w:hAnsi="Arial" w:cs="Arial"/>
          <w:sz w:val="22"/>
          <w:szCs w:val="22"/>
        </w:rPr>
        <w:t>h, okay</w:t>
      </w:r>
      <w:r w:rsidR="00465033" w:rsidRPr="00DF2D05">
        <w:rPr>
          <w:rFonts w:ascii="Arial" w:eastAsia="Malgun Gothic" w:hAnsi="Arial" w:cs="Arial"/>
          <w:sz w:val="22"/>
          <w:szCs w:val="22"/>
        </w:rPr>
        <w:t xml:space="preserve"> </w:t>
      </w:r>
      <w:r w:rsidRPr="00DF2D05">
        <w:rPr>
          <w:rFonts w:ascii="Arial" w:eastAsia="Malgun Gothic" w:hAnsi="Arial" w:cs="Arial"/>
          <w:sz w:val="22"/>
          <w:szCs w:val="22"/>
        </w:rPr>
        <w:t>fine.</w:t>
      </w:r>
      <w:r w:rsidR="0046503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47319" w:rsidRPr="00DF2D05">
        <w:rPr>
          <w:rFonts w:ascii="Arial" w:eastAsia="Malgun Gothic" w:hAnsi="Arial" w:cs="Arial"/>
          <w:b/>
          <w:bCs/>
          <w:sz w:val="22"/>
          <w:szCs w:val="22"/>
        </w:rPr>
        <w:t>[00:32:00]</w:t>
      </w:r>
    </w:p>
    <w:p w14:paraId="2F7C65DE" w14:textId="77777777" w:rsidR="00465033" w:rsidRPr="00DF2D05" w:rsidRDefault="00465033">
      <w:pPr>
        <w:rPr>
          <w:rFonts w:ascii="Arial" w:eastAsia="Malgun Gothic" w:hAnsi="Arial" w:cs="Arial"/>
          <w:sz w:val="22"/>
          <w:szCs w:val="22"/>
        </w:rPr>
      </w:pPr>
    </w:p>
    <w:p w14:paraId="43776542" w14:textId="77777777" w:rsidR="002905CC" w:rsidRPr="00DF2D05" w:rsidRDefault="00465033">
      <w:pPr>
        <w:rPr>
          <w:rFonts w:ascii="Arial" w:eastAsia="Malgun Gothic" w:hAnsi="Arial" w:cs="Arial"/>
          <w:sz w:val="22"/>
          <w:szCs w:val="22"/>
        </w:rPr>
      </w:pPr>
      <w:r w:rsidRPr="00DF2D05">
        <w:rPr>
          <w:rFonts w:ascii="Arial" w:eastAsia="Malgun Gothic" w:hAnsi="Arial" w:cs="Arial"/>
          <w:sz w:val="22"/>
          <w:szCs w:val="22"/>
        </w:rPr>
        <w:t xml:space="preserve">They go, and </w:t>
      </w:r>
      <w:proofErr w:type="gramStart"/>
      <w:r w:rsidRPr="00DF2D05">
        <w:rPr>
          <w:rFonts w:ascii="Arial" w:eastAsia="Malgun Gothic" w:hAnsi="Arial" w:cs="Arial"/>
          <w:sz w:val="22"/>
          <w:szCs w:val="22"/>
        </w:rPr>
        <w:t>she's talking</w:t>
      </w:r>
      <w:proofErr w:type="gramEnd"/>
      <w:r w:rsidRPr="00DF2D05">
        <w:rPr>
          <w:rFonts w:ascii="Arial" w:eastAsia="Malgun Gothic" w:hAnsi="Arial" w:cs="Arial"/>
          <w:sz w:val="22"/>
          <w:szCs w:val="22"/>
        </w:rPr>
        <w:t xml:space="preserve"> with Captain </w:t>
      </w:r>
      <w:proofErr w:type="gramStart"/>
      <w:r w:rsidRPr="00DF2D05">
        <w:rPr>
          <w:rFonts w:ascii="Arial" w:eastAsia="Malgun Gothic" w:hAnsi="Arial" w:cs="Arial"/>
          <w:sz w:val="22"/>
          <w:szCs w:val="22"/>
        </w:rPr>
        <w:t>Harville</w:t>
      </w:r>
      <w:proofErr w:type="gramEnd"/>
      <w:r w:rsidRPr="00DF2D05">
        <w:rPr>
          <w:rFonts w:ascii="Arial" w:eastAsia="Malgun Gothic" w:hAnsi="Arial" w:cs="Arial"/>
          <w:sz w:val="22"/>
          <w:szCs w:val="22"/>
        </w:rPr>
        <w:t xml:space="preserve"> and she says the line about being no card player. Wentworth is writing a </w:t>
      </w:r>
      <w:proofErr w:type="gramStart"/>
      <w:r w:rsidRPr="00DF2D05">
        <w:rPr>
          <w:rFonts w:ascii="Arial" w:eastAsia="Malgun Gothic" w:hAnsi="Arial" w:cs="Arial"/>
          <w:sz w:val="22"/>
          <w:szCs w:val="22"/>
        </w:rPr>
        <w:t>letter</w:t>
      </w:r>
      <w:proofErr w:type="gramEnd"/>
      <w:r w:rsidRPr="00DF2D05">
        <w:rPr>
          <w:rFonts w:ascii="Arial" w:eastAsia="Malgun Gothic" w:hAnsi="Arial" w:cs="Arial"/>
          <w:sz w:val="22"/>
          <w:szCs w:val="22"/>
        </w:rPr>
        <w:t xml:space="preserve"> and he looks up and he says, </w:t>
      </w:r>
      <w:r w:rsidR="00AF2133" w:rsidRPr="00DF2D05">
        <w:rPr>
          <w:rFonts w:ascii="Arial" w:eastAsia="Malgun Gothic" w:hAnsi="Arial" w:cs="Arial"/>
          <w:sz w:val="22"/>
          <w:szCs w:val="22"/>
        </w:rPr>
        <w:t>“T</w:t>
      </w:r>
      <w:r w:rsidRPr="00DF2D05">
        <w:rPr>
          <w:rFonts w:ascii="Arial" w:eastAsia="Malgun Gothic" w:hAnsi="Arial" w:cs="Arial"/>
          <w:sz w:val="22"/>
          <w:szCs w:val="22"/>
        </w:rPr>
        <w:t>he worst I've ever seen.</w:t>
      </w:r>
      <w:r w:rsidR="00AF2133" w:rsidRPr="00DF2D05">
        <w:rPr>
          <w:rFonts w:ascii="Arial" w:eastAsia="Malgun Gothic" w:hAnsi="Arial" w:cs="Arial"/>
          <w:sz w:val="22"/>
          <w:szCs w:val="22"/>
        </w:rPr>
        <w:t>”</w:t>
      </w:r>
      <w:r w:rsidRPr="00DF2D05">
        <w:rPr>
          <w:rFonts w:ascii="Arial" w:eastAsia="Malgun Gothic" w:hAnsi="Arial" w:cs="Arial"/>
          <w:sz w:val="22"/>
          <w:szCs w:val="22"/>
        </w:rPr>
        <w:t xml:space="preserve"> But again, with the look on his face</w:t>
      </w:r>
      <w:r w:rsidR="002905CC" w:rsidRPr="00DF2D05">
        <w:rPr>
          <w:rFonts w:ascii="Arial" w:eastAsia="Malgun Gothic" w:hAnsi="Arial" w:cs="Arial"/>
          <w:sz w:val="22"/>
          <w:szCs w:val="22"/>
        </w:rPr>
        <w:t>--</w:t>
      </w:r>
    </w:p>
    <w:p w14:paraId="4A77CC7E" w14:textId="77777777" w:rsidR="002905CC" w:rsidRPr="00DF2D05" w:rsidRDefault="002905CC">
      <w:pPr>
        <w:rPr>
          <w:rFonts w:ascii="Arial" w:eastAsia="Malgun Gothic" w:hAnsi="Arial" w:cs="Arial"/>
          <w:sz w:val="22"/>
          <w:szCs w:val="22"/>
        </w:rPr>
      </w:pPr>
    </w:p>
    <w:p w14:paraId="07514935" w14:textId="77777777" w:rsidR="002905CC" w:rsidRPr="00DF2D05" w:rsidRDefault="002905CC">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No.</w:t>
      </w:r>
    </w:p>
    <w:p w14:paraId="3D865C46" w14:textId="77777777" w:rsidR="002905CC" w:rsidRPr="00DF2D05" w:rsidRDefault="002905CC">
      <w:pPr>
        <w:rPr>
          <w:rFonts w:ascii="Arial" w:eastAsia="Malgun Gothic" w:hAnsi="Arial" w:cs="Arial"/>
          <w:sz w:val="22"/>
          <w:szCs w:val="22"/>
        </w:rPr>
      </w:pPr>
    </w:p>
    <w:p w14:paraId="286E3EAC" w14:textId="610465CB" w:rsidR="00F6102C" w:rsidRPr="00DF2D05" w:rsidRDefault="002905CC">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H</w:t>
      </w:r>
      <w:r w:rsidR="00465033" w:rsidRPr="00DF2D05">
        <w:rPr>
          <w:rFonts w:ascii="Arial" w:eastAsia="Malgun Gothic" w:hAnsi="Arial" w:cs="Arial"/>
          <w:sz w:val="22"/>
          <w:szCs w:val="22"/>
        </w:rPr>
        <w:t>e's supposed to be writing a letter</w:t>
      </w:r>
      <w:r w:rsidR="00AF2133" w:rsidRPr="00DF2D05">
        <w:rPr>
          <w:rFonts w:ascii="Arial" w:eastAsia="Malgun Gothic" w:hAnsi="Arial" w:cs="Arial"/>
          <w:sz w:val="22"/>
          <w:szCs w:val="22"/>
        </w:rPr>
        <w:t>. A</w:t>
      </w:r>
      <w:r w:rsidR="00465033" w:rsidRPr="00DF2D05">
        <w:rPr>
          <w:rFonts w:ascii="Arial" w:eastAsia="Malgun Gothic" w:hAnsi="Arial" w:cs="Arial"/>
          <w:sz w:val="22"/>
          <w:szCs w:val="22"/>
        </w:rPr>
        <w:t>nd so</w:t>
      </w:r>
      <w:r w:rsidR="00AF2133" w:rsidRPr="00DF2D05">
        <w:rPr>
          <w:rFonts w:ascii="Arial" w:eastAsia="Malgun Gothic" w:hAnsi="Arial" w:cs="Arial"/>
          <w:sz w:val="22"/>
          <w:szCs w:val="22"/>
        </w:rPr>
        <w:t>,</w:t>
      </w:r>
      <w:r w:rsidR="00465033" w:rsidRPr="00DF2D05">
        <w:rPr>
          <w:rFonts w:ascii="Arial" w:eastAsia="Malgun Gothic" w:hAnsi="Arial" w:cs="Arial"/>
          <w:sz w:val="22"/>
          <w:szCs w:val="22"/>
        </w:rPr>
        <w:t xml:space="preserve"> when she's still standing there, he's </w:t>
      </w:r>
      <w:r w:rsidR="00AF2133" w:rsidRPr="00DF2D05">
        <w:rPr>
          <w:rFonts w:ascii="Arial" w:eastAsia="Malgun Gothic" w:hAnsi="Arial" w:cs="Arial"/>
          <w:sz w:val="22"/>
          <w:szCs w:val="22"/>
        </w:rPr>
        <w:t>like</w:t>
      </w:r>
      <w:r w:rsidR="00F26747" w:rsidRPr="00DF2D05">
        <w:rPr>
          <w:rFonts w:ascii="Arial" w:eastAsia="Malgun Gothic" w:hAnsi="Arial" w:cs="Arial"/>
          <w:sz w:val="22"/>
          <w:szCs w:val="22"/>
        </w:rPr>
        <w:t>,</w:t>
      </w:r>
      <w:r w:rsidR="00AF2133" w:rsidRPr="00DF2D05">
        <w:rPr>
          <w:rFonts w:ascii="Arial" w:eastAsia="Malgun Gothic" w:hAnsi="Arial" w:cs="Arial"/>
          <w:sz w:val="22"/>
          <w:szCs w:val="22"/>
        </w:rPr>
        <w:t xml:space="preserve"> “A</w:t>
      </w:r>
      <w:r w:rsidR="00465033" w:rsidRPr="00DF2D05">
        <w:rPr>
          <w:rFonts w:ascii="Arial" w:eastAsia="Malgun Gothic" w:hAnsi="Arial" w:cs="Arial"/>
          <w:sz w:val="22"/>
          <w:szCs w:val="22"/>
        </w:rPr>
        <w:t>re we finished?</w:t>
      </w:r>
      <w:r w:rsidR="00AF2133" w:rsidRPr="00DF2D05">
        <w:rPr>
          <w:rFonts w:ascii="Arial" w:eastAsia="Malgun Gothic" w:hAnsi="Arial" w:cs="Arial"/>
          <w:sz w:val="22"/>
          <w:szCs w:val="22"/>
        </w:rPr>
        <w:t>”</w:t>
      </w:r>
      <w:r w:rsidR="00465033" w:rsidRPr="00DF2D05">
        <w:rPr>
          <w:rFonts w:ascii="Arial" w:eastAsia="Malgun Gothic" w:hAnsi="Arial" w:cs="Arial"/>
          <w:sz w:val="22"/>
          <w:szCs w:val="22"/>
        </w:rPr>
        <w:t xml:space="preserve"> </w:t>
      </w:r>
      <w:r w:rsidR="00AF2133" w:rsidRPr="00DF2D05">
        <w:rPr>
          <w:rFonts w:ascii="Arial" w:eastAsia="Malgun Gothic" w:hAnsi="Arial" w:cs="Arial"/>
          <w:sz w:val="22"/>
          <w:szCs w:val="22"/>
        </w:rPr>
        <w:t>Like</w:t>
      </w:r>
      <w:r w:rsidR="00F26747" w:rsidRPr="00DF2D05">
        <w:rPr>
          <w:rFonts w:ascii="Arial" w:eastAsia="Malgun Gothic" w:hAnsi="Arial" w:cs="Arial"/>
          <w:sz w:val="22"/>
          <w:szCs w:val="22"/>
        </w:rPr>
        <w:t>,</w:t>
      </w:r>
      <w:r w:rsidR="00AF2133" w:rsidRPr="00DF2D05">
        <w:rPr>
          <w:rFonts w:ascii="Arial" w:eastAsia="Malgun Gothic" w:hAnsi="Arial" w:cs="Arial"/>
          <w:sz w:val="22"/>
          <w:szCs w:val="22"/>
        </w:rPr>
        <w:t xml:space="preserve"> </w:t>
      </w:r>
      <w:r w:rsidR="00465033" w:rsidRPr="00DF2D05">
        <w:rPr>
          <w:rFonts w:ascii="Arial" w:eastAsia="Malgun Gothic" w:hAnsi="Arial" w:cs="Arial"/>
          <w:sz w:val="22"/>
          <w:szCs w:val="22"/>
        </w:rPr>
        <w:t xml:space="preserve">you're trying to be mean, but you have the look on your face </w:t>
      </w:r>
      <w:r w:rsidR="00F6102C" w:rsidRPr="00DF2D05">
        <w:rPr>
          <w:rFonts w:ascii="Arial" w:eastAsia="Malgun Gothic" w:hAnsi="Arial" w:cs="Arial"/>
          <w:sz w:val="22"/>
          <w:szCs w:val="22"/>
        </w:rPr>
        <w:t xml:space="preserve">like </w:t>
      </w:r>
      <w:r w:rsidR="00465033" w:rsidRPr="00DF2D05">
        <w:rPr>
          <w:rFonts w:ascii="Arial" w:eastAsia="Malgun Gothic" w:hAnsi="Arial" w:cs="Arial"/>
          <w:sz w:val="22"/>
          <w:szCs w:val="22"/>
        </w:rPr>
        <w:t xml:space="preserve">you're in love with her. </w:t>
      </w:r>
    </w:p>
    <w:p w14:paraId="15227343" w14:textId="77777777" w:rsidR="00F6102C" w:rsidRPr="00DF2D05" w:rsidRDefault="00F6102C">
      <w:pPr>
        <w:rPr>
          <w:rFonts w:ascii="Arial" w:eastAsia="Malgun Gothic" w:hAnsi="Arial" w:cs="Arial"/>
          <w:sz w:val="22"/>
          <w:szCs w:val="22"/>
        </w:rPr>
      </w:pPr>
    </w:p>
    <w:p w14:paraId="4E85369C" w14:textId="77777777" w:rsidR="00952BBD" w:rsidRDefault="00F6102C">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Yeah.</w:t>
      </w:r>
    </w:p>
    <w:p w14:paraId="1FF39B6E" w14:textId="77777777" w:rsidR="00952BBD" w:rsidRDefault="00952BBD">
      <w:pPr>
        <w:rPr>
          <w:rFonts w:ascii="Arial" w:eastAsia="Malgun Gothic" w:hAnsi="Arial" w:cs="Arial"/>
          <w:sz w:val="22"/>
          <w:szCs w:val="22"/>
        </w:rPr>
      </w:pPr>
    </w:p>
    <w:p w14:paraId="6BEBABB2" w14:textId="7B2C8472" w:rsidR="00F6102C" w:rsidRPr="00DF2D05" w:rsidRDefault="00952BBD">
      <w:pPr>
        <w:rPr>
          <w:rFonts w:ascii="Arial" w:eastAsia="Malgun Gothic" w:hAnsi="Arial" w:cs="Arial"/>
          <w:sz w:val="22"/>
          <w:szCs w:val="22"/>
        </w:rPr>
      </w:pPr>
      <w:r w:rsidRPr="00952BBD">
        <w:rPr>
          <w:rFonts w:ascii="Arial" w:eastAsia="Malgun Gothic" w:hAnsi="Arial" w:cs="Arial"/>
          <w:b/>
          <w:bCs/>
          <w:sz w:val="22"/>
          <w:szCs w:val="22"/>
        </w:rPr>
        <w:t>Becca:</w:t>
      </w:r>
      <w:r>
        <w:rPr>
          <w:rFonts w:ascii="Arial" w:eastAsia="Malgun Gothic" w:hAnsi="Arial" w:cs="Arial"/>
          <w:sz w:val="22"/>
          <w:szCs w:val="22"/>
        </w:rPr>
        <w:t xml:space="preserve"> Pick a lane.</w:t>
      </w:r>
      <w:r w:rsidR="00F6102C" w:rsidRPr="00DF2D05">
        <w:rPr>
          <w:rFonts w:ascii="Arial" w:eastAsia="Malgun Gothic" w:hAnsi="Arial" w:cs="Arial"/>
          <w:sz w:val="22"/>
          <w:szCs w:val="22"/>
        </w:rPr>
        <w:t xml:space="preserve"> </w:t>
      </w:r>
    </w:p>
    <w:p w14:paraId="25ECE8EC" w14:textId="77777777" w:rsidR="00F6102C" w:rsidRPr="00DF2D05" w:rsidRDefault="00F6102C">
      <w:pPr>
        <w:rPr>
          <w:rFonts w:ascii="Arial" w:eastAsia="Malgun Gothic" w:hAnsi="Arial" w:cs="Arial"/>
          <w:sz w:val="22"/>
          <w:szCs w:val="22"/>
        </w:rPr>
      </w:pPr>
    </w:p>
    <w:p w14:paraId="412E069C" w14:textId="24BC1DB7" w:rsidR="00533C91" w:rsidRPr="00DF2D05" w:rsidRDefault="00F6102C">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Anne</w:t>
      </w:r>
      <w:r w:rsidRPr="00DF2D05">
        <w:rPr>
          <w:rFonts w:ascii="Arial" w:eastAsia="Malgun Gothic" w:hAnsi="Arial" w:cs="Arial"/>
          <w:b/>
          <w:bCs/>
          <w:sz w:val="22"/>
          <w:szCs w:val="22"/>
        </w:rPr>
        <w:t xml:space="preserve"> </w:t>
      </w:r>
      <w:r w:rsidRPr="00DF2D05">
        <w:rPr>
          <w:rFonts w:ascii="Arial" w:eastAsia="Malgun Gothic" w:hAnsi="Arial" w:cs="Arial"/>
          <w:sz w:val="22"/>
          <w:szCs w:val="22"/>
        </w:rPr>
        <w:t>goes to talk to Harville at this point</w:t>
      </w:r>
      <w:r w:rsidR="00A469D2" w:rsidRPr="00DF2D05">
        <w:rPr>
          <w:rFonts w:ascii="Arial" w:eastAsia="Malgun Gothic" w:hAnsi="Arial" w:cs="Arial"/>
          <w:sz w:val="22"/>
          <w:szCs w:val="22"/>
        </w:rPr>
        <w:t>. T</w:t>
      </w:r>
      <w:r w:rsidRPr="00DF2D05">
        <w:rPr>
          <w:rFonts w:ascii="Arial" w:eastAsia="Malgun Gothic" w:hAnsi="Arial" w:cs="Arial"/>
          <w:sz w:val="22"/>
          <w:szCs w:val="22"/>
        </w:rPr>
        <w:t xml:space="preserve">hey have the talk about how Fanny wouldn't have forgotten </w:t>
      </w:r>
      <w:proofErr w:type="spellStart"/>
      <w:r w:rsidRPr="00DF2D05">
        <w:rPr>
          <w:rFonts w:ascii="Arial" w:eastAsia="Malgun Gothic" w:hAnsi="Arial" w:cs="Arial"/>
          <w:sz w:val="22"/>
          <w:szCs w:val="22"/>
        </w:rPr>
        <w:t>Benwick</w:t>
      </w:r>
      <w:proofErr w:type="spellEnd"/>
      <w:r w:rsidRPr="00DF2D05">
        <w:rPr>
          <w:rFonts w:ascii="Arial" w:eastAsia="Malgun Gothic" w:hAnsi="Arial" w:cs="Arial"/>
          <w:sz w:val="22"/>
          <w:szCs w:val="22"/>
        </w:rPr>
        <w:t xml:space="preserve"> so fast. And she says, “Well</w:t>
      </w:r>
      <w:r w:rsidR="002E0309" w:rsidRPr="00DF2D05">
        <w:rPr>
          <w:rFonts w:ascii="Arial" w:eastAsia="Malgun Gothic" w:hAnsi="Arial" w:cs="Arial"/>
          <w:sz w:val="22"/>
          <w:szCs w:val="22"/>
        </w:rPr>
        <w:t>,</w:t>
      </w:r>
      <w:r w:rsidRPr="00DF2D05">
        <w:rPr>
          <w:rFonts w:ascii="Arial" w:eastAsia="Malgun Gothic" w:hAnsi="Arial" w:cs="Arial"/>
          <w:sz w:val="22"/>
          <w:szCs w:val="22"/>
        </w:rPr>
        <w:t xml:space="preserve"> women love longest when all hope is gone</w:t>
      </w:r>
      <w:r w:rsidR="005E52C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5E52CE" w:rsidRPr="00DF2D05">
        <w:rPr>
          <w:rFonts w:ascii="Arial" w:eastAsia="Malgun Gothic" w:hAnsi="Arial" w:cs="Arial"/>
          <w:sz w:val="22"/>
          <w:szCs w:val="22"/>
        </w:rPr>
        <w:t>a</w:t>
      </w:r>
      <w:r w:rsidRPr="00DF2D05">
        <w:rPr>
          <w:rFonts w:ascii="Arial" w:eastAsia="Malgun Gothic" w:hAnsi="Arial" w:cs="Arial"/>
          <w:sz w:val="22"/>
          <w:szCs w:val="22"/>
        </w:rPr>
        <w:t xml:space="preserve">nd she looks back at Wentworth and they make eye contact. </w:t>
      </w:r>
      <w:r w:rsidR="005E52CE" w:rsidRPr="00DF2D05">
        <w:rPr>
          <w:rFonts w:ascii="Arial" w:eastAsia="Malgun Gothic" w:hAnsi="Arial" w:cs="Arial"/>
          <w:sz w:val="22"/>
          <w:szCs w:val="22"/>
        </w:rPr>
        <w:t>I</w:t>
      </w:r>
      <w:r w:rsidRPr="00DF2D05">
        <w:rPr>
          <w:rFonts w:ascii="Arial" w:eastAsia="Malgun Gothic" w:hAnsi="Arial" w:cs="Arial"/>
          <w:sz w:val="22"/>
          <w:szCs w:val="22"/>
        </w:rPr>
        <w:t xml:space="preserve">mmediately after she says </w:t>
      </w:r>
      <w:proofErr w:type="gramStart"/>
      <w:r w:rsidRPr="00DF2D05">
        <w:rPr>
          <w:rFonts w:ascii="Arial" w:eastAsia="Malgun Gothic" w:hAnsi="Arial" w:cs="Arial"/>
          <w:sz w:val="22"/>
          <w:szCs w:val="22"/>
        </w:rPr>
        <w:t>that,</w:t>
      </w:r>
      <w:proofErr w:type="gramEnd"/>
      <w:r w:rsidRPr="00DF2D05">
        <w:rPr>
          <w:rFonts w:ascii="Arial" w:eastAsia="Malgun Gothic" w:hAnsi="Arial" w:cs="Arial"/>
          <w:sz w:val="22"/>
          <w:szCs w:val="22"/>
        </w:rPr>
        <w:t xml:space="preserve"> he comes over and says he's finished with his letter and leaves. </w:t>
      </w:r>
    </w:p>
    <w:p w14:paraId="72CBE704" w14:textId="77777777" w:rsidR="001C1F8C" w:rsidRPr="00DF2D05" w:rsidRDefault="001C1F8C">
      <w:pPr>
        <w:rPr>
          <w:rFonts w:ascii="Arial" w:eastAsia="Malgun Gothic" w:hAnsi="Arial" w:cs="Arial"/>
          <w:b/>
          <w:bCs/>
          <w:sz w:val="22"/>
          <w:szCs w:val="22"/>
        </w:rPr>
      </w:pPr>
    </w:p>
    <w:p w14:paraId="1DC0631E" w14:textId="6251AFA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F6102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en is he writing this other letter? </w:t>
      </w:r>
    </w:p>
    <w:p w14:paraId="03A80A9A" w14:textId="77777777" w:rsidR="00100E21" w:rsidRPr="00DF2D05" w:rsidRDefault="00100E21">
      <w:pPr>
        <w:rPr>
          <w:rFonts w:ascii="Arial" w:eastAsia="Malgun Gothic" w:hAnsi="Arial" w:cs="Arial"/>
          <w:b/>
          <w:bCs/>
          <w:sz w:val="22"/>
          <w:szCs w:val="22"/>
        </w:rPr>
      </w:pPr>
    </w:p>
    <w:p w14:paraId="78A74492" w14:textId="0E8EC2A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6102C" w:rsidRPr="00DF2D05">
        <w:rPr>
          <w:rFonts w:ascii="Arial" w:eastAsia="Malgun Gothic" w:hAnsi="Arial" w:cs="Arial"/>
          <w:sz w:val="22"/>
          <w:szCs w:val="22"/>
        </w:rPr>
        <w:t xml:space="preserve"> </w:t>
      </w:r>
      <w:r w:rsidRPr="00DF2D05">
        <w:rPr>
          <w:rFonts w:ascii="Arial" w:eastAsia="Malgun Gothic" w:hAnsi="Arial" w:cs="Arial"/>
          <w:sz w:val="22"/>
          <w:szCs w:val="22"/>
        </w:rPr>
        <w:t>That's what I'm asking</w:t>
      </w:r>
      <w:r w:rsidR="00112B6D" w:rsidRPr="00DF2D05">
        <w:rPr>
          <w:rFonts w:ascii="Arial" w:eastAsia="Malgun Gothic" w:hAnsi="Arial" w:cs="Arial"/>
          <w:sz w:val="22"/>
          <w:szCs w:val="22"/>
        </w:rPr>
        <w:t>.</w:t>
      </w:r>
      <w:r w:rsidR="00F6102C" w:rsidRPr="00DF2D05">
        <w:rPr>
          <w:rFonts w:ascii="Arial" w:eastAsia="Malgun Gothic" w:hAnsi="Arial" w:cs="Arial"/>
          <w:sz w:val="22"/>
          <w:szCs w:val="22"/>
        </w:rPr>
        <w:t xml:space="preserve"> </w:t>
      </w:r>
      <w:r w:rsidR="00112B6D" w:rsidRPr="00DF2D05">
        <w:rPr>
          <w:rFonts w:ascii="Arial" w:eastAsia="Malgun Gothic" w:hAnsi="Arial" w:cs="Arial"/>
          <w:sz w:val="22"/>
          <w:szCs w:val="22"/>
        </w:rPr>
        <w:t>B</w:t>
      </w:r>
      <w:r w:rsidRPr="00DF2D05">
        <w:rPr>
          <w:rFonts w:ascii="Arial" w:eastAsia="Malgun Gothic" w:hAnsi="Arial" w:cs="Arial"/>
          <w:sz w:val="22"/>
          <w:szCs w:val="22"/>
        </w:rPr>
        <w:t xml:space="preserve">ecause he's gone at this point. </w:t>
      </w:r>
    </w:p>
    <w:p w14:paraId="60667041" w14:textId="77777777" w:rsidR="00112B6D" w:rsidRPr="00DF2D05" w:rsidRDefault="00112B6D">
      <w:pPr>
        <w:rPr>
          <w:rFonts w:ascii="Arial" w:eastAsia="Malgun Gothic" w:hAnsi="Arial" w:cs="Arial"/>
          <w:b/>
          <w:bCs/>
          <w:sz w:val="22"/>
          <w:szCs w:val="22"/>
        </w:rPr>
      </w:pPr>
    </w:p>
    <w:p w14:paraId="476DC80C" w14:textId="3F3F7E93" w:rsidR="00F6102C"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494886" w:rsidRPr="00DF2D05">
        <w:rPr>
          <w:rFonts w:ascii="Arial" w:eastAsia="Malgun Gothic" w:hAnsi="Arial" w:cs="Arial"/>
          <w:sz w:val="22"/>
          <w:szCs w:val="22"/>
        </w:rPr>
        <w:t>H</w:t>
      </w:r>
      <w:r w:rsidRPr="00DF2D05">
        <w:rPr>
          <w:rFonts w:ascii="Arial" w:eastAsia="Malgun Gothic" w:hAnsi="Arial" w:cs="Arial"/>
          <w:sz w:val="22"/>
          <w:szCs w:val="22"/>
        </w:rPr>
        <w:t xml:space="preserve">e needs to be prompted </w:t>
      </w:r>
      <w:proofErr w:type="gramStart"/>
      <w:r w:rsidRPr="00DF2D05">
        <w:rPr>
          <w:rFonts w:ascii="Arial" w:eastAsia="Malgun Gothic" w:hAnsi="Arial" w:cs="Arial"/>
          <w:sz w:val="22"/>
          <w:szCs w:val="22"/>
        </w:rPr>
        <w:t>by</w:t>
      </w:r>
      <w:proofErr w:type="gramEnd"/>
      <w:r w:rsidR="00F6102C" w:rsidRPr="00DF2D05">
        <w:rPr>
          <w:rFonts w:ascii="Arial" w:eastAsia="Malgun Gothic" w:hAnsi="Arial" w:cs="Arial"/>
          <w:sz w:val="22"/>
          <w:szCs w:val="22"/>
        </w:rPr>
        <w:t xml:space="preserve"> h</w:t>
      </w:r>
      <w:r w:rsidRPr="00DF2D05">
        <w:rPr>
          <w:rFonts w:ascii="Arial" w:eastAsia="Malgun Gothic" w:hAnsi="Arial" w:cs="Arial"/>
          <w:sz w:val="22"/>
          <w:szCs w:val="22"/>
        </w:rPr>
        <w:t xml:space="preserve">er </w:t>
      </w:r>
      <w:proofErr w:type="gramStart"/>
      <w:r w:rsidRPr="00DF2D05">
        <w:rPr>
          <w:rFonts w:ascii="Arial" w:eastAsia="Malgun Gothic" w:hAnsi="Arial" w:cs="Arial"/>
          <w:sz w:val="22"/>
          <w:szCs w:val="22"/>
        </w:rPr>
        <w:t>saying</w:t>
      </w:r>
      <w:proofErr w:type="gramEnd"/>
      <w:r w:rsidR="00F6102C" w:rsidRPr="00DF2D05">
        <w:rPr>
          <w:rFonts w:ascii="Arial" w:eastAsia="Malgun Gothic" w:hAnsi="Arial" w:cs="Arial"/>
          <w:sz w:val="22"/>
          <w:szCs w:val="22"/>
        </w:rPr>
        <w:t xml:space="preserve">. </w:t>
      </w:r>
    </w:p>
    <w:p w14:paraId="735569AF" w14:textId="77777777" w:rsidR="00F6102C" w:rsidRPr="00DF2D05" w:rsidRDefault="00F6102C">
      <w:pPr>
        <w:rPr>
          <w:rFonts w:ascii="Arial" w:eastAsia="Malgun Gothic" w:hAnsi="Arial" w:cs="Arial"/>
          <w:sz w:val="22"/>
          <w:szCs w:val="22"/>
        </w:rPr>
      </w:pPr>
    </w:p>
    <w:p w14:paraId="0DF644D5" w14:textId="26DA3339" w:rsidR="00F6102C" w:rsidRPr="00DF2D05" w:rsidRDefault="00F6102C">
      <w:pPr>
        <w:rPr>
          <w:rFonts w:ascii="Arial" w:eastAsia="Malgun Gothic" w:hAnsi="Arial" w:cs="Arial"/>
          <w:sz w:val="22"/>
          <w:szCs w:val="22"/>
        </w:rPr>
      </w:pPr>
      <w:r w:rsidRPr="00DF2D05">
        <w:rPr>
          <w:rFonts w:ascii="Arial" w:eastAsia="Malgun Gothic" w:hAnsi="Arial" w:cs="Arial"/>
          <w:b/>
          <w:bCs/>
          <w:sz w:val="22"/>
          <w:szCs w:val="22"/>
        </w:rPr>
        <w:t xml:space="preserve">Becca: </w:t>
      </w:r>
      <w:r w:rsidR="00606901" w:rsidRPr="00DF2D05">
        <w:rPr>
          <w:rFonts w:ascii="Arial" w:eastAsia="Malgun Gothic" w:hAnsi="Arial" w:cs="Arial"/>
          <w:sz w:val="22"/>
          <w:szCs w:val="22"/>
        </w:rPr>
        <w:t>W</w:t>
      </w:r>
      <w:r w:rsidRPr="00DF2D05">
        <w:rPr>
          <w:rFonts w:ascii="Arial" w:eastAsia="Malgun Gothic" w:hAnsi="Arial" w:cs="Arial"/>
          <w:sz w:val="22"/>
          <w:szCs w:val="22"/>
        </w:rPr>
        <w:t xml:space="preserve">ell, you're presuming we're watching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w:t>
      </w:r>
    </w:p>
    <w:p w14:paraId="1FFB63FA" w14:textId="77777777" w:rsidR="00F6102C" w:rsidRPr="00DF2D05" w:rsidRDefault="00F6102C">
      <w:pPr>
        <w:rPr>
          <w:rFonts w:ascii="Arial" w:eastAsia="Malgun Gothic" w:hAnsi="Arial" w:cs="Arial"/>
          <w:sz w:val="22"/>
          <w:szCs w:val="22"/>
        </w:rPr>
      </w:pPr>
    </w:p>
    <w:p w14:paraId="111CA3F4" w14:textId="41293712" w:rsidR="00533C91" w:rsidRPr="00DF2D05" w:rsidRDefault="00F6102C">
      <w:pPr>
        <w:rPr>
          <w:rFonts w:ascii="Arial" w:eastAsia="Malgun Gothic" w:hAnsi="Arial" w:cs="Arial"/>
          <w:sz w:val="22"/>
          <w:szCs w:val="22"/>
        </w:rPr>
      </w:pPr>
      <w:r w:rsidRPr="00DF2D05">
        <w:rPr>
          <w:rFonts w:ascii="Arial" w:eastAsia="Malgun Gothic" w:hAnsi="Arial" w:cs="Arial"/>
          <w:b/>
          <w:bCs/>
          <w:sz w:val="22"/>
          <w:szCs w:val="22"/>
        </w:rPr>
        <w:t xml:space="preserve">Sequoia: </w:t>
      </w:r>
      <w:r w:rsidR="00593BEE" w:rsidRPr="00DF2D05">
        <w:rPr>
          <w:rFonts w:ascii="Arial" w:eastAsia="Malgun Gothic" w:hAnsi="Arial" w:cs="Arial"/>
          <w:b/>
          <w:bCs/>
          <w:sz w:val="22"/>
          <w:szCs w:val="22"/>
        </w:rPr>
        <w:t>[00:33:00]</w:t>
      </w:r>
      <w:r w:rsidR="00593BEE" w:rsidRPr="00DF2D05">
        <w:rPr>
          <w:rFonts w:ascii="Arial" w:eastAsia="Malgun Gothic" w:hAnsi="Arial" w:cs="Arial"/>
          <w:sz w:val="22"/>
          <w:szCs w:val="22"/>
        </w:rPr>
        <w:t xml:space="preserve"> </w:t>
      </w:r>
      <w:r w:rsidRPr="00DF2D05">
        <w:rPr>
          <w:rFonts w:ascii="Arial" w:eastAsia="Malgun Gothic" w:hAnsi="Arial" w:cs="Arial"/>
          <w:sz w:val="22"/>
          <w:szCs w:val="22"/>
        </w:rPr>
        <w:t>Right</w:t>
      </w:r>
      <w:r w:rsidR="006513E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6513ED" w:rsidRPr="00DF2D05">
        <w:rPr>
          <w:rFonts w:ascii="Arial" w:eastAsia="Malgun Gothic" w:hAnsi="Arial" w:cs="Arial"/>
          <w:sz w:val="22"/>
          <w:szCs w:val="22"/>
        </w:rPr>
        <w:t>S</w:t>
      </w:r>
      <w:r w:rsidRPr="00DF2D05">
        <w:rPr>
          <w:rFonts w:ascii="Arial" w:eastAsia="Malgun Gothic" w:hAnsi="Arial" w:cs="Arial"/>
          <w:sz w:val="22"/>
          <w:szCs w:val="22"/>
        </w:rPr>
        <w:t xml:space="preserve">orry. I'm </w:t>
      </w:r>
      <w:r w:rsidR="00246BB9" w:rsidRPr="00DF2D05">
        <w:rPr>
          <w:rFonts w:ascii="Arial" w:eastAsia="Malgun Gothic" w:hAnsi="Arial" w:cs="Arial"/>
          <w:sz w:val="22"/>
          <w:szCs w:val="22"/>
        </w:rPr>
        <w:t xml:space="preserve">so </w:t>
      </w:r>
      <w:r w:rsidRPr="00DF2D05">
        <w:rPr>
          <w:rFonts w:ascii="Arial" w:eastAsia="Malgun Gothic" w:hAnsi="Arial" w:cs="Arial"/>
          <w:sz w:val="22"/>
          <w:szCs w:val="22"/>
        </w:rPr>
        <w:t xml:space="preserve">sorry. </w:t>
      </w:r>
      <w:r w:rsidR="00246BB9" w:rsidRPr="00DF2D05">
        <w:rPr>
          <w:rFonts w:ascii="Arial" w:eastAsia="Malgun Gothic" w:hAnsi="Arial" w:cs="Arial"/>
          <w:sz w:val="22"/>
          <w:szCs w:val="22"/>
        </w:rPr>
        <w:t xml:space="preserve">[Becca laughs] </w:t>
      </w:r>
      <w:r w:rsidRPr="00DF2D05">
        <w:rPr>
          <w:rFonts w:ascii="Arial" w:eastAsia="Malgun Gothic" w:hAnsi="Arial" w:cs="Arial"/>
          <w:sz w:val="22"/>
          <w:szCs w:val="22"/>
        </w:rPr>
        <w:t xml:space="preserve">I totally forgot. </w:t>
      </w:r>
    </w:p>
    <w:p w14:paraId="20B15CF8" w14:textId="77777777" w:rsidR="00AF63C9" w:rsidRPr="00DF2D05" w:rsidRDefault="00AF63C9">
      <w:pPr>
        <w:rPr>
          <w:rFonts w:ascii="Arial" w:eastAsia="Malgun Gothic" w:hAnsi="Arial" w:cs="Arial"/>
          <w:b/>
          <w:bCs/>
          <w:sz w:val="22"/>
          <w:szCs w:val="22"/>
        </w:rPr>
      </w:pPr>
    </w:p>
    <w:p w14:paraId="12CA82E9" w14:textId="472F615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6102C" w:rsidRPr="00DF2D05">
        <w:rPr>
          <w:rFonts w:ascii="Arial" w:eastAsia="Malgun Gothic" w:hAnsi="Arial" w:cs="Arial"/>
          <w:sz w:val="22"/>
          <w:szCs w:val="22"/>
        </w:rPr>
        <w:t xml:space="preserve"> </w:t>
      </w:r>
      <w:r w:rsidRPr="00DF2D05">
        <w:rPr>
          <w:rFonts w:ascii="Arial" w:eastAsia="Malgun Gothic" w:hAnsi="Arial" w:cs="Arial"/>
          <w:sz w:val="22"/>
          <w:szCs w:val="22"/>
        </w:rPr>
        <w:t>Well, here's the thing. You're presuming we're watching a film</w:t>
      </w:r>
      <w:r w:rsidR="00B271C0" w:rsidRPr="00DF2D05">
        <w:rPr>
          <w:rFonts w:ascii="Arial" w:eastAsia="Malgun Gothic" w:hAnsi="Arial" w:cs="Arial"/>
          <w:sz w:val="22"/>
          <w:szCs w:val="22"/>
        </w:rPr>
        <w:t xml:space="preserve">, [Sequoia laughs] </w:t>
      </w:r>
      <w:r w:rsidRPr="00DF2D05">
        <w:rPr>
          <w:rFonts w:ascii="Arial" w:eastAsia="Malgun Gothic" w:hAnsi="Arial" w:cs="Arial"/>
          <w:sz w:val="22"/>
          <w:szCs w:val="22"/>
        </w:rPr>
        <w:t>because where is the time</w:t>
      </w:r>
      <w:r w:rsidR="005E2A45" w:rsidRPr="00DF2D05">
        <w:rPr>
          <w:rFonts w:ascii="Arial" w:eastAsia="Malgun Gothic" w:hAnsi="Arial" w:cs="Arial"/>
          <w:sz w:val="22"/>
          <w:szCs w:val="22"/>
        </w:rPr>
        <w:t>.</w:t>
      </w:r>
      <w:r w:rsidRPr="00DF2D05">
        <w:rPr>
          <w:rFonts w:ascii="Arial" w:eastAsia="Malgun Gothic" w:hAnsi="Arial" w:cs="Arial"/>
          <w:sz w:val="22"/>
          <w:szCs w:val="22"/>
        </w:rPr>
        <w:t xml:space="preserve"> This is very reminiscent of him </w:t>
      </w:r>
      <w:proofErr w:type="gramStart"/>
      <w:r w:rsidRPr="00DF2D05">
        <w:rPr>
          <w:rFonts w:ascii="Arial" w:eastAsia="Malgun Gothic" w:hAnsi="Arial" w:cs="Arial"/>
          <w:sz w:val="22"/>
          <w:szCs w:val="22"/>
        </w:rPr>
        <w:t>in the 2007 leaving</w:t>
      </w:r>
      <w:proofErr w:type="gramEnd"/>
      <w:r w:rsidR="00AD1F33" w:rsidRPr="00DF2D05">
        <w:rPr>
          <w:rFonts w:ascii="Arial" w:eastAsia="Malgun Gothic" w:hAnsi="Arial" w:cs="Arial"/>
          <w:sz w:val="22"/>
          <w:szCs w:val="22"/>
        </w:rPr>
        <w:t>,</w:t>
      </w:r>
      <w:r w:rsidRPr="00DF2D05">
        <w:rPr>
          <w:rFonts w:ascii="Arial" w:eastAsia="Malgun Gothic" w:hAnsi="Arial" w:cs="Arial"/>
          <w:sz w:val="22"/>
          <w:szCs w:val="22"/>
        </w:rPr>
        <w:t xml:space="preserve"> and then her leaving and him being gone when he just left. </w:t>
      </w:r>
      <w:r w:rsidR="00D52759" w:rsidRPr="00DF2D05">
        <w:rPr>
          <w:rFonts w:ascii="Arial" w:eastAsia="Malgun Gothic" w:hAnsi="Arial" w:cs="Arial"/>
          <w:sz w:val="22"/>
          <w:szCs w:val="22"/>
        </w:rPr>
        <w:t>S</w:t>
      </w:r>
      <w:r w:rsidRPr="00DF2D05">
        <w:rPr>
          <w:rFonts w:ascii="Arial" w:eastAsia="Malgun Gothic" w:hAnsi="Arial" w:cs="Arial"/>
          <w:sz w:val="22"/>
          <w:szCs w:val="22"/>
        </w:rPr>
        <w:t xml:space="preserve">he says the line, </w:t>
      </w:r>
      <w:r w:rsidR="009E1FF2" w:rsidRPr="00DF2D05">
        <w:rPr>
          <w:rFonts w:ascii="Arial" w:eastAsia="Malgun Gothic" w:hAnsi="Arial" w:cs="Arial"/>
          <w:sz w:val="22"/>
          <w:szCs w:val="22"/>
        </w:rPr>
        <w:t>“H</w:t>
      </w:r>
      <w:r w:rsidRPr="00DF2D05">
        <w:rPr>
          <w:rFonts w:ascii="Arial" w:eastAsia="Malgun Gothic" w:hAnsi="Arial" w:cs="Arial"/>
          <w:sz w:val="22"/>
          <w:szCs w:val="22"/>
        </w:rPr>
        <w:t>e hands in the letter and leaves.</w:t>
      </w:r>
      <w:r w:rsidR="00402574" w:rsidRPr="00DF2D05">
        <w:rPr>
          <w:rFonts w:ascii="Arial" w:eastAsia="Malgun Gothic" w:hAnsi="Arial" w:cs="Arial"/>
          <w:sz w:val="22"/>
          <w:szCs w:val="22"/>
        </w:rPr>
        <w:t>”</w:t>
      </w:r>
      <w:r w:rsidRPr="00DF2D05">
        <w:rPr>
          <w:rFonts w:ascii="Arial" w:eastAsia="Malgun Gothic" w:hAnsi="Arial" w:cs="Arial"/>
          <w:sz w:val="22"/>
          <w:szCs w:val="22"/>
        </w:rPr>
        <w:t xml:space="preserve"> And then</w:t>
      </w:r>
      <w:r w:rsidR="00402574" w:rsidRPr="00DF2D05">
        <w:rPr>
          <w:rFonts w:ascii="Arial" w:eastAsia="Malgun Gothic" w:hAnsi="Arial" w:cs="Arial"/>
          <w:sz w:val="22"/>
          <w:szCs w:val="22"/>
        </w:rPr>
        <w:t>,</w:t>
      </w:r>
      <w:r w:rsidRPr="00DF2D05">
        <w:rPr>
          <w:rFonts w:ascii="Arial" w:eastAsia="Malgun Gothic" w:hAnsi="Arial" w:cs="Arial"/>
          <w:sz w:val="22"/>
          <w:szCs w:val="22"/>
        </w:rPr>
        <w:t xml:space="preserve"> they continue their conversation for a little bit, but he's no longer in the background, so we can assume he's </w:t>
      </w:r>
      <w:proofErr w:type="gramStart"/>
      <w:r w:rsidRPr="00DF2D05">
        <w:rPr>
          <w:rFonts w:ascii="Arial" w:eastAsia="Malgun Gothic" w:hAnsi="Arial" w:cs="Arial"/>
          <w:sz w:val="22"/>
          <w:szCs w:val="22"/>
        </w:rPr>
        <w:t>gone</w:t>
      </w:r>
      <w:proofErr w:type="gramEnd"/>
      <w:r w:rsidRPr="00DF2D05">
        <w:rPr>
          <w:rFonts w:ascii="Arial" w:eastAsia="Malgun Gothic" w:hAnsi="Arial" w:cs="Arial"/>
          <w:sz w:val="22"/>
          <w:szCs w:val="22"/>
        </w:rPr>
        <w:t xml:space="preserve"> and the letter is written. When did he write the letter? </w:t>
      </w:r>
    </w:p>
    <w:p w14:paraId="7D96F1D7" w14:textId="77777777" w:rsidR="00B466AD" w:rsidRPr="00DF2D05" w:rsidRDefault="00B466AD">
      <w:pPr>
        <w:rPr>
          <w:rFonts w:ascii="Arial" w:eastAsia="Malgun Gothic" w:hAnsi="Arial" w:cs="Arial"/>
          <w:b/>
          <w:bCs/>
          <w:sz w:val="22"/>
          <w:szCs w:val="22"/>
        </w:rPr>
      </w:pPr>
    </w:p>
    <w:p w14:paraId="7E0CF21E" w14:textId="0B74376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lastRenderedPageBreak/>
        <w:t>Becca:</w:t>
      </w:r>
      <w:r w:rsidR="00D52759" w:rsidRPr="00DF2D05">
        <w:rPr>
          <w:rFonts w:ascii="Arial" w:eastAsia="Malgun Gothic" w:hAnsi="Arial" w:cs="Arial"/>
          <w:sz w:val="22"/>
          <w:szCs w:val="22"/>
        </w:rPr>
        <w:t xml:space="preserve"> </w:t>
      </w:r>
      <w:r w:rsidRPr="00DF2D05">
        <w:rPr>
          <w:rFonts w:ascii="Arial" w:eastAsia="Malgun Gothic" w:hAnsi="Arial" w:cs="Arial"/>
          <w:sz w:val="22"/>
          <w:szCs w:val="22"/>
        </w:rPr>
        <w:t>It also doesn't work at all</w:t>
      </w:r>
      <w:r w:rsidR="00B466AD" w:rsidRPr="00DF2D05">
        <w:rPr>
          <w:rFonts w:ascii="Arial" w:eastAsia="Malgun Gothic" w:hAnsi="Arial" w:cs="Arial"/>
          <w:sz w:val="22"/>
          <w:szCs w:val="22"/>
        </w:rPr>
        <w:t>,</w:t>
      </w:r>
      <w:r w:rsidRPr="00DF2D05">
        <w:rPr>
          <w:rFonts w:ascii="Arial" w:eastAsia="Malgun Gothic" w:hAnsi="Arial" w:cs="Arial"/>
          <w:sz w:val="22"/>
          <w:szCs w:val="22"/>
        </w:rPr>
        <w:t xml:space="preserve"> because Wentworth has not had a difficult time expressing his feelings to her. </w:t>
      </w:r>
    </w:p>
    <w:p w14:paraId="7459F34C" w14:textId="77777777" w:rsidR="00B466AD" w:rsidRPr="00DF2D05" w:rsidRDefault="00B466AD">
      <w:pPr>
        <w:rPr>
          <w:rFonts w:ascii="Arial" w:eastAsia="Malgun Gothic" w:hAnsi="Arial" w:cs="Arial"/>
          <w:b/>
          <w:bCs/>
          <w:sz w:val="22"/>
          <w:szCs w:val="22"/>
        </w:rPr>
      </w:pPr>
    </w:p>
    <w:p w14:paraId="24C6FB2E" w14:textId="55673B47" w:rsidR="00D52759"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D52759" w:rsidRPr="00DF2D05">
        <w:rPr>
          <w:rFonts w:ascii="Arial" w:eastAsia="Malgun Gothic" w:hAnsi="Arial" w:cs="Arial"/>
          <w:sz w:val="22"/>
          <w:szCs w:val="22"/>
        </w:rPr>
        <w:t xml:space="preserve"> </w:t>
      </w:r>
      <w:r w:rsidRPr="00DF2D05">
        <w:rPr>
          <w:rFonts w:ascii="Arial" w:eastAsia="Malgun Gothic" w:hAnsi="Arial" w:cs="Arial"/>
          <w:sz w:val="22"/>
          <w:szCs w:val="22"/>
        </w:rPr>
        <w:t>Right</w:t>
      </w:r>
      <w:r w:rsidR="00D52759" w:rsidRPr="00DF2D05">
        <w:rPr>
          <w:rFonts w:ascii="Arial" w:eastAsia="Malgun Gothic" w:hAnsi="Arial" w:cs="Arial"/>
          <w:sz w:val="22"/>
          <w:szCs w:val="22"/>
        </w:rPr>
        <w:t xml:space="preserve">. </w:t>
      </w:r>
    </w:p>
    <w:p w14:paraId="217BC26A" w14:textId="77777777" w:rsidR="00B466AD" w:rsidRPr="00DF2D05" w:rsidRDefault="00B466AD">
      <w:pPr>
        <w:rPr>
          <w:rFonts w:ascii="Arial" w:eastAsia="Malgun Gothic" w:hAnsi="Arial" w:cs="Arial"/>
          <w:b/>
          <w:bCs/>
          <w:sz w:val="22"/>
          <w:szCs w:val="22"/>
        </w:rPr>
      </w:pPr>
    </w:p>
    <w:p w14:paraId="1D0BA85A" w14:textId="7A6B7775" w:rsidR="00533C91" w:rsidRPr="00DF2D05" w:rsidRDefault="00D52759">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Right. It </w:t>
      </w:r>
      <w:proofErr w:type="gramStart"/>
      <w:r w:rsidRPr="00DF2D05">
        <w:rPr>
          <w:rFonts w:ascii="Arial" w:eastAsia="Malgun Gothic" w:hAnsi="Arial" w:cs="Arial"/>
          <w:sz w:val="22"/>
          <w:szCs w:val="22"/>
        </w:rPr>
        <w:t>has to</w:t>
      </w:r>
      <w:proofErr w:type="gramEnd"/>
      <w:r w:rsidRPr="00DF2D05">
        <w:rPr>
          <w:rFonts w:ascii="Arial" w:eastAsia="Malgun Gothic" w:hAnsi="Arial" w:cs="Arial"/>
          <w:sz w:val="22"/>
          <w:szCs w:val="22"/>
        </w:rPr>
        <w:t xml:space="preserve"> be done in a letter </w:t>
      </w:r>
      <w:r w:rsidR="002233A0" w:rsidRPr="00DF2D05">
        <w:rPr>
          <w:rFonts w:ascii="Arial" w:eastAsia="Malgun Gothic" w:hAnsi="Arial" w:cs="Arial"/>
          <w:sz w:val="22"/>
          <w:szCs w:val="22"/>
        </w:rPr>
        <w:t>in p</w:t>
      </w:r>
      <w:r w:rsidR="00337425" w:rsidRPr="00DF2D05">
        <w:rPr>
          <w:rFonts w:ascii="Arial" w:eastAsia="Malgun Gothic" w:hAnsi="Arial" w:cs="Arial"/>
          <w:sz w:val="22"/>
          <w:szCs w:val="22"/>
        </w:rPr>
        <w:t>ersuasion</w:t>
      </w:r>
      <w:r w:rsidRPr="00DF2D05">
        <w:rPr>
          <w:rFonts w:ascii="Arial" w:eastAsia="Malgun Gothic" w:hAnsi="Arial" w:cs="Arial"/>
          <w:sz w:val="22"/>
          <w:szCs w:val="22"/>
        </w:rPr>
        <w:t xml:space="preserve">, because he literally can't do it any other way. </w:t>
      </w:r>
    </w:p>
    <w:p w14:paraId="7D4C08A7" w14:textId="77777777" w:rsidR="00103919" w:rsidRPr="00DF2D05" w:rsidRDefault="00103919">
      <w:pPr>
        <w:rPr>
          <w:rFonts w:ascii="Arial" w:eastAsia="Malgun Gothic" w:hAnsi="Arial" w:cs="Arial"/>
          <w:b/>
          <w:bCs/>
          <w:sz w:val="22"/>
          <w:szCs w:val="22"/>
        </w:rPr>
      </w:pPr>
    </w:p>
    <w:p w14:paraId="6346426F" w14:textId="77A3BAD9"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D5275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r w:rsidR="00103919" w:rsidRPr="00DF2D05">
        <w:rPr>
          <w:rFonts w:ascii="Arial" w:eastAsia="Malgun Gothic" w:hAnsi="Arial" w:cs="Arial"/>
          <w:sz w:val="22"/>
          <w:szCs w:val="22"/>
        </w:rPr>
        <w:t xml:space="preserve">Argh. </w:t>
      </w:r>
      <w:r w:rsidRPr="00DF2D05">
        <w:rPr>
          <w:rFonts w:ascii="Arial" w:eastAsia="Malgun Gothic" w:hAnsi="Arial" w:cs="Arial"/>
          <w:sz w:val="22"/>
          <w:szCs w:val="22"/>
        </w:rPr>
        <w:t>So</w:t>
      </w:r>
      <w:r w:rsidR="009B6571" w:rsidRPr="00DF2D05">
        <w:rPr>
          <w:rFonts w:ascii="Arial" w:eastAsia="Malgun Gothic" w:hAnsi="Arial" w:cs="Arial"/>
          <w:sz w:val="22"/>
          <w:szCs w:val="22"/>
        </w:rPr>
        <w:t>,</w:t>
      </w:r>
      <w:r w:rsidRPr="00DF2D05">
        <w:rPr>
          <w:rFonts w:ascii="Arial" w:eastAsia="Malgun Gothic" w:hAnsi="Arial" w:cs="Arial"/>
          <w:sz w:val="22"/>
          <w:szCs w:val="22"/>
        </w:rPr>
        <w:t xml:space="preserve"> at some point during her conversation with Harville, she realizes that he's talking about Louisa because of the line that he says about</w:t>
      </w:r>
      <w:r w:rsidR="006563F7" w:rsidRPr="00DF2D05">
        <w:rPr>
          <w:rFonts w:ascii="Arial" w:eastAsia="Malgun Gothic" w:hAnsi="Arial" w:cs="Arial"/>
          <w:sz w:val="22"/>
          <w:szCs w:val="22"/>
        </w:rPr>
        <w:t>, “</w:t>
      </w:r>
      <w:r w:rsidRPr="00DF2D05">
        <w:rPr>
          <w:rFonts w:ascii="Arial" w:eastAsia="Malgun Gothic" w:hAnsi="Arial" w:cs="Arial"/>
          <w:sz w:val="22"/>
          <w:szCs w:val="22"/>
        </w:rPr>
        <w:t>I think that it was Fanny's ghost in the wind that pushed Louisa.</w:t>
      </w:r>
      <w:r w:rsidR="006563F7" w:rsidRPr="00DF2D05">
        <w:rPr>
          <w:rFonts w:ascii="Arial" w:eastAsia="Malgun Gothic" w:hAnsi="Arial" w:cs="Arial"/>
          <w:sz w:val="22"/>
          <w:szCs w:val="22"/>
        </w:rPr>
        <w:t>”</w:t>
      </w:r>
      <w:r w:rsidRPr="00DF2D05">
        <w:rPr>
          <w:rFonts w:ascii="Arial" w:eastAsia="Malgun Gothic" w:hAnsi="Arial" w:cs="Arial"/>
          <w:sz w:val="22"/>
          <w:szCs w:val="22"/>
        </w:rPr>
        <w:t xml:space="preserve"> And she's </w:t>
      </w:r>
      <w:r w:rsidR="006563F7" w:rsidRPr="00DF2D05">
        <w:rPr>
          <w:rFonts w:ascii="Arial" w:eastAsia="Malgun Gothic" w:hAnsi="Arial" w:cs="Arial"/>
          <w:sz w:val="22"/>
          <w:szCs w:val="22"/>
        </w:rPr>
        <w:t>like</w:t>
      </w:r>
      <w:r w:rsidR="00E70C10" w:rsidRPr="00DF2D05">
        <w:rPr>
          <w:rFonts w:ascii="Arial" w:eastAsia="Malgun Gothic" w:hAnsi="Arial" w:cs="Arial"/>
          <w:sz w:val="22"/>
          <w:szCs w:val="22"/>
        </w:rPr>
        <w:t>,</w:t>
      </w:r>
      <w:r w:rsidR="006563F7" w:rsidRPr="00DF2D05">
        <w:rPr>
          <w:rFonts w:ascii="Arial" w:eastAsia="Malgun Gothic" w:hAnsi="Arial" w:cs="Arial"/>
          <w:sz w:val="22"/>
          <w:szCs w:val="22"/>
        </w:rPr>
        <w:t xml:space="preserve"> “W</w:t>
      </w:r>
      <w:r w:rsidRPr="00DF2D05">
        <w:rPr>
          <w:rFonts w:ascii="Arial" w:eastAsia="Malgun Gothic" w:hAnsi="Arial" w:cs="Arial"/>
          <w:sz w:val="22"/>
          <w:szCs w:val="22"/>
        </w:rPr>
        <w:t>hat?</w:t>
      </w:r>
      <w:r w:rsidR="006563F7" w:rsidRPr="00DF2D05">
        <w:rPr>
          <w:rFonts w:ascii="Arial" w:eastAsia="Malgun Gothic" w:hAnsi="Arial" w:cs="Arial"/>
          <w:sz w:val="22"/>
          <w:szCs w:val="22"/>
        </w:rPr>
        <w:t>”</w:t>
      </w:r>
      <w:r w:rsidRPr="00DF2D05">
        <w:rPr>
          <w:rFonts w:ascii="Arial" w:eastAsia="Malgun Gothic" w:hAnsi="Arial" w:cs="Arial"/>
          <w:sz w:val="22"/>
          <w:szCs w:val="22"/>
        </w:rPr>
        <w:t xml:space="preserve"> And </w:t>
      </w:r>
      <w:r w:rsidR="00BE00F0" w:rsidRPr="00DF2D05">
        <w:rPr>
          <w:rFonts w:ascii="Arial" w:eastAsia="Malgun Gothic" w:hAnsi="Arial" w:cs="Arial"/>
          <w:b/>
          <w:bCs/>
          <w:sz w:val="22"/>
          <w:szCs w:val="22"/>
        </w:rPr>
        <w:t>[00:34:00]</w:t>
      </w:r>
      <w:r w:rsidR="00BE00F0" w:rsidRPr="00DF2D05">
        <w:rPr>
          <w:rFonts w:ascii="Arial" w:eastAsia="Malgun Gothic" w:hAnsi="Arial" w:cs="Arial"/>
          <w:sz w:val="22"/>
          <w:szCs w:val="22"/>
        </w:rPr>
        <w:t xml:space="preserve"> </w:t>
      </w:r>
      <w:r w:rsidRPr="00DF2D05">
        <w:rPr>
          <w:rFonts w:ascii="Arial" w:eastAsia="Malgun Gothic" w:hAnsi="Arial" w:cs="Arial"/>
          <w:sz w:val="22"/>
          <w:szCs w:val="22"/>
        </w:rPr>
        <w:t>then</w:t>
      </w:r>
      <w:r w:rsidR="001B2D28" w:rsidRPr="00DF2D05">
        <w:rPr>
          <w:rFonts w:ascii="Arial" w:eastAsia="Malgun Gothic" w:hAnsi="Arial" w:cs="Arial"/>
          <w:sz w:val="22"/>
          <w:szCs w:val="22"/>
        </w:rPr>
        <w:t>,</w:t>
      </w:r>
      <w:r w:rsidRPr="00DF2D05">
        <w:rPr>
          <w:rFonts w:ascii="Arial" w:eastAsia="Malgun Gothic" w:hAnsi="Arial" w:cs="Arial"/>
          <w:sz w:val="22"/>
          <w:szCs w:val="22"/>
        </w:rPr>
        <w:t xml:space="preserve"> she looks back to where Wentworth was and sees a letter on the table. </w:t>
      </w:r>
    </w:p>
    <w:p w14:paraId="34255726" w14:textId="77777777" w:rsidR="00BE00F0" w:rsidRPr="00DF2D05" w:rsidRDefault="00BE00F0">
      <w:pPr>
        <w:rPr>
          <w:rFonts w:ascii="Arial" w:eastAsia="Malgun Gothic" w:hAnsi="Arial" w:cs="Arial"/>
          <w:b/>
          <w:bCs/>
          <w:sz w:val="22"/>
          <w:szCs w:val="22"/>
        </w:rPr>
      </w:pPr>
    </w:p>
    <w:p w14:paraId="196F8FF1" w14:textId="32AD576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563F7" w:rsidRPr="00DF2D05">
        <w:rPr>
          <w:rFonts w:ascii="Arial" w:eastAsia="Malgun Gothic" w:hAnsi="Arial" w:cs="Arial"/>
          <w:sz w:val="22"/>
          <w:szCs w:val="22"/>
        </w:rPr>
        <w:t xml:space="preserve"> </w:t>
      </w:r>
      <w:r w:rsidRPr="00DF2D05">
        <w:rPr>
          <w:rFonts w:ascii="Arial" w:eastAsia="Malgun Gothic" w:hAnsi="Arial" w:cs="Arial"/>
          <w:sz w:val="22"/>
          <w:szCs w:val="22"/>
        </w:rPr>
        <w:t>This is quite small</w:t>
      </w:r>
      <w:r w:rsidR="00AD2B16"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D2B16" w:rsidRPr="00DF2D05">
        <w:rPr>
          <w:rFonts w:ascii="Arial" w:eastAsia="Malgun Gothic" w:hAnsi="Arial" w:cs="Arial"/>
          <w:sz w:val="22"/>
          <w:szCs w:val="22"/>
        </w:rPr>
        <w:t>B</w:t>
      </w:r>
      <w:r w:rsidRPr="00DF2D05">
        <w:rPr>
          <w:rFonts w:ascii="Arial" w:eastAsia="Malgun Gothic" w:hAnsi="Arial" w:cs="Arial"/>
          <w:sz w:val="22"/>
          <w:szCs w:val="22"/>
        </w:rPr>
        <w:t xml:space="preserve">ut the letter </w:t>
      </w:r>
      <w:proofErr w:type="gramStart"/>
      <w:r w:rsidRPr="00DF2D05">
        <w:rPr>
          <w:rFonts w:ascii="Arial" w:eastAsia="Malgun Gothic" w:hAnsi="Arial" w:cs="Arial"/>
          <w:sz w:val="22"/>
          <w:szCs w:val="22"/>
        </w:rPr>
        <w:t>is not facing</w:t>
      </w:r>
      <w:proofErr w:type="gramEnd"/>
      <w:r w:rsidRPr="00DF2D05">
        <w:rPr>
          <w:rFonts w:ascii="Arial" w:eastAsia="Malgun Gothic" w:hAnsi="Arial" w:cs="Arial"/>
          <w:sz w:val="22"/>
          <w:szCs w:val="22"/>
        </w:rPr>
        <w:t xml:space="preserve"> Anne</w:t>
      </w:r>
      <w:r w:rsidR="00574B53" w:rsidRPr="00DF2D05">
        <w:rPr>
          <w:rFonts w:ascii="Arial" w:eastAsia="Malgun Gothic" w:hAnsi="Arial" w:cs="Arial"/>
          <w:sz w:val="22"/>
          <w:szCs w:val="22"/>
        </w:rPr>
        <w:t>, s</w:t>
      </w:r>
      <w:r w:rsidRPr="00DF2D05">
        <w:rPr>
          <w:rFonts w:ascii="Arial" w:eastAsia="Malgun Gothic" w:hAnsi="Arial" w:cs="Arial"/>
          <w:sz w:val="22"/>
          <w:szCs w:val="22"/>
        </w:rPr>
        <w:t xml:space="preserve">o how does she know it's for her? Because it has her name on it, but </w:t>
      </w:r>
      <w:r w:rsidR="00574B53" w:rsidRPr="00DF2D05">
        <w:rPr>
          <w:rFonts w:ascii="Arial" w:eastAsia="Malgun Gothic" w:hAnsi="Arial" w:cs="Arial"/>
          <w:sz w:val="22"/>
          <w:szCs w:val="22"/>
        </w:rPr>
        <w:t>i</w:t>
      </w:r>
      <w:r w:rsidRPr="00DF2D05">
        <w:rPr>
          <w:rFonts w:ascii="Arial" w:eastAsia="Malgun Gothic" w:hAnsi="Arial" w:cs="Arial"/>
          <w:sz w:val="22"/>
          <w:szCs w:val="22"/>
        </w:rPr>
        <w:t xml:space="preserve">t's facing away from </w:t>
      </w:r>
      <w:proofErr w:type="gramStart"/>
      <w:r w:rsidRPr="00DF2D05">
        <w:rPr>
          <w:rFonts w:ascii="Arial" w:eastAsia="Malgun Gothic" w:hAnsi="Arial" w:cs="Arial"/>
          <w:sz w:val="22"/>
          <w:szCs w:val="22"/>
        </w:rPr>
        <w:t>her</w:t>
      </w:r>
      <w:r w:rsidR="00574B53" w:rsidRPr="00DF2D05">
        <w:rPr>
          <w:rFonts w:ascii="Arial" w:eastAsia="Malgun Gothic" w:hAnsi="Arial" w:cs="Arial"/>
          <w:sz w:val="22"/>
          <w:szCs w:val="22"/>
        </w:rPr>
        <w:t>, s</w:t>
      </w:r>
      <w:r w:rsidRPr="00DF2D05">
        <w:rPr>
          <w:rFonts w:ascii="Arial" w:eastAsia="Malgun Gothic" w:hAnsi="Arial" w:cs="Arial"/>
          <w:sz w:val="22"/>
          <w:szCs w:val="22"/>
        </w:rPr>
        <w:t>o</w:t>
      </w:r>
      <w:proofErr w:type="gramEnd"/>
      <w:r w:rsidRPr="00DF2D05">
        <w:rPr>
          <w:rFonts w:ascii="Arial" w:eastAsia="Malgun Gothic" w:hAnsi="Arial" w:cs="Arial"/>
          <w:sz w:val="22"/>
          <w:szCs w:val="22"/>
        </w:rPr>
        <w:t xml:space="preserve"> she just sees paper on the table. </w:t>
      </w:r>
    </w:p>
    <w:p w14:paraId="0D62D2F8" w14:textId="77777777" w:rsidR="00617B3A" w:rsidRPr="00DF2D05" w:rsidRDefault="00617B3A">
      <w:pPr>
        <w:rPr>
          <w:rFonts w:ascii="Arial" w:eastAsia="Malgun Gothic" w:hAnsi="Arial" w:cs="Arial"/>
          <w:b/>
          <w:bCs/>
          <w:sz w:val="22"/>
          <w:szCs w:val="22"/>
        </w:rPr>
      </w:pPr>
    </w:p>
    <w:p w14:paraId="67F1CE70" w14:textId="2FF9634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It was a risky move to put it there and </w:t>
      </w:r>
      <w:r w:rsidR="00574B53" w:rsidRPr="00DF2D05">
        <w:rPr>
          <w:rFonts w:ascii="Arial" w:eastAsia="Malgun Gothic" w:hAnsi="Arial" w:cs="Arial"/>
          <w:sz w:val="22"/>
          <w:szCs w:val="22"/>
        </w:rPr>
        <w:t xml:space="preserve">think </w:t>
      </w:r>
      <w:r w:rsidRPr="00DF2D05">
        <w:rPr>
          <w:rFonts w:ascii="Arial" w:eastAsia="Malgun Gothic" w:hAnsi="Arial" w:cs="Arial"/>
          <w:sz w:val="22"/>
          <w:szCs w:val="22"/>
        </w:rPr>
        <w:t xml:space="preserve">she was going to pick it up. </w:t>
      </w:r>
    </w:p>
    <w:p w14:paraId="6DE0B883" w14:textId="77777777" w:rsidR="00623881" w:rsidRPr="00DF2D05" w:rsidRDefault="00623881">
      <w:pPr>
        <w:rPr>
          <w:rFonts w:ascii="Arial" w:eastAsia="Malgun Gothic" w:hAnsi="Arial" w:cs="Arial"/>
          <w:b/>
          <w:bCs/>
          <w:sz w:val="22"/>
          <w:szCs w:val="22"/>
        </w:rPr>
      </w:pPr>
    </w:p>
    <w:p w14:paraId="4289A03D" w14:textId="4E43883A"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ne of it made sense. </w:t>
      </w:r>
      <w:r w:rsidR="004477DA" w:rsidRPr="00DF2D05">
        <w:rPr>
          <w:rFonts w:ascii="Arial" w:eastAsia="Malgun Gothic" w:hAnsi="Arial" w:cs="Arial"/>
          <w:sz w:val="22"/>
          <w:szCs w:val="22"/>
        </w:rPr>
        <w:t>N</w:t>
      </w:r>
      <w:r w:rsidRPr="00DF2D05">
        <w:rPr>
          <w:rFonts w:ascii="Arial" w:eastAsia="Malgun Gothic" w:hAnsi="Arial" w:cs="Arial"/>
          <w:sz w:val="22"/>
          <w:szCs w:val="22"/>
        </w:rPr>
        <w:t>one of it made sense. We can all agree</w:t>
      </w:r>
      <w:r w:rsidR="001C3CC5" w:rsidRPr="00DF2D05">
        <w:rPr>
          <w:rFonts w:ascii="Arial" w:eastAsia="Malgun Gothic" w:hAnsi="Arial" w:cs="Arial"/>
          <w:sz w:val="22"/>
          <w:szCs w:val="22"/>
        </w:rPr>
        <w:t xml:space="preserve"> on that</w:t>
      </w:r>
      <w:r w:rsidRPr="00DF2D05">
        <w:rPr>
          <w:rFonts w:ascii="Arial" w:eastAsia="Malgun Gothic" w:hAnsi="Arial" w:cs="Arial"/>
          <w:sz w:val="22"/>
          <w:szCs w:val="22"/>
        </w:rPr>
        <w:t xml:space="preserve">. </w:t>
      </w:r>
    </w:p>
    <w:p w14:paraId="5B3E7863" w14:textId="77777777" w:rsidR="001C3CC5" w:rsidRPr="00DF2D05" w:rsidRDefault="001C3CC5">
      <w:pPr>
        <w:rPr>
          <w:rFonts w:ascii="Arial" w:eastAsia="Malgun Gothic" w:hAnsi="Arial" w:cs="Arial"/>
          <w:b/>
          <w:bCs/>
          <w:sz w:val="22"/>
          <w:szCs w:val="22"/>
        </w:rPr>
      </w:pPr>
    </w:p>
    <w:p w14:paraId="0AC2D9E8" w14:textId="77777777" w:rsidR="0033641B"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we can all agree. </w:t>
      </w:r>
      <w:r w:rsidR="0033641B" w:rsidRPr="00DF2D05">
        <w:rPr>
          <w:rFonts w:ascii="Arial" w:eastAsia="Malgun Gothic" w:hAnsi="Arial" w:cs="Arial"/>
          <w:sz w:val="22"/>
          <w:szCs w:val="22"/>
        </w:rPr>
        <w:t xml:space="preserve">[laughs] </w:t>
      </w:r>
    </w:p>
    <w:p w14:paraId="398BB3F0" w14:textId="77777777" w:rsidR="0033641B" w:rsidRPr="00DF2D05" w:rsidRDefault="0033641B">
      <w:pPr>
        <w:rPr>
          <w:rFonts w:ascii="Arial" w:eastAsia="Malgun Gothic" w:hAnsi="Arial" w:cs="Arial"/>
          <w:sz w:val="22"/>
          <w:szCs w:val="22"/>
        </w:rPr>
      </w:pPr>
    </w:p>
    <w:p w14:paraId="084919B5" w14:textId="6EFCCD4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 are free. We are free. It is not </w:t>
      </w:r>
      <w:r w:rsidR="0091046D" w:rsidRPr="00DF2D05">
        <w:rPr>
          <w:rFonts w:ascii="Arial" w:eastAsia="Malgun Gothic" w:hAnsi="Arial" w:cs="Arial"/>
          <w:sz w:val="22"/>
          <w:szCs w:val="22"/>
        </w:rPr>
        <w:t>p</w:t>
      </w:r>
      <w:r w:rsidR="00337425" w:rsidRPr="00DF2D05">
        <w:rPr>
          <w:rFonts w:ascii="Arial" w:eastAsia="Malgun Gothic" w:hAnsi="Arial" w:cs="Arial"/>
          <w:sz w:val="22"/>
          <w:szCs w:val="22"/>
        </w:rPr>
        <w:t>ersuasion</w:t>
      </w:r>
      <w:r w:rsidRPr="00DF2D05">
        <w:rPr>
          <w:rFonts w:ascii="Arial" w:eastAsia="Malgun Gothic" w:hAnsi="Arial" w:cs="Arial"/>
          <w:sz w:val="22"/>
          <w:szCs w:val="22"/>
        </w:rPr>
        <w:t xml:space="preserve">. </w:t>
      </w:r>
    </w:p>
    <w:p w14:paraId="19458E1E" w14:textId="77777777" w:rsidR="0091046D" w:rsidRPr="00DF2D05" w:rsidRDefault="0091046D">
      <w:pPr>
        <w:rPr>
          <w:rFonts w:ascii="Arial" w:eastAsia="Malgun Gothic" w:hAnsi="Arial" w:cs="Arial"/>
          <w:b/>
          <w:bCs/>
          <w:sz w:val="22"/>
          <w:szCs w:val="22"/>
        </w:rPr>
      </w:pPr>
    </w:p>
    <w:p w14:paraId="776BE7A1" w14:textId="09E9CB8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Don't forget</w:t>
      </w:r>
      <w:r w:rsidR="00413472" w:rsidRPr="00DF2D05">
        <w:rPr>
          <w:rFonts w:ascii="Arial" w:eastAsia="Malgun Gothic" w:hAnsi="Arial" w:cs="Arial"/>
          <w:sz w:val="22"/>
          <w:szCs w:val="22"/>
        </w:rPr>
        <w:t>,</w:t>
      </w:r>
      <w:r w:rsidRPr="00DF2D05">
        <w:rPr>
          <w:rFonts w:ascii="Arial" w:eastAsia="Malgun Gothic" w:hAnsi="Arial" w:cs="Arial"/>
          <w:sz w:val="22"/>
          <w:szCs w:val="22"/>
        </w:rPr>
        <w:t xml:space="preserve"> </w:t>
      </w:r>
      <w:r w:rsidR="00413472" w:rsidRPr="00DF2D05">
        <w:rPr>
          <w:rFonts w:ascii="Arial" w:eastAsia="Malgun Gothic" w:hAnsi="Arial" w:cs="Arial"/>
          <w:sz w:val="22"/>
          <w:szCs w:val="22"/>
        </w:rPr>
        <w:t>w</w:t>
      </w:r>
      <w:r w:rsidRPr="00DF2D05">
        <w:rPr>
          <w:rFonts w:ascii="Arial" w:eastAsia="Malgun Gothic" w:hAnsi="Arial" w:cs="Arial"/>
          <w:sz w:val="22"/>
          <w:szCs w:val="22"/>
        </w:rPr>
        <w:t xml:space="preserve">e're free. We were freed by </w:t>
      </w:r>
      <w:proofErr w:type="gramStart"/>
      <w:r w:rsidRPr="00DF2D05">
        <w:rPr>
          <w:rFonts w:ascii="Arial" w:eastAsia="Malgun Gothic" w:hAnsi="Arial" w:cs="Arial"/>
          <w:sz w:val="22"/>
          <w:szCs w:val="22"/>
        </w:rPr>
        <w:t xml:space="preserve">the </w:t>
      </w:r>
      <w:r w:rsidR="00574B53" w:rsidRPr="00DF2D05">
        <w:rPr>
          <w:rFonts w:ascii="Arial" w:eastAsia="Malgun Gothic" w:hAnsi="Arial" w:cs="Arial"/>
          <w:sz w:val="22"/>
          <w:szCs w:val="22"/>
        </w:rPr>
        <w:t>o</w:t>
      </w:r>
      <w:r w:rsidRPr="00DF2D05">
        <w:rPr>
          <w:rFonts w:ascii="Arial" w:eastAsia="Malgun Gothic" w:hAnsi="Arial" w:cs="Arial"/>
          <w:sz w:val="22"/>
          <w:szCs w:val="22"/>
        </w:rPr>
        <w:t>ctopus</w:t>
      </w:r>
      <w:proofErr w:type="gramEnd"/>
      <w:r w:rsidRPr="00DF2D05">
        <w:rPr>
          <w:rFonts w:ascii="Arial" w:eastAsia="Malgun Gothic" w:hAnsi="Arial" w:cs="Arial"/>
          <w:sz w:val="22"/>
          <w:szCs w:val="22"/>
        </w:rPr>
        <w:t xml:space="preserve">. </w:t>
      </w:r>
    </w:p>
    <w:p w14:paraId="3B75EFE2" w14:textId="77777777" w:rsidR="00E44487" w:rsidRPr="00DF2D05" w:rsidRDefault="00E44487">
      <w:pPr>
        <w:rPr>
          <w:rFonts w:ascii="Arial" w:eastAsia="Malgun Gothic" w:hAnsi="Arial" w:cs="Arial"/>
          <w:b/>
          <w:bCs/>
          <w:sz w:val="22"/>
          <w:szCs w:val="22"/>
        </w:rPr>
      </w:pPr>
    </w:p>
    <w:p w14:paraId="01A1F225" w14:textId="7E158A3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w:t>
      </w:r>
      <w:r w:rsidR="00E44487" w:rsidRPr="00DF2D05">
        <w:rPr>
          <w:rFonts w:ascii="Arial" w:eastAsia="Malgun Gothic" w:hAnsi="Arial" w:cs="Arial"/>
          <w:sz w:val="22"/>
          <w:szCs w:val="22"/>
        </w:rPr>
        <w:t>o</w:t>
      </w:r>
      <w:r w:rsidRPr="00DF2D05">
        <w:rPr>
          <w:rFonts w:ascii="Arial" w:eastAsia="Malgun Gothic" w:hAnsi="Arial" w:cs="Arial"/>
          <w:sz w:val="22"/>
          <w:szCs w:val="22"/>
        </w:rPr>
        <w:t>ctopus</w:t>
      </w:r>
      <w:r w:rsidR="00574B53" w:rsidRPr="00DF2D05">
        <w:rPr>
          <w:rFonts w:ascii="Arial" w:eastAsia="Malgun Gothic" w:hAnsi="Arial" w:cs="Arial"/>
          <w:sz w:val="22"/>
          <w:szCs w:val="22"/>
        </w:rPr>
        <w:t xml:space="preserve"> </w:t>
      </w:r>
      <w:r w:rsidR="00E44487" w:rsidRPr="00DF2D05">
        <w:rPr>
          <w:rFonts w:ascii="Arial" w:eastAsia="Malgun Gothic" w:hAnsi="Arial" w:cs="Arial"/>
          <w:sz w:val="22"/>
          <w:szCs w:val="22"/>
        </w:rPr>
        <w:t>freed us.</w:t>
      </w:r>
      <w:r w:rsidRPr="00DF2D05">
        <w:rPr>
          <w:rFonts w:ascii="Arial" w:eastAsia="Malgun Gothic" w:hAnsi="Arial" w:cs="Arial"/>
          <w:sz w:val="22"/>
          <w:szCs w:val="22"/>
        </w:rPr>
        <w:t xml:space="preserve"> </w:t>
      </w:r>
    </w:p>
    <w:p w14:paraId="2BC0E51E" w14:textId="77777777" w:rsidR="00E44487" w:rsidRPr="00DF2D05" w:rsidRDefault="00E44487">
      <w:pPr>
        <w:rPr>
          <w:rFonts w:ascii="Arial" w:eastAsia="Malgun Gothic" w:hAnsi="Arial" w:cs="Arial"/>
          <w:b/>
          <w:bCs/>
          <w:sz w:val="22"/>
          <w:szCs w:val="22"/>
        </w:rPr>
      </w:pPr>
    </w:p>
    <w:p w14:paraId="3CD32339" w14:textId="3B4045C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74B5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Don't forget. </w:t>
      </w:r>
    </w:p>
    <w:p w14:paraId="635344B0" w14:textId="77777777" w:rsidR="00E44487" w:rsidRPr="00DF2D05" w:rsidRDefault="00E44487">
      <w:pPr>
        <w:rPr>
          <w:rFonts w:ascii="Arial" w:eastAsia="Malgun Gothic" w:hAnsi="Arial" w:cs="Arial"/>
          <w:b/>
          <w:bCs/>
          <w:sz w:val="22"/>
          <w:szCs w:val="22"/>
        </w:rPr>
      </w:pPr>
    </w:p>
    <w:p w14:paraId="0AFB1AE0" w14:textId="6AF9EBC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D0927" w:rsidRPr="00DF2D05">
        <w:rPr>
          <w:rFonts w:ascii="Arial" w:eastAsia="Malgun Gothic" w:hAnsi="Arial" w:cs="Arial"/>
          <w:sz w:val="22"/>
          <w:szCs w:val="22"/>
        </w:rPr>
        <w:t xml:space="preserve"> </w:t>
      </w:r>
      <w:r w:rsidRPr="00DF2D05">
        <w:rPr>
          <w:rFonts w:ascii="Arial" w:eastAsia="Malgun Gothic" w:hAnsi="Arial" w:cs="Arial"/>
          <w:sz w:val="22"/>
          <w:szCs w:val="22"/>
        </w:rPr>
        <w:t>Yeah. So</w:t>
      </w:r>
      <w:r w:rsidR="0069054C" w:rsidRPr="00DF2D05">
        <w:rPr>
          <w:rFonts w:ascii="Arial" w:eastAsia="Malgun Gothic" w:hAnsi="Arial" w:cs="Arial"/>
          <w:sz w:val="22"/>
          <w:szCs w:val="22"/>
        </w:rPr>
        <w:t>,</w:t>
      </w:r>
      <w:r w:rsidRPr="00DF2D05">
        <w:rPr>
          <w:rFonts w:ascii="Arial" w:eastAsia="Malgun Gothic" w:hAnsi="Arial" w:cs="Arial"/>
          <w:sz w:val="22"/>
          <w:szCs w:val="22"/>
        </w:rPr>
        <w:t xml:space="preserve"> she turns around and she sees a piece of paper and she says, </w:t>
      </w:r>
      <w:r w:rsidR="007819F4" w:rsidRPr="00DF2D05">
        <w:rPr>
          <w:rFonts w:ascii="Arial" w:eastAsia="Malgun Gothic" w:hAnsi="Arial" w:cs="Arial"/>
          <w:sz w:val="22"/>
          <w:szCs w:val="22"/>
        </w:rPr>
        <w:t>“T</w:t>
      </w:r>
      <w:r w:rsidRPr="00DF2D05">
        <w:rPr>
          <w:rFonts w:ascii="Arial" w:eastAsia="Malgun Gothic" w:hAnsi="Arial" w:cs="Arial"/>
          <w:sz w:val="22"/>
          <w:szCs w:val="22"/>
        </w:rPr>
        <w:t>hat must be for me.</w:t>
      </w:r>
      <w:r w:rsidR="007819F4" w:rsidRPr="00DF2D05">
        <w:rPr>
          <w:rFonts w:ascii="Arial" w:eastAsia="Malgun Gothic" w:hAnsi="Arial" w:cs="Arial"/>
          <w:sz w:val="22"/>
          <w:szCs w:val="22"/>
        </w:rPr>
        <w:t>”</w:t>
      </w:r>
      <w:r w:rsidRPr="00DF2D05">
        <w:rPr>
          <w:rFonts w:ascii="Arial" w:eastAsia="Malgun Gothic" w:hAnsi="Arial" w:cs="Arial"/>
          <w:sz w:val="22"/>
          <w:szCs w:val="22"/>
        </w:rPr>
        <w:t xml:space="preserve"> She </w:t>
      </w:r>
      <w:proofErr w:type="gramStart"/>
      <w:r w:rsidRPr="00DF2D05">
        <w:rPr>
          <w:rFonts w:ascii="Arial" w:eastAsia="Malgun Gothic" w:hAnsi="Arial" w:cs="Arial"/>
          <w:sz w:val="22"/>
          <w:szCs w:val="22"/>
        </w:rPr>
        <w:t>knows</w:t>
      </w:r>
      <w:proofErr w:type="gramEnd"/>
      <w:r w:rsidRPr="00DF2D05">
        <w:rPr>
          <w:rFonts w:ascii="Arial" w:eastAsia="Malgun Gothic" w:hAnsi="Arial" w:cs="Arial"/>
          <w:sz w:val="22"/>
          <w:szCs w:val="22"/>
        </w:rPr>
        <w:t xml:space="preserve"> it was where he was sitting, so maybe that's it. She goes to get it. She reads it to us. It's the letter, for the most part, a little bit out of order</w:t>
      </w:r>
      <w:r w:rsidR="007819F4" w:rsidRPr="00DF2D05">
        <w:rPr>
          <w:rFonts w:ascii="Arial" w:eastAsia="Malgun Gothic" w:hAnsi="Arial" w:cs="Arial"/>
          <w:sz w:val="22"/>
          <w:szCs w:val="22"/>
        </w:rPr>
        <w:t xml:space="preserve"> like “Y</w:t>
      </w:r>
      <w:r w:rsidRPr="00DF2D05">
        <w:rPr>
          <w:rFonts w:ascii="Arial" w:eastAsia="Malgun Gothic" w:hAnsi="Arial" w:cs="Arial"/>
          <w:sz w:val="22"/>
          <w:szCs w:val="22"/>
        </w:rPr>
        <w:t>ou pierce my soul. I'm half agony, half hope.</w:t>
      </w:r>
      <w:r w:rsidR="007819F4"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401D8D3" w14:textId="77777777" w:rsidR="00A432BD" w:rsidRPr="00DF2D05" w:rsidRDefault="00A432BD">
      <w:pPr>
        <w:rPr>
          <w:rFonts w:ascii="Arial" w:eastAsia="Malgun Gothic" w:hAnsi="Arial" w:cs="Arial"/>
          <w:b/>
          <w:bCs/>
          <w:sz w:val="22"/>
          <w:szCs w:val="22"/>
        </w:rPr>
      </w:pPr>
    </w:p>
    <w:p w14:paraId="5E42C828" w14:textId="68E86F9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819F4" w:rsidRPr="00DF2D05">
        <w:rPr>
          <w:rFonts w:ascii="Arial" w:eastAsia="Malgun Gothic" w:hAnsi="Arial" w:cs="Arial"/>
          <w:sz w:val="22"/>
          <w:szCs w:val="22"/>
        </w:rPr>
        <w:t xml:space="preserve"> </w:t>
      </w:r>
      <w:r w:rsidR="00A432BD" w:rsidRPr="00DF2D05">
        <w:rPr>
          <w:rFonts w:ascii="Arial" w:eastAsia="Malgun Gothic" w:hAnsi="Arial" w:cs="Arial"/>
          <w:sz w:val="22"/>
          <w:szCs w:val="22"/>
        </w:rPr>
        <w:t>H</w:t>
      </w:r>
      <w:r w:rsidRPr="00DF2D05">
        <w:rPr>
          <w:rFonts w:ascii="Arial" w:eastAsia="Malgun Gothic" w:hAnsi="Arial" w:cs="Arial"/>
          <w:sz w:val="22"/>
          <w:szCs w:val="22"/>
        </w:rPr>
        <w:t xml:space="preserve">ere's the thing about the letter. </w:t>
      </w:r>
      <w:r w:rsidR="00A432BD" w:rsidRPr="00DF2D05">
        <w:rPr>
          <w:rFonts w:ascii="Arial" w:eastAsia="Malgun Gothic" w:hAnsi="Arial" w:cs="Arial"/>
          <w:sz w:val="22"/>
          <w:szCs w:val="22"/>
        </w:rPr>
        <w:t>A</w:t>
      </w:r>
      <w:r w:rsidRPr="00DF2D05">
        <w:rPr>
          <w:rFonts w:ascii="Arial" w:eastAsia="Malgun Gothic" w:hAnsi="Arial" w:cs="Arial"/>
          <w:sz w:val="22"/>
          <w:szCs w:val="22"/>
        </w:rPr>
        <w:t xml:space="preserve">gain, we have Dakota Johnson with </w:t>
      </w:r>
      <w:proofErr w:type="gramStart"/>
      <w:r w:rsidRPr="00DF2D05">
        <w:rPr>
          <w:rFonts w:ascii="Arial" w:eastAsia="Malgun Gothic" w:hAnsi="Arial" w:cs="Arial"/>
          <w:sz w:val="22"/>
          <w:szCs w:val="22"/>
        </w:rPr>
        <w:t>the tears</w:t>
      </w:r>
      <w:proofErr w:type="gramEnd"/>
      <w:r w:rsidRPr="00DF2D05">
        <w:rPr>
          <w:rFonts w:ascii="Arial" w:eastAsia="Malgun Gothic" w:hAnsi="Arial" w:cs="Arial"/>
          <w:sz w:val="22"/>
          <w:szCs w:val="22"/>
        </w:rPr>
        <w:t xml:space="preserve">. </w:t>
      </w:r>
    </w:p>
    <w:p w14:paraId="700CE82F" w14:textId="77777777" w:rsidR="00A432BD" w:rsidRPr="00DF2D05" w:rsidRDefault="00A432BD">
      <w:pPr>
        <w:rPr>
          <w:rFonts w:ascii="Arial" w:eastAsia="Malgun Gothic" w:hAnsi="Arial" w:cs="Arial"/>
          <w:b/>
          <w:bCs/>
          <w:sz w:val="22"/>
          <w:szCs w:val="22"/>
        </w:rPr>
      </w:pPr>
    </w:p>
    <w:p w14:paraId="43059CFE" w14:textId="5DED34B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153F0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66720103" w14:textId="77777777" w:rsidR="00A432BD" w:rsidRPr="00DF2D05" w:rsidRDefault="00A432BD">
      <w:pPr>
        <w:rPr>
          <w:rFonts w:ascii="Arial" w:eastAsia="Malgun Gothic" w:hAnsi="Arial" w:cs="Arial"/>
          <w:b/>
          <w:bCs/>
          <w:sz w:val="22"/>
          <w:szCs w:val="22"/>
        </w:rPr>
      </w:pPr>
    </w:p>
    <w:p w14:paraId="1B4FE4E2" w14:textId="7FF81218" w:rsidR="006464C5"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53F0C" w:rsidRPr="00DF2D05">
        <w:rPr>
          <w:rFonts w:ascii="Arial" w:eastAsia="Malgun Gothic" w:hAnsi="Arial" w:cs="Arial"/>
          <w:sz w:val="22"/>
          <w:szCs w:val="22"/>
        </w:rPr>
        <w:t xml:space="preserve"> </w:t>
      </w:r>
      <w:r w:rsidRPr="00DF2D05">
        <w:rPr>
          <w:rFonts w:ascii="Arial" w:eastAsia="Malgun Gothic" w:hAnsi="Arial" w:cs="Arial"/>
          <w:sz w:val="22"/>
          <w:szCs w:val="22"/>
        </w:rPr>
        <w:t>At least</w:t>
      </w:r>
      <w:r w:rsidR="00BF27EC" w:rsidRPr="00DF2D05">
        <w:rPr>
          <w:rFonts w:ascii="Arial" w:eastAsia="Malgun Gothic" w:hAnsi="Arial" w:cs="Arial"/>
          <w:sz w:val="22"/>
          <w:szCs w:val="22"/>
        </w:rPr>
        <w:t>,</w:t>
      </w:r>
      <w:r w:rsidRPr="00DF2D05">
        <w:rPr>
          <w:rFonts w:ascii="Arial" w:eastAsia="Malgun Gothic" w:hAnsi="Arial" w:cs="Arial"/>
          <w:sz w:val="22"/>
          <w:szCs w:val="22"/>
        </w:rPr>
        <w:t xml:space="preserve"> she's</w:t>
      </w:r>
      <w:r w:rsidR="00153F0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looking </w:t>
      </w:r>
      <w:r w:rsidR="006464C5" w:rsidRPr="00DF2D05">
        <w:rPr>
          <w:rFonts w:ascii="Arial" w:eastAsia="Malgun Gothic" w:hAnsi="Arial" w:cs="Arial"/>
          <w:sz w:val="22"/>
          <w:szCs w:val="22"/>
        </w:rPr>
        <w:t xml:space="preserve">like </w:t>
      </w:r>
      <w:r w:rsidRPr="00DF2D05">
        <w:rPr>
          <w:rFonts w:ascii="Arial" w:eastAsia="Malgun Gothic" w:hAnsi="Arial" w:cs="Arial"/>
          <w:sz w:val="22"/>
          <w:szCs w:val="22"/>
        </w:rPr>
        <w:t>she's crying a little bit</w:t>
      </w:r>
      <w:r w:rsidR="00125BB8" w:rsidRPr="00DF2D05">
        <w:rPr>
          <w:rFonts w:ascii="Arial" w:eastAsia="Malgun Gothic" w:hAnsi="Arial" w:cs="Arial"/>
          <w:sz w:val="22"/>
          <w:szCs w:val="22"/>
        </w:rPr>
        <w:t xml:space="preserve"> this time</w:t>
      </w:r>
      <w:r w:rsidRPr="00DF2D05">
        <w:rPr>
          <w:rFonts w:ascii="Arial" w:eastAsia="Malgun Gothic" w:hAnsi="Arial" w:cs="Arial"/>
          <w:sz w:val="22"/>
          <w:szCs w:val="22"/>
        </w:rPr>
        <w:t xml:space="preserve">. </w:t>
      </w:r>
    </w:p>
    <w:p w14:paraId="722AFC30" w14:textId="77777777" w:rsidR="006464C5" w:rsidRPr="00DF2D05" w:rsidRDefault="006464C5">
      <w:pPr>
        <w:rPr>
          <w:rFonts w:ascii="Arial" w:eastAsia="Malgun Gothic" w:hAnsi="Arial" w:cs="Arial"/>
          <w:sz w:val="22"/>
          <w:szCs w:val="22"/>
        </w:rPr>
      </w:pPr>
    </w:p>
    <w:p w14:paraId="2AD6D911" w14:textId="65B9E0D9" w:rsidR="006464C5" w:rsidRPr="00DF2D05" w:rsidRDefault="006464C5">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She's crying here. </w:t>
      </w:r>
      <w:r w:rsidR="004F6FAC" w:rsidRPr="00DF2D05">
        <w:rPr>
          <w:rFonts w:ascii="Arial" w:eastAsia="Malgun Gothic" w:hAnsi="Arial" w:cs="Arial"/>
          <w:b/>
          <w:bCs/>
          <w:sz w:val="22"/>
          <w:szCs w:val="22"/>
        </w:rPr>
        <w:t>[00:35:00]</w:t>
      </w:r>
    </w:p>
    <w:p w14:paraId="5C594C0B" w14:textId="77777777" w:rsidR="006464C5" w:rsidRPr="00DF2D05" w:rsidRDefault="006464C5">
      <w:pPr>
        <w:rPr>
          <w:rFonts w:ascii="Arial" w:eastAsia="Malgun Gothic" w:hAnsi="Arial" w:cs="Arial"/>
          <w:sz w:val="22"/>
          <w:szCs w:val="22"/>
        </w:rPr>
      </w:pPr>
    </w:p>
    <w:p w14:paraId="4487CBE4" w14:textId="26F3CDCF" w:rsidR="006464C5" w:rsidRPr="00DF2D05" w:rsidRDefault="006464C5">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But it doesn't hit</w:t>
      </w:r>
      <w:r w:rsidR="004F6FAC" w:rsidRPr="00DF2D05">
        <w:rPr>
          <w:rFonts w:ascii="Arial" w:eastAsia="Malgun Gothic" w:hAnsi="Arial" w:cs="Arial"/>
          <w:sz w:val="22"/>
          <w:szCs w:val="22"/>
        </w:rPr>
        <w:t>,</w:t>
      </w:r>
      <w:r w:rsidRPr="00DF2D05">
        <w:rPr>
          <w:rFonts w:ascii="Arial" w:eastAsia="Malgun Gothic" w:hAnsi="Arial" w:cs="Arial"/>
          <w:sz w:val="22"/>
          <w:szCs w:val="22"/>
        </w:rPr>
        <w:t xml:space="preserve"> because it's not earned.</w:t>
      </w:r>
    </w:p>
    <w:p w14:paraId="783F6096" w14:textId="77777777" w:rsidR="006464C5" w:rsidRPr="00DF2D05" w:rsidRDefault="006464C5">
      <w:pPr>
        <w:rPr>
          <w:rFonts w:ascii="Arial" w:eastAsia="Malgun Gothic" w:hAnsi="Arial" w:cs="Arial"/>
          <w:sz w:val="22"/>
          <w:szCs w:val="22"/>
        </w:rPr>
      </w:pPr>
    </w:p>
    <w:p w14:paraId="49649CC8" w14:textId="4EA81152" w:rsidR="00533C91" w:rsidRPr="00DF2D05" w:rsidRDefault="006464C5">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proofErr w:type="gramStart"/>
      <w:r w:rsidR="002159DD" w:rsidRPr="00DF2D05">
        <w:rPr>
          <w:rFonts w:ascii="Arial" w:eastAsia="Malgun Gothic" w:hAnsi="Arial" w:cs="Arial"/>
          <w:sz w:val="22"/>
          <w:szCs w:val="22"/>
        </w:rPr>
        <w:t>I</w:t>
      </w:r>
      <w:r w:rsidRPr="00DF2D05">
        <w:rPr>
          <w:rFonts w:ascii="Arial" w:eastAsia="Malgun Gothic" w:hAnsi="Arial" w:cs="Arial"/>
          <w:sz w:val="22"/>
          <w:szCs w:val="22"/>
        </w:rPr>
        <w:t>s</w:t>
      </w:r>
      <w:proofErr w:type="gramEnd"/>
      <w:r w:rsidRPr="00DF2D05">
        <w:rPr>
          <w:rFonts w:ascii="Arial" w:eastAsia="Malgun Gothic" w:hAnsi="Arial" w:cs="Arial"/>
          <w:sz w:val="22"/>
          <w:szCs w:val="22"/>
        </w:rPr>
        <w:t xml:space="preserve"> there? </w:t>
      </w:r>
    </w:p>
    <w:p w14:paraId="7625EA3F" w14:textId="77777777" w:rsidR="002159DD" w:rsidRPr="00DF2D05" w:rsidRDefault="002159DD">
      <w:pPr>
        <w:rPr>
          <w:rFonts w:ascii="Arial" w:eastAsia="Malgun Gothic" w:hAnsi="Arial" w:cs="Arial"/>
          <w:b/>
          <w:bCs/>
          <w:sz w:val="22"/>
          <w:szCs w:val="22"/>
        </w:rPr>
      </w:pPr>
    </w:p>
    <w:p w14:paraId="33DF7CB3" w14:textId="37453C4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464C5"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70814983" w14:textId="77777777" w:rsidR="002159DD" w:rsidRPr="00DF2D05" w:rsidRDefault="002159DD">
      <w:pPr>
        <w:rPr>
          <w:rFonts w:ascii="Arial" w:eastAsia="Malgun Gothic" w:hAnsi="Arial" w:cs="Arial"/>
          <w:b/>
          <w:bCs/>
          <w:sz w:val="22"/>
          <w:szCs w:val="22"/>
        </w:rPr>
      </w:pPr>
    </w:p>
    <w:p w14:paraId="6558D1F8" w14:textId="7C74817A" w:rsidR="000617A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464C5"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go back to the text for a second. In the book, </w:t>
      </w:r>
      <w:r w:rsidR="00FB0071" w:rsidRPr="00DF2D05">
        <w:rPr>
          <w:rFonts w:ascii="Arial" w:eastAsia="Malgun Gothic" w:hAnsi="Arial" w:cs="Arial"/>
          <w:sz w:val="22"/>
          <w:szCs w:val="22"/>
        </w:rPr>
        <w:t>“Y</w:t>
      </w:r>
      <w:r w:rsidRPr="00DF2D05">
        <w:rPr>
          <w:rFonts w:ascii="Arial" w:eastAsia="Malgun Gothic" w:hAnsi="Arial" w:cs="Arial"/>
          <w:sz w:val="22"/>
          <w:szCs w:val="22"/>
        </w:rPr>
        <w:t>ou pierce my soul. I am half agony, half hope. Tell me that I'm not too late, that such precious feelings are not gone forever.</w:t>
      </w:r>
      <w:r w:rsidR="00FB0071" w:rsidRPr="00DF2D05">
        <w:rPr>
          <w:rFonts w:ascii="Arial" w:eastAsia="Malgun Gothic" w:hAnsi="Arial" w:cs="Arial"/>
          <w:sz w:val="22"/>
          <w:szCs w:val="22"/>
        </w:rPr>
        <w:t>”</w:t>
      </w:r>
      <w:r w:rsidRPr="00DF2D05">
        <w:rPr>
          <w:rFonts w:ascii="Arial" w:eastAsia="Malgun Gothic" w:hAnsi="Arial" w:cs="Arial"/>
          <w:sz w:val="22"/>
          <w:szCs w:val="22"/>
        </w:rPr>
        <w:t xml:space="preserve"> In this, he says, </w:t>
      </w:r>
      <w:r w:rsidR="00760FE2" w:rsidRPr="00DF2D05">
        <w:rPr>
          <w:rFonts w:ascii="Arial" w:eastAsia="Malgun Gothic" w:hAnsi="Arial" w:cs="Arial"/>
          <w:sz w:val="22"/>
          <w:szCs w:val="22"/>
        </w:rPr>
        <w:t>“Y</w:t>
      </w:r>
      <w:r w:rsidRPr="00DF2D05">
        <w:rPr>
          <w:rFonts w:ascii="Arial" w:eastAsia="Malgun Gothic" w:hAnsi="Arial" w:cs="Arial"/>
          <w:sz w:val="22"/>
          <w:szCs w:val="22"/>
        </w:rPr>
        <w:t>ou pierce my soul</w:t>
      </w:r>
      <w:r w:rsidR="00FB0071" w:rsidRPr="00DF2D05">
        <w:rPr>
          <w:rFonts w:ascii="Arial" w:eastAsia="Malgun Gothic" w:hAnsi="Arial" w:cs="Arial"/>
          <w:sz w:val="22"/>
          <w:szCs w:val="22"/>
        </w:rPr>
        <w:t>,</w:t>
      </w:r>
      <w:r w:rsidR="001179D7" w:rsidRPr="00DF2D05">
        <w:rPr>
          <w:rFonts w:ascii="Arial" w:eastAsia="Malgun Gothic" w:hAnsi="Arial" w:cs="Arial"/>
          <w:sz w:val="22"/>
          <w:szCs w:val="22"/>
        </w:rPr>
        <w:t>”</w:t>
      </w:r>
      <w:r w:rsidR="00FB0071" w:rsidRPr="00DF2D05">
        <w:rPr>
          <w:rFonts w:ascii="Arial" w:eastAsia="Malgun Gothic" w:hAnsi="Arial" w:cs="Arial"/>
          <w:sz w:val="22"/>
          <w:szCs w:val="22"/>
        </w:rPr>
        <w:t xml:space="preserve"> a</w:t>
      </w:r>
      <w:r w:rsidRPr="00DF2D05">
        <w:rPr>
          <w:rFonts w:ascii="Arial" w:eastAsia="Malgun Gothic" w:hAnsi="Arial" w:cs="Arial"/>
          <w:sz w:val="22"/>
          <w:szCs w:val="22"/>
        </w:rPr>
        <w:t xml:space="preserve">nd then some other line, </w:t>
      </w:r>
      <w:r w:rsidR="00FB0071" w:rsidRPr="00DF2D05">
        <w:rPr>
          <w:rFonts w:ascii="Arial" w:eastAsia="Malgun Gothic" w:hAnsi="Arial" w:cs="Arial"/>
          <w:sz w:val="22"/>
          <w:szCs w:val="22"/>
        </w:rPr>
        <w:t>a</w:t>
      </w:r>
      <w:r w:rsidRPr="00DF2D05">
        <w:rPr>
          <w:rFonts w:ascii="Arial" w:eastAsia="Malgun Gothic" w:hAnsi="Arial" w:cs="Arial"/>
          <w:sz w:val="22"/>
          <w:szCs w:val="22"/>
        </w:rPr>
        <w:t xml:space="preserve">nd then </w:t>
      </w:r>
      <w:r w:rsidR="00C35808" w:rsidRPr="00DF2D05">
        <w:rPr>
          <w:rFonts w:ascii="Arial" w:eastAsia="Malgun Gothic" w:hAnsi="Arial" w:cs="Arial"/>
          <w:sz w:val="22"/>
          <w:szCs w:val="22"/>
        </w:rPr>
        <w:t>“</w:t>
      </w:r>
      <w:r w:rsidRPr="00DF2D05">
        <w:rPr>
          <w:rFonts w:ascii="Arial" w:eastAsia="Malgun Gothic" w:hAnsi="Arial" w:cs="Arial"/>
          <w:sz w:val="22"/>
          <w:szCs w:val="22"/>
        </w:rPr>
        <w:t>I am half agony, half hope,</w:t>
      </w:r>
      <w:r w:rsidR="00C35808" w:rsidRPr="00DF2D05">
        <w:rPr>
          <w:rFonts w:ascii="Arial" w:eastAsia="Malgun Gothic" w:hAnsi="Arial" w:cs="Arial"/>
          <w:sz w:val="22"/>
          <w:szCs w:val="22"/>
        </w:rPr>
        <w:t>”</w:t>
      </w:r>
      <w:r w:rsidRPr="00DF2D05">
        <w:rPr>
          <w:rFonts w:ascii="Arial" w:eastAsia="Malgun Gothic" w:hAnsi="Arial" w:cs="Arial"/>
          <w:sz w:val="22"/>
          <w:szCs w:val="22"/>
        </w:rPr>
        <w:t xml:space="preserve"> which just disrupts the whole flow of it, for starters. </w:t>
      </w:r>
    </w:p>
    <w:p w14:paraId="7D1EAF42" w14:textId="77777777" w:rsidR="000617A6" w:rsidRPr="00DF2D05" w:rsidRDefault="000617A6">
      <w:pPr>
        <w:rPr>
          <w:rFonts w:ascii="Arial" w:eastAsia="Malgun Gothic" w:hAnsi="Arial" w:cs="Arial"/>
          <w:sz w:val="22"/>
          <w:szCs w:val="22"/>
        </w:rPr>
      </w:pPr>
    </w:p>
    <w:p w14:paraId="1FBFA2EA" w14:textId="2C8AFD97"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lastRenderedPageBreak/>
        <w:t>And then</w:t>
      </w:r>
      <w:r w:rsidR="00EC3B86" w:rsidRPr="00DF2D05">
        <w:rPr>
          <w:rFonts w:ascii="Arial" w:eastAsia="Malgun Gothic" w:hAnsi="Arial" w:cs="Arial"/>
          <w:sz w:val="22"/>
          <w:szCs w:val="22"/>
        </w:rPr>
        <w:t>,</w:t>
      </w:r>
      <w:r w:rsidRPr="00DF2D05">
        <w:rPr>
          <w:rFonts w:ascii="Arial" w:eastAsia="Malgun Gothic" w:hAnsi="Arial" w:cs="Arial"/>
          <w:sz w:val="22"/>
          <w:szCs w:val="22"/>
        </w:rPr>
        <w:t xml:space="preserve"> he talks about how she talks of </w:t>
      </w:r>
      <w:r w:rsidR="008D670F" w:rsidRPr="00DF2D05">
        <w:rPr>
          <w:rFonts w:ascii="Arial" w:eastAsia="Malgun Gothic" w:hAnsi="Arial" w:cs="Arial"/>
          <w:sz w:val="22"/>
          <w:szCs w:val="22"/>
        </w:rPr>
        <w:t>“</w:t>
      </w:r>
      <w:r w:rsidR="00A87800" w:rsidRPr="00DF2D05">
        <w:rPr>
          <w:rFonts w:ascii="Arial" w:eastAsia="Malgun Gothic" w:hAnsi="Arial" w:cs="Arial"/>
          <w:sz w:val="22"/>
          <w:szCs w:val="22"/>
        </w:rPr>
        <w:t>W</w:t>
      </w:r>
      <w:r w:rsidRPr="00DF2D05">
        <w:rPr>
          <w:rFonts w:ascii="Arial" w:eastAsia="Malgun Gothic" w:hAnsi="Arial" w:cs="Arial"/>
          <w:sz w:val="22"/>
          <w:szCs w:val="22"/>
        </w:rPr>
        <w:t>omen's feelings lasting longer than men's.</w:t>
      </w:r>
      <w:r w:rsidR="00737E46" w:rsidRPr="00DF2D05">
        <w:rPr>
          <w:rFonts w:ascii="Arial" w:eastAsia="Malgun Gothic" w:hAnsi="Arial" w:cs="Arial"/>
          <w:sz w:val="22"/>
          <w:szCs w:val="22"/>
        </w:rPr>
        <w:t>”</w:t>
      </w:r>
      <w:r w:rsidRPr="00DF2D05">
        <w:rPr>
          <w:rFonts w:ascii="Arial" w:eastAsia="Malgun Gothic" w:hAnsi="Arial" w:cs="Arial"/>
          <w:sz w:val="22"/>
          <w:szCs w:val="22"/>
        </w:rPr>
        <w:t xml:space="preserve"> And he says, </w:t>
      </w:r>
      <w:r w:rsidR="000617A6" w:rsidRPr="00DF2D05">
        <w:rPr>
          <w:rFonts w:ascii="Arial" w:eastAsia="Malgun Gothic" w:hAnsi="Arial" w:cs="Arial"/>
          <w:sz w:val="22"/>
          <w:szCs w:val="22"/>
        </w:rPr>
        <w:t>“</w:t>
      </w:r>
      <w:r w:rsidRPr="00DF2D05">
        <w:rPr>
          <w:rFonts w:ascii="Arial" w:eastAsia="Malgun Gothic" w:hAnsi="Arial" w:cs="Arial"/>
          <w:sz w:val="22"/>
          <w:szCs w:val="22"/>
        </w:rPr>
        <w:t>Don't talk ill of men's feelings, because we can really hold on to</w:t>
      </w:r>
      <w:r w:rsidR="000617A6"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617A6" w:rsidRPr="00DF2D05">
        <w:rPr>
          <w:rFonts w:ascii="Arial" w:eastAsia="Malgun Gothic" w:hAnsi="Arial" w:cs="Arial"/>
          <w:sz w:val="22"/>
          <w:szCs w:val="22"/>
        </w:rPr>
        <w:t>T</w:t>
      </w:r>
      <w:r w:rsidRPr="00DF2D05">
        <w:rPr>
          <w:rFonts w:ascii="Arial" w:eastAsia="Malgun Gothic" w:hAnsi="Arial" w:cs="Arial"/>
          <w:sz w:val="22"/>
          <w:szCs w:val="22"/>
        </w:rPr>
        <w:t>his movie adapts that</w:t>
      </w:r>
      <w:r w:rsidR="00854623" w:rsidRPr="00DF2D05">
        <w:rPr>
          <w:rFonts w:ascii="Arial" w:eastAsia="Malgun Gothic" w:hAnsi="Arial" w:cs="Arial"/>
          <w:sz w:val="22"/>
          <w:szCs w:val="22"/>
        </w:rPr>
        <w:t>,</w:t>
      </w:r>
      <w:r w:rsidRPr="00DF2D05">
        <w:rPr>
          <w:rFonts w:ascii="Arial" w:eastAsia="Malgun Gothic" w:hAnsi="Arial" w:cs="Arial"/>
          <w:sz w:val="22"/>
          <w:szCs w:val="22"/>
        </w:rPr>
        <w:t xml:space="preserve"> so that he says, </w:t>
      </w:r>
      <w:r w:rsidR="000617A6" w:rsidRPr="00DF2D05">
        <w:rPr>
          <w:rFonts w:ascii="Arial" w:eastAsia="Malgun Gothic" w:hAnsi="Arial" w:cs="Arial"/>
          <w:sz w:val="22"/>
          <w:szCs w:val="22"/>
        </w:rPr>
        <w:t>“</w:t>
      </w:r>
      <w:r w:rsidRPr="00DF2D05">
        <w:rPr>
          <w:rFonts w:ascii="Arial" w:eastAsia="Malgun Gothic" w:hAnsi="Arial" w:cs="Arial"/>
          <w:sz w:val="22"/>
          <w:szCs w:val="22"/>
        </w:rPr>
        <w:t>Your love has not lasted as long as mine</w:t>
      </w:r>
      <w:r w:rsidR="00854623" w:rsidRPr="00DF2D05">
        <w:rPr>
          <w:rFonts w:ascii="Arial" w:eastAsia="Malgun Gothic" w:hAnsi="Arial" w:cs="Arial"/>
          <w:sz w:val="22"/>
          <w:szCs w:val="22"/>
        </w:rPr>
        <w:t>.</w:t>
      </w:r>
      <w:r w:rsidR="000617A6" w:rsidRPr="00DF2D05">
        <w:rPr>
          <w:rFonts w:ascii="Arial" w:eastAsia="Malgun Gothic" w:hAnsi="Arial" w:cs="Arial"/>
          <w:sz w:val="22"/>
          <w:szCs w:val="22"/>
        </w:rPr>
        <w:t xml:space="preserve">” </w:t>
      </w:r>
      <w:r w:rsidR="00854623" w:rsidRPr="00DF2D05">
        <w:rPr>
          <w:rFonts w:ascii="Arial" w:eastAsia="Malgun Gothic" w:hAnsi="Arial" w:cs="Arial"/>
          <w:sz w:val="22"/>
          <w:szCs w:val="22"/>
        </w:rPr>
        <w:t>S</w:t>
      </w:r>
      <w:r w:rsidRPr="00DF2D05">
        <w:rPr>
          <w:rFonts w:ascii="Arial" w:eastAsia="Malgun Gothic" w:hAnsi="Arial" w:cs="Arial"/>
          <w:sz w:val="22"/>
          <w:szCs w:val="22"/>
        </w:rPr>
        <w:t xml:space="preserve">hut up, Wentworth. </w:t>
      </w:r>
    </w:p>
    <w:p w14:paraId="6C76105E" w14:textId="77777777" w:rsidR="00854623" w:rsidRPr="00DF2D05" w:rsidRDefault="00854623">
      <w:pPr>
        <w:rPr>
          <w:rFonts w:ascii="Arial" w:eastAsia="Malgun Gothic" w:hAnsi="Arial" w:cs="Arial"/>
          <w:b/>
          <w:bCs/>
          <w:sz w:val="22"/>
          <w:szCs w:val="22"/>
        </w:rPr>
      </w:pPr>
    </w:p>
    <w:p w14:paraId="15D9B437" w14:textId="11F12DC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617A6" w:rsidRPr="00DF2D05">
        <w:rPr>
          <w:rFonts w:ascii="Arial" w:eastAsia="Malgun Gothic" w:hAnsi="Arial" w:cs="Arial"/>
          <w:sz w:val="22"/>
          <w:szCs w:val="22"/>
        </w:rPr>
        <w:t xml:space="preserve"> </w:t>
      </w:r>
      <w:r w:rsidRPr="00DF2D05">
        <w:rPr>
          <w:rFonts w:ascii="Arial" w:eastAsia="Malgun Gothic" w:hAnsi="Arial" w:cs="Arial"/>
          <w:sz w:val="22"/>
          <w:szCs w:val="22"/>
        </w:rPr>
        <w:t>Also, the way that it's phrased in the book is</w:t>
      </w:r>
      <w:r w:rsidR="000617A6" w:rsidRPr="00DF2D05">
        <w:rPr>
          <w:rFonts w:ascii="Arial" w:eastAsia="Malgun Gothic" w:hAnsi="Arial" w:cs="Arial"/>
          <w:sz w:val="22"/>
          <w:szCs w:val="22"/>
        </w:rPr>
        <w:t xml:space="preserve"> </w:t>
      </w:r>
      <w:r w:rsidRPr="00DF2D05">
        <w:rPr>
          <w:rFonts w:ascii="Arial" w:eastAsia="Malgun Gothic" w:hAnsi="Arial" w:cs="Arial"/>
          <w:sz w:val="22"/>
          <w:szCs w:val="22"/>
        </w:rPr>
        <w:t>so stunning. You should read it.</w:t>
      </w:r>
      <w:r w:rsidR="000617A6" w:rsidRPr="00DF2D05">
        <w:rPr>
          <w:rFonts w:ascii="Arial" w:eastAsia="Malgun Gothic" w:hAnsi="Arial" w:cs="Arial"/>
          <w:sz w:val="22"/>
          <w:szCs w:val="22"/>
        </w:rPr>
        <w:t xml:space="preserve"> It’s like--</w:t>
      </w:r>
      <w:r w:rsidRPr="00DF2D05">
        <w:rPr>
          <w:rFonts w:ascii="Arial" w:eastAsia="Malgun Gothic" w:hAnsi="Arial" w:cs="Arial"/>
          <w:sz w:val="22"/>
          <w:szCs w:val="22"/>
        </w:rPr>
        <w:t xml:space="preserve"> </w:t>
      </w:r>
    </w:p>
    <w:p w14:paraId="5DBEDE51" w14:textId="77777777" w:rsidR="0080555A" w:rsidRPr="00DF2D05" w:rsidRDefault="0080555A">
      <w:pPr>
        <w:rPr>
          <w:rFonts w:ascii="Arial" w:eastAsia="Malgun Gothic" w:hAnsi="Arial" w:cs="Arial"/>
          <w:b/>
          <w:bCs/>
          <w:sz w:val="22"/>
          <w:szCs w:val="22"/>
        </w:rPr>
      </w:pPr>
    </w:p>
    <w:p w14:paraId="34F5B12C" w14:textId="41FE65B7" w:rsidR="000617A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617A6" w:rsidRPr="00DF2D05">
        <w:rPr>
          <w:rFonts w:ascii="Arial" w:eastAsia="Malgun Gothic" w:hAnsi="Arial" w:cs="Arial"/>
          <w:sz w:val="22"/>
          <w:szCs w:val="22"/>
        </w:rPr>
        <w:t xml:space="preserve"> “D</w:t>
      </w:r>
      <w:r w:rsidRPr="00DF2D05">
        <w:rPr>
          <w:rFonts w:ascii="Arial" w:eastAsia="Malgun Gothic" w:hAnsi="Arial" w:cs="Arial"/>
          <w:sz w:val="22"/>
          <w:szCs w:val="22"/>
        </w:rPr>
        <w:t>are not say that man forgets sooner than woman that his love has an earlier death. I have loved none but you. Unjust</w:t>
      </w:r>
      <w:r w:rsidR="000617A6" w:rsidRPr="00DF2D05">
        <w:rPr>
          <w:rFonts w:ascii="Arial" w:eastAsia="Malgun Gothic" w:hAnsi="Arial" w:cs="Arial"/>
          <w:sz w:val="22"/>
          <w:szCs w:val="22"/>
        </w:rPr>
        <w:t xml:space="preserve">, </w:t>
      </w:r>
      <w:r w:rsidRPr="00DF2D05">
        <w:rPr>
          <w:rFonts w:ascii="Arial" w:eastAsia="Malgun Gothic" w:hAnsi="Arial" w:cs="Arial"/>
          <w:sz w:val="22"/>
          <w:szCs w:val="22"/>
        </w:rPr>
        <w:t>I may have been weak and resentful</w:t>
      </w:r>
      <w:r w:rsidR="000617A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have </w:t>
      </w:r>
      <w:r w:rsidR="00A234E8" w:rsidRPr="00DF2D05">
        <w:rPr>
          <w:rFonts w:ascii="Arial" w:eastAsia="Malgun Gothic" w:hAnsi="Arial" w:cs="Arial"/>
          <w:b/>
          <w:bCs/>
          <w:sz w:val="22"/>
          <w:szCs w:val="22"/>
        </w:rPr>
        <w:t xml:space="preserve">[00:36:00] </w:t>
      </w:r>
      <w:r w:rsidRPr="00DF2D05">
        <w:rPr>
          <w:rFonts w:ascii="Arial" w:eastAsia="Malgun Gothic" w:hAnsi="Arial" w:cs="Arial"/>
          <w:sz w:val="22"/>
          <w:szCs w:val="22"/>
        </w:rPr>
        <w:t>been</w:t>
      </w:r>
      <w:r w:rsidR="008F7BB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AF0BDD3" w14:textId="77777777" w:rsidR="000617A6" w:rsidRPr="00DF2D05" w:rsidRDefault="000617A6">
      <w:pPr>
        <w:rPr>
          <w:rFonts w:ascii="Arial" w:eastAsia="Malgun Gothic" w:hAnsi="Arial" w:cs="Arial"/>
          <w:sz w:val="22"/>
          <w:szCs w:val="22"/>
        </w:rPr>
      </w:pPr>
    </w:p>
    <w:p w14:paraId="1B5F0E73" w14:textId="6F4D37E2" w:rsidR="008F7BB9" w:rsidRPr="00DF2D05" w:rsidRDefault="008F7BB9">
      <w:pPr>
        <w:rPr>
          <w:rFonts w:ascii="Arial" w:eastAsia="Malgun Gothic" w:hAnsi="Arial" w:cs="Arial"/>
          <w:sz w:val="22"/>
          <w:szCs w:val="22"/>
        </w:rPr>
      </w:pPr>
      <w:r w:rsidRPr="00DF2D05">
        <w:rPr>
          <w:rFonts w:ascii="Arial" w:eastAsia="Malgun Gothic" w:hAnsi="Arial" w:cs="Arial"/>
          <w:b/>
          <w:bCs/>
          <w:sz w:val="22"/>
          <w:szCs w:val="22"/>
        </w:rPr>
        <w:t xml:space="preserve">Becca and Molly: </w:t>
      </w:r>
      <w:r w:rsidRPr="00DF2D05">
        <w:rPr>
          <w:rFonts w:ascii="Arial" w:eastAsia="Malgun Gothic" w:hAnsi="Arial" w:cs="Arial"/>
          <w:sz w:val="22"/>
          <w:szCs w:val="22"/>
        </w:rPr>
        <w:t xml:space="preserve">-but never </w:t>
      </w:r>
      <w:r w:rsidR="00AD1990" w:rsidRPr="00DF2D05">
        <w:rPr>
          <w:rFonts w:ascii="Arial" w:eastAsia="Malgun Gothic" w:hAnsi="Arial" w:cs="Arial"/>
          <w:sz w:val="22"/>
          <w:szCs w:val="22"/>
        </w:rPr>
        <w:t xml:space="preserve">in </w:t>
      </w:r>
      <w:r w:rsidRPr="00DF2D05">
        <w:rPr>
          <w:rFonts w:ascii="Arial" w:eastAsia="Malgun Gothic" w:hAnsi="Arial" w:cs="Arial"/>
          <w:sz w:val="22"/>
          <w:szCs w:val="22"/>
        </w:rPr>
        <w:t>constant</w:t>
      </w:r>
      <w:r w:rsidR="00A234E8" w:rsidRPr="00DF2D05">
        <w:rPr>
          <w:rFonts w:ascii="Arial" w:eastAsia="Malgun Gothic" w:hAnsi="Arial" w:cs="Arial"/>
          <w:sz w:val="22"/>
          <w:szCs w:val="22"/>
        </w:rPr>
        <w:t>.</w:t>
      </w:r>
      <w:r w:rsidR="000617A6"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5988AE1F" w14:textId="77777777" w:rsidR="00A234E8" w:rsidRPr="00DF2D05" w:rsidRDefault="00A234E8">
      <w:pPr>
        <w:rPr>
          <w:rFonts w:ascii="Arial" w:eastAsia="Malgun Gothic" w:hAnsi="Arial" w:cs="Arial"/>
          <w:b/>
          <w:bCs/>
          <w:sz w:val="22"/>
          <w:szCs w:val="22"/>
        </w:rPr>
      </w:pPr>
    </w:p>
    <w:p w14:paraId="5BE36736" w14:textId="61F5D6AA" w:rsidR="00533C91" w:rsidRPr="00DF2D05" w:rsidRDefault="008F7BB9">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How does that translate to, </w:t>
      </w:r>
      <w:r w:rsidR="00A234E8" w:rsidRPr="00DF2D05">
        <w:rPr>
          <w:rFonts w:ascii="Arial" w:eastAsia="Malgun Gothic" w:hAnsi="Arial" w:cs="Arial"/>
          <w:sz w:val="22"/>
          <w:szCs w:val="22"/>
        </w:rPr>
        <w:t>“B</w:t>
      </w:r>
      <w:r w:rsidRPr="00DF2D05">
        <w:rPr>
          <w:rFonts w:ascii="Arial" w:eastAsia="Malgun Gothic" w:hAnsi="Arial" w:cs="Arial"/>
          <w:sz w:val="22"/>
          <w:szCs w:val="22"/>
        </w:rPr>
        <w:t>ecause your love has not lasted as long as mine</w:t>
      </w:r>
      <w:r w:rsidR="00E35BA2" w:rsidRPr="00DF2D05">
        <w:rPr>
          <w:rFonts w:ascii="Arial" w:eastAsia="Malgun Gothic" w:hAnsi="Arial" w:cs="Arial"/>
          <w:sz w:val="22"/>
          <w:szCs w:val="22"/>
        </w:rPr>
        <w:t>”</w:t>
      </w:r>
      <w:r w:rsidRPr="00DF2D05">
        <w:rPr>
          <w:rFonts w:ascii="Arial" w:eastAsia="Malgun Gothic" w:hAnsi="Arial" w:cs="Arial"/>
          <w:sz w:val="22"/>
          <w:szCs w:val="22"/>
        </w:rPr>
        <w:t xml:space="preserve">? And when are you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propose to someone and say, </w:t>
      </w:r>
      <w:r w:rsidR="00881C6D" w:rsidRPr="00DF2D05">
        <w:rPr>
          <w:rFonts w:ascii="Arial" w:eastAsia="Malgun Gothic" w:hAnsi="Arial" w:cs="Arial"/>
          <w:sz w:val="22"/>
          <w:szCs w:val="22"/>
        </w:rPr>
        <w:t>“B</w:t>
      </w:r>
      <w:r w:rsidRPr="00DF2D05">
        <w:rPr>
          <w:rFonts w:ascii="Arial" w:eastAsia="Malgun Gothic" w:hAnsi="Arial" w:cs="Arial"/>
          <w:sz w:val="22"/>
          <w:szCs w:val="22"/>
        </w:rPr>
        <w:t>ut you don't love me as much as I love you?</w:t>
      </w:r>
      <w:r w:rsidR="00881C6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881C6D" w:rsidRPr="00DF2D05">
        <w:rPr>
          <w:rFonts w:ascii="Arial" w:eastAsia="Malgun Gothic" w:hAnsi="Arial" w:cs="Arial"/>
          <w:sz w:val="22"/>
          <w:szCs w:val="22"/>
        </w:rPr>
        <w:t>Like</w:t>
      </w:r>
      <w:r w:rsidR="007D1500" w:rsidRPr="00DF2D05">
        <w:rPr>
          <w:rFonts w:ascii="Arial" w:eastAsia="Malgun Gothic" w:hAnsi="Arial" w:cs="Arial"/>
          <w:sz w:val="22"/>
          <w:szCs w:val="22"/>
        </w:rPr>
        <w:t>,</w:t>
      </w:r>
      <w:r w:rsidR="00881C6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s not what he's saying there. You're completely missing the mark. </w:t>
      </w:r>
    </w:p>
    <w:p w14:paraId="79EBE7BF" w14:textId="77777777" w:rsidR="008B2499" w:rsidRPr="00DF2D05" w:rsidRDefault="008B2499">
      <w:pPr>
        <w:rPr>
          <w:rFonts w:ascii="Arial" w:eastAsia="Malgun Gothic" w:hAnsi="Arial" w:cs="Arial"/>
          <w:b/>
          <w:bCs/>
          <w:sz w:val="22"/>
          <w:szCs w:val="22"/>
        </w:rPr>
      </w:pPr>
    </w:p>
    <w:p w14:paraId="3DFB7C87" w14:textId="15521BF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81C6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But again, it's not </w:t>
      </w:r>
      <w:r w:rsidR="00EA2345" w:rsidRPr="00DF2D05">
        <w:rPr>
          <w:rFonts w:ascii="Arial" w:eastAsia="Malgun Gothic" w:hAnsi="Arial" w:cs="Arial"/>
          <w:sz w:val="22"/>
          <w:szCs w:val="22"/>
        </w:rPr>
        <w:t>p</w:t>
      </w:r>
      <w:r w:rsidR="00337425" w:rsidRPr="00DF2D05">
        <w:rPr>
          <w:rFonts w:ascii="Arial" w:eastAsia="Malgun Gothic" w:hAnsi="Arial" w:cs="Arial"/>
          <w:sz w:val="22"/>
          <w:szCs w:val="22"/>
        </w:rPr>
        <w:t>ersuasion</w:t>
      </w:r>
      <w:r w:rsidRPr="00DF2D05">
        <w:rPr>
          <w:rFonts w:ascii="Arial" w:eastAsia="Malgun Gothic" w:hAnsi="Arial" w:cs="Arial"/>
          <w:sz w:val="22"/>
          <w:szCs w:val="22"/>
        </w:rPr>
        <w:t xml:space="preserve">. </w:t>
      </w:r>
    </w:p>
    <w:p w14:paraId="1295B452" w14:textId="77777777" w:rsidR="00F66508" w:rsidRPr="00DF2D05" w:rsidRDefault="00F66508">
      <w:pPr>
        <w:rPr>
          <w:rFonts w:ascii="Arial" w:eastAsia="Malgun Gothic" w:hAnsi="Arial" w:cs="Arial"/>
          <w:b/>
          <w:bCs/>
          <w:sz w:val="22"/>
          <w:szCs w:val="22"/>
        </w:rPr>
      </w:pPr>
    </w:p>
    <w:p w14:paraId="2C662E6E" w14:textId="3280CF19" w:rsidR="00881C6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81C6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And we're free. </w:t>
      </w:r>
    </w:p>
    <w:p w14:paraId="6BBBBF00" w14:textId="77777777" w:rsidR="00881C6D" w:rsidRPr="00DF2D05" w:rsidRDefault="00881C6D">
      <w:pPr>
        <w:rPr>
          <w:rFonts w:ascii="Arial" w:eastAsia="Malgun Gothic" w:hAnsi="Arial" w:cs="Arial"/>
          <w:sz w:val="22"/>
          <w:szCs w:val="22"/>
        </w:rPr>
      </w:pPr>
    </w:p>
    <w:p w14:paraId="5FB73AA2" w14:textId="413741B7" w:rsidR="00881C6D" w:rsidRPr="00DF2D05" w:rsidRDefault="00881C6D">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We are free. </w:t>
      </w:r>
      <w:r w:rsidR="00F66508" w:rsidRPr="00DF2D05">
        <w:rPr>
          <w:rFonts w:ascii="Arial" w:eastAsia="Malgun Gothic" w:hAnsi="Arial" w:cs="Arial"/>
          <w:sz w:val="22"/>
          <w:szCs w:val="22"/>
        </w:rPr>
        <w:t xml:space="preserve">[laughs] </w:t>
      </w:r>
    </w:p>
    <w:p w14:paraId="37F5C826" w14:textId="77777777" w:rsidR="00881C6D" w:rsidRPr="00DF2D05" w:rsidRDefault="00881C6D">
      <w:pPr>
        <w:rPr>
          <w:rFonts w:ascii="Arial" w:eastAsia="Malgun Gothic" w:hAnsi="Arial" w:cs="Arial"/>
          <w:sz w:val="22"/>
          <w:szCs w:val="22"/>
        </w:rPr>
      </w:pPr>
    </w:p>
    <w:p w14:paraId="243CA703" w14:textId="45DFDB88" w:rsidR="00881C6D" w:rsidRPr="00DF2D05" w:rsidRDefault="00881C6D">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We are free. </w:t>
      </w:r>
    </w:p>
    <w:p w14:paraId="4C6E4666" w14:textId="77777777" w:rsidR="00881C6D" w:rsidRPr="00DF2D05" w:rsidRDefault="00881C6D">
      <w:pPr>
        <w:rPr>
          <w:rFonts w:ascii="Arial" w:eastAsia="Malgun Gothic" w:hAnsi="Arial" w:cs="Arial"/>
          <w:sz w:val="22"/>
          <w:szCs w:val="22"/>
        </w:rPr>
      </w:pPr>
    </w:p>
    <w:p w14:paraId="73E50ED2" w14:textId="1DC1D7D4" w:rsidR="00533C91" w:rsidRPr="00DF2D05" w:rsidRDefault="00881C6D">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But I do like that they just give us the letter instead of</w:t>
      </w:r>
      <w:r w:rsidR="00193B18" w:rsidRPr="00DF2D05">
        <w:rPr>
          <w:rFonts w:ascii="Arial" w:eastAsia="Malgun Gothic" w:hAnsi="Arial" w:cs="Arial"/>
          <w:sz w:val="22"/>
          <w:szCs w:val="22"/>
        </w:rPr>
        <w:t xml:space="preserve"> </w:t>
      </w:r>
      <w:r w:rsidRPr="00DF2D05">
        <w:rPr>
          <w:rFonts w:ascii="Arial" w:eastAsia="Malgun Gothic" w:hAnsi="Arial" w:cs="Arial"/>
          <w:sz w:val="22"/>
          <w:szCs w:val="22"/>
        </w:rPr>
        <w:t>adding things to it or</w:t>
      </w:r>
      <w:r w:rsidR="00D60706" w:rsidRPr="00DF2D05">
        <w:rPr>
          <w:rFonts w:ascii="Arial" w:eastAsia="Malgun Gothic" w:hAnsi="Arial" w:cs="Arial"/>
          <w:sz w:val="22"/>
          <w:szCs w:val="22"/>
        </w:rPr>
        <w:t xml:space="preserve"> </w:t>
      </w:r>
      <w:r w:rsidRPr="00DF2D05">
        <w:rPr>
          <w:rFonts w:ascii="Arial" w:eastAsia="Malgun Gothic" w:hAnsi="Arial" w:cs="Arial"/>
          <w:sz w:val="22"/>
          <w:szCs w:val="22"/>
        </w:rPr>
        <w:t>messing</w:t>
      </w:r>
      <w:r w:rsidR="00EC0DE2"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60706" w:rsidRPr="00DF2D05">
        <w:rPr>
          <w:rFonts w:ascii="Arial" w:eastAsia="Malgun Gothic" w:hAnsi="Arial" w:cs="Arial"/>
          <w:sz w:val="22"/>
          <w:szCs w:val="22"/>
        </w:rPr>
        <w:t>T</w:t>
      </w:r>
      <w:r w:rsidRPr="00DF2D05">
        <w:rPr>
          <w:rFonts w:ascii="Arial" w:eastAsia="Malgun Gothic" w:hAnsi="Arial" w:cs="Arial"/>
          <w:sz w:val="22"/>
          <w:szCs w:val="22"/>
        </w:rPr>
        <w:t>he letter is by itself, and she's just reading it and crying</w:t>
      </w:r>
      <w:r w:rsidR="003C25A3" w:rsidRPr="00DF2D05">
        <w:rPr>
          <w:rFonts w:ascii="Arial" w:eastAsia="Malgun Gothic" w:hAnsi="Arial" w:cs="Arial"/>
          <w:sz w:val="22"/>
          <w:szCs w:val="22"/>
        </w:rPr>
        <w:t>.</w:t>
      </w:r>
      <w:r w:rsidR="00D60706" w:rsidRPr="00DF2D05">
        <w:rPr>
          <w:rFonts w:ascii="Arial" w:eastAsia="Malgun Gothic" w:hAnsi="Arial" w:cs="Arial"/>
          <w:sz w:val="22"/>
          <w:szCs w:val="22"/>
        </w:rPr>
        <w:t xml:space="preserve"> </w:t>
      </w:r>
      <w:r w:rsidR="003C25A3" w:rsidRPr="00DF2D05">
        <w:rPr>
          <w:rFonts w:ascii="Arial" w:eastAsia="Malgun Gothic" w:hAnsi="Arial" w:cs="Arial"/>
          <w:sz w:val="22"/>
          <w:szCs w:val="22"/>
        </w:rPr>
        <w:t>A</w:t>
      </w:r>
      <w:r w:rsidRPr="00DF2D05">
        <w:rPr>
          <w:rFonts w:ascii="Arial" w:eastAsia="Malgun Gothic" w:hAnsi="Arial" w:cs="Arial"/>
          <w:sz w:val="22"/>
          <w:szCs w:val="22"/>
        </w:rPr>
        <w:t xml:space="preserve">nd I </w:t>
      </w:r>
      <w:r w:rsidR="00D60706" w:rsidRPr="00DF2D05">
        <w:rPr>
          <w:rFonts w:ascii="Arial" w:eastAsia="Malgun Gothic" w:hAnsi="Arial" w:cs="Arial"/>
          <w:sz w:val="22"/>
          <w:szCs w:val="22"/>
        </w:rPr>
        <w:t>like</w:t>
      </w:r>
      <w:r w:rsidRPr="00DF2D05">
        <w:rPr>
          <w:rFonts w:ascii="Arial" w:eastAsia="Malgun Gothic" w:hAnsi="Arial" w:cs="Arial"/>
          <w:sz w:val="22"/>
          <w:szCs w:val="22"/>
        </w:rPr>
        <w:t>d that. And then</w:t>
      </w:r>
      <w:r w:rsidR="00F63A9B" w:rsidRPr="00DF2D05">
        <w:rPr>
          <w:rFonts w:ascii="Arial" w:eastAsia="Malgun Gothic" w:hAnsi="Arial" w:cs="Arial"/>
          <w:sz w:val="22"/>
          <w:szCs w:val="22"/>
        </w:rPr>
        <w:t>,</w:t>
      </w:r>
      <w:r w:rsidRPr="00DF2D05">
        <w:rPr>
          <w:rFonts w:ascii="Arial" w:eastAsia="Malgun Gothic" w:hAnsi="Arial" w:cs="Arial"/>
          <w:sz w:val="22"/>
          <w:szCs w:val="22"/>
        </w:rPr>
        <w:t xml:space="preserve"> she runs out to go find him</w:t>
      </w:r>
      <w:r w:rsidR="00A127B5" w:rsidRPr="00DF2D05">
        <w:rPr>
          <w:rFonts w:ascii="Arial" w:eastAsia="Malgun Gothic" w:hAnsi="Arial" w:cs="Arial"/>
          <w:sz w:val="22"/>
          <w:szCs w:val="22"/>
        </w:rPr>
        <w:t>. T</w:t>
      </w:r>
      <w:r w:rsidRPr="00DF2D05">
        <w:rPr>
          <w:rFonts w:ascii="Arial" w:eastAsia="Malgun Gothic" w:hAnsi="Arial" w:cs="Arial"/>
          <w:sz w:val="22"/>
          <w:szCs w:val="22"/>
        </w:rPr>
        <w:t xml:space="preserve">hat's when she stumbles upon Mrs. Clay and Mr. Elliot making out. </w:t>
      </w:r>
      <w:r w:rsidR="00A87495" w:rsidRPr="00DF2D05">
        <w:rPr>
          <w:rFonts w:ascii="Arial" w:eastAsia="Malgun Gothic" w:hAnsi="Arial" w:cs="Arial"/>
          <w:sz w:val="22"/>
          <w:szCs w:val="22"/>
        </w:rPr>
        <w:t>H</w:t>
      </w:r>
      <w:r w:rsidRPr="00DF2D05">
        <w:rPr>
          <w:rFonts w:ascii="Arial" w:eastAsia="Malgun Gothic" w:hAnsi="Arial" w:cs="Arial"/>
          <w:sz w:val="22"/>
          <w:szCs w:val="22"/>
        </w:rPr>
        <w:t xml:space="preserve">e tries to explain himself, and she's </w:t>
      </w:r>
      <w:r w:rsidR="00D60706" w:rsidRPr="00DF2D05">
        <w:rPr>
          <w:rFonts w:ascii="Arial" w:eastAsia="Malgun Gothic" w:hAnsi="Arial" w:cs="Arial"/>
          <w:sz w:val="22"/>
          <w:szCs w:val="22"/>
        </w:rPr>
        <w:t>like “G</w:t>
      </w:r>
      <w:r w:rsidRPr="00DF2D05">
        <w:rPr>
          <w:rFonts w:ascii="Arial" w:eastAsia="Malgun Gothic" w:hAnsi="Arial" w:cs="Arial"/>
          <w:sz w:val="22"/>
          <w:szCs w:val="22"/>
        </w:rPr>
        <w:t>o out.</w:t>
      </w:r>
      <w:r w:rsidR="00D60706"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BD17116" w14:textId="77777777" w:rsidR="00A87495" w:rsidRPr="00DF2D05" w:rsidRDefault="00A87495">
      <w:pPr>
        <w:rPr>
          <w:rFonts w:ascii="Arial" w:eastAsia="Malgun Gothic" w:hAnsi="Arial" w:cs="Arial"/>
          <w:b/>
          <w:bCs/>
          <w:sz w:val="22"/>
          <w:szCs w:val="22"/>
        </w:rPr>
      </w:pPr>
    </w:p>
    <w:p w14:paraId="35768EF1" w14:textId="7665D60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D6070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atever, dude. </w:t>
      </w:r>
    </w:p>
    <w:p w14:paraId="37215583" w14:textId="77777777" w:rsidR="00A87495" w:rsidRPr="00DF2D05" w:rsidRDefault="00A87495">
      <w:pPr>
        <w:rPr>
          <w:rFonts w:ascii="Arial" w:eastAsia="Malgun Gothic" w:hAnsi="Arial" w:cs="Arial"/>
          <w:b/>
          <w:bCs/>
          <w:sz w:val="22"/>
          <w:szCs w:val="22"/>
        </w:rPr>
      </w:pPr>
    </w:p>
    <w:p w14:paraId="205688BF" w14:textId="3C94E4F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87AA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581E3F1A" w14:textId="77777777" w:rsidR="00A87495" w:rsidRPr="00DF2D05" w:rsidRDefault="00A87495">
      <w:pPr>
        <w:rPr>
          <w:rFonts w:ascii="Arial" w:eastAsia="Malgun Gothic" w:hAnsi="Arial" w:cs="Arial"/>
          <w:b/>
          <w:bCs/>
          <w:sz w:val="22"/>
          <w:szCs w:val="22"/>
        </w:rPr>
      </w:pPr>
    </w:p>
    <w:p w14:paraId="32C8CF05" w14:textId="1957CB4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87AA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w:t>
      </w:r>
      <w:r w:rsidR="00B87AA7" w:rsidRPr="00DF2D05">
        <w:rPr>
          <w:rFonts w:ascii="Arial" w:eastAsia="Malgun Gothic" w:hAnsi="Arial" w:cs="Arial"/>
          <w:sz w:val="22"/>
          <w:szCs w:val="22"/>
        </w:rPr>
        <w:t xml:space="preserve">you know </w:t>
      </w:r>
      <w:r w:rsidRPr="00DF2D05">
        <w:rPr>
          <w:rFonts w:ascii="Arial" w:eastAsia="Malgun Gothic" w:hAnsi="Arial" w:cs="Arial"/>
          <w:sz w:val="22"/>
          <w:szCs w:val="22"/>
        </w:rPr>
        <w:t xml:space="preserve">what? Didn't hate it. </w:t>
      </w:r>
    </w:p>
    <w:p w14:paraId="2C7F5175" w14:textId="77777777" w:rsidR="00A87495" w:rsidRPr="00DF2D05" w:rsidRDefault="00A87495">
      <w:pPr>
        <w:rPr>
          <w:rFonts w:ascii="Arial" w:eastAsia="Malgun Gothic" w:hAnsi="Arial" w:cs="Arial"/>
          <w:b/>
          <w:bCs/>
          <w:sz w:val="22"/>
          <w:szCs w:val="22"/>
        </w:rPr>
      </w:pPr>
    </w:p>
    <w:p w14:paraId="5CBABF2B" w14:textId="76476875"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87AA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Kind of </w:t>
      </w:r>
      <w:r w:rsidR="00B87AA7" w:rsidRPr="00DF2D05">
        <w:rPr>
          <w:rFonts w:ascii="Arial" w:eastAsia="Malgun Gothic" w:hAnsi="Arial" w:cs="Arial"/>
          <w:sz w:val="22"/>
          <w:szCs w:val="22"/>
        </w:rPr>
        <w:t>like</w:t>
      </w:r>
      <w:r w:rsidRPr="00DF2D05">
        <w:rPr>
          <w:rFonts w:ascii="Arial" w:eastAsia="Malgun Gothic" w:hAnsi="Arial" w:cs="Arial"/>
          <w:sz w:val="22"/>
          <w:szCs w:val="22"/>
        </w:rPr>
        <w:t xml:space="preserve">d </w:t>
      </w:r>
      <w:proofErr w:type="gramStart"/>
      <w:r w:rsidRPr="00DF2D05">
        <w:rPr>
          <w:rFonts w:ascii="Arial" w:eastAsia="Malgun Gothic" w:hAnsi="Arial" w:cs="Arial"/>
          <w:sz w:val="22"/>
          <w:szCs w:val="22"/>
        </w:rPr>
        <w:t>it, actually</w:t>
      </w:r>
      <w:proofErr w:type="gramEnd"/>
      <w:r w:rsidRPr="00DF2D05">
        <w:rPr>
          <w:rFonts w:ascii="Arial" w:eastAsia="Malgun Gothic" w:hAnsi="Arial" w:cs="Arial"/>
          <w:sz w:val="22"/>
          <w:szCs w:val="22"/>
        </w:rPr>
        <w:t xml:space="preserve">. </w:t>
      </w:r>
    </w:p>
    <w:p w14:paraId="3C27C30E" w14:textId="77777777" w:rsidR="00A87495" w:rsidRPr="00DF2D05" w:rsidRDefault="00A87495">
      <w:pPr>
        <w:rPr>
          <w:rFonts w:ascii="Arial" w:eastAsia="Malgun Gothic" w:hAnsi="Arial" w:cs="Arial"/>
          <w:b/>
          <w:bCs/>
          <w:sz w:val="22"/>
          <w:szCs w:val="22"/>
        </w:rPr>
      </w:pPr>
    </w:p>
    <w:p w14:paraId="0344B1FC" w14:textId="6B03A06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87AA7" w:rsidRPr="00DF2D05">
        <w:rPr>
          <w:rFonts w:ascii="Arial" w:eastAsia="Malgun Gothic" w:hAnsi="Arial" w:cs="Arial"/>
          <w:sz w:val="22"/>
          <w:szCs w:val="22"/>
        </w:rPr>
        <w:t xml:space="preserve"> </w:t>
      </w:r>
      <w:r w:rsidRPr="00DF2D05">
        <w:rPr>
          <w:rFonts w:ascii="Arial" w:eastAsia="Malgun Gothic" w:hAnsi="Arial" w:cs="Arial"/>
          <w:sz w:val="22"/>
          <w:szCs w:val="22"/>
        </w:rPr>
        <w:t>Hate</w:t>
      </w:r>
      <w:r w:rsidR="00B87AA7" w:rsidRPr="00DF2D05">
        <w:rPr>
          <w:rFonts w:ascii="Arial" w:eastAsia="Malgun Gothic" w:hAnsi="Arial" w:cs="Arial"/>
          <w:sz w:val="22"/>
          <w:szCs w:val="22"/>
        </w:rPr>
        <w:t>.</w:t>
      </w:r>
      <w:r w:rsidRPr="00DF2D05">
        <w:rPr>
          <w:rFonts w:ascii="Arial" w:eastAsia="Malgun Gothic" w:hAnsi="Arial" w:cs="Arial"/>
          <w:sz w:val="22"/>
          <w:szCs w:val="22"/>
        </w:rPr>
        <w:t xml:space="preserve"> If this is </w:t>
      </w:r>
      <w:r w:rsidR="00337425" w:rsidRPr="00DF2D05">
        <w:rPr>
          <w:rFonts w:ascii="Arial" w:eastAsia="Malgun Gothic" w:hAnsi="Arial" w:cs="Arial"/>
          <w:i/>
          <w:iCs/>
          <w:sz w:val="22"/>
          <w:szCs w:val="22"/>
        </w:rPr>
        <w:t>Persuasion</w:t>
      </w:r>
      <w:r w:rsidR="006E3962" w:rsidRPr="00DF2D05">
        <w:rPr>
          <w:rFonts w:ascii="Arial" w:eastAsia="Malgun Gothic" w:hAnsi="Arial" w:cs="Arial"/>
          <w:sz w:val="22"/>
          <w:szCs w:val="22"/>
        </w:rPr>
        <w:t xml:space="preserve">, </w:t>
      </w:r>
      <w:r w:rsidRPr="00DF2D05">
        <w:rPr>
          <w:rFonts w:ascii="Arial" w:eastAsia="Malgun Gothic" w:hAnsi="Arial" w:cs="Arial"/>
          <w:sz w:val="22"/>
          <w:szCs w:val="22"/>
        </w:rPr>
        <w:t>I hate the fact that we don't get the fact that Elliot's a villain. I hate the</w:t>
      </w:r>
      <w:r w:rsidR="00DE3706" w:rsidRPr="00DF2D05">
        <w:rPr>
          <w:rFonts w:ascii="Arial" w:eastAsia="Malgun Gothic" w:hAnsi="Arial" w:cs="Arial"/>
          <w:sz w:val="22"/>
          <w:szCs w:val="22"/>
        </w:rPr>
        <w:t xml:space="preserve"> </w:t>
      </w:r>
      <w:r w:rsidRPr="00DF2D05">
        <w:rPr>
          <w:rFonts w:ascii="Arial" w:eastAsia="Malgun Gothic" w:hAnsi="Arial" w:cs="Arial"/>
          <w:sz w:val="22"/>
          <w:szCs w:val="22"/>
        </w:rPr>
        <w:t>cut of the Mrs. Smith story. It's so important to the journey of</w:t>
      </w:r>
      <w:r w:rsidR="00DE3706" w:rsidRPr="00DF2D05">
        <w:rPr>
          <w:rFonts w:ascii="Arial" w:eastAsia="Malgun Gothic" w:hAnsi="Arial" w:cs="Arial"/>
          <w:sz w:val="22"/>
          <w:szCs w:val="22"/>
        </w:rPr>
        <w:t xml:space="preserve"> </w:t>
      </w:r>
      <w:r w:rsidR="00683D3C" w:rsidRPr="00DF2D05">
        <w:rPr>
          <w:rFonts w:ascii="Arial" w:eastAsia="Malgun Gothic" w:hAnsi="Arial" w:cs="Arial"/>
          <w:b/>
          <w:bCs/>
          <w:sz w:val="22"/>
          <w:szCs w:val="22"/>
        </w:rPr>
        <w:t>[00:37:00]</w:t>
      </w:r>
      <w:r w:rsidR="00683D3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at risky love means in the Austen era. </w:t>
      </w:r>
      <w:r w:rsidR="00683D3C" w:rsidRPr="00DF2D05">
        <w:rPr>
          <w:rFonts w:ascii="Arial" w:eastAsia="Malgun Gothic" w:hAnsi="Arial" w:cs="Arial"/>
          <w:sz w:val="22"/>
          <w:szCs w:val="22"/>
        </w:rPr>
        <w:t>T</w:t>
      </w:r>
      <w:r w:rsidRPr="00DF2D05">
        <w:rPr>
          <w:rFonts w:ascii="Arial" w:eastAsia="Malgun Gothic" w:hAnsi="Arial" w:cs="Arial"/>
          <w:sz w:val="22"/>
          <w:szCs w:val="22"/>
        </w:rPr>
        <w:t xml:space="preserve">his interesting </w:t>
      </w:r>
      <w:proofErr w:type="gramStart"/>
      <w:r w:rsidRPr="00DF2D05">
        <w:rPr>
          <w:rFonts w:ascii="Arial" w:eastAsia="Malgun Gothic" w:hAnsi="Arial" w:cs="Arial"/>
          <w:sz w:val="22"/>
          <w:szCs w:val="22"/>
        </w:rPr>
        <w:t>character that</w:t>
      </w:r>
      <w:proofErr w:type="gramEnd"/>
      <w:r w:rsidRPr="00DF2D05">
        <w:rPr>
          <w:rFonts w:ascii="Arial" w:eastAsia="Malgun Gothic" w:hAnsi="Arial" w:cs="Arial"/>
          <w:sz w:val="22"/>
          <w:szCs w:val="22"/>
        </w:rPr>
        <w:t xml:space="preserve"> is searching for </w:t>
      </w:r>
      <w:proofErr w:type="gramStart"/>
      <w:r w:rsidRPr="00DF2D05">
        <w:rPr>
          <w:rFonts w:ascii="Arial" w:eastAsia="Malgun Gothic" w:hAnsi="Arial" w:cs="Arial"/>
          <w:sz w:val="22"/>
          <w:szCs w:val="22"/>
        </w:rPr>
        <w:t>meaning, but</w:t>
      </w:r>
      <w:proofErr w:type="gramEnd"/>
      <w:r w:rsidRPr="00DF2D05">
        <w:rPr>
          <w:rFonts w:ascii="Arial" w:eastAsia="Malgun Gothic" w:hAnsi="Arial" w:cs="Arial"/>
          <w:sz w:val="22"/>
          <w:szCs w:val="22"/>
        </w:rPr>
        <w:t xml:space="preserve"> can't find it in his money or his title. But in the context of a romcom, it is Henry Golding making out with Mrs. Clay, which is</w:t>
      </w:r>
      <w:r w:rsidR="00683D3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E3BE75C" w14:textId="77777777" w:rsidR="00176E3A" w:rsidRPr="00DF2D05" w:rsidRDefault="00176E3A">
      <w:pPr>
        <w:rPr>
          <w:rFonts w:ascii="Arial" w:eastAsia="Malgun Gothic" w:hAnsi="Arial" w:cs="Arial"/>
          <w:b/>
          <w:bCs/>
          <w:sz w:val="22"/>
          <w:szCs w:val="22"/>
        </w:rPr>
      </w:pPr>
    </w:p>
    <w:p w14:paraId="7D6CD075" w14:textId="66E4AFD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83D3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it's fun. </w:t>
      </w:r>
    </w:p>
    <w:p w14:paraId="09607CB4" w14:textId="77777777" w:rsidR="00176E3A" w:rsidRPr="00DF2D05" w:rsidRDefault="00176E3A">
      <w:pPr>
        <w:rPr>
          <w:rFonts w:ascii="Arial" w:eastAsia="Malgun Gothic" w:hAnsi="Arial" w:cs="Arial"/>
          <w:b/>
          <w:bCs/>
          <w:sz w:val="22"/>
          <w:szCs w:val="22"/>
        </w:rPr>
      </w:pPr>
    </w:p>
    <w:p w14:paraId="52861663" w14:textId="0667C2E5" w:rsidR="00533C91" w:rsidRPr="00DF2D05" w:rsidRDefault="00176E3A">
      <w:pPr>
        <w:rPr>
          <w:rFonts w:ascii="Arial" w:eastAsia="Malgun Gothic" w:hAnsi="Arial" w:cs="Arial"/>
          <w:sz w:val="22"/>
          <w:szCs w:val="22"/>
        </w:rPr>
      </w:pPr>
      <w:r w:rsidRPr="00DF2D05">
        <w:rPr>
          <w:rFonts w:ascii="Arial" w:eastAsia="Malgun Gothic" w:hAnsi="Arial" w:cs="Arial"/>
          <w:b/>
          <w:bCs/>
          <w:sz w:val="22"/>
          <w:szCs w:val="22"/>
        </w:rPr>
        <w:t>Sequoia</w:t>
      </w:r>
      <w:r w:rsidR="000906D9" w:rsidRPr="00DF2D05">
        <w:rPr>
          <w:rFonts w:ascii="Arial" w:eastAsia="Malgun Gothic" w:hAnsi="Arial" w:cs="Arial"/>
          <w:b/>
          <w:bCs/>
          <w:sz w:val="22"/>
          <w:szCs w:val="22"/>
        </w:rPr>
        <w:t>:</w:t>
      </w:r>
      <w:r w:rsidR="00683D3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77B673E0" w14:textId="77777777" w:rsidR="00176E3A" w:rsidRPr="00DF2D05" w:rsidRDefault="00176E3A">
      <w:pPr>
        <w:rPr>
          <w:rFonts w:ascii="Arial" w:eastAsia="Malgun Gothic" w:hAnsi="Arial" w:cs="Arial"/>
          <w:b/>
          <w:bCs/>
          <w:sz w:val="22"/>
          <w:szCs w:val="22"/>
        </w:rPr>
      </w:pPr>
    </w:p>
    <w:p w14:paraId="7D15A482" w14:textId="6100CAF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83D3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She </w:t>
      </w:r>
      <w:proofErr w:type="gramStart"/>
      <w:r w:rsidRPr="00DF2D05">
        <w:rPr>
          <w:rFonts w:ascii="Arial" w:eastAsia="Malgun Gothic" w:hAnsi="Arial" w:cs="Arial"/>
          <w:sz w:val="22"/>
          <w:szCs w:val="22"/>
        </w:rPr>
        <w:t>run</w:t>
      </w:r>
      <w:proofErr w:type="gramEnd"/>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run</w:t>
      </w:r>
      <w:proofErr w:type="gramEnd"/>
      <w:r w:rsidR="00941D74" w:rsidRPr="00DF2D05">
        <w:rPr>
          <w:rFonts w:ascii="Arial" w:eastAsia="Malgun Gothic" w:hAnsi="Arial" w:cs="Arial"/>
          <w:sz w:val="22"/>
          <w:szCs w:val="22"/>
        </w:rPr>
        <w:t xml:space="preserve">, </w:t>
      </w:r>
      <w:r w:rsidR="00A2522F" w:rsidRPr="00DF2D05">
        <w:rPr>
          <w:rFonts w:ascii="Arial" w:eastAsia="Malgun Gothic" w:hAnsi="Arial" w:cs="Arial"/>
          <w:sz w:val="22"/>
          <w:szCs w:val="22"/>
        </w:rPr>
        <w:t xml:space="preserve">runs. </w:t>
      </w:r>
      <w:r w:rsidR="00C8389E" w:rsidRPr="00DF2D05">
        <w:rPr>
          <w:rFonts w:ascii="Arial" w:eastAsia="Malgun Gothic" w:hAnsi="Arial" w:cs="Arial"/>
          <w:sz w:val="22"/>
          <w:szCs w:val="22"/>
        </w:rPr>
        <w:t>“</w:t>
      </w:r>
      <w:r w:rsidR="00683D3C" w:rsidRPr="00DF2D05">
        <w:rPr>
          <w:rFonts w:ascii="Arial" w:eastAsia="Malgun Gothic" w:hAnsi="Arial" w:cs="Arial"/>
          <w:sz w:val="22"/>
          <w:szCs w:val="22"/>
        </w:rPr>
        <w:t>Frederick,</w:t>
      </w:r>
      <w:r w:rsidR="00C8389E" w:rsidRPr="00DF2D05">
        <w:rPr>
          <w:rFonts w:ascii="Arial" w:eastAsia="Malgun Gothic" w:hAnsi="Arial" w:cs="Arial"/>
          <w:sz w:val="22"/>
          <w:szCs w:val="22"/>
        </w:rPr>
        <w:t>”</w:t>
      </w:r>
      <w:r w:rsidR="00683D3C" w:rsidRPr="00DF2D05">
        <w:rPr>
          <w:rFonts w:ascii="Arial" w:eastAsia="Malgun Gothic" w:hAnsi="Arial" w:cs="Arial"/>
          <w:sz w:val="22"/>
          <w:szCs w:val="22"/>
        </w:rPr>
        <w:t xml:space="preserve"> f</w:t>
      </w:r>
      <w:r w:rsidRPr="00DF2D05">
        <w:rPr>
          <w:rFonts w:ascii="Arial" w:eastAsia="Malgun Gothic" w:hAnsi="Arial" w:cs="Arial"/>
          <w:sz w:val="22"/>
          <w:szCs w:val="22"/>
        </w:rPr>
        <w:t xml:space="preserve">inds him, </w:t>
      </w:r>
      <w:r w:rsidR="00540A21" w:rsidRPr="00DF2D05">
        <w:rPr>
          <w:rFonts w:ascii="Arial" w:eastAsia="Malgun Gothic" w:hAnsi="Arial" w:cs="Arial"/>
          <w:sz w:val="22"/>
          <w:szCs w:val="22"/>
        </w:rPr>
        <w:t xml:space="preserve">[Sequoia laughs] </w:t>
      </w:r>
      <w:r w:rsidRPr="00DF2D05">
        <w:rPr>
          <w:rFonts w:ascii="Arial" w:eastAsia="Malgun Gothic" w:hAnsi="Arial" w:cs="Arial"/>
          <w:sz w:val="22"/>
          <w:szCs w:val="22"/>
        </w:rPr>
        <w:t>and they kiss. And then</w:t>
      </w:r>
      <w:r w:rsidR="00B8532C" w:rsidRPr="00DF2D05">
        <w:rPr>
          <w:rFonts w:ascii="Arial" w:eastAsia="Malgun Gothic" w:hAnsi="Arial" w:cs="Arial"/>
          <w:sz w:val="22"/>
          <w:szCs w:val="22"/>
        </w:rPr>
        <w:t>,</w:t>
      </w:r>
      <w:r w:rsidRPr="00DF2D05">
        <w:rPr>
          <w:rFonts w:ascii="Arial" w:eastAsia="Malgun Gothic" w:hAnsi="Arial" w:cs="Arial"/>
          <w:sz w:val="22"/>
          <w:szCs w:val="22"/>
        </w:rPr>
        <w:t xml:space="preserve"> </w:t>
      </w:r>
      <w:r w:rsidR="00683D3C" w:rsidRPr="00DF2D05">
        <w:rPr>
          <w:rFonts w:ascii="Arial" w:eastAsia="Malgun Gothic" w:hAnsi="Arial" w:cs="Arial"/>
          <w:i/>
          <w:iCs/>
          <w:sz w:val="22"/>
          <w:szCs w:val="22"/>
        </w:rPr>
        <w:t>Q</w:t>
      </w:r>
      <w:r w:rsidRPr="00DF2D05">
        <w:rPr>
          <w:rFonts w:ascii="Arial" w:eastAsia="Malgun Gothic" w:hAnsi="Arial" w:cs="Arial"/>
          <w:i/>
          <w:iCs/>
          <w:sz w:val="22"/>
          <w:szCs w:val="22"/>
        </w:rPr>
        <w:t>uietly Yours</w:t>
      </w:r>
      <w:r w:rsidRPr="00DF2D05">
        <w:rPr>
          <w:rFonts w:ascii="Arial" w:eastAsia="Malgun Gothic" w:hAnsi="Arial" w:cs="Arial"/>
          <w:sz w:val="22"/>
          <w:szCs w:val="22"/>
        </w:rPr>
        <w:t xml:space="preserve"> by </w:t>
      </w:r>
      <w:r w:rsidR="00683D3C" w:rsidRPr="00DF2D05">
        <w:rPr>
          <w:rFonts w:ascii="Arial" w:eastAsia="Malgun Gothic" w:hAnsi="Arial" w:cs="Arial"/>
          <w:sz w:val="22"/>
          <w:szCs w:val="22"/>
        </w:rPr>
        <w:t xml:space="preserve">Birdy </w:t>
      </w:r>
      <w:r w:rsidRPr="00DF2D05">
        <w:rPr>
          <w:rFonts w:ascii="Arial" w:eastAsia="Malgun Gothic" w:hAnsi="Arial" w:cs="Arial"/>
          <w:sz w:val="22"/>
          <w:szCs w:val="22"/>
        </w:rPr>
        <w:t>comes on</w:t>
      </w:r>
      <w:r w:rsidR="00EA518E" w:rsidRPr="00DF2D05">
        <w:rPr>
          <w:rFonts w:ascii="Arial" w:eastAsia="Malgun Gothic" w:hAnsi="Arial" w:cs="Arial"/>
          <w:sz w:val="22"/>
          <w:szCs w:val="22"/>
        </w:rPr>
        <w:t>,</w:t>
      </w:r>
      <w:r w:rsidRPr="00DF2D05">
        <w:rPr>
          <w:rFonts w:ascii="Arial" w:eastAsia="Malgun Gothic" w:hAnsi="Arial" w:cs="Arial"/>
          <w:sz w:val="22"/>
          <w:szCs w:val="22"/>
        </w:rPr>
        <w:t xml:space="preserve"> the first song with lyrics in the whole movie. It doesn't really make sense thematically to have the song here, but the song is, I </w:t>
      </w:r>
      <w:proofErr w:type="gramStart"/>
      <w:r w:rsidRPr="00DF2D05">
        <w:rPr>
          <w:rFonts w:ascii="Arial" w:eastAsia="Malgun Gothic" w:hAnsi="Arial" w:cs="Arial"/>
          <w:sz w:val="22"/>
          <w:szCs w:val="22"/>
        </w:rPr>
        <w:t>think</w:t>
      </w:r>
      <w:proofErr w:type="gramEnd"/>
      <w:r w:rsidR="007D7F5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ritten for the movie, and it is beautiful. </w:t>
      </w:r>
      <w:r w:rsidR="009535A7" w:rsidRPr="00DF2D05">
        <w:rPr>
          <w:rFonts w:ascii="Arial" w:eastAsia="Malgun Gothic" w:hAnsi="Arial" w:cs="Arial"/>
          <w:sz w:val="22"/>
          <w:szCs w:val="22"/>
        </w:rPr>
        <w:t>T</w:t>
      </w:r>
      <w:r w:rsidRPr="00DF2D05">
        <w:rPr>
          <w:rFonts w:ascii="Arial" w:eastAsia="Malgun Gothic" w:hAnsi="Arial" w:cs="Arial"/>
          <w:sz w:val="22"/>
          <w:szCs w:val="22"/>
        </w:rPr>
        <w:t>he lyrics match</w:t>
      </w:r>
      <w:r w:rsidR="009535A7" w:rsidRPr="00DF2D05">
        <w:rPr>
          <w:rFonts w:ascii="Arial" w:eastAsia="Malgun Gothic" w:hAnsi="Arial" w:cs="Arial"/>
          <w:sz w:val="22"/>
          <w:szCs w:val="22"/>
        </w:rPr>
        <w:t>. B</w:t>
      </w:r>
      <w:r w:rsidR="007D7F54" w:rsidRPr="00DF2D05">
        <w:rPr>
          <w:rFonts w:ascii="Arial" w:eastAsia="Malgun Gothic" w:hAnsi="Arial" w:cs="Arial"/>
          <w:sz w:val="22"/>
          <w:szCs w:val="22"/>
        </w:rPr>
        <w:t xml:space="preserve">ut </w:t>
      </w:r>
      <w:r w:rsidRPr="00DF2D05">
        <w:rPr>
          <w:rFonts w:ascii="Arial" w:eastAsia="Malgun Gothic" w:hAnsi="Arial" w:cs="Arial"/>
          <w:sz w:val="22"/>
          <w:szCs w:val="22"/>
        </w:rPr>
        <w:t xml:space="preserve">wait till the credits. </w:t>
      </w:r>
    </w:p>
    <w:p w14:paraId="3CCBF0B8" w14:textId="77777777" w:rsidR="009535A7" w:rsidRPr="00DF2D05" w:rsidRDefault="009535A7">
      <w:pPr>
        <w:rPr>
          <w:rFonts w:ascii="Arial" w:eastAsia="Malgun Gothic" w:hAnsi="Arial" w:cs="Arial"/>
          <w:b/>
          <w:bCs/>
          <w:sz w:val="22"/>
          <w:szCs w:val="22"/>
        </w:rPr>
      </w:pPr>
    </w:p>
    <w:p w14:paraId="50AC746B" w14:textId="56642947" w:rsidR="007D7F54" w:rsidRPr="00DF2D05" w:rsidRDefault="007D7F54">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Y</w:t>
      </w:r>
      <w:r w:rsidR="009535A7" w:rsidRPr="00DF2D05">
        <w:rPr>
          <w:rFonts w:ascii="Arial" w:eastAsia="Malgun Gothic" w:hAnsi="Arial" w:cs="Arial"/>
          <w:sz w:val="22"/>
          <w:szCs w:val="22"/>
        </w:rPr>
        <w:t>u</w:t>
      </w:r>
      <w:r w:rsidRPr="00DF2D05">
        <w:rPr>
          <w:rFonts w:ascii="Arial" w:eastAsia="Malgun Gothic" w:hAnsi="Arial" w:cs="Arial"/>
          <w:sz w:val="22"/>
          <w:szCs w:val="22"/>
        </w:rPr>
        <w:t xml:space="preserve">p. </w:t>
      </w:r>
    </w:p>
    <w:p w14:paraId="7451395F" w14:textId="77777777" w:rsidR="007D7F54" w:rsidRPr="00DF2D05" w:rsidRDefault="007D7F54">
      <w:pPr>
        <w:rPr>
          <w:rFonts w:ascii="Arial" w:eastAsia="Malgun Gothic" w:hAnsi="Arial" w:cs="Arial"/>
          <w:sz w:val="22"/>
          <w:szCs w:val="22"/>
        </w:rPr>
      </w:pPr>
    </w:p>
    <w:p w14:paraId="4255198B" w14:textId="4F6398A8" w:rsidR="00533C91" w:rsidRPr="00DF2D05" w:rsidRDefault="007D7F54">
      <w:pPr>
        <w:rPr>
          <w:rFonts w:ascii="Arial" w:eastAsia="Malgun Gothic" w:hAnsi="Arial" w:cs="Arial"/>
          <w:sz w:val="22"/>
          <w:szCs w:val="22"/>
        </w:rPr>
      </w:pPr>
      <w:r w:rsidRPr="00DF2D05">
        <w:rPr>
          <w:rFonts w:ascii="Arial" w:eastAsia="Malgun Gothic" w:hAnsi="Arial" w:cs="Arial"/>
          <w:b/>
          <w:bCs/>
          <w:sz w:val="22"/>
          <w:szCs w:val="22"/>
        </w:rPr>
        <w:t xml:space="preserve">Sequoia: </w:t>
      </w:r>
      <w:r w:rsidR="009535A7" w:rsidRPr="00DF2D05">
        <w:rPr>
          <w:rFonts w:ascii="Arial" w:eastAsia="Malgun Gothic" w:hAnsi="Arial" w:cs="Arial"/>
          <w:sz w:val="22"/>
          <w:szCs w:val="22"/>
        </w:rPr>
        <w:t>T</w:t>
      </w:r>
      <w:r w:rsidRPr="00DF2D05">
        <w:rPr>
          <w:rFonts w:ascii="Arial" w:eastAsia="Malgun Gothic" w:hAnsi="Arial" w:cs="Arial"/>
          <w:sz w:val="22"/>
          <w:szCs w:val="22"/>
        </w:rPr>
        <w:t xml:space="preserve">hat's what I thought. </w:t>
      </w:r>
    </w:p>
    <w:p w14:paraId="7BCC44C0" w14:textId="77777777" w:rsidR="009535A7" w:rsidRPr="00DF2D05" w:rsidRDefault="009535A7">
      <w:pPr>
        <w:rPr>
          <w:rFonts w:ascii="Arial" w:eastAsia="Malgun Gothic" w:hAnsi="Arial" w:cs="Arial"/>
          <w:b/>
          <w:bCs/>
          <w:sz w:val="22"/>
          <w:szCs w:val="22"/>
        </w:rPr>
      </w:pPr>
    </w:p>
    <w:p w14:paraId="55C1CF53" w14:textId="2ED5801E"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D7F54"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A36E83" w:rsidRPr="00DF2D05">
        <w:rPr>
          <w:rFonts w:ascii="Arial" w:eastAsia="Malgun Gothic" w:hAnsi="Arial" w:cs="Arial"/>
          <w:sz w:val="22"/>
          <w:szCs w:val="22"/>
        </w:rPr>
        <w:t>. B</w:t>
      </w:r>
      <w:r w:rsidRPr="00DF2D05">
        <w:rPr>
          <w:rFonts w:ascii="Arial" w:eastAsia="Malgun Gothic" w:hAnsi="Arial" w:cs="Arial"/>
          <w:sz w:val="22"/>
          <w:szCs w:val="22"/>
        </w:rPr>
        <w:t xml:space="preserve">ecause I was </w:t>
      </w:r>
      <w:r w:rsidR="007D7F54" w:rsidRPr="00DF2D05">
        <w:rPr>
          <w:rFonts w:ascii="Arial" w:eastAsia="Malgun Gothic" w:hAnsi="Arial" w:cs="Arial"/>
          <w:sz w:val="22"/>
          <w:szCs w:val="22"/>
        </w:rPr>
        <w:t>like</w:t>
      </w:r>
      <w:r w:rsidR="00A36E83" w:rsidRPr="00DF2D05">
        <w:rPr>
          <w:rFonts w:ascii="Arial" w:eastAsia="Malgun Gothic" w:hAnsi="Arial" w:cs="Arial"/>
          <w:sz w:val="22"/>
          <w:szCs w:val="22"/>
        </w:rPr>
        <w:t>,</w:t>
      </w:r>
      <w:r w:rsidR="007D7F54" w:rsidRPr="00DF2D05">
        <w:rPr>
          <w:rFonts w:ascii="Arial" w:eastAsia="Malgun Gothic" w:hAnsi="Arial" w:cs="Arial"/>
          <w:sz w:val="22"/>
          <w:szCs w:val="22"/>
        </w:rPr>
        <w:t xml:space="preserve"> </w:t>
      </w:r>
      <w:r w:rsidR="00A36E83" w:rsidRPr="00DF2D05">
        <w:rPr>
          <w:rFonts w:ascii="Arial" w:eastAsia="Malgun Gothic" w:hAnsi="Arial" w:cs="Arial"/>
          <w:sz w:val="22"/>
          <w:szCs w:val="22"/>
        </w:rPr>
        <w:t>“O</w:t>
      </w:r>
      <w:r w:rsidRPr="00DF2D05">
        <w:rPr>
          <w:rFonts w:ascii="Arial" w:eastAsia="Malgun Gothic" w:hAnsi="Arial" w:cs="Arial"/>
          <w:sz w:val="22"/>
          <w:szCs w:val="22"/>
        </w:rPr>
        <w:t>kay, the movie's over. Nope, there's more.</w:t>
      </w:r>
      <w:r w:rsidR="00C40534"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D2A2C31" w14:textId="77777777" w:rsidR="00C40534" w:rsidRPr="00DF2D05" w:rsidRDefault="00C40534">
      <w:pPr>
        <w:rPr>
          <w:rFonts w:ascii="Arial" w:eastAsia="Malgun Gothic" w:hAnsi="Arial" w:cs="Arial"/>
          <w:b/>
          <w:bCs/>
          <w:sz w:val="22"/>
          <w:szCs w:val="22"/>
        </w:rPr>
      </w:pPr>
    </w:p>
    <w:p w14:paraId="073B773A" w14:textId="4D2DB85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D7F54" w:rsidRPr="00DF2D05">
        <w:rPr>
          <w:rFonts w:ascii="Arial" w:eastAsia="Malgun Gothic" w:hAnsi="Arial" w:cs="Arial"/>
          <w:sz w:val="22"/>
          <w:szCs w:val="22"/>
        </w:rPr>
        <w:t xml:space="preserve"> </w:t>
      </w:r>
      <w:r w:rsidRPr="00DF2D05">
        <w:rPr>
          <w:rFonts w:ascii="Arial" w:eastAsia="Malgun Gothic" w:hAnsi="Arial" w:cs="Arial"/>
          <w:sz w:val="22"/>
          <w:szCs w:val="22"/>
        </w:rPr>
        <w:t>Y</w:t>
      </w:r>
      <w:r w:rsidR="00A33BF8" w:rsidRPr="00DF2D05">
        <w:rPr>
          <w:rFonts w:ascii="Arial" w:eastAsia="Malgun Gothic" w:hAnsi="Arial" w:cs="Arial"/>
          <w:sz w:val="22"/>
          <w:szCs w:val="22"/>
        </w:rPr>
        <w:t>u</w:t>
      </w:r>
      <w:r w:rsidRPr="00DF2D05">
        <w:rPr>
          <w:rFonts w:ascii="Arial" w:eastAsia="Malgun Gothic" w:hAnsi="Arial" w:cs="Arial"/>
          <w:sz w:val="22"/>
          <w:szCs w:val="22"/>
        </w:rPr>
        <w:t xml:space="preserve">p. </w:t>
      </w:r>
    </w:p>
    <w:p w14:paraId="18917E5C" w14:textId="77777777" w:rsidR="00A33BF8" w:rsidRPr="00DF2D05" w:rsidRDefault="00A33BF8">
      <w:pPr>
        <w:rPr>
          <w:rFonts w:ascii="Arial" w:eastAsia="Malgun Gothic" w:hAnsi="Arial" w:cs="Arial"/>
          <w:b/>
          <w:bCs/>
          <w:sz w:val="22"/>
          <w:szCs w:val="22"/>
        </w:rPr>
      </w:pPr>
    </w:p>
    <w:p w14:paraId="0F5997E8" w14:textId="66B3BE1E"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D7F54"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ut it's nice. We cut to Elliot and Mrs. Clay's wedding. </w:t>
      </w:r>
    </w:p>
    <w:p w14:paraId="6866F091" w14:textId="77777777" w:rsidR="00417A61" w:rsidRPr="00DF2D05" w:rsidRDefault="00417A61">
      <w:pPr>
        <w:rPr>
          <w:rFonts w:ascii="Arial" w:eastAsia="Malgun Gothic" w:hAnsi="Arial" w:cs="Arial"/>
          <w:b/>
          <w:bCs/>
          <w:sz w:val="22"/>
          <w:szCs w:val="22"/>
        </w:rPr>
      </w:pPr>
    </w:p>
    <w:p w14:paraId="7B255CB8" w14:textId="0FE00AD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gain, </w:t>
      </w:r>
      <w:r w:rsidR="00E41EF7" w:rsidRPr="00DF2D05">
        <w:rPr>
          <w:rFonts w:ascii="Arial" w:eastAsia="Malgun Gothic" w:hAnsi="Arial" w:cs="Arial"/>
          <w:sz w:val="22"/>
          <w:szCs w:val="22"/>
        </w:rPr>
        <w:t>s</w:t>
      </w:r>
      <w:r w:rsidRPr="00DF2D05">
        <w:rPr>
          <w:rFonts w:ascii="Arial" w:eastAsia="Malgun Gothic" w:hAnsi="Arial" w:cs="Arial"/>
          <w:sz w:val="22"/>
          <w:szCs w:val="22"/>
        </w:rPr>
        <w:t xml:space="preserve">he's not a kept woman. He's not that </w:t>
      </w:r>
      <w:proofErr w:type="gramStart"/>
      <w:r w:rsidRPr="00DF2D05">
        <w:rPr>
          <w:rFonts w:ascii="Arial" w:eastAsia="Malgun Gothic" w:hAnsi="Arial" w:cs="Arial"/>
          <w:sz w:val="22"/>
          <w:szCs w:val="22"/>
        </w:rPr>
        <w:t>much</w:t>
      </w:r>
      <w:proofErr w:type="gramEnd"/>
      <w:r w:rsidRPr="00DF2D05">
        <w:rPr>
          <w:rFonts w:ascii="Arial" w:eastAsia="Malgun Gothic" w:hAnsi="Arial" w:cs="Arial"/>
          <w:sz w:val="22"/>
          <w:szCs w:val="22"/>
        </w:rPr>
        <w:t xml:space="preserve"> a villain. </w:t>
      </w:r>
    </w:p>
    <w:p w14:paraId="0B083ACF" w14:textId="77777777" w:rsidR="00EA08E4" w:rsidRPr="00DF2D05" w:rsidRDefault="00EA08E4">
      <w:pPr>
        <w:rPr>
          <w:rFonts w:ascii="Arial" w:eastAsia="Malgun Gothic" w:hAnsi="Arial" w:cs="Arial"/>
          <w:b/>
          <w:bCs/>
          <w:sz w:val="22"/>
          <w:szCs w:val="22"/>
        </w:rPr>
      </w:pPr>
    </w:p>
    <w:p w14:paraId="6362FCF2" w14:textId="2A61F53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it's true. </w:t>
      </w:r>
    </w:p>
    <w:p w14:paraId="49907EE8" w14:textId="77777777" w:rsidR="00EA08E4" w:rsidRPr="00DF2D05" w:rsidRDefault="00EA08E4">
      <w:pPr>
        <w:rPr>
          <w:rFonts w:ascii="Arial" w:eastAsia="Malgun Gothic" w:hAnsi="Arial" w:cs="Arial"/>
          <w:b/>
          <w:bCs/>
          <w:sz w:val="22"/>
          <w:szCs w:val="22"/>
        </w:rPr>
      </w:pPr>
    </w:p>
    <w:p w14:paraId="678EC4BA" w14:textId="7CFE79B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he </w:t>
      </w:r>
      <w:proofErr w:type="gramStart"/>
      <w:r w:rsidRPr="00DF2D05">
        <w:rPr>
          <w:rFonts w:ascii="Arial" w:eastAsia="Malgun Gothic" w:hAnsi="Arial" w:cs="Arial"/>
          <w:sz w:val="22"/>
          <w:szCs w:val="22"/>
        </w:rPr>
        <w:t>seems</w:t>
      </w:r>
      <w:r w:rsidR="000D14E7" w:rsidRPr="00DF2D05">
        <w:rPr>
          <w:rFonts w:ascii="Arial" w:eastAsia="Malgun Gothic" w:hAnsi="Arial" w:cs="Arial"/>
          <w:sz w:val="22"/>
          <w:szCs w:val="22"/>
        </w:rPr>
        <w:t xml:space="preserve"> like</w:t>
      </w:r>
      <w:proofErr w:type="gramEnd"/>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kind of</w:t>
      </w:r>
      <w:r w:rsidR="000D14E7" w:rsidRPr="00DF2D05">
        <w:rPr>
          <w:rFonts w:ascii="Arial" w:eastAsia="Malgun Gothic" w:hAnsi="Arial" w:cs="Arial"/>
          <w:sz w:val="22"/>
          <w:szCs w:val="22"/>
        </w:rPr>
        <w:t xml:space="preserve">-- </w:t>
      </w:r>
    </w:p>
    <w:p w14:paraId="3E1574FD" w14:textId="77777777" w:rsidR="00EA08E4" w:rsidRPr="00DF2D05" w:rsidRDefault="00EA08E4">
      <w:pPr>
        <w:rPr>
          <w:rFonts w:ascii="Arial" w:eastAsia="Malgun Gothic" w:hAnsi="Arial" w:cs="Arial"/>
          <w:b/>
          <w:bCs/>
          <w:sz w:val="22"/>
          <w:szCs w:val="22"/>
        </w:rPr>
      </w:pPr>
    </w:p>
    <w:p w14:paraId="6B1DF43A" w14:textId="7C28A381"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 is. </w:t>
      </w:r>
    </w:p>
    <w:p w14:paraId="167F2B60" w14:textId="77777777" w:rsidR="00EA08E4" w:rsidRPr="00DF2D05" w:rsidRDefault="00EA08E4">
      <w:pPr>
        <w:rPr>
          <w:rFonts w:ascii="Arial" w:eastAsia="Malgun Gothic" w:hAnsi="Arial" w:cs="Arial"/>
          <w:b/>
          <w:bCs/>
          <w:sz w:val="22"/>
          <w:szCs w:val="22"/>
        </w:rPr>
      </w:pPr>
    </w:p>
    <w:p w14:paraId="772F3B0B" w14:textId="5AA9278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w:t>
      </w:r>
      <w:r w:rsidR="000D14E7" w:rsidRPr="00DF2D05">
        <w:rPr>
          <w:rFonts w:ascii="Arial" w:eastAsia="Malgun Gothic" w:hAnsi="Arial" w:cs="Arial"/>
          <w:sz w:val="22"/>
          <w:szCs w:val="22"/>
        </w:rPr>
        <w:t>like</w:t>
      </w:r>
      <w:r w:rsidR="00EA08E4" w:rsidRPr="00DF2D05">
        <w:rPr>
          <w:rFonts w:ascii="Arial" w:eastAsia="Malgun Gothic" w:hAnsi="Arial" w:cs="Arial"/>
          <w:sz w:val="22"/>
          <w:szCs w:val="22"/>
        </w:rPr>
        <w:t>,</w:t>
      </w:r>
      <w:r w:rsidR="000D14E7" w:rsidRPr="00DF2D05">
        <w:rPr>
          <w:rFonts w:ascii="Arial" w:eastAsia="Malgun Gothic" w:hAnsi="Arial" w:cs="Arial"/>
          <w:sz w:val="22"/>
          <w:szCs w:val="22"/>
        </w:rPr>
        <w:t xml:space="preserve"> </w:t>
      </w:r>
      <w:r w:rsidRPr="00DF2D05">
        <w:rPr>
          <w:rFonts w:ascii="Arial" w:eastAsia="Malgun Gothic" w:hAnsi="Arial" w:cs="Arial"/>
          <w:sz w:val="22"/>
          <w:szCs w:val="22"/>
        </w:rPr>
        <w:t>he fell in love with</w:t>
      </w:r>
      <w:r w:rsidR="00A0692D" w:rsidRPr="00DF2D05">
        <w:rPr>
          <w:rFonts w:ascii="Arial" w:eastAsia="Malgun Gothic" w:hAnsi="Arial" w:cs="Arial"/>
          <w:sz w:val="22"/>
          <w:szCs w:val="22"/>
        </w:rPr>
        <w:t xml:space="preserve"> </w:t>
      </w:r>
      <w:r w:rsidR="00A0692D" w:rsidRPr="00DF2D05">
        <w:rPr>
          <w:rFonts w:ascii="Arial" w:eastAsia="Malgun Gothic" w:hAnsi="Arial" w:cs="Arial"/>
          <w:b/>
          <w:bCs/>
          <w:sz w:val="22"/>
          <w:szCs w:val="22"/>
        </w:rPr>
        <w:t>[00:38:00]</w:t>
      </w:r>
      <w:r w:rsidR="00A0692D" w:rsidRPr="00DF2D05">
        <w:rPr>
          <w:rFonts w:ascii="Arial" w:eastAsia="Malgun Gothic" w:hAnsi="Arial" w:cs="Arial"/>
          <w:sz w:val="22"/>
          <w:szCs w:val="22"/>
        </w:rPr>
        <w:t xml:space="preserve"> </w:t>
      </w:r>
      <w:r w:rsidRPr="00DF2D05">
        <w:rPr>
          <w:rFonts w:ascii="Arial" w:eastAsia="Malgun Gothic" w:hAnsi="Arial" w:cs="Arial"/>
          <w:sz w:val="22"/>
          <w:szCs w:val="22"/>
        </w:rPr>
        <w:t>Mrs. Clay</w:t>
      </w:r>
      <w:r w:rsidR="00A0692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7F6264B9" w14:textId="77777777" w:rsidR="006C7AE7" w:rsidRPr="00DF2D05" w:rsidRDefault="006C7AE7">
      <w:pPr>
        <w:rPr>
          <w:rFonts w:ascii="Arial" w:eastAsia="Malgun Gothic" w:hAnsi="Arial" w:cs="Arial"/>
          <w:b/>
          <w:bCs/>
          <w:sz w:val="22"/>
          <w:szCs w:val="22"/>
        </w:rPr>
      </w:pPr>
    </w:p>
    <w:p w14:paraId="69F91D70" w14:textId="0E9B85A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0692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023F68EE" w14:textId="77777777" w:rsidR="006C7AE7" w:rsidRPr="00DF2D05" w:rsidRDefault="006C7AE7">
      <w:pPr>
        <w:rPr>
          <w:rFonts w:ascii="Arial" w:eastAsia="Malgun Gothic" w:hAnsi="Arial" w:cs="Arial"/>
          <w:b/>
          <w:bCs/>
          <w:sz w:val="22"/>
          <w:szCs w:val="22"/>
        </w:rPr>
      </w:pPr>
    </w:p>
    <w:p w14:paraId="52842E75" w14:textId="4A88EED6" w:rsidR="00A0692D"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A0692D" w:rsidRPr="00DF2D05">
        <w:rPr>
          <w:rFonts w:ascii="Arial" w:eastAsia="Malgun Gothic" w:hAnsi="Arial" w:cs="Arial"/>
          <w:sz w:val="22"/>
          <w:szCs w:val="22"/>
        </w:rPr>
        <w:t xml:space="preserve"> -i</w:t>
      </w:r>
      <w:r w:rsidRPr="00DF2D05">
        <w:rPr>
          <w:rFonts w:ascii="Arial" w:eastAsia="Malgun Gothic" w:hAnsi="Arial" w:cs="Arial"/>
          <w:sz w:val="22"/>
          <w:szCs w:val="22"/>
        </w:rPr>
        <w:t>n trying to take her away from</w:t>
      </w:r>
      <w:r w:rsidR="00A0692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8962357" w14:textId="77777777" w:rsidR="00A0692D" w:rsidRPr="00DF2D05" w:rsidRDefault="00A0692D">
      <w:pPr>
        <w:rPr>
          <w:rFonts w:ascii="Arial" w:eastAsia="Malgun Gothic" w:hAnsi="Arial" w:cs="Arial"/>
          <w:sz w:val="22"/>
          <w:szCs w:val="22"/>
        </w:rPr>
      </w:pPr>
    </w:p>
    <w:p w14:paraId="02A26AD3" w14:textId="77777777" w:rsidR="00A0692D" w:rsidRPr="00DF2D05" w:rsidRDefault="00A0692D">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Sir Walter. </w:t>
      </w:r>
    </w:p>
    <w:p w14:paraId="1FED92D8" w14:textId="77777777" w:rsidR="00A0692D" w:rsidRPr="00DF2D05" w:rsidRDefault="00A0692D">
      <w:pPr>
        <w:rPr>
          <w:rFonts w:ascii="Arial" w:eastAsia="Malgun Gothic" w:hAnsi="Arial" w:cs="Arial"/>
          <w:sz w:val="22"/>
          <w:szCs w:val="22"/>
        </w:rPr>
      </w:pPr>
    </w:p>
    <w:p w14:paraId="14EB490D" w14:textId="658F6D3C" w:rsidR="00533C91" w:rsidRPr="00DF2D05" w:rsidRDefault="00A0692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Sir Walter. It's a happy ending for a character that we don't necessarily hate. </w:t>
      </w:r>
    </w:p>
    <w:p w14:paraId="603DB394" w14:textId="77777777" w:rsidR="00A9204A" w:rsidRPr="00DF2D05" w:rsidRDefault="00A9204A">
      <w:pPr>
        <w:rPr>
          <w:rFonts w:ascii="Arial" w:eastAsia="Malgun Gothic" w:hAnsi="Arial" w:cs="Arial"/>
          <w:b/>
          <w:bCs/>
          <w:sz w:val="22"/>
          <w:szCs w:val="22"/>
        </w:rPr>
      </w:pPr>
    </w:p>
    <w:p w14:paraId="60A71A5C" w14:textId="3707FB49" w:rsidR="00D321EE"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A0692D" w:rsidRPr="00DF2D05">
        <w:rPr>
          <w:rFonts w:ascii="Arial" w:eastAsia="Malgun Gothic" w:hAnsi="Arial" w:cs="Arial"/>
          <w:sz w:val="22"/>
          <w:szCs w:val="22"/>
        </w:rPr>
        <w:t xml:space="preserve"> </w:t>
      </w:r>
      <w:r w:rsidRPr="00DF2D05">
        <w:rPr>
          <w:rFonts w:ascii="Arial" w:eastAsia="Malgun Gothic" w:hAnsi="Arial" w:cs="Arial"/>
          <w:sz w:val="22"/>
          <w:szCs w:val="22"/>
        </w:rPr>
        <w:t>Well, so</w:t>
      </w:r>
      <w:r w:rsidR="00984620" w:rsidRPr="00DF2D05">
        <w:rPr>
          <w:rFonts w:ascii="Arial" w:eastAsia="Malgun Gothic" w:hAnsi="Arial" w:cs="Arial"/>
          <w:sz w:val="22"/>
          <w:szCs w:val="22"/>
        </w:rPr>
        <w:t>,</w:t>
      </w:r>
      <w:r w:rsidRPr="00DF2D05">
        <w:rPr>
          <w:rFonts w:ascii="Arial" w:eastAsia="Malgun Gothic" w:hAnsi="Arial" w:cs="Arial"/>
          <w:sz w:val="22"/>
          <w:szCs w:val="22"/>
        </w:rPr>
        <w:t xml:space="preserve"> I agree that </w:t>
      </w:r>
      <w:r w:rsidR="00A4703F" w:rsidRPr="00DF2D05">
        <w:rPr>
          <w:rFonts w:ascii="Arial" w:eastAsia="Malgun Gothic" w:hAnsi="Arial" w:cs="Arial"/>
          <w:sz w:val="22"/>
          <w:szCs w:val="22"/>
        </w:rPr>
        <w:t xml:space="preserve">that </w:t>
      </w:r>
      <w:r w:rsidRPr="00DF2D05">
        <w:rPr>
          <w:rFonts w:ascii="Arial" w:eastAsia="Malgun Gothic" w:hAnsi="Arial" w:cs="Arial"/>
          <w:sz w:val="22"/>
          <w:szCs w:val="22"/>
        </w:rPr>
        <w:t>is one way to interpret it, but with the narrator, Ann</w:t>
      </w:r>
      <w:r w:rsidR="00D321EE" w:rsidRPr="00DF2D05">
        <w:rPr>
          <w:rFonts w:ascii="Arial" w:eastAsia="Malgun Gothic" w:hAnsi="Arial" w:cs="Arial"/>
          <w:sz w:val="22"/>
          <w:szCs w:val="22"/>
        </w:rPr>
        <w:t>e</w:t>
      </w:r>
      <w:r w:rsidRPr="00DF2D05">
        <w:rPr>
          <w:rFonts w:ascii="Arial" w:eastAsia="Malgun Gothic" w:hAnsi="Arial" w:cs="Arial"/>
          <w:sz w:val="22"/>
          <w:szCs w:val="22"/>
        </w:rPr>
        <w:t xml:space="preserve">, narrating over it, she says, </w:t>
      </w:r>
      <w:r w:rsidR="00D321EE" w:rsidRPr="00DF2D05">
        <w:rPr>
          <w:rFonts w:ascii="Arial" w:eastAsia="Malgun Gothic" w:hAnsi="Arial" w:cs="Arial"/>
          <w:sz w:val="22"/>
          <w:szCs w:val="22"/>
        </w:rPr>
        <w:t>“F</w:t>
      </w:r>
      <w:r w:rsidRPr="00DF2D05">
        <w:rPr>
          <w:rFonts w:ascii="Arial" w:eastAsia="Malgun Gothic" w:hAnsi="Arial" w:cs="Arial"/>
          <w:sz w:val="22"/>
          <w:szCs w:val="22"/>
        </w:rPr>
        <w:t>or some, love is a lucrative endeavor</w:t>
      </w:r>
      <w:r w:rsidR="00D321EE" w:rsidRPr="00DF2D05">
        <w:rPr>
          <w:rFonts w:ascii="Arial" w:eastAsia="Malgun Gothic" w:hAnsi="Arial" w:cs="Arial"/>
          <w:sz w:val="22"/>
          <w:szCs w:val="22"/>
        </w:rPr>
        <w:t>,”</w:t>
      </w:r>
      <w:r w:rsidRPr="00DF2D05">
        <w:rPr>
          <w:rFonts w:ascii="Arial" w:eastAsia="Malgun Gothic" w:hAnsi="Arial" w:cs="Arial"/>
          <w:sz w:val="22"/>
          <w:szCs w:val="22"/>
        </w:rPr>
        <w:t xml:space="preserve"> as they're getting married. </w:t>
      </w:r>
    </w:p>
    <w:p w14:paraId="1471A26E" w14:textId="77777777" w:rsidR="00D321EE" w:rsidRPr="00DF2D05" w:rsidRDefault="00D321EE">
      <w:pPr>
        <w:rPr>
          <w:rFonts w:ascii="Arial" w:eastAsia="Malgun Gothic" w:hAnsi="Arial" w:cs="Arial"/>
          <w:sz w:val="22"/>
          <w:szCs w:val="22"/>
        </w:rPr>
      </w:pPr>
    </w:p>
    <w:p w14:paraId="0E4FDE03" w14:textId="77777777" w:rsidR="00D321EE" w:rsidRPr="00DF2D05" w:rsidRDefault="00D321EE">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Sure. </w:t>
      </w:r>
    </w:p>
    <w:p w14:paraId="3B36852C" w14:textId="77777777" w:rsidR="00D321EE" w:rsidRPr="00DF2D05" w:rsidRDefault="00D321EE">
      <w:pPr>
        <w:rPr>
          <w:rFonts w:ascii="Arial" w:eastAsia="Malgun Gothic" w:hAnsi="Arial" w:cs="Arial"/>
          <w:sz w:val="22"/>
          <w:szCs w:val="22"/>
        </w:rPr>
      </w:pPr>
    </w:p>
    <w:p w14:paraId="215E38C3" w14:textId="20FCEC81" w:rsidR="00533C91"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So, it's lucrative for Mrs. Clay</w:t>
      </w:r>
      <w:r w:rsidR="000F131B" w:rsidRPr="00DF2D05">
        <w:rPr>
          <w:rFonts w:ascii="Arial" w:eastAsia="Malgun Gothic" w:hAnsi="Arial" w:cs="Arial"/>
          <w:sz w:val="22"/>
          <w:szCs w:val="22"/>
        </w:rPr>
        <w:t>,</w:t>
      </w:r>
      <w:r w:rsidRPr="00DF2D05">
        <w:rPr>
          <w:rFonts w:ascii="Arial" w:eastAsia="Malgun Gothic" w:hAnsi="Arial" w:cs="Arial"/>
          <w:sz w:val="22"/>
          <w:szCs w:val="22"/>
        </w:rPr>
        <w:t xml:space="preserve"> because she's </w:t>
      </w:r>
      <w:proofErr w:type="gramStart"/>
      <w:r w:rsidRPr="00DF2D05">
        <w:rPr>
          <w:rFonts w:ascii="Arial" w:eastAsia="Malgun Gothic" w:hAnsi="Arial" w:cs="Arial"/>
          <w:sz w:val="22"/>
          <w:szCs w:val="22"/>
        </w:rPr>
        <w:t>marrying up</w:t>
      </w:r>
      <w:proofErr w:type="gramEnd"/>
      <w:r w:rsidRPr="00DF2D05">
        <w:rPr>
          <w:rFonts w:ascii="Arial" w:eastAsia="Malgun Gothic" w:hAnsi="Arial" w:cs="Arial"/>
          <w:sz w:val="22"/>
          <w:szCs w:val="22"/>
        </w:rPr>
        <w:t xml:space="preserve"> </w:t>
      </w:r>
      <w:r w:rsidR="000F131B" w:rsidRPr="00DF2D05">
        <w:rPr>
          <w:rFonts w:ascii="Arial" w:eastAsia="Malgun Gothic" w:hAnsi="Arial" w:cs="Arial"/>
          <w:sz w:val="22"/>
          <w:szCs w:val="22"/>
        </w:rPr>
        <w:t>a</w:t>
      </w:r>
      <w:r w:rsidRPr="00DF2D05">
        <w:rPr>
          <w:rFonts w:ascii="Arial" w:eastAsia="Malgun Gothic" w:hAnsi="Arial" w:cs="Arial"/>
          <w:sz w:val="22"/>
          <w:szCs w:val="22"/>
        </w:rPr>
        <w:t>nd it's lucrative for Mr. Elliot</w:t>
      </w:r>
      <w:r w:rsidR="000F131B" w:rsidRPr="00DF2D05">
        <w:rPr>
          <w:rFonts w:ascii="Arial" w:eastAsia="Malgun Gothic" w:hAnsi="Arial" w:cs="Arial"/>
          <w:sz w:val="22"/>
          <w:szCs w:val="22"/>
        </w:rPr>
        <w:t>,</w:t>
      </w:r>
      <w:r w:rsidRPr="00DF2D05">
        <w:rPr>
          <w:rFonts w:ascii="Arial" w:eastAsia="Malgun Gothic" w:hAnsi="Arial" w:cs="Arial"/>
          <w:sz w:val="22"/>
          <w:szCs w:val="22"/>
        </w:rPr>
        <w:t xml:space="preserve"> because he's keeping his estate and his title. </w:t>
      </w:r>
    </w:p>
    <w:p w14:paraId="3B1E24C0" w14:textId="77777777" w:rsidR="00811879" w:rsidRPr="00DF2D05" w:rsidRDefault="00811879">
      <w:pPr>
        <w:rPr>
          <w:rFonts w:ascii="Arial" w:eastAsia="Malgun Gothic" w:hAnsi="Arial" w:cs="Arial"/>
          <w:b/>
          <w:bCs/>
          <w:sz w:val="22"/>
          <w:szCs w:val="22"/>
        </w:rPr>
      </w:pPr>
    </w:p>
    <w:p w14:paraId="36B45DCB" w14:textId="4358A77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D321E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0105881C" w14:textId="77777777" w:rsidR="00C54B5E" w:rsidRPr="00DF2D05" w:rsidRDefault="00C54B5E">
      <w:pPr>
        <w:rPr>
          <w:rFonts w:ascii="Arial" w:eastAsia="Malgun Gothic" w:hAnsi="Arial" w:cs="Arial"/>
          <w:b/>
          <w:bCs/>
          <w:sz w:val="22"/>
          <w:szCs w:val="22"/>
        </w:rPr>
      </w:pPr>
    </w:p>
    <w:p w14:paraId="62C1A04C" w14:textId="2EF2DAC1" w:rsidR="00533C91"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Oh</w:t>
      </w:r>
      <w:r w:rsidR="00EB6D96" w:rsidRPr="00DF2D05">
        <w:rPr>
          <w:rFonts w:ascii="Arial" w:eastAsia="Malgun Gothic" w:hAnsi="Arial" w:cs="Arial"/>
          <w:sz w:val="22"/>
          <w:szCs w:val="22"/>
        </w:rPr>
        <w:t>,</w:t>
      </w:r>
      <w:r w:rsidRPr="00DF2D05">
        <w:rPr>
          <w:rFonts w:ascii="Arial" w:eastAsia="Malgun Gothic" w:hAnsi="Arial" w:cs="Arial"/>
          <w:sz w:val="22"/>
          <w:szCs w:val="22"/>
        </w:rPr>
        <w:t xml:space="preserve"> true. But they're into each other. </w:t>
      </w:r>
    </w:p>
    <w:p w14:paraId="4937735E" w14:textId="77777777" w:rsidR="00D321EE" w:rsidRPr="00DF2D05" w:rsidRDefault="00D321EE">
      <w:pPr>
        <w:rPr>
          <w:rFonts w:ascii="Arial" w:eastAsia="Malgun Gothic" w:hAnsi="Arial" w:cs="Arial"/>
          <w:b/>
          <w:bCs/>
          <w:sz w:val="22"/>
          <w:szCs w:val="22"/>
        </w:rPr>
      </w:pPr>
    </w:p>
    <w:p w14:paraId="07CF5A99" w14:textId="77777777" w:rsidR="00D321EE"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D321E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it's great. </w:t>
      </w:r>
    </w:p>
    <w:p w14:paraId="68B35E3A" w14:textId="77777777" w:rsidR="00D321EE" w:rsidRPr="00DF2D05" w:rsidRDefault="00D321EE">
      <w:pPr>
        <w:rPr>
          <w:rFonts w:ascii="Arial" w:eastAsia="Malgun Gothic" w:hAnsi="Arial" w:cs="Arial"/>
          <w:sz w:val="22"/>
          <w:szCs w:val="22"/>
        </w:rPr>
      </w:pPr>
    </w:p>
    <w:p w14:paraId="6C00DB0A" w14:textId="13233F33" w:rsidR="00D321EE" w:rsidRPr="00DF2D05" w:rsidRDefault="00D0669D">
      <w:pPr>
        <w:rPr>
          <w:rFonts w:ascii="Arial" w:eastAsia="Malgun Gothic" w:hAnsi="Arial" w:cs="Arial"/>
          <w:sz w:val="22"/>
          <w:szCs w:val="22"/>
        </w:rPr>
      </w:pPr>
      <w:r w:rsidRPr="00DF2D05">
        <w:rPr>
          <w:rFonts w:ascii="Arial" w:eastAsia="Malgun Gothic" w:hAnsi="Arial" w:cs="Arial"/>
          <w:b/>
          <w:bCs/>
          <w:sz w:val="22"/>
          <w:szCs w:val="22"/>
        </w:rPr>
        <w:t>Becca</w:t>
      </w:r>
      <w:r w:rsidR="00D321EE" w:rsidRPr="00DF2D05">
        <w:rPr>
          <w:rFonts w:ascii="Arial" w:eastAsia="Malgun Gothic" w:hAnsi="Arial" w:cs="Arial"/>
          <w:b/>
          <w:bCs/>
          <w:sz w:val="22"/>
          <w:szCs w:val="22"/>
        </w:rPr>
        <w:t xml:space="preserve">: </w:t>
      </w:r>
      <w:r w:rsidR="00D321EE" w:rsidRPr="00DF2D05">
        <w:rPr>
          <w:rFonts w:ascii="Arial" w:eastAsia="Malgun Gothic" w:hAnsi="Arial" w:cs="Arial"/>
          <w:sz w:val="22"/>
          <w:szCs w:val="22"/>
        </w:rPr>
        <w:t xml:space="preserve">Yeah. </w:t>
      </w:r>
    </w:p>
    <w:p w14:paraId="1DE41B19" w14:textId="77777777" w:rsidR="00D321EE" w:rsidRPr="00DF2D05" w:rsidRDefault="00D321EE">
      <w:pPr>
        <w:rPr>
          <w:rFonts w:ascii="Arial" w:eastAsia="Malgun Gothic" w:hAnsi="Arial" w:cs="Arial"/>
          <w:sz w:val="22"/>
          <w:szCs w:val="22"/>
        </w:rPr>
      </w:pPr>
    </w:p>
    <w:p w14:paraId="0BBFCD36" w14:textId="77777777" w:rsidR="00D321EE"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Also, they're both hot. They deserve to be happy </w:t>
      </w:r>
      <w:proofErr w:type="gramStart"/>
      <w:r w:rsidRPr="00DF2D05">
        <w:rPr>
          <w:rFonts w:ascii="Arial" w:eastAsia="Malgun Gothic" w:hAnsi="Arial" w:cs="Arial"/>
          <w:sz w:val="22"/>
          <w:szCs w:val="22"/>
        </w:rPr>
        <w:t>and be</w:t>
      </w:r>
      <w:proofErr w:type="gramEnd"/>
      <w:r w:rsidRPr="00DF2D05">
        <w:rPr>
          <w:rFonts w:ascii="Arial" w:eastAsia="Malgun Gothic" w:hAnsi="Arial" w:cs="Arial"/>
          <w:sz w:val="22"/>
          <w:szCs w:val="22"/>
        </w:rPr>
        <w:t xml:space="preserve"> hot together. </w:t>
      </w:r>
    </w:p>
    <w:p w14:paraId="4ED0BCF8" w14:textId="77777777" w:rsidR="00D321EE" w:rsidRPr="00DF2D05" w:rsidRDefault="00D321EE">
      <w:pPr>
        <w:rPr>
          <w:rFonts w:ascii="Arial" w:eastAsia="Malgun Gothic" w:hAnsi="Arial" w:cs="Arial"/>
          <w:sz w:val="22"/>
          <w:szCs w:val="22"/>
        </w:rPr>
      </w:pPr>
    </w:p>
    <w:p w14:paraId="124E8542" w14:textId="77777777" w:rsidR="00D321EE"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w:t>
      </w:r>
    </w:p>
    <w:p w14:paraId="626E9AF6" w14:textId="77777777" w:rsidR="00D321EE" w:rsidRPr="00DF2D05" w:rsidRDefault="00D321EE">
      <w:pPr>
        <w:rPr>
          <w:rFonts w:ascii="Arial" w:eastAsia="Malgun Gothic" w:hAnsi="Arial" w:cs="Arial"/>
          <w:sz w:val="22"/>
          <w:szCs w:val="22"/>
        </w:rPr>
      </w:pPr>
    </w:p>
    <w:p w14:paraId="1C4BD1C0" w14:textId="77777777" w:rsidR="00D321EE"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Exactly. </w:t>
      </w:r>
    </w:p>
    <w:p w14:paraId="4063B714" w14:textId="77777777" w:rsidR="00D321EE" w:rsidRPr="00DF2D05" w:rsidRDefault="00D321EE">
      <w:pPr>
        <w:rPr>
          <w:rFonts w:ascii="Arial" w:eastAsia="Malgun Gothic" w:hAnsi="Arial" w:cs="Arial"/>
          <w:sz w:val="22"/>
          <w:szCs w:val="22"/>
        </w:rPr>
      </w:pPr>
    </w:p>
    <w:p w14:paraId="392F5E20" w14:textId="0B0553BC" w:rsidR="00533C91" w:rsidRPr="00DF2D05" w:rsidRDefault="00D321EE">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Whatever</w:t>
      </w:r>
      <w:r w:rsidR="00C30C39" w:rsidRPr="00DF2D05">
        <w:rPr>
          <w:rFonts w:ascii="Arial" w:eastAsia="Malgun Gothic" w:hAnsi="Arial" w:cs="Arial"/>
          <w:sz w:val="22"/>
          <w:szCs w:val="22"/>
        </w:rPr>
        <w:t xml:space="preserve">. </w:t>
      </w:r>
      <w:r w:rsidRPr="00DF2D05">
        <w:rPr>
          <w:rFonts w:ascii="Arial" w:eastAsia="Malgun Gothic" w:hAnsi="Arial" w:cs="Arial"/>
          <w:sz w:val="22"/>
          <w:szCs w:val="22"/>
        </w:rPr>
        <w:t>But I think that like it's kind of</w:t>
      </w:r>
      <w:r w:rsidR="00B35A10" w:rsidRPr="00DF2D05">
        <w:rPr>
          <w:rFonts w:ascii="Arial" w:eastAsia="Malgun Gothic" w:hAnsi="Arial" w:cs="Arial"/>
          <w:sz w:val="22"/>
          <w:szCs w:val="22"/>
        </w:rPr>
        <w:t xml:space="preserve">-- </w:t>
      </w:r>
      <w:r w:rsidR="009F4EC0" w:rsidRPr="00DF2D05">
        <w:rPr>
          <w:rFonts w:ascii="Arial" w:eastAsia="Malgun Gothic" w:hAnsi="Arial" w:cs="Arial"/>
          <w:sz w:val="22"/>
          <w:szCs w:val="22"/>
        </w:rPr>
        <w:t>T</w:t>
      </w:r>
      <w:r w:rsidRPr="00DF2D05">
        <w:rPr>
          <w:rFonts w:ascii="Arial" w:eastAsia="Malgun Gothic" w:hAnsi="Arial" w:cs="Arial"/>
          <w:sz w:val="22"/>
          <w:szCs w:val="22"/>
        </w:rPr>
        <w:t xml:space="preserve">his is another situation where I'm </w:t>
      </w:r>
      <w:r w:rsidR="00B35A10" w:rsidRPr="00DF2D05">
        <w:rPr>
          <w:rFonts w:ascii="Arial" w:eastAsia="Malgun Gothic" w:hAnsi="Arial" w:cs="Arial"/>
          <w:sz w:val="22"/>
          <w:szCs w:val="22"/>
        </w:rPr>
        <w:t>like</w:t>
      </w:r>
      <w:r w:rsidR="009F4EC0" w:rsidRPr="00DF2D05">
        <w:rPr>
          <w:rFonts w:ascii="Arial" w:eastAsia="Malgun Gothic" w:hAnsi="Arial" w:cs="Arial"/>
          <w:sz w:val="22"/>
          <w:szCs w:val="22"/>
        </w:rPr>
        <w:t>,</w:t>
      </w:r>
      <w:r w:rsidR="00B35A1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re just taking things from other Jane Austen movies. The end of </w:t>
      </w:r>
      <w:r w:rsidRPr="00DF2D05">
        <w:rPr>
          <w:rFonts w:ascii="Arial" w:eastAsia="Malgun Gothic" w:hAnsi="Arial" w:cs="Arial"/>
          <w:i/>
          <w:iCs/>
          <w:sz w:val="22"/>
          <w:szCs w:val="22"/>
        </w:rPr>
        <w:t>Emma</w:t>
      </w:r>
      <w:r w:rsidRPr="00DF2D05">
        <w:rPr>
          <w:rFonts w:ascii="Arial" w:eastAsia="Malgun Gothic" w:hAnsi="Arial" w:cs="Arial"/>
          <w:sz w:val="22"/>
          <w:szCs w:val="22"/>
        </w:rPr>
        <w:t xml:space="preserve"> 2020, when you're</w:t>
      </w:r>
      <w:r w:rsidR="00223B10" w:rsidRPr="00DF2D05">
        <w:rPr>
          <w:rFonts w:ascii="Arial" w:eastAsia="Malgun Gothic" w:hAnsi="Arial" w:cs="Arial"/>
          <w:sz w:val="22"/>
          <w:szCs w:val="22"/>
        </w:rPr>
        <w:t xml:space="preserve"> </w:t>
      </w:r>
      <w:r w:rsidRPr="00DF2D05">
        <w:rPr>
          <w:rFonts w:ascii="Arial" w:eastAsia="Malgun Gothic" w:hAnsi="Arial" w:cs="Arial"/>
          <w:sz w:val="22"/>
          <w:szCs w:val="22"/>
        </w:rPr>
        <w:t>seeing the different couples</w:t>
      </w:r>
      <w:r w:rsidR="00693D0E" w:rsidRPr="00DF2D05">
        <w:rPr>
          <w:rFonts w:ascii="Arial" w:eastAsia="Malgun Gothic" w:hAnsi="Arial" w:cs="Arial"/>
          <w:sz w:val="22"/>
          <w:szCs w:val="22"/>
        </w:rPr>
        <w:t>--</w:t>
      </w:r>
      <w:r w:rsidR="001B62A5" w:rsidRPr="00DF2D05">
        <w:rPr>
          <w:rFonts w:ascii="Arial" w:eastAsia="Malgun Gothic" w:hAnsi="Arial" w:cs="Arial"/>
          <w:sz w:val="22"/>
          <w:szCs w:val="22"/>
        </w:rPr>
        <w:t xml:space="preserve"> [crosstalk] </w:t>
      </w:r>
      <w:r w:rsidRPr="00DF2D05">
        <w:rPr>
          <w:rFonts w:ascii="Arial" w:eastAsia="Malgun Gothic" w:hAnsi="Arial" w:cs="Arial"/>
          <w:sz w:val="22"/>
          <w:szCs w:val="22"/>
        </w:rPr>
        <w:t>2020, you're seeing the different couples in the narrator</w:t>
      </w:r>
      <w:r w:rsidR="00642ED0" w:rsidRPr="00DF2D05">
        <w:rPr>
          <w:rFonts w:ascii="Arial" w:eastAsia="Malgun Gothic" w:hAnsi="Arial" w:cs="Arial"/>
          <w:sz w:val="22"/>
          <w:szCs w:val="22"/>
        </w:rPr>
        <w:t xml:space="preserve"> like, “</w:t>
      </w:r>
      <w:r w:rsidR="001B62A5" w:rsidRPr="00DF2D05">
        <w:rPr>
          <w:rFonts w:ascii="Arial" w:eastAsia="Malgun Gothic" w:hAnsi="Arial" w:cs="Arial"/>
          <w:sz w:val="22"/>
          <w:szCs w:val="22"/>
        </w:rPr>
        <w:t>F</w:t>
      </w:r>
      <w:r w:rsidRPr="00DF2D05">
        <w:rPr>
          <w:rFonts w:ascii="Arial" w:eastAsia="Malgun Gothic" w:hAnsi="Arial" w:cs="Arial"/>
          <w:sz w:val="22"/>
          <w:szCs w:val="22"/>
        </w:rPr>
        <w:t xml:space="preserve">or these people, it was </w:t>
      </w:r>
      <w:r w:rsidR="001B62A5"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is. For these people, it was </w:t>
      </w:r>
      <w:r w:rsidR="001B62A5" w:rsidRPr="00DF2D05">
        <w:rPr>
          <w:rFonts w:ascii="Arial" w:eastAsia="Malgun Gothic" w:hAnsi="Arial" w:cs="Arial"/>
          <w:sz w:val="22"/>
          <w:szCs w:val="22"/>
        </w:rPr>
        <w:t xml:space="preserve">like </w:t>
      </w:r>
      <w:r w:rsidRPr="00DF2D05">
        <w:rPr>
          <w:rFonts w:ascii="Arial" w:eastAsia="Malgun Gothic" w:hAnsi="Arial" w:cs="Arial"/>
          <w:sz w:val="22"/>
          <w:szCs w:val="22"/>
        </w:rPr>
        <w:t>this.</w:t>
      </w:r>
      <w:r w:rsidR="00E64C0A" w:rsidRPr="00DF2D05">
        <w:rPr>
          <w:rFonts w:ascii="Arial" w:eastAsia="Malgun Gothic" w:hAnsi="Arial" w:cs="Arial"/>
          <w:sz w:val="22"/>
          <w:szCs w:val="22"/>
        </w:rPr>
        <w:t>”</w:t>
      </w:r>
      <w:r w:rsidRPr="00DF2D05">
        <w:rPr>
          <w:rFonts w:ascii="Arial" w:eastAsia="Malgun Gothic" w:hAnsi="Arial" w:cs="Arial"/>
          <w:sz w:val="22"/>
          <w:szCs w:val="22"/>
        </w:rPr>
        <w:t xml:space="preserve"> It might</w:t>
      </w:r>
      <w:r w:rsidR="00D8095F" w:rsidRPr="00DF2D05">
        <w:rPr>
          <w:rFonts w:ascii="Arial" w:eastAsia="Malgun Gothic" w:hAnsi="Arial" w:cs="Arial"/>
          <w:sz w:val="22"/>
          <w:szCs w:val="22"/>
        </w:rPr>
        <w:t xml:space="preserve"> </w:t>
      </w:r>
      <w:r w:rsidRPr="00DF2D05">
        <w:rPr>
          <w:rFonts w:ascii="Arial" w:eastAsia="Malgun Gothic" w:hAnsi="Arial" w:cs="Arial"/>
          <w:sz w:val="22"/>
          <w:szCs w:val="22"/>
        </w:rPr>
        <w:t>have also been</w:t>
      </w:r>
      <w:r w:rsidR="00DD77FB" w:rsidRPr="00DF2D05">
        <w:rPr>
          <w:rFonts w:ascii="Arial" w:eastAsia="Malgun Gothic" w:hAnsi="Arial" w:cs="Arial"/>
          <w:sz w:val="22"/>
          <w:szCs w:val="22"/>
        </w:rPr>
        <w:t xml:space="preserve"> in</w:t>
      </w:r>
      <w:r w:rsidRPr="00DF2D05">
        <w:rPr>
          <w:rFonts w:ascii="Arial" w:eastAsia="Malgun Gothic" w:hAnsi="Arial" w:cs="Arial"/>
          <w:sz w:val="22"/>
          <w:szCs w:val="22"/>
        </w:rPr>
        <w:t xml:space="preserve"> </w:t>
      </w:r>
      <w:r w:rsidR="00501EE6" w:rsidRPr="00DF2D05">
        <w:rPr>
          <w:rFonts w:ascii="Arial" w:eastAsia="Malgun Gothic" w:hAnsi="Arial" w:cs="Arial"/>
          <w:b/>
          <w:bCs/>
          <w:sz w:val="22"/>
          <w:szCs w:val="22"/>
        </w:rPr>
        <w:t>[00:39:00]</w:t>
      </w:r>
      <w:r w:rsidR="00501EE6" w:rsidRPr="00DF2D05">
        <w:rPr>
          <w:rFonts w:ascii="Arial" w:eastAsia="Malgun Gothic" w:hAnsi="Arial" w:cs="Arial"/>
          <w:sz w:val="22"/>
          <w:szCs w:val="22"/>
        </w:rPr>
        <w:t xml:space="preserve"> </w:t>
      </w:r>
      <w:r w:rsidRPr="00DF2D05">
        <w:rPr>
          <w:rFonts w:ascii="Arial" w:eastAsia="Malgun Gothic" w:hAnsi="Arial" w:cs="Arial"/>
          <w:i/>
          <w:iCs/>
          <w:sz w:val="22"/>
          <w:szCs w:val="22"/>
        </w:rPr>
        <w:t>Pride and Prejudice</w:t>
      </w:r>
      <w:r w:rsidR="00501EE6" w:rsidRPr="00DF2D05">
        <w:rPr>
          <w:rFonts w:ascii="Arial" w:eastAsia="Malgun Gothic" w:hAnsi="Arial" w:cs="Arial"/>
          <w:i/>
          <w:iCs/>
          <w:sz w:val="22"/>
          <w:szCs w:val="22"/>
        </w:rPr>
        <w:t>.</w:t>
      </w:r>
      <w:r w:rsidRPr="00DF2D05">
        <w:rPr>
          <w:rFonts w:ascii="Arial" w:eastAsia="Malgun Gothic" w:hAnsi="Arial" w:cs="Arial"/>
          <w:sz w:val="22"/>
          <w:szCs w:val="22"/>
        </w:rPr>
        <w:t xml:space="preserve"> I don't remember. </w:t>
      </w:r>
    </w:p>
    <w:p w14:paraId="7DF2135B" w14:textId="77777777" w:rsidR="00501EE6" w:rsidRPr="00DF2D05" w:rsidRDefault="00501EE6">
      <w:pPr>
        <w:rPr>
          <w:rFonts w:ascii="Arial" w:eastAsia="Malgun Gothic" w:hAnsi="Arial" w:cs="Arial"/>
          <w:b/>
          <w:bCs/>
          <w:sz w:val="22"/>
          <w:szCs w:val="22"/>
        </w:rPr>
      </w:pPr>
    </w:p>
    <w:p w14:paraId="112C5BD7" w14:textId="0A9E821C" w:rsidR="00D8095F"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D8095F" w:rsidRPr="00DF2D05">
        <w:rPr>
          <w:rFonts w:ascii="Arial" w:eastAsia="Malgun Gothic" w:hAnsi="Arial" w:cs="Arial"/>
          <w:sz w:val="22"/>
          <w:szCs w:val="22"/>
        </w:rPr>
        <w:t xml:space="preserve"> </w:t>
      </w:r>
      <w:r w:rsidRPr="00DF2D05">
        <w:rPr>
          <w:rFonts w:ascii="Arial" w:eastAsia="Malgun Gothic" w:hAnsi="Arial" w:cs="Arial"/>
          <w:sz w:val="22"/>
          <w:szCs w:val="22"/>
        </w:rPr>
        <w:t>I think this is specifically</w:t>
      </w:r>
      <w:r w:rsidR="00D8095F" w:rsidRPr="00DF2D05">
        <w:rPr>
          <w:rFonts w:ascii="Arial" w:eastAsia="Malgun Gothic" w:hAnsi="Arial" w:cs="Arial"/>
          <w:sz w:val="22"/>
          <w:szCs w:val="22"/>
        </w:rPr>
        <w:t xml:space="preserve"> like </w:t>
      </w:r>
      <w:r w:rsidRPr="00DF2D05">
        <w:rPr>
          <w:rFonts w:ascii="Arial" w:eastAsia="Malgun Gothic" w:hAnsi="Arial" w:cs="Arial"/>
          <w:sz w:val="22"/>
          <w:szCs w:val="22"/>
        </w:rPr>
        <w:t xml:space="preserve">an </w:t>
      </w:r>
      <w:r w:rsidRPr="00DF2D05">
        <w:rPr>
          <w:rFonts w:ascii="Arial" w:eastAsia="Malgun Gothic" w:hAnsi="Arial" w:cs="Arial"/>
          <w:i/>
          <w:iCs/>
          <w:sz w:val="22"/>
          <w:szCs w:val="22"/>
        </w:rPr>
        <w:t>Emma</w:t>
      </w:r>
      <w:r w:rsidRPr="00DF2D05">
        <w:rPr>
          <w:rFonts w:ascii="Arial" w:eastAsia="Malgun Gothic" w:hAnsi="Arial" w:cs="Arial"/>
          <w:sz w:val="22"/>
          <w:szCs w:val="22"/>
        </w:rPr>
        <w:t xml:space="preserve"> 2020 scene as well. </w:t>
      </w:r>
    </w:p>
    <w:p w14:paraId="300B1E4B" w14:textId="77777777" w:rsidR="00501EE6" w:rsidRPr="00DF2D05" w:rsidRDefault="00501EE6">
      <w:pPr>
        <w:rPr>
          <w:rFonts w:ascii="Arial" w:eastAsia="Malgun Gothic" w:hAnsi="Arial" w:cs="Arial"/>
          <w:b/>
          <w:bCs/>
          <w:sz w:val="22"/>
          <w:szCs w:val="22"/>
        </w:rPr>
      </w:pPr>
    </w:p>
    <w:p w14:paraId="0C498C30" w14:textId="4ADD8A30" w:rsidR="00533C91" w:rsidRPr="00DF2D05" w:rsidRDefault="00D8095F">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Yeah. </w:t>
      </w:r>
    </w:p>
    <w:p w14:paraId="13AAED70" w14:textId="77777777" w:rsidR="00501EE6" w:rsidRPr="00DF2D05" w:rsidRDefault="00501EE6">
      <w:pPr>
        <w:rPr>
          <w:rFonts w:ascii="Arial" w:eastAsia="Malgun Gothic" w:hAnsi="Arial" w:cs="Arial"/>
          <w:b/>
          <w:bCs/>
          <w:sz w:val="22"/>
          <w:szCs w:val="22"/>
        </w:rPr>
      </w:pPr>
    </w:p>
    <w:p w14:paraId="73C2591E" w14:textId="61619E82" w:rsidR="00F977FA"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Maybe it happens in a lot of Jane Austen movies</w:t>
      </w:r>
      <w:r w:rsidR="00501EE6" w:rsidRPr="00DF2D05">
        <w:rPr>
          <w:rFonts w:ascii="Arial" w:eastAsia="Malgun Gothic" w:hAnsi="Arial" w:cs="Arial"/>
          <w:sz w:val="22"/>
          <w:szCs w:val="22"/>
        </w:rPr>
        <w:t>.</w:t>
      </w:r>
    </w:p>
    <w:p w14:paraId="303DB8BB" w14:textId="77777777" w:rsidR="00501EE6" w:rsidRPr="00DF2D05" w:rsidRDefault="00501EE6">
      <w:pPr>
        <w:rPr>
          <w:rFonts w:ascii="Arial" w:eastAsia="Malgun Gothic" w:hAnsi="Arial" w:cs="Arial"/>
          <w:b/>
          <w:bCs/>
          <w:sz w:val="22"/>
          <w:szCs w:val="22"/>
        </w:rPr>
      </w:pPr>
    </w:p>
    <w:p w14:paraId="69957669" w14:textId="790AD942" w:rsidR="00F977FA" w:rsidRPr="00DF2D05" w:rsidRDefault="00F977FA">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 remember it most vividly in that- </w:t>
      </w:r>
    </w:p>
    <w:p w14:paraId="7F044FDB" w14:textId="77777777" w:rsidR="00F977FA" w:rsidRPr="00DF2D05" w:rsidRDefault="00F977FA">
      <w:pPr>
        <w:rPr>
          <w:rFonts w:ascii="Arial" w:eastAsia="Malgun Gothic" w:hAnsi="Arial" w:cs="Arial"/>
          <w:sz w:val="22"/>
          <w:szCs w:val="22"/>
        </w:rPr>
      </w:pPr>
    </w:p>
    <w:p w14:paraId="372E110A" w14:textId="77777777" w:rsidR="00F977FA" w:rsidRPr="00DF2D05" w:rsidRDefault="00F977FA">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12CB3E15" w14:textId="77777777" w:rsidR="00F977FA" w:rsidRPr="00DF2D05" w:rsidRDefault="00F977FA">
      <w:pPr>
        <w:rPr>
          <w:rFonts w:ascii="Arial" w:eastAsia="Malgun Gothic" w:hAnsi="Arial" w:cs="Arial"/>
          <w:sz w:val="22"/>
          <w:szCs w:val="22"/>
        </w:rPr>
      </w:pPr>
    </w:p>
    <w:p w14:paraId="4A2070E8" w14:textId="009188FE" w:rsidR="00533C91" w:rsidRPr="00DF2D05" w:rsidRDefault="00F977FA">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movie</w:t>
      </w:r>
      <w:r w:rsidR="00501EE6" w:rsidRPr="00DF2D05">
        <w:rPr>
          <w:rFonts w:ascii="Arial" w:eastAsia="Malgun Gothic" w:hAnsi="Arial" w:cs="Arial"/>
          <w:sz w:val="22"/>
          <w:szCs w:val="22"/>
        </w:rPr>
        <w:t>,</w:t>
      </w:r>
      <w:r w:rsidRPr="00DF2D05">
        <w:rPr>
          <w:rFonts w:ascii="Arial" w:eastAsia="Malgun Gothic" w:hAnsi="Arial" w:cs="Arial"/>
          <w:sz w:val="22"/>
          <w:szCs w:val="22"/>
        </w:rPr>
        <w:t xml:space="preserve"> because there's a lot of couples in </w:t>
      </w:r>
      <w:r w:rsidRPr="00DF2D05">
        <w:rPr>
          <w:rFonts w:ascii="Arial" w:eastAsia="Malgun Gothic" w:hAnsi="Arial" w:cs="Arial"/>
          <w:i/>
          <w:iCs/>
          <w:sz w:val="22"/>
          <w:szCs w:val="22"/>
        </w:rPr>
        <w:t>Emma</w:t>
      </w:r>
      <w:r w:rsidR="00501EE6" w:rsidRPr="00DF2D05">
        <w:rPr>
          <w:rFonts w:ascii="Arial" w:eastAsia="Malgun Gothic" w:hAnsi="Arial" w:cs="Arial"/>
          <w:i/>
          <w:iCs/>
          <w:sz w:val="22"/>
          <w:szCs w:val="22"/>
        </w:rPr>
        <w:t>,</w:t>
      </w:r>
      <w:r w:rsidRPr="00DF2D05">
        <w:rPr>
          <w:rFonts w:ascii="Arial" w:eastAsia="Malgun Gothic" w:hAnsi="Arial" w:cs="Arial"/>
          <w:sz w:val="22"/>
          <w:szCs w:val="22"/>
        </w:rPr>
        <w:t xml:space="preserve"> and I think that scene works </w:t>
      </w:r>
      <w:proofErr w:type="gramStart"/>
      <w:r w:rsidRPr="00DF2D05">
        <w:rPr>
          <w:rFonts w:ascii="Arial" w:eastAsia="Malgun Gothic" w:hAnsi="Arial" w:cs="Arial"/>
          <w:sz w:val="22"/>
          <w:szCs w:val="22"/>
        </w:rPr>
        <w:t>really well</w:t>
      </w:r>
      <w:proofErr w:type="gramEnd"/>
      <w:r w:rsidRPr="00DF2D05">
        <w:rPr>
          <w:rFonts w:ascii="Arial" w:eastAsia="Malgun Gothic" w:hAnsi="Arial" w:cs="Arial"/>
          <w:sz w:val="22"/>
          <w:szCs w:val="22"/>
        </w:rPr>
        <w:t xml:space="preserve"> at the end of that movie. </w:t>
      </w:r>
    </w:p>
    <w:p w14:paraId="417E3D44" w14:textId="77777777" w:rsidR="00CD0DAD" w:rsidRPr="00DF2D05" w:rsidRDefault="00CD0DAD">
      <w:pPr>
        <w:rPr>
          <w:rFonts w:ascii="Arial" w:eastAsia="Malgun Gothic" w:hAnsi="Arial" w:cs="Arial"/>
          <w:b/>
          <w:bCs/>
          <w:sz w:val="22"/>
          <w:szCs w:val="22"/>
        </w:rPr>
      </w:pPr>
    </w:p>
    <w:p w14:paraId="599846A0" w14:textId="31B9D71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w:t>
      </w:r>
    </w:p>
    <w:p w14:paraId="4B2062E1" w14:textId="77777777" w:rsidR="00CD0DAD" w:rsidRPr="00DF2D05" w:rsidRDefault="00CD0DAD">
      <w:pPr>
        <w:rPr>
          <w:rFonts w:ascii="Arial" w:eastAsia="Malgun Gothic" w:hAnsi="Arial" w:cs="Arial"/>
          <w:b/>
          <w:bCs/>
          <w:sz w:val="22"/>
          <w:szCs w:val="22"/>
        </w:rPr>
      </w:pPr>
    </w:p>
    <w:p w14:paraId="41DA59DE" w14:textId="7E9C3EC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t so much at the end of this movie. </w:t>
      </w:r>
    </w:p>
    <w:p w14:paraId="61E63604" w14:textId="77777777" w:rsidR="006451F6" w:rsidRPr="00DF2D05" w:rsidRDefault="006451F6">
      <w:pPr>
        <w:rPr>
          <w:rFonts w:ascii="Arial" w:eastAsia="Malgun Gothic" w:hAnsi="Arial" w:cs="Arial"/>
          <w:b/>
          <w:bCs/>
          <w:sz w:val="22"/>
          <w:szCs w:val="22"/>
        </w:rPr>
      </w:pPr>
    </w:p>
    <w:p w14:paraId="70B66925" w14:textId="69E3C414"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w:t>
      </w:r>
    </w:p>
    <w:p w14:paraId="13ECA3D7" w14:textId="77777777" w:rsidR="006451F6" w:rsidRPr="00DF2D05" w:rsidRDefault="006451F6">
      <w:pPr>
        <w:rPr>
          <w:rFonts w:ascii="Arial" w:eastAsia="Malgun Gothic" w:hAnsi="Arial" w:cs="Arial"/>
          <w:b/>
          <w:bCs/>
          <w:sz w:val="22"/>
          <w:szCs w:val="22"/>
        </w:rPr>
      </w:pPr>
    </w:p>
    <w:p w14:paraId="20ECA5EE" w14:textId="0B749E6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ause we have not gotten to know any of these couples. </w:t>
      </w:r>
    </w:p>
    <w:p w14:paraId="7B391436" w14:textId="77777777" w:rsidR="006451F6" w:rsidRPr="00DF2D05" w:rsidRDefault="006451F6">
      <w:pPr>
        <w:rPr>
          <w:rFonts w:ascii="Arial" w:eastAsia="Malgun Gothic" w:hAnsi="Arial" w:cs="Arial"/>
          <w:b/>
          <w:bCs/>
          <w:sz w:val="22"/>
          <w:szCs w:val="22"/>
        </w:rPr>
      </w:pPr>
    </w:p>
    <w:p w14:paraId="4DD098F6" w14:textId="77777777" w:rsidR="006451F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No. It flashes to Henry Hayter, who we've never met.</w:t>
      </w:r>
      <w:r w:rsidR="00F977FA" w:rsidRPr="00DF2D05">
        <w:rPr>
          <w:rFonts w:ascii="Arial" w:eastAsia="Malgun Gothic" w:hAnsi="Arial" w:cs="Arial"/>
          <w:sz w:val="22"/>
          <w:szCs w:val="22"/>
        </w:rPr>
        <w:t xml:space="preserve"> </w:t>
      </w:r>
    </w:p>
    <w:p w14:paraId="5FE5C38F" w14:textId="77777777" w:rsidR="006451F6" w:rsidRPr="00DF2D05" w:rsidRDefault="006451F6">
      <w:pPr>
        <w:rPr>
          <w:rFonts w:ascii="Arial" w:eastAsia="Malgun Gothic" w:hAnsi="Arial" w:cs="Arial"/>
          <w:sz w:val="22"/>
          <w:szCs w:val="22"/>
        </w:rPr>
      </w:pPr>
    </w:p>
    <w:p w14:paraId="31A66E1C" w14:textId="5688F9D8"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F977FA" w:rsidRPr="00DF2D05">
        <w:rPr>
          <w:rFonts w:ascii="Arial" w:eastAsia="Malgun Gothic" w:hAnsi="Arial" w:cs="Arial"/>
          <w:sz w:val="22"/>
          <w:szCs w:val="22"/>
        </w:rPr>
        <w:t xml:space="preserve"> </w:t>
      </w:r>
    </w:p>
    <w:p w14:paraId="04B5625E" w14:textId="77777777" w:rsidR="006451F6" w:rsidRPr="00DF2D05" w:rsidRDefault="006451F6">
      <w:pPr>
        <w:rPr>
          <w:rFonts w:ascii="Arial" w:eastAsia="Malgun Gothic" w:hAnsi="Arial" w:cs="Arial"/>
          <w:b/>
          <w:bCs/>
          <w:sz w:val="22"/>
          <w:szCs w:val="22"/>
        </w:rPr>
      </w:pPr>
    </w:p>
    <w:p w14:paraId="228BFE3D" w14:textId="7ABECC6D" w:rsidR="00F977FA"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 have not seen one time. </w:t>
      </w:r>
    </w:p>
    <w:p w14:paraId="76E4C480" w14:textId="77777777" w:rsidR="00F977FA" w:rsidRPr="00DF2D05" w:rsidRDefault="00F977FA">
      <w:pPr>
        <w:rPr>
          <w:rFonts w:ascii="Arial" w:eastAsia="Malgun Gothic" w:hAnsi="Arial" w:cs="Arial"/>
          <w:sz w:val="22"/>
          <w:szCs w:val="22"/>
        </w:rPr>
      </w:pPr>
    </w:p>
    <w:p w14:paraId="357776BA" w14:textId="4736586E" w:rsidR="00F977FA" w:rsidRPr="00DF2D05" w:rsidRDefault="006451F6">
      <w:pPr>
        <w:rPr>
          <w:rFonts w:ascii="Arial" w:eastAsia="Malgun Gothic" w:hAnsi="Arial" w:cs="Arial"/>
          <w:sz w:val="22"/>
          <w:szCs w:val="22"/>
        </w:rPr>
      </w:pPr>
      <w:r w:rsidRPr="00DF2D05">
        <w:rPr>
          <w:rFonts w:ascii="Arial" w:eastAsia="Malgun Gothic" w:hAnsi="Arial" w:cs="Arial"/>
          <w:b/>
          <w:bCs/>
          <w:sz w:val="22"/>
          <w:szCs w:val="22"/>
        </w:rPr>
        <w:t>Becca</w:t>
      </w:r>
      <w:r w:rsidR="00F977FA" w:rsidRPr="00DF2D05">
        <w:rPr>
          <w:rFonts w:ascii="Arial" w:eastAsia="Malgun Gothic" w:hAnsi="Arial" w:cs="Arial"/>
          <w:b/>
          <w:bCs/>
          <w:sz w:val="22"/>
          <w:szCs w:val="22"/>
        </w:rPr>
        <w:t>:</w:t>
      </w:r>
      <w:r w:rsidR="00F977FA" w:rsidRPr="00DF2D05">
        <w:rPr>
          <w:rFonts w:ascii="Arial" w:eastAsia="Malgun Gothic" w:hAnsi="Arial" w:cs="Arial"/>
          <w:sz w:val="22"/>
          <w:szCs w:val="22"/>
        </w:rPr>
        <w:t xml:space="preserve"> I know. </w:t>
      </w:r>
    </w:p>
    <w:p w14:paraId="30B036E0" w14:textId="77777777" w:rsidR="00F977FA" w:rsidRPr="00DF2D05" w:rsidRDefault="00F977FA">
      <w:pPr>
        <w:rPr>
          <w:rFonts w:ascii="Arial" w:eastAsia="Malgun Gothic" w:hAnsi="Arial" w:cs="Arial"/>
          <w:sz w:val="22"/>
          <w:szCs w:val="22"/>
        </w:rPr>
      </w:pPr>
    </w:p>
    <w:p w14:paraId="58DAE90F" w14:textId="7D8ACB92" w:rsidR="00533C91" w:rsidRPr="00DF2D05" w:rsidRDefault="00F977FA">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Also, his name's not Henry, but that's fine. </w:t>
      </w:r>
    </w:p>
    <w:p w14:paraId="69DE7322" w14:textId="77777777" w:rsidR="00493AB9" w:rsidRPr="00DF2D05" w:rsidRDefault="00493AB9">
      <w:pPr>
        <w:rPr>
          <w:rFonts w:ascii="Arial" w:eastAsia="Malgun Gothic" w:hAnsi="Arial" w:cs="Arial"/>
          <w:b/>
          <w:bCs/>
          <w:sz w:val="22"/>
          <w:szCs w:val="22"/>
        </w:rPr>
      </w:pPr>
    </w:p>
    <w:p w14:paraId="612BC9D3" w14:textId="72659ED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977FA" w:rsidRPr="00DF2D05">
        <w:rPr>
          <w:rFonts w:ascii="Arial" w:eastAsia="Malgun Gothic" w:hAnsi="Arial" w:cs="Arial"/>
          <w:sz w:val="22"/>
          <w:szCs w:val="22"/>
        </w:rPr>
        <w:t xml:space="preserve"> </w:t>
      </w:r>
      <w:r w:rsidR="00493AB9" w:rsidRPr="00DF2D05">
        <w:rPr>
          <w:rFonts w:ascii="Arial" w:eastAsia="Malgun Gothic" w:hAnsi="Arial" w:cs="Arial"/>
          <w:sz w:val="22"/>
          <w:szCs w:val="22"/>
        </w:rPr>
        <w:t xml:space="preserve">[laughs] </w:t>
      </w:r>
      <w:r w:rsidRPr="00DF2D05">
        <w:rPr>
          <w:rFonts w:ascii="Arial" w:eastAsia="Malgun Gothic" w:hAnsi="Arial" w:cs="Arial"/>
          <w:sz w:val="22"/>
          <w:szCs w:val="22"/>
        </w:rPr>
        <w:t>But he's so cute</w:t>
      </w:r>
      <w:r w:rsidR="000309A9" w:rsidRPr="00DF2D05">
        <w:rPr>
          <w:rFonts w:ascii="Arial" w:eastAsia="Malgun Gothic" w:hAnsi="Arial" w:cs="Arial"/>
          <w:sz w:val="22"/>
          <w:szCs w:val="22"/>
        </w:rPr>
        <w:t>.</w:t>
      </w:r>
      <w:r w:rsidR="00F977FA" w:rsidRPr="00DF2D05">
        <w:rPr>
          <w:rFonts w:ascii="Arial" w:eastAsia="Malgun Gothic" w:hAnsi="Arial" w:cs="Arial"/>
          <w:sz w:val="22"/>
          <w:szCs w:val="22"/>
        </w:rPr>
        <w:t xml:space="preserve"> </w:t>
      </w:r>
      <w:r w:rsidR="000309A9" w:rsidRPr="00DF2D05">
        <w:rPr>
          <w:rFonts w:ascii="Arial" w:eastAsia="Malgun Gothic" w:hAnsi="Arial" w:cs="Arial"/>
          <w:sz w:val="22"/>
          <w:szCs w:val="22"/>
        </w:rPr>
        <w:t>W</w:t>
      </w:r>
      <w:r w:rsidRPr="00DF2D05">
        <w:rPr>
          <w:rFonts w:ascii="Arial" w:eastAsia="Malgun Gothic" w:hAnsi="Arial" w:cs="Arial"/>
          <w:sz w:val="22"/>
          <w:szCs w:val="22"/>
        </w:rPr>
        <w:t xml:space="preserve">hy didn't we get more of him? </w:t>
      </w:r>
    </w:p>
    <w:p w14:paraId="3D3A85E5" w14:textId="77777777" w:rsidR="000309A9" w:rsidRPr="00DF2D05" w:rsidRDefault="000309A9">
      <w:pPr>
        <w:rPr>
          <w:rFonts w:ascii="Arial" w:eastAsia="Malgun Gothic" w:hAnsi="Arial" w:cs="Arial"/>
          <w:b/>
          <w:bCs/>
          <w:sz w:val="22"/>
          <w:szCs w:val="22"/>
        </w:rPr>
      </w:pPr>
    </w:p>
    <w:p w14:paraId="67EA9AA3" w14:textId="35FB9C0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977FA" w:rsidRPr="00DF2D05">
        <w:rPr>
          <w:rFonts w:ascii="Arial" w:eastAsia="Malgun Gothic" w:hAnsi="Arial" w:cs="Arial"/>
          <w:sz w:val="22"/>
          <w:szCs w:val="22"/>
        </w:rPr>
        <w:t xml:space="preserve"> </w:t>
      </w:r>
      <w:r w:rsidRPr="00DF2D05">
        <w:rPr>
          <w:rFonts w:ascii="Arial" w:eastAsia="Malgun Gothic" w:hAnsi="Arial" w:cs="Arial"/>
          <w:sz w:val="22"/>
          <w:szCs w:val="22"/>
        </w:rPr>
        <w:t>Great question. And then</w:t>
      </w:r>
      <w:r w:rsidR="00A47FCD" w:rsidRPr="00DF2D05">
        <w:rPr>
          <w:rFonts w:ascii="Arial" w:eastAsia="Malgun Gothic" w:hAnsi="Arial" w:cs="Arial"/>
          <w:sz w:val="22"/>
          <w:szCs w:val="22"/>
        </w:rPr>
        <w:t>,</w:t>
      </w:r>
      <w:r w:rsidRPr="00DF2D05">
        <w:rPr>
          <w:rFonts w:ascii="Arial" w:eastAsia="Malgun Gothic" w:hAnsi="Arial" w:cs="Arial"/>
          <w:sz w:val="22"/>
          <w:szCs w:val="22"/>
        </w:rPr>
        <w:t xml:space="preserve"> we get Louisa and</w:t>
      </w:r>
      <w:r w:rsidR="00C703B5" w:rsidRPr="00DF2D05">
        <w:rPr>
          <w:rFonts w:ascii="Arial" w:eastAsia="Malgun Gothic" w:hAnsi="Arial" w:cs="Arial"/>
          <w:sz w:val="22"/>
          <w:szCs w:val="22"/>
        </w:rPr>
        <w:t xml:space="preserve"> </w:t>
      </w:r>
      <w:proofErr w:type="spellStart"/>
      <w:r w:rsidR="00C703B5" w:rsidRPr="00DF2D05">
        <w:rPr>
          <w:rFonts w:ascii="Arial" w:eastAsia="Malgun Gothic" w:hAnsi="Arial" w:cs="Arial"/>
          <w:sz w:val="22"/>
          <w:szCs w:val="22"/>
        </w:rPr>
        <w:t>Benwick</w:t>
      </w:r>
      <w:proofErr w:type="spellEnd"/>
      <w:r w:rsidRPr="00DF2D05">
        <w:rPr>
          <w:rFonts w:ascii="Arial" w:eastAsia="Malgun Gothic" w:hAnsi="Arial" w:cs="Arial"/>
          <w:sz w:val="22"/>
          <w:szCs w:val="22"/>
        </w:rPr>
        <w:t xml:space="preserve">, who we've not seen interact. </w:t>
      </w:r>
    </w:p>
    <w:p w14:paraId="0406D6FB" w14:textId="77777777" w:rsidR="008031F9" w:rsidRPr="00DF2D05" w:rsidRDefault="008031F9">
      <w:pPr>
        <w:rPr>
          <w:rFonts w:ascii="Arial" w:eastAsia="Malgun Gothic" w:hAnsi="Arial" w:cs="Arial"/>
          <w:b/>
          <w:bCs/>
          <w:sz w:val="22"/>
          <w:szCs w:val="22"/>
        </w:rPr>
      </w:pPr>
    </w:p>
    <w:p w14:paraId="46CE00C2" w14:textId="0A8AA5C9" w:rsidR="00747DA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C703B5" w:rsidRPr="00DF2D05">
        <w:rPr>
          <w:rFonts w:ascii="Arial" w:eastAsia="Malgun Gothic" w:hAnsi="Arial" w:cs="Arial"/>
          <w:sz w:val="22"/>
          <w:szCs w:val="22"/>
        </w:rPr>
        <w:t xml:space="preserve"> </w:t>
      </w:r>
      <w:r w:rsidRPr="00DF2D05">
        <w:rPr>
          <w:rFonts w:ascii="Arial" w:eastAsia="Malgun Gothic" w:hAnsi="Arial" w:cs="Arial"/>
          <w:sz w:val="22"/>
          <w:szCs w:val="22"/>
        </w:rPr>
        <w:t>No. Just staring at each other lovingly, which is</w:t>
      </w:r>
      <w:r w:rsidR="00747DA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0F70723" w14:textId="77777777" w:rsidR="00747DAD" w:rsidRPr="00DF2D05" w:rsidRDefault="00747DAD">
      <w:pPr>
        <w:rPr>
          <w:rFonts w:ascii="Arial" w:eastAsia="Malgun Gothic" w:hAnsi="Arial" w:cs="Arial"/>
          <w:sz w:val="22"/>
          <w:szCs w:val="22"/>
        </w:rPr>
      </w:pPr>
    </w:p>
    <w:p w14:paraId="25077E7A" w14:textId="77777777" w:rsidR="00747DAD" w:rsidRPr="00DF2D05" w:rsidRDefault="00747DA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Cute. </w:t>
      </w:r>
    </w:p>
    <w:p w14:paraId="2D232EF0" w14:textId="77777777" w:rsidR="00747DAD" w:rsidRPr="00DF2D05" w:rsidRDefault="00747DAD">
      <w:pPr>
        <w:rPr>
          <w:rFonts w:ascii="Arial" w:eastAsia="Malgun Gothic" w:hAnsi="Arial" w:cs="Arial"/>
          <w:sz w:val="22"/>
          <w:szCs w:val="22"/>
        </w:rPr>
      </w:pPr>
    </w:p>
    <w:p w14:paraId="2E3B4A24" w14:textId="604E2642" w:rsidR="00533C91" w:rsidRPr="00DF2D05" w:rsidRDefault="00747DAD">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good for them. </w:t>
      </w:r>
    </w:p>
    <w:p w14:paraId="0FB7F4CA" w14:textId="77777777" w:rsidR="00140B98" w:rsidRPr="00DF2D05" w:rsidRDefault="00140B98">
      <w:pPr>
        <w:rPr>
          <w:rFonts w:ascii="Arial" w:eastAsia="Malgun Gothic" w:hAnsi="Arial" w:cs="Arial"/>
          <w:b/>
          <w:bCs/>
          <w:sz w:val="22"/>
          <w:szCs w:val="22"/>
        </w:rPr>
      </w:pPr>
    </w:p>
    <w:p w14:paraId="33980246" w14:textId="7D0A38D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47DAD" w:rsidRPr="00DF2D05">
        <w:rPr>
          <w:rFonts w:ascii="Arial" w:eastAsia="Malgun Gothic" w:hAnsi="Arial" w:cs="Arial"/>
          <w:sz w:val="22"/>
          <w:szCs w:val="22"/>
        </w:rPr>
        <w:t xml:space="preserve"> </w:t>
      </w:r>
      <w:r w:rsidRPr="00DF2D05">
        <w:rPr>
          <w:rFonts w:ascii="Arial" w:eastAsia="Malgun Gothic" w:hAnsi="Arial" w:cs="Arial"/>
          <w:sz w:val="22"/>
          <w:szCs w:val="22"/>
        </w:rPr>
        <w:t>And then</w:t>
      </w:r>
      <w:r w:rsidR="00410989" w:rsidRPr="00DF2D05">
        <w:rPr>
          <w:rFonts w:ascii="Arial" w:eastAsia="Malgun Gothic" w:hAnsi="Arial" w:cs="Arial"/>
          <w:sz w:val="22"/>
          <w:szCs w:val="22"/>
        </w:rPr>
        <w:t>,</w:t>
      </w:r>
      <w:r w:rsidRPr="00DF2D05">
        <w:rPr>
          <w:rFonts w:ascii="Arial" w:eastAsia="Malgun Gothic" w:hAnsi="Arial" w:cs="Arial"/>
          <w:sz w:val="22"/>
          <w:szCs w:val="22"/>
        </w:rPr>
        <w:t xml:space="preserve"> we get Charles and Mary with </w:t>
      </w:r>
      <w:proofErr w:type="gramStart"/>
      <w:r w:rsidRPr="00DF2D05">
        <w:rPr>
          <w:rFonts w:ascii="Arial" w:eastAsia="Malgun Gothic" w:hAnsi="Arial" w:cs="Arial"/>
          <w:sz w:val="22"/>
          <w:szCs w:val="22"/>
        </w:rPr>
        <w:t>the</w:t>
      </w:r>
      <w:proofErr w:type="gramEnd"/>
      <w:r w:rsidR="00747DAD"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E9A6357" w14:textId="77777777" w:rsidR="00645F90" w:rsidRPr="00DF2D05" w:rsidRDefault="00645F90">
      <w:pPr>
        <w:rPr>
          <w:rFonts w:ascii="Arial" w:eastAsia="Malgun Gothic" w:hAnsi="Arial" w:cs="Arial"/>
          <w:b/>
          <w:bCs/>
          <w:sz w:val="22"/>
          <w:szCs w:val="22"/>
        </w:rPr>
      </w:pPr>
    </w:p>
    <w:p w14:paraId="699BFDEF" w14:textId="7EA9AE8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47DAD" w:rsidRPr="00DF2D05">
        <w:rPr>
          <w:rFonts w:ascii="Arial" w:eastAsia="Malgun Gothic" w:hAnsi="Arial" w:cs="Arial"/>
          <w:sz w:val="22"/>
          <w:szCs w:val="22"/>
        </w:rPr>
        <w:t xml:space="preserve"> </w:t>
      </w:r>
      <w:r w:rsidRPr="00DF2D05">
        <w:rPr>
          <w:rFonts w:ascii="Arial" w:eastAsia="Malgun Gothic" w:hAnsi="Arial" w:cs="Arial"/>
          <w:sz w:val="22"/>
          <w:szCs w:val="22"/>
        </w:rPr>
        <w:t>Wondering where their kids are</w:t>
      </w:r>
      <w:r w:rsidR="00747DAD" w:rsidRPr="00DF2D05">
        <w:rPr>
          <w:rFonts w:ascii="Arial" w:eastAsia="Malgun Gothic" w:hAnsi="Arial" w:cs="Arial"/>
          <w:sz w:val="22"/>
          <w:szCs w:val="22"/>
        </w:rPr>
        <w:t>?</w:t>
      </w:r>
    </w:p>
    <w:p w14:paraId="3B3B5039" w14:textId="77777777" w:rsidR="00164881" w:rsidRPr="00DF2D05" w:rsidRDefault="00164881">
      <w:pPr>
        <w:rPr>
          <w:rFonts w:ascii="Arial" w:eastAsia="Malgun Gothic" w:hAnsi="Arial" w:cs="Arial"/>
          <w:b/>
          <w:bCs/>
          <w:sz w:val="22"/>
          <w:szCs w:val="22"/>
        </w:rPr>
      </w:pPr>
    </w:p>
    <w:p w14:paraId="2069B71B" w14:textId="6ECBF53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47DAD" w:rsidRPr="00DF2D05">
        <w:rPr>
          <w:rFonts w:ascii="Arial" w:eastAsia="Malgun Gothic" w:hAnsi="Arial" w:cs="Arial"/>
          <w:sz w:val="22"/>
          <w:szCs w:val="22"/>
        </w:rPr>
        <w:t xml:space="preserve"> </w:t>
      </w:r>
      <w:r w:rsidRPr="00DF2D05">
        <w:rPr>
          <w:rFonts w:ascii="Arial" w:eastAsia="Malgun Gothic" w:hAnsi="Arial" w:cs="Arial"/>
          <w:sz w:val="22"/>
          <w:szCs w:val="22"/>
        </w:rPr>
        <w:t>No</w:t>
      </w:r>
      <w:r w:rsidR="0008394F"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8394F" w:rsidRPr="00DF2D05">
        <w:rPr>
          <w:rFonts w:ascii="Arial" w:eastAsia="Malgun Gothic" w:hAnsi="Arial" w:cs="Arial"/>
          <w:sz w:val="22"/>
          <w:szCs w:val="22"/>
        </w:rPr>
        <w:t>T</w:t>
      </w:r>
      <w:r w:rsidRPr="00DF2D05">
        <w:rPr>
          <w:rFonts w:ascii="Arial" w:eastAsia="Malgun Gothic" w:hAnsi="Arial" w:cs="Arial"/>
          <w:sz w:val="22"/>
          <w:szCs w:val="22"/>
        </w:rPr>
        <w:t xml:space="preserve">hat's not what they're wondering. </w:t>
      </w:r>
    </w:p>
    <w:p w14:paraId="0B5BEF6F" w14:textId="77777777" w:rsidR="0008394F" w:rsidRPr="00DF2D05" w:rsidRDefault="0008394F">
      <w:pPr>
        <w:rPr>
          <w:rFonts w:ascii="Arial" w:eastAsia="Malgun Gothic" w:hAnsi="Arial" w:cs="Arial"/>
          <w:b/>
          <w:bCs/>
          <w:sz w:val="22"/>
          <w:szCs w:val="22"/>
        </w:rPr>
      </w:pPr>
    </w:p>
    <w:p w14:paraId="12A25543" w14:textId="5B55F319"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47DA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re wondering where Captain Wentworth and Anne </w:t>
      </w:r>
      <w:proofErr w:type="gramStart"/>
      <w:r w:rsidRPr="00DF2D05">
        <w:rPr>
          <w:rFonts w:ascii="Arial" w:eastAsia="Malgun Gothic" w:hAnsi="Arial" w:cs="Arial"/>
          <w:sz w:val="22"/>
          <w:szCs w:val="22"/>
        </w:rPr>
        <w:t>are</w:t>
      </w:r>
      <w:r w:rsidR="00747DAD" w:rsidRPr="00DF2D05">
        <w:rPr>
          <w:rFonts w:ascii="Arial" w:eastAsia="Malgun Gothic" w:hAnsi="Arial" w:cs="Arial"/>
          <w:sz w:val="22"/>
          <w:szCs w:val="22"/>
        </w:rPr>
        <w:t>?</w:t>
      </w:r>
      <w:proofErr w:type="gramEnd"/>
      <w:r w:rsidRPr="00DF2D05">
        <w:rPr>
          <w:rFonts w:ascii="Arial" w:eastAsia="Malgun Gothic" w:hAnsi="Arial" w:cs="Arial"/>
          <w:sz w:val="22"/>
          <w:szCs w:val="22"/>
        </w:rPr>
        <w:t xml:space="preserve"> </w:t>
      </w:r>
    </w:p>
    <w:p w14:paraId="2021D52F" w14:textId="77777777" w:rsidR="0008394F" w:rsidRPr="00DF2D05" w:rsidRDefault="0008394F">
      <w:pPr>
        <w:rPr>
          <w:rFonts w:ascii="Arial" w:eastAsia="Malgun Gothic" w:hAnsi="Arial" w:cs="Arial"/>
          <w:b/>
          <w:bCs/>
          <w:sz w:val="22"/>
          <w:szCs w:val="22"/>
        </w:rPr>
      </w:pPr>
    </w:p>
    <w:p w14:paraId="42AB0043" w14:textId="3E8C53EB" w:rsidR="00747DAD"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47DAD" w:rsidRPr="00DF2D05">
        <w:rPr>
          <w:rFonts w:ascii="Arial" w:eastAsia="Malgun Gothic" w:hAnsi="Arial" w:cs="Arial"/>
          <w:sz w:val="22"/>
          <w:szCs w:val="22"/>
        </w:rPr>
        <w:t xml:space="preserve"> </w:t>
      </w:r>
      <w:r w:rsidRPr="00DF2D05">
        <w:rPr>
          <w:rFonts w:ascii="Arial" w:eastAsia="Malgun Gothic" w:hAnsi="Arial" w:cs="Arial"/>
          <w:sz w:val="22"/>
          <w:szCs w:val="22"/>
        </w:rPr>
        <w:t>Yeah, clearly</w:t>
      </w:r>
      <w:r w:rsidR="00094835" w:rsidRPr="00DF2D05">
        <w:rPr>
          <w:rFonts w:ascii="Arial" w:eastAsia="Malgun Gothic" w:hAnsi="Arial" w:cs="Arial"/>
          <w:sz w:val="22"/>
          <w:szCs w:val="22"/>
        </w:rPr>
        <w:t>--</w:t>
      </w:r>
    </w:p>
    <w:p w14:paraId="04305D47" w14:textId="77777777" w:rsidR="00747DAD" w:rsidRPr="00DF2D05" w:rsidRDefault="00747DAD">
      <w:pPr>
        <w:rPr>
          <w:rFonts w:ascii="Arial" w:eastAsia="Malgun Gothic" w:hAnsi="Arial" w:cs="Arial"/>
          <w:sz w:val="22"/>
          <w:szCs w:val="22"/>
        </w:rPr>
      </w:pPr>
    </w:p>
    <w:p w14:paraId="16C06E83" w14:textId="77777777" w:rsidR="00747DAD" w:rsidRPr="00DF2D05" w:rsidRDefault="00747DAD">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w:t>
      </w:r>
    </w:p>
    <w:p w14:paraId="46227588" w14:textId="77777777" w:rsidR="00747DAD" w:rsidRPr="00DF2D05" w:rsidRDefault="00747DAD">
      <w:pPr>
        <w:rPr>
          <w:rFonts w:ascii="Arial" w:eastAsia="Malgun Gothic" w:hAnsi="Arial" w:cs="Arial"/>
          <w:sz w:val="22"/>
          <w:szCs w:val="22"/>
        </w:rPr>
      </w:pPr>
    </w:p>
    <w:p w14:paraId="78ADA5A2" w14:textId="287C3152" w:rsidR="00533C91" w:rsidRPr="00DF2D05" w:rsidRDefault="00747DAD">
      <w:pPr>
        <w:rPr>
          <w:rFonts w:ascii="Arial" w:eastAsia="Malgun Gothic" w:hAnsi="Arial" w:cs="Arial"/>
          <w:sz w:val="22"/>
          <w:szCs w:val="22"/>
        </w:rPr>
      </w:pPr>
      <w:r w:rsidRPr="00DF2D05">
        <w:rPr>
          <w:rFonts w:ascii="Arial" w:eastAsia="Malgun Gothic" w:hAnsi="Arial" w:cs="Arial"/>
          <w:b/>
          <w:bCs/>
          <w:sz w:val="22"/>
          <w:szCs w:val="22"/>
        </w:rPr>
        <w:lastRenderedPageBreak/>
        <w:t xml:space="preserve">Becca: </w:t>
      </w:r>
      <w:r w:rsidRPr="00DF2D05">
        <w:rPr>
          <w:rFonts w:ascii="Arial" w:eastAsia="Malgun Gothic" w:hAnsi="Arial" w:cs="Arial"/>
          <w:sz w:val="22"/>
          <w:szCs w:val="22"/>
        </w:rPr>
        <w:t xml:space="preserve">I thought they were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do like-- I'm glad they didn't do this, but I thought they were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do that shitty thing where they come in late and it's </w:t>
      </w:r>
      <w:r w:rsidR="00DD5F92" w:rsidRPr="00DF2D05">
        <w:rPr>
          <w:rFonts w:ascii="Arial" w:eastAsia="Malgun Gothic" w:hAnsi="Arial" w:cs="Arial"/>
          <w:sz w:val="22"/>
          <w:szCs w:val="22"/>
        </w:rPr>
        <w:t>like, “O</w:t>
      </w:r>
      <w:r w:rsidRPr="00DF2D05">
        <w:rPr>
          <w:rFonts w:ascii="Arial" w:eastAsia="Malgun Gothic" w:hAnsi="Arial" w:cs="Arial"/>
          <w:sz w:val="22"/>
          <w:szCs w:val="22"/>
        </w:rPr>
        <w:t>h, they're messes together now.</w:t>
      </w:r>
      <w:r w:rsidR="00DD5F92"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6B955A00" w14:textId="77777777" w:rsidR="00243E79" w:rsidRPr="00DF2D05" w:rsidRDefault="00243E79">
      <w:pPr>
        <w:rPr>
          <w:rFonts w:ascii="Arial" w:eastAsia="Malgun Gothic" w:hAnsi="Arial" w:cs="Arial"/>
          <w:b/>
          <w:bCs/>
          <w:sz w:val="22"/>
          <w:szCs w:val="22"/>
        </w:rPr>
      </w:pPr>
    </w:p>
    <w:p w14:paraId="38B81DD4" w14:textId="3E73627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DD5F92" w:rsidRPr="00DF2D05">
        <w:rPr>
          <w:rFonts w:ascii="Arial" w:eastAsia="Malgun Gothic" w:hAnsi="Arial" w:cs="Arial"/>
          <w:b/>
          <w:bCs/>
          <w:sz w:val="22"/>
          <w:szCs w:val="22"/>
        </w:rPr>
        <w:t xml:space="preserve"> [00:40:00]</w:t>
      </w:r>
      <w:r w:rsidR="00DD5F9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No, they just skipped the wedding. </w:t>
      </w:r>
    </w:p>
    <w:p w14:paraId="0C6286C8" w14:textId="77777777" w:rsidR="00243E79" w:rsidRPr="00DF2D05" w:rsidRDefault="00243E79">
      <w:pPr>
        <w:rPr>
          <w:rFonts w:ascii="Arial" w:eastAsia="Malgun Gothic" w:hAnsi="Arial" w:cs="Arial"/>
          <w:b/>
          <w:bCs/>
          <w:sz w:val="22"/>
          <w:szCs w:val="22"/>
        </w:rPr>
      </w:pPr>
    </w:p>
    <w:p w14:paraId="0A5D301A" w14:textId="3D94B14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DD5F9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y just skipped that wedding. They didn't need to go. </w:t>
      </w:r>
    </w:p>
    <w:p w14:paraId="6F716DE8" w14:textId="77777777" w:rsidR="00243E79" w:rsidRPr="00DF2D05" w:rsidRDefault="00243E79">
      <w:pPr>
        <w:rPr>
          <w:rFonts w:ascii="Arial" w:eastAsia="Malgun Gothic" w:hAnsi="Arial" w:cs="Arial"/>
          <w:b/>
          <w:bCs/>
          <w:sz w:val="22"/>
          <w:szCs w:val="22"/>
        </w:rPr>
      </w:pPr>
    </w:p>
    <w:p w14:paraId="40167AC4" w14:textId="3EBCE386" w:rsidR="00E5781A"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DD5F9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onestly, I'm fine with </w:t>
      </w:r>
      <w:r w:rsidR="00E5781A" w:rsidRPr="00DF2D05">
        <w:rPr>
          <w:rFonts w:ascii="Arial" w:eastAsia="Malgun Gothic" w:hAnsi="Arial" w:cs="Arial"/>
          <w:sz w:val="22"/>
          <w:szCs w:val="22"/>
        </w:rPr>
        <w:t xml:space="preserve">that. </w:t>
      </w:r>
    </w:p>
    <w:p w14:paraId="71CB12D9" w14:textId="77777777" w:rsidR="00E5781A" w:rsidRPr="00DF2D05" w:rsidRDefault="00E5781A">
      <w:pPr>
        <w:rPr>
          <w:rFonts w:ascii="Arial" w:eastAsia="Malgun Gothic" w:hAnsi="Arial" w:cs="Arial"/>
          <w:sz w:val="22"/>
          <w:szCs w:val="22"/>
        </w:rPr>
      </w:pPr>
    </w:p>
    <w:p w14:paraId="6EE2A015" w14:textId="47A30BD6" w:rsidR="00E5781A" w:rsidRPr="00DF2D05" w:rsidRDefault="00E5781A">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That’s fair. </w:t>
      </w:r>
    </w:p>
    <w:p w14:paraId="2A799A5D" w14:textId="77777777" w:rsidR="00E5781A" w:rsidRPr="00DF2D05" w:rsidRDefault="00E5781A">
      <w:pPr>
        <w:rPr>
          <w:rFonts w:ascii="Arial" w:eastAsia="Malgun Gothic" w:hAnsi="Arial" w:cs="Arial"/>
          <w:b/>
          <w:bCs/>
          <w:sz w:val="22"/>
          <w:szCs w:val="22"/>
        </w:rPr>
      </w:pPr>
    </w:p>
    <w:p w14:paraId="340B0001" w14:textId="4B51AADD" w:rsidR="00533C91" w:rsidRPr="00DF2D05" w:rsidRDefault="00E5781A">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They're lying on a cliff</w:t>
      </w:r>
      <w:r w:rsidR="00D94287" w:rsidRPr="00DF2D05">
        <w:rPr>
          <w:rFonts w:ascii="Arial" w:eastAsia="Malgun Gothic" w:hAnsi="Arial" w:cs="Arial"/>
          <w:sz w:val="22"/>
          <w:szCs w:val="22"/>
        </w:rPr>
        <w:t>,</w:t>
      </w:r>
      <w:r w:rsidRPr="00DF2D05">
        <w:rPr>
          <w:rFonts w:ascii="Arial" w:eastAsia="Malgun Gothic" w:hAnsi="Arial" w:cs="Arial"/>
          <w:sz w:val="22"/>
          <w:szCs w:val="22"/>
        </w:rPr>
        <w:t xml:space="preserve"> and they're looking out at sea and that's fine. </w:t>
      </w:r>
    </w:p>
    <w:p w14:paraId="5D0A2E8C" w14:textId="77777777" w:rsidR="00922129" w:rsidRPr="00DF2D05" w:rsidRDefault="00922129">
      <w:pPr>
        <w:rPr>
          <w:rFonts w:ascii="Arial" w:eastAsia="Malgun Gothic" w:hAnsi="Arial" w:cs="Arial"/>
          <w:sz w:val="22"/>
          <w:szCs w:val="22"/>
        </w:rPr>
      </w:pPr>
    </w:p>
    <w:p w14:paraId="5F8A3EF0" w14:textId="69DB0741" w:rsidR="00922129" w:rsidRPr="00DF2D05" w:rsidRDefault="00922129">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5B8E5426" w14:textId="77777777" w:rsidR="00E5781A" w:rsidRPr="00DF2D05" w:rsidRDefault="00E5781A">
      <w:pPr>
        <w:rPr>
          <w:rFonts w:ascii="Arial" w:eastAsia="Malgun Gothic" w:hAnsi="Arial" w:cs="Arial"/>
          <w:b/>
          <w:bCs/>
          <w:sz w:val="22"/>
          <w:szCs w:val="22"/>
        </w:rPr>
      </w:pPr>
    </w:p>
    <w:p w14:paraId="0FFE1B06" w14:textId="5658782D" w:rsidR="00A0210B"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E5781A" w:rsidRPr="00DF2D05">
        <w:rPr>
          <w:rFonts w:ascii="Arial" w:eastAsia="Malgun Gothic" w:hAnsi="Arial" w:cs="Arial"/>
          <w:sz w:val="22"/>
          <w:szCs w:val="22"/>
        </w:rPr>
        <w:t xml:space="preserve"> </w:t>
      </w:r>
      <w:r w:rsidRPr="00DF2D05">
        <w:rPr>
          <w:rFonts w:ascii="Arial" w:eastAsia="Malgun Gothic" w:hAnsi="Arial" w:cs="Arial"/>
          <w:sz w:val="22"/>
          <w:szCs w:val="22"/>
        </w:rPr>
        <w:t>And then</w:t>
      </w:r>
      <w:r w:rsidR="00D94287" w:rsidRPr="00DF2D05">
        <w:rPr>
          <w:rFonts w:ascii="Arial" w:eastAsia="Malgun Gothic" w:hAnsi="Arial" w:cs="Arial"/>
          <w:sz w:val="22"/>
          <w:szCs w:val="22"/>
        </w:rPr>
        <w:t>,</w:t>
      </w:r>
      <w:r w:rsidRPr="00DF2D05">
        <w:rPr>
          <w:rFonts w:ascii="Arial" w:eastAsia="Malgun Gothic" w:hAnsi="Arial" w:cs="Arial"/>
          <w:sz w:val="22"/>
          <w:szCs w:val="22"/>
        </w:rPr>
        <w:t xml:space="preserve"> it's unclear</w:t>
      </w:r>
      <w:r w:rsidR="00A0210B" w:rsidRPr="00DF2D05">
        <w:rPr>
          <w:rFonts w:ascii="Arial" w:eastAsia="Malgun Gothic" w:hAnsi="Arial" w:cs="Arial"/>
          <w:sz w:val="22"/>
          <w:szCs w:val="22"/>
        </w:rPr>
        <w:t xml:space="preserve">-- We </w:t>
      </w:r>
      <w:r w:rsidRPr="00DF2D05">
        <w:rPr>
          <w:rFonts w:ascii="Arial" w:eastAsia="Malgun Gothic" w:hAnsi="Arial" w:cs="Arial"/>
          <w:sz w:val="22"/>
          <w:szCs w:val="22"/>
        </w:rPr>
        <w:t>were saying</w:t>
      </w:r>
      <w:r w:rsidR="00A0210B" w:rsidRPr="00DF2D05">
        <w:rPr>
          <w:rFonts w:ascii="Arial" w:eastAsia="Malgun Gothic" w:hAnsi="Arial" w:cs="Arial"/>
          <w:sz w:val="22"/>
          <w:szCs w:val="22"/>
        </w:rPr>
        <w:t xml:space="preserve"> like</w:t>
      </w:r>
      <w:r w:rsidR="003C6A02" w:rsidRPr="00DF2D05">
        <w:rPr>
          <w:rFonts w:ascii="Arial" w:eastAsia="Malgun Gothic" w:hAnsi="Arial" w:cs="Arial"/>
          <w:sz w:val="22"/>
          <w:szCs w:val="22"/>
        </w:rPr>
        <w:t>,</w:t>
      </w:r>
      <w:r w:rsidR="00A0210B" w:rsidRPr="00DF2D05">
        <w:rPr>
          <w:rFonts w:ascii="Arial" w:eastAsia="Malgun Gothic" w:hAnsi="Arial" w:cs="Arial"/>
          <w:sz w:val="22"/>
          <w:szCs w:val="22"/>
        </w:rPr>
        <w:t xml:space="preserve"> </w:t>
      </w:r>
      <w:r w:rsidR="003C6A02" w:rsidRPr="00DF2D05">
        <w:rPr>
          <w:rFonts w:ascii="Arial" w:eastAsia="Malgun Gothic" w:hAnsi="Arial" w:cs="Arial"/>
          <w:sz w:val="22"/>
          <w:szCs w:val="22"/>
        </w:rPr>
        <w:t>“O</w:t>
      </w:r>
      <w:r w:rsidRPr="00DF2D05">
        <w:rPr>
          <w:rFonts w:ascii="Arial" w:eastAsia="Malgun Gothic" w:hAnsi="Arial" w:cs="Arial"/>
          <w:sz w:val="22"/>
          <w:szCs w:val="22"/>
        </w:rPr>
        <w:t>h, is that them from the beginning?</w:t>
      </w:r>
      <w:r w:rsidR="00CF5252" w:rsidRPr="00DF2D05">
        <w:rPr>
          <w:rFonts w:ascii="Arial" w:eastAsia="Malgun Gothic" w:hAnsi="Arial" w:cs="Arial"/>
          <w:sz w:val="22"/>
          <w:szCs w:val="22"/>
        </w:rPr>
        <w:t>”</w:t>
      </w:r>
      <w:r w:rsidRPr="00DF2D05">
        <w:rPr>
          <w:rFonts w:ascii="Arial" w:eastAsia="Malgun Gothic" w:hAnsi="Arial" w:cs="Arial"/>
          <w:sz w:val="22"/>
          <w:szCs w:val="22"/>
        </w:rPr>
        <w:t xml:space="preserve"> Because it's a mirror</w:t>
      </w:r>
      <w:r w:rsidR="006D1047" w:rsidRPr="00DF2D05">
        <w:rPr>
          <w:rFonts w:ascii="Arial" w:eastAsia="Malgun Gothic" w:hAnsi="Arial" w:cs="Arial"/>
          <w:sz w:val="22"/>
          <w:szCs w:val="22"/>
        </w:rPr>
        <w:t>. I</w:t>
      </w:r>
      <w:r w:rsidRPr="00DF2D05">
        <w:rPr>
          <w:rFonts w:ascii="Arial" w:eastAsia="Malgun Gothic" w:hAnsi="Arial" w:cs="Arial"/>
          <w:sz w:val="22"/>
          <w:szCs w:val="22"/>
        </w:rPr>
        <w:t>t's a book</w:t>
      </w:r>
      <w:r w:rsidR="00726CF9" w:rsidRPr="00DF2D05">
        <w:rPr>
          <w:rFonts w:ascii="Arial" w:eastAsia="Malgun Gothic" w:hAnsi="Arial" w:cs="Arial"/>
          <w:sz w:val="22"/>
          <w:szCs w:val="22"/>
        </w:rPr>
        <w:t xml:space="preserve"> </w:t>
      </w:r>
      <w:r w:rsidR="008C6059" w:rsidRPr="00DF2D05">
        <w:rPr>
          <w:rFonts w:ascii="Arial" w:eastAsia="Malgun Gothic" w:hAnsi="Arial" w:cs="Arial"/>
          <w:sz w:val="22"/>
          <w:szCs w:val="22"/>
        </w:rPr>
        <w:t>and--</w:t>
      </w:r>
      <w:r w:rsidR="00A0210B" w:rsidRPr="00DF2D05">
        <w:rPr>
          <w:rFonts w:ascii="Arial" w:eastAsia="Malgun Gothic" w:hAnsi="Arial" w:cs="Arial"/>
          <w:sz w:val="22"/>
          <w:szCs w:val="22"/>
        </w:rPr>
        <w:t xml:space="preserve"> </w:t>
      </w:r>
    </w:p>
    <w:p w14:paraId="102BC0C7" w14:textId="77777777" w:rsidR="00A0210B" w:rsidRPr="00DF2D05" w:rsidRDefault="00A0210B">
      <w:pPr>
        <w:rPr>
          <w:rFonts w:ascii="Arial" w:eastAsia="Malgun Gothic" w:hAnsi="Arial" w:cs="Arial"/>
          <w:sz w:val="22"/>
          <w:szCs w:val="22"/>
        </w:rPr>
      </w:pPr>
    </w:p>
    <w:p w14:paraId="2E6B76F4" w14:textId="75AC03A6" w:rsidR="00A0210B" w:rsidRPr="00DF2D05" w:rsidRDefault="00A0210B">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1E06748B" w14:textId="77777777" w:rsidR="00A0210B" w:rsidRPr="00DF2D05" w:rsidRDefault="00A0210B">
      <w:pPr>
        <w:rPr>
          <w:rFonts w:ascii="Arial" w:eastAsia="Malgun Gothic" w:hAnsi="Arial" w:cs="Arial"/>
          <w:sz w:val="22"/>
          <w:szCs w:val="22"/>
        </w:rPr>
      </w:pPr>
    </w:p>
    <w:p w14:paraId="250C06CC" w14:textId="5B68498A" w:rsidR="00533C91" w:rsidRPr="00DF2D05" w:rsidRDefault="00A0210B">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Book and the film with a flashback</w:t>
      </w:r>
      <w:r w:rsidR="00943859" w:rsidRPr="00DF2D05">
        <w:rPr>
          <w:rFonts w:ascii="Arial" w:eastAsia="Malgun Gothic" w:hAnsi="Arial" w:cs="Arial"/>
          <w:sz w:val="22"/>
          <w:szCs w:val="22"/>
        </w:rPr>
        <w:t>,</w:t>
      </w:r>
      <w:r w:rsidRPr="00DF2D05">
        <w:rPr>
          <w:rFonts w:ascii="Arial" w:eastAsia="Malgun Gothic" w:hAnsi="Arial" w:cs="Arial"/>
          <w:sz w:val="22"/>
          <w:szCs w:val="22"/>
        </w:rPr>
        <w:t xml:space="preserve"> and then </w:t>
      </w:r>
      <w:proofErr w:type="gramStart"/>
      <w:r w:rsidRPr="00DF2D05">
        <w:rPr>
          <w:rFonts w:ascii="Arial" w:eastAsia="Malgun Gothic" w:hAnsi="Arial" w:cs="Arial"/>
          <w:sz w:val="22"/>
          <w:szCs w:val="22"/>
        </w:rPr>
        <w:t>them</w:t>
      </w:r>
      <w:proofErr w:type="gramEnd"/>
      <w:r w:rsidRPr="00DF2D05">
        <w:rPr>
          <w:rFonts w:ascii="Arial" w:eastAsia="Malgun Gothic" w:hAnsi="Arial" w:cs="Arial"/>
          <w:sz w:val="22"/>
          <w:szCs w:val="22"/>
        </w:rPr>
        <w:t xml:space="preserve"> happy at the end in the same field lying in the grass. </w:t>
      </w:r>
    </w:p>
    <w:p w14:paraId="7FB82C1D" w14:textId="77777777" w:rsidR="00943859" w:rsidRPr="00DF2D05" w:rsidRDefault="00943859">
      <w:pPr>
        <w:rPr>
          <w:rFonts w:ascii="Arial" w:eastAsia="Malgun Gothic" w:hAnsi="Arial" w:cs="Arial"/>
          <w:b/>
          <w:bCs/>
          <w:sz w:val="22"/>
          <w:szCs w:val="22"/>
        </w:rPr>
      </w:pPr>
    </w:p>
    <w:p w14:paraId="596D912E" w14:textId="2B5890C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751E6" w:rsidRPr="00DF2D05">
        <w:rPr>
          <w:rFonts w:ascii="Arial" w:eastAsia="Malgun Gothic" w:hAnsi="Arial" w:cs="Arial"/>
          <w:sz w:val="22"/>
          <w:szCs w:val="22"/>
        </w:rPr>
        <w:t xml:space="preserve"> </w:t>
      </w:r>
      <w:r w:rsidRPr="00DF2D05">
        <w:rPr>
          <w:rFonts w:ascii="Arial" w:eastAsia="Malgun Gothic" w:hAnsi="Arial" w:cs="Arial"/>
          <w:sz w:val="22"/>
          <w:szCs w:val="22"/>
        </w:rPr>
        <w:t>Wait a minute. Are you saying that there's a possibility that it wasn't a flashback in the beginning, but in fact, Anne is looking back on her life and telling us the story of how she learned how to turn a ship around</w:t>
      </w:r>
      <w:r w:rsidR="005A4E3A"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293901F6" w14:textId="77777777" w:rsidR="00B92EFE" w:rsidRPr="00DF2D05" w:rsidRDefault="00B92EFE">
      <w:pPr>
        <w:rPr>
          <w:rFonts w:ascii="Arial" w:eastAsia="Malgun Gothic" w:hAnsi="Arial" w:cs="Arial"/>
          <w:b/>
          <w:bCs/>
          <w:sz w:val="22"/>
          <w:szCs w:val="22"/>
        </w:rPr>
      </w:pPr>
    </w:p>
    <w:p w14:paraId="5B678014" w14:textId="18D11C5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A4E3A" w:rsidRPr="00DF2D05">
        <w:rPr>
          <w:rFonts w:ascii="Arial" w:eastAsia="Malgun Gothic" w:hAnsi="Arial" w:cs="Arial"/>
          <w:sz w:val="22"/>
          <w:szCs w:val="22"/>
        </w:rPr>
        <w:t xml:space="preserve"> </w:t>
      </w:r>
      <w:r w:rsidRPr="00DF2D05">
        <w:rPr>
          <w:rFonts w:ascii="Arial" w:eastAsia="Malgun Gothic" w:hAnsi="Arial" w:cs="Arial"/>
          <w:sz w:val="22"/>
          <w:szCs w:val="22"/>
        </w:rPr>
        <w:t>I'm not saying you can't read it</w:t>
      </w:r>
      <w:r w:rsidR="005A4E3A"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hat way. </w:t>
      </w:r>
    </w:p>
    <w:p w14:paraId="0758B753" w14:textId="77777777" w:rsidR="00E97A91" w:rsidRPr="00DF2D05" w:rsidRDefault="00E97A91">
      <w:pPr>
        <w:rPr>
          <w:rFonts w:ascii="Arial" w:eastAsia="Malgun Gothic" w:hAnsi="Arial" w:cs="Arial"/>
          <w:b/>
          <w:bCs/>
          <w:sz w:val="22"/>
          <w:szCs w:val="22"/>
        </w:rPr>
      </w:pPr>
    </w:p>
    <w:p w14:paraId="2CA96E76" w14:textId="53F55F60"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A4E3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you're right. I don't think it's a flashback. </w:t>
      </w:r>
    </w:p>
    <w:p w14:paraId="5EE662EB" w14:textId="77777777" w:rsidR="006C158A" w:rsidRPr="00DF2D05" w:rsidRDefault="006C158A">
      <w:pPr>
        <w:rPr>
          <w:rFonts w:ascii="Arial" w:eastAsia="Malgun Gothic" w:hAnsi="Arial" w:cs="Arial"/>
          <w:b/>
          <w:bCs/>
          <w:sz w:val="22"/>
          <w:szCs w:val="22"/>
        </w:rPr>
      </w:pPr>
    </w:p>
    <w:p w14:paraId="7AFF6D9F" w14:textId="7850F8A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A4E3A" w:rsidRPr="00DF2D05">
        <w:rPr>
          <w:rFonts w:ascii="Arial" w:eastAsia="Malgun Gothic" w:hAnsi="Arial" w:cs="Arial"/>
          <w:sz w:val="22"/>
          <w:szCs w:val="22"/>
        </w:rPr>
        <w:t xml:space="preserve"> </w:t>
      </w:r>
      <w:r w:rsidRPr="00DF2D05">
        <w:rPr>
          <w:rFonts w:ascii="Arial" w:eastAsia="Malgun Gothic" w:hAnsi="Arial" w:cs="Arial"/>
          <w:sz w:val="22"/>
          <w:szCs w:val="22"/>
        </w:rPr>
        <w:t>Did we just ruin</w:t>
      </w:r>
      <w:r w:rsidR="00661F1D" w:rsidRPr="00DF2D05">
        <w:rPr>
          <w:rFonts w:ascii="Arial" w:eastAsia="Malgun Gothic" w:hAnsi="Arial" w:cs="Arial"/>
          <w:sz w:val="22"/>
          <w:szCs w:val="22"/>
        </w:rPr>
        <w:t xml:space="preserve">-- [laughs] </w:t>
      </w:r>
      <w:r w:rsidR="005A4E3A" w:rsidRPr="00DF2D05">
        <w:rPr>
          <w:rFonts w:ascii="Arial" w:eastAsia="Malgun Gothic" w:hAnsi="Arial" w:cs="Arial"/>
          <w:sz w:val="22"/>
          <w:szCs w:val="22"/>
        </w:rPr>
        <w:t xml:space="preserve">Becca is </w:t>
      </w:r>
      <w:r w:rsidR="00BA2579" w:rsidRPr="00DF2D05">
        <w:rPr>
          <w:rFonts w:ascii="Arial" w:eastAsia="Malgun Gothic" w:hAnsi="Arial" w:cs="Arial"/>
          <w:sz w:val="22"/>
          <w:szCs w:val="22"/>
        </w:rPr>
        <w:t>like, “</w:t>
      </w:r>
      <w:r w:rsidRPr="00DF2D05">
        <w:rPr>
          <w:rFonts w:ascii="Arial" w:eastAsia="Malgun Gothic" w:hAnsi="Arial" w:cs="Arial"/>
          <w:sz w:val="22"/>
          <w:szCs w:val="22"/>
        </w:rPr>
        <w:t>I didn't even get my flashback</w:t>
      </w:r>
      <w:r w:rsidR="005A4E3A" w:rsidRPr="00DF2D05">
        <w:rPr>
          <w:rFonts w:ascii="Arial" w:eastAsia="Malgun Gothic" w:hAnsi="Arial" w:cs="Arial"/>
          <w:sz w:val="22"/>
          <w:szCs w:val="22"/>
        </w:rPr>
        <w:t>.</w:t>
      </w:r>
      <w:r w:rsidR="002019D4" w:rsidRPr="00DF2D05">
        <w:rPr>
          <w:rFonts w:ascii="Arial" w:eastAsia="Malgun Gothic" w:hAnsi="Arial" w:cs="Arial"/>
          <w:sz w:val="22"/>
          <w:szCs w:val="22"/>
        </w:rPr>
        <w:t>”</w:t>
      </w:r>
    </w:p>
    <w:p w14:paraId="608DFF27" w14:textId="77777777" w:rsidR="002019D4" w:rsidRPr="00DF2D05" w:rsidRDefault="002019D4">
      <w:pPr>
        <w:rPr>
          <w:rFonts w:ascii="Arial" w:eastAsia="Malgun Gothic" w:hAnsi="Arial" w:cs="Arial"/>
          <w:b/>
          <w:bCs/>
          <w:sz w:val="22"/>
          <w:szCs w:val="22"/>
        </w:rPr>
      </w:pPr>
    </w:p>
    <w:p w14:paraId="341D54EA" w14:textId="7403370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A4E3A" w:rsidRPr="00DF2D05">
        <w:rPr>
          <w:rFonts w:ascii="Arial" w:eastAsia="Malgun Gothic" w:hAnsi="Arial" w:cs="Arial"/>
          <w:sz w:val="22"/>
          <w:szCs w:val="22"/>
        </w:rPr>
        <w:t xml:space="preserve"> [</w:t>
      </w:r>
      <w:r w:rsidR="00630935" w:rsidRPr="00DF2D05">
        <w:rPr>
          <w:rFonts w:ascii="Arial" w:eastAsia="Malgun Gothic" w:hAnsi="Arial" w:cs="Arial"/>
          <w:sz w:val="22"/>
          <w:szCs w:val="22"/>
        </w:rPr>
        <w:t>s</w:t>
      </w:r>
      <w:r w:rsidR="005A4E3A" w:rsidRPr="00DF2D05">
        <w:rPr>
          <w:rFonts w:ascii="Arial" w:eastAsia="Malgun Gothic" w:hAnsi="Arial" w:cs="Arial"/>
          <w:sz w:val="22"/>
          <w:szCs w:val="22"/>
        </w:rPr>
        <w:t>ighs] Y’all</w:t>
      </w:r>
      <w:r w:rsidR="00B5156F" w:rsidRPr="00DF2D05">
        <w:rPr>
          <w:rFonts w:ascii="Arial" w:eastAsia="Malgun Gothic" w:hAnsi="Arial" w:cs="Arial"/>
          <w:sz w:val="22"/>
          <w:szCs w:val="22"/>
        </w:rPr>
        <w:t>,</w:t>
      </w:r>
      <w:r w:rsidR="005A4E3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tired. </w:t>
      </w:r>
    </w:p>
    <w:p w14:paraId="6F94EFEE" w14:textId="77777777" w:rsidR="00B5156F" w:rsidRPr="00DF2D05" w:rsidRDefault="00B5156F">
      <w:pPr>
        <w:rPr>
          <w:rFonts w:ascii="Arial" w:eastAsia="Malgun Gothic" w:hAnsi="Arial" w:cs="Arial"/>
          <w:b/>
          <w:bCs/>
          <w:sz w:val="22"/>
          <w:szCs w:val="22"/>
        </w:rPr>
      </w:pPr>
    </w:p>
    <w:p w14:paraId="6729335B" w14:textId="7C73551B" w:rsidR="005A4E3A"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A4E3A"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5A4E3A" w:rsidRPr="00DF2D05">
        <w:rPr>
          <w:rFonts w:ascii="Arial" w:eastAsia="Malgun Gothic" w:hAnsi="Arial" w:cs="Arial"/>
          <w:sz w:val="22"/>
          <w:szCs w:val="22"/>
        </w:rPr>
        <w:t xml:space="preserve">. </w:t>
      </w:r>
    </w:p>
    <w:p w14:paraId="15BABCC9" w14:textId="77777777" w:rsidR="00B5156F" w:rsidRPr="00DF2D05" w:rsidRDefault="00B5156F">
      <w:pPr>
        <w:rPr>
          <w:rFonts w:ascii="Arial" w:eastAsia="Malgun Gothic" w:hAnsi="Arial" w:cs="Arial"/>
          <w:b/>
          <w:bCs/>
          <w:sz w:val="22"/>
          <w:szCs w:val="22"/>
        </w:rPr>
      </w:pPr>
    </w:p>
    <w:p w14:paraId="628919E5" w14:textId="77777777" w:rsidR="007F26F3" w:rsidRPr="00DF2D05" w:rsidRDefault="005A4E3A">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I work hard. </w:t>
      </w:r>
    </w:p>
    <w:p w14:paraId="3BE513F4" w14:textId="77777777" w:rsidR="007F26F3" w:rsidRPr="00DF2D05" w:rsidRDefault="007F26F3">
      <w:pPr>
        <w:rPr>
          <w:rFonts w:ascii="Arial" w:eastAsia="Malgun Gothic" w:hAnsi="Arial" w:cs="Arial"/>
          <w:sz w:val="22"/>
          <w:szCs w:val="22"/>
        </w:rPr>
      </w:pPr>
    </w:p>
    <w:p w14:paraId="6CD5AB55" w14:textId="77777777" w:rsidR="007F26F3" w:rsidRPr="00DF2D05" w:rsidRDefault="007F26F3">
      <w:pPr>
        <w:rPr>
          <w:rFonts w:ascii="Arial" w:eastAsia="Malgun Gothic" w:hAnsi="Arial" w:cs="Arial"/>
          <w:sz w:val="22"/>
          <w:szCs w:val="22"/>
        </w:rPr>
      </w:pPr>
      <w:r w:rsidRPr="00DF2D05">
        <w:rPr>
          <w:rFonts w:ascii="Arial" w:eastAsia="Malgun Gothic" w:hAnsi="Arial" w:cs="Arial"/>
          <w:sz w:val="22"/>
          <w:szCs w:val="22"/>
        </w:rPr>
        <w:t xml:space="preserve">[laughter] </w:t>
      </w:r>
    </w:p>
    <w:p w14:paraId="0E209BE1" w14:textId="77777777" w:rsidR="007F26F3" w:rsidRPr="00DF2D05" w:rsidRDefault="007F26F3">
      <w:pPr>
        <w:rPr>
          <w:rFonts w:ascii="Arial" w:eastAsia="Malgun Gothic" w:hAnsi="Arial" w:cs="Arial"/>
          <w:sz w:val="22"/>
          <w:szCs w:val="22"/>
        </w:rPr>
      </w:pPr>
    </w:p>
    <w:p w14:paraId="53656EA5" w14:textId="3CE7CDC4" w:rsidR="00533C91" w:rsidRPr="00DF2D05" w:rsidRDefault="007F26F3">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w:t>
      </w:r>
      <w:r w:rsidR="005A4E3A" w:rsidRPr="00DF2D05">
        <w:rPr>
          <w:rFonts w:ascii="Arial" w:eastAsia="Malgun Gothic" w:hAnsi="Arial" w:cs="Arial"/>
          <w:sz w:val="22"/>
          <w:szCs w:val="22"/>
        </w:rPr>
        <w:t xml:space="preserve">I just have this podcast where I consume Jane Austen </w:t>
      </w:r>
      <w:r w:rsidR="0083191D" w:rsidRPr="00DF2D05">
        <w:rPr>
          <w:rFonts w:ascii="Arial" w:eastAsia="Malgun Gothic" w:hAnsi="Arial" w:cs="Arial"/>
          <w:sz w:val="22"/>
          <w:szCs w:val="22"/>
        </w:rPr>
        <w:t xml:space="preserve">content </w:t>
      </w:r>
      <w:r w:rsidR="0083191D" w:rsidRPr="00DF2D05">
        <w:rPr>
          <w:rFonts w:ascii="Arial" w:eastAsia="Malgun Gothic" w:hAnsi="Arial" w:cs="Arial"/>
          <w:b/>
          <w:bCs/>
          <w:sz w:val="22"/>
          <w:szCs w:val="22"/>
        </w:rPr>
        <w:t>[00:41:00]</w:t>
      </w:r>
      <w:r w:rsidR="0083191D" w:rsidRPr="00DF2D05">
        <w:rPr>
          <w:rFonts w:ascii="Arial" w:eastAsia="Malgun Gothic" w:hAnsi="Arial" w:cs="Arial"/>
          <w:sz w:val="22"/>
          <w:szCs w:val="22"/>
        </w:rPr>
        <w:t xml:space="preserve"> with my friend.</w:t>
      </w:r>
    </w:p>
    <w:p w14:paraId="616FEF40" w14:textId="77777777" w:rsidR="00BC493B" w:rsidRPr="00DF2D05" w:rsidRDefault="00BC493B">
      <w:pPr>
        <w:rPr>
          <w:rFonts w:ascii="Arial" w:eastAsia="Malgun Gothic" w:hAnsi="Arial" w:cs="Arial"/>
          <w:b/>
          <w:bCs/>
          <w:sz w:val="22"/>
          <w:szCs w:val="22"/>
        </w:rPr>
      </w:pPr>
    </w:p>
    <w:p w14:paraId="7552971D" w14:textId="20B61E80"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A4E3A" w:rsidRPr="00DF2D05">
        <w:rPr>
          <w:rFonts w:ascii="Arial" w:eastAsia="Malgun Gothic" w:hAnsi="Arial" w:cs="Arial"/>
          <w:b/>
          <w:bCs/>
          <w:sz w:val="22"/>
          <w:szCs w:val="22"/>
        </w:rPr>
        <w:t xml:space="preserve"> </w:t>
      </w:r>
      <w:r w:rsidRPr="00DF2D05">
        <w:rPr>
          <w:rFonts w:ascii="Arial" w:eastAsia="Malgun Gothic" w:hAnsi="Arial" w:cs="Arial"/>
          <w:sz w:val="22"/>
          <w:szCs w:val="22"/>
        </w:rPr>
        <w:t xml:space="preserve">This is supposed to be </w:t>
      </w:r>
      <w:proofErr w:type="gramStart"/>
      <w:r w:rsidRPr="00DF2D05">
        <w:rPr>
          <w:rFonts w:ascii="Arial" w:eastAsia="Malgun Gothic" w:hAnsi="Arial" w:cs="Arial"/>
          <w:sz w:val="22"/>
          <w:szCs w:val="22"/>
        </w:rPr>
        <w:t>your</w:t>
      </w:r>
      <w:proofErr w:type="gramEnd"/>
      <w:r w:rsidRPr="00DF2D05">
        <w:rPr>
          <w:rFonts w:ascii="Arial" w:eastAsia="Malgun Gothic" w:hAnsi="Arial" w:cs="Arial"/>
          <w:sz w:val="22"/>
          <w:szCs w:val="22"/>
        </w:rPr>
        <w:t xml:space="preserve"> nice thing for yourself. </w:t>
      </w:r>
    </w:p>
    <w:p w14:paraId="366BF9AC" w14:textId="77777777" w:rsidR="0083191D" w:rsidRPr="00DF2D05" w:rsidRDefault="0083191D">
      <w:pPr>
        <w:rPr>
          <w:rFonts w:ascii="Arial" w:eastAsia="Malgun Gothic" w:hAnsi="Arial" w:cs="Arial"/>
          <w:sz w:val="22"/>
          <w:szCs w:val="22"/>
        </w:rPr>
      </w:pPr>
    </w:p>
    <w:p w14:paraId="6B1592FD" w14:textId="2E7B3B56" w:rsidR="0083191D" w:rsidRPr="00DF2D05" w:rsidRDefault="0083191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laughs] </w:t>
      </w:r>
    </w:p>
    <w:p w14:paraId="75ED2E68" w14:textId="77777777" w:rsidR="0083191D" w:rsidRPr="00DF2D05" w:rsidRDefault="0083191D">
      <w:pPr>
        <w:rPr>
          <w:rFonts w:ascii="Arial" w:eastAsia="Malgun Gothic" w:hAnsi="Arial" w:cs="Arial"/>
          <w:b/>
          <w:bCs/>
          <w:sz w:val="22"/>
          <w:szCs w:val="22"/>
        </w:rPr>
      </w:pPr>
    </w:p>
    <w:p w14:paraId="4901169B" w14:textId="1828D8FC" w:rsidR="006D0450"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D0450"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his is supposed to lower my blood pressure. I </w:t>
      </w:r>
      <w:proofErr w:type="gramStart"/>
      <w:r w:rsidRPr="00DF2D05">
        <w:rPr>
          <w:rFonts w:ascii="Arial" w:eastAsia="Malgun Gothic" w:hAnsi="Arial" w:cs="Arial"/>
          <w:sz w:val="22"/>
          <w:szCs w:val="22"/>
        </w:rPr>
        <w:t>have to</w:t>
      </w:r>
      <w:proofErr w:type="gramEnd"/>
      <w:r w:rsidR="00E6588D" w:rsidRPr="00DF2D05">
        <w:rPr>
          <w:rFonts w:ascii="Arial" w:eastAsia="Malgun Gothic" w:hAnsi="Arial" w:cs="Arial"/>
          <w:sz w:val="22"/>
          <w:szCs w:val="22"/>
        </w:rPr>
        <w:t>-- [crosstalk]</w:t>
      </w:r>
    </w:p>
    <w:p w14:paraId="58EB083F" w14:textId="77777777" w:rsidR="006D0450" w:rsidRPr="00DF2D05" w:rsidRDefault="006D0450">
      <w:pPr>
        <w:rPr>
          <w:rFonts w:ascii="Arial" w:eastAsia="Malgun Gothic" w:hAnsi="Arial" w:cs="Arial"/>
          <w:sz w:val="22"/>
          <w:szCs w:val="22"/>
        </w:rPr>
      </w:pPr>
    </w:p>
    <w:p w14:paraId="08F86ECF" w14:textId="0A9E44C1" w:rsidR="006D0450" w:rsidRPr="00DF2D05" w:rsidRDefault="006D045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8E4182" w:rsidRPr="00DF2D05">
        <w:rPr>
          <w:rFonts w:ascii="Arial" w:eastAsia="Malgun Gothic" w:hAnsi="Arial" w:cs="Arial"/>
          <w:sz w:val="22"/>
          <w:szCs w:val="22"/>
        </w:rPr>
        <w:t>I'm sorry</w:t>
      </w:r>
      <w:r w:rsidR="000E6DA1">
        <w:rPr>
          <w:rFonts w:ascii="Arial" w:eastAsia="Malgun Gothic" w:hAnsi="Arial" w:cs="Arial"/>
          <w:sz w:val="22"/>
          <w:szCs w:val="22"/>
        </w:rPr>
        <w:t xml:space="preserve">-- </w:t>
      </w:r>
      <w:r w:rsidR="00BD0017" w:rsidRPr="00DF2D05">
        <w:rPr>
          <w:rFonts w:ascii="Arial" w:eastAsia="Malgun Gothic" w:hAnsi="Arial" w:cs="Arial"/>
          <w:sz w:val="22"/>
          <w:szCs w:val="22"/>
        </w:rPr>
        <w:t xml:space="preserve">[laughs] </w:t>
      </w:r>
    </w:p>
    <w:p w14:paraId="7F68DFD3" w14:textId="77777777" w:rsidR="006D0450" w:rsidRPr="00DF2D05" w:rsidRDefault="006D0450">
      <w:pPr>
        <w:rPr>
          <w:rFonts w:ascii="Arial" w:eastAsia="Malgun Gothic" w:hAnsi="Arial" w:cs="Arial"/>
          <w:sz w:val="22"/>
          <w:szCs w:val="22"/>
        </w:rPr>
      </w:pPr>
    </w:p>
    <w:p w14:paraId="45271ECD" w14:textId="77777777" w:rsidR="00A14949" w:rsidRPr="00DF2D05" w:rsidRDefault="006D0450">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The one thing in this movie that I was latched on to. </w:t>
      </w:r>
    </w:p>
    <w:p w14:paraId="7E3F2035" w14:textId="77777777" w:rsidR="00A14949" w:rsidRPr="00DF2D05" w:rsidRDefault="00A14949">
      <w:pPr>
        <w:rPr>
          <w:rFonts w:ascii="Arial" w:eastAsia="Malgun Gothic" w:hAnsi="Arial" w:cs="Arial"/>
          <w:sz w:val="22"/>
          <w:szCs w:val="22"/>
        </w:rPr>
      </w:pPr>
    </w:p>
    <w:p w14:paraId="5D153A15" w14:textId="77777777" w:rsidR="00A14949" w:rsidRPr="00DF2D05" w:rsidRDefault="00A14949">
      <w:pPr>
        <w:rPr>
          <w:rFonts w:ascii="Arial" w:eastAsia="Malgun Gothic" w:hAnsi="Arial" w:cs="Arial"/>
          <w:sz w:val="22"/>
          <w:szCs w:val="22"/>
        </w:rPr>
      </w:pPr>
      <w:r w:rsidRPr="00DF2D05">
        <w:rPr>
          <w:rFonts w:ascii="Arial" w:eastAsia="Malgun Gothic" w:hAnsi="Arial" w:cs="Arial"/>
          <w:sz w:val="22"/>
          <w:szCs w:val="22"/>
        </w:rPr>
        <w:lastRenderedPageBreak/>
        <w:t xml:space="preserve">[laughter] </w:t>
      </w:r>
    </w:p>
    <w:p w14:paraId="57DD5369" w14:textId="77777777" w:rsidR="00A14949" w:rsidRPr="00DF2D05" w:rsidRDefault="00A14949">
      <w:pPr>
        <w:rPr>
          <w:rFonts w:ascii="Arial" w:eastAsia="Malgun Gothic" w:hAnsi="Arial" w:cs="Arial"/>
          <w:sz w:val="22"/>
          <w:szCs w:val="22"/>
        </w:rPr>
      </w:pPr>
    </w:p>
    <w:p w14:paraId="7C7C384E" w14:textId="6F9A821F" w:rsidR="00533C91" w:rsidRPr="00DF2D05" w:rsidRDefault="00A14949">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Oh. </w:t>
      </w:r>
      <w:r w:rsidR="006D0450" w:rsidRPr="00DF2D05">
        <w:rPr>
          <w:rFonts w:ascii="Arial" w:eastAsia="Malgun Gothic" w:hAnsi="Arial" w:cs="Arial"/>
          <w:sz w:val="22"/>
          <w:szCs w:val="22"/>
        </w:rPr>
        <w:t xml:space="preserve">Well, what a place to end our coverage of </w:t>
      </w:r>
      <w:r w:rsidR="00337425" w:rsidRPr="00DF2D05">
        <w:rPr>
          <w:rFonts w:ascii="Arial" w:eastAsia="Malgun Gothic" w:hAnsi="Arial" w:cs="Arial"/>
          <w:i/>
          <w:iCs/>
          <w:sz w:val="22"/>
          <w:szCs w:val="22"/>
        </w:rPr>
        <w:t xml:space="preserve">Persuasion </w:t>
      </w:r>
      <w:r w:rsidR="006D0450" w:rsidRPr="00DF2D05">
        <w:rPr>
          <w:rFonts w:ascii="Arial" w:eastAsia="Malgun Gothic" w:hAnsi="Arial" w:cs="Arial"/>
          <w:sz w:val="22"/>
          <w:szCs w:val="22"/>
        </w:rPr>
        <w:t>2022</w:t>
      </w:r>
      <w:r w:rsidR="00EB38FD" w:rsidRPr="00DF2D05">
        <w:rPr>
          <w:rFonts w:ascii="Arial" w:eastAsia="Malgun Gothic" w:hAnsi="Arial" w:cs="Arial"/>
          <w:sz w:val="22"/>
          <w:szCs w:val="22"/>
        </w:rPr>
        <w:t>, w</w:t>
      </w:r>
      <w:r w:rsidR="006D0450" w:rsidRPr="00DF2D05">
        <w:rPr>
          <w:rFonts w:ascii="Arial" w:eastAsia="Malgun Gothic" w:hAnsi="Arial" w:cs="Arial"/>
          <w:sz w:val="22"/>
          <w:szCs w:val="22"/>
        </w:rPr>
        <w:t xml:space="preserve">hich brings us to the study questions. </w:t>
      </w:r>
    </w:p>
    <w:p w14:paraId="709C14AB" w14:textId="77777777" w:rsidR="00A14949" w:rsidRPr="00DF2D05" w:rsidRDefault="00A14949">
      <w:pPr>
        <w:rPr>
          <w:rFonts w:ascii="Arial" w:eastAsia="Malgun Gothic" w:hAnsi="Arial" w:cs="Arial"/>
          <w:b/>
          <w:bCs/>
          <w:sz w:val="22"/>
          <w:szCs w:val="22"/>
        </w:rPr>
      </w:pPr>
    </w:p>
    <w:p w14:paraId="44890371" w14:textId="3CCBC6F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B38F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36F7665F" w14:textId="77777777" w:rsidR="00A14949" w:rsidRPr="00DF2D05" w:rsidRDefault="00A14949">
      <w:pPr>
        <w:rPr>
          <w:rFonts w:ascii="Arial" w:eastAsia="Malgun Gothic" w:hAnsi="Arial" w:cs="Arial"/>
          <w:b/>
          <w:bCs/>
          <w:sz w:val="22"/>
          <w:szCs w:val="22"/>
        </w:rPr>
      </w:pPr>
    </w:p>
    <w:p w14:paraId="5755F0AC" w14:textId="41C17D7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EB38FD" w:rsidRPr="00DF2D05">
        <w:rPr>
          <w:rFonts w:ascii="Arial" w:eastAsia="Malgun Gothic" w:hAnsi="Arial" w:cs="Arial"/>
          <w:sz w:val="22"/>
          <w:szCs w:val="22"/>
        </w:rPr>
        <w:t xml:space="preserve"> </w:t>
      </w:r>
      <w:r w:rsidRPr="00DF2D05">
        <w:rPr>
          <w:rFonts w:ascii="Arial" w:eastAsia="Malgun Gothic" w:hAnsi="Arial" w:cs="Arial"/>
          <w:sz w:val="22"/>
          <w:szCs w:val="22"/>
        </w:rPr>
        <w:t>Favorite line delivery</w:t>
      </w:r>
      <w:r w:rsidR="00EB38FD" w:rsidRPr="00DF2D05">
        <w:rPr>
          <w:rFonts w:ascii="Arial" w:eastAsia="Malgun Gothic" w:hAnsi="Arial" w:cs="Arial"/>
          <w:sz w:val="22"/>
          <w:szCs w:val="22"/>
        </w:rPr>
        <w:t>?</w:t>
      </w:r>
    </w:p>
    <w:p w14:paraId="192827D8" w14:textId="77777777" w:rsidR="00A14949" w:rsidRPr="00DF2D05" w:rsidRDefault="00A14949">
      <w:pPr>
        <w:rPr>
          <w:rFonts w:ascii="Arial" w:eastAsia="Malgun Gothic" w:hAnsi="Arial" w:cs="Arial"/>
          <w:b/>
          <w:bCs/>
          <w:sz w:val="22"/>
          <w:szCs w:val="22"/>
        </w:rPr>
      </w:pPr>
    </w:p>
    <w:p w14:paraId="16FEE289" w14:textId="05CFDDD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B38FD" w:rsidRPr="00DF2D05">
        <w:rPr>
          <w:rFonts w:ascii="Arial" w:eastAsia="Malgun Gothic" w:hAnsi="Arial" w:cs="Arial"/>
          <w:sz w:val="22"/>
          <w:szCs w:val="22"/>
        </w:rPr>
        <w:t xml:space="preserve"> </w:t>
      </w:r>
      <w:r w:rsidRPr="00DF2D05">
        <w:rPr>
          <w:rFonts w:ascii="Arial" w:eastAsia="Malgun Gothic" w:hAnsi="Arial" w:cs="Arial"/>
          <w:sz w:val="22"/>
          <w:szCs w:val="22"/>
        </w:rPr>
        <w:t>I have so many that I have highlighted</w:t>
      </w:r>
      <w:r w:rsidR="008736BD" w:rsidRPr="00DF2D05">
        <w:rPr>
          <w:rFonts w:ascii="Arial" w:eastAsia="Malgun Gothic" w:hAnsi="Arial" w:cs="Arial"/>
          <w:sz w:val="22"/>
          <w:szCs w:val="22"/>
        </w:rPr>
        <w:t>,</w:t>
      </w:r>
      <w:r w:rsidRPr="00DF2D05">
        <w:rPr>
          <w:rFonts w:ascii="Arial" w:eastAsia="Malgun Gothic" w:hAnsi="Arial" w:cs="Arial"/>
          <w:sz w:val="22"/>
          <w:szCs w:val="22"/>
        </w:rPr>
        <w:t xml:space="preserve"> because </w:t>
      </w:r>
      <w:r w:rsidR="009008D6" w:rsidRPr="00DF2D05">
        <w:rPr>
          <w:rFonts w:ascii="Arial" w:eastAsia="Malgun Gothic" w:hAnsi="Arial" w:cs="Arial"/>
          <w:sz w:val="22"/>
          <w:szCs w:val="22"/>
        </w:rPr>
        <w:t>t</w:t>
      </w:r>
      <w:r w:rsidRPr="00DF2D05">
        <w:rPr>
          <w:rFonts w:ascii="Arial" w:eastAsia="Malgun Gothic" w:hAnsi="Arial" w:cs="Arial"/>
          <w:sz w:val="22"/>
          <w:szCs w:val="22"/>
        </w:rPr>
        <w:t>here's so many good ones</w:t>
      </w:r>
      <w:r w:rsidR="00A772E2" w:rsidRPr="00DF2D05">
        <w:rPr>
          <w:rFonts w:ascii="Arial" w:eastAsia="Malgun Gothic" w:hAnsi="Arial" w:cs="Arial"/>
          <w:sz w:val="22"/>
          <w:szCs w:val="22"/>
        </w:rPr>
        <w:t>,</w:t>
      </w:r>
      <w:r w:rsidRPr="00DF2D05">
        <w:rPr>
          <w:rFonts w:ascii="Arial" w:eastAsia="Malgun Gothic" w:hAnsi="Arial" w:cs="Arial"/>
          <w:sz w:val="22"/>
          <w:szCs w:val="22"/>
        </w:rPr>
        <w:t xml:space="preserve"> specifically from Mary. So</w:t>
      </w:r>
      <w:r w:rsidR="009008D6" w:rsidRPr="00DF2D05">
        <w:rPr>
          <w:rFonts w:ascii="Arial" w:eastAsia="Malgun Gothic" w:hAnsi="Arial" w:cs="Arial"/>
          <w:sz w:val="22"/>
          <w:szCs w:val="22"/>
        </w:rPr>
        <w:t>,</w:t>
      </w:r>
      <w:r w:rsidRPr="00DF2D05">
        <w:rPr>
          <w:rFonts w:ascii="Arial" w:eastAsia="Malgun Gothic" w:hAnsi="Arial" w:cs="Arial"/>
          <w:sz w:val="22"/>
          <w:szCs w:val="22"/>
        </w:rPr>
        <w:t xml:space="preserve"> someone else </w:t>
      </w:r>
      <w:proofErr w:type="gramStart"/>
      <w:r w:rsidRPr="00DF2D05">
        <w:rPr>
          <w:rFonts w:ascii="Arial" w:eastAsia="Malgun Gothic" w:hAnsi="Arial" w:cs="Arial"/>
          <w:sz w:val="22"/>
          <w:szCs w:val="22"/>
        </w:rPr>
        <w:t>go</w:t>
      </w:r>
      <w:proofErr w:type="gramEnd"/>
      <w:r w:rsidRPr="00DF2D05">
        <w:rPr>
          <w:rFonts w:ascii="Arial" w:eastAsia="Malgun Gothic" w:hAnsi="Arial" w:cs="Arial"/>
          <w:sz w:val="22"/>
          <w:szCs w:val="22"/>
        </w:rPr>
        <w:t xml:space="preserve"> first. </w:t>
      </w:r>
    </w:p>
    <w:p w14:paraId="20EEE3C1" w14:textId="77777777" w:rsidR="009229DA" w:rsidRPr="00DF2D05" w:rsidRDefault="009229DA">
      <w:pPr>
        <w:rPr>
          <w:rFonts w:ascii="Arial" w:eastAsia="Malgun Gothic" w:hAnsi="Arial" w:cs="Arial"/>
          <w:b/>
          <w:bCs/>
          <w:sz w:val="22"/>
          <w:szCs w:val="22"/>
        </w:rPr>
      </w:pPr>
    </w:p>
    <w:p w14:paraId="4B455266" w14:textId="3835A71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9008D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w:t>
      </w:r>
      <w:r w:rsidR="009008D6" w:rsidRPr="00DF2D05">
        <w:rPr>
          <w:rFonts w:ascii="Arial" w:eastAsia="Malgun Gothic" w:hAnsi="Arial" w:cs="Arial"/>
          <w:sz w:val="22"/>
          <w:szCs w:val="22"/>
        </w:rPr>
        <w:t>a</w:t>
      </w:r>
      <w:r w:rsidRPr="00DF2D05">
        <w:rPr>
          <w:rFonts w:ascii="Arial" w:eastAsia="Malgun Gothic" w:hAnsi="Arial" w:cs="Arial"/>
          <w:sz w:val="22"/>
          <w:szCs w:val="22"/>
        </w:rPr>
        <w:t>lmost everything Mary</w:t>
      </w:r>
      <w:r w:rsidR="009008D6" w:rsidRPr="00DF2D05">
        <w:rPr>
          <w:rFonts w:ascii="Arial" w:eastAsia="Malgun Gothic" w:hAnsi="Arial" w:cs="Arial"/>
          <w:sz w:val="22"/>
          <w:szCs w:val="22"/>
        </w:rPr>
        <w:t>,</w:t>
      </w:r>
      <w:r w:rsidRPr="00DF2D05">
        <w:rPr>
          <w:rFonts w:ascii="Arial" w:eastAsia="Malgun Gothic" w:hAnsi="Arial" w:cs="Arial"/>
          <w:sz w:val="22"/>
          <w:szCs w:val="22"/>
        </w:rPr>
        <w:t xml:space="preserve"> Elizabeth and dad say is perfect. I mean, can I just say the octopus monologue? </w:t>
      </w:r>
    </w:p>
    <w:p w14:paraId="5966C9F3" w14:textId="77777777" w:rsidR="009A657D" w:rsidRPr="00DF2D05" w:rsidRDefault="009A657D">
      <w:pPr>
        <w:rPr>
          <w:rFonts w:ascii="Arial" w:eastAsia="Malgun Gothic" w:hAnsi="Arial" w:cs="Arial"/>
          <w:b/>
          <w:bCs/>
          <w:sz w:val="22"/>
          <w:szCs w:val="22"/>
        </w:rPr>
      </w:pPr>
    </w:p>
    <w:p w14:paraId="3B35CE8C" w14:textId="7D810341" w:rsidR="009008D6"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9008D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Oh, absolutely. </w:t>
      </w:r>
    </w:p>
    <w:p w14:paraId="6352B14D" w14:textId="77777777" w:rsidR="009008D6" w:rsidRPr="00DF2D05" w:rsidRDefault="009008D6">
      <w:pPr>
        <w:rPr>
          <w:rFonts w:ascii="Arial" w:eastAsia="Malgun Gothic" w:hAnsi="Arial" w:cs="Arial"/>
          <w:sz w:val="22"/>
          <w:szCs w:val="22"/>
        </w:rPr>
      </w:pPr>
    </w:p>
    <w:p w14:paraId="6995660D" w14:textId="77777777" w:rsidR="009008D6" w:rsidRPr="00DF2D05" w:rsidRDefault="009008D6">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Yes. </w:t>
      </w:r>
    </w:p>
    <w:p w14:paraId="702603CF" w14:textId="77777777" w:rsidR="009008D6" w:rsidRPr="00DF2D05" w:rsidRDefault="009008D6">
      <w:pPr>
        <w:rPr>
          <w:rFonts w:ascii="Arial" w:eastAsia="Malgun Gothic" w:hAnsi="Arial" w:cs="Arial"/>
          <w:sz w:val="22"/>
          <w:szCs w:val="22"/>
        </w:rPr>
      </w:pPr>
    </w:p>
    <w:p w14:paraId="3D76E879" w14:textId="7A8D269E" w:rsidR="00533C91" w:rsidRPr="00DF2D05" w:rsidRDefault="009008D6">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t>
      </w:r>
      <w:r w:rsidR="00D40071" w:rsidRPr="00DF2D05">
        <w:rPr>
          <w:rFonts w:ascii="Arial" w:eastAsia="Malgun Gothic" w:hAnsi="Arial" w:cs="Arial"/>
          <w:sz w:val="22"/>
          <w:szCs w:val="22"/>
        </w:rPr>
        <w:t>P</w:t>
      </w:r>
      <w:r w:rsidRPr="00DF2D05">
        <w:rPr>
          <w:rFonts w:ascii="Arial" w:eastAsia="Malgun Gothic" w:hAnsi="Arial" w:cs="Arial"/>
          <w:sz w:val="22"/>
          <w:szCs w:val="22"/>
        </w:rPr>
        <w:t xml:space="preserve">lease do. </w:t>
      </w:r>
    </w:p>
    <w:p w14:paraId="2E839436" w14:textId="77777777" w:rsidR="00D40071" w:rsidRPr="00DF2D05" w:rsidRDefault="00D40071">
      <w:pPr>
        <w:rPr>
          <w:rFonts w:ascii="Arial" w:eastAsia="Malgun Gothic" w:hAnsi="Arial" w:cs="Arial"/>
          <w:b/>
          <w:bCs/>
          <w:sz w:val="22"/>
          <w:szCs w:val="22"/>
        </w:rPr>
      </w:pPr>
    </w:p>
    <w:p w14:paraId="15C1467F" w14:textId="3057AC8E"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9008D6" w:rsidRPr="00DF2D05">
        <w:rPr>
          <w:rFonts w:ascii="Arial" w:eastAsia="Malgun Gothic" w:hAnsi="Arial" w:cs="Arial"/>
          <w:sz w:val="22"/>
          <w:szCs w:val="22"/>
        </w:rPr>
        <w:t xml:space="preserve"> Because it got to be </w:t>
      </w:r>
      <w:r w:rsidRPr="00DF2D05">
        <w:rPr>
          <w:rFonts w:ascii="Arial" w:eastAsia="Malgun Gothic" w:hAnsi="Arial" w:cs="Arial"/>
          <w:sz w:val="22"/>
          <w:szCs w:val="22"/>
        </w:rPr>
        <w:t xml:space="preserve">the </w:t>
      </w:r>
      <w:proofErr w:type="gramStart"/>
      <w:r w:rsidRPr="00DF2D05">
        <w:rPr>
          <w:rFonts w:ascii="Arial" w:eastAsia="Malgun Gothic" w:hAnsi="Arial" w:cs="Arial"/>
          <w:sz w:val="22"/>
          <w:szCs w:val="22"/>
        </w:rPr>
        <w:t>octopus</w:t>
      </w:r>
      <w:proofErr w:type="gramEnd"/>
      <w:r w:rsidRPr="00DF2D05">
        <w:rPr>
          <w:rFonts w:ascii="Arial" w:eastAsia="Malgun Gothic" w:hAnsi="Arial" w:cs="Arial"/>
          <w:sz w:val="22"/>
          <w:szCs w:val="22"/>
        </w:rPr>
        <w:t xml:space="preserve"> monologue. </w:t>
      </w:r>
    </w:p>
    <w:p w14:paraId="57B5235B" w14:textId="77777777" w:rsidR="004A632F" w:rsidRPr="00DF2D05" w:rsidRDefault="004A632F">
      <w:pPr>
        <w:rPr>
          <w:rFonts w:ascii="Arial" w:eastAsia="Malgun Gothic" w:hAnsi="Arial" w:cs="Arial"/>
          <w:b/>
          <w:bCs/>
          <w:sz w:val="22"/>
          <w:szCs w:val="22"/>
        </w:rPr>
      </w:pPr>
    </w:p>
    <w:p w14:paraId="32BA3620" w14:textId="2E40CF9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008D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that's </w:t>
      </w:r>
      <w:proofErr w:type="gramStart"/>
      <w:r w:rsidRPr="00DF2D05">
        <w:rPr>
          <w:rFonts w:ascii="Arial" w:eastAsia="Malgun Gothic" w:hAnsi="Arial" w:cs="Arial"/>
          <w:sz w:val="22"/>
          <w:szCs w:val="22"/>
        </w:rPr>
        <w:t>really fair</w:t>
      </w:r>
      <w:proofErr w:type="gramEnd"/>
      <w:r w:rsidRPr="00DF2D05">
        <w:rPr>
          <w:rFonts w:ascii="Arial" w:eastAsia="Malgun Gothic" w:hAnsi="Arial" w:cs="Arial"/>
          <w:sz w:val="22"/>
          <w:szCs w:val="22"/>
        </w:rPr>
        <w:t xml:space="preserve"> for me. It's </w:t>
      </w:r>
      <w:r w:rsidR="009008D6" w:rsidRPr="00DF2D05">
        <w:rPr>
          <w:rFonts w:ascii="Arial" w:eastAsia="Malgun Gothic" w:hAnsi="Arial" w:cs="Arial"/>
          <w:sz w:val="22"/>
          <w:szCs w:val="22"/>
        </w:rPr>
        <w:t xml:space="preserve">got to </w:t>
      </w:r>
      <w:r w:rsidRPr="00DF2D05">
        <w:rPr>
          <w:rFonts w:ascii="Arial" w:eastAsia="Malgun Gothic" w:hAnsi="Arial" w:cs="Arial"/>
          <w:sz w:val="22"/>
          <w:szCs w:val="22"/>
        </w:rPr>
        <w:t>go to our girly</w:t>
      </w:r>
      <w:r w:rsidR="00DA7419" w:rsidRPr="00DF2D05">
        <w:rPr>
          <w:rFonts w:ascii="Arial" w:eastAsia="Malgun Gothic" w:hAnsi="Arial" w:cs="Arial"/>
          <w:sz w:val="22"/>
          <w:szCs w:val="22"/>
        </w:rPr>
        <w:t>,</w:t>
      </w:r>
      <w:r w:rsidRPr="00DF2D05">
        <w:rPr>
          <w:rFonts w:ascii="Arial" w:eastAsia="Malgun Gothic" w:hAnsi="Arial" w:cs="Arial"/>
          <w:sz w:val="22"/>
          <w:szCs w:val="22"/>
        </w:rPr>
        <w:t xml:space="preserve"> Lady Russell. Hang on</w:t>
      </w:r>
      <w:r w:rsidR="009008D6" w:rsidRPr="00DF2D05">
        <w:rPr>
          <w:rFonts w:ascii="Arial" w:eastAsia="Malgun Gothic" w:hAnsi="Arial" w:cs="Arial"/>
          <w:sz w:val="22"/>
          <w:szCs w:val="22"/>
        </w:rPr>
        <w:t>, w</w:t>
      </w:r>
      <w:r w:rsidRPr="00DF2D05">
        <w:rPr>
          <w:rFonts w:ascii="Arial" w:eastAsia="Malgun Gothic" w:hAnsi="Arial" w:cs="Arial"/>
          <w:sz w:val="22"/>
          <w:szCs w:val="22"/>
        </w:rPr>
        <w:t>here's that quote you had written</w:t>
      </w:r>
      <w:r w:rsidR="009008D6" w:rsidRPr="00DF2D05">
        <w:rPr>
          <w:rFonts w:ascii="Arial" w:eastAsia="Malgun Gothic" w:hAnsi="Arial" w:cs="Arial"/>
          <w:sz w:val="22"/>
          <w:szCs w:val="22"/>
        </w:rPr>
        <w:t xml:space="preserve"> it down </w:t>
      </w:r>
    </w:p>
    <w:p w14:paraId="2BB4C7C0" w14:textId="77777777" w:rsidR="00490920" w:rsidRPr="00DF2D05" w:rsidRDefault="00490920">
      <w:pPr>
        <w:rPr>
          <w:rFonts w:ascii="Arial" w:eastAsia="Malgun Gothic" w:hAnsi="Arial" w:cs="Arial"/>
          <w:b/>
          <w:bCs/>
          <w:sz w:val="22"/>
          <w:szCs w:val="22"/>
        </w:rPr>
      </w:pPr>
    </w:p>
    <w:p w14:paraId="2CBB481C" w14:textId="1585870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9008D6" w:rsidRPr="00DF2D05">
        <w:rPr>
          <w:rFonts w:ascii="Arial" w:eastAsia="Malgun Gothic" w:hAnsi="Arial" w:cs="Arial"/>
          <w:sz w:val="22"/>
          <w:szCs w:val="22"/>
        </w:rPr>
        <w:t xml:space="preserve"> “You know </w:t>
      </w:r>
      <w:r w:rsidRPr="00DF2D05">
        <w:rPr>
          <w:rFonts w:ascii="Arial" w:eastAsia="Malgun Gothic" w:hAnsi="Arial" w:cs="Arial"/>
          <w:sz w:val="22"/>
          <w:szCs w:val="22"/>
        </w:rPr>
        <w:t>whose company I enjoy</w:t>
      </w:r>
      <w:r w:rsidR="009008D6" w:rsidRPr="00DF2D05">
        <w:rPr>
          <w:rFonts w:ascii="Arial" w:eastAsia="Malgun Gothic" w:hAnsi="Arial" w:cs="Arial"/>
          <w:sz w:val="22"/>
          <w:szCs w:val="22"/>
        </w:rPr>
        <w:t xml:space="preserve"> </w:t>
      </w:r>
      <w:r w:rsidR="00DF48C1" w:rsidRPr="00DF2D05">
        <w:rPr>
          <w:rFonts w:ascii="Arial" w:eastAsia="Malgun Gothic" w:hAnsi="Arial" w:cs="Arial"/>
          <w:sz w:val="22"/>
          <w:szCs w:val="22"/>
        </w:rPr>
        <w:t>m</w:t>
      </w:r>
      <w:r w:rsidRPr="00DF2D05">
        <w:rPr>
          <w:rFonts w:ascii="Arial" w:eastAsia="Malgun Gothic" w:hAnsi="Arial" w:cs="Arial"/>
          <w:sz w:val="22"/>
          <w:szCs w:val="22"/>
        </w:rPr>
        <w:t>y own</w:t>
      </w:r>
      <w:r w:rsidR="00DF48C1"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D3331B4" w14:textId="77777777" w:rsidR="00DF48C1" w:rsidRPr="00DF2D05" w:rsidRDefault="00DF48C1">
      <w:pPr>
        <w:rPr>
          <w:rFonts w:ascii="Arial" w:eastAsia="Malgun Gothic" w:hAnsi="Arial" w:cs="Arial"/>
          <w:b/>
          <w:bCs/>
          <w:sz w:val="22"/>
          <w:szCs w:val="22"/>
        </w:rPr>
      </w:pPr>
    </w:p>
    <w:p w14:paraId="27CA35E3" w14:textId="6913F09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9008D6"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s, that's the one. That's the one. </w:t>
      </w:r>
      <w:r w:rsidR="00E772A8" w:rsidRPr="00DF2D05">
        <w:rPr>
          <w:rFonts w:ascii="Arial" w:eastAsia="Malgun Gothic" w:hAnsi="Arial" w:cs="Arial"/>
          <w:b/>
          <w:bCs/>
          <w:sz w:val="22"/>
          <w:szCs w:val="22"/>
        </w:rPr>
        <w:t>[00:42:00]</w:t>
      </w:r>
      <w:r w:rsidR="00E772A8" w:rsidRPr="00DF2D05">
        <w:rPr>
          <w:rFonts w:ascii="Arial" w:eastAsia="Malgun Gothic" w:hAnsi="Arial" w:cs="Arial"/>
          <w:sz w:val="22"/>
          <w:szCs w:val="22"/>
        </w:rPr>
        <w:t xml:space="preserve"> </w:t>
      </w:r>
      <w:r w:rsidRPr="00DF2D05">
        <w:rPr>
          <w:rFonts w:ascii="Arial" w:eastAsia="Malgun Gothic" w:hAnsi="Arial" w:cs="Arial"/>
          <w:sz w:val="22"/>
          <w:szCs w:val="22"/>
        </w:rPr>
        <w:t>Because honestly, it's just goals. And in my brain, Lady Russell is off on her lesbian cruises, having a good time and not interfering with Ann</w:t>
      </w:r>
      <w:r w:rsidR="007265C4" w:rsidRPr="00DF2D05">
        <w:rPr>
          <w:rFonts w:ascii="Arial" w:eastAsia="Malgun Gothic" w:hAnsi="Arial" w:cs="Arial"/>
          <w:sz w:val="22"/>
          <w:szCs w:val="22"/>
        </w:rPr>
        <w:t>e</w:t>
      </w:r>
      <w:r w:rsidRPr="00DF2D05">
        <w:rPr>
          <w:rFonts w:ascii="Arial" w:eastAsia="Malgun Gothic" w:hAnsi="Arial" w:cs="Arial"/>
          <w:sz w:val="22"/>
          <w:szCs w:val="22"/>
        </w:rPr>
        <w:t xml:space="preserve"> Elliot sloppy ass life anymore. </w:t>
      </w:r>
    </w:p>
    <w:p w14:paraId="5077E4C6" w14:textId="77777777" w:rsidR="002B78E7" w:rsidRPr="00DF2D05" w:rsidRDefault="002B78E7">
      <w:pPr>
        <w:rPr>
          <w:rFonts w:ascii="Arial" w:eastAsia="Malgun Gothic" w:hAnsi="Arial" w:cs="Arial"/>
          <w:b/>
          <w:bCs/>
          <w:sz w:val="22"/>
          <w:szCs w:val="22"/>
        </w:rPr>
      </w:pPr>
    </w:p>
    <w:p w14:paraId="13820588" w14:textId="768B137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21F2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ell yeah. </w:t>
      </w:r>
    </w:p>
    <w:p w14:paraId="7FBA877D" w14:textId="77777777" w:rsidR="002B78E7" w:rsidRPr="00DF2D05" w:rsidRDefault="002B78E7">
      <w:pPr>
        <w:rPr>
          <w:rFonts w:ascii="Arial" w:eastAsia="Malgun Gothic" w:hAnsi="Arial" w:cs="Arial"/>
          <w:b/>
          <w:bCs/>
          <w:sz w:val="22"/>
          <w:szCs w:val="22"/>
        </w:rPr>
      </w:pPr>
    </w:p>
    <w:p w14:paraId="7E1AF17E" w14:textId="17D9205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B21F2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ncredible. </w:t>
      </w:r>
    </w:p>
    <w:p w14:paraId="6C91C7C6" w14:textId="77777777" w:rsidR="002B78E7" w:rsidRPr="00DF2D05" w:rsidRDefault="002B78E7">
      <w:pPr>
        <w:rPr>
          <w:rFonts w:ascii="Arial" w:eastAsia="Malgun Gothic" w:hAnsi="Arial" w:cs="Arial"/>
          <w:b/>
          <w:bCs/>
          <w:sz w:val="22"/>
          <w:szCs w:val="22"/>
        </w:rPr>
      </w:pPr>
    </w:p>
    <w:p w14:paraId="01AF033E" w14:textId="77777777" w:rsidR="002B78E7" w:rsidRPr="00DF2D05" w:rsidRDefault="002B78E7">
      <w:pPr>
        <w:rPr>
          <w:rFonts w:ascii="Arial" w:eastAsia="Malgun Gothic" w:hAnsi="Arial" w:cs="Arial"/>
          <w:sz w:val="22"/>
          <w:szCs w:val="22"/>
        </w:rPr>
      </w:pPr>
      <w:r w:rsidRPr="00DF2D05">
        <w:rPr>
          <w:rFonts w:ascii="Arial" w:eastAsia="Malgun Gothic" w:hAnsi="Arial" w:cs="Arial"/>
          <w:b/>
          <w:bCs/>
          <w:sz w:val="22"/>
          <w:szCs w:val="22"/>
        </w:rPr>
        <w:t>Becca</w:t>
      </w:r>
      <w:r w:rsidR="00337425" w:rsidRPr="00DF2D05">
        <w:rPr>
          <w:rFonts w:ascii="Arial" w:eastAsia="Malgun Gothic" w:hAnsi="Arial" w:cs="Arial"/>
          <w:b/>
          <w:bCs/>
          <w:sz w:val="22"/>
          <w:szCs w:val="22"/>
        </w:rPr>
        <w:t>:</w:t>
      </w:r>
      <w:r w:rsidR="00B21F2A" w:rsidRPr="00DF2D05">
        <w:rPr>
          <w:rFonts w:ascii="Arial" w:eastAsia="Malgun Gothic" w:hAnsi="Arial" w:cs="Arial"/>
          <w:sz w:val="22"/>
          <w:szCs w:val="22"/>
        </w:rPr>
        <w:t xml:space="preserve"> </w:t>
      </w:r>
      <w:r w:rsidRPr="00DF2D05">
        <w:rPr>
          <w:rFonts w:ascii="Arial" w:eastAsia="Malgun Gothic" w:hAnsi="Arial" w:cs="Arial"/>
          <w:sz w:val="22"/>
          <w:szCs w:val="22"/>
        </w:rPr>
        <w:t>Ah.</w:t>
      </w:r>
    </w:p>
    <w:p w14:paraId="798F7BFC" w14:textId="77777777" w:rsidR="002B78E7" w:rsidRPr="00DF2D05" w:rsidRDefault="002B78E7">
      <w:pPr>
        <w:rPr>
          <w:rFonts w:ascii="Arial" w:eastAsia="Malgun Gothic" w:hAnsi="Arial" w:cs="Arial"/>
          <w:sz w:val="22"/>
          <w:szCs w:val="22"/>
        </w:rPr>
      </w:pPr>
    </w:p>
    <w:p w14:paraId="66EB0272" w14:textId="51D8F674" w:rsidR="00533C91" w:rsidRPr="00DF2D05" w:rsidRDefault="002B78E7">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e forgot that at the end when they're going through </w:t>
      </w:r>
      <w:r w:rsidR="00EE4C57" w:rsidRPr="00DF2D05">
        <w:rPr>
          <w:rFonts w:ascii="Arial" w:eastAsia="Malgun Gothic" w:hAnsi="Arial" w:cs="Arial"/>
          <w:sz w:val="22"/>
          <w:szCs w:val="22"/>
        </w:rPr>
        <w:t>a</w:t>
      </w:r>
      <w:r w:rsidRPr="00DF2D05">
        <w:rPr>
          <w:rFonts w:ascii="Arial" w:eastAsia="Malgun Gothic" w:hAnsi="Arial" w:cs="Arial"/>
          <w:sz w:val="22"/>
          <w:szCs w:val="22"/>
        </w:rPr>
        <w:t>ll the couples, she's just looking at her little</w:t>
      </w:r>
      <w:r w:rsidR="00EE4C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pamphlet. </w:t>
      </w:r>
    </w:p>
    <w:p w14:paraId="05DADEE0" w14:textId="77777777" w:rsidR="00EE4C57" w:rsidRPr="00DF2D05" w:rsidRDefault="00EE4C57">
      <w:pPr>
        <w:rPr>
          <w:rFonts w:ascii="Arial" w:eastAsia="Malgun Gothic" w:hAnsi="Arial" w:cs="Arial"/>
          <w:sz w:val="22"/>
          <w:szCs w:val="22"/>
        </w:rPr>
      </w:pPr>
    </w:p>
    <w:p w14:paraId="2B175041" w14:textId="024432E9" w:rsidR="00EE4C57" w:rsidRPr="00DF2D05" w:rsidRDefault="00EE4C57">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Her little pamphlet</w:t>
      </w:r>
      <w:r w:rsidR="00B14C6C" w:rsidRPr="00DF2D05">
        <w:rPr>
          <w:rFonts w:ascii="Arial" w:eastAsia="Malgun Gothic" w:hAnsi="Arial" w:cs="Arial"/>
          <w:sz w:val="22"/>
          <w:szCs w:val="22"/>
        </w:rPr>
        <w:t>.</w:t>
      </w:r>
    </w:p>
    <w:p w14:paraId="197D615A" w14:textId="77777777" w:rsidR="00B14C6C" w:rsidRPr="00DF2D05" w:rsidRDefault="00B14C6C">
      <w:pPr>
        <w:rPr>
          <w:rFonts w:ascii="Arial" w:eastAsia="Malgun Gothic" w:hAnsi="Arial" w:cs="Arial"/>
          <w:b/>
          <w:bCs/>
          <w:sz w:val="22"/>
          <w:szCs w:val="22"/>
        </w:rPr>
      </w:pPr>
    </w:p>
    <w:p w14:paraId="60C9B850" w14:textId="46C7F7E7"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EE4C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And that's why I think she's gay. Gosh, I have so many. </w:t>
      </w:r>
      <w:r w:rsidR="00F83240" w:rsidRPr="00DF2D05">
        <w:rPr>
          <w:rFonts w:ascii="Arial" w:eastAsia="Malgun Gothic" w:hAnsi="Arial" w:cs="Arial"/>
          <w:sz w:val="22"/>
          <w:szCs w:val="22"/>
        </w:rPr>
        <w:t>T</w:t>
      </w:r>
      <w:r w:rsidRPr="00DF2D05">
        <w:rPr>
          <w:rFonts w:ascii="Arial" w:eastAsia="Malgun Gothic" w:hAnsi="Arial" w:cs="Arial"/>
          <w:sz w:val="22"/>
          <w:szCs w:val="22"/>
        </w:rPr>
        <w:t>hey're pretty much all Mary. I've read most of them out loud by Mary</w:t>
      </w:r>
      <w:r w:rsidR="00FB7757" w:rsidRPr="00DF2D05">
        <w:rPr>
          <w:rFonts w:ascii="Arial" w:eastAsia="Malgun Gothic" w:hAnsi="Arial" w:cs="Arial"/>
          <w:sz w:val="22"/>
          <w:szCs w:val="22"/>
        </w:rPr>
        <w:t>, s</w:t>
      </w:r>
      <w:r w:rsidRPr="00DF2D05">
        <w:rPr>
          <w:rFonts w:ascii="Arial" w:eastAsia="Malgun Gothic" w:hAnsi="Arial" w:cs="Arial"/>
          <w:sz w:val="22"/>
          <w:szCs w:val="22"/>
        </w:rPr>
        <w:t xml:space="preserve">o 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say</w:t>
      </w:r>
      <w:r w:rsidR="0042049A" w:rsidRPr="00DF2D05">
        <w:rPr>
          <w:rFonts w:ascii="Arial" w:eastAsia="Malgun Gothic" w:hAnsi="Arial" w:cs="Arial"/>
          <w:sz w:val="22"/>
          <w:szCs w:val="22"/>
        </w:rPr>
        <w:t>,</w:t>
      </w:r>
      <w:r w:rsidRPr="00DF2D05">
        <w:rPr>
          <w:rFonts w:ascii="Arial" w:eastAsia="Malgun Gothic" w:hAnsi="Arial" w:cs="Arial"/>
          <w:sz w:val="22"/>
          <w:szCs w:val="22"/>
        </w:rPr>
        <w:t xml:space="preserve"> </w:t>
      </w:r>
      <w:r w:rsidR="00FB7757" w:rsidRPr="00DF2D05">
        <w:rPr>
          <w:rFonts w:ascii="Arial" w:eastAsia="Malgun Gothic" w:hAnsi="Arial" w:cs="Arial"/>
          <w:sz w:val="22"/>
          <w:szCs w:val="22"/>
        </w:rPr>
        <w:t>“I</w:t>
      </w:r>
      <w:r w:rsidRPr="00DF2D05">
        <w:rPr>
          <w:rFonts w:ascii="Arial" w:eastAsia="Malgun Gothic" w:hAnsi="Arial" w:cs="Arial"/>
          <w:sz w:val="22"/>
          <w:szCs w:val="22"/>
        </w:rPr>
        <w:t>nstead, you lie.</w:t>
      </w:r>
      <w:r w:rsidR="00FB7757"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5B0BA4B" w14:textId="60FCF610" w:rsidR="00533C91" w:rsidRPr="00DF2D05" w:rsidRDefault="00533C91">
      <w:pPr>
        <w:rPr>
          <w:rFonts w:ascii="Arial" w:eastAsia="Malgun Gothic" w:hAnsi="Arial" w:cs="Arial"/>
          <w:sz w:val="22"/>
          <w:szCs w:val="22"/>
        </w:rPr>
      </w:pPr>
    </w:p>
    <w:p w14:paraId="13D9212A" w14:textId="77777777" w:rsidR="00873670"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I almost said</w:t>
      </w:r>
      <w:r w:rsidR="00FB7757" w:rsidRPr="00DF2D05">
        <w:rPr>
          <w:rFonts w:ascii="Arial" w:eastAsia="Malgun Gothic" w:hAnsi="Arial" w:cs="Arial"/>
          <w:sz w:val="22"/>
          <w:szCs w:val="22"/>
        </w:rPr>
        <w:t xml:space="preserve"> that. </w:t>
      </w:r>
    </w:p>
    <w:p w14:paraId="4827841A" w14:textId="77777777" w:rsidR="00873670" w:rsidRPr="00DF2D05" w:rsidRDefault="00873670">
      <w:pPr>
        <w:rPr>
          <w:rFonts w:ascii="Arial" w:eastAsia="Malgun Gothic" w:hAnsi="Arial" w:cs="Arial"/>
          <w:sz w:val="22"/>
          <w:szCs w:val="22"/>
        </w:rPr>
      </w:pPr>
    </w:p>
    <w:p w14:paraId="3C410659" w14:textId="77777777" w:rsidR="00873670"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FB7757" w:rsidRPr="00DF2D05">
        <w:rPr>
          <w:rFonts w:ascii="Arial" w:eastAsia="Malgun Gothic" w:hAnsi="Arial" w:cs="Arial"/>
          <w:sz w:val="22"/>
          <w:szCs w:val="22"/>
        </w:rPr>
        <w:t xml:space="preserve"> </w:t>
      </w:r>
    </w:p>
    <w:p w14:paraId="1F0AA87D" w14:textId="77777777" w:rsidR="00873670" w:rsidRPr="00DF2D05" w:rsidRDefault="00873670">
      <w:pPr>
        <w:rPr>
          <w:rFonts w:ascii="Arial" w:eastAsia="Malgun Gothic" w:hAnsi="Arial" w:cs="Arial"/>
          <w:sz w:val="22"/>
          <w:szCs w:val="22"/>
        </w:rPr>
      </w:pPr>
    </w:p>
    <w:p w14:paraId="57E791EE" w14:textId="7B1F1D7D" w:rsidR="00533C91" w:rsidRPr="00DF2D05" w:rsidRDefault="0087367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I a</w:t>
      </w:r>
      <w:r w:rsidR="000906D9" w:rsidRPr="00DF2D05">
        <w:rPr>
          <w:rFonts w:ascii="Arial" w:eastAsia="Malgun Gothic" w:hAnsi="Arial" w:cs="Arial"/>
          <w:sz w:val="22"/>
          <w:szCs w:val="22"/>
        </w:rPr>
        <w:t xml:space="preserve">lmost said that one. </w:t>
      </w:r>
    </w:p>
    <w:p w14:paraId="32A207F0" w14:textId="77777777" w:rsidR="00FD0956" w:rsidRPr="00DF2D05" w:rsidRDefault="00FD0956">
      <w:pPr>
        <w:rPr>
          <w:rFonts w:ascii="Arial" w:eastAsia="Malgun Gothic" w:hAnsi="Arial" w:cs="Arial"/>
          <w:b/>
          <w:bCs/>
          <w:sz w:val="22"/>
          <w:szCs w:val="22"/>
        </w:rPr>
      </w:pPr>
    </w:p>
    <w:p w14:paraId="69D64AA0" w14:textId="387B972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1B27E9" w:rsidRPr="00DF2D05">
        <w:rPr>
          <w:rFonts w:ascii="Arial" w:eastAsia="Malgun Gothic" w:hAnsi="Arial" w:cs="Arial"/>
          <w:sz w:val="22"/>
          <w:szCs w:val="22"/>
        </w:rPr>
        <w:t>t</w:t>
      </w:r>
      <w:r w:rsidRPr="00DF2D05">
        <w:rPr>
          <w:rFonts w:ascii="Arial" w:eastAsia="Malgun Gothic" w:hAnsi="Arial" w:cs="Arial"/>
          <w:sz w:val="22"/>
          <w:szCs w:val="22"/>
        </w:rPr>
        <w:t xml:space="preserve">hat certainly was a line that was technically delivered. </w:t>
      </w:r>
    </w:p>
    <w:p w14:paraId="42C5BED7" w14:textId="77777777" w:rsidR="00326738" w:rsidRPr="00DF2D05" w:rsidRDefault="00326738">
      <w:pPr>
        <w:rPr>
          <w:rFonts w:ascii="Arial" w:eastAsia="Malgun Gothic" w:hAnsi="Arial" w:cs="Arial"/>
          <w:b/>
          <w:bCs/>
          <w:sz w:val="22"/>
          <w:szCs w:val="22"/>
        </w:rPr>
      </w:pPr>
    </w:p>
    <w:p w14:paraId="5CF9BCEE" w14:textId="36A3BE3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 was a line that got delivered. </w:t>
      </w:r>
    </w:p>
    <w:p w14:paraId="5ADD475D" w14:textId="77777777" w:rsidR="00B33F84" w:rsidRPr="00DF2D05" w:rsidRDefault="00B33F84">
      <w:pPr>
        <w:rPr>
          <w:rFonts w:ascii="Arial" w:eastAsia="Malgun Gothic" w:hAnsi="Arial" w:cs="Arial"/>
          <w:b/>
          <w:bCs/>
          <w:sz w:val="22"/>
          <w:szCs w:val="22"/>
        </w:rPr>
      </w:pPr>
    </w:p>
    <w:p w14:paraId="73D1EA5F" w14:textId="5CD7B8E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FB7757" w:rsidRPr="00DF2D05">
        <w:rPr>
          <w:rFonts w:ascii="Arial" w:eastAsia="Malgun Gothic" w:hAnsi="Arial" w:cs="Arial"/>
          <w:sz w:val="22"/>
          <w:szCs w:val="22"/>
        </w:rPr>
        <w:t xml:space="preserve"> Certainly, it w</w:t>
      </w:r>
      <w:r w:rsidRPr="00DF2D05">
        <w:rPr>
          <w:rFonts w:ascii="Arial" w:eastAsia="Malgun Gothic" w:hAnsi="Arial" w:cs="Arial"/>
          <w:sz w:val="22"/>
          <w:szCs w:val="22"/>
        </w:rPr>
        <w:t xml:space="preserve">as a line. </w:t>
      </w:r>
    </w:p>
    <w:p w14:paraId="3A1E3590" w14:textId="77777777" w:rsidR="007C14FF" w:rsidRPr="00DF2D05" w:rsidRDefault="007C14FF">
      <w:pPr>
        <w:rPr>
          <w:rFonts w:ascii="Arial" w:eastAsia="Malgun Gothic" w:hAnsi="Arial" w:cs="Arial"/>
          <w:b/>
          <w:bCs/>
          <w:sz w:val="22"/>
          <w:szCs w:val="22"/>
        </w:rPr>
      </w:pPr>
    </w:p>
    <w:p w14:paraId="57193EA3" w14:textId="1D56394F"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Next thing</w:t>
      </w:r>
      <w:r w:rsidR="00B40E84" w:rsidRPr="00DF2D05">
        <w:rPr>
          <w:rFonts w:ascii="Arial" w:eastAsia="Malgun Gothic" w:hAnsi="Arial" w:cs="Arial"/>
          <w:sz w:val="22"/>
          <w:szCs w:val="22"/>
        </w:rPr>
        <w:t>.</w:t>
      </w:r>
      <w:r w:rsidRPr="00DF2D05">
        <w:rPr>
          <w:rFonts w:ascii="Arial" w:eastAsia="Malgun Gothic" w:hAnsi="Arial" w:cs="Arial"/>
          <w:sz w:val="22"/>
          <w:szCs w:val="22"/>
        </w:rPr>
        <w:t xml:space="preserve"> </w:t>
      </w:r>
      <w:r w:rsidR="00B40E84" w:rsidRPr="00DF2D05">
        <w:rPr>
          <w:rFonts w:ascii="Arial" w:eastAsia="Malgun Gothic" w:hAnsi="Arial" w:cs="Arial"/>
          <w:sz w:val="22"/>
          <w:szCs w:val="22"/>
        </w:rPr>
        <w:t>M</w:t>
      </w:r>
      <w:r w:rsidRPr="00DF2D05">
        <w:rPr>
          <w:rFonts w:ascii="Arial" w:eastAsia="Malgun Gothic" w:hAnsi="Arial" w:cs="Arial"/>
          <w:sz w:val="22"/>
          <w:szCs w:val="22"/>
        </w:rPr>
        <w:t>ost notable change from book to movie</w:t>
      </w:r>
      <w:r w:rsidR="00F27BD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17A911A2" w14:textId="77777777" w:rsidR="00F27BDC" w:rsidRPr="00DF2D05" w:rsidRDefault="00F27BDC">
      <w:pPr>
        <w:rPr>
          <w:rFonts w:ascii="Arial" w:eastAsia="Malgun Gothic" w:hAnsi="Arial" w:cs="Arial"/>
          <w:b/>
          <w:bCs/>
          <w:sz w:val="22"/>
          <w:szCs w:val="22"/>
        </w:rPr>
      </w:pPr>
    </w:p>
    <w:p w14:paraId="706D97C2" w14:textId="77777777" w:rsidR="00F33DFB"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ll, the book is </w:t>
      </w:r>
      <w:r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w:t>
      </w:r>
    </w:p>
    <w:p w14:paraId="0D210644" w14:textId="77777777" w:rsidR="00F33DFB" w:rsidRPr="00DF2D05" w:rsidRDefault="00F33DFB">
      <w:pPr>
        <w:rPr>
          <w:rFonts w:ascii="Arial" w:eastAsia="Malgun Gothic" w:hAnsi="Arial" w:cs="Arial"/>
          <w:sz w:val="22"/>
          <w:szCs w:val="22"/>
        </w:rPr>
      </w:pPr>
    </w:p>
    <w:p w14:paraId="7E84E46E" w14:textId="0D97D808"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FB7757" w:rsidRPr="00DF2D05">
        <w:rPr>
          <w:rFonts w:ascii="Arial" w:eastAsia="Malgun Gothic" w:hAnsi="Arial" w:cs="Arial"/>
          <w:sz w:val="22"/>
          <w:szCs w:val="22"/>
        </w:rPr>
        <w:t xml:space="preserve"> </w:t>
      </w:r>
      <w:r w:rsidR="006612C8" w:rsidRPr="00DF2D05">
        <w:rPr>
          <w:rFonts w:ascii="Arial" w:eastAsia="Malgun Gothic" w:hAnsi="Arial" w:cs="Arial"/>
          <w:b/>
          <w:bCs/>
          <w:sz w:val="22"/>
          <w:szCs w:val="22"/>
        </w:rPr>
        <w:t>[00:43:00]</w:t>
      </w:r>
    </w:p>
    <w:p w14:paraId="2016FFB2" w14:textId="77777777" w:rsidR="00F33DFB" w:rsidRPr="00DF2D05" w:rsidRDefault="00F33DFB">
      <w:pPr>
        <w:rPr>
          <w:rFonts w:ascii="Arial" w:eastAsia="Malgun Gothic" w:hAnsi="Arial" w:cs="Arial"/>
          <w:b/>
          <w:bCs/>
          <w:sz w:val="22"/>
          <w:szCs w:val="22"/>
        </w:rPr>
      </w:pPr>
    </w:p>
    <w:p w14:paraId="4B3C3B68" w14:textId="42ECB2E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s a </w:t>
      </w:r>
      <w:proofErr w:type="gramStart"/>
      <w:r w:rsidRPr="00DF2D05">
        <w:rPr>
          <w:rFonts w:ascii="Arial" w:eastAsia="Malgun Gothic" w:hAnsi="Arial" w:cs="Arial"/>
          <w:sz w:val="22"/>
          <w:szCs w:val="22"/>
        </w:rPr>
        <w:t>really good</w:t>
      </w:r>
      <w:proofErr w:type="gramEnd"/>
      <w:r w:rsidRPr="00DF2D05">
        <w:rPr>
          <w:rFonts w:ascii="Arial" w:eastAsia="Malgun Gothic" w:hAnsi="Arial" w:cs="Arial"/>
          <w:sz w:val="22"/>
          <w:szCs w:val="22"/>
        </w:rPr>
        <w:t xml:space="preserve"> point. </w:t>
      </w:r>
    </w:p>
    <w:p w14:paraId="102029F1" w14:textId="77777777" w:rsidR="00946C91" w:rsidRPr="00DF2D05" w:rsidRDefault="00946C91">
      <w:pPr>
        <w:rPr>
          <w:rFonts w:ascii="Arial" w:eastAsia="Malgun Gothic" w:hAnsi="Arial" w:cs="Arial"/>
          <w:b/>
          <w:bCs/>
          <w:sz w:val="22"/>
          <w:szCs w:val="22"/>
        </w:rPr>
      </w:pPr>
    </w:p>
    <w:p w14:paraId="60BFF0E7" w14:textId="5C0718F6"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Yeah. But if we're</w:t>
      </w:r>
      <w:r w:rsidR="00FB7757" w:rsidRPr="00DF2D05">
        <w:rPr>
          <w:rFonts w:ascii="Arial" w:eastAsia="Malgun Gothic" w:hAnsi="Arial" w:cs="Arial"/>
          <w:sz w:val="22"/>
          <w:szCs w:val="22"/>
        </w:rPr>
        <w:t xml:space="preserve">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get specific, I think that the driving force that is changed</w:t>
      </w:r>
      <w:r w:rsidR="00FB7757" w:rsidRPr="00DF2D05">
        <w:rPr>
          <w:rFonts w:ascii="Arial" w:eastAsia="Malgun Gothic" w:hAnsi="Arial" w:cs="Arial"/>
          <w:sz w:val="22"/>
          <w:szCs w:val="22"/>
        </w:rPr>
        <w:t xml:space="preserve">-- </w:t>
      </w:r>
      <w:r w:rsidRPr="00DF2D05">
        <w:rPr>
          <w:rFonts w:ascii="Arial" w:eastAsia="Malgun Gothic" w:hAnsi="Arial" w:cs="Arial"/>
          <w:sz w:val="22"/>
          <w:szCs w:val="22"/>
        </w:rPr>
        <w:t>Well, first of all, everything about Anne's personality and who she is, but primarily the fact that she has hope in these eight years</w:t>
      </w:r>
      <w:r w:rsidR="0060478B" w:rsidRPr="00DF2D05">
        <w:rPr>
          <w:rFonts w:ascii="Arial" w:eastAsia="Malgun Gothic" w:hAnsi="Arial" w:cs="Arial"/>
          <w:sz w:val="22"/>
          <w:szCs w:val="22"/>
        </w:rPr>
        <w:t>,</w:t>
      </w:r>
      <w:r w:rsidR="00FB7757" w:rsidRPr="00DF2D05">
        <w:rPr>
          <w:rFonts w:ascii="Arial" w:eastAsia="Malgun Gothic" w:hAnsi="Arial" w:cs="Arial"/>
          <w:sz w:val="22"/>
          <w:szCs w:val="22"/>
        </w:rPr>
        <w:t xml:space="preserve"> like </w:t>
      </w:r>
      <w:r w:rsidRPr="00DF2D05">
        <w:rPr>
          <w:rFonts w:ascii="Arial" w:eastAsia="Malgun Gothic" w:hAnsi="Arial" w:cs="Arial"/>
          <w:sz w:val="22"/>
          <w:szCs w:val="22"/>
        </w:rPr>
        <w:t>she's dreaming of him</w:t>
      </w:r>
      <w:r w:rsidR="00FB7757" w:rsidRPr="00DF2D05">
        <w:rPr>
          <w:rFonts w:ascii="Arial" w:eastAsia="Malgun Gothic" w:hAnsi="Arial" w:cs="Arial"/>
          <w:sz w:val="22"/>
          <w:szCs w:val="22"/>
        </w:rPr>
        <w:t xml:space="preserve">, like </w:t>
      </w:r>
      <w:r w:rsidRPr="00DF2D05">
        <w:rPr>
          <w:rFonts w:ascii="Arial" w:eastAsia="Malgun Gothic" w:hAnsi="Arial" w:cs="Arial"/>
          <w:sz w:val="22"/>
          <w:szCs w:val="22"/>
        </w:rPr>
        <w:t xml:space="preserve">maybe they can get together instead of wallowing in the fact that they will never be together. </w:t>
      </w:r>
    </w:p>
    <w:p w14:paraId="452AA693" w14:textId="77777777" w:rsidR="004D4C9F" w:rsidRPr="00DF2D05" w:rsidRDefault="004D4C9F">
      <w:pPr>
        <w:rPr>
          <w:rFonts w:ascii="Arial" w:eastAsia="Malgun Gothic" w:hAnsi="Arial" w:cs="Arial"/>
          <w:sz w:val="22"/>
          <w:szCs w:val="22"/>
        </w:rPr>
      </w:pPr>
    </w:p>
    <w:p w14:paraId="48ED324D" w14:textId="122B4783" w:rsidR="004D4C9F" w:rsidRPr="00DF2D05" w:rsidRDefault="004D4C9F">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Mm-hmm. </w:t>
      </w:r>
    </w:p>
    <w:p w14:paraId="60895139" w14:textId="77777777" w:rsidR="001C6AB4" w:rsidRPr="00DF2D05" w:rsidRDefault="001C6AB4">
      <w:pPr>
        <w:rPr>
          <w:rFonts w:ascii="Arial" w:eastAsia="Malgun Gothic" w:hAnsi="Arial" w:cs="Arial"/>
          <w:b/>
          <w:bCs/>
          <w:sz w:val="22"/>
          <w:szCs w:val="22"/>
        </w:rPr>
      </w:pPr>
    </w:p>
    <w:p w14:paraId="3E89ABE1" w14:textId="71C9A9F0"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4D4C9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Right. </w:t>
      </w:r>
    </w:p>
    <w:p w14:paraId="2EC9BA73" w14:textId="77777777" w:rsidR="00C41B7A" w:rsidRPr="00DF2D05" w:rsidRDefault="00C41B7A">
      <w:pPr>
        <w:rPr>
          <w:rFonts w:ascii="Arial" w:eastAsia="Malgun Gothic" w:hAnsi="Arial" w:cs="Arial"/>
          <w:b/>
          <w:bCs/>
          <w:sz w:val="22"/>
          <w:szCs w:val="22"/>
        </w:rPr>
      </w:pPr>
    </w:p>
    <w:p w14:paraId="3FB3D51F" w14:textId="1853E67A" w:rsidR="00BC769F"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D4C9F" w:rsidRPr="00DF2D05">
        <w:rPr>
          <w:rFonts w:ascii="Arial" w:eastAsia="Malgun Gothic" w:hAnsi="Arial" w:cs="Arial"/>
          <w:sz w:val="22"/>
          <w:szCs w:val="22"/>
        </w:rPr>
        <w:t xml:space="preserve"> </w:t>
      </w:r>
      <w:r w:rsidRPr="00DF2D05">
        <w:rPr>
          <w:rFonts w:ascii="Arial" w:eastAsia="Malgun Gothic" w:hAnsi="Arial" w:cs="Arial"/>
          <w:sz w:val="22"/>
          <w:szCs w:val="22"/>
        </w:rPr>
        <w:t>I think you named the two big ones that this is</w:t>
      </w:r>
      <w:r w:rsidR="004D4C9F" w:rsidRPr="00DF2D05">
        <w:rPr>
          <w:rFonts w:ascii="Arial" w:eastAsia="Malgun Gothic" w:hAnsi="Arial" w:cs="Arial"/>
          <w:sz w:val="22"/>
          <w:szCs w:val="22"/>
        </w:rPr>
        <w:t>-- The</w:t>
      </w:r>
      <w:r w:rsidRPr="00DF2D05">
        <w:rPr>
          <w:rFonts w:ascii="Arial" w:eastAsia="Malgun Gothic" w:hAnsi="Arial" w:cs="Arial"/>
          <w:sz w:val="22"/>
          <w:szCs w:val="22"/>
        </w:rPr>
        <w:t xml:space="preserve"> novel </w:t>
      </w:r>
      <w:r w:rsidR="00337425" w:rsidRPr="00DF2D05">
        <w:rPr>
          <w:rFonts w:ascii="Arial" w:eastAsia="Malgun Gothic" w:hAnsi="Arial" w:cs="Arial"/>
          <w:i/>
          <w:iCs/>
          <w:sz w:val="22"/>
          <w:szCs w:val="22"/>
        </w:rPr>
        <w:t>Persuasion</w:t>
      </w:r>
      <w:r w:rsidR="004D4C9F" w:rsidRPr="00DF2D05">
        <w:rPr>
          <w:rFonts w:ascii="Arial" w:eastAsia="Malgun Gothic" w:hAnsi="Arial" w:cs="Arial"/>
          <w:sz w:val="22"/>
          <w:szCs w:val="22"/>
        </w:rPr>
        <w:t xml:space="preserve"> and t</w:t>
      </w:r>
      <w:r w:rsidRPr="00DF2D05">
        <w:rPr>
          <w:rFonts w:ascii="Arial" w:eastAsia="Malgun Gothic" w:hAnsi="Arial" w:cs="Arial"/>
          <w:sz w:val="22"/>
          <w:szCs w:val="22"/>
        </w:rPr>
        <w:t>his is not</w:t>
      </w:r>
      <w:r w:rsidR="00C13CA7"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C519BC6" w14:textId="77777777" w:rsidR="00BC769F" w:rsidRPr="00DF2D05" w:rsidRDefault="00BC769F">
      <w:pPr>
        <w:rPr>
          <w:rFonts w:ascii="Arial" w:eastAsia="Malgun Gothic" w:hAnsi="Arial" w:cs="Arial"/>
          <w:sz w:val="22"/>
          <w:szCs w:val="22"/>
        </w:rPr>
      </w:pPr>
    </w:p>
    <w:p w14:paraId="01038988" w14:textId="77777777" w:rsidR="00BC769F" w:rsidRPr="00DF2D05" w:rsidRDefault="00BC769F">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The novel </w:t>
      </w:r>
      <w:r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w:t>
      </w:r>
    </w:p>
    <w:p w14:paraId="7D72AC25" w14:textId="77777777" w:rsidR="00BC769F" w:rsidRPr="00DF2D05" w:rsidRDefault="00BC769F">
      <w:pPr>
        <w:rPr>
          <w:rFonts w:ascii="Arial" w:eastAsia="Malgun Gothic" w:hAnsi="Arial" w:cs="Arial"/>
          <w:sz w:val="22"/>
          <w:szCs w:val="22"/>
        </w:rPr>
      </w:pPr>
    </w:p>
    <w:p w14:paraId="4293A809" w14:textId="6BBE6598" w:rsidR="00533C91" w:rsidRPr="00DF2D05" w:rsidRDefault="00BC769F">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w:t>
      </w:r>
      <w:r w:rsidR="00C13CA7" w:rsidRPr="00DF2D05">
        <w:rPr>
          <w:rFonts w:ascii="Arial" w:eastAsia="Malgun Gothic" w:hAnsi="Arial" w:cs="Arial"/>
          <w:sz w:val="22"/>
          <w:szCs w:val="22"/>
        </w:rPr>
        <w:t>-a</w:t>
      </w:r>
      <w:r w:rsidRPr="00DF2D05">
        <w:rPr>
          <w:rFonts w:ascii="Arial" w:eastAsia="Malgun Gothic" w:hAnsi="Arial" w:cs="Arial"/>
          <w:sz w:val="22"/>
          <w:szCs w:val="22"/>
        </w:rPr>
        <w:t xml:space="preserve">nd </w:t>
      </w:r>
      <w:r w:rsidR="004D4C9F" w:rsidRPr="00DF2D05">
        <w:rPr>
          <w:rFonts w:ascii="Arial" w:eastAsia="Malgun Gothic" w:hAnsi="Arial" w:cs="Arial"/>
          <w:sz w:val="22"/>
          <w:szCs w:val="22"/>
        </w:rPr>
        <w:t>t</w:t>
      </w:r>
      <w:r w:rsidRPr="00DF2D05">
        <w:rPr>
          <w:rFonts w:ascii="Arial" w:eastAsia="Malgun Gothic" w:hAnsi="Arial" w:cs="Arial"/>
          <w:sz w:val="22"/>
          <w:szCs w:val="22"/>
        </w:rPr>
        <w:t xml:space="preserve">he change in Anne </w:t>
      </w:r>
      <w:r w:rsidR="004D4C9F" w:rsidRPr="00DF2D05">
        <w:rPr>
          <w:rFonts w:ascii="Arial" w:eastAsia="Malgun Gothic" w:hAnsi="Arial" w:cs="Arial"/>
          <w:sz w:val="22"/>
          <w:szCs w:val="22"/>
        </w:rPr>
        <w:t>Elliot</w:t>
      </w:r>
      <w:r w:rsidRPr="00DF2D05">
        <w:rPr>
          <w:rFonts w:ascii="Arial" w:eastAsia="Malgun Gothic" w:hAnsi="Arial" w:cs="Arial"/>
          <w:sz w:val="22"/>
          <w:szCs w:val="22"/>
        </w:rPr>
        <w:t xml:space="preserve">'s character, I think those </w:t>
      </w:r>
      <w:r w:rsidR="004D4C9F" w:rsidRPr="00DF2D05">
        <w:rPr>
          <w:rFonts w:ascii="Arial" w:eastAsia="Malgun Gothic" w:hAnsi="Arial" w:cs="Arial"/>
          <w:sz w:val="22"/>
          <w:szCs w:val="22"/>
        </w:rPr>
        <w:t>are t</w:t>
      </w:r>
      <w:r w:rsidRPr="00DF2D05">
        <w:rPr>
          <w:rFonts w:ascii="Arial" w:eastAsia="Malgun Gothic" w:hAnsi="Arial" w:cs="Arial"/>
          <w:sz w:val="22"/>
          <w:szCs w:val="22"/>
        </w:rPr>
        <w:t xml:space="preserve">he number one and two that are </w:t>
      </w:r>
      <w:r w:rsidR="004D4C9F" w:rsidRPr="00DF2D05">
        <w:rPr>
          <w:rFonts w:ascii="Arial" w:eastAsia="Malgun Gothic" w:hAnsi="Arial" w:cs="Arial"/>
          <w:sz w:val="22"/>
          <w:szCs w:val="22"/>
        </w:rPr>
        <w:t>like, t</w:t>
      </w:r>
      <w:r w:rsidRPr="00DF2D05">
        <w:rPr>
          <w:rFonts w:ascii="Arial" w:eastAsia="Malgun Gothic" w:hAnsi="Arial" w:cs="Arial"/>
          <w:sz w:val="22"/>
          <w:szCs w:val="22"/>
        </w:rPr>
        <w:t xml:space="preserve">his is just different. I'll add on Wentworth having hope and not being mad at her the whole time. </w:t>
      </w:r>
    </w:p>
    <w:p w14:paraId="2A0D6E14" w14:textId="77777777" w:rsidR="00A96B07" w:rsidRPr="00DF2D05" w:rsidRDefault="00A96B07">
      <w:pPr>
        <w:rPr>
          <w:rFonts w:ascii="Arial" w:eastAsia="Malgun Gothic" w:hAnsi="Arial" w:cs="Arial"/>
          <w:b/>
          <w:bCs/>
          <w:sz w:val="22"/>
          <w:szCs w:val="22"/>
        </w:rPr>
      </w:pPr>
    </w:p>
    <w:p w14:paraId="35A23E2E" w14:textId="3ADF780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E259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68AA3DBB" w14:textId="77777777" w:rsidR="00DB17BF" w:rsidRPr="00DF2D05" w:rsidRDefault="00DB17BF">
      <w:pPr>
        <w:rPr>
          <w:rFonts w:ascii="Arial" w:eastAsia="Malgun Gothic" w:hAnsi="Arial" w:cs="Arial"/>
          <w:b/>
          <w:bCs/>
          <w:sz w:val="22"/>
          <w:szCs w:val="22"/>
        </w:rPr>
      </w:pPr>
    </w:p>
    <w:p w14:paraId="2C384D8B" w14:textId="3C4F5239"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E259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ntworth's character, </w:t>
      </w:r>
      <w:r w:rsidR="00BE259C" w:rsidRPr="00DF2D05">
        <w:rPr>
          <w:rFonts w:ascii="Arial" w:eastAsia="Malgun Gothic" w:hAnsi="Arial" w:cs="Arial"/>
          <w:sz w:val="22"/>
          <w:szCs w:val="22"/>
        </w:rPr>
        <w:t>w</w:t>
      </w:r>
      <w:r w:rsidRPr="00DF2D05">
        <w:rPr>
          <w:rFonts w:ascii="Arial" w:eastAsia="Malgun Gothic" w:hAnsi="Arial" w:cs="Arial"/>
          <w:sz w:val="22"/>
          <w:szCs w:val="22"/>
        </w:rPr>
        <w:t xml:space="preserve">e have talked about </w:t>
      </w:r>
      <w:proofErr w:type="gramStart"/>
      <w:r w:rsidRPr="00DF2D05">
        <w:rPr>
          <w:rFonts w:ascii="Arial" w:eastAsia="Malgun Gothic" w:hAnsi="Arial" w:cs="Arial"/>
          <w:sz w:val="22"/>
          <w:szCs w:val="22"/>
        </w:rPr>
        <w:t>it</w:t>
      </w:r>
      <w:proofErr w:type="gramEnd"/>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 xml:space="preserve">a </w:t>
      </w:r>
      <w:r w:rsidR="006E396A" w:rsidRPr="00DF2D05">
        <w:rPr>
          <w:rFonts w:ascii="Arial" w:eastAsia="Malgun Gothic" w:hAnsi="Arial" w:cs="Arial"/>
          <w:b/>
          <w:bCs/>
          <w:sz w:val="22"/>
          <w:szCs w:val="22"/>
        </w:rPr>
        <w:t>[00:44:00]</w:t>
      </w:r>
      <w:proofErr w:type="gramEnd"/>
      <w:r w:rsidR="006E396A" w:rsidRPr="00DF2D05">
        <w:rPr>
          <w:rFonts w:ascii="Arial" w:eastAsia="Malgun Gothic" w:hAnsi="Arial" w:cs="Arial"/>
          <w:sz w:val="22"/>
          <w:szCs w:val="22"/>
        </w:rPr>
        <w:t xml:space="preserve"> </w:t>
      </w:r>
      <w:r w:rsidRPr="00DF2D05">
        <w:rPr>
          <w:rFonts w:ascii="Arial" w:eastAsia="Malgun Gothic" w:hAnsi="Arial" w:cs="Arial"/>
          <w:sz w:val="22"/>
          <w:szCs w:val="22"/>
        </w:rPr>
        <w:t xml:space="preserve">little bit, but not nearly as much as we've on Anne in this film. </w:t>
      </w:r>
      <w:r w:rsidR="00BE259C" w:rsidRPr="00DF2D05">
        <w:rPr>
          <w:rFonts w:ascii="Arial" w:eastAsia="Malgun Gothic" w:hAnsi="Arial" w:cs="Arial"/>
          <w:sz w:val="22"/>
          <w:szCs w:val="22"/>
        </w:rPr>
        <w:t>T</w:t>
      </w:r>
      <w:r w:rsidRPr="00DF2D05">
        <w:rPr>
          <w:rFonts w:ascii="Arial" w:eastAsia="Malgun Gothic" w:hAnsi="Arial" w:cs="Arial"/>
          <w:sz w:val="22"/>
          <w:szCs w:val="22"/>
        </w:rPr>
        <w:t>his</w:t>
      </w:r>
      <w:r w:rsidR="00BE259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entworth has no driving force or character development. He </w:t>
      </w:r>
      <w:proofErr w:type="gramStart"/>
      <w:r w:rsidRPr="00DF2D05">
        <w:rPr>
          <w:rFonts w:ascii="Arial" w:eastAsia="Malgun Gothic" w:hAnsi="Arial" w:cs="Arial"/>
          <w:sz w:val="22"/>
          <w:szCs w:val="22"/>
        </w:rPr>
        <w:t>really just</w:t>
      </w:r>
      <w:proofErr w:type="gramEnd"/>
      <w:r w:rsidRPr="00DF2D05">
        <w:rPr>
          <w:rFonts w:ascii="Arial" w:eastAsia="Malgun Gothic" w:hAnsi="Arial" w:cs="Arial"/>
          <w:sz w:val="22"/>
          <w:szCs w:val="22"/>
        </w:rPr>
        <w:t xml:space="preserve"> doesn't have anything. He's just there</w:t>
      </w:r>
      <w:r w:rsidR="00B70C91" w:rsidRPr="00DF2D05">
        <w:rPr>
          <w:rFonts w:ascii="Arial" w:eastAsia="Malgun Gothic" w:hAnsi="Arial" w:cs="Arial"/>
          <w:sz w:val="22"/>
          <w:szCs w:val="22"/>
        </w:rPr>
        <w:t>,</w:t>
      </w:r>
      <w:r w:rsidR="0066106E" w:rsidRPr="00DF2D05">
        <w:rPr>
          <w:rFonts w:ascii="Arial" w:eastAsia="Malgun Gothic" w:hAnsi="Arial" w:cs="Arial"/>
          <w:sz w:val="22"/>
          <w:szCs w:val="22"/>
        </w:rPr>
        <w:t xml:space="preserve"> a</w:t>
      </w:r>
      <w:r w:rsidRPr="00DF2D05">
        <w:rPr>
          <w:rFonts w:ascii="Arial" w:eastAsia="Malgun Gothic" w:hAnsi="Arial" w:cs="Arial"/>
          <w:sz w:val="22"/>
          <w:szCs w:val="22"/>
        </w:rPr>
        <w:t xml:space="preserve">nd that is a shame because Wentworth is such a brilliant character. </w:t>
      </w:r>
    </w:p>
    <w:p w14:paraId="7B0D97E3" w14:textId="77777777" w:rsidR="0066106E" w:rsidRPr="00DF2D05" w:rsidRDefault="0066106E">
      <w:pPr>
        <w:rPr>
          <w:rFonts w:ascii="Arial" w:eastAsia="Malgun Gothic" w:hAnsi="Arial" w:cs="Arial"/>
          <w:b/>
          <w:bCs/>
          <w:sz w:val="22"/>
          <w:szCs w:val="22"/>
        </w:rPr>
      </w:pPr>
    </w:p>
    <w:p w14:paraId="07039761" w14:textId="4632C6B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6106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5D3D8881" w14:textId="77777777" w:rsidR="008D34A6" w:rsidRPr="00DF2D05" w:rsidRDefault="008D34A6">
      <w:pPr>
        <w:rPr>
          <w:rFonts w:ascii="Arial" w:eastAsia="Malgun Gothic" w:hAnsi="Arial" w:cs="Arial"/>
          <w:b/>
          <w:bCs/>
          <w:sz w:val="22"/>
          <w:szCs w:val="22"/>
        </w:rPr>
      </w:pPr>
    </w:p>
    <w:p w14:paraId="3F27296A" w14:textId="77777777" w:rsidR="00260C88"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6106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an, I </w:t>
      </w:r>
      <w:proofErr w:type="gramStart"/>
      <w:r w:rsidRPr="00DF2D05">
        <w:rPr>
          <w:rFonts w:ascii="Arial" w:eastAsia="Malgun Gothic" w:hAnsi="Arial" w:cs="Arial"/>
          <w:sz w:val="22"/>
          <w:szCs w:val="22"/>
        </w:rPr>
        <w:t>really just</w:t>
      </w:r>
      <w:proofErr w:type="gramEnd"/>
      <w:r w:rsidRPr="00DF2D05">
        <w:rPr>
          <w:rFonts w:ascii="Arial" w:eastAsia="Malgun Gothic" w:hAnsi="Arial" w:cs="Arial"/>
          <w:sz w:val="22"/>
          <w:szCs w:val="22"/>
        </w:rPr>
        <w:t xml:space="preserve"> can't get over. Well, the book is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xml:space="preserve">. </w:t>
      </w:r>
    </w:p>
    <w:p w14:paraId="503710D4" w14:textId="77777777" w:rsidR="00260C88" w:rsidRPr="00DF2D05" w:rsidRDefault="00260C88">
      <w:pPr>
        <w:rPr>
          <w:rFonts w:ascii="Arial" w:eastAsia="Malgun Gothic" w:hAnsi="Arial" w:cs="Arial"/>
          <w:sz w:val="22"/>
          <w:szCs w:val="22"/>
        </w:rPr>
      </w:pPr>
    </w:p>
    <w:p w14:paraId="2D35C9F9" w14:textId="77777777" w:rsidR="00260C88"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66106E" w:rsidRPr="00DF2D05">
        <w:rPr>
          <w:rFonts w:ascii="Arial" w:eastAsia="Malgun Gothic" w:hAnsi="Arial" w:cs="Arial"/>
          <w:sz w:val="22"/>
          <w:szCs w:val="22"/>
        </w:rPr>
        <w:t xml:space="preserve"> </w:t>
      </w:r>
    </w:p>
    <w:p w14:paraId="163975CF" w14:textId="77777777" w:rsidR="00260C88" w:rsidRPr="00DF2D05" w:rsidRDefault="00260C88">
      <w:pPr>
        <w:rPr>
          <w:rFonts w:ascii="Arial" w:eastAsia="Malgun Gothic" w:hAnsi="Arial" w:cs="Arial"/>
          <w:sz w:val="22"/>
          <w:szCs w:val="22"/>
        </w:rPr>
      </w:pPr>
    </w:p>
    <w:p w14:paraId="095DF518" w14:textId="11A5EF26" w:rsidR="00533C91" w:rsidRPr="00DF2D05" w:rsidRDefault="00260C88">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It's really</w:t>
      </w:r>
      <w:r w:rsidR="0066106E" w:rsidRPr="00DF2D05">
        <w:rPr>
          <w:rFonts w:ascii="Arial" w:eastAsia="Malgun Gothic" w:hAnsi="Arial" w:cs="Arial"/>
          <w:sz w:val="22"/>
          <w:szCs w:val="22"/>
        </w:rPr>
        <w:t>,</w:t>
      </w:r>
      <w:r w:rsidRPr="00DF2D05">
        <w:rPr>
          <w:rFonts w:ascii="Arial" w:eastAsia="Malgun Gothic" w:hAnsi="Arial" w:cs="Arial"/>
          <w:sz w:val="22"/>
          <w:szCs w:val="22"/>
        </w:rPr>
        <w:t xml:space="preserve"> the </w:t>
      </w:r>
      <w:r w:rsidR="009C159F" w:rsidRPr="00DF2D05">
        <w:rPr>
          <w:rFonts w:ascii="Arial" w:eastAsia="Malgun Gothic" w:hAnsi="Arial" w:cs="Arial"/>
          <w:sz w:val="22"/>
          <w:szCs w:val="22"/>
        </w:rPr>
        <w:t>b</w:t>
      </w:r>
      <w:r w:rsidRPr="00DF2D05">
        <w:rPr>
          <w:rFonts w:ascii="Arial" w:eastAsia="Malgun Gothic" w:hAnsi="Arial" w:cs="Arial"/>
          <w:sz w:val="22"/>
          <w:szCs w:val="22"/>
        </w:rPr>
        <w:t xml:space="preserve">unny. </w:t>
      </w:r>
      <w:r w:rsidR="0096258A" w:rsidRPr="00DF2D05">
        <w:rPr>
          <w:rFonts w:ascii="Arial" w:eastAsia="Malgun Gothic" w:hAnsi="Arial" w:cs="Arial"/>
          <w:sz w:val="22"/>
          <w:szCs w:val="22"/>
        </w:rPr>
        <w:t xml:space="preserve">[laughs] </w:t>
      </w:r>
    </w:p>
    <w:p w14:paraId="313FFC58" w14:textId="77777777" w:rsidR="009C159F" w:rsidRPr="00DF2D05" w:rsidRDefault="009C159F">
      <w:pPr>
        <w:rPr>
          <w:rFonts w:ascii="Arial" w:eastAsia="Malgun Gothic" w:hAnsi="Arial" w:cs="Arial"/>
          <w:b/>
          <w:bCs/>
          <w:sz w:val="22"/>
          <w:szCs w:val="22"/>
        </w:rPr>
      </w:pPr>
    </w:p>
    <w:p w14:paraId="7490544F" w14:textId="67766DF3"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66106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w:t>
      </w:r>
      <w:r w:rsidR="005567B3" w:rsidRPr="00DF2D05">
        <w:rPr>
          <w:rFonts w:ascii="Arial" w:eastAsia="Malgun Gothic" w:hAnsi="Arial" w:cs="Arial"/>
          <w:sz w:val="22"/>
          <w:szCs w:val="22"/>
        </w:rPr>
        <w:t>b</w:t>
      </w:r>
      <w:r w:rsidRPr="00DF2D05">
        <w:rPr>
          <w:rFonts w:ascii="Arial" w:eastAsia="Malgun Gothic" w:hAnsi="Arial" w:cs="Arial"/>
          <w:sz w:val="22"/>
          <w:szCs w:val="22"/>
        </w:rPr>
        <w:t xml:space="preserve">unny is a great change. </w:t>
      </w:r>
    </w:p>
    <w:p w14:paraId="14FF380C" w14:textId="77777777" w:rsidR="0096258A" w:rsidRPr="00DF2D05" w:rsidRDefault="0096258A">
      <w:pPr>
        <w:rPr>
          <w:rFonts w:ascii="Arial" w:eastAsia="Malgun Gothic" w:hAnsi="Arial" w:cs="Arial"/>
          <w:b/>
          <w:bCs/>
          <w:sz w:val="22"/>
          <w:szCs w:val="22"/>
        </w:rPr>
      </w:pPr>
    </w:p>
    <w:p w14:paraId="5FFF5C8C" w14:textId="177A3758"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6106E" w:rsidRPr="00DF2D05">
        <w:rPr>
          <w:rFonts w:ascii="Arial" w:eastAsia="Malgun Gothic" w:hAnsi="Arial" w:cs="Arial"/>
          <w:sz w:val="22"/>
          <w:szCs w:val="22"/>
        </w:rPr>
        <w:t xml:space="preserve"> </w:t>
      </w:r>
      <w:r w:rsidR="0096258A" w:rsidRPr="00DF2D05">
        <w:rPr>
          <w:rFonts w:ascii="Arial" w:eastAsia="Malgun Gothic" w:hAnsi="Arial" w:cs="Arial"/>
          <w:sz w:val="22"/>
          <w:szCs w:val="22"/>
        </w:rPr>
        <w:t>L</w:t>
      </w:r>
      <w:r w:rsidRPr="00DF2D05">
        <w:rPr>
          <w:rFonts w:ascii="Arial" w:eastAsia="Malgun Gothic" w:hAnsi="Arial" w:cs="Arial"/>
          <w:sz w:val="22"/>
          <w:szCs w:val="22"/>
        </w:rPr>
        <w:t xml:space="preserve">isten, there are some positive additions. </w:t>
      </w:r>
    </w:p>
    <w:p w14:paraId="40E69419" w14:textId="77777777" w:rsidR="00CF4C8E" w:rsidRPr="00DF2D05" w:rsidRDefault="00CF4C8E">
      <w:pPr>
        <w:rPr>
          <w:rFonts w:ascii="Arial" w:eastAsia="Malgun Gothic" w:hAnsi="Arial" w:cs="Arial"/>
          <w:b/>
          <w:bCs/>
          <w:sz w:val="22"/>
          <w:szCs w:val="22"/>
        </w:rPr>
      </w:pPr>
    </w:p>
    <w:p w14:paraId="3B130C77" w14:textId="2D8EFEBF" w:rsidR="006E5695" w:rsidRPr="00DF2D05" w:rsidRDefault="006E5695">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CF4C8E" w:rsidRPr="00DF2D05">
        <w:rPr>
          <w:rFonts w:ascii="Arial" w:eastAsia="Malgun Gothic" w:hAnsi="Arial" w:cs="Arial"/>
          <w:sz w:val="22"/>
          <w:szCs w:val="22"/>
        </w:rPr>
        <w:t xml:space="preserve">[laughs] </w:t>
      </w:r>
      <w:r w:rsidRPr="00DF2D05">
        <w:rPr>
          <w:rFonts w:ascii="Arial" w:eastAsia="Malgun Gothic" w:hAnsi="Arial" w:cs="Arial"/>
          <w:sz w:val="22"/>
          <w:szCs w:val="22"/>
        </w:rPr>
        <w:t>And that’s</w:t>
      </w:r>
      <w:r w:rsidR="00CF4C8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69AEDB52" w14:textId="77777777" w:rsidR="006E5695" w:rsidRPr="00DF2D05" w:rsidRDefault="006E5695">
      <w:pPr>
        <w:rPr>
          <w:rFonts w:ascii="Arial" w:eastAsia="Malgun Gothic" w:hAnsi="Arial" w:cs="Arial"/>
          <w:sz w:val="22"/>
          <w:szCs w:val="22"/>
        </w:rPr>
      </w:pPr>
    </w:p>
    <w:p w14:paraId="571BA2F1" w14:textId="77777777" w:rsidR="006E5695" w:rsidRPr="00DF2D05" w:rsidRDefault="006E5695">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That’s a good addition. </w:t>
      </w:r>
    </w:p>
    <w:p w14:paraId="6D3CF412" w14:textId="77777777" w:rsidR="006E5695" w:rsidRPr="00DF2D05" w:rsidRDefault="006E5695">
      <w:pPr>
        <w:rPr>
          <w:rFonts w:ascii="Arial" w:eastAsia="Malgun Gothic" w:hAnsi="Arial" w:cs="Arial"/>
          <w:sz w:val="22"/>
          <w:szCs w:val="22"/>
        </w:rPr>
      </w:pPr>
    </w:p>
    <w:p w14:paraId="44F794BD" w14:textId="77777777" w:rsidR="006E5695" w:rsidRPr="00DF2D05" w:rsidRDefault="006E5695">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6CC622C3" w14:textId="77777777" w:rsidR="006E5695" w:rsidRPr="00DF2D05" w:rsidRDefault="006E5695">
      <w:pPr>
        <w:rPr>
          <w:rFonts w:ascii="Arial" w:eastAsia="Malgun Gothic" w:hAnsi="Arial" w:cs="Arial"/>
          <w:sz w:val="22"/>
          <w:szCs w:val="22"/>
        </w:rPr>
      </w:pPr>
    </w:p>
    <w:p w14:paraId="628E5ED1" w14:textId="176A7EEE" w:rsidR="00533C91" w:rsidRPr="00DF2D05" w:rsidRDefault="006E5695">
      <w:pPr>
        <w:rPr>
          <w:rFonts w:ascii="Arial" w:eastAsia="Malgun Gothic" w:hAnsi="Arial" w:cs="Arial"/>
          <w:sz w:val="22"/>
          <w:szCs w:val="22"/>
        </w:rPr>
      </w:pPr>
      <w:r w:rsidRPr="00DF2D05">
        <w:rPr>
          <w:rFonts w:ascii="Arial" w:eastAsia="Malgun Gothic" w:hAnsi="Arial" w:cs="Arial"/>
          <w:b/>
          <w:bCs/>
          <w:sz w:val="22"/>
          <w:szCs w:val="22"/>
        </w:rPr>
        <w:lastRenderedPageBreak/>
        <w:t xml:space="preserve">Becca: </w:t>
      </w:r>
      <w:r w:rsidRPr="00DF2D05">
        <w:rPr>
          <w:rFonts w:ascii="Arial" w:eastAsia="Malgun Gothic" w:hAnsi="Arial" w:cs="Arial"/>
          <w:sz w:val="22"/>
          <w:szCs w:val="22"/>
        </w:rPr>
        <w:t xml:space="preserve">If we're going to do good additions, I would say I enjoyed the softening of </w:t>
      </w:r>
      <w:proofErr w:type="spellStart"/>
      <w:r w:rsidRPr="00DF2D05">
        <w:rPr>
          <w:rFonts w:ascii="Arial" w:eastAsia="Malgun Gothic" w:hAnsi="Arial" w:cs="Arial"/>
          <w:sz w:val="22"/>
          <w:szCs w:val="22"/>
        </w:rPr>
        <w:t>Benwick’s</w:t>
      </w:r>
      <w:proofErr w:type="spellEnd"/>
      <w:r w:rsidRPr="00DF2D05">
        <w:rPr>
          <w:rFonts w:ascii="Arial" w:eastAsia="Malgun Gothic" w:hAnsi="Arial" w:cs="Arial"/>
          <w:sz w:val="22"/>
          <w:szCs w:val="22"/>
        </w:rPr>
        <w:t xml:space="preserve"> character. </w:t>
      </w:r>
    </w:p>
    <w:p w14:paraId="60EF81EF" w14:textId="77777777" w:rsidR="007E29EF" w:rsidRPr="00DF2D05" w:rsidRDefault="007E29EF">
      <w:pPr>
        <w:rPr>
          <w:rFonts w:ascii="Arial" w:eastAsia="Malgun Gothic" w:hAnsi="Arial" w:cs="Arial"/>
          <w:b/>
          <w:bCs/>
          <w:sz w:val="22"/>
          <w:szCs w:val="22"/>
        </w:rPr>
      </w:pPr>
    </w:p>
    <w:p w14:paraId="0AD870B7" w14:textId="66DD739F"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6E5695"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7E29EF" w:rsidRPr="00DF2D05">
        <w:rPr>
          <w:rFonts w:ascii="Arial" w:eastAsia="Malgun Gothic" w:hAnsi="Arial" w:cs="Arial"/>
          <w:sz w:val="22"/>
          <w:szCs w:val="22"/>
        </w:rPr>
        <w:t>.</w:t>
      </w:r>
      <w:r w:rsidRPr="00DF2D05">
        <w:rPr>
          <w:rFonts w:ascii="Arial" w:eastAsia="Malgun Gothic" w:hAnsi="Arial" w:cs="Arial"/>
          <w:sz w:val="22"/>
          <w:szCs w:val="22"/>
        </w:rPr>
        <w:t xml:space="preserve"> </w:t>
      </w:r>
      <w:r w:rsidR="007E29EF" w:rsidRPr="00DF2D05">
        <w:rPr>
          <w:rFonts w:ascii="Arial" w:eastAsia="Malgun Gothic" w:hAnsi="Arial" w:cs="Arial"/>
          <w:sz w:val="22"/>
          <w:szCs w:val="22"/>
        </w:rPr>
        <w:t>Y</w:t>
      </w:r>
      <w:r w:rsidRPr="00DF2D05">
        <w:rPr>
          <w:rFonts w:ascii="Arial" w:eastAsia="Malgun Gothic" w:hAnsi="Arial" w:cs="Arial"/>
          <w:sz w:val="22"/>
          <w:szCs w:val="22"/>
        </w:rPr>
        <w:t xml:space="preserve">eah. There's a lot of things that I enjoyed. Obviously, I've said that already. </w:t>
      </w:r>
      <w:proofErr w:type="gramStart"/>
      <w:r w:rsidRPr="00DF2D05">
        <w:rPr>
          <w:rFonts w:ascii="Arial" w:eastAsia="Malgun Gothic" w:hAnsi="Arial" w:cs="Arial"/>
          <w:sz w:val="22"/>
          <w:szCs w:val="22"/>
        </w:rPr>
        <w:t>To go</w:t>
      </w:r>
      <w:proofErr w:type="gramEnd"/>
      <w:r w:rsidRPr="00DF2D05">
        <w:rPr>
          <w:rFonts w:ascii="Arial" w:eastAsia="Malgun Gothic" w:hAnsi="Arial" w:cs="Arial"/>
          <w:sz w:val="22"/>
          <w:szCs w:val="22"/>
        </w:rPr>
        <w:t xml:space="preserve"> back to bad changes </w:t>
      </w:r>
      <w:proofErr w:type="gramStart"/>
      <w:r w:rsidRPr="00DF2D05">
        <w:rPr>
          <w:rFonts w:ascii="Arial" w:eastAsia="Malgun Gothic" w:hAnsi="Arial" w:cs="Arial"/>
          <w:sz w:val="22"/>
          <w:szCs w:val="22"/>
        </w:rPr>
        <w:t>really quick</w:t>
      </w:r>
      <w:proofErr w:type="gramEnd"/>
      <w:r w:rsidRPr="00DF2D05">
        <w:rPr>
          <w:rFonts w:ascii="Arial" w:eastAsia="Malgun Gothic" w:hAnsi="Arial" w:cs="Arial"/>
          <w:sz w:val="22"/>
          <w:szCs w:val="22"/>
        </w:rPr>
        <w:t xml:space="preserve"> though. The fact that they become </w:t>
      </w:r>
      <w:r w:rsidR="006E5695" w:rsidRPr="00DF2D05">
        <w:rPr>
          <w:rFonts w:ascii="Arial" w:eastAsia="Malgun Gothic" w:hAnsi="Arial" w:cs="Arial"/>
          <w:sz w:val="22"/>
          <w:szCs w:val="22"/>
        </w:rPr>
        <w:t>“F</w:t>
      </w:r>
      <w:r w:rsidRPr="00DF2D05">
        <w:rPr>
          <w:rFonts w:ascii="Arial" w:eastAsia="Malgun Gothic" w:hAnsi="Arial" w:cs="Arial"/>
          <w:sz w:val="22"/>
          <w:szCs w:val="22"/>
        </w:rPr>
        <w:t>riends.</w:t>
      </w:r>
      <w:r w:rsidR="006E5695"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4808BB9" w14:textId="77777777" w:rsidR="005F6315" w:rsidRPr="00DF2D05" w:rsidRDefault="005F6315">
      <w:pPr>
        <w:rPr>
          <w:rFonts w:ascii="Arial" w:eastAsia="Malgun Gothic" w:hAnsi="Arial" w:cs="Arial"/>
          <w:b/>
          <w:bCs/>
          <w:sz w:val="22"/>
          <w:szCs w:val="22"/>
        </w:rPr>
      </w:pPr>
    </w:p>
    <w:p w14:paraId="2C68C877" w14:textId="560EB091"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6E5695" w:rsidRPr="00DF2D05">
        <w:rPr>
          <w:rFonts w:ascii="Arial" w:eastAsia="Malgun Gothic" w:hAnsi="Arial" w:cs="Arial"/>
          <w:sz w:val="22"/>
          <w:szCs w:val="22"/>
        </w:rPr>
        <w:t xml:space="preserve"> </w:t>
      </w:r>
      <w:r w:rsidR="005F6315" w:rsidRPr="00DF2D05">
        <w:rPr>
          <w:rFonts w:ascii="Arial" w:eastAsia="Malgun Gothic" w:hAnsi="Arial" w:cs="Arial"/>
          <w:sz w:val="22"/>
          <w:szCs w:val="22"/>
        </w:rPr>
        <w:t>Oh, t</w:t>
      </w:r>
      <w:r w:rsidRPr="00DF2D05">
        <w:rPr>
          <w:rFonts w:ascii="Arial" w:eastAsia="Malgun Gothic" w:hAnsi="Arial" w:cs="Arial"/>
          <w:sz w:val="22"/>
          <w:szCs w:val="22"/>
        </w:rPr>
        <w:t xml:space="preserve">hat's it. That's it. The most egregious change in this entire adaptation is the butchering of </w:t>
      </w:r>
      <w:r w:rsidR="00125889" w:rsidRPr="00DF2D05">
        <w:rPr>
          <w:rFonts w:ascii="Arial" w:eastAsia="Malgun Gothic" w:hAnsi="Arial" w:cs="Arial"/>
          <w:b/>
          <w:bCs/>
          <w:sz w:val="22"/>
          <w:szCs w:val="22"/>
        </w:rPr>
        <w:t>[00:45:00]</w:t>
      </w:r>
      <w:r w:rsidR="00125889"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 one line. </w:t>
      </w:r>
    </w:p>
    <w:p w14:paraId="7B55C5C2" w14:textId="77777777" w:rsidR="00201632" w:rsidRPr="00DF2D05" w:rsidRDefault="00201632">
      <w:pPr>
        <w:rPr>
          <w:rFonts w:ascii="Arial" w:eastAsia="Malgun Gothic" w:hAnsi="Arial" w:cs="Arial"/>
          <w:b/>
          <w:bCs/>
          <w:sz w:val="22"/>
          <w:szCs w:val="22"/>
        </w:rPr>
      </w:pPr>
    </w:p>
    <w:p w14:paraId="4ADF489C" w14:textId="73E3F1EB"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80DD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think that </w:t>
      </w:r>
      <w:r w:rsidR="00B8779E" w:rsidRPr="00DF2D05">
        <w:rPr>
          <w:rFonts w:ascii="Arial" w:eastAsia="Malgun Gothic" w:hAnsi="Arial" w:cs="Arial"/>
          <w:sz w:val="22"/>
          <w:szCs w:val="22"/>
        </w:rPr>
        <w:t xml:space="preserve">that </w:t>
      </w:r>
      <w:r w:rsidRPr="00DF2D05">
        <w:rPr>
          <w:rFonts w:ascii="Arial" w:eastAsia="Malgun Gothic" w:hAnsi="Arial" w:cs="Arial"/>
          <w:sz w:val="22"/>
          <w:szCs w:val="22"/>
        </w:rPr>
        <w:t xml:space="preserve">encapsulates the issues. </w:t>
      </w:r>
    </w:p>
    <w:p w14:paraId="5E24FE79" w14:textId="77777777" w:rsidR="00673690" w:rsidRPr="00DF2D05" w:rsidRDefault="00673690">
      <w:pPr>
        <w:rPr>
          <w:rFonts w:ascii="Arial" w:eastAsia="Malgun Gothic" w:hAnsi="Arial" w:cs="Arial"/>
          <w:b/>
          <w:bCs/>
          <w:sz w:val="22"/>
          <w:szCs w:val="22"/>
        </w:rPr>
      </w:pPr>
    </w:p>
    <w:p w14:paraId="62F9B48F" w14:textId="6734BB59" w:rsidR="00673690" w:rsidRPr="00DF2D05" w:rsidRDefault="00673690">
      <w:pPr>
        <w:rPr>
          <w:rFonts w:ascii="Arial" w:eastAsia="Malgun Gothic" w:hAnsi="Arial" w:cs="Arial"/>
          <w:sz w:val="22"/>
          <w:szCs w:val="22"/>
        </w:rPr>
      </w:pPr>
      <w:r w:rsidRPr="00DF2D05">
        <w:rPr>
          <w:rFonts w:ascii="Arial" w:eastAsia="Malgun Gothic" w:hAnsi="Arial" w:cs="Arial"/>
          <w:b/>
          <w:bCs/>
          <w:sz w:val="22"/>
          <w:szCs w:val="22"/>
        </w:rPr>
        <w:t xml:space="preserve">Molly and </w:t>
      </w:r>
      <w:r w:rsidR="000906D9" w:rsidRPr="00DF2D05">
        <w:rPr>
          <w:rFonts w:ascii="Arial" w:eastAsia="Malgun Gothic" w:hAnsi="Arial" w:cs="Arial"/>
          <w:b/>
          <w:bCs/>
          <w:sz w:val="22"/>
          <w:szCs w:val="22"/>
        </w:rPr>
        <w:t>Sequoia:</w:t>
      </w:r>
      <w:r w:rsidR="00480DD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6B93999A" w14:textId="77777777" w:rsidR="00673690" w:rsidRPr="00DF2D05" w:rsidRDefault="00673690">
      <w:pPr>
        <w:rPr>
          <w:rFonts w:ascii="Arial" w:eastAsia="Malgun Gothic" w:hAnsi="Arial" w:cs="Arial"/>
          <w:sz w:val="22"/>
          <w:szCs w:val="22"/>
        </w:rPr>
      </w:pPr>
    </w:p>
    <w:p w14:paraId="72F1582B" w14:textId="00648D78" w:rsidR="00533C91" w:rsidRPr="00DF2D05" w:rsidRDefault="0067369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Yeah. </w:t>
      </w:r>
    </w:p>
    <w:p w14:paraId="7DCFAB39" w14:textId="77777777" w:rsidR="00C73095" w:rsidRPr="00DF2D05" w:rsidRDefault="00C73095">
      <w:pPr>
        <w:rPr>
          <w:rFonts w:ascii="Arial" w:eastAsia="Malgun Gothic" w:hAnsi="Arial" w:cs="Arial"/>
          <w:b/>
          <w:bCs/>
          <w:sz w:val="22"/>
          <w:szCs w:val="22"/>
        </w:rPr>
      </w:pPr>
    </w:p>
    <w:p w14:paraId="2FD05F1C" w14:textId="5733EB1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80DD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s really a microcosm of the broader issue, which is a simplifying and a flattening of the film and trying to make the story something different than it </w:t>
      </w:r>
      <w:proofErr w:type="gramStart"/>
      <w:r w:rsidRPr="00DF2D05">
        <w:rPr>
          <w:rFonts w:ascii="Arial" w:eastAsia="Malgun Gothic" w:hAnsi="Arial" w:cs="Arial"/>
          <w:sz w:val="22"/>
          <w:szCs w:val="22"/>
        </w:rPr>
        <w:t>actually is</w:t>
      </w:r>
      <w:proofErr w:type="gramEnd"/>
      <w:r w:rsidRPr="00DF2D05">
        <w:rPr>
          <w:rFonts w:ascii="Arial" w:eastAsia="Malgun Gothic" w:hAnsi="Arial" w:cs="Arial"/>
          <w:sz w:val="22"/>
          <w:szCs w:val="22"/>
        </w:rPr>
        <w:t xml:space="preserve">. </w:t>
      </w:r>
    </w:p>
    <w:p w14:paraId="5BCB64F1" w14:textId="77777777" w:rsidR="00F725A9" w:rsidRPr="00DF2D05" w:rsidRDefault="00F725A9">
      <w:pPr>
        <w:rPr>
          <w:rFonts w:ascii="Arial" w:eastAsia="Malgun Gothic" w:hAnsi="Arial" w:cs="Arial"/>
          <w:b/>
          <w:bCs/>
          <w:sz w:val="22"/>
          <w:szCs w:val="22"/>
        </w:rPr>
      </w:pPr>
    </w:p>
    <w:p w14:paraId="36A3336F" w14:textId="77777777" w:rsidR="00F725A9"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279EC"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F725A9"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4101A1B6" w14:textId="77777777" w:rsidR="00F725A9" w:rsidRPr="00DF2D05" w:rsidRDefault="00F725A9">
      <w:pPr>
        <w:rPr>
          <w:rFonts w:ascii="Arial" w:eastAsia="Malgun Gothic" w:hAnsi="Arial" w:cs="Arial"/>
          <w:sz w:val="22"/>
          <w:szCs w:val="22"/>
        </w:rPr>
      </w:pPr>
    </w:p>
    <w:p w14:paraId="67DD87D1" w14:textId="7EB9FC03" w:rsidR="00533C91" w:rsidRPr="00DF2D05" w:rsidRDefault="00F725A9">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32D09147" w14:textId="77777777" w:rsidR="00F725A9" w:rsidRPr="00DF2D05" w:rsidRDefault="00F725A9">
      <w:pPr>
        <w:rPr>
          <w:rFonts w:ascii="Arial" w:eastAsia="Malgun Gothic" w:hAnsi="Arial" w:cs="Arial"/>
          <w:b/>
          <w:bCs/>
          <w:sz w:val="22"/>
          <w:szCs w:val="22"/>
        </w:rPr>
      </w:pPr>
    </w:p>
    <w:p w14:paraId="38B0442E" w14:textId="412B3D04"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279EC" w:rsidRPr="00DF2D05">
        <w:rPr>
          <w:rFonts w:ascii="Arial" w:eastAsia="Malgun Gothic" w:hAnsi="Arial" w:cs="Arial"/>
          <w:sz w:val="22"/>
          <w:szCs w:val="22"/>
        </w:rPr>
        <w:t xml:space="preserve"> </w:t>
      </w:r>
      <w:r w:rsidRPr="00DF2D05">
        <w:rPr>
          <w:rFonts w:ascii="Arial" w:eastAsia="Malgun Gothic" w:hAnsi="Arial" w:cs="Arial"/>
          <w:sz w:val="22"/>
          <w:szCs w:val="22"/>
        </w:rPr>
        <w:t>Favorite part</w:t>
      </w:r>
      <w:r w:rsidR="003279EC"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3F59D342" w14:textId="77777777" w:rsidR="00F725A9" w:rsidRPr="00DF2D05" w:rsidRDefault="00F725A9">
      <w:pPr>
        <w:rPr>
          <w:rFonts w:ascii="Arial" w:eastAsia="Malgun Gothic" w:hAnsi="Arial" w:cs="Arial"/>
          <w:b/>
          <w:bCs/>
          <w:sz w:val="22"/>
          <w:szCs w:val="22"/>
        </w:rPr>
      </w:pPr>
    </w:p>
    <w:p w14:paraId="4E882F10" w14:textId="77777777" w:rsidR="00F725A9"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3279EC"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octopus. </w:t>
      </w:r>
    </w:p>
    <w:p w14:paraId="77142910" w14:textId="77777777" w:rsidR="00F725A9" w:rsidRPr="00DF2D05" w:rsidRDefault="00F725A9">
      <w:pPr>
        <w:rPr>
          <w:rFonts w:ascii="Arial" w:eastAsia="Malgun Gothic" w:hAnsi="Arial" w:cs="Arial"/>
          <w:sz w:val="22"/>
          <w:szCs w:val="22"/>
        </w:rPr>
      </w:pPr>
    </w:p>
    <w:p w14:paraId="5D3457B9" w14:textId="59824EC1" w:rsidR="00533C91"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3279EC" w:rsidRPr="00DF2D05">
        <w:rPr>
          <w:rFonts w:ascii="Arial" w:eastAsia="Malgun Gothic" w:hAnsi="Arial" w:cs="Arial"/>
          <w:sz w:val="22"/>
          <w:szCs w:val="22"/>
        </w:rPr>
        <w:t xml:space="preserve"> </w:t>
      </w:r>
    </w:p>
    <w:p w14:paraId="1AB21AB9" w14:textId="77777777" w:rsidR="00F725A9" w:rsidRPr="00DF2D05" w:rsidRDefault="00F725A9">
      <w:pPr>
        <w:rPr>
          <w:rFonts w:ascii="Arial" w:eastAsia="Malgun Gothic" w:hAnsi="Arial" w:cs="Arial"/>
          <w:b/>
          <w:bCs/>
          <w:sz w:val="22"/>
          <w:szCs w:val="22"/>
        </w:rPr>
      </w:pPr>
    </w:p>
    <w:p w14:paraId="3C164B32" w14:textId="288E0E82"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3279EC" w:rsidRPr="00DF2D05">
        <w:rPr>
          <w:rFonts w:ascii="Arial" w:eastAsia="Malgun Gothic" w:hAnsi="Arial" w:cs="Arial"/>
          <w:sz w:val="22"/>
          <w:szCs w:val="22"/>
        </w:rPr>
        <w:t xml:space="preserve"> </w:t>
      </w:r>
      <w:r w:rsidRPr="00DF2D05">
        <w:rPr>
          <w:rFonts w:ascii="Arial" w:eastAsia="Malgun Gothic" w:hAnsi="Arial" w:cs="Arial"/>
          <w:sz w:val="22"/>
          <w:szCs w:val="22"/>
        </w:rPr>
        <w:t>Yeah, my favorite part</w:t>
      </w:r>
      <w:r w:rsidR="003279EC" w:rsidRPr="00DF2D05">
        <w:rPr>
          <w:rFonts w:ascii="Arial" w:eastAsia="Malgun Gothic" w:hAnsi="Arial" w:cs="Arial"/>
          <w:sz w:val="22"/>
          <w:szCs w:val="22"/>
        </w:rPr>
        <w:t xml:space="preserve">-- </w:t>
      </w:r>
      <w:r w:rsidRPr="00DF2D05">
        <w:rPr>
          <w:rFonts w:ascii="Arial" w:eastAsia="Malgun Gothic" w:hAnsi="Arial" w:cs="Arial"/>
          <w:sz w:val="22"/>
          <w:szCs w:val="22"/>
        </w:rPr>
        <w:t>Well, there's favorite part and who wins</w:t>
      </w:r>
      <w:r w:rsidR="00224694"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24694" w:rsidRPr="00DF2D05">
        <w:rPr>
          <w:rFonts w:ascii="Arial" w:eastAsia="Malgun Gothic" w:hAnsi="Arial" w:cs="Arial"/>
          <w:sz w:val="22"/>
          <w:szCs w:val="22"/>
        </w:rPr>
        <w:t>a</w:t>
      </w:r>
      <w:r w:rsidRPr="00DF2D05">
        <w:rPr>
          <w:rFonts w:ascii="Arial" w:eastAsia="Malgun Gothic" w:hAnsi="Arial" w:cs="Arial"/>
          <w:sz w:val="22"/>
          <w:szCs w:val="22"/>
        </w:rPr>
        <w:t>nd I'm trying to differentiate them</w:t>
      </w:r>
      <w:r w:rsidR="00224694" w:rsidRPr="00DF2D05">
        <w:rPr>
          <w:rFonts w:ascii="Arial" w:eastAsia="Malgun Gothic" w:hAnsi="Arial" w:cs="Arial"/>
          <w:sz w:val="22"/>
          <w:szCs w:val="22"/>
        </w:rPr>
        <w:t>,</w:t>
      </w:r>
      <w:r w:rsidRPr="00DF2D05">
        <w:rPr>
          <w:rFonts w:ascii="Arial" w:eastAsia="Malgun Gothic" w:hAnsi="Arial" w:cs="Arial"/>
          <w:sz w:val="22"/>
          <w:szCs w:val="22"/>
        </w:rPr>
        <w:t xml:space="preserve"> because I know who's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win for me. So</w:t>
      </w:r>
      <w:r w:rsidR="003279EC" w:rsidRPr="00DF2D05">
        <w:rPr>
          <w:rFonts w:ascii="Arial" w:eastAsia="Malgun Gothic" w:hAnsi="Arial" w:cs="Arial"/>
          <w:sz w:val="22"/>
          <w:szCs w:val="22"/>
        </w:rPr>
        <w:t>,</w:t>
      </w:r>
      <w:r w:rsidRPr="00DF2D05">
        <w:rPr>
          <w:rFonts w:ascii="Arial" w:eastAsia="Malgun Gothic" w:hAnsi="Arial" w:cs="Arial"/>
          <w:sz w:val="22"/>
          <w:szCs w:val="22"/>
        </w:rPr>
        <w:t xml:space="preserve"> 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try to pick a different favorite part</w:t>
      </w:r>
      <w:r w:rsidR="00263EE8" w:rsidRPr="00DF2D05">
        <w:rPr>
          <w:rFonts w:ascii="Arial" w:eastAsia="Malgun Gothic" w:hAnsi="Arial" w:cs="Arial"/>
          <w:sz w:val="22"/>
          <w:szCs w:val="22"/>
        </w:rPr>
        <w:t>.</w:t>
      </w:r>
      <w:r w:rsidR="005A79CE" w:rsidRPr="00DF2D05">
        <w:rPr>
          <w:rFonts w:ascii="Arial" w:eastAsia="Malgun Gothic" w:hAnsi="Arial" w:cs="Arial"/>
          <w:sz w:val="22"/>
          <w:szCs w:val="22"/>
        </w:rPr>
        <w:t xml:space="preserve"> </w:t>
      </w:r>
      <w:r w:rsidR="00263EE8" w:rsidRPr="00DF2D05">
        <w:rPr>
          <w:rFonts w:ascii="Arial" w:eastAsia="Malgun Gothic" w:hAnsi="Arial" w:cs="Arial"/>
          <w:sz w:val="22"/>
          <w:szCs w:val="22"/>
        </w:rPr>
        <w:t>S</w:t>
      </w:r>
      <w:r w:rsidRPr="00DF2D05">
        <w:rPr>
          <w:rFonts w:ascii="Arial" w:eastAsia="Malgun Gothic" w:hAnsi="Arial" w:cs="Arial"/>
          <w:sz w:val="22"/>
          <w:szCs w:val="22"/>
        </w:rPr>
        <w:t>o</w:t>
      </w:r>
      <w:r w:rsidR="00263EE8" w:rsidRPr="00DF2D05">
        <w:rPr>
          <w:rFonts w:ascii="Arial" w:eastAsia="Malgun Gothic" w:hAnsi="Arial" w:cs="Arial"/>
          <w:sz w:val="22"/>
          <w:szCs w:val="22"/>
        </w:rPr>
        <w:t>,</w:t>
      </w:r>
      <w:r w:rsidRPr="00DF2D05">
        <w:rPr>
          <w:rFonts w:ascii="Arial" w:eastAsia="Malgun Gothic" w:hAnsi="Arial" w:cs="Arial"/>
          <w:sz w:val="22"/>
          <w:szCs w:val="22"/>
        </w:rPr>
        <w:t xml:space="preserve"> you go first. </w:t>
      </w:r>
    </w:p>
    <w:p w14:paraId="0491785D" w14:textId="77777777" w:rsidR="00263EE8" w:rsidRPr="00DF2D05" w:rsidRDefault="00263EE8">
      <w:pPr>
        <w:rPr>
          <w:rFonts w:ascii="Arial" w:eastAsia="Malgun Gothic" w:hAnsi="Arial" w:cs="Arial"/>
          <w:b/>
          <w:bCs/>
          <w:sz w:val="22"/>
          <w:szCs w:val="22"/>
        </w:rPr>
      </w:pPr>
    </w:p>
    <w:p w14:paraId="3E4F81B9" w14:textId="671D637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A79C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give it to the portrayal of Sir Walter and Elizabeth in this</w:t>
      </w:r>
      <w:r w:rsidR="00173269" w:rsidRPr="00DF2D05">
        <w:rPr>
          <w:rFonts w:ascii="Arial" w:eastAsia="Malgun Gothic" w:hAnsi="Arial" w:cs="Arial"/>
          <w:sz w:val="22"/>
          <w:szCs w:val="22"/>
        </w:rPr>
        <w:t>,</w:t>
      </w:r>
      <w:r w:rsidRPr="00DF2D05">
        <w:rPr>
          <w:rFonts w:ascii="Arial" w:eastAsia="Malgun Gothic" w:hAnsi="Arial" w:cs="Arial"/>
          <w:sz w:val="22"/>
          <w:szCs w:val="22"/>
        </w:rPr>
        <w:t xml:space="preserve"> because I genuinely think it's the best one</w:t>
      </w:r>
      <w:r w:rsidR="005A79CE" w:rsidRPr="00DF2D05">
        <w:rPr>
          <w:rFonts w:ascii="Arial" w:eastAsia="Malgun Gothic" w:hAnsi="Arial" w:cs="Arial"/>
          <w:sz w:val="22"/>
          <w:szCs w:val="22"/>
        </w:rPr>
        <w:t>, e</w:t>
      </w:r>
      <w:r w:rsidRPr="00DF2D05">
        <w:rPr>
          <w:rFonts w:ascii="Arial" w:eastAsia="Malgun Gothic" w:hAnsi="Arial" w:cs="Arial"/>
          <w:sz w:val="22"/>
          <w:szCs w:val="22"/>
        </w:rPr>
        <w:t xml:space="preserve">arnestly to the book portrayal of Elizabeth and Sir Walter. I </w:t>
      </w:r>
      <w:proofErr w:type="gramStart"/>
      <w:r w:rsidRPr="00DF2D05">
        <w:rPr>
          <w:rFonts w:ascii="Arial" w:eastAsia="Malgun Gothic" w:hAnsi="Arial" w:cs="Arial"/>
          <w:sz w:val="22"/>
          <w:szCs w:val="22"/>
        </w:rPr>
        <w:t>actually think</w:t>
      </w:r>
      <w:proofErr w:type="gramEnd"/>
      <w:r w:rsidRPr="00DF2D05">
        <w:rPr>
          <w:rFonts w:ascii="Arial" w:eastAsia="Malgun Gothic" w:hAnsi="Arial" w:cs="Arial"/>
          <w:sz w:val="22"/>
          <w:szCs w:val="22"/>
        </w:rPr>
        <w:t xml:space="preserve"> the heightened, weird stuff style works for specifically these two characters. </w:t>
      </w:r>
      <w:r w:rsidR="00BE108E" w:rsidRPr="00DF2D05">
        <w:rPr>
          <w:rFonts w:ascii="Arial" w:eastAsia="Malgun Gothic" w:hAnsi="Arial" w:cs="Arial"/>
          <w:sz w:val="22"/>
          <w:szCs w:val="22"/>
        </w:rPr>
        <w:t>T</w:t>
      </w:r>
      <w:r w:rsidRPr="00DF2D05">
        <w:rPr>
          <w:rFonts w:ascii="Arial" w:eastAsia="Malgun Gothic" w:hAnsi="Arial" w:cs="Arial"/>
          <w:sz w:val="22"/>
          <w:szCs w:val="22"/>
        </w:rPr>
        <w:t xml:space="preserve">he rest of the film </w:t>
      </w:r>
      <w:proofErr w:type="gramStart"/>
      <w:r w:rsidRPr="00DF2D05">
        <w:rPr>
          <w:rFonts w:ascii="Arial" w:eastAsia="Malgun Gothic" w:hAnsi="Arial" w:cs="Arial"/>
          <w:sz w:val="22"/>
          <w:szCs w:val="22"/>
        </w:rPr>
        <w:t>were</w:t>
      </w:r>
      <w:proofErr w:type="gramEnd"/>
      <w:r w:rsidRPr="00DF2D05">
        <w:rPr>
          <w:rFonts w:ascii="Arial" w:eastAsia="Malgun Gothic" w:hAnsi="Arial" w:cs="Arial"/>
          <w:sz w:val="22"/>
          <w:szCs w:val="22"/>
        </w:rPr>
        <w:t xml:space="preserve"> </w:t>
      </w:r>
      <w:r w:rsidR="00E2216F" w:rsidRPr="00DF2D05">
        <w:rPr>
          <w:rFonts w:ascii="Arial" w:eastAsia="Malgun Gothic" w:hAnsi="Arial" w:cs="Arial"/>
          <w:sz w:val="22"/>
          <w:szCs w:val="22"/>
        </w:rPr>
        <w:t xml:space="preserve">like </w:t>
      </w:r>
      <w:r w:rsidR="00337425" w:rsidRPr="00DF2D05">
        <w:rPr>
          <w:rFonts w:ascii="Arial" w:eastAsia="Malgun Gothic" w:hAnsi="Arial" w:cs="Arial"/>
          <w:i/>
          <w:iCs/>
          <w:sz w:val="22"/>
          <w:szCs w:val="22"/>
        </w:rPr>
        <w:t>Persuasion</w:t>
      </w:r>
      <w:r w:rsidR="00E2216F"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2216F" w:rsidRPr="00DF2D05">
        <w:rPr>
          <w:rFonts w:ascii="Arial" w:eastAsia="Malgun Gothic" w:hAnsi="Arial" w:cs="Arial"/>
          <w:b/>
          <w:bCs/>
          <w:sz w:val="22"/>
          <w:szCs w:val="22"/>
        </w:rPr>
        <w:t>[00:46:00]</w:t>
      </w:r>
      <w:r w:rsidR="00E2216F"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his would be on point entirely. </w:t>
      </w:r>
    </w:p>
    <w:p w14:paraId="1513A502" w14:textId="77777777" w:rsidR="00885BC7" w:rsidRPr="00DF2D05" w:rsidRDefault="00885BC7">
      <w:pPr>
        <w:rPr>
          <w:rFonts w:ascii="Arial" w:eastAsia="Malgun Gothic" w:hAnsi="Arial" w:cs="Arial"/>
          <w:b/>
          <w:bCs/>
          <w:sz w:val="22"/>
          <w:szCs w:val="22"/>
        </w:rPr>
      </w:pPr>
    </w:p>
    <w:p w14:paraId="152FDE3C" w14:textId="7527DB44" w:rsidR="00E2216F" w:rsidRPr="00DF2D05" w:rsidRDefault="00E2216F">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Yeah. </w:t>
      </w:r>
    </w:p>
    <w:p w14:paraId="47019B5C" w14:textId="77777777" w:rsidR="00E2216F" w:rsidRPr="00DF2D05" w:rsidRDefault="00E2216F">
      <w:pPr>
        <w:rPr>
          <w:rFonts w:ascii="Arial" w:eastAsia="Malgun Gothic" w:hAnsi="Arial" w:cs="Arial"/>
          <w:sz w:val="22"/>
          <w:szCs w:val="22"/>
        </w:rPr>
      </w:pPr>
    </w:p>
    <w:p w14:paraId="0B3077C4" w14:textId="29B88B5F" w:rsidR="00533C91" w:rsidRPr="00DF2D05" w:rsidRDefault="00E2216F">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Just to give it to something different than what you've both said, which are both also things that I felt strongly about</w:t>
      </w:r>
      <w:r w:rsidR="00F33C5A" w:rsidRPr="00DF2D05">
        <w:rPr>
          <w:rFonts w:ascii="Arial" w:eastAsia="Malgun Gothic" w:hAnsi="Arial" w:cs="Arial"/>
          <w:sz w:val="22"/>
          <w:szCs w:val="22"/>
        </w:rPr>
        <w:t>,</w:t>
      </w:r>
      <w:r w:rsidRPr="00DF2D05">
        <w:rPr>
          <w:rFonts w:ascii="Arial" w:eastAsia="Malgun Gothic" w:hAnsi="Arial" w:cs="Arial"/>
          <w:sz w:val="22"/>
          <w:szCs w:val="22"/>
        </w:rPr>
        <w:t xml:space="preserve"> I'll say all the scenes with Lady Russell, I feel </w:t>
      </w:r>
      <w:r w:rsidR="00DD2A9E" w:rsidRPr="00DF2D05">
        <w:rPr>
          <w:rFonts w:ascii="Arial" w:eastAsia="Malgun Gothic" w:hAnsi="Arial" w:cs="Arial"/>
          <w:sz w:val="22"/>
          <w:szCs w:val="22"/>
        </w:rPr>
        <w:t xml:space="preserve">like </w:t>
      </w:r>
      <w:r w:rsidRPr="00DF2D05">
        <w:rPr>
          <w:rFonts w:ascii="Arial" w:eastAsia="Malgun Gothic" w:hAnsi="Arial" w:cs="Arial"/>
          <w:sz w:val="22"/>
          <w:szCs w:val="22"/>
        </w:rPr>
        <w:t>she gave</w:t>
      </w:r>
      <w:r w:rsidR="00DD2A9E" w:rsidRPr="00DF2D05">
        <w:rPr>
          <w:rFonts w:ascii="Arial" w:eastAsia="Malgun Gothic" w:hAnsi="Arial" w:cs="Arial"/>
          <w:sz w:val="22"/>
          <w:szCs w:val="22"/>
        </w:rPr>
        <w:t xml:space="preserve"> </w:t>
      </w:r>
      <w:r w:rsidRPr="00DF2D05">
        <w:rPr>
          <w:rFonts w:ascii="Arial" w:eastAsia="Malgun Gothic" w:hAnsi="Arial" w:cs="Arial"/>
          <w:sz w:val="22"/>
          <w:szCs w:val="22"/>
        </w:rPr>
        <w:t>a really tender portrayal of someone who really loves Anne</w:t>
      </w:r>
      <w:r w:rsidR="009A27D3" w:rsidRPr="00DF2D05">
        <w:rPr>
          <w:rFonts w:ascii="Arial" w:eastAsia="Malgun Gothic" w:hAnsi="Arial" w:cs="Arial"/>
          <w:sz w:val="22"/>
          <w:szCs w:val="22"/>
        </w:rPr>
        <w:t>,</w:t>
      </w:r>
      <w:r w:rsidRPr="00DF2D05">
        <w:rPr>
          <w:rFonts w:ascii="Arial" w:eastAsia="Malgun Gothic" w:hAnsi="Arial" w:cs="Arial"/>
          <w:sz w:val="22"/>
          <w:szCs w:val="22"/>
        </w:rPr>
        <w:t xml:space="preserve"> and who was best friends with her mom</w:t>
      </w:r>
      <w:r w:rsidR="007E03A6" w:rsidRPr="00DF2D05">
        <w:rPr>
          <w:rFonts w:ascii="Arial" w:eastAsia="Malgun Gothic" w:hAnsi="Arial" w:cs="Arial"/>
          <w:sz w:val="22"/>
          <w:szCs w:val="22"/>
        </w:rPr>
        <w:t>,</w:t>
      </w:r>
      <w:r w:rsidRPr="00DF2D05">
        <w:rPr>
          <w:rFonts w:ascii="Arial" w:eastAsia="Malgun Gothic" w:hAnsi="Arial" w:cs="Arial"/>
          <w:sz w:val="22"/>
          <w:szCs w:val="22"/>
        </w:rPr>
        <w:t xml:space="preserve"> and who really cares about her and also thinks that she's doing right by her. </w:t>
      </w:r>
    </w:p>
    <w:p w14:paraId="566DB71C" w14:textId="77777777" w:rsidR="004E7B89" w:rsidRPr="00DF2D05" w:rsidRDefault="004E7B89">
      <w:pPr>
        <w:rPr>
          <w:rFonts w:ascii="Arial" w:eastAsia="Malgun Gothic" w:hAnsi="Arial" w:cs="Arial"/>
          <w:b/>
          <w:bCs/>
          <w:sz w:val="22"/>
          <w:szCs w:val="22"/>
        </w:rPr>
      </w:pPr>
    </w:p>
    <w:p w14:paraId="286A58AA" w14:textId="15C234BB" w:rsidR="001B35FE"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B35FE" w:rsidRPr="00DF2D05">
        <w:rPr>
          <w:rFonts w:ascii="Arial" w:eastAsia="Malgun Gothic" w:hAnsi="Arial" w:cs="Arial"/>
          <w:sz w:val="22"/>
          <w:szCs w:val="22"/>
        </w:rPr>
        <w:t xml:space="preserve"> </w:t>
      </w:r>
      <w:r w:rsidRPr="00DF2D05">
        <w:rPr>
          <w:rFonts w:ascii="Arial" w:eastAsia="Malgun Gothic" w:hAnsi="Arial" w:cs="Arial"/>
          <w:sz w:val="22"/>
          <w:szCs w:val="22"/>
        </w:rPr>
        <w:t>Yeah. Again, that is a character that's true</w:t>
      </w:r>
      <w:r w:rsidR="001B35FE" w:rsidRPr="00DF2D05">
        <w:rPr>
          <w:rFonts w:ascii="Arial" w:eastAsia="Malgun Gothic" w:hAnsi="Arial" w:cs="Arial"/>
          <w:sz w:val="22"/>
          <w:szCs w:val="22"/>
        </w:rPr>
        <w:t xml:space="preserve"> t</w:t>
      </w:r>
      <w:r w:rsidRPr="00DF2D05">
        <w:rPr>
          <w:rFonts w:ascii="Arial" w:eastAsia="Malgun Gothic" w:hAnsi="Arial" w:cs="Arial"/>
          <w:sz w:val="22"/>
          <w:szCs w:val="22"/>
        </w:rPr>
        <w:t xml:space="preserve">o form true to canon. </w:t>
      </w:r>
    </w:p>
    <w:p w14:paraId="23839DF1" w14:textId="77777777" w:rsidR="001B35FE" w:rsidRPr="00DF2D05" w:rsidRDefault="001B35FE">
      <w:pPr>
        <w:rPr>
          <w:rFonts w:ascii="Arial" w:eastAsia="Malgun Gothic" w:hAnsi="Arial" w:cs="Arial"/>
          <w:sz w:val="22"/>
          <w:szCs w:val="22"/>
        </w:rPr>
      </w:pPr>
    </w:p>
    <w:p w14:paraId="6C3FC281" w14:textId="4D38984C" w:rsidR="001B35FE" w:rsidRPr="00DF2D05" w:rsidRDefault="001B35FE">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w:t>
      </w:r>
    </w:p>
    <w:p w14:paraId="0C357CA6" w14:textId="77777777" w:rsidR="001B35FE" w:rsidRPr="00DF2D05" w:rsidRDefault="001B35FE">
      <w:pPr>
        <w:rPr>
          <w:rFonts w:ascii="Arial" w:eastAsia="Malgun Gothic" w:hAnsi="Arial" w:cs="Arial"/>
          <w:sz w:val="22"/>
          <w:szCs w:val="22"/>
        </w:rPr>
      </w:pPr>
    </w:p>
    <w:p w14:paraId="5D6F60B6" w14:textId="4F923F29" w:rsidR="00533C91" w:rsidRPr="00DF2D05" w:rsidRDefault="001B35FE">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And a couple of these characters</w:t>
      </w:r>
      <w:r w:rsidR="00D57D93" w:rsidRPr="00DF2D05">
        <w:rPr>
          <w:rFonts w:ascii="Arial" w:eastAsia="Malgun Gothic" w:hAnsi="Arial" w:cs="Arial"/>
          <w:sz w:val="22"/>
          <w:szCs w:val="22"/>
        </w:rPr>
        <w:t>,</w:t>
      </w:r>
      <w:r w:rsidRPr="00DF2D05">
        <w:rPr>
          <w:rFonts w:ascii="Arial" w:eastAsia="Malgun Gothic" w:hAnsi="Arial" w:cs="Arial"/>
          <w:sz w:val="22"/>
          <w:szCs w:val="22"/>
        </w:rPr>
        <w:t xml:space="preserve"> </w:t>
      </w:r>
      <w:r w:rsidR="00D57D93" w:rsidRPr="00DF2D05">
        <w:rPr>
          <w:rFonts w:ascii="Arial" w:eastAsia="Malgun Gothic" w:hAnsi="Arial" w:cs="Arial"/>
          <w:sz w:val="22"/>
          <w:szCs w:val="22"/>
        </w:rPr>
        <w:t>w</w:t>
      </w:r>
      <w:r w:rsidRPr="00DF2D05">
        <w:rPr>
          <w:rFonts w:ascii="Arial" w:eastAsia="Malgun Gothic" w:hAnsi="Arial" w:cs="Arial"/>
          <w:sz w:val="22"/>
          <w:szCs w:val="22"/>
        </w:rPr>
        <w:t xml:space="preserve">e've joked a lot about how this isn't </w:t>
      </w:r>
      <w:r w:rsidR="00337425" w:rsidRPr="00DF2D05">
        <w:rPr>
          <w:rFonts w:ascii="Arial" w:eastAsia="Malgun Gothic" w:hAnsi="Arial" w:cs="Arial"/>
          <w:i/>
          <w:iCs/>
          <w:sz w:val="22"/>
          <w:szCs w:val="22"/>
        </w:rPr>
        <w:t>Persuasion</w:t>
      </w:r>
      <w:r w:rsidRPr="00DF2D05">
        <w:rPr>
          <w:rFonts w:ascii="Arial" w:eastAsia="Malgun Gothic" w:hAnsi="Arial" w:cs="Arial"/>
          <w:sz w:val="22"/>
          <w:szCs w:val="22"/>
        </w:rPr>
        <w:t>, because it's not</w:t>
      </w:r>
      <w:r w:rsidR="000B1B7B" w:rsidRPr="00DF2D05">
        <w:rPr>
          <w:rFonts w:ascii="Arial" w:eastAsia="Malgun Gothic" w:hAnsi="Arial" w:cs="Arial"/>
          <w:sz w:val="22"/>
          <w:szCs w:val="22"/>
        </w:rPr>
        <w:t>.</w:t>
      </w:r>
      <w:r w:rsidRPr="00DF2D05">
        <w:rPr>
          <w:rFonts w:ascii="Arial" w:eastAsia="Malgun Gothic" w:hAnsi="Arial" w:cs="Arial"/>
          <w:sz w:val="22"/>
          <w:szCs w:val="22"/>
        </w:rPr>
        <w:t xml:space="preserve"> </w:t>
      </w:r>
      <w:r w:rsidR="000B1B7B" w:rsidRPr="00DF2D05">
        <w:rPr>
          <w:rFonts w:ascii="Arial" w:eastAsia="Malgun Gothic" w:hAnsi="Arial" w:cs="Arial"/>
          <w:sz w:val="22"/>
          <w:szCs w:val="22"/>
        </w:rPr>
        <w:t>B</w:t>
      </w:r>
      <w:r w:rsidRPr="00DF2D05">
        <w:rPr>
          <w:rFonts w:ascii="Arial" w:eastAsia="Malgun Gothic" w:hAnsi="Arial" w:cs="Arial"/>
          <w:sz w:val="22"/>
          <w:szCs w:val="22"/>
        </w:rPr>
        <w:t xml:space="preserve">ut some of the supporting cast </w:t>
      </w:r>
      <w:proofErr w:type="gramStart"/>
      <w:r w:rsidRPr="00DF2D05">
        <w:rPr>
          <w:rFonts w:ascii="Arial" w:eastAsia="Malgun Gothic" w:hAnsi="Arial" w:cs="Arial"/>
          <w:sz w:val="22"/>
          <w:szCs w:val="22"/>
        </w:rPr>
        <w:t>is</w:t>
      </w:r>
      <w:proofErr w:type="gramEnd"/>
      <w:r w:rsidRPr="00DF2D05">
        <w:rPr>
          <w:rFonts w:ascii="Arial" w:eastAsia="Malgun Gothic" w:hAnsi="Arial" w:cs="Arial"/>
          <w:sz w:val="22"/>
          <w:szCs w:val="22"/>
        </w:rPr>
        <w:t xml:space="preserve"> out here doing incredible work with Jane Austen's characters. I think that it's a shame that those portrayals are in a movie that doesn't really do the book justice. </w:t>
      </w:r>
      <w:r w:rsidR="00A03FCD" w:rsidRPr="00DF2D05">
        <w:rPr>
          <w:rFonts w:ascii="Arial" w:eastAsia="Malgun Gothic" w:hAnsi="Arial" w:cs="Arial"/>
          <w:sz w:val="22"/>
          <w:szCs w:val="22"/>
        </w:rPr>
        <w:t xml:space="preserve">[chuckles] </w:t>
      </w:r>
      <w:r w:rsidRPr="00DF2D05">
        <w:rPr>
          <w:rFonts w:ascii="Arial" w:eastAsia="Malgun Gothic" w:hAnsi="Arial" w:cs="Arial"/>
          <w:sz w:val="22"/>
          <w:szCs w:val="22"/>
        </w:rPr>
        <w:t>Least favorite part</w:t>
      </w:r>
      <w:r w:rsidR="00B15C11" w:rsidRPr="00DF2D05">
        <w:rPr>
          <w:rFonts w:ascii="Arial" w:eastAsia="Malgun Gothic" w:hAnsi="Arial" w:cs="Arial"/>
          <w:sz w:val="22"/>
          <w:szCs w:val="22"/>
        </w:rPr>
        <w:t>?</w:t>
      </w:r>
      <w:r w:rsidRPr="00DF2D05">
        <w:rPr>
          <w:rFonts w:ascii="Arial" w:eastAsia="Malgun Gothic" w:hAnsi="Arial" w:cs="Arial"/>
          <w:sz w:val="22"/>
          <w:szCs w:val="22"/>
        </w:rPr>
        <w:t xml:space="preserve"> </w:t>
      </w:r>
    </w:p>
    <w:p w14:paraId="07A97338" w14:textId="77777777" w:rsidR="00A03FCD" w:rsidRPr="00DF2D05" w:rsidRDefault="00A03FCD">
      <w:pPr>
        <w:rPr>
          <w:rFonts w:ascii="Arial" w:eastAsia="Malgun Gothic" w:hAnsi="Arial" w:cs="Arial"/>
          <w:b/>
          <w:bCs/>
          <w:sz w:val="22"/>
          <w:szCs w:val="22"/>
        </w:rPr>
      </w:pPr>
    </w:p>
    <w:p w14:paraId="14DDFD09" w14:textId="60929F9D"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15C11" w:rsidRPr="00DF2D05">
        <w:rPr>
          <w:rFonts w:ascii="Arial" w:eastAsia="Malgun Gothic" w:hAnsi="Arial" w:cs="Arial"/>
          <w:sz w:val="22"/>
          <w:szCs w:val="22"/>
        </w:rPr>
        <w:t xml:space="preserve"> </w:t>
      </w:r>
      <w:r w:rsidRPr="00DF2D05">
        <w:rPr>
          <w:rFonts w:ascii="Arial" w:eastAsia="Malgun Gothic" w:hAnsi="Arial" w:cs="Arial"/>
          <w:sz w:val="22"/>
          <w:szCs w:val="22"/>
        </w:rPr>
        <w:t>So</w:t>
      </w:r>
      <w:r w:rsidR="00B15C11" w:rsidRPr="00DF2D05">
        <w:rPr>
          <w:rFonts w:ascii="Arial" w:eastAsia="Malgun Gothic" w:hAnsi="Arial" w:cs="Arial"/>
          <w:sz w:val="22"/>
          <w:szCs w:val="22"/>
        </w:rPr>
        <w:t>,</w:t>
      </w:r>
      <w:r w:rsidRPr="00DF2D05">
        <w:rPr>
          <w:rFonts w:ascii="Arial" w:eastAsia="Malgun Gothic" w:hAnsi="Arial" w:cs="Arial"/>
          <w:sz w:val="22"/>
          <w:szCs w:val="22"/>
        </w:rPr>
        <w:t xml:space="preserve"> this isn't a specific part</w:t>
      </w:r>
      <w:r w:rsidR="00A03FCD"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03FCD" w:rsidRPr="00DF2D05">
        <w:rPr>
          <w:rFonts w:ascii="Arial" w:eastAsia="Malgun Gothic" w:hAnsi="Arial" w:cs="Arial"/>
          <w:b/>
          <w:bCs/>
          <w:sz w:val="22"/>
          <w:szCs w:val="22"/>
        </w:rPr>
        <w:t>[00:47:00]</w:t>
      </w:r>
      <w:r w:rsidR="00A03FC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ause honestly, </w:t>
      </w:r>
      <w:proofErr w:type="gramStart"/>
      <w:r w:rsidRPr="00DF2D05">
        <w:rPr>
          <w:rFonts w:ascii="Arial" w:eastAsia="Malgun Gothic" w:hAnsi="Arial" w:cs="Arial"/>
          <w:sz w:val="22"/>
          <w:szCs w:val="22"/>
        </w:rPr>
        <w:t>all of</w:t>
      </w:r>
      <w:proofErr w:type="gramEnd"/>
      <w:r w:rsidRPr="00DF2D05">
        <w:rPr>
          <w:rFonts w:ascii="Arial" w:eastAsia="Malgun Gothic" w:hAnsi="Arial" w:cs="Arial"/>
          <w:sz w:val="22"/>
          <w:szCs w:val="22"/>
        </w:rPr>
        <w:t xml:space="preserve"> the individual parts I </w:t>
      </w:r>
      <w:proofErr w:type="gramStart"/>
      <w:r w:rsidRPr="00DF2D05">
        <w:rPr>
          <w:rFonts w:ascii="Arial" w:eastAsia="Malgun Gothic" w:hAnsi="Arial" w:cs="Arial"/>
          <w:sz w:val="22"/>
          <w:szCs w:val="22"/>
        </w:rPr>
        <w:t>actually love</w:t>
      </w:r>
      <w:proofErr w:type="gramEnd"/>
      <w:r w:rsidRPr="00DF2D05">
        <w:rPr>
          <w:rFonts w:ascii="Arial" w:eastAsia="Malgun Gothic" w:hAnsi="Arial" w:cs="Arial"/>
          <w:sz w:val="22"/>
          <w:szCs w:val="22"/>
        </w:rPr>
        <w:t xml:space="preserve">, </w:t>
      </w:r>
      <w:r w:rsidR="002C7B54" w:rsidRPr="00DF2D05">
        <w:rPr>
          <w:rFonts w:ascii="Arial" w:eastAsia="Malgun Gothic" w:hAnsi="Arial" w:cs="Arial"/>
          <w:sz w:val="22"/>
          <w:szCs w:val="22"/>
        </w:rPr>
        <w:t xml:space="preserve">like </w:t>
      </w:r>
      <w:r w:rsidRPr="00DF2D05">
        <w:rPr>
          <w:rFonts w:ascii="Arial" w:eastAsia="Malgun Gothic" w:hAnsi="Arial" w:cs="Arial"/>
          <w:sz w:val="22"/>
          <w:szCs w:val="22"/>
        </w:rPr>
        <w:t xml:space="preserve">they are a bunch of parts that are </w:t>
      </w:r>
      <w:proofErr w:type="gramStart"/>
      <w:r w:rsidRPr="00DF2D05">
        <w:rPr>
          <w:rFonts w:ascii="Arial" w:eastAsia="Malgun Gothic" w:hAnsi="Arial" w:cs="Arial"/>
          <w:sz w:val="22"/>
          <w:szCs w:val="22"/>
        </w:rPr>
        <w:t>really funny</w:t>
      </w:r>
      <w:proofErr w:type="gramEnd"/>
      <w:r w:rsidRPr="00DF2D05">
        <w:rPr>
          <w:rFonts w:ascii="Arial" w:eastAsia="Malgun Gothic" w:hAnsi="Arial" w:cs="Arial"/>
          <w:sz w:val="22"/>
          <w:szCs w:val="22"/>
        </w:rPr>
        <w:t>. So</w:t>
      </w:r>
      <w:r w:rsidR="00B15C11" w:rsidRPr="00DF2D05">
        <w:rPr>
          <w:rFonts w:ascii="Arial" w:eastAsia="Malgun Gothic" w:hAnsi="Arial" w:cs="Arial"/>
          <w:sz w:val="22"/>
          <w:szCs w:val="22"/>
        </w:rPr>
        <w:t>,</w:t>
      </w:r>
      <w:r w:rsidRPr="00DF2D05">
        <w:rPr>
          <w:rFonts w:ascii="Arial" w:eastAsia="Malgun Gothic" w:hAnsi="Arial" w:cs="Arial"/>
          <w:sz w:val="22"/>
          <w:szCs w:val="22"/>
        </w:rPr>
        <w:t xml:space="preserve"> my least favorite</w:t>
      </w:r>
      <w:r w:rsidR="00B15C1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ing </w:t>
      </w:r>
      <w:r w:rsidRPr="00DF2D05">
        <w:rPr>
          <w:rFonts w:ascii="Arial" w:eastAsia="Malgun Gothic" w:hAnsi="Arial" w:cs="Arial"/>
          <w:sz w:val="22"/>
          <w:szCs w:val="22"/>
        </w:rPr>
        <w:lastRenderedPageBreak/>
        <w:t>about it</w:t>
      </w:r>
      <w:r w:rsidR="00DB497A" w:rsidRPr="00DF2D05">
        <w:rPr>
          <w:rFonts w:ascii="Arial" w:eastAsia="Malgun Gothic" w:hAnsi="Arial" w:cs="Arial"/>
          <w:sz w:val="22"/>
          <w:szCs w:val="22"/>
        </w:rPr>
        <w:t>,</w:t>
      </w:r>
      <w:r w:rsidRPr="00DF2D05">
        <w:rPr>
          <w:rFonts w:ascii="Arial" w:eastAsia="Malgun Gothic" w:hAnsi="Arial" w:cs="Arial"/>
          <w:sz w:val="22"/>
          <w:szCs w:val="22"/>
        </w:rPr>
        <w:t xml:space="preserve"> is that none of them fit together cohesively to make a story</w:t>
      </w:r>
      <w:r w:rsidR="00372A66" w:rsidRPr="00DF2D05">
        <w:rPr>
          <w:rFonts w:ascii="Arial" w:eastAsia="Malgun Gothic" w:hAnsi="Arial" w:cs="Arial"/>
          <w:sz w:val="22"/>
          <w:szCs w:val="22"/>
        </w:rPr>
        <w:t>, b</w:t>
      </w:r>
      <w:r w:rsidRPr="00DF2D05">
        <w:rPr>
          <w:rFonts w:ascii="Arial" w:eastAsia="Malgun Gothic" w:hAnsi="Arial" w:cs="Arial"/>
          <w:sz w:val="22"/>
          <w:szCs w:val="22"/>
        </w:rPr>
        <w:t>ecause I really loved a lot of the different things</w:t>
      </w:r>
      <w:r w:rsidR="00EB1CC6"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B1CC6" w:rsidRPr="00DF2D05">
        <w:rPr>
          <w:rFonts w:ascii="Arial" w:eastAsia="Malgun Gothic" w:hAnsi="Arial" w:cs="Arial"/>
          <w:sz w:val="22"/>
          <w:szCs w:val="22"/>
        </w:rPr>
        <w:t>a</w:t>
      </w:r>
      <w:r w:rsidRPr="00DF2D05">
        <w:rPr>
          <w:rFonts w:ascii="Arial" w:eastAsia="Malgun Gothic" w:hAnsi="Arial" w:cs="Arial"/>
          <w:sz w:val="22"/>
          <w:szCs w:val="22"/>
        </w:rPr>
        <w:t xml:space="preserve">nd then I'm </w:t>
      </w:r>
      <w:r w:rsidR="00372A66" w:rsidRPr="00DF2D05">
        <w:rPr>
          <w:rFonts w:ascii="Arial" w:eastAsia="Malgun Gothic" w:hAnsi="Arial" w:cs="Arial"/>
          <w:sz w:val="22"/>
          <w:szCs w:val="22"/>
        </w:rPr>
        <w:t>like</w:t>
      </w:r>
      <w:r w:rsidR="003A1BE6" w:rsidRPr="00DF2D05">
        <w:rPr>
          <w:rFonts w:ascii="Arial" w:eastAsia="Malgun Gothic" w:hAnsi="Arial" w:cs="Arial"/>
          <w:sz w:val="22"/>
          <w:szCs w:val="22"/>
        </w:rPr>
        <w:t>,</w:t>
      </w:r>
      <w:r w:rsidR="00372A66" w:rsidRPr="00DF2D05">
        <w:rPr>
          <w:rFonts w:ascii="Arial" w:eastAsia="Malgun Gothic" w:hAnsi="Arial" w:cs="Arial"/>
          <w:sz w:val="22"/>
          <w:szCs w:val="22"/>
        </w:rPr>
        <w:t xml:space="preserve"> </w:t>
      </w:r>
      <w:r w:rsidR="003A1BE6" w:rsidRPr="00DF2D05">
        <w:rPr>
          <w:rFonts w:ascii="Arial" w:eastAsia="Malgun Gothic" w:hAnsi="Arial" w:cs="Arial"/>
          <w:sz w:val="22"/>
          <w:szCs w:val="22"/>
        </w:rPr>
        <w:t>“O</w:t>
      </w:r>
      <w:r w:rsidRPr="00DF2D05">
        <w:rPr>
          <w:rFonts w:ascii="Arial" w:eastAsia="Malgun Gothic" w:hAnsi="Arial" w:cs="Arial"/>
          <w:sz w:val="22"/>
          <w:szCs w:val="22"/>
        </w:rPr>
        <w:t>h, wait, they just contradicted this in the last scene</w:t>
      </w:r>
      <w:r w:rsidR="00102D95" w:rsidRPr="00DF2D05">
        <w:rPr>
          <w:rFonts w:ascii="Arial" w:eastAsia="Malgun Gothic" w:hAnsi="Arial" w:cs="Arial"/>
          <w:sz w:val="22"/>
          <w:szCs w:val="22"/>
        </w:rPr>
        <w:t>. S</w:t>
      </w:r>
      <w:r w:rsidRPr="00DF2D05">
        <w:rPr>
          <w:rFonts w:ascii="Arial" w:eastAsia="Malgun Gothic" w:hAnsi="Arial" w:cs="Arial"/>
          <w:sz w:val="22"/>
          <w:szCs w:val="22"/>
        </w:rPr>
        <w:t>o</w:t>
      </w:r>
      <w:r w:rsidR="00102D95" w:rsidRPr="00DF2D05">
        <w:rPr>
          <w:rFonts w:ascii="Arial" w:eastAsia="Malgun Gothic" w:hAnsi="Arial" w:cs="Arial"/>
          <w:sz w:val="22"/>
          <w:szCs w:val="22"/>
        </w:rPr>
        <w:t>,</w:t>
      </w:r>
      <w:r w:rsidRPr="00DF2D05">
        <w:rPr>
          <w:rFonts w:ascii="Arial" w:eastAsia="Malgun Gothic" w:hAnsi="Arial" w:cs="Arial"/>
          <w:sz w:val="22"/>
          <w:szCs w:val="22"/>
        </w:rPr>
        <w:t xml:space="preserve"> it doesn't </w:t>
      </w:r>
      <w:proofErr w:type="gramStart"/>
      <w:r w:rsidRPr="00DF2D05">
        <w:rPr>
          <w:rFonts w:ascii="Arial" w:eastAsia="Malgun Gothic" w:hAnsi="Arial" w:cs="Arial"/>
          <w:sz w:val="22"/>
          <w:szCs w:val="22"/>
        </w:rPr>
        <w:t>actually work</w:t>
      </w:r>
      <w:proofErr w:type="gramEnd"/>
      <w:r w:rsidR="00372A66" w:rsidRPr="00DF2D05">
        <w:rPr>
          <w:rFonts w:ascii="Arial" w:eastAsia="Malgun Gothic" w:hAnsi="Arial" w:cs="Arial"/>
          <w:sz w:val="22"/>
          <w:szCs w:val="22"/>
        </w:rPr>
        <w:t>, b</w:t>
      </w:r>
      <w:r w:rsidRPr="00DF2D05">
        <w:rPr>
          <w:rFonts w:ascii="Arial" w:eastAsia="Malgun Gothic" w:hAnsi="Arial" w:cs="Arial"/>
          <w:sz w:val="22"/>
          <w:szCs w:val="22"/>
        </w:rPr>
        <w:t>ut it could work so well if</w:t>
      </w:r>
      <w:r w:rsidR="00372A66" w:rsidRPr="00DF2D05">
        <w:rPr>
          <w:rFonts w:ascii="Arial" w:eastAsia="Malgun Gothic" w:hAnsi="Arial" w:cs="Arial"/>
          <w:sz w:val="22"/>
          <w:szCs w:val="22"/>
        </w:rPr>
        <w:t xml:space="preserve"> you had done it better.</w:t>
      </w:r>
      <w:r w:rsidR="00F9005A" w:rsidRPr="00DF2D05">
        <w:rPr>
          <w:rFonts w:ascii="Arial" w:eastAsia="Malgun Gothic" w:hAnsi="Arial" w:cs="Arial"/>
          <w:sz w:val="22"/>
          <w:szCs w:val="22"/>
        </w:rPr>
        <w:t>”</w:t>
      </w:r>
      <w:r w:rsidR="00372A66" w:rsidRPr="00DF2D05">
        <w:rPr>
          <w:rFonts w:ascii="Arial" w:eastAsia="Malgun Gothic" w:hAnsi="Arial" w:cs="Arial"/>
          <w:sz w:val="22"/>
          <w:szCs w:val="22"/>
        </w:rPr>
        <w:t xml:space="preserve"> </w:t>
      </w:r>
    </w:p>
    <w:p w14:paraId="2364691C" w14:textId="77777777" w:rsidR="00F9005A" w:rsidRPr="00DF2D05" w:rsidRDefault="00F9005A">
      <w:pPr>
        <w:rPr>
          <w:rFonts w:ascii="Arial" w:eastAsia="Malgun Gothic" w:hAnsi="Arial" w:cs="Arial"/>
          <w:b/>
          <w:bCs/>
          <w:sz w:val="22"/>
          <w:szCs w:val="22"/>
        </w:rPr>
      </w:pPr>
    </w:p>
    <w:p w14:paraId="71F04133" w14:textId="7194F6DC" w:rsidR="00372A66"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72A66" w:rsidRPr="00DF2D05">
        <w:rPr>
          <w:rFonts w:ascii="Arial" w:eastAsia="Malgun Gothic" w:hAnsi="Arial" w:cs="Arial"/>
          <w:sz w:val="22"/>
          <w:szCs w:val="22"/>
        </w:rPr>
        <w:t xml:space="preserve"> F</w:t>
      </w:r>
      <w:r w:rsidRPr="00DF2D05">
        <w:rPr>
          <w:rFonts w:ascii="Arial" w:eastAsia="Malgun Gothic" w:hAnsi="Arial" w:cs="Arial"/>
          <w:sz w:val="22"/>
          <w:szCs w:val="22"/>
        </w:rPr>
        <w:t>or me</w:t>
      </w:r>
      <w:r w:rsidR="00372A66" w:rsidRPr="00DF2D05">
        <w:rPr>
          <w:rFonts w:ascii="Arial" w:eastAsia="Malgun Gothic" w:hAnsi="Arial" w:cs="Arial"/>
          <w:sz w:val="22"/>
          <w:szCs w:val="22"/>
        </w:rPr>
        <w:t xml:space="preserve">, </w:t>
      </w:r>
      <w:r w:rsidR="00F01ECA" w:rsidRPr="00DF2D05">
        <w:rPr>
          <w:rFonts w:ascii="Arial" w:eastAsia="Malgun Gothic" w:hAnsi="Arial" w:cs="Arial"/>
          <w:sz w:val="22"/>
          <w:szCs w:val="22"/>
        </w:rPr>
        <w:t>i</w:t>
      </w:r>
      <w:r w:rsidRPr="00DF2D05">
        <w:rPr>
          <w:rFonts w:ascii="Arial" w:eastAsia="Malgun Gothic" w:hAnsi="Arial" w:cs="Arial"/>
          <w:sz w:val="22"/>
          <w:szCs w:val="22"/>
        </w:rPr>
        <w:t xml:space="preserve">t's </w:t>
      </w:r>
      <w:r w:rsidR="00372A66" w:rsidRPr="00DF2D05">
        <w:rPr>
          <w:rFonts w:ascii="Arial" w:eastAsia="Malgun Gothic" w:hAnsi="Arial" w:cs="Arial"/>
          <w:sz w:val="22"/>
          <w:szCs w:val="22"/>
        </w:rPr>
        <w:t xml:space="preserve">going to </w:t>
      </w:r>
      <w:r w:rsidRPr="00DF2D05">
        <w:rPr>
          <w:rFonts w:ascii="Arial" w:eastAsia="Malgun Gothic" w:hAnsi="Arial" w:cs="Arial"/>
          <w:sz w:val="22"/>
          <w:szCs w:val="22"/>
        </w:rPr>
        <w:t>be</w:t>
      </w:r>
      <w:r w:rsidR="00372A66" w:rsidRPr="00DF2D05">
        <w:rPr>
          <w:rFonts w:ascii="Arial" w:eastAsia="Malgun Gothic" w:hAnsi="Arial" w:cs="Arial"/>
          <w:sz w:val="22"/>
          <w:szCs w:val="22"/>
        </w:rPr>
        <w:t>, C</w:t>
      </w:r>
      <w:r w:rsidRPr="00DF2D05">
        <w:rPr>
          <w:rFonts w:ascii="Arial" w:eastAsia="Malgun Gothic" w:hAnsi="Arial" w:cs="Arial"/>
          <w:sz w:val="22"/>
          <w:szCs w:val="22"/>
        </w:rPr>
        <w:t xml:space="preserve">harles wanted to marry me before Mary. </w:t>
      </w:r>
    </w:p>
    <w:p w14:paraId="26915A8A" w14:textId="77777777" w:rsidR="00372A66" w:rsidRPr="00DF2D05" w:rsidRDefault="00372A66">
      <w:pPr>
        <w:rPr>
          <w:rFonts w:ascii="Arial" w:eastAsia="Malgun Gothic" w:hAnsi="Arial" w:cs="Arial"/>
          <w:sz w:val="22"/>
          <w:szCs w:val="22"/>
        </w:rPr>
      </w:pPr>
    </w:p>
    <w:p w14:paraId="2BD6CFD5" w14:textId="5470F75E" w:rsidR="00372A66" w:rsidRPr="00DF2D05" w:rsidRDefault="00372A66">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Mm-hmm. </w:t>
      </w:r>
    </w:p>
    <w:p w14:paraId="521A08B9" w14:textId="77777777" w:rsidR="00372A66" w:rsidRPr="00DF2D05" w:rsidRDefault="00372A66">
      <w:pPr>
        <w:rPr>
          <w:rFonts w:ascii="Arial" w:eastAsia="Malgun Gothic" w:hAnsi="Arial" w:cs="Arial"/>
          <w:sz w:val="22"/>
          <w:szCs w:val="22"/>
        </w:rPr>
      </w:pPr>
    </w:p>
    <w:p w14:paraId="0EB16BF2" w14:textId="230E881F" w:rsidR="00372A66" w:rsidRPr="00DF2D05" w:rsidRDefault="00372A66">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 xml:space="preserve">We talked about when the film lost </w:t>
      </w:r>
      <w:proofErr w:type="gramStart"/>
      <w:r w:rsidRPr="00DF2D05">
        <w:rPr>
          <w:rFonts w:ascii="Arial" w:eastAsia="Malgun Gothic" w:hAnsi="Arial" w:cs="Arial"/>
          <w:sz w:val="22"/>
          <w:szCs w:val="22"/>
        </w:rPr>
        <w:t>us</w:t>
      </w:r>
      <w:proofErr w:type="gramEnd"/>
      <w:r w:rsidRPr="00DF2D05">
        <w:rPr>
          <w:rFonts w:ascii="Arial" w:eastAsia="Malgun Gothic" w:hAnsi="Arial" w:cs="Arial"/>
          <w:sz w:val="22"/>
          <w:szCs w:val="22"/>
        </w:rPr>
        <w:t xml:space="preserve"> and it lost me before this point</w:t>
      </w:r>
      <w:r w:rsidR="001269C7" w:rsidRPr="00DF2D05">
        <w:rPr>
          <w:rFonts w:ascii="Arial" w:eastAsia="Malgun Gothic" w:hAnsi="Arial" w:cs="Arial"/>
          <w:sz w:val="22"/>
          <w:szCs w:val="22"/>
        </w:rPr>
        <w:t>-</w:t>
      </w:r>
    </w:p>
    <w:p w14:paraId="1D4E3D77" w14:textId="77777777" w:rsidR="00372A66" w:rsidRPr="00DF2D05" w:rsidRDefault="00372A66">
      <w:pPr>
        <w:rPr>
          <w:rFonts w:ascii="Arial" w:eastAsia="Malgun Gothic" w:hAnsi="Arial" w:cs="Arial"/>
          <w:sz w:val="22"/>
          <w:szCs w:val="22"/>
        </w:rPr>
      </w:pPr>
    </w:p>
    <w:p w14:paraId="122B4381" w14:textId="20F3C58B" w:rsidR="00533C91" w:rsidRPr="00DF2D05" w:rsidRDefault="00372A66">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I thought about that. </w:t>
      </w:r>
    </w:p>
    <w:p w14:paraId="7237169B" w14:textId="77777777" w:rsidR="00E14DB6" w:rsidRPr="00DF2D05" w:rsidRDefault="00E14DB6">
      <w:pPr>
        <w:rPr>
          <w:rFonts w:ascii="Arial" w:eastAsia="Malgun Gothic" w:hAnsi="Arial" w:cs="Arial"/>
          <w:b/>
          <w:bCs/>
          <w:sz w:val="22"/>
          <w:szCs w:val="22"/>
        </w:rPr>
      </w:pPr>
    </w:p>
    <w:p w14:paraId="20C96B7B" w14:textId="64DCA1B7"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372A66" w:rsidRPr="00DF2D05">
        <w:rPr>
          <w:rFonts w:ascii="Arial" w:eastAsia="Malgun Gothic" w:hAnsi="Arial" w:cs="Arial"/>
          <w:sz w:val="22"/>
          <w:szCs w:val="22"/>
        </w:rPr>
        <w:t xml:space="preserve"> </w:t>
      </w:r>
      <w:r w:rsidR="001269C7" w:rsidRPr="00DF2D05">
        <w:rPr>
          <w:rFonts w:ascii="Arial" w:eastAsia="Malgun Gothic" w:hAnsi="Arial" w:cs="Arial"/>
          <w:sz w:val="22"/>
          <w:szCs w:val="22"/>
        </w:rPr>
        <w:t>-t</w:t>
      </w:r>
      <w:r w:rsidRPr="00DF2D05">
        <w:rPr>
          <w:rFonts w:ascii="Arial" w:eastAsia="Malgun Gothic" w:hAnsi="Arial" w:cs="Arial"/>
          <w:sz w:val="22"/>
          <w:szCs w:val="22"/>
        </w:rPr>
        <w:t>hat scene I think about</w:t>
      </w:r>
      <w:r w:rsidR="00095383" w:rsidRPr="00DF2D05">
        <w:rPr>
          <w:rFonts w:ascii="Arial" w:eastAsia="Malgun Gothic" w:hAnsi="Arial" w:cs="Arial"/>
          <w:sz w:val="22"/>
          <w:szCs w:val="22"/>
        </w:rPr>
        <w:t xml:space="preserve">, </w:t>
      </w:r>
      <w:proofErr w:type="gramStart"/>
      <w:r w:rsidR="00095383" w:rsidRPr="00DF2D05">
        <w:rPr>
          <w:rFonts w:ascii="Arial" w:eastAsia="Malgun Gothic" w:hAnsi="Arial" w:cs="Arial"/>
          <w:sz w:val="22"/>
          <w:szCs w:val="22"/>
        </w:rPr>
        <w:t>like a</w:t>
      </w:r>
      <w:r w:rsidRPr="00DF2D05">
        <w:rPr>
          <w:rFonts w:ascii="Arial" w:eastAsia="Malgun Gothic" w:hAnsi="Arial" w:cs="Arial"/>
          <w:sz w:val="22"/>
          <w:szCs w:val="22"/>
        </w:rPr>
        <w:t>s</w:t>
      </w:r>
      <w:proofErr w:type="gramEnd"/>
      <w:r w:rsidRPr="00DF2D05">
        <w:rPr>
          <w:rFonts w:ascii="Arial" w:eastAsia="Malgun Gothic" w:hAnsi="Arial" w:cs="Arial"/>
          <w:sz w:val="22"/>
          <w:szCs w:val="22"/>
        </w:rPr>
        <w:t xml:space="preserve"> the scene</w:t>
      </w:r>
      <w:r w:rsidR="00095383" w:rsidRPr="00DF2D05">
        <w:rPr>
          <w:rFonts w:ascii="Arial" w:eastAsia="Malgun Gothic" w:hAnsi="Arial" w:cs="Arial"/>
          <w:sz w:val="22"/>
          <w:szCs w:val="22"/>
        </w:rPr>
        <w:t xml:space="preserve">-- </w:t>
      </w:r>
      <w:r w:rsidRPr="00DF2D05">
        <w:rPr>
          <w:rFonts w:ascii="Arial" w:eastAsia="Malgun Gothic" w:hAnsi="Arial" w:cs="Arial"/>
          <w:sz w:val="22"/>
          <w:szCs w:val="22"/>
        </w:rPr>
        <w:t>I couldn't forgive Anne after that scene for being who she was. I couldn't understand the whole story</w:t>
      </w:r>
      <w:r w:rsidR="00095383" w:rsidRPr="00DF2D05">
        <w:rPr>
          <w:rFonts w:ascii="Arial" w:eastAsia="Malgun Gothic" w:hAnsi="Arial" w:cs="Arial"/>
          <w:sz w:val="22"/>
          <w:szCs w:val="22"/>
        </w:rPr>
        <w:t xml:space="preserve"> </w:t>
      </w:r>
      <w:r w:rsidRPr="00DF2D05">
        <w:rPr>
          <w:rFonts w:ascii="Arial" w:eastAsia="Malgun Gothic" w:hAnsi="Arial" w:cs="Arial"/>
          <w:sz w:val="22"/>
          <w:szCs w:val="22"/>
        </w:rPr>
        <w:t>from that perspective</w:t>
      </w:r>
      <w:r w:rsidR="003E16E5" w:rsidRPr="00DF2D05">
        <w:rPr>
          <w:rFonts w:ascii="Arial" w:eastAsia="Malgun Gothic" w:hAnsi="Arial" w:cs="Arial"/>
          <w:sz w:val="22"/>
          <w:szCs w:val="22"/>
        </w:rPr>
        <w:t>,</w:t>
      </w:r>
      <w:r w:rsidRPr="00DF2D05">
        <w:rPr>
          <w:rFonts w:ascii="Arial" w:eastAsia="Malgun Gothic" w:hAnsi="Arial" w:cs="Arial"/>
          <w:sz w:val="22"/>
          <w:szCs w:val="22"/>
        </w:rPr>
        <w:t xml:space="preserve"> because it's just so</w:t>
      </w:r>
      <w:r w:rsidR="00E26689"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26689" w:rsidRPr="00DF2D05">
        <w:rPr>
          <w:rFonts w:ascii="Arial" w:eastAsia="Malgun Gothic" w:hAnsi="Arial" w:cs="Arial"/>
          <w:sz w:val="22"/>
          <w:szCs w:val="22"/>
        </w:rPr>
        <w:t>T</w:t>
      </w:r>
      <w:r w:rsidRPr="00DF2D05">
        <w:rPr>
          <w:rFonts w:ascii="Arial" w:eastAsia="Malgun Gothic" w:hAnsi="Arial" w:cs="Arial"/>
          <w:sz w:val="22"/>
          <w:szCs w:val="22"/>
        </w:rPr>
        <w:t xml:space="preserve">hat was the bit where I was </w:t>
      </w:r>
      <w:r w:rsidR="00E26689" w:rsidRPr="00DF2D05">
        <w:rPr>
          <w:rFonts w:ascii="Arial" w:eastAsia="Malgun Gothic" w:hAnsi="Arial" w:cs="Arial"/>
          <w:sz w:val="22"/>
          <w:szCs w:val="22"/>
        </w:rPr>
        <w:t>like</w:t>
      </w:r>
      <w:r w:rsidR="003E16E5" w:rsidRPr="00DF2D05">
        <w:rPr>
          <w:rFonts w:ascii="Arial" w:eastAsia="Malgun Gothic" w:hAnsi="Arial" w:cs="Arial"/>
          <w:sz w:val="22"/>
          <w:szCs w:val="22"/>
        </w:rPr>
        <w:t>,</w:t>
      </w:r>
      <w:r w:rsidR="00E26689" w:rsidRPr="00DF2D05">
        <w:rPr>
          <w:rFonts w:ascii="Arial" w:eastAsia="Malgun Gothic" w:hAnsi="Arial" w:cs="Arial"/>
          <w:sz w:val="22"/>
          <w:szCs w:val="22"/>
        </w:rPr>
        <w:t xml:space="preserve"> </w:t>
      </w:r>
      <w:r w:rsidR="00E26689" w:rsidRPr="00DF2D05">
        <w:rPr>
          <w:rFonts w:ascii="Arial" w:eastAsia="Malgun Gothic" w:hAnsi="Arial" w:cs="Arial"/>
          <w:b/>
          <w:bCs/>
          <w:sz w:val="22"/>
          <w:szCs w:val="22"/>
        </w:rPr>
        <w:t>[00:48:00]</w:t>
      </w:r>
      <w:r w:rsidR="00E26689" w:rsidRPr="00DF2D05">
        <w:rPr>
          <w:rFonts w:ascii="Arial" w:eastAsia="Malgun Gothic" w:hAnsi="Arial" w:cs="Arial"/>
          <w:sz w:val="22"/>
          <w:szCs w:val="22"/>
        </w:rPr>
        <w:t xml:space="preserve"> </w:t>
      </w:r>
      <w:r w:rsidR="007B6E97" w:rsidRPr="00DF2D05">
        <w:rPr>
          <w:rFonts w:ascii="Arial" w:eastAsia="Malgun Gothic" w:hAnsi="Arial" w:cs="Arial"/>
          <w:sz w:val="22"/>
          <w:szCs w:val="22"/>
        </w:rPr>
        <w:t>“N</w:t>
      </w:r>
      <w:r w:rsidRPr="00DF2D05">
        <w:rPr>
          <w:rFonts w:ascii="Arial" w:eastAsia="Malgun Gothic" w:hAnsi="Arial" w:cs="Arial"/>
          <w:sz w:val="22"/>
          <w:szCs w:val="22"/>
        </w:rPr>
        <w:t xml:space="preserve">obody here's relatable, no one here's authentic </w:t>
      </w:r>
      <w:r w:rsidR="00BB4829" w:rsidRPr="00DF2D05">
        <w:rPr>
          <w:rFonts w:ascii="Arial" w:eastAsia="Malgun Gothic" w:hAnsi="Arial" w:cs="Arial"/>
          <w:sz w:val="22"/>
          <w:szCs w:val="22"/>
        </w:rPr>
        <w:t>a</w:t>
      </w:r>
      <w:r w:rsidRPr="00DF2D05">
        <w:rPr>
          <w:rFonts w:ascii="Arial" w:eastAsia="Malgun Gothic" w:hAnsi="Arial" w:cs="Arial"/>
          <w:sz w:val="22"/>
          <w:szCs w:val="22"/>
        </w:rPr>
        <w:t>nd this is just not something anyone would say</w:t>
      </w:r>
      <w:r w:rsidR="00681002" w:rsidRPr="00DF2D05">
        <w:rPr>
          <w:rFonts w:ascii="Arial" w:eastAsia="Malgun Gothic" w:hAnsi="Arial" w:cs="Arial"/>
          <w:sz w:val="22"/>
          <w:szCs w:val="22"/>
        </w:rPr>
        <w:t>--</w:t>
      </w:r>
      <w:r w:rsidR="00BB4829" w:rsidRPr="00DF2D05">
        <w:rPr>
          <w:rFonts w:ascii="Arial" w:eastAsia="Malgun Gothic" w:hAnsi="Arial" w:cs="Arial"/>
          <w:sz w:val="22"/>
          <w:szCs w:val="22"/>
        </w:rPr>
        <w:t>"</w:t>
      </w:r>
      <w:r w:rsidR="00E26689" w:rsidRPr="00DF2D05">
        <w:rPr>
          <w:rFonts w:ascii="Arial" w:eastAsia="Malgun Gothic" w:hAnsi="Arial" w:cs="Arial"/>
          <w:sz w:val="22"/>
          <w:szCs w:val="22"/>
        </w:rPr>
        <w:t xml:space="preserve"> </w:t>
      </w:r>
      <w:r w:rsidR="00681002" w:rsidRPr="00DF2D05">
        <w:rPr>
          <w:rFonts w:ascii="Arial" w:eastAsia="Malgun Gothic" w:hAnsi="Arial" w:cs="Arial"/>
          <w:sz w:val="22"/>
          <w:szCs w:val="22"/>
        </w:rPr>
        <w:t>M</w:t>
      </w:r>
      <w:r w:rsidRPr="00DF2D05">
        <w:rPr>
          <w:rFonts w:ascii="Arial" w:eastAsia="Malgun Gothic" w:hAnsi="Arial" w:cs="Arial"/>
          <w:sz w:val="22"/>
          <w:szCs w:val="22"/>
        </w:rPr>
        <w:t xml:space="preserve">uch less Anne Elliot, if we're doing </w:t>
      </w:r>
      <w:r w:rsidR="00337425" w:rsidRPr="00DF2D05">
        <w:rPr>
          <w:rFonts w:ascii="Arial" w:eastAsia="Malgun Gothic" w:hAnsi="Arial" w:cs="Arial"/>
          <w:i/>
          <w:iCs/>
          <w:sz w:val="22"/>
          <w:szCs w:val="22"/>
        </w:rPr>
        <w:t>Persuasion</w:t>
      </w:r>
      <w:r w:rsidR="00681002" w:rsidRPr="00DF2D05">
        <w:rPr>
          <w:rFonts w:ascii="Arial" w:eastAsia="Malgun Gothic" w:hAnsi="Arial" w:cs="Arial"/>
          <w:sz w:val="22"/>
          <w:szCs w:val="22"/>
        </w:rPr>
        <w:t xml:space="preserve">, </w:t>
      </w:r>
      <w:r w:rsidR="001C12E6" w:rsidRPr="00DF2D05">
        <w:rPr>
          <w:rFonts w:ascii="Arial" w:eastAsia="Malgun Gothic" w:hAnsi="Arial" w:cs="Arial"/>
          <w:sz w:val="22"/>
          <w:szCs w:val="22"/>
        </w:rPr>
        <w:t>t</w:t>
      </w:r>
      <w:r w:rsidRPr="00DF2D05">
        <w:rPr>
          <w:rFonts w:ascii="Arial" w:eastAsia="Malgun Gothic" w:hAnsi="Arial" w:cs="Arial"/>
          <w:sz w:val="22"/>
          <w:szCs w:val="22"/>
        </w:rPr>
        <w:t>his is just rude and weird and</w:t>
      </w:r>
      <w:r w:rsidR="00681002" w:rsidRPr="00DF2D05">
        <w:rPr>
          <w:rFonts w:ascii="Arial" w:eastAsia="Malgun Gothic" w:hAnsi="Arial" w:cs="Arial"/>
          <w:sz w:val="22"/>
          <w:szCs w:val="22"/>
        </w:rPr>
        <w:t xml:space="preserve"> </w:t>
      </w:r>
      <w:r w:rsidRPr="00DF2D05">
        <w:rPr>
          <w:rFonts w:ascii="Arial" w:eastAsia="Malgun Gothic" w:hAnsi="Arial" w:cs="Arial"/>
          <w:sz w:val="22"/>
          <w:szCs w:val="22"/>
        </w:rPr>
        <w:t xml:space="preserve">hurtful to everyone. It's </w:t>
      </w:r>
      <w:proofErr w:type="gramStart"/>
      <w:r w:rsidR="007C32ED" w:rsidRPr="00DF2D05">
        <w:rPr>
          <w:rFonts w:ascii="Arial" w:eastAsia="Malgun Gothic" w:hAnsi="Arial" w:cs="Arial"/>
          <w:sz w:val="22"/>
          <w:szCs w:val="22"/>
        </w:rPr>
        <w:t>like</w:t>
      </w:r>
      <w:r w:rsidR="003F28C2" w:rsidRPr="00DF2D05">
        <w:rPr>
          <w:rFonts w:ascii="Arial" w:eastAsia="Malgun Gothic" w:hAnsi="Arial" w:cs="Arial"/>
          <w:sz w:val="22"/>
          <w:szCs w:val="22"/>
        </w:rPr>
        <w:t>,</w:t>
      </w:r>
      <w:proofErr w:type="gramEnd"/>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e Ms. Bates moment in </w:t>
      </w:r>
      <w:r w:rsidRPr="00DF2D05">
        <w:rPr>
          <w:rFonts w:ascii="Arial" w:eastAsia="Malgun Gothic" w:hAnsi="Arial" w:cs="Arial"/>
          <w:i/>
          <w:iCs/>
          <w:sz w:val="22"/>
          <w:szCs w:val="22"/>
        </w:rPr>
        <w:t>Emma</w:t>
      </w:r>
      <w:r w:rsidRPr="00DF2D05">
        <w:rPr>
          <w:rFonts w:ascii="Arial" w:eastAsia="Malgun Gothic" w:hAnsi="Arial" w:cs="Arial"/>
          <w:sz w:val="22"/>
          <w:szCs w:val="22"/>
        </w:rPr>
        <w:t>, but if there were no consequences for it, which just</w:t>
      </w:r>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pulls me out entirely. </w:t>
      </w:r>
    </w:p>
    <w:p w14:paraId="4E289504" w14:textId="77777777" w:rsidR="002D2C25" w:rsidRPr="00DF2D05" w:rsidRDefault="002D2C25">
      <w:pPr>
        <w:rPr>
          <w:rFonts w:ascii="Arial" w:eastAsia="Malgun Gothic" w:hAnsi="Arial" w:cs="Arial"/>
          <w:b/>
          <w:bCs/>
          <w:sz w:val="22"/>
          <w:szCs w:val="22"/>
        </w:rPr>
      </w:pPr>
    </w:p>
    <w:p w14:paraId="3BFFD28E" w14:textId="79B0A40E" w:rsidR="007C32E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hat's a </w:t>
      </w:r>
      <w:proofErr w:type="gramStart"/>
      <w:r w:rsidRPr="00DF2D05">
        <w:rPr>
          <w:rFonts w:ascii="Arial" w:eastAsia="Malgun Gothic" w:hAnsi="Arial" w:cs="Arial"/>
          <w:sz w:val="22"/>
          <w:szCs w:val="22"/>
        </w:rPr>
        <w:t>really good</w:t>
      </w:r>
      <w:proofErr w:type="gramEnd"/>
      <w:r w:rsidRPr="00DF2D05">
        <w:rPr>
          <w:rFonts w:ascii="Arial" w:eastAsia="Malgun Gothic" w:hAnsi="Arial" w:cs="Arial"/>
          <w:sz w:val="22"/>
          <w:szCs w:val="22"/>
        </w:rPr>
        <w:t xml:space="preserve"> point. I want to </w:t>
      </w:r>
      <w:r w:rsidR="008776FC" w:rsidRPr="00DF2D05">
        <w:rPr>
          <w:rFonts w:ascii="Arial" w:eastAsia="Malgun Gothic" w:hAnsi="Arial" w:cs="Arial"/>
          <w:sz w:val="22"/>
          <w:szCs w:val="22"/>
        </w:rPr>
        <w:t xml:space="preserve">[crosstalk] </w:t>
      </w:r>
      <w:r w:rsidRPr="00DF2D05">
        <w:rPr>
          <w:rFonts w:ascii="Arial" w:eastAsia="Malgun Gothic" w:hAnsi="Arial" w:cs="Arial"/>
          <w:sz w:val="22"/>
          <w:szCs w:val="22"/>
        </w:rPr>
        <w:t>answer</w:t>
      </w:r>
      <w:r w:rsidR="007C32ED" w:rsidRPr="00DF2D05">
        <w:rPr>
          <w:rFonts w:ascii="Arial" w:eastAsia="Malgun Gothic" w:hAnsi="Arial" w:cs="Arial"/>
          <w:sz w:val="22"/>
          <w:szCs w:val="22"/>
        </w:rPr>
        <w:t xml:space="preserve">- </w:t>
      </w:r>
    </w:p>
    <w:p w14:paraId="3D907544" w14:textId="77777777" w:rsidR="007C32ED" w:rsidRPr="00DF2D05" w:rsidRDefault="007C32ED">
      <w:pPr>
        <w:rPr>
          <w:rFonts w:ascii="Arial" w:eastAsia="Malgun Gothic" w:hAnsi="Arial" w:cs="Arial"/>
          <w:sz w:val="22"/>
          <w:szCs w:val="22"/>
        </w:rPr>
      </w:pPr>
    </w:p>
    <w:p w14:paraId="231D03F3" w14:textId="4C7F76D8" w:rsidR="007C32ED" w:rsidRPr="00DF2D05" w:rsidRDefault="007C32E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It’s a great answer. </w:t>
      </w:r>
    </w:p>
    <w:p w14:paraId="2ECF6ADA" w14:textId="77777777" w:rsidR="007C32ED" w:rsidRPr="00DF2D05" w:rsidRDefault="007C32ED">
      <w:pPr>
        <w:rPr>
          <w:rFonts w:ascii="Arial" w:eastAsia="Malgun Gothic" w:hAnsi="Arial" w:cs="Arial"/>
          <w:sz w:val="22"/>
          <w:szCs w:val="22"/>
        </w:rPr>
      </w:pPr>
    </w:p>
    <w:p w14:paraId="6A2D0953" w14:textId="4AE9165E" w:rsidR="00533C91" w:rsidRPr="00DF2D05" w:rsidRDefault="007C32ED">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but you go first. </w:t>
      </w:r>
    </w:p>
    <w:p w14:paraId="364012C4" w14:textId="77777777" w:rsidR="008776FC" w:rsidRPr="00DF2D05" w:rsidRDefault="008776FC">
      <w:pPr>
        <w:rPr>
          <w:rFonts w:ascii="Arial" w:eastAsia="Malgun Gothic" w:hAnsi="Arial" w:cs="Arial"/>
          <w:b/>
          <w:bCs/>
          <w:sz w:val="22"/>
          <w:szCs w:val="22"/>
        </w:rPr>
      </w:pPr>
    </w:p>
    <w:p w14:paraId="5CCBA578" w14:textId="4BCEF78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y answer is </w:t>
      </w:r>
      <w:r w:rsidR="00652EC7" w:rsidRPr="00DF2D05">
        <w:rPr>
          <w:rFonts w:ascii="Arial" w:eastAsia="Malgun Gothic" w:hAnsi="Arial" w:cs="Arial"/>
          <w:sz w:val="22"/>
          <w:szCs w:val="22"/>
        </w:rPr>
        <w:t>“</w:t>
      </w:r>
      <w:r w:rsidRPr="00DF2D05">
        <w:rPr>
          <w:rFonts w:ascii="Arial" w:eastAsia="Malgun Gothic" w:hAnsi="Arial" w:cs="Arial"/>
          <w:sz w:val="22"/>
          <w:szCs w:val="22"/>
        </w:rPr>
        <w:t>Frederick.</w:t>
      </w:r>
      <w:r w:rsidR="00652EC7" w:rsidRPr="00DF2D05">
        <w:rPr>
          <w:rFonts w:ascii="Arial" w:eastAsia="Malgun Gothic" w:hAnsi="Arial" w:cs="Arial"/>
          <w:sz w:val="22"/>
          <w:szCs w:val="22"/>
        </w:rPr>
        <w:t>”</w:t>
      </w:r>
      <w:r w:rsidRPr="00DF2D05">
        <w:rPr>
          <w:rFonts w:ascii="Arial" w:eastAsia="Malgun Gothic" w:hAnsi="Arial" w:cs="Arial"/>
          <w:sz w:val="22"/>
          <w:szCs w:val="22"/>
        </w:rPr>
        <w:t xml:space="preserve"> </w:t>
      </w:r>
      <w:r w:rsidR="002C0B73" w:rsidRPr="00DF2D05">
        <w:rPr>
          <w:rFonts w:ascii="Arial" w:eastAsia="Malgun Gothic" w:hAnsi="Arial" w:cs="Arial"/>
          <w:sz w:val="22"/>
          <w:szCs w:val="22"/>
        </w:rPr>
        <w:t>[laughs]</w:t>
      </w:r>
      <w:r w:rsidR="007C32ED" w:rsidRPr="00DF2D05">
        <w:rPr>
          <w:rFonts w:ascii="Arial" w:eastAsia="Malgun Gothic" w:hAnsi="Arial" w:cs="Arial"/>
          <w:sz w:val="22"/>
          <w:szCs w:val="22"/>
        </w:rPr>
        <w:t xml:space="preserve"> </w:t>
      </w:r>
    </w:p>
    <w:p w14:paraId="6C269890" w14:textId="77777777" w:rsidR="00652EC7" w:rsidRPr="00DF2D05" w:rsidRDefault="00652EC7">
      <w:pPr>
        <w:rPr>
          <w:rFonts w:ascii="Arial" w:eastAsia="Malgun Gothic" w:hAnsi="Arial" w:cs="Arial"/>
          <w:b/>
          <w:bCs/>
          <w:sz w:val="22"/>
          <w:szCs w:val="22"/>
        </w:rPr>
      </w:pPr>
    </w:p>
    <w:p w14:paraId="02231423" w14:textId="6FA01A87" w:rsidR="007C32E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 xml:space="preserve">When she </w:t>
      </w:r>
      <w:r w:rsidR="007C32ED" w:rsidRPr="00DF2D05">
        <w:rPr>
          <w:rFonts w:ascii="Arial" w:eastAsia="Malgun Gothic" w:hAnsi="Arial" w:cs="Arial"/>
          <w:sz w:val="22"/>
          <w:szCs w:val="22"/>
        </w:rPr>
        <w:t xml:space="preserve">[crosstalk] </w:t>
      </w:r>
      <w:r w:rsidRPr="00DF2D05">
        <w:rPr>
          <w:rFonts w:ascii="Arial" w:eastAsia="Malgun Gothic" w:hAnsi="Arial" w:cs="Arial"/>
          <w:sz w:val="22"/>
          <w:szCs w:val="22"/>
        </w:rPr>
        <w:t>out the window</w:t>
      </w:r>
      <w:r w:rsidR="007C32ED" w:rsidRPr="00DF2D05">
        <w:rPr>
          <w:rFonts w:ascii="Arial" w:eastAsia="Malgun Gothic" w:hAnsi="Arial" w:cs="Arial"/>
          <w:sz w:val="22"/>
          <w:szCs w:val="22"/>
        </w:rPr>
        <w:t>?</w:t>
      </w:r>
    </w:p>
    <w:p w14:paraId="1710A74B" w14:textId="77777777" w:rsidR="007C32ED" w:rsidRPr="00DF2D05" w:rsidRDefault="007C32ED">
      <w:pPr>
        <w:rPr>
          <w:rFonts w:ascii="Arial" w:eastAsia="Malgun Gothic" w:hAnsi="Arial" w:cs="Arial"/>
          <w:sz w:val="22"/>
          <w:szCs w:val="22"/>
        </w:rPr>
      </w:pPr>
    </w:p>
    <w:p w14:paraId="5A3F6F80" w14:textId="6506A90C" w:rsidR="00533C91" w:rsidRPr="00DF2D05" w:rsidRDefault="007C32ED">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And </w:t>
      </w:r>
      <w:r w:rsidR="00BA30B4">
        <w:rPr>
          <w:rFonts w:ascii="Arial" w:eastAsia="Malgun Gothic" w:hAnsi="Arial" w:cs="Arial"/>
          <w:sz w:val="22"/>
          <w:szCs w:val="22"/>
        </w:rPr>
        <w:t xml:space="preserve">leans </w:t>
      </w:r>
      <w:r w:rsidRPr="00DF2D05">
        <w:rPr>
          <w:rFonts w:ascii="Arial" w:eastAsia="Malgun Gothic" w:hAnsi="Arial" w:cs="Arial"/>
          <w:sz w:val="22"/>
          <w:szCs w:val="22"/>
        </w:rPr>
        <w:t>out of the window</w:t>
      </w:r>
      <w:r w:rsidR="00BA30B4">
        <w:rPr>
          <w:rFonts w:ascii="Arial" w:eastAsia="Malgun Gothic" w:hAnsi="Arial" w:cs="Arial"/>
          <w:sz w:val="22"/>
          <w:szCs w:val="22"/>
        </w:rPr>
        <w:t xml:space="preserve">, </w:t>
      </w:r>
      <w:r w:rsidR="00BA30B4" w:rsidRPr="00DF2D05">
        <w:rPr>
          <w:rFonts w:ascii="Arial" w:eastAsia="Malgun Gothic" w:hAnsi="Arial" w:cs="Arial"/>
          <w:sz w:val="22"/>
          <w:szCs w:val="22"/>
        </w:rPr>
        <w:t>yeah</w:t>
      </w:r>
      <w:r w:rsidRPr="00DF2D05">
        <w:rPr>
          <w:rFonts w:ascii="Arial" w:eastAsia="Malgun Gothic" w:hAnsi="Arial" w:cs="Arial"/>
          <w:sz w:val="22"/>
          <w:szCs w:val="22"/>
        </w:rPr>
        <w:t xml:space="preserve">, and then she falls off and then she jumps the gravy boat on her head. </w:t>
      </w:r>
    </w:p>
    <w:p w14:paraId="747D5D88" w14:textId="77777777" w:rsidR="00652EC7" w:rsidRPr="00DF2D05" w:rsidRDefault="00652EC7">
      <w:pPr>
        <w:rPr>
          <w:rFonts w:ascii="Arial" w:eastAsia="Malgun Gothic" w:hAnsi="Arial" w:cs="Arial"/>
          <w:b/>
          <w:bCs/>
          <w:sz w:val="22"/>
          <w:szCs w:val="22"/>
        </w:rPr>
      </w:pPr>
    </w:p>
    <w:p w14:paraId="5AEFF51E" w14:textId="77777777" w:rsidR="004A75CD"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7C32ED" w:rsidRPr="00DF2D05">
        <w:rPr>
          <w:rFonts w:ascii="Arial" w:eastAsia="Malgun Gothic" w:hAnsi="Arial" w:cs="Arial"/>
          <w:sz w:val="22"/>
          <w:szCs w:val="22"/>
        </w:rPr>
        <w:t xml:space="preserve"> </w:t>
      </w:r>
      <w:r w:rsidRPr="00DF2D05">
        <w:rPr>
          <w:rFonts w:ascii="Arial" w:eastAsia="Malgun Gothic" w:hAnsi="Arial" w:cs="Arial"/>
          <w:sz w:val="22"/>
          <w:szCs w:val="22"/>
        </w:rPr>
        <w:t>Yeah</w:t>
      </w:r>
      <w:r w:rsidR="00652EC7" w:rsidRPr="00DF2D05">
        <w:rPr>
          <w:rFonts w:ascii="Arial" w:eastAsia="Malgun Gothic" w:hAnsi="Arial" w:cs="Arial"/>
          <w:sz w:val="22"/>
          <w:szCs w:val="22"/>
        </w:rPr>
        <w:t>.</w:t>
      </w:r>
      <w:r w:rsidRPr="00DF2D05">
        <w:rPr>
          <w:rFonts w:ascii="Arial" w:eastAsia="Malgun Gothic" w:hAnsi="Arial" w:cs="Arial"/>
          <w:sz w:val="22"/>
          <w:szCs w:val="22"/>
        </w:rPr>
        <w:t xml:space="preserve"> </w:t>
      </w:r>
      <w:r w:rsidR="00652EC7" w:rsidRPr="00DF2D05">
        <w:rPr>
          <w:rFonts w:ascii="Arial" w:eastAsia="Malgun Gothic" w:hAnsi="Arial" w:cs="Arial"/>
          <w:sz w:val="22"/>
          <w:szCs w:val="22"/>
        </w:rPr>
        <w:t>T</w:t>
      </w:r>
      <w:r w:rsidRPr="00DF2D05">
        <w:rPr>
          <w:rFonts w:ascii="Arial" w:eastAsia="Malgun Gothic" w:hAnsi="Arial" w:cs="Arial"/>
          <w:sz w:val="22"/>
          <w:szCs w:val="22"/>
        </w:rPr>
        <w:t>hat's what I was going to change my answer to. So</w:t>
      </w:r>
      <w:r w:rsidR="007C32ED" w:rsidRPr="00DF2D05">
        <w:rPr>
          <w:rFonts w:ascii="Arial" w:eastAsia="Malgun Gothic" w:hAnsi="Arial" w:cs="Arial"/>
          <w:sz w:val="22"/>
          <w:szCs w:val="22"/>
        </w:rPr>
        <w:t>,</w:t>
      </w:r>
      <w:r w:rsidRPr="00DF2D05">
        <w:rPr>
          <w:rFonts w:ascii="Arial" w:eastAsia="Malgun Gothic" w:hAnsi="Arial" w:cs="Arial"/>
          <w:sz w:val="22"/>
          <w:szCs w:val="22"/>
        </w:rPr>
        <w:t xml:space="preserve"> I'm glad you said it</w:t>
      </w:r>
      <w:r w:rsidR="004A75CD" w:rsidRPr="00DF2D05">
        <w:rPr>
          <w:rFonts w:ascii="Arial" w:eastAsia="Malgun Gothic" w:hAnsi="Arial" w:cs="Arial"/>
          <w:sz w:val="22"/>
          <w:szCs w:val="22"/>
        </w:rPr>
        <w:t>.</w:t>
      </w:r>
    </w:p>
    <w:p w14:paraId="60F049BD" w14:textId="77777777" w:rsidR="004A75CD" w:rsidRPr="00DF2D05" w:rsidRDefault="004A75CD">
      <w:pPr>
        <w:rPr>
          <w:rFonts w:ascii="Arial" w:eastAsia="Malgun Gothic" w:hAnsi="Arial" w:cs="Arial"/>
          <w:sz w:val="22"/>
          <w:szCs w:val="22"/>
        </w:rPr>
      </w:pPr>
    </w:p>
    <w:p w14:paraId="4A5D31BD" w14:textId="77777777" w:rsidR="004A75CD" w:rsidRPr="00DF2D05" w:rsidRDefault="004A75CD">
      <w:pPr>
        <w:rPr>
          <w:rFonts w:ascii="Arial" w:eastAsia="Malgun Gothic" w:hAnsi="Arial" w:cs="Arial"/>
          <w:sz w:val="22"/>
          <w:szCs w:val="22"/>
        </w:rPr>
      </w:pPr>
      <w:r w:rsidRPr="00DF2D05">
        <w:rPr>
          <w:rFonts w:ascii="Arial" w:eastAsia="Malgun Gothic" w:hAnsi="Arial" w:cs="Arial"/>
          <w:sz w:val="22"/>
          <w:szCs w:val="22"/>
        </w:rPr>
        <w:t xml:space="preserve">Sequoia: [laughs] </w:t>
      </w:r>
    </w:p>
    <w:p w14:paraId="5603A904" w14:textId="77777777" w:rsidR="004A75CD" w:rsidRPr="00DF2D05" w:rsidRDefault="004A75CD">
      <w:pPr>
        <w:rPr>
          <w:rFonts w:ascii="Arial" w:eastAsia="Malgun Gothic" w:hAnsi="Arial" w:cs="Arial"/>
          <w:sz w:val="22"/>
          <w:szCs w:val="22"/>
        </w:rPr>
      </w:pPr>
    </w:p>
    <w:p w14:paraId="4EA57364" w14:textId="276BD1C6" w:rsidR="00533C91" w:rsidRPr="00DF2D05" w:rsidRDefault="004A75CD">
      <w:pPr>
        <w:rPr>
          <w:rFonts w:ascii="Arial" w:eastAsia="Malgun Gothic" w:hAnsi="Arial" w:cs="Arial"/>
          <w:sz w:val="22"/>
          <w:szCs w:val="22"/>
        </w:rPr>
      </w:pPr>
      <w:r w:rsidRPr="00DF2D05">
        <w:rPr>
          <w:rFonts w:ascii="Arial" w:eastAsia="Malgun Gothic" w:hAnsi="Arial" w:cs="Arial"/>
          <w:b/>
          <w:bCs/>
          <w:sz w:val="22"/>
          <w:szCs w:val="22"/>
        </w:rPr>
        <w:t>Molly:</w:t>
      </w:r>
      <w:r w:rsidR="007C32ED" w:rsidRPr="00DF2D05">
        <w:rPr>
          <w:rFonts w:ascii="Arial" w:eastAsia="Malgun Gothic" w:hAnsi="Arial" w:cs="Arial"/>
          <w:sz w:val="22"/>
          <w:szCs w:val="22"/>
        </w:rPr>
        <w:t xml:space="preserve"> </w:t>
      </w:r>
      <w:r w:rsidR="00353DCD" w:rsidRPr="00DF2D05">
        <w:rPr>
          <w:rFonts w:ascii="Arial" w:eastAsia="Malgun Gothic" w:hAnsi="Arial" w:cs="Arial"/>
          <w:sz w:val="22"/>
          <w:szCs w:val="22"/>
        </w:rPr>
        <w:t>Y</w:t>
      </w:r>
      <w:r w:rsidRPr="00DF2D05">
        <w:rPr>
          <w:rFonts w:ascii="Arial" w:eastAsia="Malgun Gothic" w:hAnsi="Arial" w:cs="Arial"/>
          <w:sz w:val="22"/>
          <w:szCs w:val="22"/>
        </w:rPr>
        <w:t xml:space="preserve">eah, I didn't </w:t>
      </w:r>
      <w:r w:rsidR="007C32ED" w:rsidRPr="00DF2D05">
        <w:rPr>
          <w:rFonts w:ascii="Arial" w:eastAsia="Malgun Gothic" w:hAnsi="Arial" w:cs="Arial"/>
          <w:sz w:val="22"/>
          <w:szCs w:val="22"/>
        </w:rPr>
        <w:t xml:space="preserve">like </w:t>
      </w:r>
      <w:r w:rsidRPr="00DF2D05">
        <w:rPr>
          <w:rFonts w:ascii="Arial" w:eastAsia="Malgun Gothic" w:hAnsi="Arial" w:cs="Arial"/>
          <w:sz w:val="22"/>
          <w:szCs w:val="22"/>
        </w:rPr>
        <w:t>that all the scenes didn't flow together</w:t>
      </w:r>
      <w:r w:rsidR="00AB047F"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B047F" w:rsidRPr="00DF2D05">
        <w:rPr>
          <w:rFonts w:ascii="Arial" w:eastAsia="Malgun Gothic" w:hAnsi="Arial" w:cs="Arial"/>
          <w:sz w:val="22"/>
          <w:szCs w:val="22"/>
        </w:rPr>
        <w:t>B</w:t>
      </w:r>
      <w:r w:rsidRPr="00DF2D05">
        <w:rPr>
          <w:rFonts w:ascii="Arial" w:eastAsia="Malgun Gothic" w:hAnsi="Arial" w:cs="Arial"/>
          <w:sz w:val="22"/>
          <w:szCs w:val="22"/>
        </w:rPr>
        <w:t>ut that one I just couldn't even enjoy watching</w:t>
      </w:r>
      <w:r w:rsidR="00E73EBF" w:rsidRPr="00DF2D05">
        <w:rPr>
          <w:rFonts w:ascii="Arial" w:eastAsia="Malgun Gothic" w:hAnsi="Arial" w:cs="Arial"/>
          <w:sz w:val="22"/>
          <w:szCs w:val="22"/>
        </w:rPr>
        <w:t>,</w:t>
      </w:r>
      <w:r w:rsidRPr="00DF2D05">
        <w:rPr>
          <w:rFonts w:ascii="Arial" w:eastAsia="Malgun Gothic" w:hAnsi="Arial" w:cs="Arial"/>
          <w:sz w:val="22"/>
          <w:szCs w:val="22"/>
        </w:rPr>
        <w:t xml:space="preserve"> because</w:t>
      </w:r>
      <w:r w:rsidR="00E73EBF"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t was so stupid and so uncalled for. </w:t>
      </w:r>
      <w:r w:rsidR="00AB047F" w:rsidRPr="00DF2D05">
        <w:rPr>
          <w:rFonts w:ascii="Arial" w:eastAsia="Malgun Gothic" w:hAnsi="Arial" w:cs="Arial"/>
          <w:sz w:val="22"/>
          <w:szCs w:val="22"/>
        </w:rPr>
        <w:t>H</w:t>
      </w:r>
      <w:r w:rsidRPr="00DF2D05">
        <w:rPr>
          <w:rFonts w:ascii="Arial" w:eastAsia="Malgun Gothic" w:hAnsi="Arial" w:cs="Arial"/>
          <w:sz w:val="22"/>
          <w:szCs w:val="22"/>
        </w:rPr>
        <w:t>e didn't comment on the fact that she did it. Nobody commented on the fact that she did it</w:t>
      </w:r>
      <w:r w:rsidR="00B9247B" w:rsidRPr="00DF2D05">
        <w:rPr>
          <w:rFonts w:ascii="Arial" w:eastAsia="Malgun Gothic" w:hAnsi="Arial" w:cs="Arial"/>
          <w:sz w:val="22"/>
          <w:szCs w:val="22"/>
        </w:rPr>
        <w:t>.</w:t>
      </w:r>
      <w:r w:rsidR="00401913" w:rsidRPr="00DF2D05">
        <w:rPr>
          <w:rFonts w:ascii="Arial" w:eastAsia="Malgun Gothic" w:hAnsi="Arial" w:cs="Arial"/>
          <w:sz w:val="22"/>
          <w:szCs w:val="22"/>
        </w:rPr>
        <w:t xml:space="preserve"> </w:t>
      </w:r>
      <w:r w:rsidR="00B9247B" w:rsidRPr="00DF2D05">
        <w:rPr>
          <w:rFonts w:ascii="Arial" w:eastAsia="Malgun Gothic" w:hAnsi="Arial" w:cs="Arial"/>
          <w:sz w:val="22"/>
          <w:szCs w:val="22"/>
        </w:rPr>
        <w:t>S</w:t>
      </w:r>
      <w:r w:rsidRPr="00DF2D05">
        <w:rPr>
          <w:rFonts w:ascii="Arial" w:eastAsia="Malgun Gothic" w:hAnsi="Arial" w:cs="Arial"/>
          <w:sz w:val="22"/>
          <w:szCs w:val="22"/>
        </w:rPr>
        <w:t>o</w:t>
      </w:r>
      <w:r w:rsidR="00B9247B" w:rsidRPr="00DF2D05">
        <w:rPr>
          <w:rFonts w:ascii="Arial" w:eastAsia="Malgun Gothic" w:hAnsi="Arial" w:cs="Arial"/>
          <w:sz w:val="22"/>
          <w:szCs w:val="22"/>
        </w:rPr>
        <w:t>,</w:t>
      </w:r>
      <w:r w:rsidRPr="00DF2D05">
        <w:rPr>
          <w:rFonts w:ascii="Arial" w:eastAsia="Malgun Gothic" w:hAnsi="Arial" w:cs="Arial"/>
          <w:sz w:val="22"/>
          <w:szCs w:val="22"/>
        </w:rPr>
        <w:t xml:space="preserve"> it was just there to make us mad. </w:t>
      </w:r>
    </w:p>
    <w:p w14:paraId="7D833A12" w14:textId="77777777" w:rsidR="00B9247B" w:rsidRPr="00DF2D05" w:rsidRDefault="00B9247B">
      <w:pPr>
        <w:rPr>
          <w:rFonts w:ascii="Arial" w:eastAsia="Malgun Gothic" w:hAnsi="Arial" w:cs="Arial"/>
          <w:b/>
          <w:bCs/>
          <w:sz w:val="22"/>
          <w:szCs w:val="22"/>
        </w:rPr>
      </w:pPr>
    </w:p>
    <w:p w14:paraId="29D37284" w14:textId="79886B32" w:rsidR="00401913" w:rsidRPr="00DF2D05" w:rsidRDefault="00B9247B">
      <w:pPr>
        <w:rPr>
          <w:rFonts w:ascii="Arial" w:eastAsia="Malgun Gothic" w:hAnsi="Arial" w:cs="Arial"/>
          <w:sz w:val="22"/>
          <w:szCs w:val="22"/>
        </w:rPr>
      </w:pPr>
      <w:r w:rsidRPr="00DF2D05">
        <w:rPr>
          <w:rFonts w:ascii="Arial" w:eastAsia="Malgun Gothic" w:hAnsi="Arial" w:cs="Arial"/>
          <w:b/>
          <w:bCs/>
          <w:sz w:val="22"/>
          <w:szCs w:val="22"/>
        </w:rPr>
        <w:t xml:space="preserve">Becca and </w:t>
      </w:r>
      <w:r w:rsidR="00401913" w:rsidRPr="00DF2D05">
        <w:rPr>
          <w:rFonts w:ascii="Arial" w:eastAsia="Malgun Gothic" w:hAnsi="Arial" w:cs="Arial"/>
          <w:b/>
          <w:bCs/>
          <w:sz w:val="22"/>
          <w:szCs w:val="22"/>
        </w:rPr>
        <w:t xml:space="preserve">Sequoia: </w:t>
      </w:r>
      <w:r w:rsidRPr="00DF2D05">
        <w:rPr>
          <w:rFonts w:ascii="Arial" w:eastAsia="Malgun Gothic" w:hAnsi="Arial" w:cs="Arial"/>
          <w:sz w:val="22"/>
          <w:szCs w:val="22"/>
        </w:rPr>
        <w:t>Yeah</w:t>
      </w:r>
      <w:r w:rsidR="00401913" w:rsidRPr="00DF2D05">
        <w:rPr>
          <w:rFonts w:ascii="Arial" w:eastAsia="Malgun Gothic" w:hAnsi="Arial" w:cs="Arial"/>
          <w:sz w:val="22"/>
          <w:szCs w:val="22"/>
        </w:rPr>
        <w:t xml:space="preserve">. </w:t>
      </w:r>
      <w:r w:rsidR="001A0BBD" w:rsidRPr="00DF2D05">
        <w:rPr>
          <w:rFonts w:ascii="Arial" w:eastAsia="Malgun Gothic" w:hAnsi="Arial" w:cs="Arial"/>
          <w:b/>
          <w:bCs/>
          <w:sz w:val="22"/>
          <w:szCs w:val="22"/>
        </w:rPr>
        <w:t>[00:49:00]</w:t>
      </w:r>
    </w:p>
    <w:p w14:paraId="4C23330D" w14:textId="77777777" w:rsidR="00401913" w:rsidRPr="00DF2D05" w:rsidRDefault="00401913">
      <w:pPr>
        <w:rPr>
          <w:rFonts w:ascii="Arial" w:eastAsia="Malgun Gothic" w:hAnsi="Arial" w:cs="Arial"/>
          <w:sz w:val="22"/>
          <w:szCs w:val="22"/>
        </w:rPr>
      </w:pPr>
    </w:p>
    <w:p w14:paraId="6CC88FA2" w14:textId="77777777" w:rsidR="001A0BBD" w:rsidRPr="00DF2D05" w:rsidRDefault="00B9247B">
      <w:pPr>
        <w:rPr>
          <w:rFonts w:ascii="Arial" w:eastAsia="Malgun Gothic" w:hAnsi="Arial" w:cs="Arial"/>
          <w:sz w:val="22"/>
          <w:szCs w:val="22"/>
        </w:rPr>
      </w:pPr>
      <w:r w:rsidRPr="00DF2D05">
        <w:rPr>
          <w:rFonts w:ascii="Arial" w:eastAsia="Malgun Gothic" w:hAnsi="Arial" w:cs="Arial"/>
          <w:b/>
          <w:bCs/>
          <w:sz w:val="22"/>
          <w:szCs w:val="22"/>
        </w:rPr>
        <w:t>Molly</w:t>
      </w:r>
      <w:r w:rsidR="00401913" w:rsidRPr="00DF2D05">
        <w:rPr>
          <w:rFonts w:ascii="Arial" w:eastAsia="Malgun Gothic" w:hAnsi="Arial" w:cs="Arial"/>
          <w:b/>
          <w:bCs/>
          <w:sz w:val="22"/>
          <w:szCs w:val="22"/>
        </w:rPr>
        <w:t xml:space="preserve">: </w:t>
      </w:r>
      <w:r w:rsidR="00401913" w:rsidRPr="00DF2D05">
        <w:rPr>
          <w:rFonts w:ascii="Arial" w:eastAsia="Malgun Gothic" w:hAnsi="Arial" w:cs="Arial"/>
          <w:sz w:val="22"/>
          <w:szCs w:val="22"/>
        </w:rPr>
        <w:t xml:space="preserve">Yeah. </w:t>
      </w:r>
    </w:p>
    <w:p w14:paraId="28802741" w14:textId="77777777" w:rsidR="001A0BBD" w:rsidRPr="00DF2D05" w:rsidRDefault="001A0BBD">
      <w:pPr>
        <w:rPr>
          <w:rFonts w:ascii="Arial" w:eastAsia="Malgun Gothic" w:hAnsi="Arial" w:cs="Arial"/>
          <w:sz w:val="22"/>
          <w:szCs w:val="22"/>
        </w:rPr>
      </w:pPr>
    </w:p>
    <w:p w14:paraId="1E67A40C" w14:textId="0B9E21A1" w:rsidR="00401913" w:rsidRPr="00DF2D05" w:rsidRDefault="001A0BBD">
      <w:pPr>
        <w:rPr>
          <w:rFonts w:ascii="Arial" w:eastAsia="Malgun Gothic" w:hAnsi="Arial" w:cs="Arial"/>
          <w:sz w:val="22"/>
          <w:szCs w:val="22"/>
        </w:rPr>
      </w:pPr>
      <w:r w:rsidRPr="00DF2D05">
        <w:rPr>
          <w:rFonts w:ascii="Arial" w:eastAsia="Malgun Gothic" w:hAnsi="Arial" w:cs="Arial"/>
          <w:sz w:val="22"/>
          <w:szCs w:val="22"/>
        </w:rPr>
        <w:t xml:space="preserve">Becca: Yeah. </w:t>
      </w:r>
      <w:r w:rsidR="00401913" w:rsidRPr="00DF2D05">
        <w:rPr>
          <w:rFonts w:ascii="Arial" w:eastAsia="Malgun Gothic" w:hAnsi="Arial" w:cs="Arial"/>
          <w:sz w:val="22"/>
          <w:szCs w:val="22"/>
        </w:rPr>
        <w:t>I feel bad</w:t>
      </w:r>
      <w:r w:rsidR="00085E7B" w:rsidRPr="00DF2D05">
        <w:rPr>
          <w:rFonts w:ascii="Arial" w:eastAsia="Malgun Gothic" w:hAnsi="Arial" w:cs="Arial"/>
          <w:sz w:val="22"/>
          <w:szCs w:val="22"/>
        </w:rPr>
        <w:t>,</w:t>
      </w:r>
      <w:r w:rsidR="00401913" w:rsidRPr="00DF2D05">
        <w:rPr>
          <w:rFonts w:ascii="Arial" w:eastAsia="Malgun Gothic" w:hAnsi="Arial" w:cs="Arial"/>
          <w:sz w:val="22"/>
          <w:szCs w:val="22"/>
        </w:rPr>
        <w:t xml:space="preserve"> because I've been doing </w:t>
      </w:r>
      <w:proofErr w:type="gramStart"/>
      <w:r w:rsidR="00401913" w:rsidRPr="00DF2D05">
        <w:rPr>
          <w:rFonts w:ascii="Arial" w:eastAsia="Malgun Gothic" w:hAnsi="Arial" w:cs="Arial"/>
          <w:sz w:val="22"/>
          <w:szCs w:val="22"/>
        </w:rPr>
        <w:t>reaming</w:t>
      </w:r>
      <w:proofErr w:type="gramEnd"/>
      <w:r w:rsidR="00401913" w:rsidRPr="00DF2D05">
        <w:rPr>
          <w:rFonts w:ascii="Arial" w:eastAsia="Malgun Gothic" w:hAnsi="Arial" w:cs="Arial"/>
          <w:sz w:val="22"/>
          <w:szCs w:val="22"/>
        </w:rPr>
        <w:t xml:space="preserve"> of Dakota Johnson’s performance in this. </w:t>
      </w:r>
      <w:proofErr w:type="gramStart"/>
      <w:r w:rsidR="00C150EB" w:rsidRPr="00DF2D05">
        <w:rPr>
          <w:rFonts w:ascii="Arial" w:eastAsia="Malgun Gothic" w:hAnsi="Arial" w:cs="Arial"/>
          <w:sz w:val="22"/>
          <w:szCs w:val="22"/>
        </w:rPr>
        <w:t>I</w:t>
      </w:r>
      <w:r w:rsidR="00401913" w:rsidRPr="00DF2D05">
        <w:rPr>
          <w:rFonts w:ascii="Arial" w:eastAsia="Malgun Gothic" w:hAnsi="Arial" w:cs="Arial"/>
          <w:sz w:val="22"/>
          <w:szCs w:val="22"/>
        </w:rPr>
        <w:t>t's not</w:t>
      </w:r>
      <w:proofErr w:type="gramEnd"/>
      <w:r w:rsidR="00401913" w:rsidRPr="00DF2D05">
        <w:rPr>
          <w:rFonts w:ascii="Arial" w:eastAsia="Malgun Gothic" w:hAnsi="Arial" w:cs="Arial"/>
          <w:sz w:val="22"/>
          <w:szCs w:val="22"/>
        </w:rPr>
        <w:t xml:space="preserve"> </w:t>
      </w:r>
      <w:proofErr w:type="gramStart"/>
      <w:r w:rsidR="00401913" w:rsidRPr="00DF2D05">
        <w:rPr>
          <w:rFonts w:ascii="Arial" w:eastAsia="Malgun Gothic" w:hAnsi="Arial" w:cs="Arial"/>
          <w:sz w:val="22"/>
          <w:szCs w:val="22"/>
        </w:rPr>
        <w:t>mostly not</w:t>
      </w:r>
      <w:proofErr w:type="gramEnd"/>
      <w:r w:rsidR="00401913" w:rsidRPr="00DF2D05">
        <w:rPr>
          <w:rFonts w:ascii="Arial" w:eastAsia="Malgun Gothic" w:hAnsi="Arial" w:cs="Arial"/>
          <w:sz w:val="22"/>
          <w:szCs w:val="22"/>
        </w:rPr>
        <w:t xml:space="preserve"> her fault. </w:t>
      </w:r>
    </w:p>
    <w:p w14:paraId="56F81C51" w14:textId="77777777" w:rsidR="00401913" w:rsidRPr="00DF2D05" w:rsidRDefault="00401913">
      <w:pPr>
        <w:rPr>
          <w:rFonts w:ascii="Arial" w:eastAsia="Malgun Gothic" w:hAnsi="Arial" w:cs="Arial"/>
          <w:sz w:val="22"/>
          <w:szCs w:val="22"/>
        </w:rPr>
      </w:pPr>
    </w:p>
    <w:p w14:paraId="70B9A9F0" w14:textId="678582A2" w:rsidR="00401913" w:rsidRPr="00DF2D05" w:rsidRDefault="00401913">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Yeah</w:t>
      </w:r>
      <w:r w:rsidR="00AF38CF" w:rsidRPr="00DF2D05">
        <w:rPr>
          <w:rFonts w:ascii="Arial" w:eastAsia="Malgun Gothic" w:hAnsi="Arial" w:cs="Arial"/>
          <w:sz w:val="22"/>
          <w:szCs w:val="22"/>
        </w:rPr>
        <w:t>,</w:t>
      </w:r>
      <w:r w:rsidRPr="00DF2D05">
        <w:rPr>
          <w:rFonts w:ascii="Arial" w:eastAsia="Malgun Gothic" w:hAnsi="Arial" w:cs="Arial"/>
          <w:sz w:val="22"/>
          <w:szCs w:val="22"/>
        </w:rPr>
        <w:t xml:space="preserve"> </w:t>
      </w:r>
      <w:r w:rsidR="00AF38CF" w:rsidRPr="00DF2D05">
        <w:rPr>
          <w:rFonts w:ascii="Arial" w:eastAsia="Malgun Gothic" w:hAnsi="Arial" w:cs="Arial"/>
          <w:sz w:val="22"/>
          <w:szCs w:val="22"/>
        </w:rPr>
        <w:t>i</w:t>
      </w:r>
      <w:r w:rsidRPr="00DF2D05">
        <w:rPr>
          <w:rFonts w:ascii="Arial" w:eastAsia="Malgun Gothic" w:hAnsi="Arial" w:cs="Arial"/>
          <w:sz w:val="22"/>
          <w:szCs w:val="22"/>
        </w:rPr>
        <w:t xml:space="preserve">t’s not her fault. [crosstalk] </w:t>
      </w:r>
    </w:p>
    <w:p w14:paraId="69796CE6" w14:textId="77777777" w:rsidR="00401913" w:rsidRPr="00DF2D05" w:rsidRDefault="00401913">
      <w:pPr>
        <w:rPr>
          <w:rFonts w:ascii="Arial" w:eastAsia="Malgun Gothic" w:hAnsi="Arial" w:cs="Arial"/>
          <w:sz w:val="22"/>
          <w:szCs w:val="22"/>
        </w:rPr>
      </w:pPr>
    </w:p>
    <w:p w14:paraId="0C6509F4" w14:textId="048CE684" w:rsidR="00875028" w:rsidRPr="00DF2D05" w:rsidRDefault="00401913">
      <w:pPr>
        <w:rPr>
          <w:rFonts w:ascii="Arial" w:eastAsia="Malgun Gothic" w:hAnsi="Arial" w:cs="Arial"/>
          <w:sz w:val="22"/>
          <w:szCs w:val="22"/>
        </w:rPr>
      </w:pPr>
      <w:r w:rsidRPr="00DF2D05">
        <w:rPr>
          <w:rFonts w:ascii="Arial" w:eastAsia="Malgun Gothic" w:hAnsi="Arial" w:cs="Arial"/>
          <w:b/>
          <w:bCs/>
          <w:sz w:val="22"/>
          <w:szCs w:val="22"/>
        </w:rPr>
        <w:t xml:space="preserve">Becca: </w:t>
      </w:r>
      <w:r w:rsidR="00BE2F00" w:rsidRPr="00DF2D05">
        <w:rPr>
          <w:rFonts w:ascii="Arial" w:eastAsia="Malgun Gothic" w:hAnsi="Arial" w:cs="Arial"/>
          <w:sz w:val="22"/>
          <w:szCs w:val="22"/>
        </w:rPr>
        <w:t>S</w:t>
      </w:r>
      <w:r w:rsidRPr="00DF2D05">
        <w:rPr>
          <w:rFonts w:ascii="Arial" w:eastAsia="Malgun Gothic" w:hAnsi="Arial" w:cs="Arial"/>
          <w:sz w:val="22"/>
          <w:szCs w:val="22"/>
        </w:rPr>
        <w:t xml:space="preserve">he is </w:t>
      </w:r>
      <w:proofErr w:type="gramStart"/>
      <w:r w:rsidRPr="00DF2D05">
        <w:rPr>
          <w:rFonts w:ascii="Arial" w:eastAsia="Malgun Gothic" w:hAnsi="Arial" w:cs="Arial"/>
          <w:sz w:val="22"/>
          <w:szCs w:val="22"/>
        </w:rPr>
        <w:t>beautiful</w:t>
      </w:r>
      <w:proofErr w:type="gramEnd"/>
      <w:r w:rsidRPr="00DF2D05">
        <w:rPr>
          <w:rFonts w:ascii="Arial" w:eastAsia="Malgun Gothic" w:hAnsi="Arial" w:cs="Arial"/>
          <w:sz w:val="22"/>
          <w:szCs w:val="22"/>
        </w:rPr>
        <w:t xml:space="preserve"> and she has </w:t>
      </w:r>
      <w:proofErr w:type="gramStart"/>
      <w:r w:rsidRPr="00DF2D05">
        <w:rPr>
          <w:rFonts w:ascii="Arial" w:eastAsia="Malgun Gothic" w:hAnsi="Arial" w:cs="Arial"/>
          <w:sz w:val="22"/>
          <w:szCs w:val="22"/>
        </w:rPr>
        <w:t>her moments</w:t>
      </w:r>
      <w:proofErr w:type="gramEnd"/>
      <w:r w:rsidRPr="00DF2D05">
        <w:rPr>
          <w:rFonts w:ascii="Arial" w:eastAsia="Malgun Gothic" w:hAnsi="Arial" w:cs="Arial"/>
          <w:sz w:val="22"/>
          <w:szCs w:val="22"/>
        </w:rPr>
        <w:t xml:space="preserve"> of vulnerability </w:t>
      </w:r>
      <w:proofErr w:type="gramStart"/>
      <w:r w:rsidRPr="00DF2D05">
        <w:rPr>
          <w:rFonts w:ascii="Arial" w:eastAsia="Malgun Gothic" w:hAnsi="Arial" w:cs="Arial"/>
          <w:sz w:val="22"/>
          <w:szCs w:val="22"/>
        </w:rPr>
        <w:t>that work</w:t>
      </w:r>
      <w:proofErr w:type="gramEnd"/>
      <w:r w:rsidRPr="00DF2D05">
        <w:rPr>
          <w:rFonts w:ascii="Arial" w:eastAsia="Malgun Gothic" w:hAnsi="Arial" w:cs="Arial"/>
          <w:sz w:val="22"/>
          <w:szCs w:val="22"/>
        </w:rPr>
        <w:t xml:space="preserve">. This Anne is so unlikable and so crazily written. </w:t>
      </w:r>
      <w:r w:rsidR="00B77F96" w:rsidRPr="00DF2D05">
        <w:rPr>
          <w:rFonts w:ascii="Arial" w:eastAsia="Malgun Gothic" w:hAnsi="Arial" w:cs="Arial"/>
          <w:sz w:val="22"/>
          <w:szCs w:val="22"/>
        </w:rPr>
        <w:t>I</w:t>
      </w:r>
      <w:r w:rsidRPr="00DF2D05">
        <w:rPr>
          <w:rFonts w:ascii="Arial" w:eastAsia="Malgun Gothic" w:hAnsi="Arial" w:cs="Arial"/>
          <w:sz w:val="22"/>
          <w:szCs w:val="22"/>
        </w:rPr>
        <w:t xml:space="preserve">t's not even like we've talked about the </w:t>
      </w:r>
      <w:proofErr w:type="spellStart"/>
      <w:r w:rsidRPr="00DF2D05">
        <w:rPr>
          <w:rFonts w:ascii="Arial" w:eastAsia="Malgun Gothic" w:hAnsi="Arial" w:cs="Arial"/>
          <w:sz w:val="22"/>
          <w:szCs w:val="22"/>
        </w:rPr>
        <w:t>f</w:t>
      </w:r>
      <w:r w:rsidR="007639DA" w:rsidRPr="00DF2D05">
        <w:rPr>
          <w:rFonts w:ascii="Arial" w:eastAsia="Malgun Gothic" w:hAnsi="Arial" w:cs="Arial"/>
          <w:sz w:val="22"/>
          <w:szCs w:val="22"/>
        </w:rPr>
        <w:t>leabag</w:t>
      </w:r>
      <w:r w:rsidRPr="00DF2D05">
        <w:rPr>
          <w:rFonts w:ascii="Arial" w:eastAsia="Malgun Gothic" w:hAnsi="Arial" w:cs="Arial"/>
          <w:sz w:val="22"/>
          <w:szCs w:val="22"/>
        </w:rPr>
        <w:t>ification</w:t>
      </w:r>
      <w:proofErr w:type="spellEnd"/>
      <w:r w:rsidRPr="00DF2D05">
        <w:rPr>
          <w:rFonts w:ascii="Arial" w:eastAsia="Malgun Gothic" w:hAnsi="Arial" w:cs="Arial"/>
          <w:sz w:val="22"/>
          <w:szCs w:val="22"/>
        </w:rPr>
        <w:t xml:space="preserve"> of Anne. </w:t>
      </w:r>
      <w:r w:rsidR="007639DA" w:rsidRPr="00DF2D05">
        <w:rPr>
          <w:rFonts w:ascii="Arial" w:eastAsia="Malgun Gothic" w:hAnsi="Arial" w:cs="Arial"/>
          <w:sz w:val="22"/>
          <w:szCs w:val="22"/>
        </w:rPr>
        <w:t>Fleabag</w:t>
      </w:r>
      <w:r w:rsidRPr="00DF2D05">
        <w:rPr>
          <w:rFonts w:ascii="Arial" w:eastAsia="Malgun Gothic" w:hAnsi="Arial" w:cs="Arial"/>
          <w:sz w:val="22"/>
          <w:szCs w:val="22"/>
        </w:rPr>
        <w:t xml:space="preserve"> is a character that works because the complexity and the vulnerability </w:t>
      </w:r>
      <w:proofErr w:type="gramStart"/>
      <w:r w:rsidRPr="00DF2D05">
        <w:rPr>
          <w:rFonts w:ascii="Arial" w:eastAsia="Malgun Gothic" w:hAnsi="Arial" w:cs="Arial"/>
          <w:sz w:val="22"/>
          <w:szCs w:val="22"/>
        </w:rPr>
        <w:t>is</w:t>
      </w:r>
      <w:proofErr w:type="gramEnd"/>
      <w:r w:rsidRPr="00DF2D05">
        <w:rPr>
          <w:rFonts w:ascii="Arial" w:eastAsia="Malgun Gothic" w:hAnsi="Arial" w:cs="Arial"/>
          <w:sz w:val="22"/>
          <w:szCs w:val="22"/>
        </w:rPr>
        <w:t xml:space="preserve"> </w:t>
      </w:r>
      <w:r w:rsidRPr="00DF2D05">
        <w:rPr>
          <w:rFonts w:ascii="Arial" w:eastAsia="Malgun Gothic" w:hAnsi="Arial" w:cs="Arial"/>
          <w:sz w:val="22"/>
          <w:szCs w:val="22"/>
        </w:rPr>
        <w:lastRenderedPageBreak/>
        <w:t xml:space="preserve">there, and it's just like a flattened version of that </w:t>
      </w:r>
      <w:r w:rsidR="00993F84" w:rsidRPr="00DF2D05">
        <w:rPr>
          <w:rFonts w:ascii="Arial" w:eastAsia="Malgun Gothic" w:hAnsi="Arial" w:cs="Arial"/>
          <w:sz w:val="22"/>
          <w:szCs w:val="22"/>
        </w:rPr>
        <w:t xml:space="preserve">on </w:t>
      </w:r>
      <w:r w:rsidRPr="00DF2D05">
        <w:rPr>
          <w:rFonts w:ascii="Arial" w:eastAsia="Malgun Gothic" w:hAnsi="Arial" w:cs="Arial"/>
          <w:sz w:val="22"/>
          <w:szCs w:val="22"/>
        </w:rPr>
        <w:t>one of the more complex and nuanced characters Jane Austen wrote</w:t>
      </w:r>
      <w:r w:rsidR="00993F84" w:rsidRPr="00DF2D05">
        <w:rPr>
          <w:rFonts w:ascii="Arial" w:eastAsia="Malgun Gothic" w:hAnsi="Arial" w:cs="Arial"/>
          <w:sz w:val="22"/>
          <w:szCs w:val="22"/>
        </w:rPr>
        <w:t>.</w:t>
      </w:r>
      <w:r w:rsidR="00875028" w:rsidRPr="00DF2D05">
        <w:rPr>
          <w:rFonts w:ascii="Arial" w:eastAsia="Malgun Gothic" w:hAnsi="Arial" w:cs="Arial"/>
          <w:sz w:val="22"/>
          <w:szCs w:val="22"/>
        </w:rPr>
        <w:t xml:space="preserve"> </w:t>
      </w:r>
      <w:r w:rsidR="00993F84" w:rsidRPr="00DF2D05">
        <w:rPr>
          <w:rFonts w:ascii="Arial" w:eastAsia="Malgun Gothic" w:hAnsi="Arial" w:cs="Arial"/>
          <w:sz w:val="22"/>
          <w:szCs w:val="22"/>
        </w:rPr>
        <w:t>S</w:t>
      </w:r>
      <w:r w:rsidRPr="00DF2D05">
        <w:rPr>
          <w:rFonts w:ascii="Arial" w:eastAsia="Malgun Gothic" w:hAnsi="Arial" w:cs="Arial"/>
          <w:sz w:val="22"/>
          <w:szCs w:val="22"/>
        </w:rPr>
        <w:t>o</w:t>
      </w:r>
      <w:r w:rsidR="00993F84" w:rsidRPr="00DF2D05">
        <w:rPr>
          <w:rFonts w:ascii="Arial" w:eastAsia="Malgun Gothic" w:hAnsi="Arial" w:cs="Arial"/>
          <w:sz w:val="22"/>
          <w:szCs w:val="22"/>
        </w:rPr>
        <w:t>,</w:t>
      </w:r>
      <w:r w:rsidRPr="00DF2D05">
        <w:rPr>
          <w:rFonts w:ascii="Arial" w:eastAsia="Malgun Gothic" w:hAnsi="Arial" w:cs="Arial"/>
          <w:sz w:val="22"/>
          <w:szCs w:val="22"/>
        </w:rPr>
        <w:t xml:space="preserve"> it's </w:t>
      </w:r>
      <w:r w:rsidR="00875028" w:rsidRPr="00DF2D05">
        <w:rPr>
          <w:rFonts w:ascii="Arial" w:eastAsia="Malgun Gothic" w:hAnsi="Arial" w:cs="Arial"/>
          <w:sz w:val="22"/>
          <w:szCs w:val="22"/>
        </w:rPr>
        <w:t xml:space="preserve">like </w:t>
      </w:r>
      <w:r w:rsidRPr="00DF2D05">
        <w:rPr>
          <w:rFonts w:ascii="Arial" w:eastAsia="Malgun Gothic" w:hAnsi="Arial" w:cs="Arial"/>
          <w:sz w:val="22"/>
          <w:szCs w:val="22"/>
        </w:rPr>
        <w:t>eh</w:t>
      </w:r>
      <w:r w:rsidR="00875028" w:rsidRPr="00DF2D05">
        <w:rPr>
          <w:rFonts w:ascii="Arial" w:eastAsia="Malgun Gothic" w:hAnsi="Arial" w:cs="Arial"/>
          <w:sz w:val="22"/>
          <w:szCs w:val="22"/>
        </w:rPr>
        <w:t xml:space="preserve">. </w:t>
      </w:r>
    </w:p>
    <w:p w14:paraId="7A3E96C5" w14:textId="77777777" w:rsidR="00993F84" w:rsidRPr="00DF2D05" w:rsidRDefault="00993F84">
      <w:pPr>
        <w:rPr>
          <w:rFonts w:ascii="Arial" w:eastAsia="Malgun Gothic" w:hAnsi="Arial" w:cs="Arial"/>
          <w:b/>
          <w:bCs/>
          <w:sz w:val="22"/>
          <w:szCs w:val="22"/>
        </w:rPr>
      </w:pPr>
    </w:p>
    <w:p w14:paraId="494C4616" w14:textId="00ED7802" w:rsidR="00533C91" w:rsidRPr="00DF2D05" w:rsidRDefault="00875028">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Yeah. I do like Dakota Johnson as an actor sometimes. Sometimes I don't and sometimes I do. And in this case, she has some moments where she's </w:t>
      </w:r>
      <w:proofErr w:type="gramStart"/>
      <w:r w:rsidRPr="00DF2D05">
        <w:rPr>
          <w:rFonts w:ascii="Arial" w:eastAsia="Malgun Gothic" w:hAnsi="Arial" w:cs="Arial"/>
          <w:sz w:val="22"/>
          <w:szCs w:val="22"/>
        </w:rPr>
        <w:t>really funny</w:t>
      </w:r>
      <w:proofErr w:type="gramEnd"/>
      <w:r w:rsidRPr="00DF2D05">
        <w:rPr>
          <w:rFonts w:ascii="Arial" w:eastAsia="Malgun Gothic" w:hAnsi="Arial" w:cs="Arial"/>
          <w:sz w:val="22"/>
          <w:szCs w:val="22"/>
        </w:rPr>
        <w:t xml:space="preserve"> too.</w:t>
      </w:r>
    </w:p>
    <w:p w14:paraId="69431B82" w14:textId="77777777" w:rsidR="007334D5" w:rsidRPr="00DF2D05" w:rsidRDefault="007334D5">
      <w:pPr>
        <w:rPr>
          <w:rFonts w:ascii="Arial" w:eastAsia="Malgun Gothic" w:hAnsi="Arial" w:cs="Arial"/>
          <w:b/>
          <w:bCs/>
          <w:sz w:val="22"/>
          <w:szCs w:val="22"/>
        </w:rPr>
      </w:pPr>
    </w:p>
    <w:p w14:paraId="0E298D64" w14:textId="6E8E6EF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7502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p>
    <w:p w14:paraId="5AC27231" w14:textId="77777777" w:rsidR="007334D5" w:rsidRPr="00DF2D05" w:rsidRDefault="007334D5">
      <w:pPr>
        <w:rPr>
          <w:rFonts w:ascii="Arial" w:eastAsia="Malgun Gothic" w:hAnsi="Arial" w:cs="Arial"/>
          <w:b/>
          <w:bCs/>
          <w:sz w:val="22"/>
          <w:szCs w:val="22"/>
        </w:rPr>
      </w:pPr>
    </w:p>
    <w:p w14:paraId="6B21EF2C" w14:textId="26D6850B"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75028" w:rsidRPr="00DF2D05">
        <w:rPr>
          <w:rFonts w:ascii="Arial" w:eastAsia="Malgun Gothic" w:hAnsi="Arial" w:cs="Arial"/>
          <w:sz w:val="22"/>
          <w:szCs w:val="22"/>
        </w:rPr>
        <w:t xml:space="preserve"> It m</w:t>
      </w:r>
      <w:r w:rsidRPr="00DF2D05">
        <w:rPr>
          <w:rFonts w:ascii="Arial" w:eastAsia="Malgun Gothic" w:hAnsi="Arial" w:cs="Arial"/>
          <w:sz w:val="22"/>
          <w:szCs w:val="22"/>
        </w:rPr>
        <w:t xml:space="preserve">akes me laugh. </w:t>
      </w:r>
      <w:r w:rsidR="002B7066" w:rsidRPr="00DF2D05">
        <w:rPr>
          <w:rFonts w:ascii="Arial" w:eastAsia="Malgun Gothic" w:hAnsi="Arial" w:cs="Arial"/>
          <w:sz w:val="22"/>
          <w:szCs w:val="22"/>
        </w:rPr>
        <w:t>I</w:t>
      </w:r>
      <w:r w:rsidRPr="00DF2D05">
        <w:rPr>
          <w:rFonts w:ascii="Arial" w:eastAsia="Malgun Gothic" w:hAnsi="Arial" w:cs="Arial"/>
          <w:sz w:val="22"/>
          <w:szCs w:val="22"/>
        </w:rPr>
        <w:t xml:space="preserve">t's just that some of the lines that she's given are fucking stupid. </w:t>
      </w:r>
    </w:p>
    <w:p w14:paraId="06F34FBA" w14:textId="77777777" w:rsidR="00CD0885" w:rsidRPr="00DF2D05" w:rsidRDefault="00CD0885">
      <w:pPr>
        <w:rPr>
          <w:rFonts w:ascii="Arial" w:eastAsia="Malgun Gothic" w:hAnsi="Arial" w:cs="Arial"/>
          <w:b/>
          <w:bCs/>
          <w:sz w:val="22"/>
          <w:szCs w:val="22"/>
        </w:rPr>
      </w:pPr>
    </w:p>
    <w:p w14:paraId="0DDB38BC" w14:textId="1B3C3C9D"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7502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w:t>
      </w:r>
      <w:r w:rsidR="00875028" w:rsidRPr="00DF2D05">
        <w:rPr>
          <w:rFonts w:ascii="Arial" w:eastAsia="Malgun Gothic" w:hAnsi="Arial" w:cs="Arial"/>
          <w:b/>
          <w:bCs/>
          <w:sz w:val="22"/>
          <w:szCs w:val="22"/>
        </w:rPr>
        <w:t xml:space="preserve">[00:50:00] </w:t>
      </w:r>
      <w:r w:rsidR="00875028" w:rsidRPr="00DF2D05">
        <w:rPr>
          <w:rFonts w:ascii="Arial" w:eastAsia="Malgun Gothic" w:hAnsi="Arial" w:cs="Arial"/>
          <w:sz w:val="22"/>
          <w:szCs w:val="22"/>
        </w:rPr>
        <w:t xml:space="preserve">Yeah. Who wins the movie? </w:t>
      </w:r>
    </w:p>
    <w:p w14:paraId="103F8E25" w14:textId="77777777" w:rsidR="00CD0885" w:rsidRPr="00DF2D05" w:rsidRDefault="00CD0885">
      <w:pPr>
        <w:rPr>
          <w:rFonts w:ascii="Arial" w:eastAsia="Malgun Gothic" w:hAnsi="Arial" w:cs="Arial"/>
          <w:b/>
          <w:bCs/>
          <w:sz w:val="22"/>
          <w:szCs w:val="22"/>
        </w:rPr>
      </w:pPr>
    </w:p>
    <w:p w14:paraId="2E1C2D22" w14:textId="789BE8D1"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7502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ary. </w:t>
      </w:r>
    </w:p>
    <w:p w14:paraId="4B9C4FD8" w14:textId="77777777" w:rsidR="00CD0885" w:rsidRPr="00DF2D05" w:rsidRDefault="00CD0885">
      <w:pPr>
        <w:rPr>
          <w:rFonts w:ascii="Arial" w:eastAsia="Malgun Gothic" w:hAnsi="Arial" w:cs="Arial"/>
          <w:b/>
          <w:bCs/>
          <w:sz w:val="22"/>
          <w:szCs w:val="22"/>
        </w:rPr>
      </w:pPr>
    </w:p>
    <w:p w14:paraId="09FC4AF8" w14:textId="442E9F2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87502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Mary freaking Musgrove. </w:t>
      </w:r>
      <w:r w:rsidR="002C0B73" w:rsidRPr="00DF2D05">
        <w:rPr>
          <w:rFonts w:ascii="Arial" w:eastAsia="Malgun Gothic" w:hAnsi="Arial" w:cs="Arial"/>
          <w:sz w:val="22"/>
          <w:szCs w:val="22"/>
        </w:rPr>
        <w:t>[laughs]</w:t>
      </w:r>
      <w:r w:rsidR="00875028" w:rsidRPr="00DF2D05">
        <w:rPr>
          <w:rFonts w:ascii="Arial" w:eastAsia="Malgun Gothic" w:hAnsi="Arial" w:cs="Arial"/>
          <w:sz w:val="22"/>
          <w:szCs w:val="22"/>
        </w:rPr>
        <w:t xml:space="preserve"> </w:t>
      </w:r>
    </w:p>
    <w:p w14:paraId="785FCCA3" w14:textId="77777777" w:rsidR="00B55693" w:rsidRPr="00DF2D05" w:rsidRDefault="00B55693">
      <w:pPr>
        <w:rPr>
          <w:rFonts w:ascii="Arial" w:eastAsia="Malgun Gothic" w:hAnsi="Arial" w:cs="Arial"/>
          <w:b/>
          <w:bCs/>
          <w:sz w:val="22"/>
          <w:szCs w:val="22"/>
        </w:rPr>
      </w:pPr>
    </w:p>
    <w:p w14:paraId="2ED4C8DD" w14:textId="0DCB8571"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87502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Literally, everything out of her mouth is gold. </w:t>
      </w:r>
      <w:r w:rsidR="00591419" w:rsidRPr="00DF2D05">
        <w:rPr>
          <w:rFonts w:ascii="Arial" w:eastAsia="Malgun Gothic" w:hAnsi="Arial" w:cs="Arial"/>
          <w:sz w:val="22"/>
          <w:szCs w:val="22"/>
        </w:rPr>
        <w:t>A</w:t>
      </w:r>
      <w:r w:rsidRPr="00DF2D05">
        <w:rPr>
          <w:rFonts w:ascii="Arial" w:eastAsia="Malgun Gothic" w:hAnsi="Arial" w:cs="Arial"/>
          <w:sz w:val="22"/>
          <w:szCs w:val="22"/>
        </w:rPr>
        <w:t>side</w:t>
      </w:r>
      <w:r w:rsidR="00875028" w:rsidRPr="00DF2D05">
        <w:rPr>
          <w:rFonts w:ascii="Arial" w:eastAsia="Malgun Gothic" w:hAnsi="Arial" w:cs="Arial"/>
          <w:sz w:val="22"/>
          <w:szCs w:val="22"/>
        </w:rPr>
        <w:t xml:space="preserve"> also </w:t>
      </w:r>
      <w:r w:rsidRPr="00DF2D05">
        <w:rPr>
          <w:rFonts w:ascii="Arial" w:eastAsia="Malgun Gothic" w:hAnsi="Arial" w:cs="Arial"/>
          <w:sz w:val="22"/>
          <w:szCs w:val="22"/>
        </w:rPr>
        <w:t xml:space="preserve">Sir Walter and </w:t>
      </w:r>
      <w:proofErr w:type="gramStart"/>
      <w:r w:rsidRPr="00DF2D05">
        <w:rPr>
          <w:rFonts w:ascii="Arial" w:eastAsia="Malgun Gothic" w:hAnsi="Arial" w:cs="Arial"/>
          <w:sz w:val="22"/>
          <w:szCs w:val="22"/>
        </w:rPr>
        <w:t>Elizabeth, they</w:t>
      </w:r>
      <w:proofErr w:type="gramEnd"/>
      <w:r w:rsidRPr="00DF2D05">
        <w:rPr>
          <w:rFonts w:ascii="Arial" w:eastAsia="Malgun Gothic" w:hAnsi="Arial" w:cs="Arial"/>
          <w:sz w:val="22"/>
          <w:szCs w:val="22"/>
        </w:rPr>
        <w:t xml:space="preserve"> were phenomenal as well</w:t>
      </w:r>
      <w:r w:rsidR="00875028" w:rsidRPr="00DF2D05">
        <w:rPr>
          <w:rFonts w:ascii="Arial" w:eastAsia="Malgun Gothic" w:hAnsi="Arial" w:cs="Arial"/>
          <w:sz w:val="22"/>
          <w:szCs w:val="22"/>
        </w:rPr>
        <w:t>, b</w:t>
      </w:r>
      <w:r w:rsidRPr="00DF2D05">
        <w:rPr>
          <w:rFonts w:ascii="Arial" w:eastAsia="Malgun Gothic" w:hAnsi="Arial" w:cs="Arial"/>
          <w:sz w:val="22"/>
          <w:szCs w:val="22"/>
        </w:rPr>
        <w:t xml:space="preserve">ut she </w:t>
      </w:r>
      <w:r w:rsidR="00875028" w:rsidRPr="00DF2D05">
        <w:rPr>
          <w:rFonts w:ascii="Arial" w:eastAsia="Malgun Gothic" w:hAnsi="Arial" w:cs="Arial"/>
          <w:sz w:val="22"/>
          <w:szCs w:val="22"/>
        </w:rPr>
        <w:t xml:space="preserve">and </w:t>
      </w:r>
      <w:r w:rsidRPr="00DF2D05">
        <w:rPr>
          <w:rFonts w:ascii="Arial" w:eastAsia="Malgun Gothic" w:hAnsi="Arial" w:cs="Arial"/>
          <w:sz w:val="22"/>
          <w:szCs w:val="22"/>
        </w:rPr>
        <w:t>Charles</w:t>
      </w:r>
      <w:r w:rsidR="00232E13" w:rsidRPr="00DF2D05">
        <w:rPr>
          <w:rFonts w:ascii="Arial" w:eastAsia="Malgun Gothic" w:hAnsi="Arial" w:cs="Arial"/>
          <w:sz w:val="22"/>
          <w:szCs w:val="22"/>
        </w:rPr>
        <w:t xml:space="preserve">, </w:t>
      </w:r>
      <w:r w:rsidRPr="00DF2D05">
        <w:rPr>
          <w:rFonts w:ascii="Arial" w:eastAsia="Malgun Gothic" w:hAnsi="Arial" w:cs="Arial"/>
          <w:sz w:val="22"/>
          <w:szCs w:val="22"/>
        </w:rPr>
        <w:t>particularly she was just a shining light in this film where every time she was on</w:t>
      </w:r>
      <w:r w:rsidR="00F57AF3" w:rsidRPr="00DF2D05">
        <w:rPr>
          <w:rFonts w:ascii="Arial" w:eastAsia="Malgun Gothic" w:hAnsi="Arial" w:cs="Arial"/>
          <w:sz w:val="22"/>
          <w:szCs w:val="22"/>
        </w:rPr>
        <w:t xml:space="preserve"> </w:t>
      </w:r>
      <w:r w:rsidRPr="00DF2D05">
        <w:rPr>
          <w:rFonts w:ascii="Arial" w:eastAsia="Malgun Gothic" w:hAnsi="Arial" w:cs="Arial"/>
          <w:sz w:val="22"/>
          <w:szCs w:val="22"/>
        </w:rPr>
        <w:t xml:space="preserve">screen, I knew I was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have a good time. </w:t>
      </w:r>
    </w:p>
    <w:p w14:paraId="2F236EBB" w14:textId="77777777" w:rsidR="00F57AF3" w:rsidRPr="00DF2D05" w:rsidRDefault="00F57AF3">
      <w:pPr>
        <w:rPr>
          <w:rFonts w:ascii="Arial" w:eastAsia="Malgun Gothic" w:hAnsi="Arial" w:cs="Arial"/>
          <w:b/>
          <w:bCs/>
          <w:sz w:val="22"/>
          <w:szCs w:val="22"/>
        </w:rPr>
      </w:pPr>
    </w:p>
    <w:p w14:paraId="2929022A" w14:textId="77777777" w:rsidR="00CF47FA"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E312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give it to the cinematographer</w:t>
      </w:r>
      <w:r w:rsidR="00CF47FA" w:rsidRPr="00DF2D05">
        <w:rPr>
          <w:rFonts w:ascii="Arial" w:eastAsia="Malgun Gothic" w:hAnsi="Arial" w:cs="Arial"/>
          <w:sz w:val="22"/>
          <w:szCs w:val="22"/>
        </w:rPr>
        <w:t>,</w:t>
      </w:r>
      <w:r w:rsidRPr="00DF2D05">
        <w:rPr>
          <w:rFonts w:ascii="Arial" w:eastAsia="Malgun Gothic" w:hAnsi="Arial" w:cs="Arial"/>
          <w:sz w:val="22"/>
          <w:szCs w:val="22"/>
        </w:rPr>
        <w:t xml:space="preserve"> because this</w:t>
      </w:r>
      <w:r w:rsidR="00CF47FA" w:rsidRPr="00DF2D05">
        <w:rPr>
          <w:rFonts w:ascii="Arial" w:eastAsia="Malgun Gothic" w:hAnsi="Arial" w:cs="Arial"/>
          <w:sz w:val="22"/>
          <w:szCs w:val="22"/>
        </w:rPr>
        <w:t>-</w:t>
      </w:r>
    </w:p>
    <w:p w14:paraId="5C8626E5" w14:textId="77777777" w:rsidR="00CF47FA" w:rsidRPr="00DF2D05" w:rsidRDefault="00CF47FA">
      <w:pPr>
        <w:rPr>
          <w:rFonts w:ascii="Arial" w:eastAsia="Malgun Gothic" w:hAnsi="Arial" w:cs="Arial"/>
          <w:sz w:val="22"/>
          <w:szCs w:val="22"/>
        </w:rPr>
      </w:pPr>
    </w:p>
    <w:p w14:paraId="07CF1CF3" w14:textId="77777777" w:rsidR="00CF47FA" w:rsidRPr="00DF2D05" w:rsidRDefault="00CF47FA">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Oh, yeah.</w:t>
      </w:r>
    </w:p>
    <w:p w14:paraId="331408BC" w14:textId="77777777" w:rsidR="00CF47FA" w:rsidRPr="00DF2D05" w:rsidRDefault="00CF47FA">
      <w:pPr>
        <w:rPr>
          <w:rFonts w:ascii="Arial" w:eastAsia="Malgun Gothic" w:hAnsi="Arial" w:cs="Arial"/>
          <w:sz w:val="22"/>
          <w:szCs w:val="22"/>
        </w:rPr>
      </w:pPr>
    </w:p>
    <w:p w14:paraId="342A85AD" w14:textId="0EAED9FE" w:rsidR="00533C91" w:rsidRPr="00DF2D05" w:rsidRDefault="00CF47FA">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movie is beautifully shot. </w:t>
      </w:r>
    </w:p>
    <w:p w14:paraId="7B85C4F3" w14:textId="77777777" w:rsidR="00CF47FA" w:rsidRPr="00DF2D05" w:rsidRDefault="00CF47FA">
      <w:pPr>
        <w:rPr>
          <w:rFonts w:ascii="Arial" w:eastAsia="Malgun Gothic" w:hAnsi="Arial" w:cs="Arial"/>
          <w:b/>
          <w:bCs/>
          <w:sz w:val="22"/>
          <w:szCs w:val="22"/>
        </w:rPr>
      </w:pPr>
    </w:p>
    <w:p w14:paraId="7642473E" w14:textId="0F6964B1" w:rsidR="005E312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5E3121" w:rsidRPr="00DF2D05">
        <w:rPr>
          <w:rFonts w:ascii="Arial" w:eastAsia="Malgun Gothic" w:hAnsi="Arial" w:cs="Arial"/>
          <w:sz w:val="22"/>
          <w:szCs w:val="22"/>
        </w:rPr>
        <w:t xml:space="preserve"> </w:t>
      </w:r>
      <w:r w:rsidR="00CF47FA" w:rsidRPr="00DF2D05">
        <w:rPr>
          <w:rFonts w:ascii="Arial" w:eastAsia="Malgun Gothic" w:hAnsi="Arial" w:cs="Arial"/>
          <w:sz w:val="22"/>
          <w:szCs w:val="22"/>
        </w:rPr>
        <w:t>Oh, t</w:t>
      </w:r>
      <w:r w:rsidR="005E3121" w:rsidRPr="00DF2D05">
        <w:rPr>
          <w:rFonts w:ascii="Arial" w:eastAsia="Malgun Gothic" w:hAnsi="Arial" w:cs="Arial"/>
          <w:sz w:val="22"/>
          <w:szCs w:val="22"/>
        </w:rPr>
        <w:t>he c</w:t>
      </w:r>
      <w:r w:rsidRPr="00DF2D05">
        <w:rPr>
          <w:rFonts w:ascii="Arial" w:eastAsia="Malgun Gothic" w:hAnsi="Arial" w:cs="Arial"/>
          <w:sz w:val="22"/>
          <w:szCs w:val="22"/>
        </w:rPr>
        <w:t xml:space="preserve">inematographer. </w:t>
      </w:r>
    </w:p>
    <w:p w14:paraId="02FA2F03" w14:textId="77777777" w:rsidR="005E3121" w:rsidRPr="00DF2D05" w:rsidRDefault="005E3121">
      <w:pPr>
        <w:rPr>
          <w:rFonts w:ascii="Arial" w:eastAsia="Malgun Gothic" w:hAnsi="Arial" w:cs="Arial"/>
          <w:sz w:val="22"/>
          <w:szCs w:val="22"/>
        </w:rPr>
      </w:pPr>
    </w:p>
    <w:p w14:paraId="5E570AF3" w14:textId="16969A28" w:rsidR="00533C91" w:rsidRPr="00DF2D05" w:rsidRDefault="005E3121">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 love him.</w:t>
      </w:r>
    </w:p>
    <w:p w14:paraId="39C857A6" w14:textId="77777777" w:rsidR="00E84D28" w:rsidRPr="00DF2D05" w:rsidRDefault="00E84D28">
      <w:pPr>
        <w:rPr>
          <w:rFonts w:ascii="Arial" w:eastAsia="Malgun Gothic" w:hAnsi="Arial" w:cs="Arial"/>
          <w:b/>
          <w:bCs/>
          <w:sz w:val="22"/>
          <w:szCs w:val="22"/>
        </w:rPr>
      </w:pPr>
    </w:p>
    <w:p w14:paraId="4C4BE298" w14:textId="249D18A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5E312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God </w:t>
      </w:r>
      <w:r w:rsidR="005E3121" w:rsidRPr="00DF2D05">
        <w:rPr>
          <w:rFonts w:ascii="Arial" w:eastAsia="Malgun Gothic" w:hAnsi="Arial" w:cs="Arial"/>
          <w:sz w:val="22"/>
          <w:szCs w:val="22"/>
        </w:rPr>
        <w:t xml:space="preserve">bless the cinematographer. </w:t>
      </w:r>
    </w:p>
    <w:p w14:paraId="0ED1FB66" w14:textId="77777777" w:rsidR="00E84D28" w:rsidRPr="00DF2D05" w:rsidRDefault="00E84D28">
      <w:pPr>
        <w:rPr>
          <w:rFonts w:ascii="Arial" w:eastAsia="Malgun Gothic" w:hAnsi="Arial" w:cs="Arial"/>
          <w:b/>
          <w:bCs/>
          <w:sz w:val="22"/>
          <w:szCs w:val="22"/>
        </w:rPr>
      </w:pPr>
    </w:p>
    <w:p w14:paraId="1640C4A7" w14:textId="543E2AB6"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5E3121"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 literally clapped when his name popped up on the screen. </w:t>
      </w:r>
      <w:r w:rsidR="00E84D28" w:rsidRPr="00DF2D05">
        <w:rPr>
          <w:rFonts w:ascii="Arial" w:eastAsia="Malgun Gothic" w:hAnsi="Arial" w:cs="Arial"/>
          <w:sz w:val="22"/>
          <w:szCs w:val="22"/>
        </w:rPr>
        <w:t xml:space="preserve">[Sequoia laughs] </w:t>
      </w:r>
      <w:r w:rsidRPr="00DF2D05">
        <w:rPr>
          <w:rFonts w:ascii="Arial" w:eastAsia="Malgun Gothic" w:hAnsi="Arial" w:cs="Arial"/>
          <w:sz w:val="22"/>
          <w:szCs w:val="22"/>
        </w:rPr>
        <w:t xml:space="preserve">I don't remember it now, but </w:t>
      </w:r>
      <w:r w:rsidR="00B91055" w:rsidRPr="00DF2D05">
        <w:rPr>
          <w:rFonts w:ascii="Arial" w:eastAsia="Malgun Gothic" w:hAnsi="Arial" w:cs="Arial"/>
          <w:sz w:val="22"/>
          <w:szCs w:val="22"/>
        </w:rPr>
        <w:t xml:space="preserve">we </w:t>
      </w:r>
      <w:r w:rsidRPr="00DF2D05">
        <w:rPr>
          <w:rFonts w:ascii="Arial" w:eastAsia="Malgun Gothic" w:hAnsi="Arial" w:cs="Arial"/>
          <w:sz w:val="22"/>
          <w:szCs w:val="22"/>
        </w:rPr>
        <w:t xml:space="preserve">were </w:t>
      </w:r>
      <w:r w:rsidR="00B91055" w:rsidRPr="00DF2D05">
        <w:rPr>
          <w:rFonts w:ascii="Arial" w:eastAsia="Malgun Gothic" w:hAnsi="Arial" w:cs="Arial"/>
          <w:sz w:val="22"/>
          <w:szCs w:val="22"/>
        </w:rPr>
        <w:t>like</w:t>
      </w:r>
      <w:r w:rsidR="00E84D28" w:rsidRPr="00DF2D05">
        <w:rPr>
          <w:rFonts w:ascii="Arial" w:eastAsia="Malgun Gothic" w:hAnsi="Arial" w:cs="Arial"/>
          <w:sz w:val="22"/>
          <w:szCs w:val="22"/>
        </w:rPr>
        <w:t>,</w:t>
      </w:r>
      <w:r w:rsidR="00B91055" w:rsidRPr="00DF2D05">
        <w:rPr>
          <w:rFonts w:ascii="Arial" w:eastAsia="Malgun Gothic" w:hAnsi="Arial" w:cs="Arial"/>
          <w:sz w:val="22"/>
          <w:szCs w:val="22"/>
        </w:rPr>
        <w:t xml:space="preserve"> “O</w:t>
      </w:r>
      <w:r w:rsidRPr="00DF2D05">
        <w:rPr>
          <w:rFonts w:ascii="Arial" w:eastAsia="Malgun Gothic" w:hAnsi="Arial" w:cs="Arial"/>
          <w:sz w:val="22"/>
          <w:szCs w:val="22"/>
        </w:rPr>
        <w:t>h, God bless that man</w:t>
      </w:r>
      <w:r w:rsidR="00E84D28" w:rsidRPr="00DF2D05">
        <w:rPr>
          <w:rFonts w:ascii="Arial" w:eastAsia="Malgun Gothic" w:hAnsi="Arial" w:cs="Arial"/>
          <w:sz w:val="22"/>
          <w:szCs w:val="22"/>
        </w:rPr>
        <w:t>.</w:t>
      </w:r>
      <w:r w:rsidR="00B91055" w:rsidRPr="00DF2D05">
        <w:rPr>
          <w:rFonts w:ascii="Arial" w:eastAsia="Malgun Gothic" w:hAnsi="Arial" w:cs="Arial"/>
          <w:sz w:val="22"/>
          <w:szCs w:val="22"/>
        </w:rPr>
        <w:t>”</w:t>
      </w:r>
      <w:r w:rsidRPr="00DF2D05">
        <w:rPr>
          <w:rFonts w:ascii="Arial" w:eastAsia="Malgun Gothic" w:hAnsi="Arial" w:cs="Arial"/>
          <w:sz w:val="22"/>
          <w:szCs w:val="22"/>
        </w:rPr>
        <w:t xml:space="preserve"> </w:t>
      </w:r>
      <w:r w:rsidR="00E84D28" w:rsidRPr="00DF2D05">
        <w:rPr>
          <w:rFonts w:ascii="Arial" w:eastAsia="Malgun Gothic" w:hAnsi="Arial" w:cs="Arial"/>
          <w:sz w:val="22"/>
          <w:szCs w:val="22"/>
        </w:rPr>
        <w:t>B</w:t>
      </w:r>
      <w:r w:rsidRPr="00DF2D05">
        <w:rPr>
          <w:rFonts w:ascii="Arial" w:eastAsia="Malgun Gothic" w:hAnsi="Arial" w:cs="Arial"/>
          <w:sz w:val="22"/>
          <w:szCs w:val="22"/>
        </w:rPr>
        <w:t>ecause there are some stunning shots that are caught beautifully in this movie</w:t>
      </w:r>
      <w:r w:rsidR="007D0018" w:rsidRPr="00DF2D05">
        <w:rPr>
          <w:rFonts w:ascii="Arial" w:eastAsia="Malgun Gothic" w:hAnsi="Arial" w:cs="Arial"/>
          <w:sz w:val="22"/>
          <w:szCs w:val="22"/>
        </w:rPr>
        <w:t>,</w:t>
      </w:r>
      <w:r w:rsidR="00B91055" w:rsidRPr="00DF2D05">
        <w:rPr>
          <w:rFonts w:ascii="Arial" w:eastAsia="Malgun Gothic" w:hAnsi="Arial" w:cs="Arial"/>
          <w:sz w:val="22"/>
          <w:szCs w:val="22"/>
        </w:rPr>
        <w:t xml:space="preserve"> a</w:t>
      </w:r>
      <w:r w:rsidRPr="00DF2D05">
        <w:rPr>
          <w:rFonts w:ascii="Arial" w:eastAsia="Malgun Gothic" w:hAnsi="Arial" w:cs="Arial"/>
          <w:sz w:val="22"/>
          <w:szCs w:val="22"/>
        </w:rPr>
        <w:t>nd it is a shame that there was not a lot of substance to</w:t>
      </w:r>
      <w:r w:rsidR="00B91055" w:rsidRPr="00DF2D05">
        <w:rPr>
          <w:rFonts w:ascii="Arial" w:eastAsia="Malgun Gothic" w:hAnsi="Arial" w:cs="Arial"/>
          <w:sz w:val="22"/>
          <w:szCs w:val="22"/>
        </w:rPr>
        <w:t xml:space="preserve"> back it up. </w:t>
      </w:r>
    </w:p>
    <w:p w14:paraId="5676FC4A" w14:textId="77777777" w:rsidR="007D0018" w:rsidRPr="00DF2D05" w:rsidRDefault="007D0018">
      <w:pPr>
        <w:rPr>
          <w:rFonts w:ascii="Arial" w:eastAsia="Malgun Gothic" w:hAnsi="Arial" w:cs="Arial"/>
          <w:b/>
          <w:bCs/>
          <w:sz w:val="22"/>
          <w:szCs w:val="22"/>
        </w:rPr>
      </w:pPr>
    </w:p>
    <w:p w14:paraId="4E966078" w14:textId="19947B1E" w:rsidR="00B91055"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91055" w:rsidRPr="00DF2D05">
        <w:rPr>
          <w:rFonts w:ascii="Arial" w:eastAsia="Malgun Gothic" w:hAnsi="Arial" w:cs="Arial"/>
          <w:sz w:val="22"/>
          <w:szCs w:val="22"/>
        </w:rPr>
        <w:t xml:space="preserve"> S</w:t>
      </w:r>
      <w:r w:rsidRPr="00DF2D05">
        <w:rPr>
          <w:rFonts w:ascii="Arial" w:eastAsia="Malgun Gothic" w:hAnsi="Arial" w:cs="Arial"/>
          <w:sz w:val="22"/>
          <w:szCs w:val="22"/>
        </w:rPr>
        <w:t>o that we can give this person his flowers</w:t>
      </w:r>
      <w:r w:rsidR="00B91055" w:rsidRPr="00DF2D05">
        <w:rPr>
          <w:rFonts w:ascii="Arial" w:eastAsia="Malgun Gothic" w:hAnsi="Arial" w:cs="Arial"/>
          <w:sz w:val="22"/>
          <w:szCs w:val="22"/>
        </w:rPr>
        <w:t xml:space="preserve">, </w:t>
      </w:r>
      <w:r w:rsidRPr="00DF2D05">
        <w:rPr>
          <w:rFonts w:ascii="Arial" w:eastAsia="Malgun Gothic" w:hAnsi="Arial" w:cs="Arial"/>
          <w:sz w:val="22"/>
          <w:szCs w:val="22"/>
        </w:rPr>
        <w:t>Joe Anderson</w:t>
      </w:r>
      <w:r w:rsidR="00AF5F62" w:rsidRPr="00DF2D05">
        <w:rPr>
          <w:rFonts w:ascii="Arial" w:eastAsia="Malgun Gothic" w:hAnsi="Arial" w:cs="Arial"/>
          <w:sz w:val="22"/>
          <w:szCs w:val="22"/>
        </w:rPr>
        <w:t>?</w:t>
      </w:r>
      <w:r w:rsidR="00B91055" w:rsidRPr="00DF2D05">
        <w:rPr>
          <w:rFonts w:ascii="Arial" w:eastAsia="Malgun Gothic" w:hAnsi="Arial" w:cs="Arial"/>
          <w:sz w:val="22"/>
          <w:szCs w:val="22"/>
        </w:rPr>
        <w:t xml:space="preserve"> </w:t>
      </w:r>
    </w:p>
    <w:p w14:paraId="62DD299D" w14:textId="77777777" w:rsidR="00B91055" w:rsidRPr="00DF2D05" w:rsidRDefault="00B91055">
      <w:pPr>
        <w:rPr>
          <w:rFonts w:ascii="Arial" w:eastAsia="Malgun Gothic" w:hAnsi="Arial" w:cs="Arial"/>
          <w:sz w:val="22"/>
          <w:szCs w:val="22"/>
        </w:rPr>
      </w:pPr>
    </w:p>
    <w:p w14:paraId="09BCDCD4" w14:textId="2F4EA70E" w:rsidR="00B91055" w:rsidRPr="00DF2D05" w:rsidRDefault="00B91055">
      <w:pPr>
        <w:rPr>
          <w:rFonts w:ascii="Arial" w:eastAsia="Malgun Gothic" w:hAnsi="Arial" w:cs="Arial"/>
          <w:sz w:val="22"/>
          <w:szCs w:val="22"/>
        </w:rPr>
      </w:pPr>
      <w:r w:rsidRPr="00DF2D05">
        <w:rPr>
          <w:rFonts w:ascii="Arial" w:eastAsia="Malgun Gothic" w:hAnsi="Arial" w:cs="Arial"/>
          <w:b/>
          <w:bCs/>
          <w:sz w:val="22"/>
          <w:szCs w:val="22"/>
        </w:rPr>
        <w:t xml:space="preserve">Becca: </w:t>
      </w:r>
      <w:r w:rsidRPr="00DF2D05">
        <w:rPr>
          <w:rFonts w:ascii="Arial" w:eastAsia="Malgun Gothic" w:hAnsi="Arial" w:cs="Arial"/>
          <w:sz w:val="22"/>
          <w:szCs w:val="22"/>
        </w:rPr>
        <w:t>Thank you so much, Joe</w:t>
      </w:r>
      <w:r w:rsidR="00C32668" w:rsidRPr="00DF2D05">
        <w:rPr>
          <w:rFonts w:ascii="Arial" w:eastAsia="Malgun Gothic" w:hAnsi="Arial" w:cs="Arial"/>
          <w:sz w:val="22"/>
          <w:szCs w:val="22"/>
        </w:rPr>
        <w:t>.</w:t>
      </w:r>
    </w:p>
    <w:p w14:paraId="4BD4A70F" w14:textId="77777777" w:rsidR="00B91055" w:rsidRPr="00DF2D05" w:rsidRDefault="00B91055">
      <w:pPr>
        <w:rPr>
          <w:rFonts w:ascii="Arial" w:eastAsia="Malgun Gothic" w:hAnsi="Arial" w:cs="Arial"/>
          <w:sz w:val="22"/>
          <w:szCs w:val="22"/>
        </w:rPr>
      </w:pPr>
    </w:p>
    <w:p w14:paraId="1DCB6E82" w14:textId="77777777" w:rsidR="00B91055" w:rsidRPr="00DF2D05" w:rsidRDefault="00B91055">
      <w:pPr>
        <w:rPr>
          <w:rFonts w:ascii="Arial" w:eastAsia="Malgun Gothic" w:hAnsi="Arial" w:cs="Arial"/>
          <w:sz w:val="22"/>
          <w:szCs w:val="22"/>
        </w:rPr>
      </w:pPr>
      <w:r w:rsidRPr="00DF2D05">
        <w:rPr>
          <w:rFonts w:ascii="Arial" w:eastAsia="Malgun Gothic" w:hAnsi="Arial" w:cs="Arial"/>
          <w:b/>
          <w:bCs/>
          <w:sz w:val="22"/>
          <w:szCs w:val="22"/>
        </w:rPr>
        <w:t xml:space="preserve">Sequoia: </w:t>
      </w:r>
      <w:r w:rsidRPr="00DF2D05">
        <w:rPr>
          <w:rFonts w:ascii="Arial" w:eastAsia="Malgun Gothic" w:hAnsi="Arial" w:cs="Arial"/>
          <w:sz w:val="22"/>
          <w:szCs w:val="22"/>
        </w:rPr>
        <w:t xml:space="preserve">Joe. </w:t>
      </w:r>
    </w:p>
    <w:p w14:paraId="67F44D03" w14:textId="77777777" w:rsidR="00B91055" w:rsidRPr="00DF2D05" w:rsidRDefault="00B91055">
      <w:pPr>
        <w:rPr>
          <w:rFonts w:ascii="Arial" w:eastAsia="Malgun Gothic" w:hAnsi="Arial" w:cs="Arial"/>
          <w:sz w:val="22"/>
          <w:szCs w:val="22"/>
        </w:rPr>
      </w:pPr>
    </w:p>
    <w:p w14:paraId="172770A9" w14:textId="471B50BA" w:rsidR="00533C91" w:rsidRPr="00DF2D05" w:rsidRDefault="00B91055">
      <w:pPr>
        <w:rPr>
          <w:rFonts w:ascii="Arial" w:eastAsia="Malgun Gothic" w:hAnsi="Arial" w:cs="Arial"/>
          <w:sz w:val="22"/>
          <w:szCs w:val="22"/>
        </w:rPr>
      </w:pPr>
      <w:r w:rsidRPr="00DF2D05">
        <w:rPr>
          <w:rFonts w:ascii="Arial" w:eastAsia="Malgun Gothic" w:hAnsi="Arial" w:cs="Arial"/>
          <w:b/>
          <w:bCs/>
          <w:sz w:val="22"/>
          <w:szCs w:val="22"/>
        </w:rPr>
        <w:t xml:space="preserve">Becca: </w:t>
      </w:r>
      <w:r w:rsidR="00C32668" w:rsidRPr="00DF2D05">
        <w:rPr>
          <w:rFonts w:ascii="Arial" w:eastAsia="Malgun Gothic" w:hAnsi="Arial" w:cs="Arial"/>
          <w:sz w:val="22"/>
          <w:szCs w:val="22"/>
        </w:rPr>
        <w:t>Y</w:t>
      </w:r>
      <w:r w:rsidRPr="00DF2D05">
        <w:rPr>
          <w:rFonts w:ascii="Arial" w:eastAsia="Malgun Gothic" w:hAnsi="Arial" w:cs="Arial"/>
          <w:sz w:val="22"/>
          <w:szCs w:val="22"/>
        </w:rPr>
        <w:t xml:space="preserve">ou did great. </w:t>
      </w:r>
    </w:p>
    <w:p w14:paraId="73C084A4" w14:textId="77777777" w:rsidR="00C32668" w:rsidRPr="00DF2D05" w:rsidRDefault="00C32668">
      <w:pPr>
        <w:rPr>
          <w:rFonts w:ascii="Arial" w:eastAsia="Malgun Gothic" w:hAnsi="Arial" w:cs="Arial"/>
          <w:b/>
          <w:bCs/>
          <w:sz w:val="22"/>
          <w:szCs w:val="22"/>
        </w:rPr>
      </w:pPr>
    </w:p>
    <w:p w14:paraId="5F19B4D8" w14:textId="307E2E3C"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B91055"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phenomenal. </w:t>
      </w:r>
    </w:p>
    <w:p w14:paraId="5D307F31" w14:textId="77777777" w:rsidR="00C32668" w:rsidRPr="00DF2D05" w:rsidRDefault="00C32668">
      <w:pPr>
        <w:rPr>
          <w:rFonts w:ascii="Arial" w:eastAsia="Malgun Gothic" w:hAnsi="Arial" w:cs="Arial"/>
          <w:b/>
          <w:bCs/>
          <w:sz w:val="22"/>
          <w:szCs w:val="22"/>
        </w:rPr>
      </w:pPr>
    </w:p>
    <w:p w14:paraId="66DD4417" w14:textId="65E31E2D" w:rsidR="002015B5"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B91055" w:rsidRPr="00DF2D05">
        <w:rPr>
          <w:rFonts w:ascii="Arial" w:eastAsia="Malgun Gothic" w:hAnsi="Arial" w:cs="Arial"/>
          <w:sz w:val="22"/>
          <w:szCs w:val="22"/>
        </w:rPr>
        <w:t xml:space="preserve"> </w:t>
      </w:r>
      <w:r w:rsidRPr="00DF2D05">
        <w:rPr>
          <w:rFonts w:ascii="Arial" w:eastAsia="Malgun Gothic" w:hAnsi="Arial" w:cs="Arial"/>
          <w:sz w:val="22"/>
          <w:szCs w:val="22"/>
        </w:rPr>
        <w:t>All right, listeners</w:t>
      </w:r>
      <w:r w:rsidR="00C32668" w:rsidRPr="00DF2D05">
        <w:rPr>
          <w:rFonts w:ascii="Arial" w:eastAsia="Malgun Gothic" w:hAnsi="Arial" w:cs="Arial"/>
          <w:sz w:val="22"/>
          <w:szCs w:val="22"/>
        </w:rPr>
        <w:t>.</w:t>
      </w:r>
      <w:r w:rsidRPr="00DF2D05">
        <w:rPr>
          <w:rFonts w:ascii="Arial" w:eastAsia="Malgun Gothic" w:hAnsi="Arial" w:cs="Arial"/>
          <w:sz w:val="22"/>
          <w:szCs w:val="22"/>
        </w:rPr>
        <w:t xml:space="preserve"> </w:t>
      </w:r>
      <w:r w:rsidR="00C32668" w:rsidRPr="00DF2D05">
        <w:rPr>
          <w:rFonts w:ascii="Arial" w:eastAsia="Malgun Gothic" w:hAnsi="Arial" w:cs="Arial"/>
          <w:sz w:val="22"/>
          <w:szCs w:val="22"/>
        </w:rPr>
        <w:t>T</w:t>
      </w:r>
      <w:r w:rsidRPr="00DF2D05">
        <w:rPr>
          <w:rFonts w:ascii="Arial" w:eastAsia="Malgun Gothic" w:hAnsi="Arial" w:cs="Arial"/>
          <w:sz w:val="22"/>
          <w:szCs w:val="22"/>
        </w:rPr>
        <w:t xml:space="preserve">hat concludes our coverage of the 2022 </w:t>
      </w:r>
      <w:r w:rsidR="00C8558B" w:rsidRPr="00DF2D05">
        <w:rPr>
          <w:rFonts w:ascii="Arial" w:eastAsia="Malgun Gothic" w:hAnsi="Arial" w:cs="Arial"/>
          <w:sz w:val="22"/>
          <w:szCs w:val="22"/>
        </w:rPr>
        <w:t>“A</w:t>
      </w:r>
      <w:r w:rsidRPr="00DF2D05">
        <w:rPr>
          <w:rFonts w:ascii="Arial" w:eastAsia="Malgun Gothic" w:hAnsi="Arial" w:cs="Arial"/>
          <w:sz w:val="22"/>
          <w:szCs w:val="22"/>
        </w:rPr>
        <w:t>daptation</w:t>
      </w:r>
      <w:r w:rsidR="00C8558B" w:rsidRPr="00DF2D05">
        <w:rPr>
          <w:rFonts w:ascii="Arial" w:eastAsia="Malgun Gothic" w:hAnsi="Arial" w:cs="Arial"/>
          <w:sz w:val="22"/>
          <w:szCs w:val="22"/>
        </w:rPr>
        <w:t>”</w:t>
      </w:r>
      <w:r w:rsidRPr="00DF2D05">
        <w:rPr>
          <w:rFonts w:ascii="Arial" w:eastAsia="Malgun Gothic" w:hAnsi="Arial" w:cs="Arial"/>
          <w:sz w:val="22"/>
          <w:szCs w:val="22"/>
        </w:rPr>
        <w:t xml:space="preserve"> of </w:t>
      </w:r>
      <w:r w:rsidR="00337425" w:rsidRPr="00DF2D05">
        <w:rPr>
          <w:rFonts w:ascii="Arial" w:eastAsia="Malgun Gothic" w:hAnsi="Arial" w:cs="Arial"/>
          <w:i/>
          <w:iCs/>
          <w:sz w:val="22"/>
          <w:szCs w:val="22"/>
        </w:rPr>
        <w:t>Persuasion</w:t>
      </w:r>
      <w:r w:rsidR="00C8558B" w:rsidRPr="00DF2D05">
        <w:rPr>
          <w:rFonts w:ascii="Arial" w:eastAsia="Malgun Gothic" w:hAnsi="Arial" w:cs="Arial"/>
          <w:i/>
          <w:iCs/>
          <w:sz w:val="22"/>
          <w:szCs w:val="22"/>
        </w:rPr>
        <w:t>.</w:t>
      </w:r>
      <w:r w:rsidR="00182710" w:rsidRPr="00DF2D05">
        <w:rPr>
          <w:rFonts w:ascii="Arial" w:eastAsia="Malgun Gothic" w:hAnsi="Arial" w:cs="Arial"/>
          <w:sz w:val="22"/>
          <w:szCs w:val="22"/>
        </w:rPr>
        <w:t xml:space="preserve"> </w:t>
      </w:r>
      <w:r w:rsidR="00C32668" w:rsidRPr="00DF2D05">
        <w:rPr>
          <w:rFonts w:ascii="Arial" w:eastAsia="Malgun Gothic" w:hAnsi="Arial" w:cs="Arial"/>
          <w:sz w:val="22"/>
          <w:szCs w:val="22"/>
        </w:rPr>
        <w:t xml:space="preserve">Adaption in </w:t>
      </w:r>
      <w:r w:rsidR="00AB4396" w:rsidRPr="00DF2D05">
        <w:rPr>
          <w:rFonts w:ascii="Arial" w:eastAsia="Malgun Gothic" w:hAnsi="Arial" w:cs="Arial"/>
          <w:b/>
          <w:bCs/>
          <w:sz w:val="22"/>
          <w:szCs w:val="22"/>
        </w:rPr>
        <w:t>[00:51:00]</w:t>
      </w:r>
      <w:r w:rsidR="00AB4396" w:rsidRPr="00DF2D05">
        <w:rPr>
          <w:rFonts w:ascii="Arial" w:eastAsia="Malgun Gothic" w:hAnsi="Arial" w:cs="Arial"/>
          <w:sz w:val="22"/>
          <w:szCs w:val="22"/>
        </w:rPr>
        <w:t xml:space="preserve"> </w:t>
      </w:r>
      <w:r w:rsidR="00C32668" w:rsidRPr="00DF2D05">
        <w:rPr>
          <w:rFonts w:ascii="Arial" w:eastAsia="Malgun Gothic" w:hAnsi="Arial" w:cs="Arial"/>
          <w:sz w:val="22"/>
          <w:szCs w:val="22"/>
        </w:rPr>
        <w:t xml:space="preserve">heavy quotes. </w:t>
      </w:r>
    </w:p>
    <w:p w14:paraId="3B078F5C" w14:textId="77777777" w:rsidR="002015B5" w:rsidRPr="00DF2D05" w:rsidRDefault="002015B5">
      <w:pPr>
        <w:rPr>
          <w:rFonts w:ascii="Arial" w:eastAsia="Malgun Gothic" w:hAnsi="Arial" w:cs="Arial"/>
          <w:sz w:val="22"/>
          <w:szCs w:val="22"/>
        </w:rPr>
      </w:pPr>
    </w:p>
    <w:p w14:paraId="783BBE2C" w14:textId="2F54142E" w:rsidR="00533C91" w:rsidRPr="00DF2D05" w:rsidRDefault="00000000">
      <w:pPr>
        <w:rPr>
          <w:rFonts w:ascii="Arial" w:eastAsia="Malgun Gothic" w:hAnsi="Arial" w:cs="Arial"/>
          <w:sz w:val="22"/>
          <w:szCs w:val="22"/>
        </w:rPr>
      </w:pPr>
      <w:r w:rsidRPr="00DF2D05">
        <w:rPr>
          <w:rFonts w:ascii="Arial" w:eastAsia="Malgun Gothic" w:hAnsi="Arial" w:cs="Arial"/>
          <w:sz w:val="22"/>
          <w:szCs w:val="22"/>
        </w:rPr>
        <w:t xml:space="preserve">I want to thank you all for </w:t>
      </w:r>
      <w:proofErr w:type="gramStart"/>
      <w:r w:rsidRPr="00DF2D05">
        <w:rPr>
          <w:rFonts w:ascii="Arial" w:eastAsia="Malgun Gothic" w:hAnsi="Arial" w:cs="Arial"/>
          <w:sz w:val="22"/>
          <w:szCs w:val="22"/>
        </w:rPr>
        <w:t>bearing</w:t>
      </w:r>
      <w:proofErr w:type="gramEnd"/>
      <w:r w:rsidRPr="00DF2D05">
        <w:rPr>
          <w:rFonts w:ascii="Arial" w:eastAsia="Malgun Gothic" w:hAnsi="Arial" w:cs="Arial"/>
          <w:sz w:val="22"/>
          <w:szCs w:val="22"/>
        </w:rPr>
        <w:t xml:space="preserve"> with us here. The three of us have had a blast talking about this and a </w:t>
      </w:r>
      <w:proofErr w:type="gramStart"/>
      <w:r w:rsidRPr="00DF2D05">
        <w:rPr>
          <w:rFonts w:ascii="Arial" w:eastAsia="Malgun Gothic" w:hAnsi="Arial" w:cs="Arial"/>
          <w:sz w:val="22"/>
          <w:szCs w:val="22"/>
        </w:rPr>
        <w:t>blast with</w:t>
      </w:r>
      <w:proofErr w:type="gramEnd"/>
      <w:r w:rsidRPr="00DF2D05">
        <w:rPr>
          <w:rFonts w:ascii="Arial" w:eastAsia="Malgun Gothic" w:hAnsi="Arial" w:cs="Arial"/>
          <w:sz w:val="22"/>
          <w:szCs w:val="22"/>
        </w:rPr>
        <w:t xml:space="preserve"> watching it. We have been </w:t>
      </w:r>
      <w:proofErr w:type="gramStart"/>
      <w:r w:rsidRPr="00DF2D05">
        <w:rPr>
          <w:rFonts w:ascii="Arial" w:eastAsia="Malgun Gothic" w:hAnsi="Arial" w:cs="Arial"/>
          <w:sz w:val="22"/>
          <w:szCs w:val="22"/>
        </w:rPr>
        <w:t>pretty harsh</w:t>
      </w:r>
      <w:proofErr w:type="gramEnd"/>
      <w:r w:rsidRPr="00DF2D05">
        <w:rPr>
          <w:rFonts w:ascii="Arial" w:eastAsia="Malgun Gothic" w:hAnsi="Arial" w:cs="Arial"/>
          <w:sz w:val="22"/>
          <w:szCs w:val="22"/>
        </w:rPr>
        <w:t xml:space="preserve"> on this movie, and I know a lot of you agree with us and maybe feel even worse about it than we do. I do want to say it's </w:t>
      </w:r>
      <w:proofErr w:type="gramStart"/>
      <w:r w:rsidRPr="00DF2D05">
        <w:rPr>
          <w:rFonts w:ascii="Arial" w:eastAsia="Malgun Gothic" w:hAnsi="Arial" w:cs="Arial"/>
          <w:sz w:val="22"/>
          <w:szCs w:val="22"/>
        </w:rPr>
        <w:t>all in</w:t>
      </w:r>
      <w:proofErr w:type="gramEnd"/>
      <w:r w:rsidRPr="00DF2D05">
        <w:rPr>
          <w:rFonts w:ascii="Arial" w:eastAsia="Malgun Gothic" w:hAnsi="Arial" w:cs="Arial"/>
          <w:sz w:val="22"/>
          <w:szCs w:val="22"/>
        </w:rPr>
        <w:t xml:space="preserve"> good fun. </w:t>
      </w:r>
      <w:r w:rsidR="002E0A8A" w:rsidRPr="00DF2D05">
        <w:rPr>
          <w:rFonts w:ascii="Arial" w:eastAsia="Malgun Gothic" w:hAnsi="Arial" w:cs="Arial"/>
          <w:sz w:val="22"/>
          <w:szCs w:val="22"/>
        </w:rPr>
        <w:t>I</w:t>
      </w:r>
      <w:r w:rsidRPr="00DF2D05">
        <w:rPr>
          <w:rFonts w:ascii="Arial" w:eastAsia="Malgun Gothic" w:hAnsi="Arial" w:cs="Arial"/>
          <w:sz w:val="22"/>
          <w:szCs w:val="22"/>
        </w:rPr>
        <w:t xml:space="preserve">f </w:t>
      </w:r>
      <w:proofErr w:type="gramStart"/>
      <w:r w:rsidRPr="00DF2D05">
        <w:rPr>
          <w:rFonts w:ascii="Arial" w:eastAsia="Malgun Gothic" w:hAnsi="Arial" w:cs="Arial"/>
          <w:sz w:val="22"/>
          <w:szCs w:val="22"/>
        </w:rPr>
        <w:t>you did enjoy</w:t>
      </w:r>
      <w:proofErr w:type="gramEnd"/>
      <w:r w:rsidRPr="00DF2D05">
        <w:rPr>
          <w:rFonts w:ascii="Arial" w:eastAsia="Malgun Gothic" w:hAnsi="Arial" w:cs="Arial"/>
          <w:sz w:val="22"/>
          <w:szCs w:val="22"/>
        </w:rPr>
        <w:t xml:space="preserve"> this movie, that is completely okay. Molly, in fact, really enjoyed this movie</w:t>
      </w:r>
      <w:proofErr w:type="gramStart"/>
      <w:r w:rsidRPr="00DF2D05">
        <w:rPr>
          <w:rFonts w:ascii="Arial" w:eastAsia="Malgun Gothic" w:hAnsi="Arial" w:cs="Arial"/>
          <w:sz w:val="22"/>
          <w:szCs w:val="22"/>
        </w:rPr>
        <w:t>, even</w:t>
      </w:r>
      <w:proofErr w:type="gramEnd"/>
      <w:r w:rsidRPr="00DF2D05">
        <w:rPr>
          <w:rFonts w:ascii="Arial" w:eastAsia="Malgun Gothic" w:hAnsi="Arial" w:cs="Arial"/>
          <w:sz w:val="22"/>
          <w:szCs w:val="22"/>
        </w:rPr>
        <w:t xml:space="preserve"> despite its flaws. </w:t>
      </w:r>
    </w:p>
    <w:p w14:paraId="1A2F38E9" w14:textId="77777777" w:rsidR="008729F3" w:rsidRPr="00DF2D05" w:rsidRDefault="008729F3">
      <w:pPr>
        <w:rPr>
          <w:rFonts w:ascii="Arial" w:eastAsia="Malgun Gothic" w:hAnsi="Arial" w:cs="Arial"/>
          <w:b/>
          <w:bCs/>
          <w:sz w:val="22"/>
          <w:szCs w:val="22"/>
        </w:rPr>
      </w:pPr>
    </w:p>
    <w:p w14:paraId="26FB99EB" w14:textId="37302230"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18271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Yeah. I can recognize the flaws in </w:t>
      </w:r>
      <w:proofErr w:type="gramStart"/>
      <w:r w:rsidRPr="00DF2D05">
        <w:rPr>
          <w:rFonts w:ascii="Arial" w:eastAsia="Malgun Gothic" w:hAnsi="Arial" w:cs="Arial"/>
          <w:sz w:val="22"/>
          <w:szCs w:val="22"/>
        </w:rPr>
        <w:t>something</w:t>
      </w:r>
      <w:r w:rsidR="0072576D" w:rsidRPr="00DF2D05">
        <w:rPr>
          <w:rFonts w:ascii="Arial" w:eastAsia="Malgun Gothic" w:hAnsi="Arial" w:cs="Arial"/>
          <w:sz w:val="22"/>
          <w:szCs w:val="22"/>
        </w:rPr>
        <w:t>,</w:t>
      </w:r>
      <w:r w:rsidRPr="00DF2D05">
        <w:rPr>
          <w:rFonts w:ascii="Arial" w:eastAsia="Malgun Gothic" w:hAnsi="Arial" w:cs="Arial"/>
          <w:sz w:val="22"/>
          <w:szCs w:val="22"/>
        </w:rPr>
        <w:t xml:space="preserve"> and</w:t>
      </w:r>
      <w:proofErr w:type="gramEnd"/>
      <w:r w:rsidRPr="00DF2D05">
        <w:rPr>
          <w:rFonts w:ascii="Arial" w:eastAsia="Malgun Gothic" w:hAnsi="Arial" w:cs="Arial"/>
          <w:sz w:val="22"/>
          <w:szCs w:val="22"/>
        </w:rPr>
        <w:t xml:space="preserve"> also think that was so much fun</w:t>
      </w:r>
      <w:r w:rsidR="00182710" w:rsidRPr="00DF2D05">
        <w:rPr>
          <w:rFonts w:ascii="Arial" w:eastAsia="Malgun Gothic" w:hAnsi="Arial" w:cs="Arial"/>
          <w:sz w:val="22"/>
          <w:szCs w:val="22"/>
        </w:rPr>
        <w:t xml:space="preserve"> a</w:t>
      </w:r>
      <w:r w:rsidRPr="00DF2D05">
        <w:rPr>
          <w:rFonts w:ascii="Arial" w:eastAsia="Malgun Gothic" w:hAnsi="Arial" w:cs="Arial"/>
          <w:sz w:val="22"/>
          <w:szCs w:val="22"/>
        </w:rPr>
        <w:t xml:space="preserve">nd 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watch it again. </w:t>
      </w:r>
    </w:p>
    <w:p w14:paraId="495AAB3C" w14:textId="77777777" w:rsidR="0072576D" w:rsidRPr="00DF2D05" w:rsidRDefault="0072576D">
      <w:pPr>
        <w:rPr>
          <w:rFonts w:ascii="Arial" w:eastAsia="Malgun Gothic" w:hAnsi="Arial" w:cs="Arial"/>
          <w:b/>
          <w:bCs/>
          <w:sz w:val="22"/>
          <w:szCs w:val="22"/>
        </w:rPr>
      </w:pPr>
    </w:p>
    <w:p w14:paraId="1D4C90A2" w14:textId="46B879CC"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182710" w:rsidRPr="00DF2D05">
        <w:rPr>
          <w:rFonts w:ascii="Arial" w:eastAsia="Malgun Gothic" w:hAnsi="Arial" w:cs="Arial"/>
          <w:sz w:val="22"/>
          <w:szCs w:val="22"/>
        </w:rPr>
        <w:t xml:space="preserve"> </w:t>
      </w:r>
      <w:r w:rsidRPr="00DF2D05">
        <w:rPr>
          <w:rFonts w:ascii="Arial" w:eastAsia="Malgun Gothic" w:hAnsi="Arial" w:cs="Arial"/>
          <w:sz w:val="22"/>
          <w:szCs w:val="22"/>
        </w:rPr>
        <w:t>Yeah. I do want to</w:t>
      </w:r>
      <w:r w:rsidR="00182710" w:rsidRPr="00DF2D05">
        <w:rPr>
          <w:rFonts w:ascii="Arial" w:eastAsia="Malgun Gothic" w:hAnsi="Arial" w:cs="Arial"/>
          <w:sz w:val="22"/>
          <w:szCs w:val="22"/>
        </w:rPr>
        <w:t xml:space="preserve"> </w:t>
      </w:r>
      <w:r w:rsidRPr="00DF2D05">
        <w:rPr>
          <w:rFonts w:ascii="Arial" w:eastAsia="Malgun Gothic" w:hAnsi="Arial" w:cs="Arial"/>
          <w:sz w:val="22"/>
          <w:szCs w:val="22"/>
        </w:rPr>
        <w:t>flag that at some point</w:t>
      </w:r>
      <w:r w:rsidR="00690CD9" w:rsidRPr="00DF2D05">
        <w:rPr>
          <w:rFonts w:ascii="Arial" w:eastAsia="Malgun Gothic" w:hAnsi="Arial" w:cs="Arial"/>
          <w:sz w:val="22"/>
          <w:szCs w:val="22"/>
        </w:rPr>
        <w:t>--</w:t>
      </w:r>
      <w:r w:rsidRPr="00DF2D05">
        <w:rPr>
          <w:rFonts w:ascii="Arial" w:eastAsia="Malgun Gothic" w:hAnsi="Arial" w:cs="Arial"/>
          <w:sz w:val="22"/>
          <w:szCs w:val="22"/>
        </w:rPr>
        <w:t xml:space="preserve"> We are not done with our 2022 </w:t>
      </w:r>
      <w:r w:rsidR="00337425" w:rsidRPr="00DF2D05">
        <w:rPr>
          <w:rFonts w:ascii="Arial" w:eastAsia="Malgun Gothic" w:hAnsi="Arial" w:cs="Arial"/>
          <w:i/>
          <w:iCs/>
          <w:sz w:val="22"/>
          <w:szCs w:val="22"/>
        </w:rPr>
        <w:t xml:space="preserve">Persuasion </w:t>
      </w:r>
      <w:r w:rsidRPr="00DF2D05">
        <w:rPr>
          <w:rFonts w:ascii="Arial" w:eastAsia="Malgun Gothic" w:hAnsi="Arial" w:cs="Arial"/>
          <w:sz w:val="22"/>
          <w:szCs w:val="22"/>
        </w:rPr>
        <w:t>coverage. We will be covering this with a defensive edge as well</w:t>
      </w:r>
      <w:r w:rsidR="005F55B4" w:rsidRPr="00DF2D05">
        <w:rPr>
          <w:rFonts w:ascii="Arial" w:eastAsia="Malgun Gothic" w:hAnsi="Arial" w:cs="Arial"/>
          <w:sz w:val="22"/>
          <w:szCs w:val="22"/>
        </w:rPr>
        <w:t>.</w:t>
      </w:r>
      <w:r w:rsidRPr="00DF2D05">
        <w:rPr>
          <w:rFonts w:ascii="Arial" w:eastAsia="Malgun Gothic" w:hAnsi="Arial" w:cs="Arial"/>
          <w:sz w:val="22"/>
          <w:szCs w:val="22"/>
        </w:rPr>
        <w:t xml:space="preserve"> </w:t>
      </w:r>
      <w:r w:rsidR="005F55B4" w:rsidRPr="00DF2D05">
        <w:rPr>
          <w:rFonts w:ascii="Arial" w:eastAsia="Malgun Gothic" w:hAnsi="Arial" w:cs="Arial"/>
          <w:sz w:val="22"/>
          <w:szCs w:val="22"/>
        </w:rPr>
        <w:t>B</w:t>
      </w:r>
      <w:r w:rsidRPr="00DF2D05">
        <w:rPr>
          <w:rFonts w:ascii="Arial" w:eastAsia="Malgun Gothic" w:hAnsi="Arial" w:cs="Arial"/>
          <w:sz w:val="22"/>
          <w:szCs w:val="22"/>
        </w:rPr>
        <w:t xml:space="preserve">ut for our more honest and eviscerating </w:t>
      </w:r>
      <w:proofErr w:type="gramStart"/>
      <w:r w:rsidRPr="00DF2D05">
        <w:rPr>
          <w:rFonts w:ascii="Arial" w:eastAsia="Malgun Gothic" w:hAnsi="Arial" w:cs="Arial"/>
          <w:sz w:val="22"/>
          <w:szCs w:val="22"/>
        </w:rPr>
        <w:t>takes</w:t>
      </w:r>
      <w:proofErr w:type="gramEnd"/>
      <w:r w:rsidR="005537F0" w:rsidRPr="00DF2D05">
        <w:rPr>
          <w:rFonts w:ascii="Arial" w:eastAsia="Malgun Gothic" w:hAnsi="Arial" w:cs="Arial"/>
          <w:sz w:val="22"/>
          <w:szCs w:val="22"/>
        </w:rPr>
        <w:t>,</w:t>
      </w:r>
      <w:r w:rsidRPr="00DF2D05">
        <w:rPr>
          <w:rFonts w:ascii="Arial" w:eastAsia="Malgun Gothic" w:hAnsi="Arial" w:cs="Arial"/>
          <w:sz w:val="22"/>
          <w:szCs w:val="22"/>
        </w:rPr>
        <w:t xml:space="preserve"> Sequoia, thank you so much for joining us. </w:t>
      </w:r>
    </w:p>
    <w:p w14:paraId="7D2054ED" w14:textId="77777777" w:rsidR="001856A2" w:rsidRPr="00DF2D05" w:rsidRDefault="001856A2">
      <w:pPr>
        <w:rPr>
          <w:rFonts w:ascii="Arial" w:eastAsia="Malgun Gothic" w:hAnsi="Arial" w:cs="Arial"/>
          <w:b/>
          <w:bCs/>
          <w:sz w:val="22"/>
          <w:szCs w:val="22"/>
        </w:rPr>
      </w:pPr>
    </w:p>
    <w:p w14:paraId="51829745" w14:textId="77777777" w:rsidR="0038060B"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2C4736" w:rsidRPr="00DF2D05">
        <w:rPr>
          <w:rFonts w:ascii="Arial" w:eastAsia="Malgun Gothic" w:hAnsi="Arial" w:cs="Arial"/>
          <w:sz w:val="22"/>
          <w:szCs w:val="22"/>
        </w:rPr>
        <w:t xml:space="preserve"> </w:t>
      </w:r>
      <w:r w:rsidR="00B17AD1" w:rsidRPr="00DF2D05">
        <w:rPr>
          <w:rFonts w:ascii="Arial" w:eastAsia="Malgun Gothic" w:hAnsi="Arial" w:cs="Arial"/>
          <w:sz w:val="22"/>
          <w:szCs w:val="22"/>
        </w:rPr>
        <w:t xml:space="preserve">[laughs] </w:t>
      </w:r>
      <w:r w:rsidRPr="00DF2D05">
        <w:rPr>
          <w:rFonts w:ascii="Arial" w:eastAsia="Malgun Gothic" w:hAnsi="Arial" w:cs="Arial"/>
          <w:sz w:val="22"/>
          <w:szCs w:val="22"/>
        </w:rPr>
        <w:t>Oh, thank you so much for letting me do this while</w:t>
      </w:r>
      <w:r w:rsidR="00CD0A66" w:rsidRPr="00DF2D05">
        <w:rPr>
          <w:rFonts w:ascii="Arial" w:eastAsia="Malgun Gothic" w:hAnsi="Arial" w:cs="Arial"/>
          <w:sz w:val="22"/>
          <w:szCs w:val="22"/>
        </w:rPr>
        <w:t>--</w:t>
      </w:r>
      <w:r w:rsidR="004B5D9B" w:rsidRPr="00DF2D05">
        <w:rPr>
          <w:rFonts w:ascii="Arial" w:eastAsia="Malgun Gothic" w:hAnsi="Arial" w:cs="Arial"/>
          <w:sz w:val="22"/>
          <w:szCs w:val="22"/>
        </w:rPr>
        <w:t xml:space="preserve"> </w:t>
      </w:r>
      <w:r w:rsidR="00CD0A66" w:rsidRPr="00DF2D05">
        <w:rPr>
          <w:rFonts w:ascii="Arial" w:eastAsia="Malgun Gothic" w:hAnsi="Arial" w:cs="Arial"/>
          <w:sz w:val="22"/>
          <w:szCs w:val="22"/>
        </w:rPr>
        <w:t>E</w:t>
      </w:r>
      <w:r w:rsidRPr="00DF2D05">
        <w:rPr>
          <w:rFonts w:ascii="Arial" w:eastAsia="Malgun Gothic" w:hAnsi="Arial" w:cs="Arial"/>
          <w:sz w:val="22"/>
          <w:szCs w:val="22"/>
        </w:rPr>
        <w:t>ven though I implanted it in your brains,</w:t>
      </w:r>
      <w:r w:rsidR="004B5D9B" w:rsidRPr="00DF2D05">
        <w:rPr>
          <w:rFonts w:ascii="Arial" w:eastAsia="Malgun Gothic" w:hAnsi="Arial" w:cs="Arial"/>
          <w:sz w:val="22"/>
          <w:szCs w:val="22"/>
        </w:rPr>
        <w:t xml:space="preserve"> </w:t>
      </w:r>
    </w:p>
    <w:p w14:paraId="76830C28" w14:textId="77777777" w:rsidR="0038060B" w:rsidRPr="00DF2D05" w:rsidRDefault="0038060B">
      <w:pPr>
        <w:rPr>
          <w:rFonts w:ascii="Arial" w:eastAsia="Malgun Gothic" w:hAnsi="Arial" w:cs="Arial"/>
          <w:sz w:val="22"/>
          <w:szCs w:val="22"/>
        </w:rPr>
      </w:pPr>
    </w:p>
    <w:p w14:paraId="01B20500" w14:textId="77777777" w:rsidR="0038060B" w:rsidRPr="00DF2D05" w:rsidRDefault="002A321E">
      <w:pPr>
        <w:rPr>
          <w:rFonts w:ascii="Arial" w:eastAsia="Malgun Gothic" w:hAnsi="Arial" w:cs="Arial"/>
          <w:sz w:val="22"/>
          <w:szCs w:val="22"/>
        </w:rPr>
      </w:pPr>
      <w:r w:rsidRPr="00DF2D05">
        <w:rPr>
          <w:rFonts w:ascii="Arial" w:eastAsia="Malgun Gothic" w:hAnsi="Arial" w:cs="Arial"/>
          <w:sz w:val="22"/>
          <w:szCs w:val="22"/>
        </w:rPr>
        <w:t>[laughter]</w:t>
      </w:r>
      <w:r w:rsidR="004B5D9B" w:rsidRPr="00DF2D05">
        <w:rPr>
          <w:rFonts w:ascii="Arial" w:eastAsia="Malgun Gothic" w:hAnsi="Arial" w:cs="Arial"/>
          <w:sz w:val="22"/>
          <w:szCs w:val="22"/>
        </w:rPr>
        <w:t xml:space="preserve"> </w:t>
      </w:r>
    </w:p>
    <w:p w14:paraId="4C4F8A51" w14:textId="77777777" w:rsidR="0038060B" w:rsidRPr="00DF2D05" w:rsidRDefault="0038060B">
      <w:pPr>
        <w:rPr>
          <w:rFonts w:ascii="Arial" w:eastAsia="Malgun Gothic" w:hAnsi="Arial" w:cs="Arial"/>
          <w:sz w:val="22"/>
          <w:szCs w:val="22"/>
        </w:rPr>
      </w:pPr>
    </w:p>
    <w:p w14:paraId="1D555C8A" w14:textId="15084C75" w:rsidR="00533C91" w:rsidRPr="00DF2D05" w:rsidRDefault="0038060B">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incepted this for </w:t>
      </w:r>
      <w:proofErr w:type="gramStart"/>
      <w:r w:rsidRPr="00DF2D05">
        <w:rPr>
          <w:rFonts w:ascii="Arial" w:eastAsia="Malgun Gothic" w:hAnsi="Arial" w:cs="Arial"/>
          <w:sz w:val="22"/>
          <w:szCs w:val="22"/>
        </w:rPr>
        <w:t>myself</w:t>
      </w:r>
      <w:proofErr w:type="gramEnd"/>
      <w:r w:rsidRPr="00DF2D05">
        <w:rPr>
          <w:rFonts w:ascii="Arial" w:eastAsia="Malgun Gothic" w:hAnsi="Arial" w:cs="Arial"/>
          <w:sz w:val="22"/>
          <w:szCs w:val="22"/>
        </w:rPr>
        <w:t xml:space="preserve"> </w:t>
      </w:r>
      <w:proofErr w:type="gramStart"/>
      <w:r w:rsidRPr="00DF2D05">
        <w:rPr>
          <w:rFonts w:ascii="Arial" w:eastAsia="Malgun Gothic" w:hAnsi="Arial" w:cs="Arial"/>
          <w:sz w:val="22"/>
          <w:szCs w:val="22"/>
        </w:rPr>
        <w:t>months and months</w:t>
      </w:r>
      <w:proofErr w:type="gramEnd"/>
      <w:r w:rsidRPr="00DF2D05">
        <w:rPr>
          <w:rFonts w:ascii="Arial" w:eastAsia="Malgun Gothic" w:hAnsi="Arial" w:cs="Arial"/>
          <w:sz w:val="22"/>
          <w:szCs w:val="22"/>
        </w:rPr>
        <w:t xml:space="preserve"> ago. </w:t>
      </w:r>
    </w:p>
    <w:p w14:paraId="7F91F1F1" w14:textId="77777777" w:rsidR="00E745C7" w:rsidRPr="00DF2D05" w:rsidRDefault="00E745C7">
      <w:pPr>
        <w:rPr>
          <w:rFonts w:ascii="Arial" w:eastAsia="Malgun Gothic" w:hAnsi="Arial" w:cs="Arial"/>
          <w:b/>
          <w:bCs/>
          <w:sz w:val="22"/>
          <w:szCs w:val="22"/>
        </w:rPr>
      </w:pPr>
    </w:p>
    <w:p w14:paraId="6ECBCAC2" w14:textId="61AFC37A"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B5D9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Genuinely our pleasure. Do you want to </w:t>
      </w:r>
      <w:r w:rsidR="00530E7E" w:rsidRPr="00DF2D05">
        <w:rPr>
          <w:rFonts w:ascii="Arial" w:eastAsia="Malgun Gothic" w:hAnsi="Arial" w:cs="Arial"/>
          <w:b/>
          <w:bCs/>
          <w:sz w:val="22"/>
          <w:szCs w:val="22"/>
        </w:rPr>
        <w:t>[00:52:00]</w:t>
      </w:r>
      <w:r w:rsidR="00530E7E" w:rsidRPr="00DF2D05">
        <w:rPr>
          <w:rFonts w:ascii="Arial" w:eastAsia="Malgun Gothic" w:hAnsi="Arial" w:cs="Arial"/>
          <w:sz w:val="22"/>
          <w:szCs w:val="22"/>
        </w:rPr>
        <w:t xml:space="preserve"> </w:t>
      </w:r>
      <w:r w:rsidRPr="00DF2D05">
        <w:rPr>
          <w:rFonts w:ascii="Arial" w:eastAsia="Malgun Gothic" w:hAnsi="Arial" w:cs="Arial"/>
          <w:sz w:val="22"/>
          <w:szCs w:val="22"/>
        </w:rPr>
        <w:t xml:space="preserve">tell the people where they can find you? </w:t>
      </w:r>
    </w:p>
    <w:p w14:paraId="36957C45" w14:textId="77777777" w:rsidR="00530E7E" w:rsidRPr="00DF2D05" w:rsidRDefault="00530E7E">
      <w:pPr>
        <w:rPr>
          <w:rFonts w:ascii="Arial" w:eastAsia="Malgun Gothic" w:hAnsi="Arial" w:cs="Arial"/>
          <w:b/>
          <w:bCs/>
          <w:sz w:val="22"/>
          <w:szCs w:val="22"/>
        </w:rPr>
      </w:pPr>
    </w:p>
    <w:p w14:paraId="1B2E7043" w14:textId="46D83B95"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4B5D9B" w:rsidRPr="00DF2D05">
        <w:rPr>
          <w:rFonts w:ascii="Arial" w:eastAsia="Malgun Gothic" w:hAnsi="Arial" w:cs="Arial"/>
          <w:sz w:val="22"/>
          <w:szCs w:val="22"/>
        </w:rPr>
        <w:t xml:space="preserve"> </w:t>
      </w:r>
      <w:r w:rsidRPr="00DF2D05">
        <w:rPr>
          <w:rFonts w:ascii="Arial" w:eastAsia="Malgun Gothic" w:hAnsi="Arial" w:cs="Arial"/>
          <w:sz w:val="22"/>
          <w:szCs w:val="22"/>
        </w:rPr>
        <w:t>Absolutely</w:t>
      </w:r>
      <w:r w:rsidR="00530E7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530E7E" w:rsidRPr="00DF2D05">
        <w:rPr>
          <w:rFonts w:ascii="Arial" w:eastAsia="Malgun Gothic" w:hAnsi="Arial" w:cs="Arial"/>
          <w:sz w:val="22"/>
          <w:szCs w:val="22"/>
        </w:rPr>
        <w:t>T</w:t>
      </w:r>
      <w:r w:rsidRPr="00DF2D05">
        <w:rPr>
          <w:rFonts w:ascii="Arial" w:eastAsia="Malgun Gothic" w:hAnsi="Arial" w:cs="Arial"/>
          <w:sz w:val="22"/>
          <w:szCs w:val="22"/>
        </w:rPr>
        <w:t>he people</w:t>
      </w:r>
      <w:r w:rsidR="004B5D9B" w:rsidRPr="00DF2D05">
        <w:rPr>
          <w:rFonts w:ascii="Arial" w:eastAsia="Malgun Gothic" w:hAnsi="Arial" w:cs="Arial"/>
          <w:sz w:val="22"/>
          <w:szCs w:val="22"/>
        </w:rPr>
        <w:t>, y</w:t>
      </w:r>
      <w:r w:rsidRPr="00DF2D05">
        <w:rPr>
          <w:rFonts w:ascii="Arial" w:eastAsia="Malgun Gothic" w:hAnsi="Arial" w:cs="Arial"/>
          <w:sz w:val="22"/>
          <w:szCs w:val="22"/>
        </w:rPr>
        <w:t>ou can find me on Instagram</w:t>
      </w:r>
      <w:r w:rsidR="00530E7E" w:rsidRPr="00DF2D05">
        <w:rPr>
          <w:rFonts w:ascii="Arial" w:eastAsia="Malgun Gothic" w:hAnsi="Arial" w:cs="Arial"/>
          <w:sz w:val="22"/>
          <w:szCs w:val="22"/>
        </w:rPr>
        <w:t>,</w:t>
      </w:r>
      <w:r w:rsidRPr="00DF2D05">
        <w:rPr>
          <w:rFonts w:ascii="Arial" w:eastAsia="Malgun Gothic" w:hAnsi="Arial" w:cs="Arial"/>
          <w:sz w:val="22"/>
          <w:szCs w:val="22"/>
        </w:rPr>
        <w:t xml:space="preserve"> </w:t>
      </w:r>
      <w:r w:rsidR="004B5D9B" w:rsidRPr="00DF2D05">
        <w:rPr>
          <w:rFonts w:ascii="Arial" w:eastAsia="Malgun Gothic" w:hAnsi="Arial" w:cs="Arial"/>
          <w:i/>
          <w:iCs/>
          <w:sz w:val="22"/>
          <w:szCs w:val="22"/>
        </w:rPr>
        <w:t>@s</w:t>
      </w:r>
      <w:r w:rsidRPr="00DF2D05">
        <w:rPr>
          <w:rFonts w:ascii="Arial" w:eastAsia="Malgun Gothic" w:hAnsi="Arial" w:cs="Arial"/>
          <w:i/>
          <w:iCs/>
          <w:sz w:val="22"/>
          <w:szCs w:val="22"/>
        </w:rPr>
        <w:t>equoia</w:t>
      </w:r>
      <w:r w:rsidR="004B5D9B" w:rsidRPr="00DF2D05">
        <w:rPr>
          <w:rFonts w:ascii="Arial" w:eastAsia="Malgun Gothic" w:hAnsi="Arial" w:cs="Arial"/>
          <w:i/>
          <w:iCs/>
          <w:sz w:val="22"/>
          <w:szCs w:val="22"/>
        </w:rPr>
        <w:t>s</w:t>
      </w:r>
      <w:r w:rsidRPr="00DF2D05">
        <w:rPr>
          <w:rFonts w:ascii="Arial" w:eastAsia="Malgun Gothic" w:hAnsi="Arial" w:cs="Arial"/>
          <w:i/>
          <w:iCs/>
          <w:sz w:val="22"/>
          <w:szCs w:val="22"/>
        </w:rPr>
        <w:t>imone</w:t>
      </w:r>
      <w:r w:rsidR="0016070B" w:rsidRPr="00DF2D05">
        <w:rPr>
          <w:rFonts w:ascii="Arial" w:eastAsia="Malgun Gothic" w:hAnsi="Arial" w:cs="Arial"/>
          <w:i/>
          <w:iCs/>
          <w:sz w:val="22"/>
          <w:szCs w:val="22"/>
        </w:rPr>
        <w:t>.</w:t>
      </w:r>
      <w:r w:rsidRPr="00DF2D05">
        <w:rPr>
          <w:rFonts w:ascii="Arial" w:eastAsia="Malgun Gothic" w:hAnsi="Arial" w:cs="Arial"/>
          <w:sz w:val="22"/>
          <w:szCs w:val="22"/>
        </w:rPr>
        <w:t xml:space="preserve"> </w:t>
      </w:r>
      <w:r w:rsidR="0016070B" w:rsidRPr="00DF2D05">
        <w:rPr>
          <w:rFonts w:ascii="Arial" w:eastAsia="Malgun Gothic" w:hAnsi="Arial" w:cs="Arial"/>
          <w:sz w:val="22"/>
          <w:szCs w:val="22"/>
        </w:rPr>
        <w:t>A</w:t>
      </w:r>
      <w:r w:rsidRPr="00DF2D05">
        <w:rPr>
          <w:rFonts w:ascii="Arial" w:eastAsia="Malgun Gothic" w:hAnsi="Arial" w:cs="Arial"/>
          <w:sz w:val="22"/>
          <w:szCs w:val="22"/>
        </w:rPr>
        <w:t xml:space="preserve">nd that is where you can find out about all my new projects that are coming out this summer. I'm very excited about them and I hope to see you there. </w:t>
      </w:r>
    </w:p>
    <w:p w14:paraId="32E965F6" w14:textId="77777777" w:rsidR="008F6D42" w:rsidRPr="00DF2D05" w:rsidRDefault="008F6D42">
      <w:pPr>
        <w:rPr>
          <w:rFonts w:ascii="Arial" w:eastAsia="Malgun Gothic" w:hAnsi="Arial" w:cs="Arial"/>
          <w:b/>
          <w:bCs/>
          <w:sz w:val="22"/>
          <w:szCs w:val="22"/>
        </w:rPr>
      </w:pPr>
    </w:p>
    <w:p w14:paraId="33B27389" w14:textId="77777777" w:rsidR="00EC25C8"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4B5D9B" w:rsidRPr="00DF2D05">
        <w:rPr>
          <w:rFonts w:ascii="Arial" w:eastAsia="Malgun Gothic" w:hAnsi="Arial" w:cs="Arial"/>
          <w:sz w:val="22"/>
          <w:szCs w:val="22"/>
        </w:rPr>
        <w:t xml:space="preserve"> </w:t>
      </w:r>
      <w:r w:rsidRPr="00DF2D05">
        <w:rPr>
          <w:rFonts w:ascii="Arial" w:eastAsia="Malgun Gothic" w:hAnsi="Arial" w:cs="Arial"/>
          <w:sz w:val="22"/>
          <w:szCs w:val="22"/>
        </w:rPr>
        <w:t>Listeners, that concludes this episode of Po</w:t>
      </w:r>
      <w:r w:rsidR="004B5D9B" w:rsidRPr="00DF2D05">
        <w:rPr>
          <w:rFonts w:ascii="Arial" w:eastAsia="Malgun Gothic" w:hAnsi="Arial" w:cs="Arial"/>
          <w:sz w:val="22"/>
          <w:szCs w:val="22"/>
        </w:rPr>
        <w:t>d</w:t>
      </w:r>
      <w:r w:rsidRPr="00DF2D05">
        <w:rPr>
          <w:rFonts w:ascii="Arial" w:eastAsia="Malgun Gothic" w:hAnsi="Arial" w:cs="Arial"/>
          <w:sz w:val="22"/>
          <w:szCs w:val="22"/>
        </w:rPr>
        <w:t xml:space="preserve"> and Prejudice. Just to give you a heads up, we will be going on a </w:t>
      </w:r>
      <w:proofErr w:type="gramStart"/>
      <w:r w:rsidRPr="00DF2D05">
        <w:rPr>
          <w:rFonts w:ascii="Arial" w:eastAsia="Malgun Gothic" w:hAnsi="Arial" w:cs="Arial"/>
          <w:sz w:val="22"/>
          <w:szCs w:val="22"/>
        </w:rPr>
        <w:t>mini</w:t>
      </w:r>
      <w:r w:rsidR="005426F6" w:rsidRPr="00DF2D05">
        <w:rPr>
          <w:rFonts w:ascii="Arial" w:eastAsia="Malgun Gothic" w:hAnsi="Arial" w:cs="Arial"/>
          <w:sz w:val="22"/>
          <w:szCs w:val="22"/>
        </w:rPr>
        <w:t>-</w:t>
      </w:r>
      <w:r w:rsidRPr="00DF2D05">
        <w:rPr>
          <w:rFonts w:ascii="Arial" w:eastAsia="Malgun Gothic" w:hAnsi="Arial" w:cs="Arial"/>
          <w:sz w:val="22"/>
          <w:szCs w:val="22"/>
        </w:rPr>
        <w:t>break</w:t>
      </w:r>
      <w:proofErr w:type="gramEnd"/>
      <w:r w:rsidRPr="00DF2D05">
        <w:rPr>
          <w:rFonts w:ascii="Arial" w:eastAsia="Malgun Gothic" w:hAnsi="Arial" w:cs="Arial"/>
          <w:sz w:val="22"/>
          <w:szCs w:val="22"/>
        </w:rPr>
        <w:t>, but for good reasons</w:t>
      </w:r>
      <w:r w:rsidR="00EC25C8" w:rsidRPr="00DF2D05">
        <w:rPr>
          <w:rFonts w:ascii="Arial" w:eastAsia="Malgun Gothic" w:hAnsi="Arial" w:cs="Arial"/>
          <w:sz w:val="22"/>
          <w:szCs w:val="22"/>
        </w:rPr>
        <w:t>,</w:t>
      </w:r>
      <w:r w:rsidRPr="00DF2D05">
        <w:rPr>
          <w:rFonts w:ascii="Arial" w:eastAsia="Malgun Gothic" w:hAnsi="Arial" w:cs="Arial"/>
          <w:sz w:val="22"/>
          <w:szCs w:val="22"/>
        </w:rPr>
        <w:t xml:space="preserve"> because I am getting married</w:t>
      </w:r>
      <w:r w:rsidR="00EC25C8" w:rsidRPr="00DF2D05">
        <w:rPr>
          <w:rFonts w:ascii="Arial" w:eastAsia="Malgun Gothic" w:hAnsi="Arial" w:cs="Arial"/>
          <w:sz w:val="22"/>
          <w:szCs w:val="22"/>
        </w:rPr>
        <w:t>.</w:t>
      </w:r>
    </w:p>
    <w:p w14:paraId="09554C66" w14:textId="77777777" w:rsidR="00EC25C8" w:rsidRPr="00DF2D05" w:rsidRDefault="00EC25C8">
      <w:pPr>
        <w:rPr>
          <w:rFonts w:ascii="Arial" w:eastAsia="Malgun Gothic" w:hAnsi="Arial" w:cs="Arial"/>
          <w:sz w:val="22"/>
          <w:szCs w:val="22"/>
        </w:rPr>
      </w:pPr>
    </w:p>
    <w:p w14:paraId="1C553F70" w14:textId="00E06E06" w:rsidR="00EC25C8" w:rsidRPr="00DF2D05" w:rsidRDefault="00EC25C8">
      <w:pPr>
        <w:rPr>
          <w:rFonts w:ascii="Arial" w:eastAsia="Malgun Gothic" w:hAnsi="Arial" w:cs="Arial"/>
          <w:sz w:val="22"/>
          <w:szCs w:val="22"/>
        </w:rPr>
      </w:pPr>
      <w:r w:rsidRPr="00DF2D05">
        <w:rPr>
          <w:rFonts w:ascii="Arial" w:eastAsia="Malgun Gothic" w:hAnsi="Arial" w:cs="Arial"/>
          <w:b/>
          <w:bCs/>
          <w:sz w:val="22"/>
          <w:szCs w:val="22"/>
        </w:rPr>
        <w:t>Molly:</w:t>
      </w:r>
      <w:r w:rsidRPr="00DF2D05">
        <w:rPr>
          <w:rFonts w:ascii="Arial" w:eastAsia="Malgun Gothic" w:hAnsi="Arial" w:cs="Arial"/>
          <w:sz w:val="22"/>
          <w:szCs w:val="22"/>
        </w:rPr>
        <w:t xml:space="preserve"> Woo-hoo.</w:t>
      </w:r>
    </w:p>
    <w:p w14:paraId="06630BC2" w14:textId="77777777" w:rsidR="00EC25C8" w:rsidRPr="00DF2D05" w:rsidRDefault="00EC25C8">
      <w:pPr>
        <w:rPr>
          <w:rFonts w:ascii="Arial" w:eastAsia="Malgun Gothic" w:hAnsi="Arial" w:cs="Arial"/>
          <w:sz w:val="22"/>
          <w:szCs w:val="22"/>
        </w:rPr>
      </w:pPr>
    </w:p>
    <w:p w14:paraId="5F957083" w14:textId="2D5BE61B" w:rsidR="00533C91" w:rsidRPr="00DF2D05" w:rsidRDefault="00EC25C8">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I need to get married instead of </w:t>
      </w:r>
      <w:proofErr w:type="gramStart"/>
      <w:r w:rsidRPr="00DF2D05">
        <w:rPr>
          <w:rFonts w:ascii="Arial" w:eastAsia="Malgun Gothic" w:hAnsi="Arial" w:cs="Arial"/>
          <w:sz w:val="22"/>
          <w:szCs w:val="22"/>
        </w:rPr>
        <w:t>record</w:t>
      </w:r>
      <w:proofErr w:type="gramEnd"/>
      <w:r w:rsidRPr="00DF2D05">
        <w:rPr>
          <w:rFonts w:ascii="Arial" w:eastAsia="Malgun Gothic" w:hAnsi="Arial" w:cs="Arial"/>
          <w:sz w:val="22"/>
          <w:szCs w:val="22"/>
        </w:rPr>
        <w:t xml:space="preserve"> a podcast just for a little bit</w:t>
      </w:r>
      <w:r w:rsidR="004B5D9B" w:rsidRPr="00DF2D05">
        <w:rPr>
          <w:rFonts w:ascii="Arial" w:eastAsia="Malgun Gothic" w:hAnsi="Arial" w:cs="Arial"/>
          <w:sz w:val="22"/>
          <w:szCs w:val="22"/>
        </w:rPr>
        <w:t>, b</w:t>
      </w:r>
      <w:r w:rsidRPr="00DF2D05">
        <w:rPr>
          <w:rFonts w:ascii="Arial" w:eastAsia="Malgun Gothic" w:hAnsi="Arial" w:cs="Arial"/>
          <w:sz w:val="22"/>
          <w:szCs w:val="22"/>
        </w:rPr>
        <w:t xml:space="preserve">ut we'll be right back at you with more </w:t>
      </w:r>
      <w:r w:rsidR="00337425" w:rsidRPr="00DF2D05">
        <w:rPr>
          <w:rFonts w:ascii="Arial" w:eastAsia="Malgun Gothic" w:hAnsi="Arial" w:cs="Arial"/>
          <w:i/>
          <w:iCs/>
          <w:sz w:val="22"/>
          <w:szCs w:val="22"/>
        </w:rPr>
        <w:t xml:space="preserve">Persuasion </w:t>
      </w:r>
      <w:r w:rsidRPr="00DF2D05">
        <w:rPr>
          <w:rFonts w:ascii="Arial" w:eastAsia="Malgun Gothic" w:hAnsi="Arial" w:cs="Arial"/>
          <w:sz w:val="22"/>
          <w:szCs w:val="22"/>
        </w:rPr>
        <w:t xml:space="preserve">content soon. </w:t>
      </w:r>
    </w:p>
    <w:p w14:paraId="6C8FA1AA" w14:textId="77777777" w:rsidR="00B10C25" w:rsidRPr="00DF2D05" w:rsidRDefault="00B10C25">
      <w:pPr>
        <w:rPr>
          <w:rFonts w:ascii="Arial" w:eastAsia="Malgun Gothic" w:hAnsi="Arial" w:cs="Arial"/>
          <w:b/>
          <w:bCs/>
          <w:sz w:val="22"/>
          <w:szCs w:val="22"/>
        </w:rPr>
      </w:pPr>
    </w:p>
    <w:p w14:paraId="030A37F2" w14:textId="7E7F1683" w:rsidR="00533C91" w:rsidRPr="00DF2D05" w:rsidRDefault="00337425">
      <w:pPr>
        <w:rPr>
          <w:rFonts w:ascii="Arial" w:eastAsia="Malgun Gothic" w:hAnsi="Arial" w:cs="Arial"/>
          <w:sz w:val="22"/>
          <w:szCs w:val="22"/>
        </w:rPr>
      </w:pPr>
      <w:r w:rsidRPr="00DF2D05">
        <w:rPr>
          <w:rFonts w:ascii="Arial" w:eastAsia="Malgun Gothic" w:hAnsi="Arial" w:cs="Arial"/>
          <w:b/>
          <w:bCs/>
          <w:sz w:val="22"/>
          <w:szCs w:val="22"/>
        </w:rPr>
        <w:t>Molly:</w:t>
      </w:r>
      <w:r w:rsidR="004B5D9B"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cca, what do you mean you don't want to bring your microphone to your wedding? </w:t>
      </w:r>
    </w:p>
    <w:p w14:paraId="06945546" w14:textId="77777777" w:rsidR="00AA165C" w:rsidRPr="00DF2D05" w:rsidRDefault="00AA165C">
      <w:pPr>
        <w:rPr>
          <w:rFonts w:ascii="Arial" w:eastAsia="Malgun Gothic" w:hAnsi="Arial" w:cs="Arial"/>
          <w:b/>
          <w:bCs/>
          <w:sz w:val="22"/>
          <w:szCs w:val="22"/>
        </w:rPr>
      </w:pPr>
    </w:p>
    <w:p w14:paraId="20F92003" w14:textId="77777777" w:rsidR="00FD6933"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867898" w:rsidRPr="00DF2D05">
        <w:rPr>
          <w:rFonts w:ascii="Arial" w:eastAsia="Malgun Gothic" w:hAnsi="Arial" w:cs="Arial"/>
          <w:sz w:val="22"/>
          <w:szCs w:val="22"/>
        </w:rPr>
        <w:t xml:space="preserve"> </w:t>
      </w:r>
      <w:r w:rsidRPr="00DF2D05">
        <w:rPr>
          <w:rFonts w:ascii="Arial" w:eastAsia="Malgun Gothic" w:hAnsi="Arial" w:cs="Arial"/>
          <w:sz w:val="22"/>
          <w:szCs w:val="22"/>
        </w:rPr>
        <w:t xml:space="preserve">I'm </w:t>
      </w:r>
      <w:r w:rsidR="00C47C0A" w:rsidRPr="00DF2D05">
        <w:rPr>
          <w:rFonts w:ascii="Arial" w:eastAsia="Malgun Gothic" w:hAnsi="Arial" w:cs="Arial"/>
          <w:sz w:val="22"/>
          <w:szCs w:val="22"/>
        </w:rPr>
        <w:t>going to</w:t>
      </w:r>
      <w:r w:rsidRPr="00DF2D05">
        <w:rPr>
          <w:rFonts w:ascii="Arial" w:eastAsia="Malgun Gothic" w:hAnsi="Arial" w:cs="Arial"/>
          <w:sz w:val="22"/>
          <w:szCs w:val="22"/>
        </w:rPr>
        <w:t xml:space="preserve"> be recording down the aisle. </w:t>
      </w:r>
    </w:p>
    <w:p w14:paraId="17ACC1F7" w14:textId="77777777" w:rsidR="00FD6933" w:rsidRPr="00DF2D05" w:rsidRDefault="00FD6933">
      <w:pPr>
        <w:rPr>
          <w:rFonts w:ascii="Arial" w:eastAsia="Malgun Gothic" w:hAnsi="Arial" w:cs="Arial"/>
          <w:sz w:val="22"/>
          <w:szCs w:val="22"/>
        </w:rPr>
      </w:pPr>
    </w:p>
    <w:p w14:paraId="28F27820" w14:textId="77777777" w:rsidR="00FD6933" w:rsidRPr="00DF2D05" w:rsidRDefault="00FD6933">
      <w:pPr>
        <w:rPr>
          <w:rFonts w:ascii="Arial" w:eastAsia="Malgun Gothic" w:hAnsi="Arial" w:cs="Arial"/>
          <w:sz w:val="22"/>
          <w:szCs w:val="22"/>
        </w:rPr>
      </w:pPr>
      <w:r w:rsidRPr="00DF2D05">
        <w:rPr>
          <w:rFonts w:ascii="Arial" w:eastAsia="Malgun Gothic" w:hAnsi="Arial" w:cs="Arial"/>
          <w:sz w:val="22"/>
          <w:szCs w:val="22"/>
        </w:rPr>
        <w:t xml:space="preserve">[laughter] </w:t>
      </w:r>
    </w:p>
    <w:p w14:paraId="3F4E77CB" w14:textId="77777777" w:rsidR="00FD6933" w:rsidRPr="00DF2D05" w:rsidRDefault="00FD6933">
      <w:pPr>
        <w:rPr>
          <w:rFonts w:ascii="Arial" w:eastAsia="Malgun Gothic" w:hAnsi="Arial" w:cs="Arial"/>
          <w:sz w:val="22"/>
          <w:szCs w:val="22"/>
        </w:rPr>
      </w:pPr>
    </w:p>
    <w:p w14:paraId="3A10F709" w14:textId="11B5D2C1" w:rsidR="00533C91" w:rsidRPr="00DF2D05" w:rsidRDefault="00FD6933">
      <w:pPr>
        <w:rPr>
          <w:rFonts w:ascii="Arial" w:eastAsia="Malgun Gothic" w:hAnsi="Arial" w:cs="Arial"/>
          <w:sz w:val="22"/>
          <w:szCs w:val="22"/>
        </w:rPr>
      </w:pPr>
      <w:r w:rsidRPr="00DF2D05">
        <w:rPr>
          <w:rFonts w:ascii="Arial" w:eastAsia="Malgun Gothic" w:hAnsi="Arial" w:cs="Arial"/>
          <w:b/>
          <w:bCs/>
          <w:sz w:val="22"/>
          <w:szCs w:val="22"/>
        </w:rPr>
        <w:t>Becca:</w:t>
      </w:r>
      <w:r w:rsidRPr="00DF2D05">
        <w:rPr>
          <w:rFonts w:ascii="Arial" w:eastAsia="Malgun Gothic" w:hAnsi="Arial" w:cs="Arial"/>
          <w:sz w:val="22"/>
          <w:szCs w:val="22"/>
        </w:rPr>
        <w:t xml:space="preserve"> Until that time though, stay prope</w:t>
      </w:r>
      <w:r w:rsidR="000B63AF" w:rsidRPr="00DF2D05">
        <w:rPr>
          <w:rFonts w:ascii="Arial" w:eastAsia="Malgun Gothic" w:hAnsi="Arial" w:cs="Arial"/>
          <w:sz w:val="22"/>
          <w:szCs w:val="22"/>
        </w:rPr>
        <w:t>r-</w:t>
      </w:r>
      <w:r w:rsidRPr="00DF2D05">
        <w:rPr>
          <w:rFonts w:ascii="Arial" w:eastAsia="Malgun Gothic" w:hAnsi="Arial" w:cs="Arial"/>
          <w:sz w:val="22"/>
          <w:szCs w:val="22"/>
        </w:rPr>
        <w:t xml:space="preserve"> </w:t>
      </w:r>
    </w:p>
    <w:p w14:paraId="0ABD46AD" w14:textId="77777777" w:rsidR="00FD6933" w:rsidRPr="00DF2D05" w:rsidRDefault="00FD6933">
      <w:pPr>
        <w:rPr>
          <w:rFonts w:ascii="Arial" w:eastAsia="Malgun Gothic" w:hAnsi="Arial" w:cs="Arial"/>
          <w:b/>
          <w:bCs/>
          <w:sz w:val="22"/>
          <w:szCs w:val="22"/>
        </w:rPr>
      </w:pPr>
    </w:p>
    <w:p w14:paraId="37E1EFFC" w14:textId="5FD34318"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Sequoia:</w:t>
      </w:r>
      <w:r w:rsidR="000B63AF" w:rsidRPr="00DF2D05">
        <w:rPr>
          <w:rFonts w:ascii="Arial" w:eastAsia="Malgun Gothic" w:hAnsi="Arial" w:cs="Arial"/>
          <w:sz w:val="22"/>
          <w:szCs w:val="22"/>
        </w:rPr>
        <w:t xml:space="preserve"> -and d</w:t>
      </w:r>
      <w:r w:rsidRPr="00DF2D05">
        <w:rPr>
          <w:rFonts w:ascii="Arial" w:eastAsia="Malgun Gothic" w:hAnsi="Arial" w:cs="Arial"/>
          <w:sz w:val="22"/>
          <w:szCs w:val="22"/>
        </w:rPr>
        <w:t xml:space="preserve">ream of an octopus sucking </w:t>
      </w:r>
      <w:r w:rsidR="00FD6933" w:rsidRPr="00DF2D05">
        <w:rPr>
          <w:rFonts w:ascii="Arial" w:eastAsia="Malgun Gothic" w:hAnsi="Arial" w:cs="Arial"/>
          <w:sz w:val="22"/>
          <w:szCs w:val="22"/>
        </w:rPr>
        <w:t xml:space="preserve">[laughs] </w:t>
      </w:r>
      <w:r w:rsidRPr="00DF2D05">
        <w:rPr>
          <w:rFonts w:ascii="Arial" w:eastAsia="Malgun Gothic" w:hAnsi="Arial" w:cs="Arial"/>
          <w:sz w:val="22"/>
          <w:szCs w:val="22"/>
        </w:rPr>
        <w:t xml:space="preserve">your face. </w:t>
      </w:r>
    </w:p>
    <w:p w14:paraId="4758FD02" w14:textId="77777777" w:rsidR="00FD6933" w:rsidRPr="00DF2D05" w:rsidRDefault="00FD6933">
      <w:pPr>
        <w:rPr>
          <w:rFonts w:ascii="Arial" w:eastAsia="Malgun Gothic" w:hAnsi="Arial" w:cs="Arial"/>
          <w:b/>
          <w:bCs/>
          <w:sz w:val="22"/>
          <w:szCs w:val="22"/>
        </w:rPr>
      </w:pPr>
    </w:p>
    <w:p w14:paraId="71C06D9C" w14:textId="3BEEFF02" w:rsidR="00533C91"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0B63AF" w:rsidRPr="00DF2D05">
        <w:rPr>
          <w:rFonts w:ascii="Arial" w:eastAsia="Malgun Gothic" w:hAnsi="Arial" w:cs="Arial"/>
          <w:sz w:val="22"/>
          <w:szCs w:val="22"/>
        </w:rPr>
        <w:t xml:space="preserve"> </w:t>
      </w:r>
      <w:r w:rsidRPr="00DF2D05">
        <w:rPr>
          <w:rFonts w:ascii="Arial" w:eastAsia="Malgun Gothic" w:hAnsi="Arial" w:cs="Arial"/>
          <w:sz w:val="22"/>
          <w:szCs w:val="22"/>
        </w:rPr>
        <w:t>And then</w:t>
      </w:r>
      <w:r w:rsidR="00FD6933" w:rsidRPr="00DF2D05">
        <w:rPr>
          <w:rFonts w:ascii="Arial" w:eastAsia="Malgun Gothic" w:hAnsi="Arial" w:cs="Arial"/>
          <w:sz w:val="22"/>
          <w:szCs w:val="22"/>
        </w:rPr>
        <w:t>,</w:t>
      </w:r>
      <w:r w:rsidRPr="00DF2D05">
        <w:rPr>
          <w:rFonts w:ascii="Arial" w:eastAsia="Malgun Gothic" w:hAnsi="Arial" w:cs="Arial"/>
          <w:sz w:val="22"/>
          <w:szCs w:val="22"/>
        </w:rPr>
        <w:t xml:space="preserve"> become that octopus</w:t>
      </w:r>
      <w:r w:rsidR="007A3EA0" w:rsidRPr="00DF2D05">
        <w:rPr>
          <w:rFonts w:ascii="Arial" w:eastAsia="Malgun Gothic" w:hAnsi="Arial" w:cs="Arial"/>
          <w:sz w:val="22"/>
          <w:szCs w:val="22"/>
        </w:rPr>
        <w:t>.</w:t>
      </w:r>
    </w:p>
    <w:p w14:paraId="0DA394A0" w14:textId="77777777" w:rsidR="00FD6933" w:rsidRPr="00DF2D05" w:rsidRDefault="00FD6933">
      <w:pPr>
        <w:rPr>
          <w:rFonts w:ascii="Arial" w:eastAsia="Malgun Gothic" w:hAnsi="Arial" w:cs="Arial"/>
          <w:b/>
          <w:bCs/>
          <w:sz w:val="22"/>
          <w:szCs w:val="22"/>
        </w:rPr>
      </w:pPr>
    </w:p>
    <w:p w14:paraId="7E39FC6B" w14:textId="30FE58A4" w:rsidR="00533C91" w:rsidRPr="00DF2D05" w:rsidRDefault="007A3EA0">
      <w:pPr>
        <w:rPr>
          <w:rFonts w:ascii="Arial" w:eastAsia="Malgun Gothic" w:hAnsi="Arial" w:cs="Arial"/>
          <w:sz w:val="22"/>
          <w:szCs w:val="22"/>
        </w:rPr>
      </w:pPr>
      <w:r w:rsidRPr="00DF2D05">
        <w:rPr>
          <w:rFonts w:ascii="Arial" w:eastAsia="Malgun Gothic" w:hAnsi="Arial" w:cs="Arial"/>
          <w:b/>
          <w:bCs/>
          <w:sz w:val="22"/>
          <w:szCs w:val="22"/>
        </w:rPr>
        <w:t>Sequoia:</w:t>
      </w:r>
      <w:r w:rsidRPr="00DF2D05">
        <w:rPr>
          <w:rFonts w:ascii="Arial" w:eastAsia="Malgun Gothic" w:hAnsi="Arial" w:cs="Arial"/>
          <w:sz w:val="22"/>
          <w:szCs w:val="22"/>
        </w:rPr>
        <w:t xml:space="preserve"> </w:t>
      </w:r>
      <w:r w:rsidR="00FD6933" w:rsidRPr="00DF2D05">
        <w:rPr>
          <w:rFonts w:ascii="Arial" w:eastAsia="Malgun Gothic" w:hAnsi="Arial" w:cs="Arial"/>
          <w:sz w:val="22"/>
          <w:szCs w:val="22"/>
        </w:rPr>
        <w:t>The o</w:t>
      </w:r>
      <w:r w:rsidRPr="00DF2D05">
        <w:rPr>
          <w:rFonts w:ascii="Arial" w:eastAsia="Malgun Gothic" w:hAnsi="Arial" w:cs="Arial"/>
          <w:sz w:val="22"/>
          <w:szCs w:val="22"/>
        </w:rPr>
        <w:t xml:space="preserve">ctopus is you. </w:t>
      </w:r>
    </w:p>
    <w:p w14:paraId="243C7B46" w14:textId="77777777" w:rsidR="00FD6933" w:rsidRPr="00DF2D05" w:rsidRDefault="00FD6933" w:rsidP="007A3EA0">
      <w:pPr>
        <w:rPr>
          <w:rFonts w:ascii="Arial" w:eastAsia="Malgun Gothic" w:hAnsi="Arial" w:cs="Arial"/>
          <w:b/>
          <w:bCs/>
          <w:sz w:val="22"/>
          <w:szCs w:val="22"/>
        </w:rPr>
      </w:pPr>
    </w:p>
    <w:p w14:paraId="7984A09D" w14:textId="4E6217EB" w:rsidR="007A3EA0" w:rsidRPr="00DF2D05" w:rsidRDefault="007A3EA0" w:rsidP="007A3EA0">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 xml:space="preserve">Be the octopus. </w:t>
      </w:r>
    </w:p>
    <w:p w14:paraId="1191D36A" w14:textId="7012A79C" w:rsidR="007A3EA0" w:rsidRPr="00DF2D05" w:rsidRDefault="007A3EA0">
      <w:pPr>
        <w:rPr>
          <w:rFonts w:ascii="Arial" w:eastAsia="Malgun Gothic" w:hAnsi="Arial" w:cs="Arial"/>
          <w:b/>
          <w:bCs/>
          <w:sz w:val="22"/>
          <w:szCs w:val="22"/>
        </w:rPr>
      </w:pPr>
    </w:p>
    <w:p w14:paraId="0363E514" w14:textId="465E233A" w:rsidR="007A3EA0" w:rsidRPr="00DF2D05" w:rsidRDefault="000906D9">
      <w:pPr>
        <w:rPr>
          <w:rFonts w:ascii="Arial" w:eastAsia="Malgun Gothic" w:hAnsi="Arial" w:cs="Arial"/>
          <w:sz w:val="22"/>
          <w:szCs w:val="22"/>
        </w:rPr>
      </w:pPr>
      <w:r w:rsidRPr="00DF2D05">
        <w:rPr>
          <w:rFonts w:ascii="Arial" w:eastAsia="Malgun Gothic" w:hAnsi="Arial" w:cs="Arial"/>
          <w:b/>
          <w:bCs/>
          <w:sz w:val="22"/>
          <w:szCs w:val="22"/>
        </w:rPr>
        <w:t>Becca:</w:t>
      </w:r>
      <w:r w:rsidR="007A3EA0" w:rsidRPr="00DF2D05">
        <w:rPr>
          <w:rFonts w:ascii="Arial" w:eastAsia="Malgun Gothic" w:hAnsi="Arial" w:cs="Arial"/>
          <w:sz w:val="22"/>
          <w:szCs w:val="22"/>
        </w:rPr>
        <w:t xml:space="preserve"> </w:t>
      </w:r>
      <w:r w:rsidRPr="00DF2D05">
        <w:rPr>
          <w:rFonts w:ascii="Arial" w:eastAsia="Malgun Gothic" w:hAnsi="Arial" w:cs="Arial"/>
          <w:sz w:val="22"/>
          <w:szCs w:val="22"/>
        </w:rPr>
        <w:t xml:space="preserve">Be the octopus. </w:t>
      </w:r>
    </w:p>
    <w:p w14:paraId="089DA3A4" w14:textId="77777777" w:rsidR="007A3EA0" w:rsidRPr="00DF2D05" w:rsidRDefault="007A3EA0">
      <w:pPr>
        <w:rPr>
          <w:rFonts w:ascii="Arial" w:eastAsia="Malgun Gothic" w:hAnsi="Arial" w:cs="Arial"/>
          <w:sz w:val="22"/>
          <w:szCs w:val="22"/>
        </w:rPr>
      </w:pPr>
    </w:p>
    <w:p w14:paraId="119593BA" w14:textId="3AF1637C" w:rsidR="00533C91" w:rsidRPr="00DF2D05" w:rsidRDefault="007A3EA0">
      <w:pPr>
        <w:rPr>
          <w:rFonts w:ascii="Arial" w:eastAsia="Malgun Gothic" w:hAnsi="Arial" w:cs="Arial"/>
          <w:sz w:val="22"/>
          <w:szCs w:val="22"/>
        </w:rPr>
      </w:pPr>
      <w:r w:rsidRPr="00DF2D05">
        <w:rPr>
          <w:rFonts w:ascii="Arial" w:eastAsia="Malgun Gothic" w:hAnsi="Arial" w:cs="Arial"/>
          <w:b/>
          <w:bCs/>
          <w:sz w:val="22"/>
          <w:szCs w:val="22"/>
        </w:rPr>
        <w:t xml:space="preserve">Molly: </w:t>
      </w:r>
      <w:r w:rsidRPr="00DF2D05">
        <w:rPr>
          <w:rFonts w:ascii="Arial" w:eastAsia="Malgun Gothic" w:hAnsi="Arial" w:cs="Arial"/>
          <w:sz w:val="22"/>
          <w:szCs w:val="22"/>
        </w:rPr>
        <w:t>Wow.</w:t>
      </w:r>
    </w:p>
    <w:p w14:paraId="6B5539A3" w14:textId="77777777" w:rsidR="00FD6933" w:rsidRPr="00DF2D05" w:rsidRDefault="00FD6933">
      <w:pPr>
        <w:rPr>
          <w:rFonts w:ascii="Arial" w:eastAsia="Malgun Gothic" w:hAnsi="Arial" w:cs="Arial"/>
          <w:sz w:val="22"/>
          <w:szCs w:val="22"/>
        </w:rPr>
      </w:pPr>
    </w:p>
    <w:p w14:paraId="3C24A897" w14:textId="7795F917" w:rsidR="00FD6933" w:rsidRPr="00DF2D05" w:rsidRDefault="00FD6933">
      <w:pPr>
        <w:rPr>
          <w:rFonts w:ascii="Arial" w:eastAsia="Malgun Gothic" w:hAnsi="Arial" w:cs="Arial"/>
          <w:sz w:val="22"/>
          <w:szCs w:val="22"/>
        </w:rPr>
      </w:pPr>
      <w:r w:rsidRPr="00DF2D05">
        <w:rPr>
          <w:rFonts w:ascii="Arial" w:eastAsia="Malgun Gothic" w:hAnsi="Arial" w:cs="Arial"/>
          <w:sz w:val="22"/>
          <w:szCs w:val="22"/>
        </w:rPr>
        <w:t>[music]</w:t>
      </w:r>
    </w:p>
    <w:p w14:paraId="08AF586D" w14:textId="77777777" w:rsidR="007A3EA0" w:rsidRPr="00DF2D05" w:rsidRDefault="007A3EA0">
      <w:pPr>
        <w:rPr>
          <w:rFonts w:ascii="Arial" w:eastAsia="Malgun Gothic" w:hAnsi="Arial" w:cs="Arial"/>
          <w:sz w:val="22"/>
          <w:szCs w:val="22"/>
        </w:rPr>
      </w:pPr>
    </w:p>
    <w:p w14:paraId="497B1313" w14:textId="322C5709" w:rsidR="0083396C" w:rsidRPr="00DF2D05" w:rsidRDefault="00337425" w:rsidP="0083396C">
      <w:pPr>
        <w:rPr>
          <w:rFonts w:ascii="Arial" w:hAnsi="Arial" w:cs="Arial"/>
          <w:sz w:val="22"/>
          <w:szCs w:val="22"/>
        </w:rPr>
      </w:pPr>
      <w:r w:rsidRPr="00DF2D05">
        <w:rPr>
          <w:rFonts w:ascii="Arial" w:eastAsia="Malgun Gothic" w:hAnsi="Arial" w:cs="Arial"/>
          <w:b/>
          <w:bCs/>
          <w:sz w:val="22"/>
          <w:szCs w:val="22"/>
        </w:rPr>
        <w:t>Molly:</w:t>
      </w:r>
      <w:r w:rsidR="007A3EA0" w:rsidRPr="00DF2D05">
        <w:rPr>
          <w:rFonts w:ascii="Arial" w:eastAsia="Malgun Gothic" w:hAnsi="Arial" w:cs="Arial"/>
          <w:sz w:val="22"/>
          <w:szCs w:val="22"/>
        </w:rPr>
        <w:t xml:space="preserve"> </w:t>
      </w:r>
      <w:r w:rsidR="00D1184E" w:rsidRPr="00DF2D05">
        <w:rPr>
          <w:rFonts w:ascii="Arial" w:eastAsia="Malgun Gothic" w:hAnsi="Arial" w:cs="Arial"/>
          <w:b/>
          <w:bCs/>
          <w:sz w:val="22"/>
          <w:szCs w:val="22"/>
        </w:rPr>
        <w:t>[00:53:00]</w:t>
      </w:r>
      <w:r w:rsidR="00D1184E" w:rsidRPr="00DF2D05">
        <w:rPr>
          <w:rFonts w:ascii="Arial" w:hAnsi="Arial" w:cs="Arial"/>
          <w:sz w:val="22"/>
          <w:szCs w:val="22"/>
        </w:rPr>
        <w:t xml:space="preserve"> </w:t>
      </w:r>
      <w:r w:rsidR="0083396C" w:rsidRPr="00DF2D05">
        <w:rPr>
          <w:rFonts w:ascii="Arial" w:hAnsi="Arial" w:cs="Arial"/>
          <w:sz w:val="22"/>
          <w:szCs w:val="22"/>
        </w:rPr>
        <w:t xml:space="preserve">Pod and Prejudice is edited by Molly Burdick and audio produced by Graham Cook. Our show art is designed by Torrance Browne. Our show is transcribed by </w:t>
      </w:r>
      <w:r w:rsidR="0083396C" w:rsidRPr="00DF2D05">
        <w:rPr>
          <w:rFonts w:ascii="Arial" w:hAnsi="Arial" w:cs="Arial"/>
          <w:sz w:val="22"/>
          <w:szCs w:val="22"/>
        </w:rPr>
        <w:lastRenderedPageBreak/>
        <w:t xml:space="preserve">SpeechDocs Podcast Transcription. For transcripts and to learn more about our team, check out our website at </w:t>
      </w:r>
      <w:r w:rsidR="0083396C" w:rsidRPr="00DF2D05">
        <w:rPr>
          <w:rFonts w:ascii="Arial" w:hAnsi="Arial" w:cs="Arial"/>
          <w:i/>
          <w:iCs/>
          <w:sz w:val="22"/>
          <w:szCs w:val="22"/>
        </w:rPr>
        <w:t>podandprejudice.com</w:t>
      </w:r>
      <w:r w:rsidR="0083396C" w:rsidRPr="00DF2D05">
        <w:rPr>
          <w:rFonts w:ascii="Arial" w:hAnsi="Arial" w:cs="Arial"/>
          <w:sz w:val="22"/>
          <w:szCs w:val="22"/>
        </w:rPr>
        <w:t xml:space="preserve">. To keep up with the show, you can follow us on Twitter, Instagram and Facebook, </w:t>
      </w:r>
      <w:r w:rsidR="0083396C" w:rsidRPr="00DF2D05">
        <w:rPr>
          <w:rFonts w:ascii="Arial" w:hAnsi="Arial" w:cs="Arial"/>
          <w:i/>
          <w:iCs/>
          <w:sz w:val="22"/>
          <w:szCs w:val="22"/>
        </w:rPr>
        <w:t>@podandprejudice</w:t>
      </w:r>
      <w:r w:rsidR="0083396C" w:rsidRPr="00DF2D05">
        <w:rPr>
          <w:rFonts w:ascii="Arial" w:hAnsi="Arial" w:cs="Arial"/>
          <w:sz w:val="22"/>
          <w:szCs w:val="22"/>
        </w:rPr>
        <w:t xml:space="preserve">. If you love what you hear, check out our Patreon at </w:t>
      </w:r>
      <w:r w:rsidR="0083396C" w:rsidRPr="00DF2D05">
        <w:rPr>
          <w:rFonts w:ascii="Arial" w:hAnsi="Arial" w:cs="Arial"/>
          <w:i/>
          <w:iCs/>
          <w:sz w:val="22"/>
          <w:szCs w:val="22"/>
        </w:rPr>
        <w:t>patreon.com/</w:t>
      </w:r>
      <w:proofErr w:type="spellStart"/>
      <w:r w:rsidR="0083396C" w:rsidRPr="00DF2D05">
        <w:rPr>
          <w:rFonts w:ascii="Arial" w:hAnsi="Arial" w:cs="Arial"/>
          <w:i/>
          <w:iCs/>
          <w:sz w:val="22"/>
          <w:szCs w:val="22"/>
        </w:rPr>
        <w:t>podandprejudice</w:t>
      </w:r>
      <w:proofErr w:type="spellEnd"/>
      <w:r w:rsidR="0083396C" w:rsidRPr="00DF2D05">
        <w:rPr>
          <w:rFonts w:ascii="Arial" w:hAnsi="Arial" w:cs="Arial"/>
          <w:sz w:val="22"/>
          <w:szCs w:val="22"/>
        </w:rPr>
        <w:t xml:space="preserve"> to see how you can support us or just drop us a rating and a review wherever you listen to podcasts.</w:t>
      </w:r>
      <w:r w:rsidR="002B7977" w:rsidRPr="00DF2D05">
        <w:rPr>
          <w:rFonts w:ascii="Arial" w:hAnsi="Arial" w:cs="Arial"/>
          <w:sz w:val="22"/>
          <w:szCs w:val="22"/>
        </w:rPr>
        <w:t xml:space="preserve"> </w:t>
      </w:r>
      <w:r w:rsidR="0083396C" w:rsidRPr="00DF2D05">
        <w:rPr>
          <w:rFonts w:ascii="Arial" w:hAnsi="Arial" w:cs="Arial"/>
          <w:sz w:val="22"/>
          <w:szCs w:val="22"/>
        </w:rPr>
        <w:t>Thanks for listening.</w:t>
      </w:r>
    </w:p>
    <w:p w14:paraId="748E005D" w14:textId="77777777" w:rsidR="00FB2B3F" w:rsidRPr="00DF2D05" w:rsidRDefault="00FB2B3F">
      <w:pPr>
        <w:rPr>
          <w:rFonts w:ascii="Arial" w:hAnsi="Arial" w:cs="Arial"/>
          <w:sz w:val="22"/>
          <w:szCs w:val="22"/>
        </w:rPr>
      </w:pPr>
    </w:p>
    <w:p w14:paraId="06B0EEA5" w14:textId="0314742D" w:rsidR="00FB2B3F" w:rsidRPr="00DF2D05" w:rsidRDefault="00FB2B3F">
      <w:pPr>
        <w:rPr>
          <w:rFonts w:ascii="Arial" w:hAnsi="Arial" w:cs="Arial"/>
          <w:sz w:val="22"/>
          <w:szCs w:val="22"/>
        </w:rPr>
      </w:pPr>
      <w:r w:rsidRPr="00DF2D05">
        <w:rPr>
          <w:rStyle w:val="normaltextrun"/>
          <w:rFonts w:ascii="Arial" w:hAnsi="Arial" w:cs="Arial"/>
          <w:i/>
          <w:iCs/>
          <w:color w:val="222222"/>
          <w:sz w:val="22"/>
          <w:szCs w:val="22"/>
          <w:shd w:val="clear" w:color="auto" w:fill="FFFFFF"/>
        </w:rPr>
        <w:t xml:space="preserve">[Transcript provided by </w:t>
      </w:r>
      <w:hyperlink r:id="rId8" w:tgtFrame="_blank" w:history="1">
        <w:r w:rsidRPr="00DF2D05">
          <w:rPr>
            <w:rStyle w:val="normaltextrun"/>
            <w:rFonts w:ascii="Arial" w:hAnsi="Arial" w:cs="Arial"/>
            <w:i/>
            <w:iCs/>
            <w:color w:val="1155CC"/>
            <w:sz w:val="22"/>
            <w:szCs w:val="22"/>
            <w:u w:val="single"/>
            <w:shd w:val="clear" w:color="auto" w:fill="FFFFFF"/>
          </w:rPr>
          <w:t>SpeechDocs Podcast Transcription</w:t>
        </w:r>
      </w:hyperlink>
      <w:r w:rsidRPr="00DF2D05">
        <w:rPr>
          <w:rStyle w:val="normaltextrun"/>
          <w:rFonts w:ascii="Arial" w:hAnsi="Arial" w:cs="Arial"/>
          <w:i/>
          <w:iCs/>
          <w:color w:val="222222"/>
          <w:sz w:val="22"/>
          <w:szCs w:val="22"/>
          <w:shd w:val="clear" w:color="auto" w:fill="FFFFFF"/>
        </w:rPr>
        <w:t>]</w:t>
      </w:r>
    </w:p>
    <w:sectPr w:rsidR="00FB2B3F" w:rsidRPr="00DF2D05">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C846F1"/>
    <w:multiLevelType w:val="hybridMultilevel"/>
    <w:tmpl w:val="7DE2A92A"/>
    <w:lvl w:ilvl="0" w:tplc="2F04035E">
      <w:start w:val="1"/>
      <w:numFmt w:val="bullet"/>
      <w:lvlText w:val="●"/>
      <w:lvlJc w:val="left"/>
      <w:pPr>
        <w:ind w:left="720" w:hanging="360"/>
      </w:pPr>
    </w:lvl>
    <w:lvl w:ilvl="1" w:tplc="A5DA36BC">
      <w:start w:val="1"/>
      <w:numFmt w:val="bullet"/>
      <w:lvlText w:val="○"/>
      <w:lvlJc w:val="left"/>
      <w:pPr>
        <w:ind w:left="1440" w:hanging="360"/>
      </w:pPr>
    </w:lvl>
    <w:lvl w:ilvl="2" w:tplc="396C727E">
      <w:start w:val="1"/>
      <w:numFmt w:val="bullet"/>
      <w:lvlText w:val="■"/>
      <w:lvlJc w:val="left"/>
      <w:pPr>
        <w:ind w:left="2160" w:hanging="360"/>
      </w:pPr>
    </w:lvl>
    <w:lvl w:ilvl="3" w:tplc="A58A095A">
      <w:start w:val="1"/>
      <w:numFmt w:val="bullet"/>
      <w:lvlText w:val="●"/>
      <w:lvlJc w:val="left"/>
      <w:pPr>
        <w:ind w:left="2880" w:hanging="360"/>
      </w:pPr>
    </w:lvl>
    <w:lvl w:ilvl="4" w:tplc="3C98FF0C">
      <w:start w:val="1"/>
      <w:numFmt w:val="bullet"/>
      <w:lvlText w:val="○"/>
      <w:lvlJc w:val="left"/>
      <w:pPr>
        <w:ind w:left="3600" w:hanging="360"/>
      </w:pPr>
    </w:lvl>
    <w:lvl w:ilvl="5" w:tplc="252684AE">
      <w:start w:val="1"/>
      <w:numFmt w:val="bullet"/>
      <w:lvlText w:val="■"/>
      <w:lvlJc w:val="left"/>
      <w:pPr>
        <w:ind w:left="4320" w:hanging="360"/>
      </w:pPr>
    </w:lvl>
    <w:lvl w:ilvl="6" w:tplc="90A4655C">
      <w:start w:val="1"/>
      <w:numFmt w:val="bullet"/>
      <w:lvlText w:val="●"/>
      <w:lvlJc w:val="left"/>
      <w:pPr>
        <w:ind w:left="5040" w:hanging="360"/>
      </w:pPr>
    </w:lvl>
    <w:lvl w:ilvl="7" w:tplc="028E7520">
      <w:start w:val="1"/>
      <w:numFmt w:val="bullet"/>
      <w:lvlText w:val="●"/>
      <w:lvlJc w:val="left"/>
      <w:pPr>
        <w:ind w:left="5760" w:hanging="360"/>
      </w:pPr>
    </w:lvl>
    <w:lvl w:ilvl="8" w:tplc="B4F8FE24">
      <w:start w:val="1"/>
      <w:numFmt w:val="bullet"/>
      <w:lvlText w:val="●"/>
      <w:lvlJc w:val="left"/>
      <w:pPr>
        <w:ind w:left="6480" w:hanging="360"/>
      </w:pPr>
    </w:lvl>
  </w:abstractNum>
  <w:num w:numId="1" w16cid:durableId="33129499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NTcwMzM1s7A0MTdU0lEKTi0uzszPAykwqgUAwxoINywAAAA="/>
  </w:docVars>
  <w:rsids>
    <w:rsidRoot w:val="00533C91"/>
    <w:rsid w:val="0000054C"/>
    <w:rsid w:val="00000B14"/>
    <w:rsid w:val="000013D0"/>
    <w:rsid w:val="0000141E"/>
    <w:rsid w:val="00001E2F"/>
    <w:rsid w:val="000028CF"/>
    <w:rsid w:val="00002BB5"/>
    <w:rsid w:val="0000356D"/>
    <w:rsid w:val="0000615E"/>
    <w:rsid w:val="00006165"/>
    <w:rsid w:val="000064E6"/>
    <w:rsid w:val="00006C8F"/>
    <w:rsid w:val="00010146"/>
    <w:rsid w:val="000101A2"/>
    <w:rsid w:val="0001041C"/>
    <w:rsid w:val="0001051D"/>
    <w:rsid w:val="000109BB"/>
    <w:rsid w:val="00013F51"/>
    <w:rsid w:val="0001419B"/>
    <w:rsid w:val="00014506"/>
    <w:rsid w:val="00014C0A"/>
    <w:rsid w:val="00014F1F"/>
    <w:rsid w:val="00015037"/>
    <w:rsid w:val="000150B6"/>
    <w:rsid w:val="00015AC3"/>
    <w:rsid w:val="00015F18"/>
    <w:rsid w:val="00016592"/>
    <w:rsid w:val="00017419"/>
    <w:rsid w:val="000176D4"/>
    <w:rsid w:val="00017726"/>
    <w:rsid w:val="000203D2"/>
    <w:rsid w:val="00020D3F"/>
    <w:rsid w:val="00020F88"/>
    <w:rsid w:val="000211E0"/>
    <w:rsid w:val="0002360C"/>
    <w:rsid w:val="00024A7E"/>
    <w:rsid w:val="0002557C"/>
    <w:rsid w:val="00025B3E"/>
    <w:rsid w:val="000264C3"/>
    <w:rsid w:val="00026654"/>
    <w:rsid w:val="000272FB"/>
    <w:rsid w:val="000273D9"/>
    <w:rsid w:val="00027503"/>
    <w:rsid w:val="00027B27"/>
    <w:rsid w:val="00027CA6"/>
    <w:rsid w:val="00030485"/>
    <w:rsid w:val="000309A9"/>
    <w:rsid w:val="00030B60"/>
    <w:rsid w:val="00030F6B"/>
    <w:rsid w:val="000322C4"/>
    <w:rsid w:val="00032FD0"/>
    <w:rsid w:val="00033211"/>
    <w:rsid w:val="000340E4"/>
    <w:rsid w:val="00035232"/>
    <w:rsid w:val="00036146"/>
    <w:rsid w:val="000368D4"/>
    <w:rsid w:val="00036BF7"/>
    <w:rsid w:val="000375DE"/>
    <w:rsid w:val="0003787A"/>
    <w:rsid w:val="000379A9"/>
    <w:rsid w:val="00037B26"/>
    <w:rsid w:val="00037C29"/>
    <w:rsid w:val="00037DE2"/>
    <w:rsid w:val="0004020D"/>
    <w:rsid w:val="0004028B"/>
    <w:rsid w:val="00040CBB"/>
    <w:rsid w:val="000412E0"/>
    <w:rsid w:val="00041C68"/>
    <w:rsid w:val="000420FE"/>
    <w:rsid w:val="00043713"/>
    <w:rsid w:val="000440C5"/>
    <w:rsid w:val="00044710"/>
    <w:rsid w:val="000455E7"/>
    <w:rsid w:val="00046142"/>
    <w:rsid w:val="000476F5"/>
    <w:rsid w:val="0005031D"/>
    <w:rsid w:val="000515CB"/>
    <w:rsid w:val="00051DC3"/>
    <w:rsid w:val="000529A9"/>
    <w:rsid w:val="0005381C"/>
    <w:rsid w:val="00053F6D"/>
    <w:rsid w:val="00054D0A"/>
    <w:rsid w:val="0005512E"/>
    <w:rsid w:val="00055C86"/>
    <w:rsid w:val="00056039"/>
    <w:rsid w:val="00056D21"/>
    <w:rsid w:val="00057830"/>
    <w:rsid w:val="000617A6"/>
    <w:rsid w:val="00062716"/>
    <w:rsid w:val="00062723"/>
    <w:rsid w:val="00062EE2"/>
    <w:rsid w:val="00063587"/>
    <w:rsid w:val="000637D0"/>
    <w:rsid w:val="00063D56"/>
    <w:rsid w:val="00064DF1"/>
    <w:rsid w:val="00064F90"/>
    <w:rsid w:val="00065FDD"/>
    <w:rsid w:val="00066051"/>
    <w:rsid w:val="000661F4"/>
    <w:rsid w:val="00067663"/>
    <w:rsid w:val="00067842"/>
    <w:rsid w:val="00070698"/>
    <w:rsid w:val="00070AF5"/>
    <w:rsid w:val="00070E68"/>
    <w:rsid w:val="00071211"/>
    <w:rsid w:val="000724F4"/>
    <w:rsid w:val="000728CA"/>
    <w:rsid w:val="00072AC6"/>
    <w:rsid w:val="00072C16"/>
    <w:rsid w:val="00073115"/>
    <w:rsid w:val="00073FC4"/>
    <w:rsid w:val="0007469E"/>
    <w:rsid w:val="0007492C"/>
    <w:rsid w:val="00074AD5"/>
    <w:rsid w:val="000758FC"/>
    <w:rsid w:val="00075DD7"/>
    <w:rsid w:val="00076DF3"/>
    <w:rsid w:val="000770CD"/>
    <w:rsid w:val="00077A76"/>
    <w:rsid w:val="00077ACF"/>
    <w:rsid w:val="0008058A"/>
    <w:rsid w:val="00081AAA"/>
    <w:rsid w:val="00082179"/>
    <w:rsid w:val="00082297"/>
    <w:rsid w:val="000825F2"/>
    <w:rsid w:val="00083238"/>
    <w:rsid w:val="00083606"/>
    <w:rsid w:val="0008394F"/>
    <w:rsid w:val="000846B4"/>
    <w:rsid w:val="00085E7B"/>
    <w:rsid w:val="00085EB7"/>
    <w:rsid w:val="000866F4"/>
    <w:rsid w:val="00086A7C"/>
    <w:rsid w:val="000876A0"/>
    <w:rsid w:val="000876F8"/>
    <w:rsid w:val="000906D9"/>
    <w:rsid w:val="000906DD"/>
    <w:rsid w:val="000910B0"/>
    <w:rsid w:val="000919A0"/>
    <w:rsid w:val="0009223C"/>
    <w:rsid w:val="00092FD3"/>
    <w:rsid w:val="00093A37"/>
    <w:rsid w:val="000940D9"/>
    <w:rsid w:val="00094835"/>
    <w:rsid w:val="00094977"/>
    <w:rsid w:val="00095050"/>
    <w:rsid w:val="00095383"/>
    <w:rsid w:val="00095437"/>
    <w:rsid w:val="000959B3"/>
    <w:rsid w:val="00095BF0"/>
    <w:rsid w:val="00097A1A"/>
    <w:rsid w:val="000A093F"/>
    <w:rsid w:val="000A0B80"/>
    <w:rsid w:val="000A0C44"/>
    <w:rsid w:val="000A1072"/>
    <w:rsid w:val="000A24B4"/>
    <w:rsid w:val="000A35D5"/>
    <w:rsid w:val="000A45D1"/>
    <w:rsid w:val="000A4C0B"/>
    <w:rsid w:val="000A4FFB"/>
    <w:rsid w:val="000A59D4"/>
    <w:rsid w:val="000A5CD7"/>
    <w:rsid w:val="000A7338"/>
    <w:rsid w:val="000A7799"/>
    <w:rsid w:val="000B0933"/>
    <w:rsid w:val="000B0E87"/>
    <w:rsid w:val="000B1B7B"/>
    <w:rsid w:val="000B282D"/>
    <w:rsid w:val="000B296D"/>
    <w:rsid w:val="000B2F9E"/>
    <w:rsid w:val="000B305B"/>
    <w:rsid w:val="000B31BC"/>
    <w:rsid w:val="000B3702"/>
    <w:rsid w:val="000B3B35"/>
    <w:rsid w:val="000B3B3C"/>
    <w:rsid w:val="000B4942"/>
    <w:rsid w:val="000B558B"/>
    <w:rsid w:val="000B5852"/>
    <w:rsid w:val="000B5C52"/>
    <w:rsid w:val="000B5DAF"/>
    <w:rsid w:val="000B62DE"/>
    <w:rsid w:val="000B63AF"/>
    <w:rsid w:val="000B6F58"/>
    <w:rsid w:val="000B74C7"/>
    <w:rsid w:val="000B7782"/>
    <w:rsid w:val="000B7D1B"/>
    <w:rsid w:val="000C00EF"/>
    <w:rsid w:val="000C0B44"/>
    <w:rsid w:val="000C18E1"/>
    <w:rsid w:val="000C2762"/>
    <w:rsid w:val="000C29AA"/>
    <w:rsid w:val="000C3099"/>
    <w:rsid w:val="000C33A8"/>
    <w:rsid w:val="000C3EE9"/>
    <w:rsid w:val="000C53BE"/>
    <w:rsid w:val="000C5CA0"/>
    <w:rsid w:val="000C5E2A"/>
    <w:rsid w:val="000C6561"/>
    <w:rsid w:val="000C7808"/>
    <w:rsid w:val="000D1038"/>
    <w:rsid w:val="000D14E7"/>
    <w:rsid w:val="000D188B"/>
    <w:rsid w:val="000D1AF6"/>
    <w:rsid w:val="000D22B6"/>
    <w:rsid w:val="000D3255"/>
    <w:rsid w:val="000D3F69"/>
    <w:rsid w:val="000D6104"/>
    <w:rsid w:val="000D6331"/>
    <w:rsid w:val="000D6932"/>
    <w:rsid w:val="000D7695"/>
    <w:rsid w:val="000E0317"/>
    <w:rsid w:val="000E05E7"/>
    <w:rsid w:val="000E186F"/>
    <w:rsid w:val="000E220F"/>
    <w:rsid w:val="000E24B0"/>
    <w:rsid w:val="000E2938"/>
    <w:rsid w:val="000E2946"/>
    <w:rsid w:val="000E3675"/>
    <w:rsid w:val="000E3995"/>
    <w:rsid w:val="000E3ABA"/>
    <w:rsid w:val="000E6DA1"/>
    <w:rsid w:val="000E7D7E"/>
    <w:rsid w:val="000F0144"/>
    <w:rsid w:val="000F03B2"/>
    <w:rsid w:val="000F08C7"/>
    <w:rsid w:val="000F09E4"/>
    <w:rsid w:val="000F0D7C"/>
    <w:rsid w:val="000F131B"/>
    <w:rsid w:val="000F315C"/>
    <w:rsid w:val="000F32F8"/>
    <w:rsid w:val="000F3368"/>
    <w:rsid w:val="000F3B80"/>
    <w:rsid w:val="000F40BC"/>
    <w:rsid w:val="000F48D2"/>
    <w:rsid w:val="000F4AAE"/>
    <w:rsid w:val="000F4ABB"/>
    <w:rsid w:val="000F5939"/>
    <w:rsid w:val="000F6394"/>
    <w:rsid w:val="000F65F3"/>
    <w:rsid w:val="000F687A"/>
    <w:rsid w:val="000F6ECB"/>
    <w:rsid w:val="000F7243"/>
    <w:rsid w:val="00100E21"/>
    <w:rsid w:val="00100F41"/>
    <w:rsid w:val="00101767"/>
    <w:rsid w:val="0010203B"/>
    <w:rsid w:val="00102D95"/>
    <w:rsid w:val="001034B6"/>
    <w:rsid w:val="00103919"/>
    <w:rsid w:val="00103BAA"/>
    <w:rsid w:val="00103EA7"/>
    <w:rsid w:val="001048DC"/>
    <w:rsid w:val="00104CE3"/>
    <w:rsid w:val="0010536B"/>
    <w:rsid w:val="001069E9"/>
    <w:rsid w:val="00106B0C"/>
    <w:rsid w:val="001074FB"/>
    <w:rsid w:val="001102F6"/>
    <w:rsid w:val="0011190A"/>
    <w:rsid w:val="00111E64"/>
    <w:rsid w:val="00112A77"/>
    <w:rsid w:val="00112B6D"/>
    <w:rsid w:val="00112BEC"/>
    <w:rsid w:val="001139B1"/>
    <w:rsid w:val="00115210"/>
    <w:rsid w:val="001156F5"/>
    <w:rsid w:val="00115C80"/>
    <w:rsid w:val="001162CA"/>
    <w:rsid w:val="00116A63"/>
    <w:rsid w:val="00117706"/>
    <w:rsid w:val="001179D7"/>
    <w:rsid w:val="001218FF"/>
    <w:rsid w:val="00121ED9"/>
    <w:rsid w:val="0012212C"/>
    <w:rsid w:val="00122D49"/>
    <w:rsid w:val="0012320E"/>
    <w:rsid w:val="001246CD"/>
    <w:rsid w:val="00124B75"/>
    <w:rsid w:val="0012583D"/>
    <w:rsid w:val="00125861"/>
    <w:rsid w:val="00125889"/>
    <w:rsid w:val="00125ACE"/>
    <w:rsid w:val="00125BB8"/>
    <w:rsid w:val="00125E5B"/>
    <w:rsid w:val="00125EEE"/>
    <w:rsid w:val="00126076"/>
    <w:rsid w:val="001265EB"/>
    <w:rsid w:val="001269C7"/>
    <w:rsid w:val="00126EE9"/>
    <w:rsid w:val="001271AC"/>
    <w:rsid w:val="00127A55"/>
    <w:rsid w:val="00127C15"/>
    <w:rsid w:val="00127C53"/>
    <w:rsid w:val="00130C0F"/>
    <w:rsid w:val="00131280"/>
    <w:rsid w:val="001316EC"/>
    <w:rsid w:val="00131A43"/>
    <w:rsid w:val="00131CF2"/>
    <w:rsid w:val="00132C3B"/>
    <w:rsid w:val="00132C60"/>
    <w:rsid w:val="00132DB1"/>
    <w:rsid w:val="00132F6F"/>
    <w:rsid w:val="001334C3"/>
    <w:rsid w:val="001339F5"/>
    <w:rsid w:val="00134733"/>
    <w:rsid w:val="00134D1E"/>
    <w:rsid w:val="00134EAD"/>
    <w:rsid w:val="00134F19"/>
    <w:rsid w:val="00136320"/>
    <w:rsid w:val="00136605"/>
    <w:rsid w:val="00136E3C"/>
    <w:rsid w:val="001376D4"/>
    <w:rsid w:val="00137EDB"/>
    <w:rsid w:val="00140099"/>
    <w:rsid w:val="001403A6"/>
    <w:rsid w:val="00140B98"/>
    <w:rsid w:val="0014117E"/>
    <w:rsid w:val="001412A3"/>
    <w:rsid w:val="0014337D"/>
    <w:rsid w:val="001434EF"/>
    <w:rsid w:val="001440C9"/>
    <w:rsid w:val="00144D40"/>
    <w:rsid w:val="00144D91"/>
    <w:rsid w:val="00144DCE"/>
    <w:rsid w:val="00144E11"/>
    <w:rsid w:val="00144F9F"/>
    <w:rsid w:val="00145584"/>
    <w:rsid w:val="0014570C"/>
    <w:rsid w:val="0014582C"/>
    <w:rsid w:val="0014590F"/>
    <w:rsid w:val="00145B80"/>
    <w:rsid w:val="00145F7C"/>
    <w:rsid w:val="00146EDB"/>
    <w:rsid w:val="00147796"/>
    <w:rsid w:val="00147DB7"/>
    <w:rsid w:val="00150AFF"/>
    <w:rsid w:val="00151062"/>
    <w:rsid w:val="0015172C"/>
    <w:rsid w:val="00151918"/>
    <w:rsid w:val="001539A1"/>
    <w:rsid w:val="00153F0C"/>
    <w:rsid w:val="00154A0E"/>
    <w:rsid w:val="00154D2D"/>
    <w:rsid w:val="00155308"/>
    <w:rsid w:val="00156465"/>
    <w:rsid w:val="00156F03"/>
    <w:rsid w:val="00157057"/>
    <w:rsid w:val="001570F2"/>
    <w:rsid w:val="00157DF6"/>
    <w:rsid w:val="00160550"/>
    <w:rsid w:val="0016070B"/>
    <w:rsid w:val="0016102E"/>
    <w:rsid w:val="0016118C"/>
    <w:rsid w:val="001618D4"/>
    <w:rsid w:val="00161F06"/>
    <w:rsid w:val="001632D4"/>
    <w:rsid w:val="0016357C"/>
    <w:rsid w:val="001638B7"/>
    <w:rsid w:val="00163FC4"/>
    <w:rsid w:val="00164881"/>
    <w:rsid w:val="00165F64"/>
    <w:rsid w:val="001660BD"/>
    <w:rsid w:val="00166A80"/>
    <w:rsid w:val="00167924"/>
    <w:rsid w:val="0017002F"/>
    <w:rsid w:val="001713CE"/>
    <w:rsid w:val="00171849"/>
    <w:rsid w:val="00171EF3"/>
    <w:rsid w:val="00172979"/>
    <w:rsid w:val="00173269"/>
    <w:rsid w:val="00173346"/>
    <w:rsid w:val="00173369"/>
    <w:rsid w:val="00173B37"/>
    <w:rsid w:val="00176976"/>
    <w:rsid w:val="00176E3A"/>
    <w:rsid w:val="00177A2B"/>
    <w:rsid w:val="00177AB2"/>
    <w:rsid w:val="00177C2A"/>
    <w:rsid w:val="00177CC9"/>
    <w:rsid w:val="001801AB"/>
    <w:rsid w:val="001804CD"/>
    <w:rsid w:val="001810DD"/>
    <w:rsid w:val="00181442"/>
    <w:rsid w:val="00181763"/>
    <w:rsid w:val="00182013"/>
    <w:rsid w:val="001822A7"/>
    <w:rsid w:val="0018261A"/>
    <w:rsid w:val="00182710"/>
    <w:rsid w:val="00183DD2"/>
    <w:rsid w:val="001856A2"/>
    <w:rsid w:val="00185A93"/>
    <w:rsid w:val="00187A7A"/>
    <w:rsid w:val="00190932"/>
    <w:rsid w:val="00190CCA"/>
    <w:rsid w:val="001913C4"/>
    <w:rsid w:val="00192511"/>
    <w:rsid w:val="00193689"/>
    <w:rsid w:val="00193A79"/>
    <w:rsid w:val="00193B18"/>
    <w:rsid w:val="001944B0"/>
    <w:rsid w:val="00194788"/>
    <w:rsid w:val="0019499F"/>
    <w:rsid w:val="00195414"/>
    <w:rsid w:val="001966CC"/>
    <w:rsid w:val="00196787"/>
    <w:rsid w:val="0019748D"/>
    <w:rsid w:val="00197651"/>
    <w:rsid w:val="00197B85"/>
    <w:rsid w:val="00197D2D"/>
    <w:rsid w:val="001A061E"/>
    <w:rsid w:val="001A0BBD"/>
    <w:rsid w:val="001A1A97"/>
    <w:rsid w:val="001A1DD4"/>
    <w:rsid w:val="001A2311"/>
    <w:rsid w:val="001A2674"/>
    <w:rsid w:val="001A2C7C"/>
    <w:rsid w:val="001A3120"/>
    <w:rsid w:val="001A49EA"/>
    <w:rsid w:val="001A4F69"/>
    <w:rsid w:val="001A62F2"/>
    <w:rsid w:val="001A635E"/>
    <w:rsid w:val="001A66F8"/>
    <w:rsid w:val="001B000D"/>
    <w:rsid w:val="001B0D37"/>
    <w:rsid w:val="001B1399"/>
    <w:rsid w:val="001B1D0A"/>
    <w:rsid w:val="001B1F10"/>
    <w:rsid w:val="001B1FE4"/>
    <w:rsid w:val="001B252F"/>
    <w:rsid w:val="001B26D3"/>
    <w:rsid w:val="001B27E9"/>
    <w:rsid w:val="001B2D28"/>
    <w:rsid w:val="001B35FE"/>
    <w:rsid w:val="001B3E8C"/>
    <w:rsid w:val="001B3F56"/>
    <w:rsid w:val="001B422A"/>
    <w:rsid w:val="001B453B"/>
    <w:rsid w:val="001B5481"/>
    <w:rsid w:val="001B54CD"/>
    <w:rsid w:val="001B5A70"/>
    <w:rsid w:val="001B5E98"/>
    <w:rsid w:val="001B62A5"/>
    <w:rsid w:val="001C0255"/>
    <w:rsid w:val="001C09AD"/>
    <w:rsid w:val="001C0E7F"/>
    <w:rsid w:val="001C11AD"/>
    <w:rsid w:val="001C12E6"/>
    <w:rsid w:val="001C1716"/>
    <w:rsid w:val="001C1AF3"/>
    <w:rsid w:val="001C1F8C"/>
    <w:rsid w:val="001C259D"/>
    <w:rsid w:val="001C2725"/>
    <w:rsid w:val="001C3012"/>
    <w:rsid w:val="001C3C2B"/>
    <w:rsid w:val="001C3CC5"/>
    <w:rsid w:val="001C4CCD"/>
    <w:rsid w:val="001C5680"/>
    <w:rsid w:val="001C63ED"/>
    <w:rsid w:val="001C6954"/>
    <w:rsid w:val="001C6AB4"/>
    <w:rsid w:val="001C70E2"/>
    <w:rsid w:val="001C78AC"/>
    <w:rsid w:val="001C7E2F"/>
    <w:rsid w:val="001D1331"/>
    <w:rsid w:val="001D1AC5"/>
    <w:rsid w:val="001D1EAD"/>
    <w:rsid w:val="001D3597"/>
    <w:rsid w:val="001D35D0"/>
    <w:rsid w:val="001D3B4C"/>
    <w:rsid w:val="001D3CE1"/>
    <w:rsid w:val="001D3EE3"/>
    <w:rsid w:val="001D3F0F"/>
    <w:rsid w:val="001D4A65"/>
    <w:rsid w:val="001D785D"/>
    <w:rsid w:val="001D7BED"/>
    <w:rsid w:val="001D7D2D"/>
    <w:rsid w:val="001E06F6"/>
    <w:rsid w:val="001E162B"/>
    <w:rsid w:val="001E1905"/>
    <w:rsid w:val="001E2078"/>
    <w:rsid w:val="001E3816"/>
    <w:rsid w:val="001E3840"/>
    <w:rsid w:val="001E3D27"/>
    <w:rsid w:val="001E4294"/>
    <w:rsid w:val="001E43AF"/>
    <w:rsid w:val="001E4B3E"/>
    <w:rsid w:val="001E57A6"/>
    <w:rsid w:val="001E5C27"/>
    <w:rsid w:val="001E605E"/>
    <w:rsid w:val="001E660F"/>
    <w:rsid w:val="001E6748"/>
    <w:rsid w:val="001E6F71"/>
    <w:rsid w:val="001E6FC8"/>
    <w:rsid w:val="001E7F57"/>
    <w:rsid w:val="001F0E84"/>
    <w:rsid w:val="001F18E5"/>
    <w:rsid w:val="001F1FC2"/>
    <w:rsid w:val="001F29D8"/>
    <w:rsid w:val="001F2AB4"/>
    <w:rsid w:val="001F39BE"/>
    <w:rsid w:val="001F43D7"/>
    <w:rsid w:val="001F453F"/>
    <w:rsid w:val="001F4E9B"/>
    <w:rsid w:val="001F5371"/>
    <w:rsid w:val="001F572B"/>
    <w:rsid w:val="001F579F"/>
    <w:rsid w:val="001F5C92"/>
    <w:rsid w:val="001F64F3"/>
    <w:rsid w:val="001F6E9B"/>
    <w:rsid w:val="001F74F4"/>
    <w:rsid w:val="001F7DFB"/>
    <w:rsid w:val="002004D3"/>
    <w:rsid w:val="00200F54"/>
    <w:rsid w:val="002015B5"/>
    <w:rsid w:val="00201632"/>
    <w:rsid w:val="00201935"/>
    <w:rsid w:val="002019D4"/>
    <w:rsid w:val="00201E5E"/>
    <w:rsid w:val="00202567"/>
    <w:rsid w:val="0020315E"/>
    <w:rsid w:val="00203DDF"/>
    <w:rsid w:val="002045AF"/>
    <w:rsid w:val="00204917"/>
    <w:rsid w:val="00205032"/>
    <w:rsid w:val="00205282"/>
    <w:rsid w:val="00205CE6"/>
    <w:rsid w:val="00205CF2"/>
    <w:rsid w:val="0020667D"/>
    <w:rsid w:val="00206953"/>
    <w:rsid w:val="00206D18"/>
    <w:rsid w:val="00207F19"/>
    <w:rsid w:val="002101B8"/>
    <w:rsid w:val="002107AA"/>
    <w:rsid w:val="002110D5"/>
    <w:rsid w:val="002111FE"/>
    <w:rsid w:val="0021393B"/>
    <w:rsid w:val="00214A8C"/>
    <w:rsid w:val="00214CEB"/>
    <w:rsid w:val="00214DE1"/>
    <w:rsid w:val="00215347"/>
    <w:rsid w:val="00215494"/>
    <w:rsid w:val="002159DD"/>
    <w:rsid w:val="00215E76"/>
    <w:rsid w:val="002166DE"/>
    <w:rsid w:val="00217A13"/>
    <w:rsid w:val="00220B5B"/>
    <w:rsid w:val="00220BCB"/>
    <w:rsid w:val="0022138C"/>
    <w:rsid w:val="002223C9"/>
    <w:rsid w:val="00222584"/>
    <w:rsid w:val="002233A0"/>
    <w:rsid w:val="00223879"/>
    <w:rsid w:val="00223B10"/>
    <w:rsid w:val="00224694"/>
    <w:rsid w:val="00225430"/>
    <w:rsid w:val="00226E77"/>
    <w:rsid w:val="00227523"/>
    <w:rsid w:val="0022761F"/>
    <w:rsid w:val="00227825"/>
    <w:rsid w:val="00227D1B"/>
    <w:rsid w:val="00227EB8"/>
    <w:rsid w:val="0023085A"/>
    <w:rsid w:val="002311D2"/>
    <w:rsid w:val="00232260"/>
    <w:rsid w:val="0023266E"/>
    <w:rsid w:val="00232E13"/>
    <w:rsid w:val="00233862"/>
    <w:rsid w:val="0023407A"/>
    <w:rsid w:val="002348B7"/>
    <w:rsid w:val="00235430"/>
    <w:rsid w:val="00235502"/>
    <w:rsid w:val="00235E32"/>
    <w:rsid w:val="002371B8"/>
    <w:rsid w:val="00240397"/>
    <w:rsid w:val="002406C1"/>
    <w:rsid w:val="00240E27"/>
    <w:rsid w:val="00241174"/>
    <w:rsid w:val="002411AB"/>
    <w:rsid w:val="0024128C"/>
    <w:rsid w:val="00241694"/>
    <w:rsid w:val="002425CA"/>
    <w:rsid w:val="00242CCE"/>
    <w:rsid w:val="00243E79"/>
    <w:rsid w:val="00244193"/>
    <w:rsid w:val="00244E0E"/>
    <w:rsid w:val="0024509A"/>
    <w:rsid w:val="00245216"/>
    <w:rsid w:val="002458C5"/>
    <w:rsid w:val="00245F02"/>
    <w:rsid w:val="00245F34"/>
    <w:rsid w:val="00246A6F"/>
    <w:rsid w:val="00246BB9"/>
    <w:rsid w:val="0025000B"/>
    <w:rsid w:val="002502E0"/>
    <w:rsid w:val="00251B01"/>
    <w:rsid w:val="00251CEB"/>
    <w:rsid w:val="00252479"/>
    <w:rsid w:val="002527EC"/>
    <w:rsid w:val="00253D22"/>
    <w:rsid w:val="00253E3F"/>
    <w:rsid w:val="00253EB3"/>
    <w:rsid w:val="00254443"/>
    <w:rsid w:val="002550F5"/>
    <w:rsid w:val="0025581A"/>
    <w:rsid w:val="002564E0"/>
    <w:rsid w:val="00256856"/>
    <w:rsid w:val="00257293"/>
    <w:rsid w:val="00257804"/>
    <w:rsid w:val="00257C11"/>
    <w:rsid w:val="002606E0"/>
    <w:rsid w:val="00260C88"/>
    <w:rsid w:val="002612B6"/>
    <w:rsid w:val="00261D82"/>
    <w:rsid w:val="0026213C"/>
    <w:rsid w:val="00262342"/>
    <w:rsid w:val="00262554"/>
    <w:rsid w:val="00262609"/>
    <w:rsid w:val="00262A96"/>
    <w:rsid w:val="00262FA9"/>
    <w:rsid w:val="002634D4"/>
    <w:rsid w:val="0026388F"/>
    <w:rsid w:val="00263EE8"/>
    <w:rsid w:val="00264235"/>
    <w:rsid w:val="002653B9"/>
    <w:rsid w:val="002658E5"/>
    <w:rsid w:val="00265FAB"/>
    <w:rsid w:val="002675A8"/>
    <w:rsid w:val="00267859"/>
    <w:rsid w:val="00267B34"/>
    <w:rsid w:val="00270AFB"/>
    <w:rsid w:val="00270E3A"/>
    <w:rsid w:val="00270F45"/>
    <w:rsid w:val="0027135E"/>
    <w:rsid w:val="00272A1A"/>
    <w:rsid w:val="0027300A"/>
    <w:rsid w:val="00273D1B"/>
    <w:rsid w:val="002746D3"/>
    <w:rsid w:val="0027571E"/>
    <w:rsid w:val="0027755C"/>
    <w:rsid w:val="002779C4"/>
    <w:rsid w:val="002802E8"/>
    <w:rsid w:val="002808F4"/>
    <w:rsid w:val="00281730"/>
    <w:rsid w:val="00281EC2"/>
    <w:rsid w:val="00282AB5"/>
    <w:rsid w:val="002836CD"/>
    <w:rsid w:val="00283AC4"/>
    <w:rsid w:val="00284AF0"/>
    <w:rsid w:val="00284F14"/>
    <w:rsid w:val="00285380"/>
    <w:rsid w:val="00285BA7"/>
    <w:rsid w:val="00285F41"/>
    <w:rsid w:val="00285F9A"/>
    <w:rsid w:val="00286A7C"/>
    <w:rsid w:val="00286B4D"/>
    <w:rsid w:val="00287906"/>
    <w:rsid w:val="00287EA1"/>
    <w:rsid w:val="002905CC"/>
    <w:rsid w:val="0029062F"/>
    <w:rsid w:val="0029080B"/>
    <w:rsid w:val="0029094B"/>
    <w:rsid w:val="00290A04"/>
    <w:rsid w:val="00290C0E"/>
    <w:rsid w:val="00291893"/>
    <w:rsid w:val="002933AE"/>
    <w:rsid w:val="00293587"/>
    <w:rsid w:val="002949FC"/>
    <w:rsid w:val="00294CCC"/>
    <w:rsid w:val="00294EB9"/>
    <w:rsid w:val="00294F6B"/>
    <w:rsid w:val="0029567A"/>
    <w:rsid w:val="0029579E"/>
    <w:rsid w:val="0029596D"/>
    <w:rsid w:val="00295F0E"/>
    <w:rsid w:val="00296905"/>
    <w:rsid w:val="00297A93"/>
    <w:rsid w:val="002A1BC7"/>
    <w:rsid w:val="002A2208"/>
    <w:rsid w:val="002A3154"/>
    <w:rsid w:val="002A321E"/>
    <w:rsid w:val="002A3E1F"/>
    <w:rsid w:val="002A45E9"/>
    <w:rsid w:val="002A4A15"/>
    <w:rsid w:val="002A5802"/>
    <w:rsid w:val="002A646E"/>
    <w:rsid w:val="002A7040"/>
    <w:rsid w:val="002A7883"/>
    <w:rsid w:val="002A7921"/>
    <w:rsid w:val="002B0183"/>
    <w:rsid w:val="002B1360"/>
    <w:rsid w:val="002B1721"/>
    <w:rsid w:val="002B1AFE"/>
    <w:rsid w:val="002B1B12"/>
    <w:rsid w:val="002B2385"/>
    <w:rsid w:val="002B24BB"/>
    <w:rsid w:val="002B2B3C"/>
    <w:rsid w:val="002B3A32"/>
    <w:rsid w:val="002B4911"/>
    <w:rsid w:val="002B4C15"/>
    <w:rsid w:val="002B520C"/>
    <w:rsid w:val="002B5F63"/>
    <w:rsid w:val="002B61D1"/>
    <w:rsid w:val="002B6CA3"/>
    <w:rsid w:val="002B7066"/>
    <w:rsid w:val="002B78E7"/>
    <w:rsid w:val="002B7977"/>
    <w:rsid w:val="002B7B7E"/>
    <w:rsid w:val="002C03CF"/>
    <w:rsid w:val="002C0B73"/>
    <w:rsid w:val="002C0DC3"/>
    <w:rsid w:val="002C168D"/>
    <w:rsid w:val="002C1ED0"/>
    <w:rsid w:val="002C33C1"/>
    <w:rsid w:val="002C354F"/>
    <w:rsid w:val="002C3572"/>
    <w:rsid w:val="002C4736"/>
    <w:rsid w:val="002C49C8"/>
    <w:rsid w:val="002C73C9"/>
    <w:rsid w:val="002C7B54"/>
    <w:rsid w:val="002C7DC5"/>
    <w:rsid w:val="002D0219"/>
    <w:rsid w:val="002D03F5"/>
    <w:rsid w:val="002D0AA0"/>
    <w:rsid w:val="002D0F04"/>
    <w:rsid w:val="002D1827"/>
    <w:rsid w:val="002D1D68"/>
    <w:rsid w:val="002D2C25"/>
    <w:rsid w:val="002D2E77"/>
    <w:rsid w:val="002D31CB"/>
    <w:rsid w:val="002D34B6"/>
    <w:rsid w:val="002D3DF4"/>
    <w:rsid w:val="002D4ED7"/>
    <w:rsid w:val="002D580A"/>
    <w:rsid w:val="002D6045"/>
    <w:rsid w:val="002D617D"/>
    <w:rsid w:val="002D69B9"/>
    <w:rsid w:val="002D7A11"/>
    <w:rsid w:val="002E0309"/>
    <w:rsid w:val="002E045C"/>
    <w:rsid w:val="002E0A8A"/>
    <w:rsid w:val="002E0B05"/>
    <w:rsid w:val="002E0FD3"/>
    <w:rsid w:val="002E3904"/>
    <w:rsid w:val="002E4EC2"/>
    <w:rsid w:val="002E5789"/>
    <w:rsid w:val="002E59ED"/>
    <w:rsid w:val="002E618D"/>
    <w:rsid w:val="002E62AA"/>
    <w:rsid w:val="002E6547"/>
    <w:rsid w:val="002E6F27"/>
    <w:rsid w:val="002E73AD"/>
    <w:rsid w:val="002E73C0"/>
    <w:rsid w:val="002F0AC5"/>
    <w:rsid w:val="002F1D0E"/>
    <w:rsid w:val="002F279E"/>
    <w:rsid w:val="002F56A8"/>
    <w:rsid w:val="002F5B53"/>
    <w:rsid w:val="002F5DCC"/>
    <w:rsid w:val="002F615C"/>
    <w:rsid w:val="002F6A0D"/>
    <w:rsid w:val="002F6AFF"/>
    <w:rsid w:val="00300010"/>
    <w:rsid w:val="00300AF6"/>
    <w:rsid w:val="00300B93"/>
    <w:rsid w:val="00300F36"/>
    <w:rsid w:val="00302DFA"/>
    <w:rsid w:val="003033AC"/>
    <w:rsid w:val="00303856"/>
    <w:rsid w:val="003039DE"/>
    <w:rsid w:val="00304E73"/>
    <w:rsid w:val="003053CA"/>
    <w:rsid w:val="00305616"/>
    <w:rsid w:val="00305ABB"/>
    <w:rsid w:val="0030600F"/>
    <w:rsid w:val="00306174"/>
    <w:rsid w:val="00306522"/>
    <w:rsid w:val="003071C2"/>
    <w:rsid w:val="003075BB"/>
    <w:rsid w:val="0030782F"/>
    <w:rsid w:val="00307F91"/>
    <w:rsid w:val="0031004D"/>
    <w:rsid w:val="003102E9"/>
    <w:rsid w:val="00311194"/>
    <w:rsid w:val="00311960"/>
    <w:rsid w:val="003121D3"/>
    <w:rsid w:val="00312381"/>
    <w:rsid w:val="00312A03"/>
    <w:rsid w:val="00312EC4"/>
    <w:rsid w:val="00313884"/>
    <w:rsid w:val="00313BFA"/>
    <w:rsid w:val="0031441C"/>
    <w:rsid w:val="003147D8"/>
    <w:rsid w:val="00314B08"/>
    <w:rsid w:val="00315449"/>
    <w:rsid w:val="00315BBE"/>
    <w:rsid w:val="0031646A"/>
    <w:rsid w:val="00316565"/>
    <w:rsid w:val="0031657F"/>
    <w:rsid w:val="00316871"/>
    <w:rsid w:val="003168D6"/>
    <w:rsid w:val="00316E1F"/>
    <w:rsid w:val="003172E2"/>
    <w:rsid w:val="003209F3"/>
    <w:rsid w:val="00321C5C"/>
    <w:rsid w:val="00322046"/>
    <w:rsid w:val="0032250E"/>
    <w:rsid w:val="00322F0E"/>
    <w:rsid w:val="00323256"/>
    <w:rsid w:val="00323B58"/>
    <w:rsid w:val="003241B4"/>
    <w:rsid w:val="00324542"/>
    <w:rsid w:val="003248CA"/>
    <w:rsid w:val="00325326"/>
    <w:rsid w:val="00326738"/>
    <w:rsid w:val="003279EC"/>
    <w:rsid w:val="00331559"/>
    <w:rsid w:val="0033246D"/>
    <w:rsid w:val="00332491"/>
    <w:rsid w:val="003326B6"/>
    <w:rsid w:val="00332AC7"/>
    <w:rsid w:val="00333094"/>
    <w:rsid w:val="00333F32"/>
    <w:rsid w:val="00334044"/>
    <w:rsid w:val="0033434A"/>
    <w:rsid w:val="00335786"/>
    <w:rsid w:val="00335B4E"/>
    <w:rsid w:val="0033641B"/>
    <w:rsid w:val="003367E5"/>
    <w:rsid w:val="0033726D"/>
    <w:rsid w:val="00337425"/>
    <w:rsid w:val="00337B5C"/>
    <w:rsid w:val="003400E1"/>
    <w:rsid w:val="00340A08"/>
    <w:rsid w:val="00341D34"/>
    <w:rsid w:val="00342569"/>
    <w:rsid w:val="0034327D"/>
    <w:rsid w:val="00343751"/>
    <w:rsid w:val="00343EAD"/>
    <w:rsid w:val="00344609"/>
    <w:rsid w:val="003450F9"/>
    <w:rsid w:val="00345AA1"/>
    <w:rsid w:val="00346015"/>
    <w:rsid w:val="00347714"/>
    <w:rsid w:val="0035122D"/>
    <w:rsid w:val="00351238"/>
    <w:rsid w:val="0035124A"/>
    <w:rsid w:val="00351663"/>
    <w:rsid w:val="003519FE"/>
    <w:rsid w:val="00351C3E"/>
    <w:rsid w:val="00351FA5"/>
    <w:rsid w:val="0035277F"/>
    <w:rsid w:val="00353553"/>
    <w:rsid w:val="00353A6A"/>
    <w:rsid w:val="00353DCD"/>
    <w:rsid w:val="0035427B"/>
    <w:rsid w:val="00354715"/>
    <w:rsid w:val="00356590"/>
    <w:rsid w:val="003572AB"/>
    <w:rsid w:val="0035783D"/>
    <w:rsid w:val="00357905"/>
    <w:rsid w:val="00361275"/>
    <w:rsid w:val="003612AF"/>
    <w:rsid w:val="003614AC"/>
    <w:rsid w:val="003625D5"/>
    <w:rsid w:val="00362F60"/>
    <w:rsid w:val="00364376"/>
    <w:rsid w:val="0036492A"/>
    <w:rsid w:val="00364ACF"/>
    <w:rsid w:val="0036543B"/>
    <w:rsid w:val="00365563"/>
    <w:rsid w:val="003658C8"/>
    <w:rsid w:val="00365B6D"/>
    <w:rsid w:val="00370A35"/>
    <w:rsid w:val="00370ADB"/>
    <w:rsid w:val="00372040"/>
    <w:rsid w:val="0037281A"/>
    <w:rsid w:val="00372A66"/>
    <w:rsid w:val="00373E19"/>
    <w:rsid w:val="00373E60"/>
    <w:rsid w:val="00374537"/>
    <w:rsid w:val="00374770"/>
    <w:rsid w:val="003753AF"/>
    <w:rsid w:val="00375472"/>
    <w:rsid w:val="00376AEF"/>
    <w:rsid w:val="003771A3"/>
    <w:rsid w:val="0037721C"/>
    <w:rsid w:val="003774D8"/>
    <w:rsid w:val="00377A1A"/>
    <w:rsid w:val="00377E8A"/>
    <w:rsid w:val="0038060B"/>
    <w:rsid w:val="003813D7"/>
    <w:rsid w:val="00381646"/>
    <w:rsid w:val="0038242C"/>
    <w:rsid w:val="0038299E"/>
    <w:rsid w:val="00382D40"/>
    <w:rsid w:val="00383DB3"/>
    <w:rsid w:val="0038439D"/>
    <w:rsid w:val="00386B23"/>
    <w:rsid w:val="003871F5"/>
    <w:rsid w:val="003906A6"/>
    <w:rsid w:val="0039088F"/>
    <w:rsid w:val="00391733"/>
    <w:rsid w:val="00391977"/>
    <w:rsid w:val="003926FE"/>
    <w:rsid w:val="00393F8D"/>
    <w:rsid w:val="00394506"/>
    <w:rsid w:val="00394774"/>
    <w:rsid w:val="003949D4"/>
    <w:rsid w:val="00394A2C"/>
    <w:rsid w:val="003961C6"/>
    <w:rsid w:val="003967EA"/>
    <w:rsid w:val="003968EE"/>
    <w:rsid w:val="00396B6D"/>
    <w:rsid w:val="00397A7E"/>
    <w:rsid w:val="00397D6B"/>
    <w:rsid w:val="003A0829"/>
    <w:rsid w:val="003A0F2E"/>
    <w:rsid w:val="003A1BE6"/>
    <w:rsid w:val="003A2CC3"/>
    <w:rsid w:val="003A2D14"/>
    <w:rsid w:val="003A3641"/>
    <w:rsid w:val="003A4A69"/>
    <w:rsid w:val="003A524B"/>
    <w:rsid w:val="003A5C73"/>
    <w:rsid w:val="003A61C5"/>
    <w:rsid w:val="003A63A9"/>
    <w:rsid w:val="003A6729"/>
    <w:rsid w:val="003A7537"/>
    <w:rsid w:val="003A7D4D"/>
    <w:rsid w:val="003B0124"/>
    <w:rsid w:val="003B0C6A"/>
    <w:rsid w:val="003B0EE9"/>
    <w:rsid w:val="003B168C"/>
    <w:rsid w:val="003B4599"/>
    <w:rsid w:val="003B4EA6"/>
    <w:rsid w:val="003B54CE"/>
    <w:rsid w:val="003B5933"/>
    <w:rsid w:val="003B6229"/>
    <w:rsid w:val="003B78CA"/>
    <w:rsid w:val="003B7B65"/>
    <w:rsid w:val="003B7F5F"/>
    <w:rsid w:val="003C0006"/>
    <w:rsid w:val="003C0079"/>
    <w:rsid w:val="003C1654"/>
    <w:rsid w:val="003C180B"/>
    <w:rsid w:val="003C1AAA"/>
    <w:rsid w:val="003C25A3"/>
    <w:rsid w:val="003C26FE"/>
    <w:rsid w:val="003C3D36"/>
    <w:rsid w:val="003C58A0"/>
    <w:rsid w:val="003C5C3A"/>
    <w:rsid w:val="003C620A"/>
    <w:rsid w:val="003C634C"/>
    <w:rsid w:val="003C688F"/>
    <w:rsid w:val="003C6A02"/>
    <w:rsid w:val="003C75B9"/>
    <w:rsid w:val="003D0581"/>
    <w:rsid w:val="003D1499"/>
    <w:rsid w:val="003D176B"/>
    <w:rsid w:val="003D21D0"/>
    <w:rsid w:val="003D24FD"/>
    <w:rsid w:val="003D327A"/>
    <w:rsid w:val="003D33A2"/>
    <w:rsid w:val="003D35F4"/>
    <w:rsid w:val="003D3FD7"/>
    <w:rsid w:val="003D45DD"/>
    <w:rsid w:val="003D46E8"/>
    <w:rsid w:val="003D4EC6"/>
    <w:rsid w:val="003D51B6"/>
    <w:rsid w:val="003D553F"/>
    <w:rsid w:val="003D5B68"/>
    <w:rsid w:val="003D5D22"/>
    <w:rsid w:val="003D5E7C"/>
    <w:rsid w:val="003D5E9B"/>
    <w:rsid w:val="003D60CF"/>
    <w:rsid w:val="003D642A"/>
    <w:rsid w:val="003D6D74"/>
    <w:rsid w:val="003D6DF9"/>
    <w:rsid w:val="003D7170"/>
    <w:rsid w:val="003D71BE"/>
    <w:rsid w:val="003D77A4"/>
    <w:rsid w:val="003E10ED"/>
    <w:rsid w:val="003E16E5"/>
    <w:rsid w:val="003E34C5"/>
    <w:rsid w:val="003E3DEF"/>
    <w:rsid w:val="003E446D"/>
    <w:rsid w:val="003E4E61"/>
    <w:rsid w:val="003E541C"/>
    <w:rsid w:val="003E561F"/>
    <w:rsid w:val="003F0C90"/>
    <w:rsid w:val="003F0E82"/>
    <w:rsid w:val="003F1174"/>
    <w:rsid w:val="003F28C2"/>
    <w:rsid w:val="003F2F73"/>
    <w:rsid w:val="003F3A42"/>
    <w:rsid w:val="003F3F54"/>
    <w:rsid w:val="003F412A"/>
    <w:rsid w:val="003F5AF6"/>
    <w:rsid w:val="003F68E4"/>
    <w:rsid w:val="004004AF"/>
    <w:rsid w:val="00401913"/>
    <w:rsid w:val="0040224A"/>
    <w:rsid w:val="00402574"/>
    <w:rsid w:val="0040514F"/>
    <w:rsid w:val="0040568F"/>
    <w:rsid w:val="0040585F"/>
    <w:rsid w:val="00405C26"/>
    <w:rsid w:val="00405C58"/>
    <w:rsid w:val="00405F1C"/>
    <w:rsid w:val="0040620D"/>
    <w:rsid w:val="004067D9"/>
    <w:rsid w:val="00406D58"/>
    <w:rsid w:val="0040723F"/>
    <w:rsid w:val="00407376"/>
    <w:rsid w:val="0040776F"/>
    <w:rsid w:val="00410989"/>
    <w:rsid w:val="00410E29"/>
    <w:rsid w:val="00410E58"/>
    <w:rsid w:val="004110ED"/>
    <w:rsid w:val="00411EDF"/>
    <w:rsid w:val="00412640"/>
    <w:rsid w:val="00412B42"/>
    <w:rsid w:val="00413210"/>
    <w:rsid w:val="00413472"/>
    <w:rsid w:val="0041375E"/>
    <w:rsid w:val="00413B98"/>
    <w:rsid w:val="00414338"/>
    <w:rsid w:val="00414CB3"/>
    <w:rsid w:val="004150EE"/>
    <w:rsid w:val="004161CD"/>
    <w:rsid w:val="00416C4F"/>
    <w:rsid w:val="004176FA"/>
    <w:rsid w:val="00417823"/>
    <w:rsid w:val="00417A61"/>
    <w:rsid w:val="00417C84"/>
    <w:rsid w:val="00417FF7"/>
    <w:rsid w:val="004201B6"/>
    <w:rsid w:val="0042049A"/>
    <w:rsid w:val="00421506"/>
    <w:rsid w:val="0042192A"/>
    <w:rsid w:val="00421B11"/>
    <w:rsid w:val="00422EC5"/>
    <w:rsid w:val="004239EC"/>
    <w:rsid w:val="004250FF"/>
    <w:rsid w:val="00425125"/>
    <w:rsid w:val="00426116"/>
    <w:rsid w:val="00426C49"/>
    <w:rsid w:val="00426ED9"/>
    <w:rsid w:val="0042761B"/>
    <w:rsid w:val="00427AFF"/>
    <w:rsid w:val="0043032C"/>
    <w:rsid w:val="00430453"/>
    <w:rsid w:val="004307D1"/>
    <w:rsid w:val="0043187C"/>
    <w:rsid w:val="00431B08"/>
    <w:rsid w:val="00431E4B"/>
    <w:rsid w:val="00432485"/>
    <w:rsid w:val="00432DBF"/>
    <w:rsid w:val="00434A01"/>
    <w:rsid w:val="00435859"/>
    <w:rsid w:val="0043695B"/>
    <w:rsid w:val="00437511"/>
    <w:rsid w:val="00437621"/>
    <w:rsid w:val="00437875"/>
    <w:rsid w:val="00437DA0"/>
    <w:rsid w:val="00437F2E"/>
    <w:rsid w:val="004403DC"/>
    <w:rsid w:val="00441456"/>
    <w:rsid w:val="00441F9D"/>
    <w:rsid w:val="0044238C"/>
    <w:rsid w:val="004425F8"/>
    <w:rsid w:val="004432F1"/>
    <w:rsid w:val="00445857"/>
    <w:rsid w:val="00446C8E"/>
    <w:rsid w:val="004477DA"/>
    <w:rsid w:val="00447965"/>
    <w:rsid w:val="004500C0"/>
    <w:rsid w:val="00450127"/>
    <w:rsid w:val="004501E2"/>
    <w:rsid w:val="00450983"/>
    <w:rsid w:val="00451EE7"/>
    <w:rsid w:val="00452443"/>
    <w:rsid w:val="00452567"/>
    <w:rsid w:val="00452CD0"/>
    <w:rsid w:val="00453798"/>
    <w:rsid w:val="00453A31"/>
    <w:rsid w:val="00453B6B"/>
    <w:rsid w:val="004542F1"/>
    <w:rsid w:val="00454850"/>
    <w:rsid w:val="00454B57"/>
    <w:rsid w:val="00455355"/>
    <w:rsid w:val="00455BDA"/>
    <w:rsid w:val="00456079"/>
    <w:rsid w:val="00457691"/>
    <w:rsid w:val="004602C3"/>
    <w:rsid w:val="0046033A"/>
    <w:rsid w:val="00460866"/>
    <w:rsid w:val="004615D2"/>
    <w:rsid w:val="00461EAE"/>
    <w:rsid w:val="0046252B"/>
    <w:rsid w:val="0046253F"/>
    <w:rsid w:val="00462ACD"/>
    <w:rsid w:val="00463461"/>
    <w:rsid w:val="00463C9C"/>
    <w:rsid w:val="004644F4"/>
    <w:rsid w:val="00464D60"/>
    <w:rsid w:val="00465033"/>
    <w:rsid w:val="0046679E"/>
    <w:rsid w:val="00466BE4"/>
    <w:rsid w:val="00466CBB"/>
    <w:rsid w:val="00466DD1"/>
    <w:rsid w:val="004672DC"/>
    <w:rsid w:val="0046769B"/>
    <w:rsid w:val="00467C03"/>
    <w:rsid w:val="004701EE"/>
    <w:rsid w:val="00470A79"/>
    <w:rsid w:val="00471C53"/>
    <w:rsid w:val="0047222C"/>
    <w:rsid w:val="004735F6"/>
    <w:rsid w:val="00473C9D"/>
    <w:rsid w:val="004740EB"/>
    <w:rsid w:val="00474375"/>
    <w:rsid w:val="00474777"/>
    <w:rsid w:val="00474B9A"/>
    <w:rsid w:val="00475589"/>
    <w:rsid w:val="00475685"/>
    <w:rsid w:val="004756A5"/>
    <w:rsid w:val="004756C0"/>
    <w:rsid w:val="00475CCC"/>
    <w:rsid w:val="00476C93"/>
    <w:rsid w:val="00477CCB"/>
    <w:rsid w:val="0048006B"/>
    <w:rsid w:val="004808B1"/>
    <w:rsid w:val="00480DD8"/>
    <w:rsid w:val="00480F30"/>
    <w:rsid w:val="0048132D"/>
    <w:rsid w:val="00481BF0"/>
    <w:rsid w:val="00483022"/>
    <w:rsid w:val="004849C0"/>
    <w:rsid w:val="00484D3C"/>
    <w:rsid w:val="00484FD9"/>
    <w:rsid w:val="00485196"/>
    <w:rsid w:val="00485B60"/>
    <w:rsid w:val="0048668C"/>
    <w:rsid w:val="00487646"/>
    <w:rsid w:val="00487E27"/>
    <w:rsid w:val="00487E9E"/>
    <w:rsid w:val="00490920"/>
    <w:rsid w:val="00491CC1"/>
    <w:rsid w:val="00492553"/>
    <w:rsid w:val="00493911"/>
    <w:rsid w:val="00493AB9"/>
    <w:rsid w:val="00493C45"/>
    <w:rsid w:val="00493CF3"/>
    <w:rsid w:val="00493DC3"/>
    <w:rsid w:val="00494886"/>
    <w:rsid w:val="00494EF4"/>
    <w:rsid w:val="00495524"/>
    <w:rsid w:val="00496364"/>
    <w:rsid w:val="004963AF"/>
    <w:rsid w:val="0049657A"/>
    <w:rsid w:val="00496C3C"/>
    <w:rsid w:val="00497075"/>
    <w:rsid w:val="00497154"/>
    <w:rsid w:val="00497547"/>
    <w:rsid w:val="00497C3F"/>
    <w:rsid w:val="004A034D"/>
    <w:rsid w:val="004A059F"/>
    <w:rsid w:val="004A0D07"/>
    <w:rsid w:val="004A0FEF"/>
    <w:rsid w:val="004A1B72"/>
    <w:rsid w:val="004A1E44"/>
    <w:rsid w:val="004A2DA5"/>
    <w:rsid w:val="004A38FC"/>
    <w:rsid w:val="004A5887"/>
    <w:rsid w:val="004A632F"/>
    <w:rsid w:val="004A6EB3"/>
    <w:rsid w:val="004A6EF0"/>
    <w:rsid w:val="004A712E"/>
    <w:rsid w:val="004A7137"/>
    <w:rsid w:val="004A7388"/>
    <w:rsid w:val="004A75CD"/>
    <w:rsid w:val="004A7776"/>
    <w:rsid w:val="004A7BD4"/>
    <w:rsid w:val="004B033C"/>
    <w:rsid w:val="004B06B7"/>
    <w:rsid w:val="004B0DA6"/>
    <w:rsid w:val="004B2A96"/>
    <w:rsid w:val="004B2D46"/>
    <w:rsid w:val="004B3E68"/>
    <w:rsid w:val="004B48DC"/>
    <w:rsid w:val="004B4FA5"/>
    <w:rsid w:val="004B58B6"/>
    <w:rsid w:val="004B5D9B"/>
    <w:rsid w:val="004B6022"/>
    <w:rsid w:val="004B65BE"/>
    <w:rsid w:val="004B6A68"/>
    <w:rsid w:val="004B6AFC"/>
    <w:rsid w:val="004B6B99"/>
    <w:rsid w:val="004B6CAE"/>
    <w:rsid w:val="004B6DBD"/>
    <w:rsid w:val="004B73D2"/>
    <w:rsid w:val="004B785B"/>
    <w:rsid w:val="004B798D"/>
    <w:rsid w:val="004C0227"/>
    <w:rsid w:val="004C0D99"/>
    <w:rsid w:val="004C1515"/>
    <w:rsid w:val="004C2631"/>
    <w:rsid w:val="004C3FC2"/>
    <w:rsid w:val="004C47B4"/>
    <w:rsid w:val="004C4D8F"/>
    <w:rsid w:val="004C6AF6"/>
    <w:rsid w:val="004C7B43"/>
    <w:rsid w:val="004D00D5"/>
    <w:rsid w:val="004D13BE"/>
    <w:rsid w:val="004D2320"/>
    <w:rsid w:val="004D2780"/>
    <w:rsid w:val="004D2EF2"/>
    <w:rsid w:val="004D3C37"/>
    <w:rsid w:val="004D46C5"/>
    <w:rsid w:val="004D4AF5"/>
    <w:rsid w:val="004D4C9F"/>
    <w:rsid w:val="004D4CF1"/>
    <w:rsid w:val="004D51DA"/>
    <w:rsid w:val="004D556C"/>
    <w:rsid w:val="004D63E8"/>
    <w:rsid w:val="004D6B4F"/>
    <w:rsid w:val="004D6BAA"/>
    <w:rsid w:val="004D6F21"/>
    <w:rsid w:val="004D7876"/>
    <w:rsid w:val="004E0B6F"/>
    <w:rsid w:val="004E0D33"/>
    <w:rsid w:val="004E1731"/>
    <w:rsid w:val="004E20B4"/>
    <w:rsid w:val="004E265B"/>
    <w:rsid w:val="004E45E7"/>
    <w:rsid w:val="004E4FB3"/>
    <w:rsid w:val="004E7B89"/>
    <w:rsid w:val="004F01AC"/>
    <w:rsid w:val="004F0F33"/>
    <w:rsid w:val="004F1B01"/>
    <w:rsid w:val="004F2B51"/>
    <w:rsid w:val="004F2E75"/>
    <w:rsid w:val="004F3CF9"/>
    <w:rsid w:val="004F40F4"/>
    <w:rsid w:val="004F464B"/>
    <w:rsid w:val="004F507B"/>
    <w:rsid w:val="004F515A"/>
    <w:rsid w:val="004F55E3"/>
    <w:rsid w:val="004F6FAC"/>
    <w:rsid w:val="00500CC3"/>
    <w:rsid w:val="00500FA1"/>
    <w:rsid w:val="005016B1"/>
    <w:rsid w:val="00501C0C"/>
    <w:rsid w:val="00501E1E"/>
    <w:rsid w:val="00501EE6"/>
    <w:rsid w:val="0050283E"/>
    <w:rsid w:val="0050441E"/>
    <w:rsid w:val="00505407"/>
    <w:rsid w:val="005057AE"/>
    <w:rsid w:val="00505CB4"/>
    <w:rsid w:val="00505CEF"/>
    <w:rsid w:val="00505F70"/>
    <w:rsid w:val="005079AB"/>
    <w:rsid w:val="00507DC4"/>
    <w:rsid w:val="0051015E"/>
    <w:rsid w:val="00510543"/>
    <w:rsid w:val="00510F6A"/>
    <w:rsid w:val="00511850"/>
    <w:rsid w:val="00512024"/>
    <w:rsid w:val="00512E5B"/>
    <w:rsid w:val="00513564"/>
    <w:rsid w:val="00513A9D"/>
    <w:rsid w:val="0051424A"/>
    <w:rsid w:val="0051492C"/>
    <w:rsid w:val="00515E26"/>
    <w:rsid w:val="00517D97"/>
    <w:rsid w:val="00520276"/>
    <w:rsid w:val="00520511"/>
    <w:rsid w:val="00520E71"/>
    <w:rsid w:val="005215EE"/>
    <w:rsid w:val="005229FC"/>
    <w:rsid w:val="005235A7"/>
    <w:rsid w:val="00523C68"/>
    <w:rsid w:val="0052415D"/>
    <w:rsid w:val="0052419F"/>
    <w:rsid w:val="005248C8"/>
    <w:rsid w:val="00525ED2"/>
    <w:rsid w:val="0052662A"/>
    <w:rsid w:val="00526C3C"/>
    <w:rsid w:val="00527EFE"/>
    <w:rsid w:val="00530E7E"/>
    <w:rsid w:val="005310E5"/>
    <w:rsid w:val="00531B6D"/>
    <w:rsid w:val="005323A6"/>
    <w:rsid w:val="00532BFE"/>
    <w:rsid w:val="0053322A"/>
    <w:rsid w:val="00533A3F"/>
    <w:rsid w:val="00533C91"/>
    <w:rsid w:val="00534425"/>
    <w:rsid w:val="00534EB7"/>
    <w:rsid w:val="0053549F"/>
    <w:rsid w:val="00536EA3"/>
    <w:rsid w:val="00537564"/>
    <w:rsid w:val="00540A21"/>
    <w:rsid w:val="00540C87"/>
    <w:rsid w:val="005412C4"/>
    <w:rsid w:val="00541B69"/>
    <w:rsid w:val="0054204C"/>
    <w:rsid w:val="00542312"/>
    <w:rsid w:val="005426F6"/>
    <w:rsid w:val="00543293"/>
    <w:rsid w:val="00543476"/>
    <w:rsid w:val="00543477"/>
    <w:rsid w:val="00543F5A"/>
    <w:rsid w:val="0054407C"/>
    <w:rsid w:val="0054514F"/>
    <w:rsid w:val="00545D12"/>
    <w:rsid w:val="005463CD"/>
    <w:rsid w:val="005469C5"/>
    <w:rsid w:val="00546DAA"/>
    <w:rsid w:val="00546EBA"/>
    <w:rsid w:val="00551A3E"/>
    <w:rsid w:val="00551D17"/>
    <w:rsid w:val="00552C64"/>
    <w:rsid w:val="00552CC8"/>
    <w:rsid w:val="00552F5A"/>
    <w:rsid w:val="005537F0"/>
    <w:rsid w:val="00553C56"/>
    <w:rsid w:val="005541CE"/>
    <w:rsid w:val="005543A0"/>
    <w:rsid w:val="0055506A"/>
    <w:rsid w:val="00555452"/>
    <w:rsid w:val="005567B3"/>
    <w:rsid w:val="00556F94"/>
    <w:rsid w:val="00557F73"/>
    <w:rsid w:val="0056183C"/>
    <w:rsid w:val="00561A75"/>
    <w:rsid w:val="00561EFB"/>
    <w:rsid w:val="005621DF"/>
    <w:rsid w:val="00562F87"/>
    <w:rsid w:val="005632B4"/>
    <w:rsid w:val="005634A5"/>
    <w:rsid w:val="00563C14"/>
    <w:rsid w:val="00563C6D"/>
    <w:rsid w:val="00564A9B"/>
    <w:rsid w:val="005651FD"/>
    <w:rsid w:val="005654E7"/>
    <w:rsid w:val="00565562"/>
    <w:rsid w:val="00565FE6"/>
    <w:rsid w:val="0056662D"/>
    <w:rsid w:val="00566818"/>
    <w:rsid w:val="00566B16"/>
    <w:rsid w:val="00566CBE"/>
    <w:rsid w:val="00567ADD"/>
    <w:rsid w:val="00567B62"/>
    <w:rsid w:val="00570102"/>
    <w:rsid w:val="00571E24"/>
    <w:rsid w:val="00571EAA"/>
    <w:rsid w:val="00572874"/>
    <w:rsid w:val="00572BC0"/>
    <w:rsid w:val="00573584"/>
    <w:rsid w:val="00573E07"/>
    <w:rsid w:val="005742F2"/>
    <w:rsid w:val="00574B53"/>
    <w:rsid w:val="00574F83"/>
    <w:rsid w:val="005750CF"/>
    <w:rsid w:val="0057513E"/>
    <w:rsid w:val="005751E6"/>
    <w:rsid w:val="00576F8D"/>
    <w:rsid w:val="00577DEB"/>
    <w:rsid w:val="00577E8B"/>
    <w:rsid w:val="00580E2A"/>
    <w:rsid w:val="00580F7A"/>
    <w:rsid w:val="00581A2D"/>
    <w:rsid w:val="00581E89"/>
    <w:rsid w:val="0058339D"/>
    <w:rsid w:val="00583B4F"/>
    <w:rsid w:val="005848E6"/>
    <w:rsid w:val="00585010"/>
    <w:rsid w:val="00585A81"/>
    <w:rsid w:val="00585E93"/>
    <w:rsid w:val="005867A1"/>
    <w:rsid w:val="00586BE7"/>
    <w:rsid w:val="005905CD"/>
    <w:rsid w:val="00590DD5"/>
    <w:rsid w:val="00591419"/>
    <w:rsid w:val="005916A3"/>
    <w:rsid w:val="00591FBE"/>
    <w:rsid w:val="00592AE4"/>
    <w:rsid w:val="00593BEE"/>
    <w:rsid w:val="0059429E"/>
    <w:rsid w:val="00594CC6"/>
    <w:rsid w:val="00595D98"/>
    <w:rsid w:val="005961C4"/>
    <w:rsid w:val="005962C9"/>
    <w:rsid w:val="0059652D"/>
    <w:rsid w:val="005967E6"/>
    <w:rsid w:val="00596801"/>
    <w:rsid w:val="005974A9"/>
    <w:rsid w:val="005A1089"/>
    <w:rsid w:val="005A13F2"/>
    <w:rsid w:val="005A23D8"/>
    <w:rsid w:val="005A2F7B"/>
    <w:rsid w:val="005A368B"/>
    <w:rsid w:val="005A3EAC"/>
    <w:rsid w:val="005A41F6"/>
    <w:rsid w:val="005A42D8"/>
    <w:rsid w:val="005A495C"/>
    <w:rsid w:val="005A49F0"/>
    <w:rsid w:val="005A4B99"/>
    <w:rsid w:val="005A4E3A"/>
    <w:rsid w:val="005A5AB9"/>
    <w:rsid w:val="005A6974"/>
    <w:rsid w:val="005A6C22"/>
    <w:rsid w:val="005A6FE9"/>
    <w:rsid w:val="005A79CE"/>
    <w:rsid w:val="005A7F1F"/>
    <w:rsid w:val="005B06F3"/>
    <w:rsid w:val="005B0ECA"/>
    <w:rsid w:val="005B107F"/>
    <w:rsid w:val="005B1D08"/>
    <w:rsid w:val="005B24C8"/>
    <w:rsid w:val="005B2961"/>
    <w:rsid w:val="005B361D"/>
    <w:rsid w:val="005B3888"/>
    <w:rsid w:val="005B42F7"/>
    <w:rsid w:val="005B442D"/>
    <w:rsid w:val="005B4BF4"/>
    <w:rsid w:val="005B62E0"/>
    <w:rsid w:val="005B720D"/>
    <w:rsid w:val="005B75CF"/>
    <w:rsid w:val="005B78DD"/>
    <w:rsid w:val="005B7AA8"/>
    <w:rsid w:val="005C1518"/>
    <w:rsid w:val="005C1E15"/>
    <w:rsid w:val="005C3061"/>
    <w:rsid w:val="005C429C"/>
    <w:rsid w:val="005C4D46"/>
    <w:rsid w:val="005C4E6D"/>
    <w:rsid w:val="005C4F21"/>
    <w:rsid w:val="005C529D"/>
    <w:rsid w:val="005C5B6C"/>
    <w:rsid w:val="005C5BB6"/>
    <w:rsid w:val="005C6A50"/>
    <w:rsid w:val="005C6AC6"/>
    <w:rsid w:val="005C6ECD"/>
    <w:rsid w:val="005C73BE"/>
    <w:rsid w:val="005D165D"/>
    <w:rsid w:val="005D16CB"/>
    <w:rsid w:val="005D29E7"/>
    <w:rsid w:val="005D3130"/>
    <w:rsid w:val="005D363C"/>
    <w:rsid w:val="005D377F"/>
    <w:rsid w:val="005D3809"/>
    <w:rsid w:val="005D3928"/>
    <w:rsid w:val="005D42FA"/>
    <w:rsid w:val="005D58E6"/>
    <w:rsid w:val="005D6385"/>
    <w:rsid w:val="005D68BC"/>
    <w:rsid w:val="005D6B5A"/>
    <w:rsid w:val="005D6CFE"/>
    <w:rsid w:val="005D7370"/>
    <w:rsid w:val="005D7D7E"/>
    <w:rsid w:val="005E07CD"/>
    <w:rsid w:val="005E0C5E"/>
    <w:rsid w:val="005E1BDD"/>
    <w:rsid w:val="005E2A45"/>
    <w:rsid w:val="005E3088"/>
    <w:rsid w:val="005E3121"/>
    <w:rsid w:val="005E39F0"/>
    <w:rsid w:val="005E3EE5"/>
    <w:rsid w:val="005E4700"/>
    <w:rsid w:val="005E4BAA"/>
    <w:rsid w:val="005E51F9"/>
    <w:rsid w:val="005E52CE"/>
    <w:rsid w:val="005E5450"/>
    <w:rsid w:val="005E5A96"/>
    <w:rsid w:val="005E5DD9"/>
    <w:rsid w:val="005E63AE"/>
    <w:rsid w:val="005E6DD6"/>
    <w:rsid w:val="005E73C2"/>
    <w:rsid w:val="005E77BD"/>
    <w:rsid w:val="005F06F6"/>
    <w:rsid w:val="005F0EE0"/>
    <w:rsid w:val="005F1596"/>
    <w:rsid w:val="005F1B51"/>
    <w:rsid w:val="005F1C55"/>
    <w:rsid w:val="005F2839"/>
    <w:rsid w:val="005F2CAE"/>
    <w:rsid w:val="005F3738"/>
    <w:rsid w:val="005F4527"/>
    <w:rsid w:val="005F48B4"/>
    <w:rsid w:val="005F55B4"/>
    <w:rsid w:val="005F5DD0"/>
    <w:rsid w:val="005F6315"/>
    <w:rsid w:val="005F673D"/>
    <w:rsid w:val="005F6750"/>
    <w:rsid w:val="005F6FE3"/>
    <w:rsid w:val="005F74F3"/>
    <w:rsid w:val="00600AC3"/>
    <w:rsid w:val="00600B02"/>
    <w:rsid w:val="00601060"/>
    <w:rsid w:val="00602373"/>
    <w:rsid w:val="00602481"/>
    <w:rsid w:val="00602E0D"/>
    <w:rsid w:val="00603106"/>
    <w:rsid w:val="00604324"/>
    <w:rsid w:val="0060478B"/>
    <w:rsid w:val="0060568A"/>
    <w:rsid w:val="00606901"/>
    <w:rsid w:val="0060717D"/>
    <w:rsid w:val="006071E1"/>
    <w:rsid w:val="00610EFB"/>
    <w:rsid w:val="00612090"/>
    <w:rsid w:val="00612AD1"/>
    <w:rsid w:val="00613093"/>
    <w:rsid w:val="006131BB"/>
    <w:rsid w:val="00613ADE"/>
    <w:rsid w:val="00614678"/>
    <w:rsid w:val="00614E19"/>
    <w:rsid w:val="00614EEB"/>
    <w:rsid w:val="00615D6A"/>
    <w:rsid w:val="006160AF"/>
    <w:rsid w:val="00616507"/>
    <w:rsid w:val="00617734"/>
    <w:rsid w:val="00617B3A"/>
    <w:rsid w:val="006203BE"/>
    <w:rsid w:val="0062078B"/>
    <w:rsid w:val="006217B6"/>
    <w:rsid w:val="006224E2"/>
    <w:rsid w:val="00623039"/>
    <w:rsid w:val="00623881"/>
    <w:rsid w:val="00623D52"/>
    <w:rsid w:val="0062491C"/>
    <w:rsid w:val="006256DB"/>
    <w:rsid w:val="00625872"/>
    <w:rsid w:val="0062682A"/>
    <w:rsid w:val="00626A7E"/>
    <w:rsid w:val="00626AFD"/>
    <w:rsid w:val="00626EF8"/>
    <w:rsid w:val="00626F06"/>
    <w:rsid w:val="00627180"/>
    <w:rsid w:val="00627E11"/>
    <w:rsid w:val="00630935"/>
    <w:rsid w:val="00631291"/>
    <w:rsid w:val="0063237D"/>
    <w:rsid w:val="006326D1"/>
    <w:rsid w:val="006353F6"/>
    <w:rsid w:val="0063550B"/>
    <w:rsid w:val="0063565E"/>
    <w:rsid w:val="006357EA"/>
    <w:rsid w:val="006365DB"/>
    <w:rsid w:val="00636630"/>
    <w:rsid w:val="006400F0"/>
    <w:rsid w:val="00640169"/>
    <w:rsid w:val="00642ED0"/>
    <w:rsid w:val="00643773"/>
    <w:rsid w:val="0064389E"/>
    <w:rsid w:val="00643F6E"/>
    <w:rsid w:val="00643F78"/>
    <w:rsid w:val="0064408C"/>
    <w:rsid w:val="00644424"/>
    <w:rsid w:val="00644813"/>
    <w:rsid w:val="00644921"/>
    <w:rsid w:val="00644C37"/>
    <w:rsid w:val="006451F6"/>
    <w:rsid w:val="00645302"/>
    <w:rsid w:val="00645E21"/>
    <w:rsid w:val="00645F90"/>
    <w:rsid w:val="006464C5"/>
    <w:rsid w:val="00646519"/>
    <w:rsid w:val="00646BB5"/>
    <w:rsid w:val="00647F21"/>
    <w:rsid w:val="0065042D"/>
    <w:rsid w:val="00650F03"/>
    <w:rsid w:val="006513ED"/>
    <w:rsid w:val="00651D20"/>
    <w:rsid w:val="006527D3"/>
    <w:rsid w:val="00652C64"/>
    <w:rsid w:val="00652EC7"/>
    <w:rsid w:val="00654204"/>
    <w:rsid w:val="0065459E"/>
    <w:rsid w:val="006545D7"/>
    <w:rsid w:val="006560A1"/>
    <w:rsid w:val="006563F7"/>
    <w:rsid w:val="00656941"/>
    <w:rsid w:val="00657589"/>
    <w:rsid w:val="00660A62"/>
    <w:rsid w:val="0066106E"/>
    <w:rsid w:val="006612C8"/>
    <w:rsid w:val="00661F1D"/>
    <w:rsid w:val="00662C17"/>
    <w:rsid w:val="00662C4C"/>
    <w:rsid w:val="00664AEE"/>
    <w:rsid w:val="00664B59"/>
    <w:rsid w:val="006650F9"/>
    <w:rsid w:val="006658E5"/>
    <w:rsid w:val="00665DE3"/>
    <w:rsid w:val="006664AE"/>
    <w:rsid w:val="006665CE"/>
    <w:rsid w:val="0067079E"/>
    <w:rsid w:val="00672F6F"/>
    <w:rsid w:val="00673690"/>
    <w:rsid w:val="00674331"/>
    <w:rsid w:val="00676A42"/>
    <w:rsid w:val="006772D3"/>
    <w:rsid w:val="00677908"/>
    <w:rsid w:val="00677BAC"/>
    <w:rsid w:val="00677C8B"/>
    <w:rsid w:val="0068036F"/>
    <w:rsid w:val="00680673"/>
    <w:rsid w:val="00681002"/>
    <w:rsid w:val="00681589"/>
    <w:rsid w:val="00681978"/>
    <w:rsid w:val="00681A33"/>
    <w:rsid w:val="00681D82"/>
    <w:rsid w:val="00681F13"/>
    <w:rsid w:val="00682025"/>
    <w:rsid w:val="006821CD"/>
    <w:rsid w:val="00682B30"/>
    <w:rsid w:val="00682E1A"/>
    <w:rsid w:val="006832F8"/>
    <w:rsid w:val="0068396B"/>
    <w:rsid w:val="00683D3C"/>
    <w:rsid w:val="0068421D"/>
    <w:rsid w:val="0068442F"/>
    <w:rsid w:val="0068470D"/>
    <w:rsid w:val="0068498D"/>
    <w:rsid w:val="00684C0B"/>
    <w:rsid w:val="00684C9B"/>
    <w:rsid w:val="00684FA7"/>
    <w:rsid w:val="0068695A"/>
    <w:rsid w:val="00686963"/>
    <w:rsid w:val="006872CB"/>
    <w:rsid w:val="006900C8"/>
    <w:rsid w:val="006902DD"/>
    <w:rsid w:val="0069054C"/>
    <w:rsid w:val="0069062A"/>
    <w:rsid w:val="0069069F"/>
    <w:rsid w:val="006906A8"/>
    <w:rsid w:val="00690CD9"/>
    <w:rsid w:val="00691202"/>
    <w:rsid w:val="0069140B"/>
    <w:rsid w:val="00691BE1"/>
    <w:rsid w:val="0069242B"/>
    <w:rsid w:val="006925DD"/>
    <w:rsid w:val="00693075"/>
    <w:rsid w:val="00693258"/>
    <w:rsid w:val="00693D0E"/>
    <w:rsid w:val="00694085"/>
    <w:rsid w:val="006947B8"/>
    <w:rsid w:val="00694E0D"/>
    <w:rsid w:val="00695967"/>
    <w:rsid w:val="0069666E"/>
    <w:rsid w:val="006A02B4"/>
    <w:rsid w:val="006A03CD"/>
    <w:rsid w:val="006A060F"/>
    <w:rsid w:val="006A0785"/>
    <w:rsid w:val="006A0931"/>
    <w:rsid w:val="006A0C51"/>
    <w:rsid w:val="006A1B78"/>
    <w:rsid w:val="006A237B"/>
    <w:rsid w:val="006A3DE7"/>
    <w:rsid w:val="006A4958"/>
    <w:rsid w:val="006A4D9C"/>
    <w:rsid w:val="006A5579"/>
    <w:rsid w:val="006A55E4"/>
    <w:rsid w:val="006A5DDF"/>
    <w:rsid w:val="006A73F9"/>
    <w:rsid w:val="006B041B"/>
    <w:rsid w:val="006B27A9"/>
    <w:rsid w:val="006B2D52"/>
    <w:rsid w:val="006B3668"/>
    <w:rsid w:val="006B3B2A"/>
    <w:rsid w:val="006B423A"/>
    <w:rsid w:val="006B5182"/>
    <w:rsid w:val="006B52A0"/>
    <w:rsid w:val="006B657C"/>
    <w:rsid w:val="006B67EA"/>
    <w:rsid w:val="006B730B"/>
    <w:rsid w:val="006B752A"/>
    <w:rsid w:val="006B7B65"/>
    <w:rsid w:val="006B7F7C"/>
    <w:rsid w:val="006C02E0"/>
    <w:rsid w:val="006C03F8"/>
    <w:rsid w:val="006C0C89"/>
    <w:rsid w:val="006C1197"/>
    <w:rsid w:val="006C158A"/>
    <w:rsid w:val="006C1B69"/>
    <w:rsid w:val="006C1D9C"/>
    <w:rsid w:val="006C1DA9"/>
    <w:rsid w:val="006C3261"/>
    <w:rsid w:val="006C388A"/>
    <w:rsid w:val="006C4107"/>
    <w:rsid w:val="006C596D"/>
    <w:rsid w:val="006C5BBF"/>
    <w:rsid w:val="006C5DE6"/>
    <w:rsid w:val="006C6EF4"/>
    <w:rsid w:val="006C7AE7"/>
    <w:rsid w:val="006D0307"/>
    <w:rsid w:val="006D0450"/>
    <w:rsid w:val="006D04C6"/>
    <w:rsid w:val="006D07AD"/>
    <w:rsid w:val="006D1047"/>
    <w:rsid w:val="006D15F5"/>
    <w:rsid w:val="006D1D2D"/>
    <w:rsid w:val="006D1FED"/>
    <w:rsid w:val="006D231D"/>
    <w:rsid w:val="006D256F"/>
    <w:rsid w:val="006D2E86"/>
    <w:rsid w:val="006D31EA"/>
    <w:rsid w:val="006D3847"/>
    <w:rsid w:val="006D3C0D"/>
    <w:rsid w:val="006D41DC"/>
    <w:rsid w:val="006D43A2"/>
    <w:rsid w:val="006D4CEE"/>
    <w:rsid w:val="006D53B2"/>
    <w:rsid w:val="006D60E2"/>
    <w:rsid w:val="006D6481"/>
    <w:rsid w:val="006D65FD"/>
    <w:rsid w:val="006D6A45"/>
    <w:rsid w:val="006E0CE7"/>
    <w:rsid w:val="006E2702"/>
    <w:rsid w:val="006E34B9"/>
    <w:rsid w:val="006E3575"/>
    <w:rsid w:val="006E3962"/>
    <w:rsid w:val="006E396A"/>
    <w:rsid w:val="006E3B94"/>
    <w:rsid w:val="006E5429"/>
    <w:rsid w:val="006E5521"/>
    <w:rsid w:val="006E5695"/>
    <w:rsid w:val="006E5C13"/>
    <w:rsid w:val="006E5F33"/>
    <w:rsid w:val="006E745E"/>
    <w:rsid w:val="006E7FBE"/>
    <w:rsid w:val="006F0601"/>
    <w:rsid w:val="006F0A42"/>
    <w:rsid w:val="006F0C18"/>
    <w:rsid w:val="006F1A5C"/>
    <w:rsid w:val="006F1F74"/>
    <w:rsid w:val="006F206C"/>
    <w:rsid w:val="006F349E"/>
    <w:rsid w:val="006F49B4"/>
    <w:rsid w:val="006F520D"/>
    <w:rsid w:val="006F5BAE"/>
    <w:rsid w:val="006F5FE3"/>
    <w:rsid w:val="006F6764"/>
    <w:rsid w:val="006F6D17"/>
    <w:rsid w:val="006F7303"/>
    <w:rsid w:val="006F7398"/>
    <w:rsid w:val="006F77DF"/>
    <w:rsid w:val="006F7B13"/>
    <w:rsid w:val="00700127"/>
    <w:rsid w:val="007002DA"/>
    <w:rsid w:val="00700316"/>
    <w:rsid w:val="0070053E"/>
    <w:rsid w:val="00700939"/>
    <w:rsid w:val="00700EDB"/>
    <w:rsid w:val="007011A4"/>
    <w:rsid w:val="00701731"/>
    <w:rsid w:val="0070305D"/>
    <w:rsid w:val="0070427B"/>
    <w:rsid w:val="00704364"/>
    <w:rsid w:val="00705231"/>
    <w:rsid w:val="0070562B"/>
    <w:rsid w:val="00705FD1"/>
    <w:rsid w:val="00707251"/>
    <w:rsid w:val="007078B8"/>
    <w:rsid w:val="00707EE2"/>
    <w:rsid w:val="00710E01"/>
    <w:rsid w:val="00711979"/>
    <w:rsid w:val="00711F0E"/>
    <w:rsid w:val="00712775"/>
    <w:rsid w:val="007127C8"/>
    <w:rsid w:val="00713078"/>
    <w:rsid w:val="007136AF"/>
    <w:rsid w:val="0071386F"/>
    <w:rsid w:val="00713A68"/>
    <w:rsid w:val="00715424"/>
    <w:rsid w:val="0071633F"/>
    <w:rsid w:val="007168E5"/>
    <w:rsid w:val="007171F9"/>
    <w:rsid w:val="00717FC0"/>
    <w:rsid w:val="0072223A"/>
    <w:rsid w:val="00723BD0"/>
    <w:rsid w:val="00725306"/>
    <w:rsid w:val="0072576D"/>
    <w:rsid w:val="007265C4"/>
    <w:rsid w:val="00726B37"/>
    <w:rsid w:val="00726BC5"/>
    <w:rsid w:val="00726CF9"/>
    <w:rsid w:val="007278BD"/>
    <w:rsid w:val="0073028F"/>
    <w:rsid w:val="0073033E"/>
    <w:rsid w:val="007306EC"/>
    <w:rsid w:val="00730EF6"/>
    <w:rsid w:val="00731A36"/>
    <w:rsid w:val="00731C2B"/>
    <w:rsid w:val="00733105"/>
    <w:rsid w:val="0073322B"/>
    <w:rsid w:val="007334D5"/>
    <w:rsid w:val="00733DBC"/>
    <w:rsid w:val="007344DA"/>
    <w:rsid w:val="00736DC5"/>
    <w:rsid w:val="00737E46"/>
    <w:rsid w:val="007402FA"/>
    <w:rsid w:val="007408D7"/>
    <w:rsid w:val="00741127"/>
    <w:rsid w:val="0074119F"/>
    <w:rsid w:val="00741AD5"/>
    <w:rsid w:val="00742752"/>
    <w:rsid w:val="00742B5C"/>
    <w:rsid w:val="00742D50"/>
    <w:rsid w:val="00743453"/>
    <w:rsid w:val="00744013"/>
    <w:rsid w:val="0074406E"/>
    <w:rsid w:val="00744185"/>
    <w:rsid w:val="00744BED"/>
    <w:rsid w:val="0074517F"/>
    <w:rsid w:val="00746DDD"/>
    <w:rsid w:val="00747097"/>
    <w:rsid w:val="00747680"/>
    <w:rsid w:val="00747CEA"/>
    <w:rsid w:val="00747DAD"/>
    <w:rsid w:val="007500B0"/>
    <w:rsid w:val="00750C57"/>
    <w:rsid w:val="00751046"/>
    <w:rsid w:val="00751961"/>
    <w:rsid w:val="0075253B"/>
    <w:rsid w:val="007525DE"/>
    <w:rsid w:val="00753199"/>
    <w:rsid w:val="007535A8"/>
    <w:rsid w:val="00753D5A"/>
    <w:rsid w:val="00755121"/>
    <w:rsid w:val="007554AC"/>
    <w:rsid w:val="007561EA"/>
    <w:rsid w:val="007566D0"/>
    <w:rsid w:val="00756707"/>
    <w:rsid w:val="00756A8A"/>
    <w:rsid w:val="00756DB4"/>
    <w:rsid w:val="0075753F"/>
    <w:rsid w:val="007575C8"/>
    <w:rsid w:val="00760FE2"/>
    <w:rsid w:val="0076116C"/>
    <w:rsid w:val="007617A7"/>
    <w:rsid w:val="00761C8F"/>
    <w:rsid w:val="00762384"/>
    <w:rsid w:val="00763611"/>
    <w:rsid w:val="00763660"/>
    <w:rsid w:val="007639DA"/>
    <w:rsid w:val="00763AEF"/>
    <w:rsid w:val="007647E9"/>
    <w:rsid w:val="00764C29"/>
    <w:rsid w:val="00764C5F"/>
    <w:rsid w:val="00764EAA"/>
    <w:rsid w:val="007654A1"/>
    <w:rsid w:val="007669D2"/>
    <w:rsid w:val="00766C1D"/>
    <w:rsid w:val="0076703E"/>
    <w:rsid w:val="0076723E"/>
    <w:rsid w:val="0076799A"/>
    <w:rsid w:val="00767EC4"/>
    <w:rsid w:val="0077066C"/>
    <w:rsid w:val="0077076B"/>
    <w:rsid w:val="0077108D"/>
    <w:rsid w:val="00771922"/>
    <w:rsid w:val="00771B11"/>
    <w:rsid w:val="00771BC1"/>
    <w:rsid w:val="00771F13"/>
    <w:rsid w:val="00771FE2"/>
    <w:rsid w:val="00771FF2"/>
    <w:rsid w:val="007720EE"/>
    <w:rsid w:val="00772772"/>
    <w:rsid w:val="007748CB"/>
    <w:rsid w:val="00775065"/>
    <w:rsid w:val="007752BF"/>
    <w:rsid w:val="0077636D"/>
    <w:rsid w:val="00776684"/>
    <w:rsid w:val="007769A1"/>
    <w:rsid w:val="00777DD7"/>
    <w:rsid w:val="00777EBB"/>
    <w:rsid w:val="0078183D"/>
    <w:rsid w:val="007819F4"/>
    <w:rsid w:val="00781D7B"/>
    <w:rsid w:val="00781F36"/>
    <w:rsid w:val="00782285"/>
    <w:rsid w:val="00783110"/>
    <w:rsid w:val="00783168"/>
    <w:rsid w:val="007842DF"/>
    <w:rsid w:val="007843F4"/>
    <w:rsid w:val="007853A2"/>
    <w:rsid w:val="00785C11"/>
    <w:rsid w:val="00785D3C"/>
    <w:rsid w:val="00785F2E"/>
    <w:rsid w:val="007862C4"/>
    <w:rsid w:val="007874CB"/>
    <w:rsid w:val="007877CB"/>
    <w:rsid w:val="007877EE"/>
    <w:rsid w:val="0079093B"/>
    <w:rsid w:val="00790DF8"/>
    <w:rsid w:val="007917E7"/>
    <w:rsid w:val="007921A1"/>
    <w:rsid w:val="00792CF7"/>
    <w:rsid w:val="00793EED"/>
    <w:rsid w:val="00794367"/>
    <w:rsid w:val="00795A91"/>
    <w:rsid w:val="00796353"/>
    <w:rsid w:val="007970FE"/>
    <w:rsid w:val="007979C5"/>
    <w:rsid w:val="007A0467"/>
    <w:rsid w:val="007A0966"/>
    <w:rsid w:val="007A0F8B"/>
    <w:rsid w:val="007A213E"/>
    <w:rsid w:val="007A2956"/>
    <w:rsid w:val="007A3EA0"/>
    <w:rsid w:val="007A42B0"/>
    <w:rsid w:val="007A4E68"/>
    <w:rsid w:val="007A5392"/>
    <w:rsid w:val="007A5DA6"/>
    <w:rsid w:val="007A5E74"/>
    <w:rsid w:val="007A60C9"/>
    <w:rsid w:val="007A656D"/>
    <w:rsid w:val="007A68FB"/>
    <w:rsid w:val="007A6A0B"/>
    <w:rsid w:val="007A71D2"/>
    <w:rsid w:val="007A79E1"/>
    <w:rsid w:val="007B05F0"/>
    <w:rsid w:val="007B0F73"/>
    <w:rsid w:val="007B1018"/>
    <w:rsid w:val="007B1449"/>
    <w:rsid w:val="007B1997"/>
    <w:rsid w:val="007B19F3"/>
    <w:rsid w:val="007B269D"/>
    <w:rsid w:val="007B2982"/>
    <w:rsid w:val="007B2B36"/>
    <w:rsid w:val="007B307A"/>
    <w:rsid w:val="007B3491"/>
    <w:rsid w:val="007B3B68"/>
    <w:rsid w:val="007B5195"/>
    <w:rsid w:val="007B5516"/>
    <w:rsid w:val="007B5726"/>
    <w:rsid w:val="007B60E7"/>
    <w:rsid w:val="007B6E97"/>
    <w:rsid w:val="007B7AA0"/>
    <w:rsid w:val="007C0B1E"/>
    <w:rsid w:val="007C10AF"/>
    <w:rsid w:val="007C115E"/>
    <w:rsid w:val="007C14FF"/>
    <w:rsid w:val="007C1F09"/>
    <w:rsid w:val="007C32ED"/>
    <w:rsid w:val="007C4150"/>
    <w:rsid w:val="007C4364"/>
    <w:rsid w:val="007C456F"/>
    <w:rsid w:val="007C50CC"/>
    <w:rsid w:val="007C5128"/>
    <w:rsid w:val="007C52CB"/>
    <w:rsid w:val="007C5548"/>
    <w:rsid w:val="007C5871"/>
    <w:rsid w:val="007C5970"/>
    <w:rsid w:val="007C611F"/>
    <w:rsid w:val="007C662C"/>
    <w:rsid w:val="007C77ED"/>
    <w:rsid w:val="007D0018"/>
    <w:rsid w:val="007D0D10"/>
    <w:rsid w:val="007D11D2"/>
    <w:rsid w:val="007D1500"/>
    <w:rsid w:val="007D1695"/>
    <w:rsid w:val="007D19B0"/>
    <w:rsid w:val="007D22E7"/>
    <w:rsid w:val="007D2582"/>
    <w:rsid w:val="007D30DA"/>
    <w:rsid w:val="007D3121"/>
    <w:rsid w:val="007D32D1"/>
    <w:rsid w:val="007D4A3E"/>
    <w:rsid w:val="007D5D2A"/>
    <w:rsid w:val="007D5E48"/>
    <w:rsid w:val="007D61D8"/>
    <w:rsid w:val="007D6856"/>
    <w:rsid w:val="007D6AB9"/>
    <w:rsid w:val="007D6D8F"/>
    <w:rsid w:val="007D6EDA"/>
    <w:rsid w:val="007D6FE9"/>
    <w:rsid w:val="007D74B2"/>
    <w:rsid w:val="007D74D8"/>
    <w:rsid w:val="007D7584"/>
    <w:rsid w:val="007D7B82"/>
    <w:rsid w:val="007D7F54"/>
    <w:rsid w:val="007E03A6"/>
    <w:rsid w:val="007E29EF"/>
    <w:rsid w:val="007E2AFD"/>
    <w:rsid w:val="007E3BD6"/>
    <w:rsid w:val="007E5518"/>
    <w:rsid w:val="007E5CCC"/>
    <w:rsid w:val="007E5DBF"/>
    <w:rsid w:val="007E67F7"/>
    <w:rsid w:val="007E6CF0"/>
    <w:rsid w:val="007E745C"/>
    <w:rsid w:val="007E7BF6"/>
    <w:rsid w:val="007E7ED9"/>
    <w:rsid w:val="007F018A"/>
    <w:rsid w:val="007F038F"/>
    <w:rsid w:val="007F0C17"/>
    <w:rsid w:val="007F132A"/>
    <w:rsid w:val="007F1DFB"/>
    <w:rsid w:val="007F22D9"/>
    <w:rsid w:val="007F23FC"/>
    <w:rsid w:val="007F26CC"/>
    <w:rsid w:val="007F26F3"/>
    <w:rsid w:val="007F277F"/>
    <w:rsid w:val="007F4241"/>
    <w:rsid w:val="007F42B3"/>
    <w:rsid w:val="007F4936"/>
    <w:rsid w:val="007F4F51"/>
    <w:rsid w:val="007F528A"/>
    <w:rsid w:val="007F5B66"/>
    <w:rsid w:val="007F6589"/>
    <w:rsid w:val="007F7D34"/>
    <w:rsid w:val="008000FE"/>
    <w:rsid w:val="00800E64"/>
    <w:rsid w:val="0080106A"/>
    <w:rsid w:val="00801F45"/>
    <w:rsid w:val="00802527"/>
    <w:rsid w:val="008031F9"/>
    <w:rsid w:val="008035EA"/>
    <w:rsid w:val="00804E40"/>
    <w:rsid w:val="0080520E"/>
    <w:rsid w:val="0080555A"/>
    <w:rsid w:val="00805D80"/>
    <w:rsid w:val="008064BD"/>
    <w:rsid w:val="00806757"/>
    <w:rsid w:val="00806F51"/>
    <w:rsid w:val="00807B58"/>
    <w:rsid w:val="00807D10"/>
    <w:rsid w:val="00807EFA"/>
    <w:rsid w:val="008100A8"/>
    <w:rsid w:val="00811118"/>
    <w:rsid w:val="00811714"/>
    <w:rsid w:val="00811879"/>
    <w:rsid w:val="00811A3F"/>
    <w:rsid w:val="00812243"/>
    <w:rsid w:val="008135DE"/>
    <w:rsid w:val="00813687"/>
    <w:rsid w:val="00813F61"/>
    <w:rsid w:val="00814082"/>
    <w:rsid w:val="008140C6"/>
    <w:rsid w:val="0081413B"/>
    <w:rsid w:val="008150FA"/>
    <w:rsid w:val="008151A8"/>
    <w:rsid w:val="00815DD2"/>
    <w:rsid w:val="00815F2F"/>
    <w:rsid w:val="00816A57"/>
    <w:rsid w:val="00816BC7"/>
    <w:rsid w:val="008170E3"/>
    <w:rsid w:val="00817E3A"/>
    <w:rsid w:val="0082000D"/>
    <w:rsid w:val="00820193"/>
    <w:rsid w:val="00820488"/>
    <w:rsid w:val="00821909"/>
    <w:rsid w:val="00821E23"/>
    <w:rsid w:val="008221D0"/>
    <w:rsid w:val="0082265D"/>
    <w:rsid w:val="0082480E"/>
    <w:rsid w:val="0082497E"/>
    <w:rsid w:val="00824D0E"/>
    <w:rsid w:val="00825FEB"/>
    <w:rsid w:val="00826071"/>
    <w:rsid w:val="008262F5"/>
    <w:rsid w:val="0082662F"/>
    <w:rsid w:val="00826EDA"/>
    <w:rsid w:val="008271F8"/>
    <w:rsid w:val="008273CF"/>
    <w:rsid w:val="008306F3"/>
    <w:rsid w:val="0083071C"/>
    <w:rsid w:val="00830847"/>
    <w:rsid w:val="0083191D"/>
    <w:rsid w:val="00831B78"/>
    <w:rsid w:val="0083396C"/>
    <w:rsid w:val="00833D2B"/>
    <w:rsid w:val="00834925"/>
    <w:rsid w:val="00835674"/>
    <w:rsid w:val="00835BE3"/>
    <w:rsid w:val="0083631B"/>
    <w:rsid w:val="00836E28"/>
    <w:rsid w:val="00837817"/>
    <w:rsid w:val="0084023A"/>
    <w:rsid w:val="00840607"/>
    <w:rsid w:val="00840854"/>
    <w:rsid w:val="00840C65"/>
    <w:rsid w:val="00840F0F"/>
    <w:rsid w:val="00841099"/>
    <w:rsid w:val="008412A0"/>
    <w:rsid w:val="00841406"/>
    <w:rsid w:val="00841A90"/>
    <w:rsid w:val="00841B1E"/>
    <w:rsid w:val="00841E25"/>
    <w:rsid w:val="0084265F"/>
    <w:rsid w:val="008438C6"/>
    <w:rsid w:val="00844D2F"/>
    <w:rsid w:val="00844F6E"/>
    <w:rsid w:val="008459C0"/>
    <w:rsid w:val="00845A21"/>
    <w:rsid w:val="00846EEC"/>
    <w:rsid w:val="00847527"/>
    <w:rsid w:val="00850553"/>
    <w:rsid w:val="00850734"/>
    <w:rsid w:val="0085096D"/>
    <w:rsid w:val="008509CC"/>
    <w:rsid w:val="00850C75"/>
    <w:rsid w:val="008514E7"/>
    <w:rsid w:val="00851F85"/>
    <w:rsid w:val="008521C8"/>
    <w:rsid w:val="00852A30"/>
    <w:rsid w:val="00852AEF"/>
    <w:rsid w:val="00853BCB"/>
    <w:rsid w:val="00854623"/>
    <w:rsid w:val="00855084"/>
    <w:rsid w:val="00855447"/>
    <w:rsid w:val="00856588"/>
    <w:rsid w:val="00856E51"/>
    <w:rsid w:val="00856EA3"/>
    <w:rsid w:val="00856F4D"/>
    <w:rsid w:val="008600AF"/>
    <w:rsid w:val="008602AC"/>
    <w:rsid w:val="008603D7"/>
    <w:rsid w:val="00860C34"/>
    <w:rsid w:val="00862EF3"/>
    <w:rsid w:val="00863080"/>
    <w:rsid w:val="00863A77"/>
    <w:rsid w:val="00863D01"/>
    <w:rsid w:val="00864D23"/>
    <w:rsid w:val="00867898"/>
    <w:rsid w:val="0087028F"/>
    <w:rsid w:val="0087032C"/>
    <w:rsid w:val="008708D5"/>
    <w:rsid w:val="00871061"/>
    <w:rsid w:val="00872332"/>
    <w:rsid w:val="0087264A"/>
    <w:rsid w:val="008729F3"/>
    <w:rsid w:val="008731AE"/>
    <w:rsid w:val="008732FE"/>
    <w:rsid w:val="00873670"/>
    <w:rsid w:val="008736BD"/>
    <w:rsid w:val="00873BFF"/>
    <w:rsid w:val="00873DD3"/>
    <w:rsid w:val="0087414F"/>
    <w:rsid w:val="008747BA"/>
    <w:rsid w:val="00875028"/>
    <w:rsid w:val="0087569A"/>
    <w:rsid w:val="00876C52"/>
    <w:rsid w:val="0087715D"/>
    <w:rsid w:val="008776FC"/>
    <w:rsid w:val="00877B01"/>
    <w:rsid w:val="00877D9A"/>
    <w:rsid w:val="008809F8"/>
    <w:rsid w:val="00880A6F"/>
    <w:rsid w:val="00881158"/>
    <w:rsid w:val="008813A8"/>
    <w:rsid w:val="00881C6D"/>
    <w:rsid w:val="00882650"/>
    <w:rsid w:val="00884D4C"/>
    <w:rsid w:val="00885335"/>
    <w:rsid w:val="00885BC7"/>
    <w:rsid w:val="00885C8F"/>
    <w:rsid w:val="0088688D"/>
    <w:rsid w:val="00887C07"/>
    <w:rsid w:val="00887E50"/>
    <w:rsid w:val="00887F29"/>
    <w:rsid w:val="00890957"/>
    <w:rsid w:val="00891380"/>
    <w:rsid w:val="008917E1"/>
    <w:rsid w:val="0089272F"/>
    <w:rsid w:val="0089391B"/>
    <w:rsid w:val="008939A6"/>
    <w:rsid w:val="00893A27"/>
    <w:rsid w:val="00893FCD"/>
    <w:rsid w:val="00894808"/>
    <w:rsid w:val="00894A02"/>
    <w:rsid w:val="00896180"/>
    <w:rsid w:val="00896577"/>
    <w:rsid w:val="0089658E"/>
    <w:rsid w:val="00896B80"/>
    <w:rsid w:val="00896DE1"/>
    <w:rsid w:val="00896E0A"/>
    <w:rsid w:val="0089746D"/>
    <w:rsid w:val="00897E5E"/>
    <w:rsid w:val="008A056E"/>
    <w:rsid w:val="008A09D8"/>
    <w:rsid w:val="008A0BE9"/>
    <w:rsid w:val="008A1491"/>
    <w:rsid w:val="008A1E84"/>
    <w:rsid w:val="008A3B80"/>
    <w:rsid w:val="008A586D"/>
    <w:rsid w:val="008A5CEF"/>
    <w:rsid w:val="008A659D"/>
    <w:rsid w:val="008A77C0"/>
    <w:rsid w:val="008A7927"/>
    <w:rsid w:val="008A7FA5"/>
    <w:rsid w:val="008B082F"/>
    <w:rsid w:val="008B0970"/>
    <w:rsid w:val="008B0E01"/>
    <w:rsid w:val="008B1C53"/>
    <w:rsid w:val="008B1F4A"/>
    <w:rsid w:val="008B2162"/>
    <w:rsid w:val="008B2499"/>
    <w:rsid w:val="008B2F80"/>
    <w:rsid w:val="008B3C4F"/>
    <w:rsid w:val="008B42E6"/>
    <w:rsid w:val="008B468A"/>
    <w:rsid w:val="008B47DC"/>
    <w:rsid w:val="008B50DF"/>
    <w:rsid w:val="008B5769"/>
    <w:rsid w:val="008B58F2"/>
    <w:rsid w:val="008B5AAA"/>
    <w:rsid w:val="008B670C"/>
    <w:rsid w:val="008B6AE6"/>
    <w:rsid w:val="008B6D4D"/>
    <w:rsid w:val="008B7546"/>
    <w:rsid w:val="008B7B4B"/>
    <w:rsid w:val="008B7DCB"/>
    <w:rsid w:val="008C02EF"/>
    <w:rsid w:val="008C03A8"/>
    <w:rsid w:val="008C13D0"/>
    <w:rsid w:val="008C26F3"/>
    <w:rsid w:val="008C284A"/>
    <w:rsid w:val="008C2EA8"/>
    <w:rsid w:val="008C3980"/>
    <w:rsid w:val="008C6059"/>
    <w:rsid w:val="008C6154"/>
    <w:rsid w:val="008C6A19"/>
    <w:rsid w:val="008C71D1"/>
    <w:rsid w:val="008C722F"/>
    <w:rsid w:val="008D0645"/>
    <w:rsid w:val="008D0C4D"/>
    <w:rsid w:val="008D1D67"/>
    <w:rsid w:val="008D29DB"/>
    <w:rsid w:val="008D3184"/>
    <w:rsid w:val="008D3331"/>
    <w:rsid w:val="008D34A6"/>
    <w:rsid w:val="008D4AAF"/>
    <w:rsid w:val="008D6415"/>
    <w:rsid w:val="008D670F"/>
    <w:rsid w:val="008D6B95"/>
    <w:rsid w:val="008D7399"/>
    <w:rsid w:val="008D79B4"/>
    <w:rsid w:val="008E11D7"/>
    <w:rsid w:val="008E1A46"/>
    <w:rsid w:val="008E1E7E"/>
    <w:rsid w:val="008E2655"/>
    <w:rsid w:val="008E31F9"/>
    <w:rsid w:val="008E3B0F"/>
    <w:rsid w:val="008E4182"/>
    <w:rsid w:val="008E48E3"/>
    <w:rsid w:val="008E5266"/>
    <w:rsid w:val="008E52E2"/>
    <w:rsid w:val="008E53D4"/>
    <w:rsid w:val="008E549B"/>
    <w:rsid w:val="008E54F5"/>
    <w:rsid w:val="008E5CAE"/>
    <w:rsid w:val="008E5E5D"/>
    <w:rsid w:val="008E62FF"/>
    <w:rsid w:val="008E6547"/>
    <w:rsid w:val="008E68FE"/>
    <w:rsid w:val="008E7116"/>
    <w:rsid w:val="008E7DE2"/>
    <w:rsid w:val="008F1689"/>
    <w:rsid w:val="008F2194"/>
    <w:rsid w:val="008F2E6A"/>
    <w:rsid w:val="008F30BB"/>
    <w:rsid w:val="008F3848"/>
    <w:rsid w:val="008F4437"/>
    <w:rsid w:val="008F4F76"/>
    <w:rsid w:val="008F5AB8"/>
    <w:rsid w:val="008F6D42"/>
    <w:rsid w:val="008F723A"/>
    <w:rsid w:val="008F7BB9"/>
    <w:rsid w:val="009008D6"/>
    <w:rsid w:val="00900E49"/>
    <w:rsid w:val="009018D9"/>
    <w:rsid w:val="009041A0"/>
    <w:rsid w:val="00904470"/>
    <w:rsid w:val="009046F8"/>
    <w:rsid w:val="00904833"/>
    <w:rsid w:val="009056DC"/>
    <w:rsid w:val="0090597F"/>
    <w:rsid w:val="00905BC9"/>
    <w:rsid w:val="00905DCB"/>
    <w:rsid w:val="00906561"/>
    <w:rsid w:val="00906B68"/>
    <w:rsid w:val="0090746A"/>
    <w:rsid w:val="0091046D"/>
    <w:rsid w:val="009108E6"/>
    <w:rsid w:val="00910D8C"/>
    <w:rsid w:val="009114D7"/>
    <w:rsid w:val="0091202B"/>
    <w:rsid w:val="00912F12"/>
    <w:rsid w:val="0091326A"/>
    <w:rsid w:val="0091365C"/>
    <w:rsid w:val="00913715"/>
    <w:rsid w:val="009143B9"/>
    <w:rsid w:val="00914649"/>
    <w:rsid w:val="009155F3"/>
    <w:rsid w:val="00915DA1"/>
    <w:rsid w:val="00915F33"/>
    <w:rsid w:val="00916891"/>
    <w:rsid w:val="0091709E"/>
    <w:rsid w:val="00917400"/>
    <w:rsid w:val="00917AFA"/>
    <w:rsid w:val="00917B34"/>
    <w:rsid w:val="00917EB2"/>
    <w:rsid w:val="009200D3"/>
    <w:rsid w:val="00920563"/>
    <w:rsid w:val="0092145A"/>
    <w:rsid w:val="00921801"/>
    <w:rsid w:val="00921A01"/>
    <w:rsid w:val="00922129"/>
    <w:rsid w:val="009229DA"/>
    <w:rsid w:val="00922F1B"/>
    <w:rsid w:val="00923866"/>
    <w:rsid w:val="00925BE9"/>
    <w:rsid w:val="00925DA4"/>
    <w:rsid w:val="009276BF"/>
    <w:rsid w:val="00927C70"/>
    <w:rsid w:val="00927E94"/>
    <w:rsid w:val="009309E8"/>
    <w:rsid w:val="009336B0"/>
    <w:rsid w:val="00936BBD"/>
    <w:rsid w:val="00936DC6"/>
    <w:rsid w:val="009372ED"/>
    <w:rsid w:val="00937BCB"/>
    <w:rsid w:val="00940F60"/>
    <w:rsid w:val="00941243"/>
    <w:rsid w:val="009418D3"/>
    <w:rsid w:val="00941D74"/>
    <w:rsid w:val="0094227A"/>
    <w:rsid w:val="00942352"/>
    <w:rsid w:val="009427EB"/>
    <w:rsid w:val="00942BA7"/>
    <w:rsid w:val="00943530"/>
    <w:rsid w:val="00943859"/>
    <w:rsid w:val="00943A28"/>
    <w:rsid w:val="009445D9"/>
    <w:rsid w:val="009447A9"/>
    <w:rsid w:val="00945B03"/>
    <w:rsid w:val="00946C91"/>
    <w:rsid w:val="009506BC"/>
    <w:rsid w:val="00950896"/>
    <w:rsid w:val="009510BD"/>
    <w:rsid w:val="00951401"/>
    <w:rsid w:val="009517A9"/>
    <w:rsid w:val="00952BBD"/>
    <w:rsid w:val="009535A7"/>
    <w:rsid w:val="009535C6"/>
    <w:rsid w:val="009538F7"/>
    <w:rsid w:val="00953CF1"/>
    <w:rsid w:val="0095430B"/>
    <w:rsid w:val="009544DC"/>
    <w:rsid w:val="009545A5"/>
    <w:rsid w:val="00954881"/>
    <w:rsid w:val="009563B2"/>
    <w:rsid w:val="009564A6"/>
    <w:rsid w:val="0095666E"/>
    <w:rsid w:val="009567A8"/>
    <w:rsid w:val="009574BD"/>
    <w:rsid w:val="00960E38"/>
    <w:rsid w:val="0096150B"/>
    <w:rsid w:val="00961BC9"/>
    <w:rsid w:val="00962029"/>
    <w:rsid w:val="009620D5"/>
    <w:rsid w:val="0096258A"/>
    <w:rsid w:val="00962919"/>
    <w:rsid w:val="00963746"/>
    <w:rsid w:val="009638F2"/>
    <w:rsid w:val="0096469F"/>
    <w:rsid w:val="0096729A"/>
    <w:rsid w:val="009714CD"/>
    <w:rsid w:val="00971A17"/>
    <w:rsid w:val="00972155"/>
    <w:rsid w:val="00972399"/>
    <w:rsid w:val="00972B7E"/>
    <w:rsid w:val="00972B9F"/>
    <w:rsid w:val="0097346C"/>
    <w:rsid w:val="00973620"/>
    <w:rsid w:val="0097413D"/>
    <w:rsid w:val="0097575C"/>
    <w:rsid w:val="00975F78"/>
    <w:rsid w:val="00976186"/>
    <w:rsid w:val="009802BB"/>
    <w:rsid w:val="009803A1"/>
    <w:rsid w:val="00980759"/>
    <w:rsid w:val="00980966"/>
    <w:rsid w:val="00980BA2"/>
    <w:rsid w:val="009811A0"/>
    <w:rsid w:val="009819E5"/>
    <w:rsid w:val="00982150"/>
    <w:rsid w:val="00982276"/>
    <w:rsid w:val="00982D3C"/>
    <w:rsid w:val="00982D62"/>
    <w:rsid w:val="00982F4B"/>
    <w:rsid w:val="009840C6"/>
    <w:rsid w:val="009845C0"/>
    <w:rsid w:val="00984620"/>
    <w:rsid w:val="00984B5B"/>
    <w:rsid w:val="00984DC7"/>
    <w:rsid w:val="00985241"/>
    <w:rsid w:val="0098582A"/>
    <w:rsid w:val="00985973"/>
    <w:rsid w:val="009864E8"/>
    <w:rsid w:val="009869F6"/>
    <w:rsid w:val="00986BEF"/>
    <w:rsid w:val="00987CC9"/>
    <w:rsid w:val="00990463"/>
    <w:rsid w:val="00990DFE"/>
    <w:rsid w:val="00991088"/>
    <w:rsid w:val="009923C7"/>
    <w:rsid w:val="00992701"/>
    <w:rsid w:val="00992F7C"/>
    <w:rsid w:val="0099363C"/>
    <w:rsid w:val="00993F84"/>
    <w:rsid w:val="009946F9"/>
    <w:rsid w:val="009949D1"/>
    <w:rsid w:val="00994C44"/>
    <w:rsid w:val="00995A0B"/>
    <w:rsid w:val="00995FB3"/>
    <w:rsid w:val="009968CC"/>
    <w:rsid w:val="00997B7B"/>
    <w:rsid w:val="00997C7F"/>
    <w:rsid w:val="00997F44"/>
    <w:rsid w:val="009A0469"/>
    <w:rsid w:val="009A069D"/>
    <w:rsid w:val="009A1931"/>
    <w:rsid w:val="009A2032"/>
    <w:rsid w:val="009A2119"/>
    <w:rsid w:val="009A2516"/>
    <w:rsid w:val="009A27D3"/>
    <w:rsid w:val="009A343E"/>
    <w:rsid w:val="009A350F"/>
    <w:rsid w:val="009A465D"/>
    <w:rsid w:val="009A5335"/>
    <w:rsid w:val="009A657D"/>
    <w:rsid w:val="009A67DC"/>
    <w:rsid w:val="009A685E"/>
    <w:rsid w:val="009A6EA8"/>
    <w:rsid w:val="009A769E"/>
    <w:rsid w:val="009A7AE0"/>
    <w:rsid w:val="009A7F28"/>
    <w:rsid w:val="009B030A"/>
    <w:rsid w:val="009B08E3"/>
    <w:rsid w:val="009B10C6"/>
    <w:rsid w:val="009B1B64"/>
    <w:rsid w:val="009B3320"/>
    <w:rsid w:val="009B3415"/>
    <w:rsid w:val="009B36D2"/>
    <w:rsid w:val="009B3F98"/>
    <w:rsid w:val="009B42CA"/>
    <w:rsid w:val="009B47C0"/>
    <w:rsid w:val="009B4A07"/>
    <w:rsid w:val="009B56C1"/>
    <w:rsid w:val="009B6571"/>
    <w:rsid w:val="009B694D"/>
    <w:rsid w:val="009B6CB8"/>
    <w:rsid w:val="009B6F8F"/>
    <w:rsid w:val="009B7412"/>
    <w:rsid w:val="009B7508"/>
    <w:rsid w:val="009C0880"/>
    <w:rsid w:val="009C0B32"/>
    <w:rsid w:val="009C0FDD"/>
    <w:rsid w:val="009C11E1"/>
    <w:rsid w:val="009C13DE"/>
    <w:rsid w:val="009C159F"/>
    <w:rsid w:val="009C17B6"/>
    <w:rsid w:val="009C183C"/>
    <w:rsid w:val="009C1B5E"/>
    <w:rsid w:val="009C1CA0"/>
    <w:rsid w:val="009C2382"/>
    <w:rsid w:val="009C2BEC"/>
    <w:rsid w:val="009C2D31"/>
    <w:rsid w:val="009C3218"/>
    <w:rsid w:val="009C3833"/>
    <w:rsid w:val="009C3A3A"/>
    <w:rsid w:val="009C4329"/>
    <w:rsid w:val="009C45B8"/>
    <w:rsid w:val="009C4747"/>
    <w:rsid w:val="009C628A"/>
    <w:rsid w:val="009C67BE"/>
    <w:rsid w:val="009C6881"/>
    <w:rsid w:val="009C78E7"/>
    <w:rsid w:val="009C7CBE"/>
    <w:rsid w:val="009C7FC8"/>
    <w:rsid w:val="009D0683"/>
    <w:rsid w:val="009D29AC"/>
    <w:rsid w:val="009D2D50"/>
    <w:rsid w:val="009D31D6"/>
    <w:rsid w:val="009D3349"/>
    <w:rsid w:val="009D4887"/>
    <w:rsid w:val="009D54D2"/>
    <w:rsid w:val="009D5C6A"/>
    <w:rsid w:val="009D6C1B"/>
    <w:rsid w:val="009D7048"/>
    <w:rsid w:val="009D7071"/>
    <w:rsid w:val="009D7136"/>
    <w:rsid w:val="009D7505"/>
    <w:rsid w:val="009D75E7"/>
    <w:rsid w:val="009D78A0"/>
    <w:rsid w:val="009E0160"/>
    <w:rsid w:val="009E020D"/>
    <w:rsid w:val="009E03E5"/>
    <w:rsid w:val="009E04B7"/>
    <w:rsid w:val="009E06D8"/>
    <w:rsid w:val="009E0D29"/>
    <w:rsid w:val="009E1501"/>
    <w:rsid w:val="009E1CDE"/>
    <w:rsid w:val="009E1FF2"/>
    <w:rsid w:val="009E2A90"/>
    <w:rsid w:val="009E40E4"/>
    <w:rsid w:val="009E4941"/>
    <w:rsid w:val="009E5537"/>
    <w:rsid w:val="009E5BF1"/>
    <w:rsid w:val="009E5F4A"/>
    <w:rsid w:val="009E6403"/>
    <w:rsid w:val="009E68A6"/>
    <w:rsid w:val="009E7D4B"/>
    <w:rsid w:val="009F2221"/>
    <w:rsid w:val="009F31DB"/>
    <w:rsid w:val="009F3242"/>
    <w:rsid w:val="009F3BFA"/>
    <w:rsid w:val="009F3CA1"/>
    <w:rsid w:val="009F42C4"/>
    <w:rsid w:val="009F4CCC"/>
    <w:rsid w:val="009F4EC0"/>
    <w:rsid w:val="009F65C0"/>
    <w:rsid w:val="009F77E1"/>
    <w:rsid w:val="00A00A18"/>
    <w:rsid w:val="00A00E63"/>
    <w:rsid w:val="00A00E9C"/>
    <w:rsid w:val="00A01944"/>
    <w:rsid w:val="00A0210B"/>
    <w:rsid w:val="00A02543"/>
    <w:rsid w:val="00A025E7"/>
    <w:rsid w:val="00A027B5"/>
    <w:rsid w:val="00A02C81"/>
    <w:rsid w:val="00A03460"/>
    <w:rsid w:val="00A03572"/>
    <w:rsid w:val="00A03FCD"/>
    <w:rsid w:val="00A04EA5"/>
    <w:rsid w:val="00A05844"/>
    <w:rsid w:val="00A05A9A"/>
    <w:rsid w:val="00A05DDE"/>
    <w:rsid w:val="00A0692D"/>
    <w:rsid w:val="00A06B2A"/>
    <w:rsid w:val="00A06CFA"/>
    <w:rsid w:val="00A06F60"/>
    <w:rsid w:val="00A07541"/>
    <w:rsid w:val="00A07598"/>
    <w:rsid w:val="00A10EEE"/>
    <w:rsid w:val="00A123FC"/>
    <w:rsid w:val="00A127B5"/>
    <w:rsid w:val="00A12EFD"/>
    <w:rsid w:val="00A14949"/>
    <w:rsid w:val="00A15435"/>
    <w:rsid w:val="00A15C15"/>
    <w:rsid w:val="00A1614F"/>
    <w:rsid w:val="00A168D9"/>
    <w:rsid w:val="00A17E27"/>
    <w:rsid w:val="00A210A3"/>
    <w:rsid w:val="00A212DB"/>
    <w:rsid w:val="00A23299"/>
    <w:rsid w:val="00A232F2"/>
    <w:rsid w:val="00A233CA"/>
    <w:rsid w:val="00A234E8"/>
    <w:rsid w:val="00A2444C"/>
    <w:rsid w:val="00A24BB3"/>
    <w:rsid w:val="00A2522F"/>
    <w:rsid w:val="00A25632"/>
    <w:rsid w:val="00A25B93"/>
    <w:rsid w:val="00A26014"/>
    <w:rsid w:val="00A26C62"/>
    <w:rsid w:val="00A273D7"/>
    <w:rsid w:val="00A27F2D"/>
    <w:rsid w:val="00A30733"/>
    <w:rsid w:val="00A30D85"/>
    <w:rsid w:val="00A31C4A"/>
    <w:rsid w:val="00A32271"/>
    <w:rsid w:val="00A32CE6"/>
    <w:rsid w:val="00A33645"/>
    <w:rsid w:val="00A33BF8"/>
    <w:rsid w:val="00A350A4"/>
    <w:rsid w:val="00A369A4"/>
    <w:rsid w:val="00A36C3D"/>
    <w:rsid w:val="00A36E83"/>
    <w:rsid w:val="00A4141D"/>
    <w:rsid w:val="00A41A4E"/>
    <w:rsid w:val="00A41A77"/>
    <w:rsid w:val="00A41F6D"/>
    <w:rsid w:val="00A42A54"/>
    <w:rsid w:val="00A431AE"/>
    <w:rsid w:val="00A43280"/>
    <w:rsid w:val="00A432BD"/>
    <w:rsid w:val="00A43D2C"/>
    <w:rsid w:val="00A44BBB"/>
    <w:rsid w:val="00A44D0A"/>
    <w:rsid w:val="00A45E81"/>
    <w:rsid w:val="00A46100"/>
    <w:rsid w:val="00A463A8"/>
    <w:rsid w:val="00A469D2"/>
    <w:rsid w:val="00A46FD2"/>
    <w:rsid w:val="00A4703F"/>
    <w:rsid w:val="00A471AC"/>
    <w:rsid w:val="00A47F09"/>
    <w:rsid w:val="00A47FCD"/>
    <w:rsid w:val="00A501EC"/>
    <w:rsid w:val="00A50344"/>
    <w:rsid w:val="00A51338"/>
    <w:rsid w:val="00A51C5A"/>
    <w:rsid w:val="00A52568"/>
    <w:rsid w:val="00A52E8C"/>
    <w:rsid w:val="00A52FEA"/>
    <w:rsid w:val="00A53F2A"/>
    <w:rsid w:val="00A550C7"/>
    <w:rsid w:val="00A557E6"/>
    <w:rsid w:val="00A55C1B"/>
    <w:rsid w:val="00A56022"/>
    <w:rsid w:val="00A568B6"/>
    <w:rsid w:val="00A56965"/>
    <w:rsid w:val="00A56D26"/>
    <w:rsid w:val="00A56FEC"/>
    <w:rsid w:val="00A576F2"/>
    <w:rsid w:val="00A57CDA"/>
    <w:rsid w:val="00A57F0A"/>
    <w:rsid w:val="00A60306"/>
    <w:rsid w:val="00A6050C"/>
    <w:rsid w:val="00A614AD"/>
    <w:rsid w:val="00A614E2"/>
    <w:rsid w:val="00A6284C"/>
    <w:rsid w:val="00A62ECD"/>
    <w:rsid w:val="00A6468D"/>
    <w:rsid w:val="00A651A8"/>
    <w:rsid w:val="00A65E40"/>
    <w:rsid w:val="00A66318"/>
    <w:rsid w:val="00A66348"/>
    <w:rsid w:val="00A66727"/>
    <w:rsid w:val="00A669CF"/>
    <w:rsid w:val="00A66BD6"/>
    <w:rsid w:val="00A6723C"/>
    <w:rsid w:val="00A721CC"/>
    <w:rsid w:val="00A72B96"/>
    <w:rsid w:val="00A738BD"/>
    <w:rsid w:val="00A7398B"/>
    <w:rsid w:val="00A75841"/>
    <w:rsid w:val="00A75CD5"/>
    <w:rsid w:val="00A76659"/>
    <w:rsid w:val="00A772E2"/>
    <w:rsid w:val="00A7762A"/>
    <w:rsid w:val="00A77C1D"/>
    <w:rsid w:val="00A80DB3"/>
    <w:rsid w:val="00A80E80"/>
    <w:rsid w:val="00A81D22"/>
    <w:rsid w:val="00A82978"/>
    <w:rsid w:val="00A83F9C"/>
    <w:rsid w:val="00A84E59"/>
    <w:rsid w:val="00A8555F"/>
    <w:rsid w:val="00A85797"/>
    <w:rsid w:val="00A86526"/>
    <w:rsid w:val="00A86A70"/>
    <w:rsid w:val="00A86F0B"/>
    <w:rsid w:val="00A87495"/>
    <w:rsid w:val="00A87800"/>
    <w:rsid w:val="00A8786D"/>
    <w:rsid w:val="00A90976"/>
    <w:rsid w:val="00A90992"/>
    <w:rsid w:val="00A910E5"/>
    <w:rsid w:val="00A91B02"/>
    <w:rsid w:val="00A91C08"/>
    <w:rsid w:val="00A91F14"/>
    <w:rsid w:val="00A91F9A"/>
    <w:rsid w:val="00A91FD1"/>
    <w:rsid w:val="00A9204A"/>
    <w:rsid w:val="00A92928"/>
    <w:rsid w:val="00A92B9F"/>
    <w:rsid w:val="00A93C76"/>
    <w:rsid w:val="00A93DE7"/>
    <w:rsid w:val="00A94293"/>
    <w:rsid w:val="00A949A9"/>
    <w:rsid w:val="00A95225"/>
    <w:rsid w:val="00A96A1F"/>
    <w:rsid w:val="00A96B07"/>
    <w:rsid w:val="00AA042C"/>
    <w:rsid w:val="00AA0EC8"/>
    <w:rsid w:val="00AA165C"/>
    <w:rsid w:val="00AA1D46"/>
    <w:rsid w:val="00AA32D1"/>
    <w:rsid w:val="00AA332F"/>
    <w:rsid w:val="00AA33E3"/>
    <w:rsid w:val="00AA3469"/>
    <w:rsid w:val="00AA42D3"/>
    <w:rsid w:val="00AA4326"/>
    <w:rsid w:val="00AA504F"/>
    <w:rsid w:val="00AA64EA"/>
    <w:rsid w:val="00AA6777"/>
    <w:rsid w:val="00AA679F"/>
    <w:rsid w:val="00AA6D15"/>
    <w:rsid w:val="00AA776B"/>
    <w:rsid w:val="00AA7BE9"/>
    <w:rsid w:val="00AB047F"/>
    <w:rsid w:val="00AB087A"/>
    <w:rsid w:val="00AB18CE"/>
    <w:rsid w:val="00AB199D"/>
    <w:rsid w:val="00AB2F61"/>
    <w:rsid w:val="00AB34AC"/>
    <w:rsid w:val="00AB3FB7"/>
    <w:rsid w:val="00AB4396"/>
    <w:rsid w:val="00AB4464"/>
    <w:rsid w:val="00AB4622"/>
    <w:rsid w:val="00AB4B20"/>
    <w:rsid w:val="00AB51B5"/>
    <w:rsid w:val="00AB52F4"/>
    <w:rsid w:val="00AB6C3F"/>
    <w:rsid w:val="00AB6CC3"/>
    <w:rsid w:val="00AB6D1E"/>
    <w:rsid w:val="00AB7302"/>
    <w:rsid w:val="00AB7335"/>
    <w:rsid w:val="00AC0179"/>
    <w:rsid w:val="00AC06BB"/>
    <w:rsid w:val="00AC0CCB"/>
    <w:rsid w:val="00AC1B53"/>
    <w:rsid w:val="00AC1DB5"/>
    <w:rsid w:val="00AC2930"/>
    <w:rsid w:val="00AC2971"/>
    <w:rsid w:val="00AC2AF9"/>
    <w:rsid w:val="00AC31E0"/>
    <w:rsid w:val="00AC3A24"/>
    <w:rsid w:val="00AC3F66"/>
    <w:rsid w:val="00AC4184"/>
    <w:rsid w:val="00AC4A48"/>
    <w:rsid w:val="00AC567A"/>
    <w:rsid w:val="00AC6760"/>
    <w:rsid w:val="00AC6CFD"/>
    <w:rsid w:val="00AC6F6C"/>
    <w:rsid w:val="00AC74A7"/>
    <w:rsid w:val="00AD0D12"/>
    <w:rsid w:val="00AD1990"/>
    <w:rsid w:val="00AD1F33"/>
    <w:rsid w:val="00AD2B16"/>
    <w:rsid w:val="00AD3319"/>
    <w:rsid w:val="00AD4787"/>
    <w:rsid w:val="00AD4975"/>
    <w:rsid w:val="00AD6536"/>
    <w:rsid w:val="00AD66BA"/>
    <w:rsid w:val="00AD6C4F"/>
    <w:rsid w:val="00AD7136"/>
    <w:rsid w:val="00AD7297"/>
    <w:rsid w:val="00AD739D"/>
    <w:rsid w:val="00AD768E"/>
    <w:rsid w:val="00AD7C86"/>
    <w:rsid w:val="00AE0542"/>
    <w:rsid w:val="00AE0C2B"/>
    <w:rsid w:val="00AE10A0"/>
    <w:rsid w:val="00AE1C24"/>
    <w:rsid w:val="00AE23BE"/>
    <w:rsid w:val="00AE2C28"/>
    <w:rsid w:val="00AE34D4"/>
    <w:rsid w:val="00AE3A45"/>
    <w:rsid w:val="00AE4B58"/>
    <w:rsid w:val="00AE4CF7"/>
    <w:rsid w:val="00AE54D8"/>
    <w:rsid w:val="00AE58D0"/>
    <w:rsid w:val="00AE5956"/>
    <w:rsid w:val="00AE6705"/>
    <w:rsid w:val="00AE6A04"/>
    <w:rsid w:val="00AE7026"/>
    <w:rsid w:val="00AF1730"/>
    <w:rsid w:val="00AF2133"/>
    <w:rsid w:val="00AF2151"/>
    <w:rsid w:val="00AF2374"/>
    <w:rsid w:val="00AF38CF"/>
    <w:rsid w:val="00AF3A3A"/>
    <w:rsid w:val="00AF4D61"/>
    <w:rsid w:val="00AF56AA"/>
    <w:rsid w:val="00AF5702"/>
    <w:rsid w:val="00AF5F62"/>
    <w:rsid w:val="00AF63C9"/>
    <w:rsid w:val="00AF63EF"/>
    <w:rsid w:val="00AF7D4D"/>
    <w:rsid w:val="00B00597"/>
    <w:rsid w:val="00B02EE3"/>
    <w:rsid w:val="00B03063"/>
    <w:rsid w:val="00B03958"/>
    <w:rsid w:val="00B03B3E"/>
    <w:rsid w:val="00B03C46"/>
    <w:rsid w:val="00B03EE6"/>
    <w:rsid w:val="00B03F18"/>
    <w:rsid w:val="00B04567"/>
    <w:rsid w:val="00B04B95"/>
    <w:rsid w:val="00B05E2D"/>
    <w:rsid w:val="00B066D1"/>
    <w:rsid w:val="00B06D58"/>
    <w:rsid w:val="00B070EC"/>
    <w:rsid w:val="00B07142"/>
    <w:rsid w:val="00B10528"/>
    <w:rsid w:val="00B10C25"/>
    <w:rsid w:val="00B11ED8"/>
    <w:rsid w:val="00B12123"/>
    <w:rsid w:val="00B1237A"/>
    <w:rsid w:val="00B131AF"/>
    <w:rsid w:val="00B13CF3"/>
    <w:rsid w:val="00B13FD6"/>
    <w:rsid w:val="00B1441F"/>
    <w:rsid w:val="00B14C6C"/>
    <w:rsid w:val="00B1509F"/>
    <w:rsid w:val="00B15472"/>
    <w:rsid w:val="00B15931"/>
    <w:rsid w:val="00B15C11"/>
    <w:rsid w:val="00B15F7B"/>
    <w:rsid w:val="00B169A8"/>
    <w:rsid w:val="00B16EB0"/>
    <w:rsid w:val="00B16EF3"/>
    <w:rsid w:val="00B1743E"/>
    <w:rsid w:val="00B17812"/>
    <w:rsid w:val="00B17AD1"/>
    <w:rsid w:val="00B17D69"/>
    <w:rsid w:val="00B20F4D"/>
    <w:rsid w:val="00B20FF6"/>
    <w:rsid w:val="00B2106C"/>
    <w:rsid w:val="00B21F2A"/>
    <w:rsid w:val="00B22445"/>
    <w:rsid w:val="00B22476"/>
    <w:rsid w:val="00B227E7"/>
    <w:rsid w:val="00B23CA3"/>
    <w:rsid w:val="00B2421C"/>
    <w:rsid w:val="00B245DD"/>
    <w:rsid w:val="00B2567A"/>
    <w:rsid w:val="00B26008"/>
    <w:rsid w:val="00B26214"/>
    <w:rsid w:val="00B267B8"/>
    <w:rsid w:val="00B268C5"/>
    <w:rsid w:val="00B271C0"/>
    <w:rsid w:val="00B30BCA"/>
    <w:rsid w:val="00B31503"/>
    <w:rsid w:val="00B32092"/>
    <w:rsid w:val="00B32BA7"/>
    <w:rsid w:val="00B33735"/>
    <w:rsid w:val="00B33AAA"/>
    <w:rsid w:val="00B33B3A"/>
    <w:rsid w:val="00B33C74"/>
    <w:rsid w:val="00B33F84"/>
    <w:rsid w:val="00B34738"/>
    <w:rsid w:val="00B34815"/>
    <w:rsid w:val="00B34B0A"/>
    <w:rsid w:val="00B34B36"/>
    <w:rsid w:val="00B34C66"/>
    <w:rsid w:val="00B35604"/>
    <w:rsid w:val="00B35A10"/>
    <w:rsid w:val="00B35D4C"/>
    <w:rsid w:val="00B35ECC"/>
    <w:rsid w:val="00B365E8"/>
    <w:rsid w:val="00B37C6B"/>
    <w:rsid w:val="00B4001E"/>
    <w:rsid w:val="00B4080A"/>
    <w:rsid w:val="00B409BC"/>
    <w:rsid w:val="00B40E84"/>
    <w:rsid w:val="00B436CA"/>
    <w:rsid w:val="00B43754"/>
    <w:rsid w:val="00B4485E"/>
    <w:rsid w:val="00B44CE6"/>
    <w:rsid w:val="00B457A2"/>
    <w:rsid w:val="00B46690"/>
    <w:rsid w:val="00B466AD"/>
    <w:rsid w:val="00B4687E"/>
    <w:rsid w:val="00B46F36"/>
    <w:rsid w:val="00B46FCA"/>
    <w:rsid w:val="00B47B14"/>
    <w:rsid w:val="00B5139D"/>
    <w:rsid w:val="00B5156F"/>
    <w:rsid w:val="00B51DE6"/>
    <w:rsid w:val="00B51F89"/>
    <w:rsid w:val="00B52044"/>
    <w:rsid w:val="00B52403"/>
    <w:rsid w:val="00B5433C"/>
    <w:rsid w:val="00B548B9"/>
    <w:rsid w:val="00B54E6C"/>
    <w:rsid w:val="00B550FD"/>
    <w:rsid w:val="00B55693"/>
    <w:rsid w:val="00B562DC"/>
    <w:rsid w:val="00B602FB"/>
    <w:rsid w:val="00B60F0D"/>
    <w:rsid w:val="00B61268"/>
    <w:rsid w:val="00B61310"/>
    <w:rsid w:val="00B61786"/>
    <w:rsid w:val="00B61FAC"/>
    <w:rsid w:val="00B62B07"/>
    <w:rsid w:val="00B63227"/>
    <w:rsid w:val="00B63BC9"/>
    <w:rsid w:val="00B63D02"/>
    <w:rsid w:val="00B640F6"/>
    <w:rsid w:val="00B6410F"/>
    <w:rsid w:val="00B64EF2"/>
    <w:rsid w:val="00B650FE"/>
    <w:rsid w:val="00B65C67"/>
    <w:rsid w:val="00B65E18"/>
    <w:rsid w:val="00B66891"/>
    <w:rsid w:val="00B66A22"/>
    <w:rsid w:val="00B67290"/>
    <w:rsid w:val="00B701FF"/>
    <w:rsid w:val="00B70C91"/>
    <w:rsid w:val="00B70DF8"/>
    <w:rsid w:val="00B7103C"/>
    <w:rsid w:val="00B71DC9"/>
    <w:rsid w:val="00B727FD"/>
    <w:rsid w:val="00B741B5"/>
    <w:rsid w:val="00B74735"/>
    <w:rsid w:val="00B754C3"/>
    <w:rsid w:val="00B7642D"/>
    <w:rsid w:val="00B7717E"/>
    <w:rsid w:val="00B77227"/>
    <w:rsid w:val="00B77C6C"/>
    <w:rsid w:val="00B77C8C"/>
    <w:rsid w:val="00B77F96"/>
    <w:rsid w:val="00B81A77"/>
    <w:rsid w:val="00B824C3"/>
    <w:rsid w:val="00B827B1"/>
    <w:rsid w:val="00B82C99"/>
    <w:rsid w:val="00B838D9"/>
    <w:rsid w:val="00B83F90"/>
    <w:rsid w:val="00B8443E"/>
    <w:rsid w:val="00B84615"/>
    <w:rsid w:val="00B84ACB"/>
    <w:rsid w:val="00B8532C"/>
    <w:rsid w:val="00B86589"/>
    <w:rsid w:val="00B86842"/>
    <w:rsid w:val="00B86B4C"/>
    <w:rsid w:val="00B86CEA"/>
    <w:rsid w:val="00B874AB"/>
    <w:rsid w:val="00B8779E"/>
    <w:rsid w:val="00B87AA7"/>
    <w:rsid w:val="00B900E8"/>
    <w:rsid w:val="00B900F5"/>
    <w:rsid w:val="00B90BEC"/>
    <w:rsid w:val="00B90C1E"/>
    <w:rsid w:val="00B91055"/>
    <w:rsid w:val="00B9247B"/>
    <w:rsid w:val="00B92BCD"/>
    <w:rsid w:val="00B92EFE"/>
    <w:rsid w:val="00B934D5"/>
    <w:rsid w:val="00B937A9"/>
    <w:rsid w:val="00B93A34"/>
    <w:rsid w:val="00B944F7"/>
    <w:rsid w:val="00B95305"/>
    <w:rsid w:val="00B95A99"/>
    <w:rsid w:val="00B96C25"/>
    <w:rsid w:val="00B96F47"/>
    <w:rsid w:val="00B973AB"/>
    <w:rsid w:val="00BA041A"/>
    <w:rsid w:val="00BA056D"/>
    <w:rsid w:val="00BA1323"/>
    <w:rsid w:val="00BA198D"/>
    <w:rsid w:val="00BA1D54"/>
    <w:rsid w:val="00BA1D72"/>
    <w:rsid w:val="00BA1EC6"/>
    <w:rsid w:val="00BA21B6"/>
    <w:rsid w:val="00BA2579"/>
    <w:rsid w:val="00BA3042"/>
    <w:rsid w:val="00BA30B4"/>
    <w:rsid w:val="00BA3BA5"/>
    <w:rsid w:val="00BA4870"/>
    <w:rsid w:val="00BA4DE5"/>
    <w:rsid w:val="00BA4E85"/>
    <w:rsid w:val="00BA52D7"/>
    <w:rsid w:val="00BA5593"/>
    <w:rsid w:val="00BA5CCA"/>
    <w:rsid w:val="00BA64B8"/>
    <w:rsid w:val="00BA6A5D"/>
    <w:rsid w:val="00BA6C57"/>
    <w:rsid w:val="00BA6D2C"/>
    <w:rsid w:val="00BA791D"/>
    <w:rsid w:val="00BA7C2A"/>
    <w:rsid w:val="00BA7E00"/>
    <w:rsid w:val="00BB0948"/>
    <w:rsid w:val="00BB0C0B"/>
    <w:rsid w:val="00BB1763"/>
    <w:rsid w:val="00BB204E"/>
    <w:rsid w:val="00BB3770"/>
    <w:rsid w:val="00BB4241"/>
    <w:rsid w:val="00BB468E"/>
    <w:rsid w:val="00BB4829"/>
    <w:rsid w:val="00BB4DAA"/>
    <w:rsid w:val="00BB4E70"/>
    <w:rsid w:val="00BB54FA"/>
    <w:rsid w:val="00BB72C3"/>
    <w:rsid w:val="00BC0625"/>
    <w:rsid w:val="00BC0659"/>
    <w:rsid w:val="00BC1B70"/>
    <w:rsid w:val="00BC2117"/>
    <w:rsid w:val="00BC22D6"/>
    <w:rsid w:val="00BC2775"/>
    <w:rsid w:val="00BC28CE"/>
    <w:rsid w:val="00BC2AC7"/>
    <w:rsid w:val="00BC493B"/>
    <w:rsid w:val="00BC4942"/>
    <w:rsid w:val="00BC570F"/>
    <w:rsid w:val="00BC5795"/>
    <w:rsid w:val="00BC6078"/>
    <w:rsid w:val="00BC67E2"/>
    <w:rsid w:val="00BC769F"/>
    <w:rsid w:val="00BC77F7"/>
    <w:rsid w:val="00BC7949"/>
    <w:rsid w:val="00BC7F8F"/>
    <w:rsid w:val="00BD0017"/>
    <w:rsid w:val="00BD0573"/>
    <w:rsid w:val="00BD1DE1"/>
    <w:rsid w:val="00BD25A2"/>
    <w:rsid w:val="00BD330B"/>
    <w:rsid w:val="00BD3812"/>
    <w:rsid w:val="00BD3BCA"/>
    <w:rsid w:val="00BD4DF7"/>
    <w:rsid w:val="00BD5F30"/>
    <w:rsid w:val="00BD669C"/>
    <w:rsid w:val="00BD6938"/>
    <w:rsid w:val="00BD7354"/>
    <w:rsid w:val="00BD7B10"/>
    <w:rsid w:val="00BE00F0"/>
    <w:rsid w:val="00BE07B4"/>
    <w:rsid w:val="00BE0D62"/>
    <w:rsid w:val="00BE108E"/>
    <w:rsid w:val="00BE131A"/>
    <w:rsid w:val="00BE1398"/>
    <w:rsid w:val="00BE1711"/>
    <w:rsid w:val="00BE259C"/>
    <w:rsid w:val="00BE2F00"/>
    <w:rsid w:val="00BE4ADE"/>
    <w:rsid w:val="00BE4C7E"/>
    <w:rsid w:val="00BE4F4D"/>
    <w:rsid w:val="00BE5ECB"/>
    <w:rsid w:val="00BE6C63"/>
    <w:rsid w:val="00BE6D54"/>
    <w:rsid w:val="00BE704D"/>
    <w:rsid w:val="00BE7C68"/>
    <w:rsid w:val="00BF0E25"/>
    <w:rsid w:val="00BF0F6F"/>
    <w:rsid w:val="00BF17CB"/>
    <w:rsid w:val="00BF1F5A"/>
    <w:rsid w:val="00BF20E0"/>
    <w:rsid w:val="00BF21B0"/>
    <w:rsid w:val="00BF27EC"/>
    <w:rsid w:val="00BF3625"/>
    <w:rsid w:val="00BF366C"/>
    <w:rsid w:val="00BF3D52"/>
    <w:rsid w:val="00BF4116"/>
    <w:rsid w:val="00BF54DF"/>
    <w:rsid w:val="00BF6316"/>
    <w:rsid w:val="00BF74F3"/>
    <w:rsid w:val="00BF7732"/>
    <w:rsid w:val="00BF7EA3"/>
    <w:rsid w:val="00C005F9"/>
    <w:rsid w:val="00C00F6D"/>
    <w:rsid w:val="00C01992"/>
    <w:rsid w:val="00C01C76"/>
    <w:rsid w:val="00C01E44"/>
    <w:rsid w:val="00C01E49"/>
    <w:rsid w:val="00C0240C"/>
    <w:rsid w:val="00C02A23"/>
    <w:rsid w:val="00C0321F"/>
    <w:rsid w:val="00C032D2"/>
    <w:rsid w:val="00C042D5"/>
    <w:rsid w:val="00C05A12"/>
    <w:rsid w:val="00C05DE4"/>
    <w:rsid w:val="00C06210"/>
    <w:rsid w:val="00C069A5"/>
    <w:rsid w:val="00C0724D"/>
    <w:rsid w:val="00C101A3"/>
    <w:rsid w:val="00C10458"/>
    <w:rsid w:val="00C10A8D"/>
    <w:rsid w:val="00C12757"/>
    <w:rsid w:val="00C13178"/>
    <w:rsid w:val="00C13476"/>
    <w:rsid w:val="00C13BCA"/>
    <w:rsid w:val="00C13CA7"/>
    <w:rsid w:val="00C13F43"/>
    <w:rsid w:val="00C150EB"/>
    <w:rsid w:val="00C17219"/>
    <w:rsid w:val="00C17563"/>
    <w:rsid w:val="00C201C3"/>
    <w:rsid w:val="00C20461"/>
    <w:rsid w:val="00C20D03"/>
    <w:rsid w:val="00C2114C"/>
    <w:rsid w:val="00C21202"/>
    <w:rsid w:val="00C2299D"/>
    <w:rsid w:val="00C23242"/>
    <w:rsid w:val="00C243A5"/>
    <w:rsid w:val="00C246CA"/>
    <w:rsid w:val="00C2548B"/>
    <w:rsid w:val="00C25EF1"/>
    <w:rsid w:val="00C265E7"/>
    <w:rsid w:val="00C26F79"/>
    <w:rsid w:val="00C27B40"/>
    <w:rsid w:val="00C3041C"/>
    <w:rsid w:val="00C304DC"/>
    <w:rsid w:val="00C3054E"/>
    <w:rsid w:val="00C30C39"/>
    <w:rsid w:val="00C31339"/>
    <w:rsid w:val="00C31D09"/>
    <w:rsid w:val="00C32668"/>
    <w:rsid w:val="00C33480"/>
    <w:rsid w:val="00C33599"/>
    <w:rsid w:val="00C338E4"/>
    <w:rsid w:val="00C34D42"/>
    <w:rsid w:val="00C35117"/>
    <w:rsid w:val="00C35808"/>
    <w:rsid w:val="00C358F5"/>
    <w:rsid w:val="00C35AA5"/>
    <w:rsid w:val="00C36311"/>
    <w:rsid w:val="00C365F2"/>
    <w:rsid w:val="00C37292"/>
    <w:rsid w:val="00C37CE9"/>
    <w:rsid w:val="00C40534"/>
    <w:rsid w:val="00C40705"/>
    <w:rsid w:val="00C40BB3"/>
    <w:rsid w:val="00C40FA9"/>
    <w:rsid w:val="00C41806"/>
    <w:rsid w:val="00C4183D"/>
    <w:rsid w:val="00C419B3"/>
    <w:rsid w:val="00C41B7A"/>
    <w:rsid w:val="00C426F6"/>
    <w:rsid w:val="00C4295D"/>
    <w:rsid w:val="00C45D69"/>
    <w:rsid w:val="00C45DE7"/>
    <w:rsid w:val="00C45E93"/>
    <w:rsid w:val="00C46163"/>
    <w:rsid w:val="00C46F0E"/>
    <w:rsid w:val="00C471AF"/>
    <w:rsid w:val="00C47543"/>
    <w:rsid w:val="00C47C0A"/>
    <w:rsid w:val="00C50DA3"/>
    <w:rsid w:val="00C510A3"/>
    <w:rsid w:val="00C514C2"/>
    <w:rsid w:val="00C54136"/>
    <w:rsid w:val="00C54B5E"/>
    <w:rsid w:val="00C54CF7"/>
    <w:rsid w:val="00C55073"/>
    <w:rsid w:val="00C55195"/>
    <w:rsid w:val="00C553C4"/>
    <w:rsid w:val="00C556BD"/>
    <w:rsid w:val="00C55CB3"/>
    <w:rsid w:val="00C56FC3"/>
    <w:rsid w:val="00C607A5"/>
    <w:rsid w:val="00C60994"/>
    <w:rsid w:val="00C61CA4"/>
    <w:rsid w:val="00C61ECB"/>
    <w:rsid w:val="00C62686"/>
    <w:rsid w:val="00C62978"/>
    <w:rsid w:val="00C6330C"/>
    <w:rsid w:val="00C63C31"/>
    <w:rsid w:val="00C63CF0"/>
    <w:rsid w:val="00C63D41"/>
    <w:rsid w:val="00C64AC8"/>
    <w:rsid w:val="00C64D96"/>
    <w:rsid w:val="00C64EB6"/>
    <w:rsid w:val="00C661A4"/>
    <w:rsid w:val="00C665B0"/>
    <w:rsid w:val="00C66705"/>
    <w:rsid w:val="00C66A14"/>
    <w:rsid w:val="00C66EB6"/>
    <w:rsid w:val="00C679C6"/>
    <w:rsid w:val="00C67E12"/>
    <w:rsid w:val="00C67E26"/>
    <w:rsid w:val="00C703B5"/>
    <w:rsid w:val="00C72328"/>
    <w:rsid w:val="00C72FA4"/>
    <w:rsid w:val="00C73095"/>
    <w:rsid w:val="00C74C7F"/>
    <w:rsid w:val="00C75106"/>
    <w:rsid w:val="00C75E4D"/>
    <w:rsid w:val="00C76A71"/>
    <w:rsid w:val="00C77546"/>
    <w:rsid w:val="00C775B6"/>
    <w:rsid w:val="00C8047C"/>
    <w:rsid w:val="00C80E4E"/>
    <w:rsid w:val="00C80F8A"/>
    <w:rsid w:val="00C81021"/>
    <w:rsid w:val="00C81B5B"/>
    <w:rsid w:val="00C8389E"/>
    <w:rsid w:val="00C8558B"/>
    <w:rsid w:val="00C85D21"/>
    <w:rsid w:val="00C86C51"/>
    <w:rsid w:val="00C87071"/>
    <w:rsid w:val="00C87E32"/>
    <w:rsid w:val="00C9028F"/>
    <w:rsid w:val="00C907AC"/>
    <w:rsid w:val="00C90B46"/>
    <w:rsid w:val="00C90B4A"/>
    <w:rsid w:val="00C90C3F"/>
    <w:rsid w:val="00C90E7D"/>
    <w:rsid w:val="00C914C4"/>
    <w:rsid w:val="00C91DFB"/>
    <w:rsid w:val="00C930CA"/>
    <w:rsid w:val="00C93C59"/>
    <w:rsid w:val="00C93DAC"/>
    <w:rsid w:val="00C94238"/>
    <w:rsid w:val="00C95913"/>
    <w:rsid w:val="00C95C57"/>
    <w:rsid w:val="00C97186"/>
    <w:rsid w:val="00C97A0D"/>
    <w:rsid w:val="00CA01A8"/>
    <w:rsid w:val="00CA0815"/>
    <w:rsid w:val="00CA155C"/>
    <w:rsid w:val="00CA1575"/>
    <w:rsid w:val="00CA1828"/>
    <w:rsid w:val="00CA38DB"/>
    <w:rsid w:val="00CA4496"/>
    <w:rsid w:val="00CA461B"/>
    <w:rsid w:val="00CA463F"/>
    <w:rsid w:val="00CA4BD6"/>
    <w:rsid w:val="00CA5556"/>
    <w:rsid w:val="00CA5C1D"/>
    <w:rsid w:val="00CA6203"/>
    <w:rsid w:val="00CA6568"/>
    <w:rsid w:val="00CA68EA"/>
    <w:rsid w:val="00CA693E"/>
    <w:rsid w:val="00CA7555"/>
    <w:rsid w:val="00CA76AC"/>
    <w:rsid w:val="00CA7C27"/>
    <w:rsid w:val="00CB001B"/>
    <w:rsid w:val="00CB0F6B"/>
    <w:rsid w:val="00CB15C5"/>
    <w:rsid w:val="00CB1973"/>
    <w:rsid w:val="00CB1D8D"/>
    <w:rsid w:val="00CB2308"/>
    <w:rsid w:val="00CB2AF7"/>
    <w:rsid w:val="00CB3C64"/>
    <w:rsid w:val="00CB4D61"/>
    <w:rsid w:val="00CB6775"/>
    <w:rsid w:val="00CB6F54"/>
    <w:rsid w:val="00CB6F87"/>
    <w:rsid w:val="00CB7EC2"/>
    <w:rsid w:val="00CC01CF"/>
    <w:rsid w:val="00CC092B"/>
    <w:rsid w:val="00CC0C92"/>
    <w:rsid w:val="00CC1A3F"/>
    <w:rsid w:val="00CC1E99"/>
    <w:rsid w:val="00CC1F75"/>
    <w:rsid w:val="00CC3408"/>
    <w:rsid w:val="00CC3592"/>
    <w:rsid w:val="00CC4376"/>
    <w:rsid w:val="00CC4BD7"/>
    <w:rsid w:val="00CC5986"/>
    <w:rsid w:val="00CC5ACC"/>
    <w:rsid w:val="00CC62BA"/>
    <w:rsid w:val="00CC6899"/>
    <w:rsid w:val="00CC6B77"/>
    <w:rsid w:val="00CC6D95"/>
    <w:rsid w:val="00CC7173"/>
    <w:rsid w:val="00CC74B3"/>
    <w:rsid w:val="00CD0731"/>
    <w:rsid w:val="00CD081C"/>
    <w:rsid w:val="00CD0885"/>
    <w:rsid w:val="00CD0A66"/>
    <w:rsid w:val="00CD0DAD"/>
    <w:rsid w:val="00CD1E70"/>
    <w:rsid w:val="00CD2801"/>
    <w:rsid w:val="00CD2F5F"/>
    <w:rsid w:val="00CD3067"/>
    <w:rsid w:val="00CD30A0"/>
    <w:rsid w:val="00CD378E"/>
    <w:rsid w:val="00CD3D9B"/>
    <w:rsid w:val="00CD4A0B"/>
    <w:rsid w:val="00CD4C71"/>
    <w:rsid w:val="00CD5F4B"/>
    <w:rsid w:val="00CD6397"/>
    <w:rsid w:val="00CD6EAA"/>
    <w:rsid w:val="00CD7F70"/>
    <w:rsid w:val="00CE0F71"/>
    <w:rsid w:val="00CE11AF"/>
    <w:rsid w:val="00CE13BE"/>
    <w:rsid w:val="00CE2289"/>
    <w:rsid w:val="00CE23BF"/>
    <w:rsid w:val="00CE301E"/>
    <w:rsid w:val="00CE3692"/>
    <w:rsid w:val="00CE4701"/>
    <w:rsid w:val="00CE4A32"/>
    <w:rsid w:val="00CE5D27"/>
    <w:rsid w:val="00CE7EE5"/>
    <w:rsid w:val="00CF0053"/>
    <w:rsid w:val="00CF04CB"/>
    <w:rsid w:val="00CF0C88"/>
    <w:rsid w:val="00CF11DF"/>
    <w:rsid w:val="00CF170A"/>
    <w:rsid w:val="00CF1FDF"/>
    <w:rsid w:val="00CF2137"/>
    <w:rsid w:val="00CF214C"/>
    <w:rsid w:val="00CF2382"/>
    <w:rsid w:val="00CF2B7B"/>
    <w:rsid w:val="00CF2F5D"/>
    <w:rsid w:val="00CF344A"/>
    <w:rsid w:val="00CF3894"/>
    <w:rsid w:val="00CF47FA"/>
    <w:rsid w:val="00CF4C8E"/>
    <w:rsid w:val="00CF4DDE"/>
    <w:rsid w:val="00CF4EB8"/>
    <w:rsid w:val="00CF5252"/>
    <w:rsid w:val="00CF5DA4"/>
    <w:rsid w:val="00CF5E75"/>
    <w:rsid w:val="00CF657C"/>
    <w:rsid w:val="00CF6A06"/>
    <w:rsid w:val="00CF7F67"/>
    <w:rsid w:val="00D0077C"/>
    <w:rsid w:val="00D007EA"/>
    <w:rsid w:val="00D019B8"/>
    <w:rsid w:val="00D023B4"/>
    <w:rsid w:val="00D02460"/>
    <w:rsid w:val="00D02F12"/>
    <w:rsid w:val="00D0325A"/>
    <w:rsid w:val="00D0357C"/>
    <w:rsid w:val="00D03687"/>
    <w:rsid w:val="00D036EF"/>
    <w:rsid w:val="00D036F0"/>
    <w:rsid w:val="00D03A54"/>
    <w:rsid w:val="00D03C09"/>
    <w:rsid w:val="00D03C84"/>
    <w:rsid w:val="00D04400"/>
    <w:rsid w:val="00D04E34"/>
    <w:rsid w:val="00D05815"/>
    <w:rsid w:val="00D05CE3"/>
    <w:rsid w:val="00D0669D"/>
    <w:rsid w:val="00D069EF"/>
    <w:rsid w:val="00D06B53"/>
    <w:rsid w:val="00D078D4"/>
    <w:rsid w:val="00D07C96"/>
    <w:rsid w:val="00D10288"/>
    <w:rsid w:val="00D10562"/>
    <w:rsid w:val="00D105C8"/>
    <w:rsid w:val="00D10955"/>
    <w:rsid w:val="00D10CD2"/>
    <w:rsid w:val="00D1132C"/>
    <w:rsid w:val="00D1184E"/>
    <w:rsid w:val="00D11A61"/>
    <w:rsid w:val="00D1261B"/>
    <w:rsid w:val="00D13118"/>
    <w:rsid w:val="00D14048"/>
    <w:rsid w:val="00D14214"/>
    <w:rsid w:val="00D143D2"/>
    <w:rsid w:val="00D16331"/>
    <w:rsid w:val="00D16490"/>
    <w:rsid w:val="00D169CE"/>
    <w:rsid w:val="00D1704A"/>
    <w:rsid w:val="00D20D04"/>
    <w:rsid w:val="00D219E8"/>
    <w:rsid w:val="00D240E7"/>
    <w:rsid w:val="00D254CF"/>
    <w:rsid w:val="00D25EB3"/>
    <w:rsid w:val="00D267D7"/>
    <w:rsid w:val="00D26BA2"/>
    <w:rsid w:val="00D27DE8"/>
    <w:rsid w:val="00D27E5F"/>
    <w:rsid w:val="00D30422"/>
    <w:rsid w:val="00D306D7"/>
    <w:rsid w:val="00D30A82"/>
    <w:rsid w:val="00D30C91"/>
    <w:rsid w:val="00D312C6"/>
    <w:rsid w:val="00D31DDE"/>
    <w:rsid w:val="00D321EE"/>
    <w:rsid w:val="00D34874"/>
    <w:rsid w:val="00D371B1"/>
    <w:rsid w:val="00D3767D"/>
    <w:rsid w:val="00D37B2A"/>
    <w:rsid w:val="00D37BCD"/>
    <w:rsid w:val="00D37C51"/>
    <w:rsid w:val="00D40071"/>
    <w:rsid w:val="00D40AE0"/>
    <w:rsid w:val="00D4110B"/>
    <w:rsid w:val="00D42352"/>
    <w:rsid w:val="00D42A10"/>
    <w:rsid w:val="00D42DAB"/>
    <w:rsid w:val="00D446A0"/>
    <w:rsid w:val="00D45290"/>
    <w:rsid w:val="00D45427"/>
    <w:rsid w:val="00D45C3D"/>
    <w:rsid w:val="00D468A4"/>
    <w:rsid w:val="00D46A57"/>
    <w:rsid w:val="00D46B82"/>
    <w:rsid w:val="00D47319"/>
    <w:rsid w:val="00D5046F"/>
    <w:rsid w:val="00D512B9"/>
    <w:rsid w:val="00D518DF"/>
    <w:rsid w:val="00D51BCB"/>
    <w:rsid w:val="00D52759"/>
    <w:rsid w:val="00D52D34"/>
    <w:rsid w:val="00D52DF2"/>
    <w:rsid w:val="00D53737"/>
    <w:rsid w:val="00D53841"/>
    <w:rsid w:val="00D539D2"/>
    <w:rsid w:val="00D545CB"/>
    <w:rsid w:val="00D546A1"/>
    <w:rsid w:val="00D548DC"/>
    <w:rsid w:val="00D54FD4"/>
    <w:rsid w:val="00D56287"/>
    <w:rsid w:val="00D56F5C"/>
    <w:rsid w:val="00D57970"/>
    <w:rsid w:val="00D57D93"/>
    <w:rsid w:val="00D60706"/>
    <w:rsid w:val="00D6087C"/>
    <w:rsid w:val="00D60BE0"/>
    <w:rsid w:val="00D60D59"/>
    <w:rsid w:val="00D615D6"/>
    <w:rsid w:val="00D624D3"/>
    <w:rsid w:val="00D63961"/>
    <w:rsid w:val="00D646C0"/>
    <w:rsid w:val="00D6690B"/>
    <w:rsid w:val="00D66E1E"/>
    <w:rsid w:val="00D67A81"/>
    <w:rsid w:val="00D67BA2"/>
    <w:rsid w:val="00D702D7"/>
    <w:rsid w:val="00D7051B"/>
    <w:rsid w:val="00D70E2F"/>
    <w:rsid w:val="00D71397"/>
    <w:rsid w:val="00D72068"/>
    <w:rsid w:val="00D73277"/>
    <w:rsid w:val="00D740C0"/>
    <w:rsid w:val="00D75C3D"/>
    <w:rsid w:val="00D75D3E"/>
    <w:rsid w:val="00D767DD"/>
    <w:rsid w:val="00D770FF"/>
    <w:rsid w:val="00D773BA"/>
    <w:rsid w:val="00D80275"/>
    <w:rsid w:val="00D8095F"/>
    <w:rsid w:val="00D81891"/>
    <w:rsid w:val="00D81B5E"/>
    <w:rsid w:val="00D846D6"/>
    <w:rsid w:val="00D8551A"/>
    <w:rsid w:val="00D85D5F"/>
    <w:rsid w:val="00D85EEB"/>
    <w:rsid w:val="00D86731"/>
    <w:rsid w:val="00D8682D"/>
    <w:rsid w:val="00D869DF"/>
    <w:rsid w:val="00D87134"/>
    <w:rsid w:val="00D87C9C"/>
    <w:rsid w:val="00D87CBC"/>
    <w:rsid w:val="00D87CEB"/>
    <w:rsid w:val="00D90144"/>
    <w:rsid w:val="00D905B1"/>
    <w:rsid w:val="00D916CC"/>
    <w:rsid w:val="00D919AD"/>
    <w:rsid w:val="00D91A60"/>
    <w:rsid w:val="00D91D10"/>
    <w:rsid w:val="00D9291E"/>
    <w:rsid w:val="00D92E51"/>
    <w:rsid w:val="00D9303D"/>
    <w:rsid w:val="00D935EA"/>
    <w:rsid w:val="00D94080"/>
    <w:rsid w:val="00D94287"/>
    <w:rsid w:val="00D945C6"/>
    <w:rsid w:val="00D94D47"/>
    <w:rsid w:val="00D95759"/>
    <w:rsid w:val="00D96BBB"/>
    <w:rsid w:val="00D97885"/>
    <w:rsid w:val="00D97BD1"/>
    <w:rsid w:val="00D97BFF"/>
    <w:rsid w:val="00D97C34"/>
    <w:rsid w:val="00DA0701"/>
    <w:rsid w:val="00DA0C70"/>
    <w:rsid w:val="00DA1B13"/>
    <w:rsid w:val="00DA1BAF"/>
    <w:rsid w:val="00DA1E49"/>
    <w:rsid w:val="00DA218D"/>
    <w:rsid w:val="00DA4B66"/>
    <w:rsid w:val="00DA4E43"/>
    <w:rsid w:val="00DA508C"/>
    <w:rsid w:val="00DA5D53"/>
    <w:rsid w:val="00DA6081"/>
    <w:rsid w:val="00DA7419"/>
    <w:rsid w:val="00DA7424"/>
    <w:rsid w:val="00DB055A"/>
    <w:rsid w:val="00DB0ACE"/>
    <w:rsid w:val="00DB17BF"/>
    <w:rsid w:val="00DB3D40"/>
    <w:rsid w:val="00DB427C"/>
    <w:rsid w:val="00DB4967"/>
    <w:rsid w:val="00DB497A"/>
    <w:rsid w:val="00DB4D81"/>
    <w:rsid w:val="00DB54FF"/>
    <w:rsid w:val="00DB5B5A"/>
    <w:rsid w:val="00DB6123"/>
    <w:rsid w:val="00DB65A2"/>
    <w:rsid w:val="00DB6A5C"/>
    <w:rsid w:val="00DB6AE2"/>
    <w:rsid w:val="00DB6B8B"/>
    <w:rsid w:val="00DB71AE"/>
    <w:rsid w:val="00DB77F3"/>
    <w:rsid w:val="00DB7B31"/>
    <w:rsid w:val="00DB7BDA"/>
    <w:rsid w:val="00DC1551"/>
    <w:rsid w:val="00DC1B54"/>
    <w:rsid w:val="00DC1D52"/>
    <w:rsid w:val="00DC2300"/>
    <w:rsid w:val="00DC31C1"/>
    <w:rsid w:val="00DC31FE"/>
    <w:rsid w:val="00DC3300"/>
    <w:rsid w:val="00DC4A9B"/>
    <w:rsid w:val="00DC638A"/>
    <w:rsid w:val="00DC666C"/>
    <w:rsid w:val="00DC6726"/>
    <w:rsid w:val="00DC6B59"/>
    <w:rsid w:val="00DC6C08"/>
    <w:rsid w:val="00DC7092"/>
    <w:rsid w:val="00DC7368"/>
    <w:rsid w:val="00DC7A70"/>
    <w:rsid w:val="00DC7C01"/>
    <w:rsid w:val="00DC7D86"/>
    <w:rsid w:val="00DC7DB3"/>
    <w:rsid w:val="00DD0142"/>
    <w:rsid w:val="00DD114E"/>
    <w:rsid w:val="00DD11E1"/>
    <w:rsid w:val="00DD1406"/>
    <w:rsid w:val="00DD2A9E"/>
    <w:rsid w:val="00DD307F"/>
    <w:rsid w:val="00DD35B2"/>
    <w:rsid w:val="00DD412D"/>
    <w:rsid w:val="00DD41EA"/>
    <w:rsid w:val="00DD4B8D"/>
    <w:rsid w:val="00DD5C3B"/>
    <w:rsid w:val="00DD5D15"/>
    <w:rsid w:val="00DD5F92"/>
    <w:rsid w:val="00DD72B0"/>
    <w:rsid w:val="00DD77FB"/>
    <w:rsid w:val="00DD7D31"/>
    <w:rsid w:val="00DE1636"/>
    <w:rsid w:val="00DE1E49"/>
    <w:rsid w:val="00DE2014"/>
    <w:rsid w:val="00DE3706"/>
    <w:rsid w:val="00DE399E"/>
    <w:rsid w:val="00DE46F5"/>
    <w:rsid w:val="00DE4957"/>
    <w:rsid w:val="00DE4C3B"/>
    <w:rsid w:val="00DE4FB4"/>
    <w:rsid w:val="00DE51E2"/>
    <w:rsid w:val="00DE5B89"/>
    <w:rsid w:val="00DE6C86"/>
    <w:rsid w:val="00DE7D19"/>
    <w:rsid w:val="00DF027B"/>
    <w:rsid w:val="00DF0800"/>
    <w:rsid w:val="00DF0DFF"/>
    <w:rsid w:val="00DF1750"/>
    <w:rsid w:val="00DF1BF7"/>
    <w:rsid w:val="00DF25CE"/>
    <w:rsid w:val="00DF26B4"/>
    <w:rsid w:val="00DF26CE"/>
    <w:rsid w:val="00DF2D05"/>
    <w:rsid w:val="00DF2E59"/>
    <w:rsid w:val="00DF3E4B"/>
    <w:rsid w:val="00DF412E"/>
    <w:rsid w:val="00DF48C1"/>
    <w:rsid w:val="00DF4C11"/>
    <w:rsid w:val="00DF58E6"/>
    <w:rsid w:val="00DF60FC"/>
    <w:rsid w:val="00DF6692"/>
    <w:rsid w:val="00DF6B28"/>
    <w:rsid w:val="00DF72DD"/>
    <w:rsid w:val="00DF7B01"/>
    <w:rsid w:val="00E00D8F"/>
    <w:rsid w:val="00E0353A"/>
    <w:rsid w:val="00E0426D"/>
    <w:rsid w:val="00E04E82"/>
    <w:rsid w:val="00E054EF"/>
    <w:rsid w:val="00E073E6"/>
    <w:rsid w:val="00E07C27"/>
    <w:rsid w:val="00E10CD6"/>
    <w:rsid w:val="00E10EA6"/>
    <w:rsid w:val="00E111A4"/>
    <w:rsid w:val="00E119AA"/>
    <w:rsid w:val="00E11EA4"/>
    <w:rsid w:val="00E12077"/>
    <w:rsid w:val="00E1330E"/>
    <w:rsid w:val="00E13D55"/>
    <w:rsid w:val="00E13F6C"/>
    <w:rsid w:val="00E140EB"/>
    <w:rsid w:val="00E148F8"/>
    <w:rsid w:val="00E14A1D"/>
    <w:rsid w:val="00E14DB6"/>
    <w:rsid w:val="00E14EC3"/>
    <w:rsid w:val="00E15150"/>
    <w:rsid w:val="00E169EE"/>
    <w:rsid w:val="00E16AEA"/>
    <w:rsid w:val="00E16CA7"/>
    <w:rsid w:val="00E16FD7"/>
    <w:rsid w:val="00E176DC"/>
    <w:rsid w:val="00E1790D"/>
    <w:rsid w:val="00E17A69"/>
    <w:rsid w:val="00E20867"/>
    <w:rsid w:val="00E212D4"/>
    <w:rsid w:val="00E2185E"/>
    <w:rsid w:val="00E21B40"/>
    <w:rsid w:val="00E2216F"/>
    <w:rsid w:val="00E2217C"/>
    <w:rsid w:val="00E23CDB"/>
    <w:rsid w:val="00E24592"/>
    <w:rsid w:val="00E24E3D"/>
    <w:rsid w:val="00E251D0"/>
    <w:rsid w:val="00E253D4"/>
    <w:rsid w:val="00E26689"/>
    <w:rsid w:val="00E30114"/>
    <w:rsid w:val="00E30E8F"/>
    <w:rsid w:val="00E31148"/>
    <w:rsid w:val="00E31631"/>
    <w:rsid w:val="00E3283C"/>
    <w:rsid w:val="00E32A62"/>
    <w:rsid w:val="00E32B6F"/>
    <w:rsid w:val="00E33160"/>
    <w:rsid w:val="00E34275"/>
    <w:rsid w:val="00E35937"/>
    <w:rsid w:val="00E3594D"/>
    <w:rsid w:val="00E35BA2"/>
    <w:rsid w:val="00E361FF"/>
    <w:rsid w:val="00E370DD"/>
    <w:rsid w:val="00E37BBA"/>
    <w:rsid w:val="00E37D75"/>
    <w:rsid w:val="00E405E3"/>
    <w:rsid w:val="00E408C3"/>
    <w:rsid w:val="00E41EF7"/>
    <w:rsid w:val="00E41F30"/>
    <w:rsid w:val="00E42492"/>
    <w:rsid w:val="00E42969"/>
    <w:rsid w:val="00E4300E"/>
    <w:rsid w:val="00E44223"/>
    <w:rsid w:val="00E44487"/>
    <w:rsid w:val="00E44C0B"/>
    <w:rsid w:val="00E44FB6"/>
    <w:rsid w:val="00E46D83"/>
    <w:rsid w:val="00E47BA0"/>
    <w:rsid w:val="00E47CB4"/>
    <w:rsid w:val="00E50D02"/>
    <w:rsid w:val="00E5109F"/>
    <w:rsid w:val="00E5124C"/>
    <w:rsid w:val="00E51E51"/>
    <w:rsid w:val="00E526BB"/>
    <w:rsid w:val="00E52DE5"/>
    <w:rsid w:val="00E534B2"/>
    <w:rsid w:val="00E546E4"/>
    <w:rsid w:val="00E54800"/>
    <w:rsid w:val="00E55970"/>
    <w:rsid w:val="00E5724F"/>
    <w:rsid w:val="00E57414"/>
    <w:rsid w:val="00E57553"/>
    <w:rsid w:val="00E5781A"/>
    <w:rsid w:val="00E6060D"/>
    <w:rsid w:val="00E60B90"/>
    <w:rsid w:val="00E60FCB"/>
    <w:rsid w:val="00E62777"/>
    <w:rsid w:val="00E62ECF"/>
    <w:rsid w:val="00E640B2"/>
    <w:rsid w:val="00E64489"/>
    <w:rsid w:val="00E64C0A"/>
    <w:rsid w:val="00E6506F"/>
    <w:rsid w:val="00E6559E"/>
    <w:rsid w:val="00E6588D"/>
    <w:rsid w:val="00E669EC"/>
    <w:rsid w:val="00E70C10"/>
    <w:rsid w:val="00E714B8"/>
    <w:rsid w:val="00E71797"/>
    <w:rsid w:val="00E720B7"/>
    <w:rsid w:val="00E72749"/>
    <w:rsid w:val="00E72AE9"/>
    <w:rsid w:val="00E72D57"/>
    <w:rsid w:val="00E7340E"/>
    <w:rsid w:val="00E73440"/>
    <w:rsid w:val="00E73EBF"/>
    <w:rsid w:val="00E7432B"/>
    <w:rsid w:val="00E745C7"/>
    <w:rsid w:val="00E75AC9"/>
    <w:rsid w:val="00E75C99"/>
    <w:rsid w:val="00E76976"/>
    <w:rsid w:val="00E76F34"/>
    <w:rsid w:val="00E772A8"/>
    <w:rsid w:val="00E772F1"/>
    <w:rsid w:val="00E80926"/>
    <w:rsid w:val="00E80967"/>
    <w:rsid w:val="00E80FA7"/>
    <w:rsid w:val="00E80FE0"/>
    <w:rsid w:val="00E81091"/>
    <w:rsid w:val="00E83FD3"/>
    <w:rsid w:val="00E84D28"/>
    <w:rsid w:val="00E856DE"/>
    <w:rsid w:val="00E863FB"/>
    <w:rsid w:val="00E86823"/>
    <w:rsid w:val="00E868AC"/>
    <w:rsid w:val="00E8722C"/>
    <w:rsid w:val="00E90049"/>
    <w:rsid w:val="00E905F5"/>
    <w:rsid w:val="00E90A4C"/>
    <w:rsid w:val="00E90AD4"/>
    <w:rsid w:val="00E911FC"/>
    <w:rsid w:val="00E914BE"/>
    <w:rsid w:val="00E92715"/>
    <w:rsid w:val="00E9284A"/>
    <w:rsid w:val="00E933CE"/>
    <w:rsid w:val="00E95466"/>
    <w:rsid w:val="00E95C39"/>
    <w:rsid w:val="00E95F06"/>
    <w:rsid w:val="00E9632B"/>
    <w:rsid w:val="00E965E6"/>
    <w:rsid w:val="00E972AE"/>
    <w:rsid w:val="00E976A6"/>
    <w:rsid w:val="00E977A4"/>
    <w:rsid w:val="00E97A91"/>
    <w:rsid w:val="00E97FEB"/>
    <w:rsid w:val="00EA08E4"/>
    <w:rsid w:val="00EA0C69"/>
    <w:rsid w:val="00EA0ECE"/>
    <w:rsid w:val="00EA2345"/>
    <w:rsid w:val="00EA2B70"/>
    <w:rsid w:val="00EA42B7"/>
    <w:rsid w:val="00EA4E88"/>
    <w:rsid w:val="00EA518E"/>
    <w:rsid w:val="00EA5E1A"/>
    <w:rsid w:val="00EA6074"/>
    <w:rsid w:val="00EB05BD"/>
    <w:rsid w:val="00EB09AF"/>
    <w:rsid w:val="00EB0FDB"/>
    <w:rsid w:val="00EB139C"/>
    <w:rsid w:val="00EB1851"/>
    <w:rsid w:val="00EB1CC6"/>
    <w:rsid w:val="00EB2610"/>
    <w:rsid w:val="00EB27D9"/>
    <w:rsid w:val="00EB294B"/>
    <w:rsid w:val="00EB358A"/>
    <w:rsid w:val="00EB36B0"/>
    <w:rsid w:val="00EB38FD"/>
    <w:rsid w:val="00EB398A"/>
    <w:rsid w:val="00EB39CA"/>
    <w:rsid w:val="00EB3D32"/>
    <w:rsid w:val="00EB44A0"/>
    <w:rsid w:val="00EB53DE"/>
    <w:rsid w:val="00EB6340"/>
    <w:rsid w:val="00EB6744"/>
    <w:rsid w:val="00EB6D96"/>
    <w:rsid w:val="00EB6E5D"/>
    <w:rsid w:val="00EB7681"/>
    <w:rsid w:val="00EC0DE2"/>
    <w:rsid w:val="00EC107D"/>
    <w:rsid w:val="00EC10CF"/>
    <w:rsid w:val="00EC25C8"/>
    <w:rsid w:val="00EC2EA2"/>
    <w:rsid w:val="00EC3043"/>
    <w:rsid w:val="00EC3AF8"/>
    <w:rsid w:val="00EC3B86"/>
    <w:rsid w:val="00EC6A9F"/>
    <w:rsid w:val="00EC7052"/>
    <w:rsid w:val="00EC71C3"/>
    <w:rsid w:val="00EC789B"/>
    <w:rsid w:val="00ED0979"/>
    <w:rsid w:val="00ED20EC"/>
    <w:rsid w:val="00ED2164"/>
    <w:rsid w:val="00ED2CC2"/>
    <w:rsid w:val="00ED3022"/>
    <w:rsid w:val="00ED6C1C"/>
    <w:rsid w:val="00ED7A0D"/>
    <w:rsid w:val="00EE01AC"/>
    <w:rsid w:val="00EE01B9"/>
    <w:rsid w:val="00EE0F97"/>
    <w:rsid w:val="00EE1729"/>
    <w:rsid w:val="00EE182A"/>
    <w:rsid w:val="00EE2EA2"/>
    <w:rsid w:val="00EE3AB2"/>
    <w:rsid w:val="00EE3D23"/>
    <w:rsid w:val="00EE4078"/>
    <w:rsid w:val="00EE4924"/>
    <w:rsid w:val="00EE4A5C"/>
    <w:rsid w:val="00EE4C57"/>
    <w:rsid w:val="00EE4E55"/>
    <w:rsid w:val="00EE5438"/>
    <w:rsid w:val="00EE5F8E"/>
    <w:rsid w:val="00EE6219"/>
    <w:rsid w:val="00EE7FAC"/>
    <w:rsid w:val="00EF0915"/>
    <w:rsid w:val="00EF139D"/>
    <w:rsid w:val="00EF216B"/>
    <w:rsid w:val="00EF32CB"/>
    <w:rsid w:val="00EF4865"/>
    <w:rsid w:val="00EF4B78"/>
    <w:rsid w:val="00EF5688"/>
    <w:rsid w:val="00EF5D89"/>
    <w:rsid w:val="00EF5EE9"/>
    <w:rsid w:val="00EF77EF"/>
    <w:rsid w:val="00F01A5B"/>
    <w:rsid w:val="00F01DC6"/>
    <w:rsid w:val="00F01ECA"/>
    <w:rsid w:val="00F02659"/>
    <w:rsid w:val="00F04316"/>
    <w:rsid w:val="00F043BA"/>
    <w:rsid w:val="00F0451C"/>
    <w:rsid w:val="00F05801"/>
    <w:rsid w:val="00F058A4"/>
    <w:rsid w:val="00F06383"/>
    <w:rsid w:val="00F065EF"/>
    <w:rsid w:val="00F06807"/>
    <w:rsid w:val="00F1046C"/>
    <w:rsid w:val="00F1079F"/>
    <w:rsid w:val="00F11456"/>
    <w:rsid w:val="00F114A4"/>
    <w:rsid w:val="00F11915"/>
    <w:rsid w:val="00F11BF3"/>
    <w:rsid w:val="00F12779"/>
    <w:rsid w:val="00F1365A"/>
    <w:rsid w:val="00F13A89"/>
    <w:rsid w:val="00F140DC"/>
    <w:rsid w:val="00F14BA8"/>
    <w:rsid w:val="00F14D91"/>
    <w:rsid w:val="00F15FDB"/>
    <w:rsid w:val="00F161BA"/>
    <w:rsid w:val="00F166CB"/>
    <w:rsid w:val="00F168DC"/>
    <w:rsid w:val="00F16F43"/>
    <w:rsid w:val="00F173EE"/>
    <w:rsid w:val="00F17808"/>
    <w:rsid w:val="00F206A0"/>
    <w:rsid w:val="00F2075D"/>
    <w:rsid w:val="00F20EE5"/>
    <w:rsid w:val="00F2201D"/>
    <w:rsid w:val="00F225EA"/>
    <w:rsid w:val="00F22661"/>
    <w:rsid w:val="00F2319E"/>
    <w:rsid w:val="00F239C4"/>
    <w:rsid w:val="00F23F40"/>
    <w:rsid w:val="00F24613"/>
    <w:rsid w:val="00F25638"/>
    <w:rsid w:val="00F257BD"/>
    <w:rsid w:val="00F26147"/>
    <w:rsid w:val="00F26443"/>
    <w:rsid w:val="00F26747"/>
    <w:rsid w:val="00F26905"/>
    <w:rsid w:val="00F27271"/>
    <w:rsid w:val="00F272F6"/>
    <w:rsid w:val="00F27701"/>
    <w:rsid w:val="00F27BDC"/>
    <w:rsid w:val="00F30981"/>
    <w:rsid w:val="00F30D96"/>
    <w:rsid w:val="00F30DE6"/>
    <w:rsid w:val="00F31EA4"/>
    <w:rsid w:val="00F32207"/>
    <w:rsid w:val="00F322A3"/>
    <w:rsid w:val="00F333E8"/>
    <w:rsid w:val="00F33766"/>
    <w:rsid w:val="00F33A2B"/>
    <w:rsid w:val="00F33C5A"/>
    <w:rsid w:val="00F33D1D"/>
    <w:rsid w:val="00F33DFB"/>
    <w:rsid w:val="00F347D8"/>
    <w:rsid w:val="00F34D86"/>
    <w:rsid w:val="00F3551D"/>
    <w:rsid w:val="00F35667"/>
    <w:rsid w:val="00F3596E"/>
    <w:rsid w:val="00F35CA1"/>
    <w:rsid w:val="00F36584"/>
    <w:rsid w:val="00F36C8E"/>
    <w:rsid w:val="00F36EE8"/>
    <w:rsid w:val="00F36F6A"/>
    <w:rsid w:val="00F37A76"/>
    <w:rsid w:val="00F409FB"/>
    <w:rsid w:val="00F413EC"/>
    <w:rsid w:val="00F42199"/>
    <w:rsid w:val="00F4368C"/>
    <w:rsid w:val="00F445CC"/>
    <w:rsid w:val="00F44C21"/>
    <w:rsid w:val="00F45F50"/>
    <w:rsid w:val="00F46641"/>
    <w:rsid w:val="00F4664B"/>
    <w:rsid w:val="00F502B1"/>
    <w:rsid w:val="00F505C9"/>
    <w:rsid w:val="00F50A45"/>
    <w:rsid w:val="00F51A20"/>
    <w:rsid w:val="00F51F03"/>
    <w:rsid w:val="00F5274E"/>
    <w:rsid w:val="00F52932"/>
    <w:rsid w:val="00F52C2D"/>
    <w:rsid w:val="00F53227"/>
    <w:rsid w:val="00F55749"/>
    <w:rsid w:val="00F55E79"/>
    <w:rsid w:val="00F55FE5"/>
    <w:rsid w:val="00F56204"/>
    <w:rsid w:val="00F57AF3"/>
    <w:rsid w:val="00F57C54"/>
    <w:rsid w:val="00F6016F"/>
    <w:rsid w:val="00F6032F"/>
    <w:rsid w:val="00F6102C"/>
    <w:rsid w:val="00F62479"/>
    <w:rsid w:val="00F628B5"/>
    <w:rsid w:val="00F636D0"/>
    <w:rsid w:val="00F63A9B"/>
    <w:rsid w:val="00F63FB9"/>
    <w:rsid w:val="00F645F0"/>
    <w:rsid w:val="00F655EA"/>
    <w:rsid w:val="00F6584D"/>
    <w:rsid w:val="00F66508"/>
    <w:rsid w:val="00F669BF"/>
    <w:rsid w:val="00F66F84"/>
    <w:rsid w:val="00F674A3"/>
    <w:rsid w:val="00F67835"/>
    <w:rsid w:val="00F7014A"/>
    <w:rsid w:val="00F71C37"/>
    <w:rsid w:val="00F7245F"/>
    <w:rsid w:val="00F725A9"/>
    <w:rsid w:val="00F72DE3"/>
    <w:rsid w:val="00F73140"/>
    <w:rsid w:val="00F735FB"/>
    <w:rsid w:val="00F745C4"/>
    <w:rsid w:val="00F74B44"/>
    <w:rsid w:val="00F74E05"/>
    <w:rsid w:val="00F75740"/>
    <w:rsid w:val="00F7787E"/>
    <w:rsid w:val="00F77EF8"/>
    <w:rsid w:val="00F8070A"/>
    <w:rsid w:val="00F80AAE"/>
    <w:rsid w:val="00F81387"/>
    <w:rsid w:val="00F81579"/>
    <w:rsid w:val="00F81A8D"/>
    <w:rsid w:val="00F81BB5"/>
    <w:rsid w:val="00F81D00"/>
    <w:rsid w:val="00F83240"/>
    <w:rsid w:val="00F8385F"/>
    <w:rsid w:val="00F842FD"/>
    <w:rsid w:val="00F85187"/>
    <w:rsid w:val="00F85987"/>
    <w:rsid w:val="00F86462"/>
    <w:rsid w:val="00F86677"/>
    <w:rsid w:val="00F87A26"/>
    <w:rsid w:val="00F87B28"/>
    <w:rsid w:val="00F9005A"/>
    <w:rsid w:val="00F9029D"/>
    <w:rsid w:val="00F908E4"/>
    <w:rsid w:val="00F91401"/>
    <w:rsid w:val="00F9177D"/>
    <w:rsid w:val="00F92615"/>
    <w:rsid w:val="00F940E8"/>
    <w:rsid w:val="00F9480C"/>
    <w:rsid w:val="00F94B1A"/>
    <w:rsid w:val="00F94B8D"/>
    <w:rsid w:val="00F94DC0"/>
    <w:rsid w:val="00F953D0"/>
    <w:rsid w:val="00F9573C"/>
    <w:rsid w:val="00F959BD"/>
    <w:rsid w:val="00F95FB0"/>
    <w:rsid w:val="00F96024"/>
    <w:rsid w:val="00F96695"/>
    <w:rsid w:val="00F96BF2"/>
    <w:rsid w:val="00F9709A"/>
    <w:rsid w:val="00F97189"/>
    <w:rsid w:val="00F97534"/>
    <w:rsid w:val="00F977FA"/>
    <w:rsid w:val="00F97924"/>
    <w:rsid w:val="00F97E1C"/>
    <w:rsid w:val="00FA1569"/>
    <w:rsid w:val="00FA407D"/>
    <w:rsid w:val="00FA40AB"/>
    <w:rsid w:val="00FA4B01"/>
    <w:rsid w:val="00FA4D6D"/>
    <w:rsid w:val="00FA4E84"/>
    <w:rsid w:val="00FA52CD"/>
    <w:rsid w:val="00FA56DD"/>
    <w:rsid w:val="00FA58A4"/>
    <w:rsid w:val="00FA6739"/>
    <w:rsid w:val="00FA780E"/>
    <w:rsid w:val="00FA7B91"/>
    <w:rsid w:val="00FB0071"/>
    <w:rsid w:val="00FB00E4"/>
    <w:rsid w:val="00FB0274"/>
    <w:rsid w:val="00FB09A5"/>
    <w:rsid w:val="00FB0EC4"/>
    <w:rsid w:val="00FB1BB7"/>
    <w:rsid w:val="00FB2896"/>
    <w:rsid w:val="00FB2B3F"/>
    <w:rsid w:val="00FB3122"/>
    <w:rsid w:val="00FB3417"/>
    <w:rsid w:val="00FB3709"/>
    <w:rsid w:val="00FB3D96"/>
    <w:rsid w:val="00FB3F47"/>
    <w:rsid w:val="00FB4036"/>
    <w:rsid w:val="00FB41AF"/>
    <w:rsid w:val="00FB52D6"/>
    <w:rsid w:val="00FB5BD7"/>
    <w:rsid w:val="00FB5E41"/>
    <w:rsid w:val="00FB6389"/>
    <w:rsid w:val="00FB7113"/>
    <w:rsid w:val="00FB7757"/>
    <w:rsid w:val="00FB7AF9"/>
    <w:rsid w:val="00FC0BD5"/>
    <w:rsid w:val="00FC1562"/>
    <w:rsid w:val="00FC1A85"/>
    <w:rsid w:val="00FC2957"/>
    <w:rsid w:val="00FC3F65"/>
    <w:rsid w:val="00FC4142"/>
    <w:rsid w:val="00FC4208"/>
    <w:rsid w:val="00FC4401"/>
    <w:rsid w:val="00FC4625"/>
    <w:rsid w:val="00FC4A56"/>
    <w:rsid w:val="00FC4A96"/>
    <w:rsid w:val="00FC4D60"/>
    <w:rsid w:val="00FC5C6B"/>
    <w:rsid w:val="00FC7266"/>
    <w:rsid w:val="00FC7698"/>
    <w:rsid w:val="00FC7960"/>
    <w:rsid w:val="00FD0179"/>
    <w:rsid w:val="00FD0238"/>
    <w:rsid w:val="00FD057A"/>
    <w:rsid w:val="00FD0927"/>
    <w:rsid w:val="00FD0956"/>
    <w:rsid w:val="00FD1083"/>
    <w:rsid w:val="00FD1B06"/>
    <w:rsid w:val="00FD2DCF"/>
    <w:rsid w:val="00FD3DA1"/>
    <w:rsid w:val="00FD3E1A"/>
    <w:rsid w:val="00FD4327"/>
    <w:rsid w:val="00FD4AB3"/>
    <w:rsid w:val="00FD563F"/>
    <w:rsid w:val="00FD6933"/>
    <w:rsid w:val="00FD7F5A"/>
    <w:rsid w:val="00FE0025"/>
    <w:rsid w:val="00FE0A5D"/>
    <w:rsid w:val="00FE0C25"/>
    <w:rsid w:val="00FE0F07"/>
    <w:rsid w:val="00FE1387"/>
    <w:rsid w:val="00FE1466"/>
    <w:rsid w:val="00FE2AC1"/>
    <w:rsid w:val="00FE3EBF"/>
    <w:rsid w:val="00FE4311"/>
    <w:rsid w:val="00FE4CED"/>
    <w:rsid w:val="00FE50E5"/>
    <w:rsid w:val="00FE573F"/>
    <w:rsid w:val="00FE625D"/>
    <w:rsid w:val="00FE641A"/>
    <w:rsid w:val="00FE6996"/>
    <w:rsid w:val="00FE7B01"/>
    <w:rsid w:val="00FF0193"/>
    <w:rsid w:val="00FF0799"/>
    <w:rsid w:val="00FF1184"/>
    <w:rsid w:val="00FF180D"/>
    <w:rsid w:val="00FF1E34"/>
    <w:rsid w:val="00FF2322"/>
    <w:rsid w:val="00FF2DD1"/>
    <w:rsid w:val="00FF2FC2"/>
    <w:rsid w:val="00FF38AC"/>
    <w:rsid w:val="00FF38E8"/>
    <w:rsid w:val="00FF3B19"/>
    <w:rsid w:val="00FF5469"/>
    <w:rsid w:val="00FF5F32"/>
    <w:rsid w:val="00FF648F"/>
    <w:rsid w:val="00FF6599"/>
    <w:rsid w:val="00FF6636"/>
    <w:rsid w:val="00FF6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B0EA7"/>
  <w15:docId w15:val="{62056131-33E7-48F5-9BB3-83B4469AA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FB2B3F"/>
  </w:style>
  <w:style w:type="character" w:customStyle="1" w:styleId="eop">
    <w:name w:val="eop"/>
    <w:basedOn w:val="DefaultParagraphFont"/>
    <w:rsid w:val="00FB2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speechdoc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33C7B1-E67C-471A-A7C7-A2F03B5872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FF1C25-4AB3-43E5-A612-D0524D2BA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D7A13E-F3AA-4A35-A5CE-517579A622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31</Pages>
  <Words>8693</Words>
  <Characters>4955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4066</cp:revision>
  <dcterms:created xsi:type="dcterms:W3CDTF">2025-07-04T05:34:00Z</dcterms:created>
  <dcterms:modified xsi:type="dcterms:W3CDTF">2025-07-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